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24229" w14:textId="5560CAF7" w:rsidR="00933338" w:rsidRPr="00933338" w:rsidRDefault="00933338" w:rsidP="00933338">
      <w:pPr>
        <w:jc w:val="center"/>
        <w:rPr>
          <w:sz w:val="144"/>
          <w:szCs w:val="144"/>
          <w:lang w:val="en-US"/>
        </w:rPr>
      </w:pPr>
      <w:r>
        <w:rPr>
          <w:sz w:val="144"/>
          <w:szCs w:val="144"/>
          <w:lang w:val="en-US"/>
        </w:rPr>
        <w:t>APRIL 2020</w:t>
      </w:r>
    </w:p>
    <w:p w14:paraId="5C74F2AD" w14:textId="77777777" w:rsidR="00933338" w:rsidRDefault="00933338">
      <w:pPr>
        <w:rPr>
          <w:lang w:val="en-US"/>
        </w:rPr>
      </w:pPr>
      <w:r>
        <w:rPr>
          <w:lang w:val="en-US"/>
        </w:rPr>
        <w:br w:type="page"/>
      </w:r>
    </w:p>
    <w:p w14:paraId="17870EE2" w14:textId="49A65EAB" w:rsidR="002218D0" w:rsidRPr="00933338" w:rsidRDefault="003E0DAF" w:rsidP="00582720">
      <w:pPr>
        <w:jc w:val="both"/>
        <w:rPr>
          <w:lang w:val="en-US"/>
        </w:rPr>
      </w:pPr>
      <w:r w:rsidRPr="00933338">
        <w:rPr>
          <w:lang w:val="en-US"/>
        </w:rPr>
        <w:lastRenderedPageBreak/>
        <w:t xml:space="preserve">Shown in Figure </w:t>
      </w:r>
      <w:r w:rsidR="008A4F41" w:rsidRPr="00933338">
        <w:rPr>
          <w:lang w:val="en-US"/>
        </w:rPr>
        <w:t xml:space="preserve">A </w:t>
      </w:r>
      <w:r w:rsidR="00582720" w:rsidRPr="00933338">
        <w:rPr>
          <w:lang w:val="en-US"/>
        </w:rPr>
        <w:t>are</w:t>
      </w:r>
      <w:r w:rsidR="008A4F41" w:rsidRPr="00933338">
        <w:rPr>
          <w:lang w:val="en-US"/>
        </w:rPr>
        <w:t xml:space="preserve"> the </w:t>
      </w:r>
      <w:r w:rsidR="00582720" w:rsidRPr="00933338">
        <w:rPr>
          <w:lang w:val="en-US"/>
        </w:rPr>
        <w:t xml:space="preserve">hourly </w:t>
      </w:r>
      <w:r w:rsidR="008A4F41" w:rsidRPr="00933338">
        <w:rPr>
          <w:lang w:val="en-US"/>
        </w:rPr>
        <w:t>Water Level and Rain Gauge Profiles for the 1</w:t>
      </w:r>
      <w:r w:rsidR="008A4F41" w:rsidRPr="00933338">
        <w:rPr>
          <w:vertAlign w:val="superscript"/>
          <w:lang w:val="en-US"/>
        </w:rPr>
        <w:t>st</w:t>
      </w:r>
      <w:r w:rsidR="008A4F41" w:rsidRPr="00933338">
        <w:rPr>
          <w:lang w:val="en-US"/>
        </w:rPr>
        <w:t xml:space="preserve"> Week of April 2020. For the given timeframe, there are two points of interest where the Rain Gauge show</w:t>
      </w:r>
      <w:r w:rsidR="00582720" w:rsidRPr="00933338">
        <w:rPr>
          <w:lang w:val="en-US"/>
        </w:rPr>
        <w:t>s</w:t>
      </w:r>
      <w:r w:rsidR="008A4F41" w:rsidRPr="00933338">
        <w:rPr>
          <w:lang w:val="en-US"/>
        </w:rPr>
        <w:t xml:space="preserve"> a non-zero reading </w:t>
      </w:r>
      <w:r w:rsidR="00582720" w:rsidRPr="00933338">
        <w:rPr>
          <w:lang w:val="en-US"/>
        </w:rPr>
        <w:t xml:space="preserve">which </w:t>
      </w:r>
      <w:r w:rsidR="00D72FED">
        <w:rPr>
          <w:lang w:val="en-US"/>
        </w:rPr>
        <w:t>wa</w:t>
      </w:r>
      <w:r w:rsidR="00582720" w:rsidRPr="00933338">
        <w:rPr>
          <w:lang w:val="en-US"/>
        </w:rPr>
        <w:t>s on</w:t>
      </w:r>
      <w:r w:rsidR="008A4F41" w:rsidRPr="00933338">
        <w:rPr>
          <w:lang w:val="en-US"/>
        </w:rPr>
        <w:t xml:space="preserve"> April 3</w:t>
      </w:r>
      <w:r w:rsidR="00582720" w:rsidRPr="00933338">
        <w:rPr>
          <w:lang w:val="en-US"/>
        </w:rPr>
        <w:t xml:space="preserve"> at</w:t>
      </w:r>
      <w:r w:rsidR="008A4F41" w:rsidRPr="00933338">
        <w:rPr>
          <w:lang w:val="en-US"/>
        </w:rPr>
        <w:t xml:space="preserve"> 3</w:t>
      </w:r>
      <w:r w:rsidR="00933338" w:rsidRPr="00933338">
        <w:t>:00</w:t>
      </w:r>
      <w:r w:rsidR="00582720" w:rsidRPr="00933338">
        <w:rPr>
          <w:lang w:val="en-US"/>
        </w:rPr>
        <w:t xml:space="preserve"> </w:t>
      </w:r>
      <w:r w:rsidR="002218D0" w:rsidRPr="00933338">
        <w:rPr>
          <w:lang w:val="en-US"/>
        </w:rPr>
        <w:t>pm</w:t>
      </w:r>
      <w:r w:rsidR="008A4F41" w:rsidRPr="00933338">
        <w:rPr>
          <w:lang w:val="en-US"/>
        </w:rPr>
        <w:t xml:space="preserve"> and April 4</w:t>
      </w:r>
      <w:r w:rsidR="00582720" w:rsidRPr="00933338">
        <w:rPr>
          <w:lang w:val="en-US"/>
        </w:rPr>
        <w:t xml:space="preserve"> at</w:t>
      </w:r>
      <w:r w:rsidR="008A4F41" w:rsidRPr="00933338">
        <w:rPr>
          <w:lang w:val="en-US"/>
        </w:rPr>
        <w:t xml:space="preserve"> </w:t>
      </w:r>
      <w:r w:rsidR="002218D0" w:rsidRPr="00933338">
        <w:rPr>
          <w:lang w:val="en-US"/>
        </w:rPr>
        <w:t>7</w:t>
      </w:r>
      <w:r w:rsidR="00933338" w:rsidRPr="00933338">
        <w:t>:00</w:t>
      </w:r>
      <w:r w:rsidR="00582720" w:rsidRPr="00933338">
        <w:rPr>
          <w:lang w:val="en-US"/>
        </w:rPr>
        <w:t xml:space="preserve"> </w:t>
      </w:r>
      <w:r w:rsidR="002218D0" w:rsidRPr="00933338">
        <w:rPr>
          <w:lang w:val="en-US"/>
        </w:rPr>
        <w:t xml:space="preserve">pm. Among the data points, the first reading has the largest reading at </w:t>
      </w:r>
      <w:r w:rsidR="002218D0" w:rsidRPr="00D72FED">
        <w:rPr>
          <w:b/>
          <w:bCs/>
          <w:lang w:val="en-US"/>
        </w:rPr>
        <w:t>1.2mm</w:t>
      </w:r>
      <w:r w:rsidR="002218D0" w:rsidRPr="00933338">
        <w:rPr>
          <w:lang w:val="en-US"/>
        </w:rPr>
        <w:t xml:space="preserve"> followed by the second reading at </w:t>
      </w:r>
      <w:r w:rsidR="002218D0" w:rsidRPr="00D72FED">
        <w:rPr>
          <w:b/>
          <w:bCs/>
          <w:lang w:val="en-US"/>
        </w:rPr>
        <w:t>0.4mm</w:t>
      </w:r>
      <w:r w:rsidR="002218D0" w:rsidRPr="00933338">
        <w:rPr>
          <w:lang w:val="en-US"/>
        </w:rPr>
        <w:t xml:space="preserve">. As for the water level, the highest reading </w:t>
      </w:r>
      <w:r w:rsidR="00D72FED">
        <w:rPr>
          <w:lang w:val="en-US"/>
        </w:rPr>
        <w:t>was</w:t>
      </w:r>
      <w:r w:rsidR="002218D0" w:rsidRPr="00933338">
        <w:rPr>
          <w:lang w:val="en-US"/>
        </w:rPr>
        <w:t xml:space="preserve"> April 2</w:t>
      </w:r>
      <w:r w:rsidR="00582720" w:rsidRPr="00933338">
        <w:rPr>
          <w:lang w:val="en-US"/>
        </w:rPr>
        <w:t xml:space="preserve"> </w:t>
      </w:r>
      <w:proofErr w:type="gramStart"/>
      <w:r w:rsidR="00582720" w:rsidRPr="00933338">
        <w:rPr>
          <w:lang w:val="en-US"/>
        </w:rPr>
        <w:t xml:space="preserve">at </w:t>
      </w:r>
      <w:r w:rsidR="002218D0" w:rsidRPr="00933338">
        <w:rPr>
          <w:lang w:val="en-US"/>
        </w:rPr>
        <w:t xml:space="preserve"> 1</w:t>
      </w:r>
      <w:proofErr w:type="gramEnd"/>
      <w:r w:rsidR="00933338" w:rsidRPr="00933338">
        <w:t>:00</w:t>
      </w:r>
      <w:r w:rsidR="00582720" w:rsidRPr="00933338">
        <w:rPr>
          <w:lang w:val="en-US"/>
        </w:rPr>
        <w:t xml:space="preserve"> </w:t>
      </w:r>
      <w:r w:rsidR="002218D0" w:rsidRPr="00933338">
        <w:rPr>
          <w:lang w:val="en-US"/>
        </w:rPr>
        <w:t xml:space="preserve">am at </w:t>
      </w:r>
      <w:r w:rsidR="002218D0" w:rsidRPr="00D72FED">
        <w:rPr>
          <w:b/>
          <w:bCs/>
          <w:lang w:val="en-US"/>
        </w:rPr>
        <w:t xml:space="preserve">1.61m </w:t>
      </w:r>
      <w:r w:rsidR="002218D0" w:rsidRPr="00933338">
        <w:rPr>
          <w:lang w:val="en-US"/>
        </w:rPr>
        <w:t>despite having no rainfall on the said date. The increase in water level is possibl</w:t>
      </w:r>
      <w:r w:rsidR="00D72FED">
        <w:rPr>
          <w:lang w:val="en-US"/>
        </w:rPr>
        <w:t>e</w:t>
      </w:r>
      <w:r w:rsidR="002218D0" w:rsidRPr="00933338">
        <w:rPr>
          <w:lang w:val="en-US"/>
        </w:rPr>
        <w:t xml:space="preserve"> due to heavy downpour</w:t>
      </w:r>
      <w:r w:rsidR="00582720" w:rsidRPr="00933338">
        <w:rPr>
          <w:lang w:val="en-US"/>
        </w:rPr>
        <w:t>s</w:t>
      </w:r>
      <w:r w:rsidR="002218D0" w:rsidRPr="00933338">
        <w:rPr>
          <w:lang w:val="en-US"/>
        </w:rPr>
        <w:t xml:space="preserve"> </w:t>
      </w:r>
      <w:r w:rsidR="00D72FED">
        <w:rPr>
          <w:lang w:val="en-US"/>
        </w:rPr>
        <w:t>o</w:t>
      </w:r>
      <w:r w:rsidR="002218D0" w:rsidRPr="00933338">
        <w:rPr>
          <w:lang w:val="en-US"/>
        </w:rPr>
        <w:t>n</w:t>
      </w:r>
      <w:r w:rsidR="00D72FED">
        <w:rPr>
          <w:lang w:val="en-US"/>
        </w:rPr>
        <w:t xml:space="preserve"> the</w:t>
      </w:r>
      <w:r w:rsidR="002218D0" w:rsidRPr="00933338">
        <w:rPr>
          <w:lang w:val="en-US"/>
        </w:rPr>
        <w:t xml:space="preserve"> neighboring provinces. The lowest water level is </w:t>
      </w:r>
      <w:r w:rsidR="00582720" w:rsidRPr="00933338">
        <w:rPr>
          <w:lang w:val="en-US"/>
        </w:rPr>
        <w:t>on</w:t>
      </w:r>
      <w:r w:rsidR="002218D0" w:rsidRPr="00933338">
        <w:rPr>
          <w:lang w:val="en-US"/>
        </w:rPr>
        <w:t xml:space="preserve"> April 5</w:t>
      </w:r>
      <w:r w:rsidR="00582720" w:rsidRPr="00933338">
        <w:rPr>
          <w:lang w:val="en-US"/>
        </w:rPr>
        <w:t xml:space="preserve"> at</w:t>
      </w:r>
      <w:r w:rsidR="002218D0" w:rsidRPr="00933338">
        <w:rPr>
          <w:lang w:val="en-US"/>
        </w:rPr>
        <w:t xml:space="preserve"> 8</w:t>
      </w:r>
      <w:r w:rsidR="00D72FED">
        <w:rPr>
          <w:lang w:val="en-US"/>
        </w:rPr>
        <w:t>:00</w:t>
      </w:r>
      <w:r w:rsidR="00582720" w:rsidRPr="00933338">
        <w:rPr>
          <w:lang w:val="en-US"/>
        </w:rPr>
        <w:t xml:space="preserve"> </w:t>
      </w:r>
      <w:r w:rsidR="002218D0" w:rsidRPr="00933338">
        <w:rPr>
          <w:lang w:val="en-US"/>
        </w:rPr>
        <w:t xml:space="preserve">am with a reading of </w:t>
      </w:r>
      <w:r w:rsidR="002218D0" w:rsidRPr="00D72FED">
        <w:rPr>
          <w:b/>
          <w:bCs/>
          <w:lang w:val="en-US"/>
        </w:rPr>
        <w:t>1.37m</w:t>
      </w:r>
      <w:r w:rsidR="002218D0" w:rsidRPr="00933338">
        <w:rPr>
          <w:lang w:val="en-US"/>
        </w:rPr>
        <w:t xml:space="preserve">. </w:t>
      </w:r>
    </w:p>
    <w:p w14:paraId="33E2E2E2" w14:textId="79C0F6A4" w:rsidR="002218D0" w:rsidRPr="00933338" w:rsidRDefault="002218D0" w:rsidP="002218D0">
      <w:pPr>
        <w:rPr>
          <w:lang w:val="en-US"/>
        </w:rPr>
      </w:pPr>
      <w:r w:rsidRPr="00933338">
        <w:rPr>
          <w:noProof/>
          <w:lang w:val="en-US"/>
        </w:rPr>
        <w:drawing>
          <wp:inline distT="0" distB="0" distL="0" distR="0" wp14:anchorId="6A45412D" wp14:editId="4E7926D8">
            <wp:extent cx="5943600" cy="2377440"/>
            <wp:effectExtent l="0" t="0" r="0" b="3810"/>
            <wp:docPr id="1" name="Chart 1">
              <a:extLst xmlns:a="http://schemas.openxmlformats.org/drawingml/2006/main">
                <a:ext uri="{FF2B5EF4-FFF2-40B4-BE49-F238E27FC236}">
                  <a16:creationId xmlns:a16="http://schemas.microsoft.com/office/drawing/2014/main" id="{6C76A710-7BB6-459F-A5AA-6C1C98E2FB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20E8573C" w14:textId="77EDB776" w:rsidR="00582720" w:rsidRPr="00933338" w:rsidRDefault="00582720" w:rsidP="00582720">
      <w:pPr>
        <w:spacing w:line="240" w:lineRule="auto"/>
        <w:jc w:val="center"/>
      </w:pPr>
      <w:r w:rsidRPr="00933338">
        <w:rPr>
          <w:b/>
          <w:bCs/>
        </w:rPr>
        <w:t>Figure A</w:t>
      </w:r>
      <w:r w:rsidRPr="00933338">
        <w:t xml:space="preserve"> 1</w:t>
      </w:r>
      <w:r w:rsidRPr="00933338">
        <w:rPr>
          <w:vertAlign w:val="superscript"/>
        </w:rPr>
        <w:t>st</w:t>
      </w:r>
      <w:r w:rsidRPr="00933338">
        <w:t xml:space="preserve"> Week of April 7-days Daily and 24-Hourly Data (April 01 to April 05, 2020)</w:t>
      </w:r>
    </w:p>
    <w:p w14:paraId="0CEAA798" w14:textId="530B2F33" w:rsidR="002218D0" w:rsidRPr="00933338" w:rsidRDefault="002218D0" w:rsidP="00582720">
      <w:pPr>
        <w:jc w:val="both"/>
        <w:rPr>
          <w:lang w:val="en-US"/>
        </w:rPr>
      </w:pPr>
      <w:r w:rsidRPr="00933338">
        <w:rPr>
          <w:lang w:val="en-US"/>
        </w:rPr>
        <w:t>Shown in Figure B</w:t>
      </w:r>
      <w:r w:rsidR="005312DF" w:rsidRPr="00933338">
        <w:rPr>
          <w:lang w:val="en-US"/>
        </w:rPr>
        <w:t xml:space="preserve"> </w:t>
      </w:r>
      <w:r w:rsidR="00582720" w:rsidRPr="00933338">
        <w:rPr>
          <w:lang w:val="en-US"/>
        </w:rPr>
        <w:t>are</w:t>
      </w:r>
      <w:r w:rsidR="005312DF" w:rsidRPr="00933338">
        <w:rPr>
          <w:lang w:val="en-US"/>
        </w:rPr>
        <w:t xml:space="preserve"> the </w:t>
      </w:r>
      <w:r w:rsidR="00582720" w:rsidRPr="00933338">
        <w:rPr>
          <w:lang w:val="en-US"/>
        </w:rPr>
        <w:t xml:space="preserve">hourly </w:t>
      </w:r>
      <w:r w:rsidR="005312DF" w:rsidRPr="00933338">
        <w:rPr>
          <w:lang w:val="en-US"/>
        </w:rPr>
        <w:t>Water Level and Rain Gauge Profiles for the 2</w:t>
      </w:r>
      <w:r w:rsidR="005312DF" w:rsidRPr="00933338">
        <w:rPr>
          <w:vertAlign w:val="superscript"/>
          <w:lang w:val="en-US"/>
        </w:rPr>
        <w:t>nd</w:t>
      </w:r>
      <w:r w:rsidR="005312DF" w:rsidRPr="00933338">
        <w:rPr>
          <w:lang w:val="en-US"/>
        </w:rPr>
        <w:t xml:space="preserve"> Week of April 2020. For the given timeframe, the data shows only one point of interest concerning </w:t>
      </w:r>
      <w:r w:rsidR="00582720" w:rsidRPr="00933338">
        <w:rPr>
          <w:lang w:val="en-US"/>
        </w:rPr>
        <w:t>its Rain Gauge Profile which is on April 03 at 3</w:t>
      </w:r>
      <w:r w:rsidR="00933338" w:rsidRPr="00933338">
        <w:t>:00</w:t>
      </w:r>
      <w:r w:rsidR="00582720" w:rsidRPr="00933338">
        <w:rPr>
          <w:lang w:val="en-US"/>
        </w:rPr>
        <w:t xml:space="preserve"> pm with a reading of </w:t>
      </w:r>
      <w:r w:rsidR="00582720" w:rsidRPr="00D72FED">
        <w:rPr>
          <w:b/>
          <w:bCs/>
          <w:lang w:val="en-US"/>
        </w:rPr>
        <w:t>1.2mm</w:t>
      </w:r>
      <w:r w:rsidR="00582720" w:rsidRPr="00933338">
        <w:rPr>
          <w:lang w:val="en-US"/>
        </w:rPr>
        <w:t>. The highest water level reading for the said week is on April 6 at 12</w:t>
      </w:r>
      <w:r w:rsidR="00933338" w:rsidRPr="00933338">
        <w:t>:00</w:t>
      </w:r>
      <w:r w:rsidR="00582720" w:rsidRPr="00933338">
        <w:rPr>
          <w:lang w:val="en-US"/>
        </w:rPr>
        <w:t xml:space="preserve"> </w:t>
      </w:r>
      <w:proofErr w:type="spellStart"/>
      <w:r w:rsidR="00582720" w:rsidRPr="00933338">
        <w:rPr>
          <w:lang w:val="en-US"/>
        </w:rPr>
        <w:t>nn</w:t>
      </w:r>
      <w:proofErr w:type="spellEnd"/>
      <w:r w:rsidR="00582720" w:rsidRPr="00933338">
        <w:rPr>
          <w:lang w:val="en-US"/>
        </w:rPr>
        <w:t xml:space="preserve"> with a reading of </w:t>
      </w:r>
      <w:r w:rsidR="00582720" w:rsidRPr="00D72FED">
        <w:rPr>
          <w:b/>
          <w:bCs/>
          <w:lang w:val="en-US"/>
        </w:rPr>
        <w:t>1.73m</w:t>
      </w:r>
      <w:r w:rsidR="00582720" w:rsidRPr="00933338">
        <w:rPr>
          <w:lang w:val="en-US"/>
        </w:rPr>
        <w:t>, whereas the lowest water level can be found on April 8 at 8</w:t>
      </w:r>
      <w:r w:rsidR="00933338" w:rsidRPr="00933338">
        <w:t>:00</w:t>
      </w:r>
      <w:r w:rsidR="00582720" w:rsidRPr="00933338">
        <w:rPr>
          <w:lang w:val="en-US"/>
        </w:rPr>
        <w:t xml:space="preserve"> pm with a reading of </w:t>
      </w:r>
      <w:r w:rsidR="00582720" w:rsidRPr="00D72FED">
        <w:rPr>
          <w:b/>
          <w:bCs/>
          <w:lang w:val="en-US"/>
        </w:rPr>
        <w:t>1.08m</w:t>
      </w:r>
      <w:r w:rsidR="00582720" w:rsidRPr="00933338">
        <w:rPr>
          <w:lang w:val="en-US"/>
        </w:rPr>
        <w:t>.</w:t>
      </w:r>
    </w:p>
    <w:p w14:paraId="121221D3" w14:textId="772FCE30" w:rsidR="00582720" w:rsidRPr="00933338" w:rsidRDefault="00582720" w:rsidP="002218D0">
      <w:pPr>
        <w:rPr>
          <w:lang w:val="en-US"/>
        </w:rPr>
      </w:pPr>
      <w:r w:rsidRPr="00933338">
        <w:rPr>
          <w:noProof/>
          <w:lang w:val="en-US"/>
        </w:rPr>
        <w:drawing>
          <wp:inline distT="0" distB="0" distL="0" distR="0" wp14:anchorId="423ADC47" wp14:editId="180E6C50">
            <wp:extent cx="5943600" cy="2912533"/>
            <wp:effectExtent l="0" t="0" r="0" b="2540"/>
            <wp:docPr id="18" name="Chart 18">
              <a:extLst xmlns:a="http://schemas.openxmlformats.org/drawingml/2006/main">
                <a:ext uri="{FF2B5EF4-FFF2-40B4-BE49-F238E27FC236}">
                  <a16:creationId xmlns:a16="http://schemas.microsoft.com/office/drawing/2014/main" id="{34BF387E-7FB4-4E7E-8831-02FD039B7D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2D848BC7" w14:textId="77777777" w:rsidR="00582720" w:rsidRPr="00933338" w:rsidRDefault="00582720" w:rsidP="00582720">
      <w:pPr>
        <w:spacing w:line="240" w:lineRule="auto"/>
        <w:jc w:val="center"/>
      </w:pPr>
      <w:r w:rsidRPr="00933338">
        <w:rPr>
          <w:b/>
          <w:bCs/>
        </w:rPr>
        <w:lastRenderedPageBreak/>
        <w:t>Figure B</w:t>
      </w:r>
      <w:r w:rsidRPr="00933338">
        <w:t xml:space="preserve"> 2</w:t>
      </w:r>
      <w:r w:rsidRPr="00933338">
        <w:rPr>
          <w:vertAlign w:val="superscript"/>
        </w:rPr>
        <w:t>nd</w:t>
      </w:r>
      <w:r w:rsidRPr="00933338">
        <w:t xml:space="preserve"> Week of April 7-days Daily and 24-Hourly Data (April 06 to April 12, 2020)</w:t>
      </w:r>
    </w:p>
    <w:p w14:paraId="3A9E77ED" w14:textId="0E8AB23F" w:rsidR="00582720" w:rsidRPr="00933338" w:rsidRDefault="00582720" w:rsidP="00582720">
      <w:pPr>
        <w:jc w:val="both"/>
        <w:rPr>
          <w:lang w:val="en-US"/>
        </w:rPr>
      </w:pPr>
      <w:r w:rsidRPr="00933338">
        <w:rPr>
          <w:lang w:val="en-US"/>
        </w:rPr>
        <w:t>Shown in Figure C are the hourly Water Level and Rain Gauge Profiles for the 3</w:t>
      </w:r>
      <w:proofErr w:type="gramStart"/>
      <w:r w:rsidRPr="00933338">
        <w:rPr>
          <w:vertAlign w:val="superscript"/>
          <w:lang w:val="en-US"/>
        </w:rPr>
        <w:t>rd</w:t>
      </w:r>
      <w:r w:rsidRPr="00933338">
        <w:rPr>
          <w:lang w:val="en-US"/>
        </w:rPr>
        <w:t xml:space="preserve">  Week</w:t>
      </w:r>
      <w:proofErr w:type="gramEnd"/>
      <w:r w:rsidRPr="00933338">
        <w:rPr>
          <w:lang w:val="en-US"/>
        </w:rPr>
        <w:t xml:space="preserve"> of April 2020. The highest rain gauge measurement for the given timeframe is on April 18, 11</w:t>
      </w:r>
      <w:r w:rsidR="00933338" w:rsidRPr="00933338">
        <w:t>:00</w:t>
      </w:r>
      <w:r w:rsidRPr="00933338">
        <w:rPr>
          <w:lang w:val="en-US"/>
        </w:rPr>
        <w:t xml:space="preserve"> am with a reading of </w:t>
      </w:r>
      <w:r w:rsidRPr="00D72FED">
        <w:rPr>
          <w:b/>
          <w:bCs/>
          <w:lang w:val="en-US"/>
        </w:rPr>
        <w:t>6mm</w:t>
      </w:r>
      <w:r w:rsidRPr="00933338">
        <w:rPr>
          <w:lang w:val="en-US"/>
        </w:rPr>
        <w:t xml:space="preserve">. However, the lowest water level can be found throughout April 13,14,15,17, and 18 with a measurement of </w:t>
      </w:r>
      <w:r w:rsidRPr="00D72FED">
        <w:rPr>
          <w:b/>
          <w:bCs/>
          <w:lang w:val="en-US"/>
        </w:rPr>
        <w:t>1.37m</w:t>
      </w:r>
      <w:r w:rsidRPr="00933338">
        <w:rPr>
          <w:lang w:val="en-US"/>
        </w:rPr>
        <w:t>. On April 15, the water level spiked at 6</w:t>
      </w:r>
      <w:r w:rsidR="00933338" w:rsidRPr="00933338">
        <w:t>:00</w:t>
      </w:r>
      <w:r w:rsidRPr="00933338">
        <w:rPr>
          <w:lang w:val="en-US"/>
        </w:rPr>
        <w:t xml:space="preserve"> pm signifying a heavy downpour on the river’s neighboring provinces. Moreover, it is to note that the highest rain gauge and water level do not share a common date.</w:t>
      </w:r>
    </w:p>
    <w:p w14:paraId="406913BC" w14:textId="0DBD640B" w:rsidR="00582720" w:rsidRPr="00933338" w:rsidRDefault="00582720" w:rsidP="002218D0">
      <w:pPr>
        <w:rPr>
          <w:lang w:val="en-US"/>
        </w:rPr>
      </w:pPr>
      <w:r w:rsidRPr="00933338">
        <w:rPr>
          <w:noProof/>
          <w:lang w:val="en-US"/>
        </w:rPr>
        <w:drawing>
          <wp:inline distT="0" distB="0" distL="0" distR="0" wp14:anchorId="5FC0A7C7" wp14:editId="73E8E685">
            <wp:extent cx="5943600" cy="2466975"/>
            <wp:effectExtent l="0" t="0" r="0" b="9525"/>
            <wp:docPr id="19" name="Chart 19">
              <a:extLst xmlns:a="http://schemas.openxmlformats.org/drawingml/2006/main">
                <a:ext uri="{FF2B5EF4-FFF2-40B4-BE49-F238E27FC236}">
                  <a16:creationId xmlns:a16="http://schemas.microsoft.com/office/drawing/2014/main" id="{80B23B02-F814-4A75-9E7A-0466F7B465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5B3A4C8" w14:textId="058F06AF" w:rsidR="00582720" w:rsidRPr="00933338" w:rsidRDefault="00582720" w:rsidP="00582720">
      <w:pPr>
        <w:jc w:val="center"/>
        <w:rPr>
          <w:lang w:val="en-US"/>
        </w:rPr>
      </w:pPr>
      <w:r w:rsidRPr="00933338">
        <w:rPr>
          <w:b/>
          <w:bCs/>
        </w:rPr>
        <w:t>Figure</w:t>
      </w:r>
      <w:r w:rsidRPr="00933338">
        <w:t xml:space="preserve"> </w:t>
      </w:r>
      <w:r w:rsidRPr="00933338">
        <w:rPr>
          <w:b/>
          <w:bCs/>
        </w:rPr>
        <w:t>C</w:t>
      </w:r>
      <w:r w:rsidRPr="00933338">
        <w:t xml:space="preserve"> 3</w:t>
      </w:r>
      <w:r w:rsidRPr="00933338">
        <w:rPr>
          <w:vertAlign w:val="superscript"/>
        </w:rPr>
        <w:t>rd</w:t>
      </w:r>
      <w:r w:rsidRPr="00933338">
        <w:t xml:space="preserve"> Week of April 7-days Daily and 24-Hourly Data (April 13 to April 19, 2020)</w:t>
      </w:r>
    </w:p>
    <w:p w14:paraId="665DD457" w14:textId="42DCBE9F" w:rsidR="00582720" w:rsidRPr="00933338" w:rsidRDefault="00582720" w:rsidP="00582720">
      <w:pPr>
        <w:jc w:val="both"/>
        <w:rPr>
          <w:lang w:val="en-US"/>
        </w:rPr>
      </w:pPr>
      <w:r w:rsidRPr="00933338">
        <w:rPr>
          <w:lang w:val="en-US"/>
        </w:rPr>
        <w:t>Shown in Figure D are the hourly Water Level and Rain Gauge Profiles for the 4</w:t>
      </w:r>
      <w:proofErr w:type="gramStart"/>
      <w:r w:rsidRPr="00933338">
        <w:rPr>
          <w:vertAlign w:val="superscript"/>
          <w:lang w:val="en-US"/>
        </w:rPr>
        <w:t>th</w:t>
      </w:r>
      <w:r w:rsidRPr="00933338">
        <w:rPr>
          <w:lang w:val="en-US"/>
        </w:rPr>
        <w:t xml:space="preserve">  week</w:t>
      </w:r>
      <w:proofErr w:type="gramEnd"/>
      <w:r w:rsidRPr="00933338">
        <w:rPr>
          <w:lang w:val="en-US"/>
        </w:rPr>
        <w:t xml:space="preserve"> of April 2020. The highest rain-gauge measurement from the given timeframe is on April 20 at 11</w:t>
      </w:r>
      <w:r w:rsidR="00933338" w:rsidRPr="00933338">
        <w:t>:00</w:t>
      </w:r>
      <w:r w:rsidRPr="00933338">
        <w:rPr>
          <w:lang w:val="en-US"/>
        </w:rPr>
        <w:t xml:space="preserve"> pm with a reading of </w:t>
      </w:r>
      <w:r w:rsidRPr="00D72FED">
        <w:rPr>
          <w:b/>
          <w:bCs/>
          <w:lang w:val="en-US"/>
        </w:rPr>
        <w:t>4.6 mm</w:t>
      </w:r>
      <w:r w:rsidRPr="00933338">
        <w:rPr>
          <w:lang w:val="en-US"/>
        </w:rPr>
        <w:t xml:space="preserve">. Furthermore, the highest water level measurement is on April 21 at 4 am with a reading of </w:t>
      </w:r>
      <w:r w:rsidRPr="00D72FED">
        <w:rPr>
          <w:b/>
          <w:bCs/>
          <w:lang w:val="en-US"/>
        </w:rPr>
        <w:t>1.92m</w:t>
      </w:r>
      <w:r w:rsidRPr="00933338">
        <w:rPr>
          <w:lang w:val="en-US"/>
        </w:rPr>
        <w:t xml:space="preserve"> whereas, the lowest water level measurement is on April 23 at 1</w:t>
      </w:r>
      <w:r w:rsidR="00933338" w:rsidRPr="00933338">
        <w:t>:00</w:t>
      </w:r>
      <w:r w:rsidRPr="00933338">
        <w:rPr>
          <w:lang w:val="en-US"/>
        </w:rPr>
        <w:t xml:space="preserve"> pm with a reading of </w:t>
      </w:r>
      <w:r w:rsidRPr="00D72FED">
        <w:rPr>
          <w:b/>
          <w:bCs/>
          <w:lang w:val="en-US"/>
        </w:rPr>
        <w:t>0.99m</w:t>
      </w:r>
      <w:r w:rsidRPr="00933338">
        <w:rPr>
          <w:lang w:val="en-US"/>
        </w:rPr>
        <w:t>.</w:t>
      </w:r>
    </w:p>
    <w:p w14:paraId="6A15A958" w14:textId="77777777" w:rsidR="00582720" w:rsidRPr="00933338" w:rsidRDefault="00582720" w:rsidP="00582720">
      <w:pPr>
        <w:spacing w:line="240" w:lineRule="auto"/>
        <w:contextualSpacing/>
        <w:jc w:val="center"/>
      </w:pPr>
      <w:r w:rsidRPr="00933338">
        <w:rPr>
          <w:noProof/>
          <w:lang w:val="en-US"/>
        </w:rPr>
        <w:drawing>
          <wp:inline distT="0" distB="0" distL="0" distR="0" wp14:anchorId="3369EE18" wp14:editId="17E46320">
            <wp:extent cx="5960110" cy="2396067"/>
            <wp:effectExtent l="0" t="0" r="2540" b="4445"/>
            <wp:docPr id="20" name="Chart 20">
              <a:extLst xmlns:a="http://schemas.openxmlformats.org/drawingml/2006/main">
                <a:ext uri="{FF2B5EF4-FFF2-40B4-BE49-F238E27FC236}">
                  <a16:creationId xmlns:a16="http://schemas.microsoft.com/office/drawing/2014/main" id="{AC54743E-C8AF-440B-BCEA-B047A04ECD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5C0E80A4" w14:textId="2FBB7401" w:rsidR="00582720" w:rsidRPr="00933338" w:rsidRDefault="00582720" w:rsidP="00582720">
      <w:pPr>
        <w:spacing w:line="240" w:lineRule="auto"/>
        <w:contextualSpacing/>
        <w:jc w:val="center"/>
      </w:pPr>
      <w:r w:rsidRPr="00933338">
        <w:rPr>
          <w:b/>
          <w:bCs/>
        </w:rPr>
        <w:t>Figure D</w:t>
      </w:r>
      <w:r w:rsidRPr="00933338">
        <w:t xml:space="preserve"> 4</w:t>
      </w:r>
      <w:r w:rsidRPr="00933338">
        <w:rPr>
          <w:vertAlign w:val="superscript"/>
        </w:rPr>
        <w:t>th</w:t>
      </w:r>
      <w:r w:rsidRPr="00933338">
        <w:t xml:space="preserve"> Week of April 7-days Daily and 24-Hourly Data (April 20 to April 26, 2020)</w:t>
      </w:r>
    </w:p>
    <w:p w14:paraId="6C30146E" w14:textId="0B8CA199" w:rsidR="00582720" w:rsidRPr="00933338" w:rsidRDefault="00582720" w:rsidP="00582720">
      <w:pPr>
        <w:spacing w:line="240" w:lineRule="auto"/>
        <w:contextualSpacing/>
      </w:pPr>
    </w:p>
    <w:p w14:paraId="4B255910" w14:textId="4F4E7E3F" w:rsidR="00582720" w:rsidRPr="00933338" w:rsidRDefault="00582720" w:rsidP="00582720"/>
    <w:p w14:paraId="114E1D04" w14:textId="6F35377D" w:rsidR="00582720" w:rsidRPr="00933338" w:rsidRDefault="00582720" w:rsidP="00582720">
      <w:pPr>
        <w:jc w:val="both"/>
        <w:rPr>
          <w:lang w:val="en-US"/>
        </w:rPr>
      </w:pPr>
      <w:r w:rsidRPr="00933338">
        <w:rPr>
          <w:lang w:val="en-US"/>
        </w:rPr>
        <w:lastRenderedPageBreak/>
        <w:t>Shown in Figure E are the hourly Water Level and Rain Gauge Profiles for the 5</w:t>
      </w:r>
      <w:proofErr w:type="gramStart"/>
      <w:r w:rsidRPr="00933338">
        <w:rPr>
          <w:vertAlign w:val="superscript"/>
          <w:lang w:val="en-US"/>
        </w:rPr>
        <w:t>th</w:t>
      </w:r>
      <w:r w:rsidRPr="00933338">
        <w:rPr>
          <w:lang w:val="en-US"/>
        </w:rPr>
        <w:t xml:space="preserve">  week</w:t>
      </w:r>
      <w:proofErr w:type="gramEnd"/>
      <w:r w:rsidRPr="00933338">
        <w:rPr>
          <w:lang w:val="en-US"/>
        </w:rPr>
        <w:t xml:space="preserve"> of April 2020. For the given timeframe, the rain gauge value throughout the week is zero indicating no rainfall. The highest water level measurement is on April 27 at 12 </w:t>
      </w:r>
      <w:proofErr w:type="spellStart"/>
      <w:r w:rsidRPr="00933338">
        <w:rPr>
          <w:lang w:val="en-US"/>
        </w:rPr>
        <w:t>nn</w:t>
      </w:r>
      <w:proofErr w:type="spellEnd"/>
      <w:r w:rsidRPr="00933338">
        <w:rPr>
          <w:lang w:val="en-US"/>
        </w:rPr>
        <w:t xml:space="preserve"> with a reading of </w:t>
      </w:r>
      <w:r w:rsidRPr="00D72FED">
        <w:rPr>
          <w:b/>
          <w:bCs/>
          <w:lang w:val="en-US"/>
        </w:rPr>
        <w:t xml:space="preserve">1.56m </w:t>
      </w:r>
      <w:r w:rsidRPr="00933338">
        <w:rPr>
          <w:lang w:val="en-US"/>
        </w:rPr>
        <w:t xml:space="preserve">whereas, the lowest water level measurement is on April 28 at 10 pm with a reading of </w:t>
      </w:r>
      <w:r w:rsidRPr="00D72FED">
        <w:rPr>
          <w:b/>
          <w:bCs/>
          <w:lang w:val="en-US"/>
        </w:rPr>
        <w:t>1.37m</w:t>
      </w:r>
      <w:r w:rsidRPr="00933338">
        <w:rPr>
          <w:lang w:val="en-US"/>
        </w:rPr>
        <w:t xml:space="preserve">. </w:t>
      </w:r>
    </w:p>
    <w:p w14:paraId="4DE7A155" w14:textId="77777777" w:rsidR="00582720" w:rsidRPr="00933338" w:rsidRDefault="00582720" w:rsidP="00582720">
      <w:pPr>
        <w:spacing w:line="240" w:lineRule="auto"/>
        <w:jc w:val="center"/>
      </w:pPr>
      <w:r w:rsidRPr="00933338">
        <w:rPr>
          <w:noProof/>
          <w:lang w:val="en-US"/>
        </w:rPr>
        <w:drawing>
          <wp:inline distT="0" distB="0" distL="0" distR="0" wp14:anchorId="4A2515BE" wp14:editId="3DFD508C">
            <wp:extent cx="5943600" cy="2857500"/>
            <wp:effectExtent l="0" t="0" r="0" b="0"/>
            <wp:docPr id="21" name="Chart 21">
              <a:extLst xmlns:a="http://schemas.openxmlformats.org/drawingml/2006/main">
                <a:ext uri="{FF2B5EF4-FFF2-40B4-BE49-F238E27FC236}">
                  <a16:creationId xmlns:a16="http://schemas.microsoft.com/office/drawing/2014/main" id="{9956253C-1538-43EA-A42F-C35765F6C7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933338">
        <w:rPr>
          <w:b/>
          <w:bCs/>
        </w:rPr>
        <w:t>Figure E</w:t>
      </w:r>
      <w:r w:rsidRPr="00933338">
        <w:t xml:space="preserve"> 5</w:t>
      </w:r>
      <w:r w:rsidRPr="00933338">
        <w:rPr>
          <w:vertAlign w:val="superscript"/>
        </w:rPr>
        <w:t>th</w:t>
      </w:r>
      <w:r w:rsidRPr="00933338">
        <w:t xml:space="preserve"> Week of April 7-days Daily and 24-Hourly Data (April 27 to April 30, 2020)</w:t>
      </w:r>
    </w:p>
    <w:p w14:paraId="679EB08B" w14:textId="7733B384" w:rsidR="00582720" w:rsidRPr="00933338" w:rsidRDefault="00582720" w:rsidP="00582720">
      <w:pPr>
        <w:jc w:val="both"/>
        <w:rPr>
          <w:lang w:val="en-US"/>
        </w:rPr>
      </w:pPr>
      <w:r w:rsidRPr="00933338">
        <w:rPr>
          <w:lang w:val="en-US"/>
        </w:rPr>
        <w:t xml:space="preserve">Shown in Figure F are the hourly Water Level and Rain Gauge Profiles for the entire month of April 2020. The highest rain gauge measurement </w:t>
      </w:r>
      <w:r w:rsidR="00933338" w:rsidRPr="00933338">
        <w:rPr>
          <w:lang w:val="en-US"/>
        </w:rPr>
        <w:t>can be</w:t>
      </w:r>
      <w:r w:rsidRPr="00933338">
        <w:rPr>
          <w:lang w:val="en-US"/>
        </w:rPr>
        <w:t xml:space="preserve"> </w:t>
      </w:r>
      <w:r w:rsidR="00933338" w:rsidRPr="00933338">
        <w:rPr>
          <w:lang w:val="en-US"/>
        </w:rPr>
        <w:t xml:space="preserve">found </w:t>
      </w:r>
      <w:r w:rsidRPr="00933338">
        <w:rPr>
          <w:lang w:val="en-US"/>
        </w:rPr>
        <w:t xml:space="preserve">on April </w:t>
      </w:r>
      <w:proofErr w:type="gramStart"/>
      <w:r w:rsidRPr="00933338">
        <w:rPr>
          <w:lang w:val="en-US"/>
        </w:rPr>
        <w:t>18,</w:t>
      </w:r>
      <w:proofErr w:type="gramEnd"/>
      <w:r w:rsidRPr="00933338">
        <w:rPr>
          <w:lang w:val="en-US"/>
        </w:rPr>
        <w:t xml:space="preserve"> however, the water level reading has not increased significantly on the aforementioned date. A minimal downpour occurred on April 15 which saw a spike in the water level reading. Moreover, a heavy downpour occurred on April 19, which again saw a spike in the water level reading.</w:t>
      </w:r>
    </w:p>
    <w:p w14:paraId="021D3CD7" w14:textId="77777777" w:rsidR="00582720" w:rsidRPr="00933338" w:rsidRDefault="00582720" w:rsidP="00582720">
      <w:pPr>
        <w:spacing w:line="240" w:lineRule="auto"/>
        <w:jc w:val="center"/>
      </w:pPr>
      <w:r w:rsidRPr="00933338">
        <w:rPr>
          <w:noProof/>
          <w:lang w:val="en-US"/>
        </w:rPr>
        <w:drawing>
          <wp:inline distT="0" distB="0" distL="0" distR="0" wp14:anchorId="36B3C332" wp14:editId="1C54B552">
            <wp:extent cx="5848350" cy="2981325"/>
            <wp:effectExtent l="0" t="0" r="0" b="9525"/>
            <wp:docPr id="22" name="Chart 22">
              <a:extLst xmlns:a="http://schemas.openxmlformats.org/drawingml/2006/main">
                <a:ext uri="{FF2B5EF4-FFF2-40B4-BE49-F238E27FC236}">
                  <a16:creationId xmlns:a16="http://schemas.microsoft.com/office/drawing/2014/main" id="{90EA8B3A-9B30-448E-B47E-062D0889DA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sidRPr="00933338">
        <w:rPr>
          <w:b/>
          <w:bCs/>
        </w:rPr>
        <w:t>Figure</w:t>
      </w:r>
      <w:r w:rsidRPr="00933338">
        <w:t xml:space="preserve"> </w:t>
      </w:r>
      <w:r w:rsidRPr="00933338">
        <w:rPr>
          <w:b/>
          <w:bCs/>
        </w:rPr>
        <w:t>F</w:t>
      </w:r>
      <w:r w:rsidRPr="00933338">
        <w:t xml:space="preserve"> 24-Hourly Data for 30 days of April 2020</w:t>
      </w:r>
    </w:p>
    <w:p w14:paraId="3A84577D" w14:textId="5333A36D" w:rsidR="00582720" w:rsidRPr="00933338" w:rsidRDefault="00582720" w:rsidP="00582720">
      <w:pPr>
        <w:jc w:val="both"/>
        <w:rPr>
          <w:lang w:val="en-US"/>
        </w:rPr>
      </w:pPr>
      <w:r w:rsidRPr="00933338">
        <w:rPr>
          <w:lang w:val="en-US"/>
        </w:rPr>
        <w:lastRenderedPageBreak/>
        <w:t xml:space="preserve">Shown in Figure G is the Average Daily Water Level and Rain Gauge data for April 2020. From the data gathered, precipitation for April shows little to no rainfall in the first half of the month. However, moderate to heavy downpour was experienced in the second half of the month. Moreover, continuous rainfall was experienced from April 18 to April 21 which caused a rise in the river’s water level on the aforementioned dates. </w:t>
      </w:r>
    </w:p>
    <w:p w14:paraId="6E7AE511" w14:textId="77777777" w:rsidR="00582720" w:rsidRPr="00933338" w:rsidRDefault="00582720" w:rsidP="00582720">
      <w:pPr>
        <w:spacing w:line="240" w:lineRule="auto"/>
        <w:jc w:val="center"/>
      </w:pPr>
      <w:r w:rsidRPr="00933338">
        <w:rPr>
          <w:noProof/>
          <w:lang w:val="en-US"/>
        </w:rPr>
        <w:drawing>
          <wp:inline distT="0" distB="0" distL="0" distR="0" wp14:anchorId="7BB2ADB7" wp14:editId="1B1382A5">
            <wp:extent cx="5848350" cy="2591435"/>
            <wp:effectExtent l="0" t="0" r="0" b="18415"/>
            <wp:docPr id="23" name="Chart 23">
              <a:extLst xmlns:a="http://schemas.openxmlformats.org/drawingml/2006/main">
                <a:ext uri="{FF2B5EF4-FFF2-40B4-BE49-F238E27FC236}">
                  <a16:creationId xmlns:a16="http://schemas.microsoft.com/office/drawing/2014/main" id="{2D32D9AA-F703-4EB0-89D5-859A177DA0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933338">
        <w:rPr>
          <w:b/>
          <w:bCs/>
        </w:rPr>
        <w:t>Figure</w:t>
      </w:r>
      <w:r w:rsidRPr="00933338">
        <w:t xml:space="preserve"> </w:t>
      </w:r>
      <w:r w:rsidRPr="00933338">
        <w:rPr>
          <w:b/>
          <w:bCs/>
        </w:rPr>
        <w:t>G</w:t>
      </w:r>
      <w:r w:rsidRPr="00933338">
        <w:t xml:space="preserve"> Average Daily Data for 30 days of April 2020</w:t>
      </w:r>
    </w:p>
    <w:p w14:paraId="1B7B911E" w14:textId="373B82BB" w:rsidR="00582720" w:rsidRPr="00933338" w:rsidRDefault="00582720" w:rsidP="00582720">
      <w:pPr>
        <w:jc w:val="both"/>
        <w:rPr>
          <w:bCs/>
        </w:rPr>
      </w:pPr>
      <w:r w:rsidRPr="00933338">
        <w:rPr>
          <w:lang w:val="en-US"/>
        </w:rPr>
        <w:t xml:space="preserve">Finally, shown in Figure H is the highest and lowest rain gauge data comparison for April 2020. The highest recorded rain gauge reading is </w:t>
      </w:r>
      <w:r w:rsidRPr="00D72FED">
        <w:rPr>
          <w:b/>
        </w:rPr>
        <w:t>6 mm, 4.6mm</w:t>
      </w:r>
      <w:r w:rsidRPr="00933338">
        <w:rPr>
          <w:bCs/>
        </w:rPr>
        <w:t xml:space="preserve">, and </w:t>
      </w:r>
      <w:r w:rsidRPr="00D72FED">
        <w:rPr>
          <w:b/>
        </w:rPr>
        <w:t>4.2 mm</w:t>
      </w:r>
      <w:r w:rsidRPr="00933338">
        <w:rPr>
          <w:bCs/>
        </w:rPr>
        <w:t xml:space="preserve"> on April 18, April 20, and April 19, respectively. The lowest rain gauge measurement recorded is 0 mm and is observed mostly for the entire month.</w:t>
      </w:r>
    </w:p>
    <w:p w14:paraId="73191FB1" w14:textId="248ABBCD" w:rsidR="00582720" w:rsidRPr="00933338" w:rsidRDefault="00582720" w:rsidP="00582720">
      <w:pPr>
        <w:spacing w:line="240" w:lineRule="auto"/>
        <w:jc w:val="center"/>
      </w:pPr>
      <w:r w:rsidRPr="00933338">
        <w:rPr>
          <w:noProof/>
          <w:lang w:val="en-US"/>
        </w:rPr>
        <w:drawing>
          <wp:inline distT="0" distB="0" distL="0" distR="0" wp14:anchorId="787FAE10" wp14:editId="23BB0DFD">
            <wp:extent cx="5895975" cy="2508250"/>
            <wp:effectExtent l="0" t="0" r="9525" b="6350"/>
            <wp:docPr id="25" name="Chart 25">
              <a:extLst xmlns:a="http://schemas.openxmlformats.org/drawingml/2006/main">
                <a:ext uri="{FF2B5EF4-FFF2-40B4-BE49-F238E27FC236}">
                  <a16:creationId xmlns:a16="http://schemas.microsoft.com/office/drawing/2014/main" id="{5EB105B3-3B28-47F5-9011-F28247BBD6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933338">
        <w:rPr>
          <w:b/>
          <w:bCs/>
        </w:rPr>
        <w:t>Figure</w:t>
      </w:r>
      <w:r w:rsidRPr="00933338">
        <w:t xml:space="preserve"> </w:t>
      </w:r>
      <w:r w:rsidRPr="00933338">
        <w:rPr>
          <w:b/>
          <w:bCs/>
        </w:rPr>
        <w:t>H</w:t>
      </w:r>
      <w:r w:rsidRPr="00933338">
        <w:t xml:space="preserve"> Highest and Lowest Rain Gauge Data for 30 days of April 2020</w:t>
      </w:r>
    </w:p>
    <w:p w14:paraId="79535EFE" w14:textId="77777777" w:rsidR="00582720" w:rsidRPr="00933338" w:rsidRDefault="00582720">
      <w:r w:rsidRPr="00933338">
        <w:br w:type="page"/>
      </w:r>
    </w:p>
    <w:p w14:paraId="39E05FFA" w14:textId="763F8EC9" w:rsidR="00933338" w:rsidRPr="00933338" w:rsidRDefault="00933338" w:rsidP="00933338">
      <w:pPr>
        <w:jc w:val="center"/>
        <w:rPr>
          <w:sz w:val="144"/>
          <w:szCs w:val="144"/>
          <w:lang w:val="en-US"/>
        </w:rPr>
      </w:pPr>
      <w:r>
        <w:rPr>
          <w:sz w:val="144"/>
          <w:szCs w:val="144"/>
          <w:lang w:val="en-US"/>
        </w:rPr>
        <w:lastRenderedPageBreak/>
        <w:t>MAY 2020</w:t>
      </w:r>
    </w:p>
    <w:p w14:paraId="2C9328A3" w14:textId="603DC54B" w:rsidR="00582720" w:rsidRPr="00933338" w:rsidRDefault="00582720" w:rsidP="00582720">
      <w:pPr>
        <w:spacing w:line="240" w:lineRule="auto"/>
        <w:jc w:val="center"/>
      </w:pPr>
    </w:p>
    <w:p w14:paraId="7F93B2C2" w14:textId="6C16F19C" w:rsidR="00582720" w:rsidRDefault="00582720" w:rsidP="00933338">
      <w:pPr>
        <w:jc w:val="both"/>
        <w:rPr>
          <w:rFonts w:cstheme="minorHAnsi"/>
        </w:rPr>
      </w:pPr>
      <w:r w:rsidRPr="00933338">
        <w:br w:type="page"/>
      </w:r>
      <w:r w:rsidR="00933338" w:rsidRPr="00933338">
        <w:rPr>
          <w:rFonts w:cstheme="minorHAnsi"/>
        </w:rPr>
        <w:lastRenderedPageBreak/>
        <w:t>Shown</w:t>
      </w:r>
      <w:r w:rsidR="00933338" w:rsidRPr="00933338">
        <w:rPr>
          <w:rFonts w:cstheme="minorHAnsi"/>
          <w:lang w:val="en-US"/>
        </w:rPr>
        <w:t xml:space="preserve"> in Figure A are the hourly Water Level and Rain Gauge Profiles for the 1</w:t>
      </w:r>
      <w:r w:rsidR="00933338" w:rsidRPr="00933338">
        <w:rPr>
          <w:rFonts w:cstheme="minorHAnsi"/>
          <w:vertAlign w:val="superscript"/>
          <w:lang w:val="en-US"/>
        </w:rPr>
        <w:t>st</w:t>
      </w:r>
      <w:r w:rsidR="00933338" w:rsidRPr="00933338">
        <w:rPr>
          <w:rFonts w:cstheme="minorHAnsi"/>
          <w:lang w:val="en-US"/>
        </w:rPr>
        <w:t xml:space="preserve"> </w:t>
      </w:r>
      <w:r w:rsidR="00933338">
        <w:rPr>
          <w:rFonts w:cstheme="minorHAnsi"/>
          <w:lang w:val="en-US"/>
        </w:rPr>
        <w:t>w</w:t>
      </w:r>
      <w:r w:rsidR="00933338" w:rsidRPr="00933338">
        <w:rPr>
          <w:rFonts w:cstheme="minorHAnsi"/>
          <w:lang w:val="en-US"/>
        </w:rPr>
        <w:t xml:space="preserve">eek of May 2020. The lowest recorded water level reading can be found on May 03 at 3:00 am with a reading of </w:t>
      </w:r>
      <w:r w:rsidR="00933338" w:rsidRPr="00D72FED">
        <w:rPr>
          <w:rFonts w:cstheme="minorHAnsi"/>
          <w:b/>
          <w:bCs/>
          <w:lang w:val="en-US"/>
        </w:rPr>
        <w:t>1.34m</w:t>
      </w:r>
      <w:r w:rsidR="00933338" w:rsidRPr="00933338">
        <w:rPr>
          <w:rFonts w:cstheme="minorHAnsi"/>
          <w:lang w:val="en-US"/>
        </w:rPr>
        <w:t xml:space="preserve">. Moreover, the </w:t>
      </w:r>
      <w:r w:rsidR="00933338">
        <w:rPr>
          <w:rFonts w:cstheme="minorHAnsi"/>
          <w:lang w:val="en-US"/>
        </w:rPr>
        <w:t>highes</w:t>
      </w:r>
      <w:r w:rsidR="00933338" w:rsidRPr="00933338">
        <w:rPr>
          <w:rFonts w:cstheme="minorHAnsi"/>
          <w:lang w:val="en-US"/>
        </w:rPr>
        <w:t xml:space="preserve">t recorded water level reading can be found on the same date at 7:00 pm with a reading of </w:t>
      </w:r>
      <w:r w:rsidR="00933338" w:rsidRPr="00D72FED">
        <w:rPr>
          <w:rFonts w:cstheme="minorHAnsi"/>
          <w:b/>
          <w:bCs/>
          <w:lang w:val="en-US"/>
        </w:rPr>
        <w:t>1.58m</w:t>
      </w:r>
      <w:r w:rsidR="00933338" w:rsidRPr="00933338">
        <w:rPr>
          <w:rFonts w:cstheme="minorHAnsi"/>
          <w:lang w:val="en-US"/>
        </w:rPr>
        <w:t xml:space="preserve">, a 240mm spike from the reading at 3:00 am. </w:t>
      </w:r>
      <w:r w:rsidR="00933338" w:rsidRPr="00933338">
        <w:rPr>
          <w:rFonts w:cstheme="minorHAnsi"/>
        </w:rPr>
        <w:t xml:space="preserve">Rain gauge differences are mostly 0 except during May 03 at 10:00 AM to 12:00 PM where the difference spiked to </w:t>
      </w:r>
      <w:r w:rsidR="00933338" w:rsidRPr="00933338">
        <w:rPr>
          <w:rFonts w:cstheme="minorHAnsi"/>
          <w:b/>
          <w:bCs/>
        </w:rPr>
        <w:t>11.6 mm</w:t>
      </w:r>
      <w:r w:rsidR="00933338" w:rsidRPr="00933338">
        <w:rPr>
          <w:rFonts w:cstheme="minorHAnsi"/>
        </w:rPr>
        <w:t xml:space="preserve"> at 11:00 PM which is also the highest during the week.</w:t>
      </w:r>
    </w:p>
    <w:p w14:paraId="20559AD5" w14:textId="77777777" w:rsidR="00933338" w:rsidRDefault="00933338" w:rsidP="00933338">
      <w:pPr>
        <w:jc w:val="center"/>
        <w:rPr>
          <w:rFonts w:ascii="Times New Roman" w:hAnsi="Times New Roman" w:cs="Times New Roman"/>
          <w:sz w:val="24"/>
          <w:szCs w:val="24"/>
        </w:rPr>
      </w:pPr>
      <w:r>
        <w:rPr>
          <w:noProof/>
          <w:lang w:val="en-US"/>
        </w:rPr>
        <w:drawing>
          <wp:inline distT="0" distB="0" distL="0" distR="0" wp14:anchorId="19344B67" wp14:editId="1C2D52D6">
            <wp:extent cx="5977467" cy="2532380"/>
            <wp:effectExtent l="0" t="0" r="4445" b="127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F21A7F0" w14:textId="77777777" w:rsidR="00933338" w:rsidRPr="00EF0959" w:rsidRDefault="00933338" w:rsidP="00933338">
      <w:pPr>
        <w:jc w:val="center"/>
        <w:rPr>
          <w:lang w:eastAsia="en-PH"/>
        </w:rPr>
      </w:pPr>
      <w:r>
        <w:rPr>
          <w:b/>
          <w:bCs/>
        </w:rPr>
        <w:t xml:space="preserve">Figure A </w:t>
      </w:r>
      <w:r w:rsidRPr="00EF0959">
        <w:t>1</w:t>
      </w:r>
      <w:r w:rsidRPr="00EF0959">
        <w:rPr>
          <w:vertAlign w:val="superscript"/>
        </w:rPr>
        <w:t>st</w:t>
      </w:r>
      <w:r w:rsidRPr="00EF0959">
        <w:t xml:space="preserve"> Week of May 7-Days Daily and 24-Hourly Data (May 1 to May 3, 2020)</w:t>
      </w:r>
    </w:p>
    <w:p w14:paraId="08B6B607" w14:textId="5E8BB6AD" w:rsidR="00933338" w:rsidRDefault="00933338" w:rsidP="00D72FED">
      <w:pPr>
        <w:jc w:val="both"/>
        <w:rPr>
          <w:rFonts w:cstheme="minorHAnsi"/>
          <w:b/>
          <w:bCs/>
        </w:rPr>
      </w:pPr>
      <w:r w:rsidRPr="00933338">
        <w:rPr>
          <w:rFonts w:cstheme="minorHAnsi"/>
        </w:rPr>
        <w:t>Shown</w:t>
      </w:r>
      <w:r w:rsidRPr="00933338">
        <w:rPr>
          <w:rFonts w:cstheme="minorHAnsi"/>
          <w:lang w:val="en-US"/>
        </w:rPr>
        <w:t xml:space="preserve"> in Figure </w:t>
      </w:r>
      <w:r>
        <w:rPr>
          <w:rFonts w:cstheme="minorHAnsi"/>
          <w:lang w:val="en-US"/>
        </w:rPr>
        <w:t>B</w:t>
      </w:r>
      <w:r w:rsidRPr="00933338">
        <w:rPr>
          <w:rFonts w:cstheme="minorHAnsi"/>
          <w:lang w:val="en-US"/>
        </w:rPr>
        <w:t xml:space="preserve"> are the hourly Water Level and Rain Gauge Profiles for the </w:t>
      </w:r>
      <w:r>
        <w:rPr>
          <w:rFonts w:cstheme="minorHAnsi"/>
          <w:lang w:val="en-US"/>
        </w:rPr>
        <w:t>2</w:t>
      </w:r>
      <w:r w:rsidRPr="00933338">
        <w:rPr>
          <w:rFonts w:cstheme="minorHAnsi"/>
          <w:vertAlign w:val="superscript"/>
          <w:lang w:val="en-US"/>
        </w:rPr>
        <w:t>nd</w:t>
      </w:r>
      <w:r w:rsidRPr="00933338">
        <w:rPr>
          <w:rFonts w:cstheme="minorHAnsi"/>
          <w:lang w:val="en-US"/>
        </w:rPr>
        <w:t xml:space="preserve"> </w:t>
      </w:r>
      <w:r>
        <w:rPr>
          <w:rFonts w:cstheme="minorHAnsi"/>
          <w:lang w:val="en-US"/>
        </w:rPr>
        <w:t>w</w:t>
      </w:r>
      <w:r w:rsidRPr="00933338">
        <w:rPr>
          <w:rFonts w:cstheme="minorHAnsi"/>
          <w:lang w:val="en-US"/>
        </w:rPr>
        <w:t>eek of May 2020. The lowest recorded water level reading can be found on May 0</w:t>
      </w:r>
      <w:r>
        <w:rPr>
          <w:rFonts w:cstheme="minorHAnsi"/>
          <w:lang w:val="en-US"/>
        </w:rPr>
        <w:t>8</w:t>
      </w:r>
      <w:r w:rsidRPr="00933338">
        <w:rPr>
          <w:rFonts w:cstheme="minorHAnsi"/>
          <w:lang w:val="en-US"/>
        </w:rPr>
        <w:t xml:space="preserve"> at 3:00 am with a reading of </w:t>
      </w:r>
      <w:r w:rsidRPr="00D72FED">
        <w:rPr>
          <w:rFonts w:cstheme="minorHAnsi"/>
          <w:b/>
          <w:bCs/>
          <w:lang w:val="en-US"/>
        </w:rPr>
        <w:t>1.34m</w:t>
      </w:r>
      <w:r w:rsidRPr="00933338">
        <w:rPr>
          <w:rFonts w:cstheme="minorHAnsi"/>
          <w:lang w:val="en-US"/>
        </w:rPr>
        <w:t>.</w:t>
      </w:r>
      <w:r>
        <w:rPr>
          <w:rFonts w:cstheme="minorHAnsi"/>
          <w:lang w:val="en-US"/>
        </w:rPr>
        <w:t xml:space="preserve"> Moreover, </w:t>
      </w:r>
      <w:r w:rsidRPr="00933338">
        <w:rPr>
          <w:rFonts w:cstheme="minorHAnsi"/>
          <w:lang w:val="en-US"/>
        </w:rPr>
        <w:t xml:space="preserve">the </w:t>
      </w:r>
      <w:r>
        <w:rPr>
          <w:rFonts w:cstheme="minorHAnsi"/>
          <w:lang w:val="en-US"/>
        </w:rPr>
        <w:t>highes</w:t>
      </w:r>
      <w:r w:rsidRPr="00933338">
        <w:rPr>
          <w:rFonts w:cstheme="minorHAnsi"/>
          <w:lang w:val="en-US"/>
        </w:rPr>
        <w:t xml:space="preserve">t recorded water level reading can be found on </w:t>
      </w:r>
      <w:r>
        <w:rPr>
          <w:rFonts w:cstheme="minorHAnsi"/>
          <w:lang w:val="en-US"/>
        </w:rPr>
        <w:t>May 04</w:t>
      </w:r>
      <w:r w:rsidRPr="00933338">
        <w:rPr>
          <w:rFonts w:cstheme="minorHAnsi"/>
          <w:lang w:val="en-US"/>
        </w:rPr>
        <w:t xml:space="preserve"> at 7:00 pm with a reading of </w:t>
      </w:r>
      <w:r w:rsidRPr="00D72FED">
        <w:rPr>
          <w:rFonts w:cstheme="minorHAnsi"/>
          <w:b/>
          <w:bCs/>
          <w:lang w:val="en-US"/>
        </w:rPr>
        <w:t>1.58m</w:t>
      </w:r>
      <w:r>
        <w:rPr>
          <w:rFonts w:cstheme="minorHAnsi"/>
          <w:lang w:val="en-US"/>
        </w:rPr>
        <w:t xml:space="preserve">. </w:t>
      </w:r>
      <w:r w:rsidRPr="00933338">
        <w:rPr>
          <w:rFonts w:cstheme="minorHAnsi"/>
        </w:rPr>
        <w:t>Rain gauge difference</w:t>
      </w:r>
      <w:r>
        <w:rPr>
          <w:rFonts w:cstheme="minorHAnsi"/>
        </w:rPr>
        <w:t>s</w:t>
      </w:r>
      <w:r w:rsidRPr="00933338">
        <w:rPr>
          <w:rFonts w:cstheme="minorHAnsi"/>
        </w:rPr>
        <w:t xml:space="preserve"> are mostly 0 and the highest recorded difference is on May 10</w:t>
      </w:r>
      <w:r>
        <w:rPr>
          <w:rFonts w:cstheme="minorHAnsi"/>
        </w:rPr>
        <w:t xml:space="preserve">, </w:t>
      </w:r>
      <w:r w:rsidRPr="00933338">
        <w:rPr>
          <w:rFonts w:cstheme="minorHAnsi"/>
        </w:rPr>
        <w:t xml:space="preserve">3:00 </w:t>
      </w:r>
      <w:proofErr w:type="gramStart"/>
      <w:r w:rsidRPr="00933338">
        <w:rPr>
          <w:rFonts w:cstheme="minorHAnsi"/>
        </w:rPr>
        <w:t xml:space="preserve">PM  </w:t>
      </w:r>
      <w:r>
        <w:rPr>
          <w:rFonts w:cstheme="minorHAnsi"/>
        </w:rPr>
        <w:t>at</w:t>
      </w:r>
      <w:proofErr w:type="gramEnd"/>
      <w:r>
        <w:rPr>
          <w:rFonts w:cstheme="minorHAnsi"/>
        </w:rPr>
        <w:t xml:space="preserve"> </w:t>
      </w:r>
      <w:r w:rsidRPr="00933338">
        <w:rPr>
          <w:rFonts w:cstheme="minorHAnsi"/>
          <w:b/>
          <w:bCs/>
        </w:rPr>
        <w:t>4.4 mm</w:t>
      </w:r>
      <w:r>
        <w:rPr>
          <w:rFonts w:cstheme="minorHAnsi"/>
          <w:b/>
          <w:bCs/>
        </w:rPr>
        <w:t>.</w:t>
      </w:r>
    </w:p>
    <w:p w14:paraId="65C7D910" w14:textId="77777777" w:rsidR="00933338" w:rsidRDefault="00933338" w:rsidP="00933338">
      <w:pPr>
        <w:jc w:val="center"/>
        <w:rPr>
          <w:rFonts w:ascii="Times New Roman" w:hAnsi="Times New Roman" w:cs="Times New Roman"/>
          <w:sz w:val="24"/>
          <w:szCs w:val="24"/>
        </w:rPr>
      </w:pPr>
      <w:r>
        <w:rPr>
          <w:noProof/>
          <w:lang w:val="en-US"/>
        </w:rPr>
        <w:drawing>
          <wp:inline distT="0" distB="0" distL="0" distR="0" wp14:anchorId="126C96B6" wp14:editId="59DF5C49">
            <wp:extent cx="6075892" cy="2532380"/>
            <wp:effectExtent l="0" t="0" r="1270" b="127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EDF2A75" w14:textId="77777777" w:rsidR="00933338" w:rsidRDefault="00933338" w:rsidP="00933338">
      <w:pPr>
        <w:jc w:val="center"/>
        <w:rPr>
          <w:b/>
          <w:bCs/>
          <w:lang w:eastAsia="en-PH"/>
        </w:rPr>
      </w:pPr>
      <w:r>
        <w:rPr>
          <w:b/>
          <w:bCs/>
        </w:rPr>
        <w:t xml:space="preserve">Figure B </w:t>
      </w:r>
      <w:r w:rsidRPr="00EF0959">
        <w:t>2</w:t>
      </w:r>
      <w:r w:rsidRPr="00EF0959">
        <w:rPr>
          <w:vertAlign w:val="superscript"/>
        </w:rPr>
        <w:t>nd</w:t>
      </w:r>
      <w:r w:rsidRPr="00EF0959">
        <w:t xml:space="preserve"> Week of May 7-Days Daily and 24-Hourly Data (May 4 to May 10, 2020)</w:t>
      </w:r>
    </w:p>
    <w:p w14:paraId="14FAE520" w14:textId="561A5F69" w:rsidR="00933338" w:rsidRDefault="00933338" w:rsidP="00933338">
      <w:pPr>
        <w:rPr>
          <w:rFonts w:cstheme="minorHAnsi"/>
          <w:b/>
          <w:bCs/>
        </w:rPr>
      </w:pPr>
      <w:r w:rsidRPr="00933338">
        <w:rPr>
          <w:rFonts w:cstheme="minorHAnsi"/>
        </w:rPr>
        <w:lastRenderedPageBreak/>
        <w:t>Shown</w:t>
      </w:r>
      <w:r w:rsidRPr="00933338">
        <w:rPr>
          <w:rFonts w:cstheme="minorHAnsi"/>
          <w:lang w:val="en-US"/>
        </w:rPr>
        <w:t xml:space="preserve"> in Figure </w:t>
      </w:r>
      <w:r>
        <w:rPr>
          <w:rFonts w:cstheme="minorHAnsi"/>
          <w:lang w:val="en-US"/>
        </w:rPr>
        <w:t>C</w:t>
      </w:r>
      <w:r w:rsidRPr="00933338">
        <w:rPr>
          <w:rFonts w:cstheme="minorHAnsi"/>
          <w:lang w:val="en-US"/>
        </w:rPr>
        <w:t xml:space="preserve"> are the hourly Water Level and Rain Gauge Profiles for the</w:t>
      </w:r>
      <w:r>
        <w:rPr>
          <w:rFonts w:cstheme="minorHAnsi"/>
          <w:lang w:val="en-US"/>
        </w:rPr>
        <w:t xml:space="preserve"> 3</w:t>
      </w:r>
      <w:r w:rsidRPr="00933338">
        <w:rPr>
          <w:rFonts w:cstheme="minorHAnsi"/>
          <w:vertAlign w:val="superscript"/>
          <w:lang w:val="en-US"/>
        </w:rPr>
        <w:t>rd</w:t>
      </w:r>
      <w:r>
        <w:rPr>
          <w:rFonts w:cstheme="minorHAnsi"/>
          <w:lang w:val="en-US"/>
        </w:rPr>
        <w:t xml:space="preserve"> w</w:t>
      </w:r>
      <w:r w:rsidRPr="00933338">
        <w:rPr>
          <w:rFonts w:cstheme="minorHAnsi"/>
          <w:lang w:val="en-US"/>
        </w:rPr>
        <w:t xml:space="preserve">eek of May 2020. The lowest recorded water level reading can be found on May </w:t>
      </w:r>
      <w:r>
        <w:rPr>
          <w:rFonts w:cstheme="minorHAnsi"/>
          <w:lang w:val="en-US"/>
        </w:rPr>
        <w:t>11</w:t>
      </w:r>
      <w:r w:rsidRPr="00933338">
        <w:rPr>
          <w:rFonts w:cstheme="minorHAnsi"/>
          <w:lang w:val="en-US"/>
        </w:rPr>
        <w:t xml:space="preserve"> at </w:t>
      </w:r>
      <w:r>
        <w:rPr>
          <w:rFonts w:cstheme="minorHAnsi"/>
          <w:lang w:val="en-US"/>
        </w:rPr>
        <w:t>7</w:t>
      </w:r>
      <w:r w:rsidRPr="00933338">
        <w:rPr>
          <w:rFonts w:cstheme="minorHAnsi"/>
          <w:lang w:val="en-US"/>
        </w:rPr>
        <w:t xml:space="preserve">:00 am </w:t>
      </w:r>
      <w:r>
        <w:rPr>
          <w:rFonts w:cstheme="minorHAnsi"/>
          <w:lang w:val="en-US"/>
        </w:rPr>
        <w:t xml:space="preserve">and 9:00 am </w:t>
      </w:r>
      <w:r w:rsidRPr="00933338">
        <w:rPr>
          <w:rFonts w:cstheme="minorHAnsi"/>
          <w:lang w:val="en-US"/>
        </w:rPr>
        <w:t xml:space="preserve">with a reading of </w:t>
      </w:r>
      <w:r w:rsidRPr="00D72FED">
        <w:rPr>
          <w:rFonts w:cstheme="minorHAnsi"/>
          <w:b/>
          <w:bCs/>
          <w:lang w:val="en-US"/>
        </w:rPr>
        <w:t>1.36m</w:t>
      </w:r>
      <w:r w:rsidRPr="00933338">
        <w:rPr>
          <w:rFonts w:cstheme="minorHAnsi"/>
          <w:lang w:val="en-US"/>
        </w:rPr>
        <w:t>.</w:t>
      </w:r>
      <w:r>
        <w:rPr>
          <w:rFonts w:cstheme="minorHAnsi"/>
          <w:lang w:val="en-US"/>
        </w:rPr>
        <w:t xml:space="preserve"> Moreover, </w:t>
      </w:r>
      <w:r w:rsidRPr="00933338">
        <w:rPr>
          <w:rFonts w:cstheme="minorHAnsi"/>
          <w:lang w:val="en-US"/>
        </w:rPr>
        <w:t xml:space="preserve">the </w:t>
      </w:r>
      <w:r>
        <w:rPr>
          <w:rFonts w:cstheme="minorHAnsi"/>
          <w:lang w:val="en-US"/>
        </w:rPr>
        <w:t>highes</w:t>
      </w:r>
      <w:r w:rsidRPr="00933338">
        <w:rPr>
          <w:rFonts w:cstheme="minorHAnsi"/>
          <w:lang w:val="en-US"/>
        </w:rPr>
        <w:t xml:space="preserve">t recorded water level reading can be found on </w:t>
      </w:r>
      <w:r>
        <w:rPr>
          <w:rFonts w:cstheme="minorHAnsi"/>
          <w:lang w:val="en-US"/>
        </w:rPr>
        <w:t>May 12</w:t>
      </w:r>
      <w:r w:rsidRPr="00933338">
        <w:rPr>
          <w:rFonts w:cstheme="minorHAnsi"/>
          <w:lang w:val="en-US"/>
        </w:rPr>
        <w:t xml:space="preserve"> at </w:t>
      </w:r>
      <w:r>
        <w:rPr>
          <w:rFonts w:cstheme="minorHAnsi"/>
          <w:lang w:val="en-US"/>
        </w:rPr>
        <w:t>5</w:t>
      </w:r>
      <w:r w:rsidRPr="00933338">
        <w:rPr>
          <w:rFonts w:cstheme="minorHAnsi"/>
          <w:lang w:val="en-US"/>
        </w:rPr>
        <w:t xml:space="preserve">:00 pm with a reading of </w:t>
      </w:r>
      <w:r w:rsidRPr="00D72FED">
        <w:rPr>
          <w:rFonts w:cstheme="minorHAnsi"/>
          <w:b/>
          <w:bCs/>
          <w:lang w:val="en-US"/>
        </w:rPr>
        <w:t>2.51m</w:t>
      </w:r>
      <w:r>
        <w:rPr>
          <w:rFonts w:cstheme="minorHAnsi"/>
          <w:lang w:val="en-US"/>
        </w:rPr>
        <w:t xml:space="preserve">. </w:t>
      </w:r>
      <w:r w:rsidRPr="00933338">
        <w:rPr>
          <w:rFonts w:cstheme="minorHAnsi"/>
        </w:rPr>
        <w:t>Rain gauge difference</w:t>
      </w:r>
      <w:r>
        <w:rPr>
          <w:rFonts w:cstheme="minorHAnsi"/>
        </w:rPr>
        <w:t>s</w:t>
      </w:r>
      <w:r w:rsidRPr="00933338">
        <w:rPr>
          <w:rFonts w:cstheme="minorHAnsi"/>
        </w:rPr>
        <w:t xml:space="preserve"> are mostly 0</w:t>
      </w:r>
      <w:r w:rsidR="00D72FED">
        <w:rPr>
          <w:rFonts w:cstheme="minorHAnsi"/>
        </w:rPr>
        <w:t>mm</w:t>
      </w:r>
      <w:r w:rsidRPr="00933338">
        <w:rPr>
          <w:rFonts w:cstheme="minorHAnsi"/>
        </w:rPr>
        <w:t xml:space="preserve"> and the highest recorded difference is on May 1</w:t>
      </w:r>
      <w:r>
        <w:rPr>
          <w:rFonts w:cstheme="minorHAnsi"/>
        </w:rPr>
        <w:t>6, 1</w:t>
      </w:r>
      <w:r w:rsidRPr="00933338">
        <w:rPr>
          <w:rFonts w:cstheme="minorHAnsi"/>
        </w:rPr>
        <w:t xml:space="preserve">:00 </w:t>
      </w:r>
      <w:proofErr w:type="gramStart"/>
      <w:r w:rsidRPr="00933338">
        <w:rPr>
          <w:rFonts w:cstheme="minorHAnsi"/>
        </w:rPr>
        <w:t xml:space="preserve">PM  </w:t>
      </w:r>
      <w:r>
        <w:rPr>
          <w:rFonts w:cstheme="minorHAnsi"/>
        </w:rPr>
        <w:t>at</w:t>
      </w:r>
      <w:proofErr w:type="gramEnd"/>
      <w:r>
        <w:rPr>
          <w:rFonts w:cstheme="minorHAnsi"/>
        </w:rPr>
        <w:t xml:space="preserve"> </w:t>
      </w:r>
      <w:r>
        <w:rPr>
          <w:rFonts w:cstheme="minorHAnsi"/>
          <w:b/>
          <w:bCs/>
        </w:rPr>
        <w:t>5</w:t>
      </w:r>
      <w:r w:rsidRPr="00933338">
        <w:rPr>
          <w:rFonts w:cstheme="minorHAnsi"/>
          <w:b/>
          <w:bCs/>
        </w:rPr>
        <w:t>.4 mm</w:t>
      </w:r>
      <w:r>
        <w:rPr>
          <w:rFonts w:cstheme="minorHAnsi"/>
          <w:b/>
          <w:bCs/>
        </w:rPr>
        <w:t>.</w:t>
      </w:r>
    </w:p>
    <w:p w14:paraId="2920BD33" w14:textId="77777777" w:rsidR="00933338" w:rsidRDefault="00933338" w:rsidP="00933338">
      <w:pPr>
        <w:jc w:val="center"/>
        <w:rPr>
          <w:rFonts w:ascii="Times New Roman" w:hAnsi="Times New Roman" w:cs="Times New Roman"/>
          <w:sz w:val="24"/>
          <w:szCs w:val="24"/>
        </w:rPr>
      </w:pPr>
      <w:r>
        <w:rPr>
          <w:noProof/>
          <w:lang w:val="en-US"/>
        </w:rPr>
        <w:drawing>
          <wp:inline distT="0" distB="0" distL="0" distR="0" wp14:anchorId="711D0541" wp14:editId="7FB74FAF">
            <wp:extent cx="5494867" cy="2532380"/>
            <wp:effectExtent l="0" t="0" r="10795" b="127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8070A24" w14:textId="587C5BE6" w:rsidR="00933338" w:rsidRDefault="00933338" w:rsidP="00933338">
      <w:pPr>
        <w:jc w:val="center"/>
        <w:rPr>
          <w:b/>
          <w:bCs/>
        </w:rPr>
      </w:pPr>
      <w:r>
        <w:rPr>
          <w:b/>
          <w:bCs/>
        </w:rPr>
        <w:t xml:space="preserve">Figure C </w:t>
      </w:r>
      <w:r w:rsidRPr="00D72FED">
        <w:t>3</w:t>
      </w:r>
      <w:r w:rsidRPr="00D72FED">
        <w:rPr>
          <w:vertAlign w:val="superscript"/>
        </w:rPr>
        <w:t>rd</w:t>
      </w:r>
      <w:r w:rsidRPr="00D72FED">
        <w:t xml:space="preserve"> Week of May 7-Days Daily and 24-Hourly Data (May 11 to May 17, 2020)</w:t>
      </w:r>
    </w:p>
    <w:p w14:paraId="335AC3DE" w14:textId="58061A72" w:rsidR="00933338" w:rsidRDefault="00933338" w:rsidP="00D72FED">
      <w:pPr>
        <w:jc w:val="both"/>
        <w:rPr>
          <w:rFonts w:cstheme="minorHAnsi"/>
          <w:b/>
          <w:bCs/>
        </w:rPr>
      </w:pPr>
      <w:r w:rsidRPr="00933338">
        <w:rPr>
          <w:rFonts w:cstheme="minorHAnsi"/>
        </w:rPr>
        <w:t>Shown</w:t>
      </w:r>
      <w:r w:rsidRPr="00933338">
        <w:rPr>
          <w:rFonts w:cstheme="minorHAnsi"/>
          <w:lang w:val="en-US"/>
        </w:rPr>
        <w:t xml:space="preserve"> in Figure </w:t>
      </w:r>
      <w:r>
        <w:rPr>
          <w:rFonts w:cstheme="minorHAnsi"/>
          <w:lang w:val="en-US"/>
        </w:rPr>
        <w:t>D</w:t>
      </w:r>
      <w:r w:rsidRPr="00933338">
        <w:rPr>
          <w:rFonts w:cstheme="minorHAnsi"/>
          <w:lang w:val="en-US"/>
        </w:rPr>
        <w:t xml:space="preserve"> are the hourly Water Level and Rain Gauge Profiles for the</w:t>
      </w:r>
      <w:r>
        <w:rPr>
          <w:rFonts w:cstheme="minorHAnsi"/>
          <w:lang w:val="en-US"/>
        </w:rPr>
        <w:t xml:space="preserve"> 4</w:t>
      </w:r>
      <w:r w:rsidRPr="00933338">
        <w:rPr>
          <w:rFonts w:cstheme="minorHAnsi"/>
          <w:vertAlign w:val="superscript"/>
          <w:lang w:val="en-US"/>
        </w:rPr>
        <w:t>th</w:t>
      </w:r>
      <w:r>
        <w:rPr>
          <w:rFonts w:cstheme="minorHAnsi"/>
          <w:lang w:val="en-US"/>
        </w:rPr>
        <w:t xml:space="preserve"> w</w:t>
      </w:r>
      <w:r w:rsidRPr="00933338">
        <w:rPr>
          <w:rFonts w:cstheme="minorHAnsi"/>
          <w:lang w:val="en-US"/>
        </w:rPr>
        <w:t xml:space="preserve">eek of May 2020. The lowest recorded water level reading can be found on May </w:t>
      </w:r>
      <w:r>
        <w:rPr>
          <w:rFonts w:cstheme="minorHAnsi"/>
          <w:lang w:val="en-US"/>
        </w:rPr>
        <w:t>20</w:t>
      </w:r>
      <w:r w:rsidRPr="00933338">
        <w:rPr>
          <w:rFonts w:cstheme="minorHAnsi"/>
          <w:lang w:val="en-US"/>
        </w:rPr>
        <w:t xml:space="preserve"> at </w:t>
      </w:r>
      <w:r>
        <w:rPr>
          <w:rFonts w:cstheme="minorHAnsi"/>
          <w:lang w:val="en-US"/>
        </w:rPr>
        <w:t>3</w:t>
      </w:r>
      <w:r w:rsidRPr="00933338">
        <w:rPr>
          <w:rFonts w:cstheme="minorHAnsi"/>
          <w:lang w:val="en-US"/>
        </w:rPr>
        <w:t xml:space="preserve">:00 </w:t>
      </w:r>
      <w:r>
        <w:rPr>
          <w:rFonts w:cstheme="minorHAnsi"/>
          <w:lang w:val="en-US"/>
        </w:rPr>
        <w:t xml:space="preserve">pm </w:t>
      </w:r>
      <w:r w:rsidRPr="00933338">
        <w:rPr>
          <w:rFonts w:cstheme="minorHAnsi"/>
          <w:lang w:val="en-US"/>
        </w:rPr>
        <w:t xml:space="preserve">with a reading of </w:t>
      </w:r>
      <w:r w:rsidRPr="00D72FED">
        <w:rPr>
          <w:rFonts w:cstheme="minorHAnsi"/>
          <w:b/>
          <w:bCs/>
          <w:lang w:val="en-US"/>
        </w:rPr>
        <w:t>1.44m</w:t>
      </w:r>
      <w:r w:rsidRPr="00933338">
        <w:rPr>
          <w:rFonts w:cstheme="minorHAnsi"/>
          <w:lang w:val="en-US"/>
        </w:rPr>
        <w:t>.</w:t>
      </w:r>
      <w:r>
        <w:rPr>
          <w:rFonts w:cstheme="minorHAnsi"/>
          <w:lang w:val="en-US"/>
        </w:rPr>
        <w:t xml:space="preserve"> Moreover, </w:t>
      </w:r>
      <w:r w:rsidRPr="00933338">
        <w:rPr>
          <w:rFonts w:cstheme="minorHAnsi"/>
          <w:lang w:val="en-US"/>
        </w:rPr>
        <w:t xml:space="preserve">the </w:t>
      </w:r>
      <w:r>
        <w:rPr>
          <w:rFonts w:cstheme="minorHAnsi"/>
          <w:lang w:val="en-US"/>
        </w:rPr>
        <w:t>highes</w:t>
      </w:r>
      <w:r w:rsidRPr="00933338">
        <w:rPr>
          <w:rFonts w:cstheme="minorHAnsi"/>
          <w:lang w:val="en-US"/>
        </w:rPr>
        <w:t xml:space="preserve">t recorded water level reading can be found on </w:t>
      </w:r>
      <w:r>
        <w:rPr>
          <w:rFonts w:cstheme="minorHAnsi"/>
          <w:lang w:val="en-US"/>
        </w:rPr>
        <w:t>May 23</w:t>
      </w:r>
      <w:r w:rsidRPr="00933338">
        <w:rPr>
          <w:rFonts w:cstheme="minorHAnsi"/>
          <w:lang w:val="en-US"/>
        </w:rPr>
        <w:t xml:space="preserve"> </w:t>
      </w:r>
      <w:r>
        <w:rPr>
          <w:rFonts w:cstheme="minorHAnsi"/>
          <w:lang w:val="en-US"/>
        </w:rPr>
        <w:t>from</w:t>
      </w:r>
      <w:r w:rsidRPr="00933338">
        <w:rPr>
          <w:rFonts w:cstheme="minorHAnsi"/>
          <w:lang w:val="en-US"/>
        </w:rPr>
        <w:t xml:space="preserve"> </w:t>
      </w:r>
      <w:r>
        <w:rPr>
          <w:rFonts w:cstheme="minorHAnsi"/>
          <w:lang w:val="en-US"/>
        </w:rPr>
        <w:t>8</w:t>
      </w:r>
      <w:r w:rsidRPr="00933338">
        <w:rPr>
          <w:rFonts w:cstheme="minorHAnsi"/>
          <w:lang w:val="en-US"/>
        </w:rPr>
        <w:t>:00</w:t>
      </w:r>
      <w:r>
        <w:rPr>
          <w:rFonts w:cstheme="minorHAnsi"/>
          <w:lang w:val="en-US"/>
        </w:rPr>
        <w:t xml:space="preserve"> to 9:00</w:t>
      </w:r>
      <w:r w:rsidRPr="00933338">
        <w:rPr>
          <w:rFonts w:cstheme="minorHAnsi"/>
          <w:lang w:val="en-US"/>
        </w:rPr>
        <w:t xml:space="preserve"> pm with a reading of </w:t>
      </w:r>
      <w:r w:rsidRPr="00D72FED">
        <w:rPr>
          <w:rFonts w:cstheme="minorHAnsi"/>
          <w:b/>
          <w:bCs/>
          <w:lang w:val="en-US"/>
        </w:rPr>
        <w:t>2.47m</w:t>
      </w:r>
      <w:r>
        <w:rPr>
          <w:rFonts w:cstheme="minorHAnsi"/>
          <w:lang w:val="en-US"/>
        </w:rPr>
        <w:t xml:space="preserve">. </w:t>
      </w:r>
      <w:r w:rsidRPr="00933338">
        <w:rPr>
          <w:rFonts w:cstheme="minorHAnsi"/>
        </w:rPr>
        <w:t>Rain gauge difference</w:t>
      </w:r>
      <w:r>
        <w:rPr>
          <w:rFonts w:cstheme="minorHAnsi"/>
        </w:rPr>
        <w:t>s</w:t>
      </w:r>
      <w:r w:rsidRPr="00933338">
        <w:rPr>
          <w:rFonts w:cstheme="minorHAnsi"/>
        </w:rPr>
        <w:t xml:space="preserve"> are mostly 0 and the highest recorded difference is on May </w:t>
      </w:r>
      <w:r>
        <w:rPr>
          <w:rFonts w:cstheme="minorHAnsi"/>
        </w:rPr>
        <w:t>22, 3</w:t>
      </w:r>
      <w:r w:rsidRPr="00933338">
        <w:rPr>
          <w:rFonts w:cstheme="minorHAnsi"/>
        </w:rPr>
        <w:t xml:space="preserve">:00 </w:t>
      </w:r>
      <w:proofErr w:type="gramStart"/>
      <w:r w:rsidRPr="00933338">
        <w:rPr>
          <w:rFonts w:cstheme="minorHAnsi"/>
        </w:rPr>
        <w:t xml:space="preserve">PM  </w:t>
      </w:r>
      <w:r>
        <w:rPr>
          <w:rFonts w:cstheme="minorHAnsi"/>
        </w:rPr>
        <w:t>at</w:t>
      </w:r>
      <w:proofErr w:type="gramEnd"/>
      <w:r>
        <w:rPr>
          <w:rFonts w:cstheme="minorHAnsi"/>
        </w:rPr>
        <w:t xml:space="preserve"> </w:t>
      </w:r>
      <w:r>
        <w:rPr>
          <w:rFonts w:cstheme="minorHAnsi"/>
          <w:b/>
          <w:bCs/>
        </w:rPr>
        <w:t>16.8</w:t>
      </w:r>
      <w:r w:rsidRPr="00933338">
        <w:rPr>
          <w:rFonts w:cstheme="minorHAnsi"/>
          <w:b/>
          <w:bCs/>
        </w:rPr>
        <w:t xml:space="preserve"> mm</w:t>
      </w:r>
      <w:r>
        <w:rPr>
          <w:rFonts w:cstheme="minorHAnsi"/>
          <w:b/>
          <w:bCs/>
        </w:rPr>
        <w:t>.</w:t>
      </w:r>
    </w:p>
    <w:p w14:paraId="7D315DA7" w14:textId="77777777" w:rsidR="00933338" w:rsidRDefault="00933338" w:rsidP="00933338">
      <w:pPr>
        <w:rPr>
          <w:rFonts w:cstheme="minorHAnsi"/>
          <w:b/>
          <w:bCs/>
        </w:rPr>
      </w:pPr>
    </w:p>
    <w:p w14:paraId="6B6399EC" w14:textId="77777777" w:rsidR="00933338" w:rsidRDefault="00933338" w:rsidP="00933338">
      <w:pPr>
        <w:jc w:val="center"/>
        <w:rPr>
          <w:rFonts w:ascii="Times New Roman" w:hAnsi="Times New Roman" w:cs="Times New Roman"/>
          <w:sz w:val="24"/>
          <w:szCs w:val="24"/>
        </w:rPr>
      </w:pPr>
      <w:r>
        <w:rPr>
          <w:noProof/>
          <w:lang w:val="en-US"/>
        </w:rPr>
        <w:drawing>
          <wp:inline distT="0" distB="0" distL="0" distR="0" wp14:anchorId="26FB527E" wp14:editId="498E2663">
            <wp:extent cx="6028267" cy="2532380"/>
            <wp:effectExtent l="0" t="0" r="10795" b="127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714E0A7" w14:textId="77777777" w:rsidR="00933338" w:rsidRPr="00933338" w:rsidRDefault="00933338" w:rsidP="00933338">
      <w:pPr>
        <w:jc w:val="center"/>
        <w:rPr>
          <w:lang w:eastAsia="en-PH"/>
        </w:rPr>
      </w:pPr>
      <w:r>
        <w:rPr>
          <w:b/>
          <w:bCs/>
        </w:rPr>
        <w:t xml:space="preserve">Figure D </w:t>
      </w:r>
      <w:r w:rsidRPr="00933338">
        <w:t>4</w:t>
      </w:r>
      <w:r w:rsidRPr="00933338">
        <w:rPr>
          <w:vertAlign w:val="superscript"/>
        </w:rPr>
        <w:t>th</w:t>
      </w:r>
      <w:r w:rsidRPr="00933338">
        <w:t xml:space="preserve"> Week of May 7-Days Daily and 24-Hourly Data (May 18 to May 24, 2020)</w:t>
      </w:r>
    </w:p>
    <w:p w14:paraId="1B48CBBF" w14:textId="45AFB8A1" w:rsidR="00933338" w:rsidRDefault="00933338" w:rsidP="00D72FED">
      <w:pPr>
        <w:jc w:val="both"/>
        <w:rPr>
          <w:rFonts w:cstheme="minorHAnsi"/>
          <w:b/>
          <w:bCs/>
        </w:rPr>
      </w:pPr>
      <w:r w:rsidRPr="00933338">
        <w:rPr>
          <w:rFonts w:cstheme="minorHAnsi"/>
        </w:rPr>
        <w:lastRenderedPageBreak/>
        <w:t>Shown</w:t>
      </w:r>
      <w:r w:rsidRPr="00933338">
        <w:rPr>
          <w:rFonts w:cstheme="minorHAnsi"/>
          <w:lang w:val="en-US"/>
        </w:rPr>
        <w:t xml:space="preserve"> in Figure </w:t>
      </w:r>
      <w:r>
        <w:rPr>
          <w:rFonts w:cstheme="minorHAnsi"/>
          <w:lang w:val="en-US"/>
        </w:rPr>
        <w:t>E</w:t>
      </w:r>
      <w:r w:rsidRPr="00933338">
        <w:rPr>
          <w:rFonts w:cstheme="minorHAnsi"/>
          <w:lang w:val="en-US"/>
        </w:rPr>
        <w:t xml:space="preserve"> are the hourly Water Level and Rain Gauge Profiles for the</w:t>
      </w:r>
      <w:r>
        <w:rPr>
          <w:rFonts w:cstheme="minorHAnsi"/>
          <w:lang w:val="en-US"/>
        </w:rPr>
        <w:t xml:space="preserve"> 5</w:t>
      </w:r>
      <w:r w:rsidRPr="00933338">
        <w:rPr>
          <w:rFonts w:cstheme="minorHAnsi"/>
          <w:vertAlign w:val="superscript"/>
          <w:lang w:val="en-US"/>
        </w:rPr>
        <w:t>th</w:t>
      </w:r>
      <w:r>
        <w:rPr>
          <w:rFonts w:cstheme="minorHAnsi"/>
          <w:lang w:val="en-US"/>
        </w:rPr>
        <w:t xml:space="preserve"> w</w:t>
      </w:r>
      <w:r w:rsidRPr="00933338">
        <w:rPr>
          <w:rFonts w:cstheme="minorHAnsi"/>
          <w:lang w:val="en-US"/>
        </w:rPr>
        <w:t xml:space="preserve">eek of May 2020. The lowest recorded water level reading can be found on May </w:t>
      </w:r>
      <w:r>
        <w:rPr>
          <w:rFonts w:cstheme="minorHAnsi"/>
          <w:lang w:val="en-US"/>
        </w:rPr>
        <w:t>26</w:t>
      </w:r>
      <w:r w:rsidRPr="00933338">
        <w:rPr>
          <w:rFonts w:cstheme="minorHAnsi"/>
          <w:lang w:val="en-US"/>
        </w:rPr>
        <w:t xml:space="preserve"> at </w:t>
      </w:r>
      <w:r>
        <w:rPr>
          <w:rFonts w:cstheme="minorHAnsi"/>
          <w:lang w:val="en-US"/>
        </w:rPr>
        <w:t>8</w:t>
      </w:r>
      <w:r w:rsidRPr="00933338">
        <w:rPr>
          <w:rFonts w:cstheme="minorHAnsi"/>
          <w:lang w:val="en-US"/>
        </w:rPr>
        <w:t xml:space="preserve">:00 </w:t>
      </w:r>
      <w:r>
        <w:rPr>
          <w:rFonts w:cstheme="minorHAnsi"/>
          <w:lang w:val="en-US"/>
        </w:rPr>
        <w:t xml:space="preserve">am </w:t>
      </w:r>
      <w:r w:rsidRPr="00933338">
        <w:rPr>
          <w:rFonts w:cstheme="minorHAnsi"/>
          <w:lang w:val="en-US"/>
        </w:rPr>
        <w:t xml:space="preserve">with a reading of </w:t>
      </w:r>
      <w:r w:rsidRPr="00D72FED">
        <w:rPr>
          <w:rFonts w:cstheme="minorHAnsi"/>
          <w:b/>
          <w:bCs/>
          <w:lang w:val="en-US"/>
        </w:rPr>
        <w:t>1.51m</w:t>
      </w:r>
      <w:r w:rsidRPr="00933338">
        <w:rPr>
          <w:rFonts w:cstheme="minorHAnsi"/>
          <w:lang w:val="en-US"/>
        </w:rPr>
        <w:t>.</w:t>
      </w:r>
      <w:r>
        <w:rPr>
          <w:rFonts w:cstheme="minorHAnsi"/>
          <w:lang w:val="en-US"/>
        </w:rPr>
        <w:t xml:space="preserve"> Moreover, </w:t>
      </w:r>
      <w:r w:rsidRPr="00933338">
        <w:rPr>
          <w:rFonts w:cstheme="minorHAnsi"/>
          <w:lang w:val="en-US"/>
        </w:rPr>
        <w:t xml:space="preserve">the </w:t>
      </w:r>
      <w:r>
        <w:rPr>
          <w:rFonts w:cstheme="minorHAnsi"/>
          <w:lang w:val="en-US"/>
        </w:rPr>
        <w:t>highes</w:t>
      </w:r>
      <w:r w:rsidRPr="00933338">
        <w:rPr>
          <w:rFonts w:cstheme="minorHAnsi"/>
          <w:lang w:val="en-US"/>
        </w:rPr>
        <w:t xml:space="preserve">t recorded water level reading can be found on </w:t>
      </w:r>
      <w:r>
        <w:rPr>
          <w:rFonts w:cstheme="minorHAnsi"/>
          <w:lang w:val="en-US"/>
        </w:rPr>
        <w:t>May 27</w:t>
      </w:r>
      <w:r w:rsidRPr="00933338">
        <w:rPr>
          <w:rFonts w:cstheme="minorHAnsi"/>
          <w:lang w:val="en-US"/>
        </w:rPr>
        <w:t xml:space="preserve"> </w:t>
      </w:r>
      <w:r>
        <w:rPr>
          <w:rFonts w:cstheme="minorHAnsi"/>
          <w:lang w:val="en-US"/>
        </w:rPr>
        <w:t>at</w:t>
      </w:r>
      <w:r w:rsidRPr="00933338">
        <w:rPr>
          <w:rFonts w:cstheme="minorHAnsi"/>
          <w:lang w:val="en-US"/>
        </w:rPr>
        <w:t xml:space="preserve"> </w:t>
      </w:r>
      <w:r>
        <w:rPr>
          <w:rFonts w:cstheme="minorHAnsi"/>
          <w:lang w:val="en-US"/>
        </w:rPr>
        <w:t>8</w:t>
      </w:r>
      <w:r w:rsidRPr="00933338">
        <w:rPr>
          <w:rFonts w:cstheme="minorHAnsi"/>
          <w:lang w:val="en-US"/>
        </w:rPr>
        <w:t>:00</w:t>
      </w:r>
      <w:r>
        <w:rPr>
          <w:rFonts w:cstheme="minorHAnsi"/>
          <w:lang w:val="en-US"/>
        </w:rPr>
        <w:t xml:space="preserve"> </w:t>
      </w:r>
      <w:r w:rsidRPr="00933338">
        <w:rPr>
          <w:rFonts w:cstheme="minorHAnsi"/>
          <w:lang w:val="en-US"/>
        </w:rPr>
        <w:t xml:space="preserve">pm with a reading of </w:t>
      </w:r>
      <w:r w:rsidRPr="00D72FED">
        <w:rPr>
          <w:rFonts w:cstheme="minorHAnsi"/>
          <w:b/>
          <w:bCs/>
          <w:lang w:val="en-US"/>
        </w:rPr>
        <w:t>2.16m</w:t>
      </w:r>
      <w:r>
        <w:rPr>
          <w:rFonts w:cstheme="minorHAnsi"/>
          <w:lang w:val="en-US"/>
        </w:rPr>
        <w:t xml:space="preserve">. </w:t>
      </w:r>
      <w:r w:rsidRPr="00933338">
        <w:rPr>
          <w:rFonts w:cstheme="minorHAnsi"/>
        </w:rPr>
        <w:t>Rain gauge difference</w:t>
      </w:r>
      <w:r>
        <w:rPr>
          <w:rFonts w:cstheme="minorHAnsi"/>
        </w:rPr>
        <w:t>s</w:t>
      </w:r>
      <w:r w:rsidRPr="00933338">
        <w:rPr>
          <w:rFonts w:cstheme="minorHAnsi"/>
        </w:rPr>
        <w:t xml:space="preserve"> are mostly 0 and the highest recorded difference is on May </w:t>
      </w:r>
      <w:r>
        <w:rPr>
          <w:rFonts w:cstheme="minorHAnsi"/>
        </w:rPr>
        <w:t>30, 3</w:t>
      </w:r>
      <w:r w:rsidRPr="00933338">
        <w:rPr>
          <w:rFonts w:cstheme="minorHAnsi"/>
        </w:rPr>
        <w:t xml:space="preserve">:00 </w:t>
      </w:r>
      <w:proofErr w:type="gramStart"/>
      <w:r w:rsidRPr="00933338">
        <w:rPr>
          <w:rFonts w:cstheme="minorHAnsi"/>
        </w:rPr>
        <w:t xml:space="preserve">PM  </w:t>
      </w:r>
      <w:r>
        <w:rPr>
          <w:rFonts w:cstheme="minorHAnsi"/>
        </w:rPr>
        <w:t>at</w:t>
      </w:r>
      <w:proofErr w:type="gramEnd"/>
      <w:r>
        <w:rPr>
          <w:rFonts w:cstheme="minorHAnsi"/>
        </w:rPr>
        <w:t xml:space="preserve"> </w:t>
      </w:r>
      <w:r>
        <w:rPr>
          <w:rFonts w:cstheme="minorHAnsi"/>
          <w:b/>
          <w:bCs/>
        </w:rPr>
        <w:t>25.2</w:t>
      </w:r>
      <w:r w:rsidRPr="00933338">
        <w:rPr>
          <w:rFonts w:cstheme="minorHAnsi"/>
          <w:b/>
          <w:bCs/>
        </w:rPr>
        <w:t xml:space="preserve"> mm</w:t>
      </w:r>
      <w:r>
        <w:rPr>
          <w:rFonts w:cstheme="minorHAnsi"/>
          <w:b/>
          <w:bCs/>
        </w:rPr>
        <w:t>.</w:t>
      </w:r>
    </w:p>
    <w:p w14:paraId="5E133F56" w14:textId="5BC6F085" w:rsidR="00176523" w:rsidRDefault="00176523" w:rsidP="00176523">
      <w:pPr>
        <w:jc w:val="center"/>
        <w:rPr>
          <w:rFonts w:ascii="Times New Roman" w:hAnsi="Times New Roman" w:cs="Times New Roman"/>
          <w:sz w:val="24"/>
          <w:szCs w:val="24"/>
        </w:rPr>
      </w:pPr>
      <w:r>
        <w:rPr>
          <w:noProof/>
          <w:lang w:val="en-US"/>
        </w:rPr>
        <w:drawing>
          <wp:inline distT="0" distB="0" distL="0" distR="0" wp14:anchorId="4421C1C3" wp14:editId="189DB5DB">
            <wp:extent cx="6011545" cy="2548255"/>
            <wp:effectExtent l="0" t="0" r="8255" b="444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371BCDB" w14:textId="77777777" w:rsidR="00176523" w:rsidRPr="00D72FED" w:rsidRDefault="00176523" w:rsidP="00176523">
      <w:pPr>
        <w:jc w:val="center"/>
        <w:rPr>
          <w:lang w:eastAsia="en-PH"/>
        </w:rPr>
      </w:pPr>
      <w:r>
        <w:rPr>
          <w:b/>
          <w:bCs/>
        </w:rPr>
        <w:t xml:space="preserve">Figure E </w:t>
      </w:r>
      <w:r w:rsidRPr="00D72FED">
        <w:t>5</w:t>
      </w:r>
      <w:r w:rsidRPr="00D72FED">
        <w:rPr>
          <w:vertAlign w:val="superscript"/>
        </w:rPr>
        <w:t>th</w:t>
      </w:r>
      <w:r w:rsidRPr="00D72FED">
        <w:t xml:space="preserve"> Week of May 7-Days Daily and 24-Hourly Data (May 25 to May 31, 2020)</w:t>
      </w:r>
    </w:p>
    <w:p w14:paraId="268ED593" w14:textId="371D21FC" w:rsidR="00176523" w:rsidRDefault="00176523" w:rsidP="00D72FED">
      <w:pPr>
        <w:jc w:val="both"/>
        <w:rPr>
          <w:rFonts w:ascii="Calibri" w:hAnsi="Calibri" w:cs="Calibri"/>
        </w:rPr>
      </w:pPr>
      <w:r w:rsidRPr="00D72FED">
        <w:rPr>
          <w:rFonts w:ascii="Calibri" w:hAnsi="Calibri" w:cs="Calibri"/>
        </w:rPr>
        <w:t xml:space="preserve">Shown in Figure F is the Hourly Data for May 2020. From the data gathered, there are four highlights for May. </w:t>
      </w:r>
      <w:proofErr w:type="gramStart"/>
      <w:r w:rsidRPr="00D72FED">
        <w:rPr>
          <w:rFonts w:ascii="Calibri" w:hAnsi="Calibri" w:cs="Calibri"/>
        </w:rPr>
        <w:t>First,  the</w:t>
      </w:r>
      <w:proofErr w:type="gramEnd"/>
      <w:r w:rsidRPr="00D72FED">
        <w:rPr>
          <w:rFonts w:ascii="Calibri" w:hAnsi="Calibri" w:cs="Calibri"/>
        </w:rPr>
        <w:t xml:space="preserve"> data indicate</w:t>
      </w:r>
      <w:r w:rsidRPr="00D72FED">
        <w:rPr>
          <w:rFonts w:ascii="Calibri" w:hAnsi="Calibri" w:cs="Calibri"/>
        </w:rPr>
        <w:t xml:space="preserve"> </w:t>
      </w:r>
      <w:r w:rsidR="00D72FED">
        <w:rPr>
          <w:rFonts w:ascii="Calibri" w:hAnsi="Calibri" w:cs="Calibri"/>
        </w:rPr>
        <w:t xml:space="preserve">a </w:t>
      </w:r>
      <w:r w:rsidRPr="00D72FED">
        <w:rPr>
          <w:rFonts w:ascii="Calibri" w:hAnsi="Calibri" w:cs="Calibri"/>
        </w:rPr>
        <w:t xml:space="preserve">downpour on May 3 but </w:t>
      </w:r>
      <w:r w:rsidRPr="00D72FED">
        <w:rPr>
          <w:rFonts w:ascii="Calibri" w:hAnsi="Calibri" w:cs="Calibri"/>
        </w:rPr>
        <w:t xml:space="preserve">reflects </w:t>
      </w:r>
      <w:r w:rsidRPr="00D72FED">
        <w:rPr>
          <w:rFonts w:ascii="Calibri" w:hAnsi="Calibri" w:cs="Calibri"/>
        </w:rPr>
        <w:t>little changes to the water level</w:t>
      </w:r>
      <w:r w:rsidRPr="00D72FED">
        <w:rPr>
          <w:rFonts w:ascii="Calibri" w:hAnsi="Calibri" w:cs="Calibri"/>
        </w:rPr>
        <w:t xml:space="preserve">. </w:t>
      </w:r>
      <w:proofErr w:type="gramStart"/>
      <w:r w:rsidR="0044672B">
        <w:rPr>
          <w:rFonts w:ascii="Calibri" w:hAnsi="Calibri" w:cs="Calibri"/>
        </w:rPr>
        <w:t>H</w:t>
      </w:r>
      <w:r w:rsidRPr="00D72FED">
        <w:rPr>
          <w:rFonts w:ascii="Calibri" w:hAnsi="Calibri" w:cs="Calibri"/>
        </w:rPr>
        <w:t>owever</w:t>
      </w:r>
      <w:proofErr w:type="gramEnd"/>
      <w:r w:rsidRPr="00D72FED">
        <w:rPr>
          <w:rFonts w:ascii="Calibri" w:hAnsi="Calibri" w:cs="Calibri"/>
        </w:rPr>
        <w:t xml:space="preserve"> on May 12, little to no rain was observed but a great increase in the water level, which </w:t>
      </w:r>
      <w:r w:rsidR="0044672B">
        <w:rPr>
          <w:rFonts w:ascii="Calibri" w:hAnsi="Calibri" w:cs="Calibri"/>
        </w:rPr>
        <w:t>had</w:t>
      </w:r>
      <w:r w:rsidRPr="00D72FED">
        <w:rPr>
          <w:rFonts w:ascii="Calibri" w:hAnsi="Calibri" w:cs="Calibri"/>
        </w:rPr>
        <w:t xml:space="preserve"> the highest level recorded for May at </w:t>
      </w:r>
      <w:r w:rsidRPr="00D72FED">
        <w:rPr>
          <w:rFonts w:ascii="Calibri" w:hAnsi="Calibri" w:cs="Calibri"/>
          <w:b/>
          <w:bCs/>
        </w:rPr>
        <w:t>2.51 m</w:t>
      </w:r>
      <w:r w:rsidRPr="00D72FED">
        <w:rPr>
          <w:rFonts w:ascii="Calibri" w:hAnsi="Calibri" w:cs="Calibri"/>
        </w:rPr>
        <w:t>.</w:t>
      </w:r>
      <w:r w:rsidRPr="00D72FED">
        <w:rPr>
          <w:rFonts w:ascii="Calibri" w:hAnsi="Calibri" w:cs="Calibri"/>
        </w:rPr>
        <w:t xml:space="preserve"> Second, there was a d</w:t>
      </w:r>
      <w:r w:rsidRPr="00D72FED">
        <w:rPr>
          <w:rFonts w:ascii="Calibri" w:hAnsi="Calibri" w:cs="Calibri"/>
        </w:rPr>
        <w:t xml:space="preserve">ownpour on May 22 </w:t>
      </w:r>
      <w:r w:rsidRPr="00D72FED">
        <w:rPr>
          <w:rFonts w:ascii="Calibri" w:hAnsi="Calibri" w:cs="Calibri"/>
        </w:rPr>
        <w:t xml:space="preserve">which resulted </w:t>
      </w:r>
      <w:r w:rsidR="00D72FED">
        <w:rPr>
          <w:rFonts w:ascii="Calibri" w:hAnsi="Calibri" w:cs="Calibri"/>
        </w:rPr>
        <w:t>in</w:t>
      </w:r>
      <w:r w:rsidRPr="00D72FED">
        <w:rPr>
          <w:rFonts w:ascii="Calibri" w:hAnsi="Calibri" w:cs="Calibri"/>
        </w:rPr>
        <w:t xml:space="preserve"> a slight increase in the water level.</w:t>
      </w:r>
      <w:r w:rsidRPr="00D72FED">
        <w:rPr>
          <w:rFonts w:ascii="Calibri" w:hAnsi="Calibri" w:cs="Calibri"/>
        </w:rPr>
        <w:t xml:space="preserve"> Third, </w:t>
      </w:r>
      <w:r w:rsidR="00D72FED" w:rsidRPr="00D72FED">
        <w:rPr>
          <w:rFonts w:ascii="Calibri" w:hAnsi="Calibri" w:cs="Calibri"/>
        </w:rPr>
        <w:t>there was a min</w:t>
      </w:r>
      <w:r w:rsidR="00D72FED">
        <w:rPr>
          <w:rFonts w:ascii="Calibri" w:hAnsi="Calibri" w:cs="Calibri"/>
        </w:rPr>
        <w:t>u</w:t>
      </w:r>
      <w:r w:rsidR="00D72FED" w:rsidRPr="00D72FED">
        <w:rPr>
          <w:rFonts w:ascii="Calibri" w:hAnsi="Calibri" w:cs="Calibri"/>
        </w:rPr>
        <w:t>scule amount</w:t>
      </w:r>
      <w:r w:rsidR="00D72FED" w:rsidRPr="00D72FED">
        <w:rPr>
          <w:rFonts w:ascii="Calibri" w:hAnsi="Calibri" w:cs="Calibri"/>
        </w:rPr>
        <w:t xml:space="preserve"> </w:t>
      </w:r>
      <w:r w:rsidR="00D72FED">
        <w:rPr>
          <w:rFonts w:ascii="Calibri" w:hAnsi="Calibri" w:cs="Calibri"/>
        </w:rPr>
        <w:t xml:space="preserve">of </w:t>
      </w:r>
      <w:r w:rsidR="00D72FED" w:rsidRPr="00D72FED">
        <w:rPr>
          <w:rFonts w:ascii="Calibri" w:hAnsi="Calibri" w:cs="Calibri"/>
        </w:rPr>
        <w:t xml:space="preserve">rainfall on May 23 but </w:t>
      </w:r>
      <w:r w:rsidR="00D72FED">
        <w:rPr>
          <w:rFonts w:ascii="Calibri" w:hAnsi="Calibri" w:cs="Calibri"/>
        </w:rPr>
        <w:t xml:space="preserve">has </w:t>
      </w:r>
      <w:r w:rsidR="00D72FED" w:rsidRPr="00D72FED">
        <w:rPr>
          <w:rFonts w:ascii="Calibri" w:hAnsi="Calibri" w:cs="Calibri"/>
        </w:rPr>
        <w:t xml:space="preserve">however resulted </w:t>
      </w:r>
      <w:r w:rsidR="00D72FED">
        <w:rPr>
          <w:rFonts w:ascii="Calibri" w:hAnsi="Calibri" w:cs="Calibri"/>
        </w:rPr>
        <w:t>in</w:t>
      </w:r>
      <w:r w:rsidR="00D72FED" w:rsidRPr="00D72FED">
        <w:rPr>
          <w:rFonts w:ascii="Calibri" w:hAnsi="Calibri" w:cs="Calibri"/>
        </w:rPr>
        <w:t xml:space="preserve"> a</w:t>
      </w:r>
      <w:r w:rsidR="00D72FED" w:rsidRPr="00D72FED">
        <w:rPr>
          <w:rFonts w:ascii="Calibri" w:hAnsi="Calibri" w:cs="Calibri"/>
        </w:rPr>
        <w:t xml:space="preserve"> higher water level</w:t>
      </w:r>
      <w:r w:rsidR="00D72FED" w:rsidRPr="00D72FED">
        <w:rPr>
          <w:rFonts w:ascii="Calibri" w:hAnsi="Calibri" w:cs="Calibri"/>
        </w:rPr>
        <w:t xml:space="preserve"> reading</w:t>
      </w:r>
      <w:r w:rsidR="00D72FED" w:rsidRPr="00D72FED">
        <w:rPr>
          <w:rFonts w:ascii="Calibri" w:hAnsi="Calibri" w:cs="Calibri"/>
        </w:rPr>
        <w:t xml:space="preserve"> compared </w:t>
      </w:r>
      <w:r w:rsidR="00D72FED">
        <w:rPr>
          <w:rFonts w:ascii="Calibri" w:hAnsi="Calibri" w:cs="Calibri"/>
        </w:rPr>
        <w:t>to</w:t>
      </w:r>
      <w:r w:rsidR="00D72FED" w:rsidRPr="00D72FED">
        <w:rPr>
          <w:rFonts w:ascii="Calibri" w:hAnsi="Calibri" w:cs="Calibri"/>
        </w:rPr>
        <w:t xml:space="preserve"> the heavier rainfall on May 22</w:t>
      </w:r>
      <w:r w:rsidR="00D72FED" w:rsidRPr="00D72FED">
        <w:rPr>
          <w:rFonts w:ascii="Calibri" w:hAnsi="Calibri" w:cs="Calibri"/>
        </w:rPr>
        <w:t>. Lastly, the heaviest downpour occurred on May 30 at 3</w:t>
      </w:r>
      <w:r w:rsidR="00D72FED">
        <w:rPr>
          <w:rFonts w:ascii="Calibri" w:hAnsi="Calibri" w:cs="Calibri"/>
        </w:rPr>
        <w:t xml:space="preserve"> </w:t>
      </w:r>
      <w:r w:rsidR="00D72FED" w:rsidRPr="00D72FED">
        <w:rPr>
          <w:rFonts w:ascii="Calibri" w:hAnsi="Calibri" w:cs="Calibri"/>
        </w:rPr>
        <w:t xml:space="preserve">pm with a rain gauge reading of </w:t>
      </w:r>
      <w:r w:rsidR="00D72FED" w:rsidRPr="00D72FED">
        <w:rPr>
          <w:rFonts w:ascii="Calibri" w:hAnsi="Calibri" w:cs="Calibri"/>
          <w:b/>
          <w:bCs/>
        </w:rPr>
        <w:t>25.2mm</w:t>
      </w:r>
      <w:r w:rsidR="00D72FED">
        <w:rPr>
          <w:rFonts w:ascii="Calibri" w:hAnsi="Calibri" w:cs="Calibri"/>
        </w:rPr>
        <w:t xml:space="preserve">. However, the downpour had </w:t>
      </w:r>
      <w:r w:rsidR="00D72FED" w:rsidRPr="00D72FED">
        <w:rPr>
          <w:rFonts w:ascii="Calibri" w:hAnsi="Calibri" w:cs="Calibri"/>
        </w:rPr>
        <w:t xml:space="preserve">no significant increase in </w:t>
      </w:r>
      <w:r w:rsidR="00D72FED">
        <w:rPr>
          <w:rFonts w:ascii="Calibri" w:hAnsi="Calibri" w:cs="Calibri"/>
        </w:rPr>
        <w:t xml:space="preserve">its water level in </w:t>
      </w:r>
      <w:r w:rsidR="00D72FED" w:rsidRPr="00D72FED">
        <w:rPr>
          <w:rFonts w:ascii="Calibri" w:hAnsi="Calibri" w:cs="Calibri"/>
        </w:rPr>
        <w:t xml:space="preserve">comparison with </w:t>
      </w:r>
      <w:r w:rsidR="00D72FED">
        <w:rPr>
          <w:rFonts w:ascii="Calibri" w:hAnsi="Calibri" w:cs="Calibri"/>
        </w:rPr>
        <w:t>similar occurrences</w:t>
      </w:r>
      <w:r w:rsidR="00D72FED" w:rsidRPr="00D72FED">
        <w:rPr>
          <w:rFonts w:ascii="Calibri" w:hAnsi="Calibri" w:cs="Calibri"/>
        </w:rPr>
        <w:t xml:space="preserve"> </w:t>
      </w:r>
      <w:r w:rsidR="0044672B">
        <w:rPr>
          <w:rFonts w:ascii="Calibri" w:hAnsi="Calibri" w:cs="Calibri"/>
        </w:rPr>
        <w:t>that</w:t>
      </w:r>
      <w:r w:rsidR="00D72FED" w:rsidRPr="00D72FED">
        <w:rPr>
          <w:rFonts w:ascii="Calibri" w:hAnsi="Calibri" w:cs="Calibri"/>
        </w:rPr>
        <w:t xml:space="preserve"> occurred </w:t>
      </w:r>
      <w:r w:rsidR="00D72FED">
        <w:rPr>
          <w:rFonts w:ascii="Calibri" w:hAnsi="Calibri" w:cs="Calibri"/>
        </w:rPr>
        <w:t>o</w:t>
      </w:r>
      <w:r w:rsidR="00D72FED" w:rsidRPr="00D72FED">
        <w:rPr>
          <w:rFonts w:ascii="Calibri" w:hAnsi="Calibri" w:cs="Calibri"/>
        </w:rPr>
        <w:t xml:space="preserve">n May 12 and May 23. </w:t>
      </w:r>
    </w:p>
    <w:p w14:paraId="7CD2CEAB" w14:textId="0C596E90" w:rsidR="00D72FED" w:rsidRDefault="00D72FED" w:rsidP="00D72FED">
      <w:pPr>
        <w:rPr>
          <w:rFonts w:ascii="Times New Roman" w:hAnsi="Times New Roman" w:cs="Times New Roman"/>
          <w:sz w:val="24"/>
          <w:szCs w:val="24"/>
        </w:rPr>
      </w:pPr>
      <w:r>
        <w:rPr>
          <w:noProof/>
          <w:lang w:val="en-US"/>
        </w:rPr>
        <w:drawing>
          <wp:inline distT="0" distB="0" distL="0" distR="0" wp14:anchorId="27016D82" wp14:editId="4C41783D">
            <wp:extent cx="6078855" cy="2218267"/>
            <wp:effectExtent l="0" t="0" r="17145" b="1079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09252F1" w14:textId="06C286AA" w:rsidR="00D72FED" w:rsidRDefault="00D72FED" w:rsidP="00D72FED">
      <w:pPr>
        <w:jc w:val="center"/>
        <w:rPr>
          <w:b/>
          <w:bCs/>
        </w:rPr>
      </w:pPr>
      <w:r>
        <w:rPr>
          <w:b/>
          <w:bCs/>
        </w:rPr>
        <w:lastRenderedPageBreak/>
        <w:t xml:space="preserve">Figure F </w:t>
      </w:r>
      <w:r w:rsidRPr="00D72FED">
        <w:t>24-Hourly Data for 30 Days of May 202</w:t>
      </w:r>
      <w:r w:rsidRPr="00D72FED">
        <w:t>0</w:t>
      </w:r>
    </w:p>
    <w:p w14:paraId="30EBEBF5" w14:textId="778FED4A" w:rsidR="00933338" w:rsidRPr="00D72FED" w:rsidRDefault="00D72FED" w:rsidP="00176523">
      <w:pPr>
        <w:rPr>
          <w:rFonts w:cstheme="minorHAnsi"/>
        </w:rPr>
      </w:pPr>
      <w:r w:rsidRPr="00D72FED">
        <w:rPr>
          <w:rFonts w:cstheme="minorHAnsi"/>
        </w:rPr>
        <w:t xml:space="preserve">Shown in Figure G is the Average Daily Data for May 2020. From the collated data, the data indicates that heavier rainfall occurred in the second half of the month. On </w:t>
      </w:r>
      <w:r w:rsidRPr="00D72FED">
        <w:rPr>
          <w:rFonts w:cstheme="minorHAnsi"/>
        </w:rPr>
        <w:t xml:space="preserve">May 22 </w:t>
      </w:r>
      <w:r w:rsidRPr="00D72FED">
        <w:rPr>
          <w:rFonts w:cstheme="minorHAnsi"/>
        </w:rPr>
        <w:t xml:space="preserve">a </w:t>
      </w:r>
      <w:r w:rsidRPr="00D72FED">
        <w:rPr>
          <w:rFonts w:cstheme="minorHAnsi"/>
        </w:rPr>
        <w:t xml:space="preserve">heavier downpour </w:t>
      </w:r>
      <w:r w:rsidR="0044672B">
        <w:rPr>
          <w:rFonts w:cstheme="minorHAnsi"/>
        </w:rPr>
        <w:t xml:space="preserve">was experienced </w:t>
      </w:r>
      <w:r w:rsidRPr="00D72FED">
        <w:rPr>
          <w:rFonts w:cstheme="minorHAnsi"/>
        </w:rPr>
        <w:t xml:space="preserve">for the whole day compared to May 30 which had the heaviest downpour </w:t>
      </w:r>
      <w:r w:rsidRPr="00D72FED">
        <w:rPr>
          <w:rFonts w:cstheme="minorHAnsi"/>
        </w:rPr>
        <w:t>on a per hour basis. Throughout the month, the water level is gradually rising.</w:t>
      </w:r>
    </w:p>
    <w:p w14:paraId="269DFFF1" w14:textId="20D09DBD" w:rsidR="00D72FED" w:rsidRDefault="00D72FED" w:rsidP="00D72FED">
      <w:pPr>
        <w:rPr>
          <w:rFonts w:ascii="Times New Roman" w:hAnsi="Times New Roman" w:cs="Times New Roman"/>
          <w:sz w:val="24"/>
          <w:szCs w:val="24"/>
        </w:rPr>
      </w:pPr>
      <w:r>
        <w:rPr>
          <w:noProof/>
          <w:lang w:val="en-US"/>
        </w:rPr>
        <w:drawing>
          <wp:inline distT="0" distB="0" distL="0" distR="0" wp14:anchorId="31B5CD9E" wp14:editId="107E322E">
            <wp:extent cx="5977467" cy="2615565"/>
            <wp:effectExtent l="0" t="0" r="4445" b="1333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55A01C4" w14:textId="7C9ED54E" w:rsidR="00D72FED" w:rsidRDefault="00D72FED" w:rsidP="00D72FED">
      <w:pPr>
        <w:jc w:val="center"/>
        <w:rPr>
          <w:b/>
          <w:bCs/>
        </w:rPr>
      </w:pPr>
      <w:r>
        <w:rPr>
          <w:b/>
          <w:bCs/>
        </w:rPr>
        <w:t xml:space="preserve">Figure G </w:t>
      </w:r>
      <w:r w:rsidRPr="00D72FED">
        <w:t>Average Daily Data for 30 Days of May 2020</w:t>
      </w:r>
    </w:p>
    <w:p w14:paraId="15B462B3" w14:textId="18B9E0CC" w:rsidR="00D72FED" w:rsidRDefault="00D72FED" w:rsidP="00176523">
      <w:pPr>
        <w:rPr>
          <w:lang w:eastAsia="en-PH"/>
        </w:rPr>
      </w:pPr>
      <w:r>
        <w:rPr>
          <w:lang w:eastAsia="en-PH"/>
        </w:rPr>
        <w:t xml:space="preserve">Shown in Figure H is the comparative analysis of the daily minimum and maximum rain gauge readings for May 2020. The minimum rain gauge reading is at 0mm, whereas the maximum gauge reading is at </w:t>
      </w:r>
      <w:r w:rsidRPr="00D72FED">
        <w:rPr>
          <w:b/>
          <w:bCs/>
          <w:lang w:eastAsia="en-PH"/>
        </w:rPr>
        <w:t>25.2mm</w:t>
      </w:r>
      <w:r>
        <w:rPr>
          <w:lang w:eastAsia="en-PH"/>
        </w:rPr>
        <w:t xml:space="preserve"> on May 30, 2020. </w:t>
      </w:r>
    </w:p>
    <w:p w14:paraId="0DC270D2" w14:textId="5643218F" w:rsidR="00D72FED" w:rsidRDefault="00D72FED" w:rsidP="00D72FED">
      <w:pPr>
        <w:rPr>
          <w:rFonts w:ascii="Times New Roman" w:hAnsi="Times New Roman" w:cs="Times New Roman"/>
          <w:sz w:val="24"/>
          <w:szCs w:val="24"/>
        </w:rPr>
      </w:pPr>
      <w:r>
        <w:rPr>
          <w:noProof/>
          <w:lang w:val="en-US"/>
        </w:rPr>
        <w:drawing>
          <wp:inline distT="0" distB="0" distL="0" distR="0" wp14:anchorId="25F6F284" wp14:editId="763F7CAC">
            <wp:extent cx="5986145" cy="2624455"/>
            <wp:effectExtent l="0" t="0" r="14605" b="444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76EEAF9" w14:textId="10EF83DD" w:rsidR="00D72FED" w:rsidRDefault="00D72FED" w:rsidP="00D72FED">
      <w:pPr>
        <w:jc w:val="center"/>
      </w:pPr>
      <w:r>
        <w:rPr>
          <w:b/>
          <w:bCs/>
        </w:rPr>
        <w:t xml:space="preserve">Figure H </w:t>
      </w:r>
      <w:r w:rsidRPr="00D72FED">
        <w:t>Daily Maximum and Minimum Rain Gauge Data for 30 Days of May 2020</w:t>
      </w:r>
    </w:p>
    <w:p w14:paraId="06848E3A" w14:textId="4F2BE0BC" w:rsidR="00D72FED" w:rsidRPr="00D72FED" w:rsidRDefault="00D72FED" w:rsidP="00D72FED">
      <w:pPr>
        <w:jc w:val="center"/>
      </w:pPr>
      <w:r>
        <w:br w:type="page"/>
      </w:r>
      <w:r>
        <w:rPr>
          <w:sz w:val="144"/>
          <w:szCs w:val="144"/>
          <w:lang w:val="en-US"/>
        </w:rPr>
        <w:lastRenderedPageBreak/>
        <w:t>JUNE</w:t>
      </w:r>
      <w:r>
        <w:rPr>
          <w:sz w:val="144"/>
          <w:szCs w:val="144"/>
          <w:lang w:val="en-US"/>
        </w:rPr>
        <w:t xml:space="preserve"> 2020</w:t>
      </w:r>
    </w:p>
    <w:p w14:paraId="4D3878B0" w14:textId="22D5E92A" w:rsidR="00D72FED" w:rsidRDefault="00D72FED" w:rsidP="00176523">
      <w:pPr>
        <w:rPr>
          <w:lang w:eastAsia="en-PH"/>
        </w:rPr>
      </w:pPr>
    </w:p>
    <w:p w14:paraId="035EBC64" w14:textId="77777777" w:rsidR="00D72FED" w:rsidRDefault="00D72FED">
      <w:pPr>
        <w:rPr>
          <w:lang w:eastAsia="en-PH"/>
        </w:rPr>
      </w:pPr>
      <w:r>
        <w:rPr>
          <w:lang w:eastAsia="en-PH"/>
        </w:rPr>
        <w:br w:type="page"/>
      </w:r>
    </w:p>
    <w:p w14:paraId="3C79AC5B" w14:textId="7ECF2467" w:rsidR="00D72FED" w:rsidRPr="00D72FED" w:rsidRDefault="00D72FED" w:rsidP="00D72FED">
      <w:pPr>
        <w:jc w:val="both"/>
        <w:rPr>
          <w:lang w:eastAsia="en-PH"/>
        </w:rPr>
      </w:pPr>
      <w:r w:rsidRPr="00D72FED">
        <w:rPr>
          <w:lang w:eastAsia="en-PH"/>
        </w:rPr>
        <w:lastRenderedPageBreak/>
        <w:t>Shown in Figure A are the hourly Water Level and Rain Gauge Profiles for the 1</w:t>
      </w:r>
      <w:r w:rsidRPr="00D72FED">
        <w:rPr>
          <w:vertAlign w:val="superscript"/>
          <w:lang w:eastAsia="en-PH"/>
        </w:rPr>
        <w:t>st</w:t>
      </w:r>
      <w:r w:rsidRPr="00D72FED">
        <w:rPr>
          <w:lang w:eastAsia="en-PH"/>
        </w:rPr>
        <w:t xml:space="preserve"> week of June 2020. The highest recorded rain gauge </w:t>
      </w:r>
      <w:r>
        <w:rPr>
          <w:lang w:eastAsia="en-PH"/>
        </w:rPr>
        <w:t>data point</w:t>
      </w:r>
      <w:r w:rsidRPr="00D72FED">
        <w:rPr>
          <w:lang w:eastAsia="en-PH"/>
        </w:rPr>
        <w:t xml:space="preserve"> </w:t>
      </w:r>
      <w:r>
        <w:rPr>
          <w:lang w:eastAsia="en-PH"/>
        </w:rPr>
        <w:t>was</w:t>
      </w:r>
      <w:r w:rsidRPr="00D72FED">
        <w:rPr>
          <w:lang w:eastAsia="en-PH"/>
        </w:rPr>
        <w:t xml:space="preserve"> on June 6 at 4:00 pm with a reading of </w:t>
      </w:r>
      <w:r w:rsidRPr="00D72FED">
        <w:rPr>
          <w:b/>
          <w:bCs/>
          <w:lang w:eastAsia="en-PH"/>
        </w:rPr>
        <w:t>11.40mm.</w:t>
      </w:r>
      <w:r w:rsidRPr="00D72FED">
        <w:rPr>
          <w:lang w:eastAsia="en-PH"/>
        </w:rPr>
        <w:t xml:space="preserve"> Whereas, the highest recorded water level reading </w:t>
      </w:r>
      <w:r>
        <w:rPr>
          <w:lang w:eastAsia="en-PH"/>
        </w:rPr>
        <w:t>was</w:t>
      </w:r>
      <w:r w:rsidRPr="00D72FED">
        <w:rPr>
          <w:lang w:eastAsia="en-PH"/>
        </w:rPr>
        <w:t xml:space="preserve"> on June 3 at 8:00 pm with a reading of </w:t>
      </w:r>
      <w:r w:rsidRPr="00D72FED">
        <w:rPr>
          <w:b/>
          <w:bCs/>
          <w:lang w:eastAsia="en-PH"/>
        </w:rPr>
        <w:t xml:space="preserve">1.99m. </w:t>
      </w:r>
      <w:r w:rsidRPr="00D72FED">
        <w:rPr>
          <w:lang w:eastAsia="en-PH"/>
        </w:rPr>
        <w:t xml:space="preserve"> In contrast, the lowest recorded water level reading </w:t>
      </w:r>
      <w:r>
        <w:rPr>
          <w:lang w:eastAsia="en-PH"/>
        </w:rPr>
        <w:t>was</w:t>
      </w:r>
      <w:r w:rsidRPr="00D72FED">
        <w:rPr>
          <w:lang w:eastAsia="en-PH"/>
        </w:rPr>
        <w:t xml:space="preserve"> on June 7 at 1:00 pm with a reading of </w:t>
      </w:r>
      <w:r w:rsidRPr="00D72FED">
        <w:rPr>
          <w:b/>
          <w:bCs/>
          <w:lang w:eastAsia="en-PH"/>
        </w:rPr>
        <w:t xml:space="preserve">1.44m. </w:t>
      </w:r>
      <w:r w:rsidRPr="00D72FED">
        <w:rPr>
          <w:lang w:eastAsia="en-PH"/>
        </w:rPr>
        <w:t xml:space="preserve">On June 1, June 3, and June </w:t>
      </w:r>
      <w:proofErr w:type="gramStart"/>
      <w:r w:rsidRPr="00D72FED">
        <w:rPr>
          <w:lang w:eastAsia="en-PH"/>
        </w:rPr>
        <w:t xml:space="preserve">6,  </w:t>
      </w:r>
      <w:r>
        <w:rPr>
          <w:lang w:eastAsia="en-PH"/>
        </w:rPr>
        <w:t>a</w:t>
      </w:r>
      <w:proofErr w:type="gramEnd"/>
      <w:r>
        <w:rPr>
          <w:lang w:eastAsia="en-PH"/>
        </w:rPr>
        <w:t xml:space="preserve"> </w:t>
      </w:r>
      <w:r w:rsidRPr="00D72FED">
        <w:rPr>
          <w:lang w:eastAsia="en-PH"/>
        </w:rPr>
        <w:t xml:space="preserve">heavy downpour </w:t>
      </w:r>
      <w:r>
        <w:rPr>
          <w:lang w:eastAsia="en-PH"/>
        </w:rPr>
        <w:t>was experienced</w:t>
      </w:r>
      <w:r w:rsidRPr="00D72FED">
        <w:rPr>
          <w:lang w:eastAsia="en-PH"/>
        </w:rPr>
        <w:t xml:space="preserve"> but it was only on June 3 </w:t>
      </w:r>
      <w:r>
        <w:rPr>
          <w:lang w:eastAsia="en-PH"/>
        </w:rPr>
        <w:t>where an increase in the water level reading was recorded</w:t>
      </w:r>
      <w:r w:rsidRPr="00D72FED">
        <w:rPr>
          <w:lang w:eastAsia="en-PH"/>
        </w:rPr>
        <w:t>.</w:t>
      </w:r>
    </w:p>
    <w:p w14:paraId="639EFC02" w14:textId="5315725E" w:rsidR="00D72FED" w:rsidRDefault="00D72FED" w:rsidP="00D72FED">
      <w:pPr>
        <w:spacing w:line="240" w:lineRule="auto"/>
        <w:jc w:val="center"/>
      </w:pPr>
      <w:r w:rsidRPr="00D72FED">
        <w:rPr>
          <w:noProof/>
        </w:rPr>
        <w:drawing>
          <wp:inline distT="0" distB="0" distL="0" distR="0" wp14:anchorId="6536C273" wp14:editId="15D50D2A">
            <wp:extent cx="6135370" cy="2591435"/>
            <wp:effectExtent l="0" t="0" r="17780" b="18415"/>
            <wp:docPr id="10" name="Chart 10">
              <a:extLst xmlns:a="http://schemas.openxmlformats.org/drawingml/2006/main">
                <a:ext uri="{FF2B5EF4-FFF2-40B4-BE49-F238E27FC236}">
                  <a16:creationId xmlns:a16="http://schemas.microsoft.com/office/drawing/2014/main" id="{6C76A710-7BB6-459F-A5AA-6C1C98E2FB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r w:rsidRPr="00D72FED">
        <w:t xml:space="preserve"> </w:t>
      </w:r>
      <w:r w:rsidRPr="00D72FED">
        <w:rPr>
          <w:b/>
          <w:bCs/>
        </w:rPr>
        <w:t>Figure</w:t>
      </w:r>
      <w:r w:rsidRPr="00D72FED">
        <w:t xml:space="preserve"> </w:t>
      </w:r>
      <w:r w:rsidRPr="00D72FED">
        <w:rPr>
          <w:b/>
          <w:bCs/>
        </w:rPr>
        <w:t>A</w:t>
      </w:r>
      <w:r w:rsidRPr="00D72FED">
        <w:t xml:space="preserve"> 1</w:t>
      </w:r>
      <w:r w:rsidRPr="00D72FED">
        <w:rPr>
          <w:vertAlign w:val="superscript"/>
        </w:rPr>
        <w:t>st</w:t>
      </w:r>
      <w:r w:rsidRPr="00D72FED">
        <w:t xml:space="preserve"> Week of June 7-days Daily and 24-Hourly Data (June 01 to June 07, 2020)</w:t>
      </w:r>
    </w:p>
    <w:p w14:paraId="78D16BAB" w14:textId="77777777" w:rsidR="00D72FED" w:rsidRPr="00D72FED" w:rsidRDefault="00D72FED" w:rsidP="00D72FED">
      <w:pPr>
        <w:spacing w:line="240" w:lineRule="auto"/>
      </w:pPr>
    </w:p>
    <w:p w14:paraId="3F615A03" w14:textId="6BA07221" w:rsidR="00D72FED" w:rsidRDefault="00D72FED" w:rsidP="00D72FED">
      <w:pPr>
        <w:spacing w:after="0" w:line="240" w:lineRule="auto"/>
        <w:jc w:val="both"/>
        <w:rPr>
          <w:bCs/>
        </w:rPr>
      </w:pPr>
      <w:r w:rsidRPr="00D72FED">
        <w:rPr>
          <w:lang w:eastAsia="en-PH"/>
        </w:rPr>
        <w:t xml:space="preserve">Shown in Figure </w:t>
      </w:r>
      <w:r w:rsidRPr="00D72FED">
        <w:rPr>
          <w:lang w:eastAsia="en-PH"/>
        </w:rPr>
        <w:t>B</w:t>
      </w:r>
      <w:r w:rsidRPr="00D72FED">
        <w:rPr>
          <w:lang w:eastAsia="en-PH"/>
        </w:rPr>
        <w:t xml:space="preserve"> are the hourly Water Level and Rain Gauge Profiles for the</w:t>
      </w:r>
      <w:r w:rsidRPr="00D72FED">
        <w:rPr>
          <w:lang w:eastAsia="en-PH"/>
        </w:rPr>
        <w:t xml:space="preserve"> 2</w:t>
      </w:r>
      <w:proofErr w:type="gramStart"/>
      <w:r w:rsidRPr="00D72FED">
        <w:rPr>
          <w:vertAlign w:val="superscript"/>
          <w:lang w:eastAsia="en-PH"/>
        </w:rPr>
        <w:t>nd</w:t>
      </w:r>
      <w:r w:rsidRPr="00D72FED">
        <w:rPr>
          <w:lang w:eastAsia="en-PH"/>
        </w:rPr>
        <w:t xml:space="preserve"> </w:t>
      </w:r>
      <w:r w:rsidRPr="00D72FED">
        <w:rPr>
          <w:lang w:eastAsia="en-PH"/>
        </w:rPr>
        <w:t xml:space="preserve"> week</w:t>
      </w:r>
      <w:proofErr w:type="gramEnd"/>
      <w:r w:rsidRPr="00D72FED">
        <w:rPr>
          <w:lang w:eastAsia="en-PH"/>
        </w:rPr>
        <w:t xml:space="preserve"> of June 2020.</w:t>
      </w:r>
      <w:r w:rsidRPr="00D72FED">
        <w:rPr>
          <w:lang w:eastAsia="en-PH"/>
        </w:rPr>
        <w:t xml:space="preserve"> </w:t>
      </w:r>
      <w:r w:rsidRPr="00D72FED">
        <w:rPr>
          <w:lang w:eastAsia="en-PH"/>
        </w:rPr>
        <w:t xml:space="preserve">The highest recorded rain gauge </w:t>
      </w:r>
      <w:r>
        <w:rPr>
          <w:lang w:eastAsia="en-PH"/>
        </w:rPr>
        <w:t>datapoint</w:t>
      </w:r>
      <w:r w:rsidRPr="00D72FED">
        <w:rPr>
          <w:lang w:eastAsia="en-PH"/>
        </w:rPr>
        <w:t xml:space="preserve"> </w:t>
      </w:r>
      <w:r w:rsidRPr="00D72FED">
        <w:rPr>
          <w:lang w:eastAsia="en-PH"/>
        </w:rPr>
        <w:t>was</w:t>
      </w:r>
      <w:r w:rsidRPr="00D72FED">
        <w:rPr>
          <w:lang w:eastAsia="en-PH"/>
        </w:rPr>
        <w:t xml:space="preserve"> on June </w:t>
      </w:r>
      <w:r w:rsidRPr="00D72FED">
        <w:rPr>
          <w:lang w:eastAsia="en-PH"/>
        </w:rPr>
        <w:t>11</w:t>
      </w:r>
      <w:r w:rsidRPr="00D72FED">
        <w:rPr>
          <w:lang w:eastAsia="en-PH"/>
        </w:rPr>
        <w:t xml:space="preserve"> at </w:t>
      </w:r>
      <w:r w:rsidRPr="00D72FED">
        <w:rPr>
          <w:lang w:eastAsia="en-PH"/>
        </w:rPr>
        <w:t>2</w:t>
      </w:r>
      <w:r w:rsidRPr="00D72FED">
        <w:rPr>
          <w:lang w:eastAsia="en-PH"/>
        </w:rPr>
        <w:t xml:space="preserve">:00 pm with a reading of </w:t>
      </w:r>
      <w:r w:rsidRPr="00D72FED">
        <w:rPr>
          <w:b/>
          <w:bCs/>
          <w:lang w:eastAsia="en-PH"/>
        </w:rPr>
        <w:t>1</w:t>
      </w:r>
      <w:r w:rsidRPr="00D72FED">
        <w:rPr>
          <w:b/>
          <w:bCs/>
          <w:lang w:eastAsia="en-PH"/>
        </w:rPr>
        <w:t>6.6</w:t>
      </w:r>
      <w:r w:rsidRPr="00D72FED">
        <w:rPr>
          <w:b/>
          <w:bCs/>
          <w:lang w:eastAsia="en-PH"/>
        </w:rPr>
        <w:t>0mm.</w:t>
      </w:r>
      <w:r w:rsidRPr="00D72FED">
        <w:rPr>
          <w:lang w:eastAsia="en-PH"/>
        </w:rPr>
        <w:t xml:space="preserve"> Whereas, the highest recorded water level reading </w:t>
      </w:r>
      <w:r w:rsidRPr="00D72FED">
        <w:rPr>
          <w:lang w:eastAsia="en-PH"/>
        </w:rPr>
        <w:t>was</w:t>
      </w:r>
      <w:r w:rsidRPr="00D72FED">
        <w:rPr>
          <w:lang w:eastAsia="en-PH"/>
        </w:rPr>
        <w:t xml:space="preserve"> on June </w:t>
      </w:r>
      <w:r w:rsidRPr="00D72FED">
        <w:rPr>
          <w:lang w:eastAsia="en-PH"/>
        </w:rPr>
        <w:t>10</w:t>
      </w:r>
      <w:r w:rsidRPr="00D72FED">
        <w:rPr>
          <w:lang w:eastAsia="en-PH"/>
        </w:rPr>
        <w:t xml:space="preserve"> at </w:t>
      </w:r>
      <w:r w:rsidRPr="00D72FED">
        <w:rPr>
          <w:lang w:eastAsia="en-PH"/>
        </w:rPr>
        <w:t>3</w:t>
      </w:r>
      <w:r w:rsidRPr="00D72FED">
        <w:rPr>
          <w:lang w:eastAsia="en-PH"/>
        </w:rPr>
        <w:t xml:space="preserve">:00 </w:t>
      </w:r>
      <w:r w:rsidRPr="00D72FED">
        <w:rPr>
          <w:lang w:eastAsia="en-PH"/>
        </w:rPr>
        <w:t>a</w:t>
      </w:r>
      <w:r w:rsidRPr="00D72FED">
        <w:rPr>
          <w:lang w:eastAsia="en-PH"/>
        </w:rPr>
        <w:t xml:space="preserve">m with a reading of </w:t>
      </w:r>
      <w:r w:rsidRPr="00D72FED">
        <w:rPr>
          <w:b/>
          <w:bCs/>
          <w:lang w:eastAsia="en-PH"/>
        </w:rPr>
        <w:t>2.42</w:t>
      </w:r>
      <w:r w:rsidRPr="00D72FED">
        <w:rPr>
          <w:b/>
          <w:bCs/>
          <w:lang w:eastAsia="en-PH"/>
        </w:rPr>
        <w:t xml:space="preserve">m. </w:t>
      </w:r>
      <w:r w:rsidRPr="00D72FED">
        <w:rPr>
          <w:lang w:eastAsia="en-PH"/>
        </w:rPr>
        <w:t xml:space="preserve"> In contrast, the lowest recorded water level reading </w:t>
      </w:r>
      <w:r w:rsidRPr="00D72FED">
        <w:rPr>
          <w:lang w:eastAsia="en-PH"/>
        </w:rPr>
        <w:t>was recorded</w:t>
      </w:r>
      <w:r w:rsidRPr="00D72FED">
        <w:rPr>
          <w:lang w:eastAsia="en-PH"/>
        </w:rPr>
        <w:t xml:space="preserve"> on June </w:t>
      </w:r>
      <w:r w:rsidRPr="00D72FED">
        <w:rPr>
          <w:lang w:eastAsia="en-PH"/>
        </w:rPr>
        <w:t>8 and June 9</w:t>
      </w:r>
      <w:r w:rsidRPr="00D72FED">
        <w:rPr>
          <w:lang w:eastAsia="en-PH"/>
        </w:rPr>
        <w:t xml:space="preserve"> a with a reading of </w:t>
      </w:r>
      <w:r w:rsidRPr="00D72FED">
        <w:rPr>
          <w:b/>
          <w:bCs/>
          <w:lang w:eastAsia="en-PH"/>
        </w:rPr>
        <w:t>1.44m.</w:t>
      </w:r>
      <w:r w:rsidRPr="00D72FED">
        <w:rPr>
          <w:b/>
          <w:bCs/>
          <w:lang w:eastAsia="en-PH"/>
        </w:rPr>
        <w:t xml:space="preserve"> </w:t>
      </w:r>
      <w:r w:rsidRPr="00D72FED">
        <w:rPr>
          <w:bCs/>
        </w:rPr>
        <w:t>A s</w:t>
      </w:r>
      <w:r w:rsidRPr="00D72FED">
        <w:rPr>
          <w:bCs/>
        </w:rPr>
        <w:t xml:space="preserve">pike in water level </w:t>
      </w:r>
      <w:r w:rsidRPr="00D72FED">
        <w:rPr>
          <w:bCs/>
        </w:rPr>
        <w:t>activity was</w:t>
      </w:r>
      <w:r w:rsidRPr="00D72FED">
        <w:rPr>
          <w:bCs/>
        </w:rPr>
        <w:t xml:space="preserve"> observed on June 9,</w:t>
      </w:r>
      <w:r w:rsidRPr="00D72FED">
        <w:rPr>
          <w:bCs/>
        </w:rPr>
        <w:t xml:space="preserve"> with the</w:t>
      </w:r>
      <w:r w:rsidRPr="00D72FED">
        <w:rPr>
          <w:bCs/>
        </w:rPr>
        <w:t xml:space="preserve"> rain gauge</w:t>
      </w:r>
      <w:r w:rsidRPr="00D72FED">
        <w:rPr>
          <w:bCs/>
        </w:rPr>
        <w:t xml:space="preserve"> reading</w:t>
      </w:r>
      <w:r w:rsidRPr="00D72FED">
        <w:rPr>
          <w:bCs/>
        </w:rPr>
        <w:t xml:space="preserve"> on that day the 2</w:t>
      </w:r>
      <w:r w:rsidRPr="00D72FED">
        <w:rPr>
          <w:bCs/>
          <w:vertAlign w:val="superscript"/>
        </w:rPr>
        <w:t>nd</w:t>
      </w:r>
      <w:r w:rsidRPr="00D72FED">
        <w:rPr>
          <w:bCs/>
        </w:rPr>
        <w:t xml:space="preserve"> highest record</w:t>
      </w:r>
      <w:r w:rsidRPr="00D72FED">
        <w:rPr>
          <w:bCs/>
        </w:rPr>
        <w:t>ing</w:t>
      </w:r>
      <w:r w:rsidRPr="00D72FED">
        <w:rPr>
          <w:bCs/>
        </w:rPr>
        <w:t xml:space="preserve"> for the week.</w:t>
      </w:r>
      <w:r w:rsidRPr="00D72FED">
        <w:rPr>
          <w:bCs/>
        </w:rPr>
        <w:t xml:space="preserve"> A h</w:t>
      </w:r>
      <w:r w:rsidRPr="00D72FED">
        <w:rPr>
          <w:bCs/>
        </w:rPr>
        <w:t xml:space="preserve">ealthy increase in water level </w:t>
      </w:r>
      <w:r w:rsidRPr="00D72FED">
        <w:rPr>
          <w:bCs/>
        </w:rPr>
        <w:t xml:space="preserve">was </w:t>
      </w:r>
      <w:r w:rsidRPr="00D72FED">
        <w:rPr>
          <w:bCs/>
        </w:rPr>
        <w:t>observed on June 11</w:t>
      </w:r>
      <w:r w:rsidRPr="00D72FED">
        <w:rPr>
          <w:bCs/>
        </w:rPr>
        <w:t>. The</w:t>
      </w:r>
      <w:r w:rsidRPr="00D72FED">
        <w:rPr>
          <w:bCs/>
        </w:rPr>
        <w:t xml:space="preserve"> </w:t>
      </w:r>
      <w:r w:rsidRPr="00D72FED">
        <w:rPr>
          <w:bCs/>
        </w:rPr>
        <w:t>r</w:t>
      </w:r>
      <w:r w:rsidRPr="00D72FED">
        <w:rPr>
          <w:bCs/>
        </w:rPr>
        <w:t>ain gauge</w:t>
      </w:r>
      <w:r w:rsidRPr="00D72FED">
        <w:rPr>
          <w:bCs/>
        </w:rPr>
        <w:t xml:space="preserve"> reading</w:t>
      </w:r>
      <w:r w:rsidRPr="00D72FED">
        <w:rPr>
          <w:bCs/>
        </w:rPr>
        <w:t xml:space="preserve"> on that day </w:t>
      </w:r>
      <w:r w:rsidRPr="00D72FED">
        <w:rPr>
          <w:bCs/>
        </w:rPr>
        <w:t>was</w:t>
      </w:r>
      <w:r w:rsidRPr="00D72FED">
        <w:rPr>
          <w:bCs/>
        </w:rPr>
        <w:t xml:space="preserve"> the highest for the week</w:t>
      </w:r>
      <w:r>
        <w:rPr>
          <w:bCs/>
        </w:rPr>
        <w:t>.</w:t>
      </w:r>
    </w:p>
    <w:p w14:paraId="0C962A5C" w14:textId="77E3C6C3" w:rsidR="00D72FED" w:rsidRDefault="00D72FED" w:rsidP="00D72FED">
      <w:pPr>
        <w:spacing w:after="0" w:line="240" w:lineRule="auto"/>
        <w:rPr>
          <w:bCs/>
        </w:rPr>
      </w:pPr>
    </w:p>
    <w:p w14:paraId="68AB2F60" w14:textId="77777777" w:rsidR="00D72FED" w:rsidRDefault="00D72FED" w:rsidP="00D72FED">
      <w:pPr>
        <w:spacing w:line="240" w:lineRule="auto"/>
        <w:jc w:val="center"/>
        <w:rPr>
          <w:sz w:val="24"/>
          <w:szCs w:val="24"/>
        </w:rPr>
      </w:pPr>
      <w:r>
        <w:rPr>
          <w:noProof/>
        </w:rPr>
        <w:drawing>
          <wp:inline distT="0" distB="0" distL="0" distR="0" wp14:anchorId="0A4559D5" wp14:editId="77113D80">
            <wp:extent cx="6008370" cy="2247900"/>
            <wp:effectExtent l="0" t="0" r="11430" b="0"/>
            <wp:docPr id="11" name="Chart 11">
              <a:extLst xmlns:a="http://schemas.openxmlformats.org/drawingml/2006/main">
                <a:ext uri="{FF2B5EF4-FFF2-40B4-BE49-F238E27FC236}">
                  <a16:creationId xmlns:a16="http://schemas.microsoft.com/office/drawing/2014/main" id="{34BF387E-7FB4-4E7E-8831-02FD039B7D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A87792">
        <w:rPr>
          <w:sz w:val="24"/>
          <w:szCs w:val="24"/>
        </w:rPr>
        <w:t xml:space="preserve"> </w:t>
      </w:r>
      <w:r w:rsidRPr="00637F07">
        <w:rPr>
          <w:b/>
          <w:bCs/>
          <w:sz w:val="24"/>
          <w:szCs w:val="24"/>
        </w:rPr>
        <w:t xml:space="preserve">Figure </w:t>
      </w:r>
      <w:r>
        <w:rPr>
          <w:b/>
          <w:bCs/>
          <w:sz w:val="24"/>
          <w:szCs w:val="24"/>
        </w:rPr>
        <w:t>B</w:t>
      </w:r>
      <w:r w:rsidRPr="00A87792">
        <w:rPr>
          <w:sz w:val="24"/>
          <w:szCs w:val="24"/>
        </w:rPr>
        <w:t xml:space="preserve"> </w:t>
      </w:r>
      <w:r>
        <w:rPr>
          <w:sz w:val="24"/>
          <w:szCs w:val="24"/>
        </w:rPr>
        <w:t>2</w:t>
      </w:r>
      <w:r>
        <w:rPr>
          <w:sz w:val="24"/>
          <w:szCs w:val="24"/>
          <w:vertAlign w:val="superscript"/>
        </w:rPr>
        <w:t>nd</w:t>
      </w:r>
      <w:r>
        <w:rPr>
          <w:sz w:val="24"/>
          <w:szCs w:val="24"/>
        </w:rPr>
        <w:t xml:space="preserve"> Week of June</w:t>
      </w:r>
      <w:r w:rsidRPr="00A87792">
        <w:rPr>
          <w:sz w:val="24"/>
          <w:szCs w:val="24"/>
        </w:rPr>
        <w:t xml:space="preserve"> 7-days Daily and 24-Hourly Data (</w:t>
      </w:r>
      <w:r>
        <w:rPr>
          <w:sz w:val="24"/>
          <w:szCs w:val="24"/>
        </w:rPr>
        <w:t>June</w:t>
      </w:r>
      <w:r w:rsidRPr="00A87792">
        <w:rPr>
          <w:sz w:val="24"/>
          <w:szCs w:val="24"/>
        </w:rPr>
        <w:t xml:space="preserve"> </w:t>
      </w:r>
      <w:r>
        <w:rPr>
          <w:sz w:val="24"/>
          <w:szCs w:val="24"/>
        </w:rPr>
        <w:t>08</w:t>
      </w:r>
      <w:r w:rsidRPr="00A87792">
        <w:rPr>
          <w:sz w:val="24"/>
          <w:szCs w:val="24"/>
        </w:rPr>
        <w:t xml:space="preserve"> to </w:t>
      </w:r>
      <w:r>
        <w:rPr>
          <w:sz w:val="24"/>
          <w:szCs w:val="24"/>
        </w:rPr>
        <w:t>June</w:t>
      </w:r>
      <w:r w:rsidRPr="00A87792">
        <w:rPr>
          <w:sz w:val="24"/>
          <w:szCs w:val="24"/>
        </w:rPr>
        <w:t xml:space="preserve"> </w:t>
      </w:r>
      <w:r>
        <w:rPr>
          <w:sz w:val="24"/>
          <w:szCs w:val="24"/>
        </w:rPr>
        <w:t>14</w:t>
      </w:r>
      <w:r w:rsidRPr="00A87792">
        <w:rPr>
          <w:sz w:val="24"/>
          <w:szCs w:val="24"/>
        </w:rPr>
        <w:t>, 2020)</w:t>
      </w:r>
    </w:p>
    <w:p w14:paraId="62963805" w14:textId="036A474C" w:rsidR="00D72FED" w:rsidRPr="00D72FED" w:rsidRDefault="00D72FED" w:rsidP="00D72FED">
      <w:pPr>
        <w:spacing w:after="0" w:line="240" w:lineRule="auto"/>
        <w:jc w:val="both"/>
        <w:rPr>
          <w:b/>
          <w:sz w:val="24"/>
          <w:szCs w:val="24"/>
        </w:rPr>
      </w:pPr>
      <w:r w:rsidRPr="00D72FED">
        <w:rPr>
          <w:lang w:eastAsia="en-PH"/>
        </w:rPr>
        <w:lastRenderedPageBreak/>
        <w:t xml:space="preserve">Shown in Figure </w:t>
      </w:r>
      <w:r>
        <w:rPr>
          <w:lang w:eastAsia="en-PH"/>
        </w:rPr>
        <w:t>C</w:t>
      </w:r>
      <w:r w:rsidRPr="00D72FED">
        <w:rPr>
          <w:lang w:eastAsia="en-PH"/>
        </w:rPr>
        <w:t xml:space="preserve"> are the hourly Water Level and Rain Gauge Profiles for the </w:t>
      </w:r>
      <w:r>
        <w:rPr>
          <w:lang w:eastAsia="en-PH"/>
        </w:rPr>
        <w:t>3</w:t>
      </w:r>
      <w:proofErr w:type="gramStart"/>
      <w:r w:rsidRPr="00D72FED">
        <w:rPr>
          <w:vertAlign w:val="superscript"/>
          <w:lang w:eastAsia="en-PH"/>
        </w:rPr>
        <w:t>rd</w:t>
      </w:r>
      <w:r>
        <w:rPr>
          <w:lang w:eastAsia="en-PH"/>
        </w:rPr>
        <w:t xml:space="preserve"> </w:t>
      </w:r>
      <w:r w:rsidRPr="00D72FED">
        <w:rPr>
          <w:lang w:eastAsia="en-PH"/>
        </w:rPr>
        <w:t xml:space="preserve"> week</w:t>
      </w:r>
      <w:proofErr w:type="gramEnd"/>
      <w:r w:rsidRPr="00D72FED">
        <w:rPr>
          <w:lang w:eastAsia="en-PH"/>
        </w:rPr>
        <w:t xml:space="preserve"> of June 2020</w:t>
      </w:r>
      <w:r>
        <w:rPr>
          <w:lang w:eastAsia="en-PH"/>
        </w:rPr>
        <w:t>.</w:t>
      </w:r>
      <w:r w:rsidRPr="00D72FED">
        <w:rPr>
          <w:b/>
        </w:rPr>
        <w:t xml:space="preserve"> </w:t>
      </w:r>
      <w:r w:rsidRPr="00D72FED">
        <w:rPr>
          <w:lang w:eastAsia="en-PH"/>
        </w:rPr>
        <w:t xml:space="preserve">The highest recorded rain gauge </w:t>
      </w:r>
      <w:r>
        <w:rPr>
          <w:lang w:eastAsia="en-PH"/>
        </w:rPr>
        <w:t>data point</w:t>
      </w:r>
      <w:r w:rsidRPr="00D72FED">
        <w:rPr>
          <w:lang w:eastAsia="en-PH"/>
        </w:rPr>
        <w:t xml:space="preserve"> was on June </w:t>
      </w:r>
      <w:r>
        <w:rPr>
          <w:lang w:eastAsia="en-PH"/>
        </w:rPr>
        <w:t>21</w:t>
      </w:r>
      <w:r w:rsidRPr="00D72FED">
        <w:rPr>
          <w:lang w:eastAsia="en-PH"/>
        </w:rPr>
        <w:t xml:space="preserve"> at </w:t>
      </w:r>
      <w:r>
        <w:rPr>
          <w:lang w:eastAsia="en-PH"/>
        </w:rPr>
        <w:t>1</w:t>
      </w:r>
      <w:r w:rsidRPr="00D72FED">
        <w:rPr>
          <w:lang w:eastAsia="en-PH"/>
        </w:rPr>
        <w:t xml:space="preserve">:00 pm with a reading of </w:t>
      </w:r>
      <w:r w:rsidRPr="00D72FED">
        <w:rPr>
          <w:b/>
          <w:bCs/>
          <w:lang w:eastAsia="en-PH"/>
        </w:rPr>
        <w:t>14.2</w:t>
      </w:r>
      <w:r w:rsidRPr="00D72FED">
        <w:rPr>
          <w:b/>
          <w:bCs/>
          <w:lang w:eastAsia="en-PH"/>
        </w:rPr>
        <w:t>mm.</w:t>
      </w:r>
      <w:r w:rsidRPr="00D72FED">
        <w:rPr>
          <w:lang w:eastAsia="en-PH"/>
        </w:rPr>
        <w:t xml:space="preserve"> Whereas, the highest recorded water level reading was on June 1</w:t>
      </w:r>
      <w:r>
        <w:rPr>
          <w:lang w:eastAsia="en-PH"/>
        </w:rPr>
        <w:t>8</w:t>
      </w:r>
      <w:r w:rsidRPr="00D72FED">
        <w:rPr>
          <w:lang w:eastAsia="en-PH"/>
        </w:rPr>
        <w:t xml:space="preserve"> at </w:t>
      </w:r>
      <w:r>
        <w:rPr>
          <w:lang w:eastAsia="en-PH"/>
        </w:rPr>
        <w:t>11:00 p</w:t>
      </w:r>
      <w:r w:rsidRPr="00D72FED">
        <w:rPr>
          <w:lang w:eastAsia="en-PH"/>
        </w:rPr>
        <w:t xml:space="preserve">m with a reading of </w:t>
      </w:r>
      <w:r w:rsidRPr="00D72FED">
        <w:rPr>
          <w:b/>
          <w:bCs/>
          <w:lang w:eastAsia="en-PH"/>
        </w:rPr>
        <w:t>3</w:t>
      </w:r>
      <w:r w:rsidRPr="00D72FED">
        <w:rPr>
          <w:b/>
          <w:bCs/>
          <w:lang w:eastAsia="en-PH"/>
        </w:rPr>
        <w:t>.</w:t>
      </w:r>
      <w:r w:rsidRPr="00D72FED">
        <w:rPr>
          <w:b/>
          <w:bCs/>
          <w:lang w:eastAsia="en-PH"/>
        </w:rPr>
        <w:t>71</w:t>
      </w:r>
      <w:r w:rsidRPr="00D72FED">
        <w:rPr>
          <w:b/>
          <w:bCs/>
          <w:lang w:eastAsia="en-PH"/>
        </w:rPr>
        <w:t xml:space="preserve">m. </w:t>
      </w:r>
      <w:r w:rsidRPr="00D72FED">
        <w:rPr>
          <w:lang w:eastAsia="en-PH"/>
        </w:rPr>
        <w:t xml:space="preserve"> In contrast, the lowest recorded water level reading was recorded </w:t>
      </w:r>
      <w:r>
        <w:rPr>
          <w:lang w:eastAsia="en-PH"/>
        </w:rPr>
        <w:t>throughout June 15</w:t>
      </w:r>
      <w:r w:rsidRPr="00D72FED">
        <w:rPr>
          <w:lang w:eastAsia="en-PH"/>
        </w:rPr>
        <w:t xml:space="preserve"> a with a reading of </w:t>
      </w:r>
      <w:r w:rsidRPr="00D72FED">
        <w:rPr>
          <w:b/>
          <w:bCs/>
          <w:lang w:eastAsia="en-PH"/>
        </w:rPr>
        <w:t>1.</w:t>
      </w:r>
      <w:r w:rsidRPr="00D72FED">
        <w:rPr>
          <w:b/>
          <w:bCs/>
          <w:lang w:eastAsia="en-PH"/>
        </w:rPr>
        <w:t>58</w:t>
      </w:r>
      <w:r w:rsidRPr="00D72FED">
        <w:rPr>
          <w:b/>
          <w:bCs/>
          <w:lang w:eastAsia="en-PH"/>
        </w:rPr>
        <w:t>m.</w:t>
      </w:r>
      <w:r w:rsidRPr="00D72FED">
        <w:rPr>
          <w:b/>
          <w:bCs/>
          <w:lang w:eastAsia="en-PH"/>
        </w:rPr>
        <w:t xml:space="preserve"> </w:t>
      </w:r>
      <w:r>
        <w:rPr>
          <w:lang w:eastAsia="en-PH"/>
        </w:rPr>
        <w:t xml:space="preserve">From the given data, it is observed that the </w:t>
      </w:r>
      <w:r w:rsidRPr="00D72FED">
        <w:rPr>
          <w:bCs/>
          <w:sz w:val="24"/>
          <w:szCs w:val="24"/>
        </w:rPr>
        <w:t xml:space="preserve">Water Level has been increasing </w:t>
      </w:r>
      <w:r>
        <w:rPr>
          <w:bCs/>
          <w:sz w:val="24"/>
          <w:szCs w:val="24"/>
        </w:rPr>
        <w:t xml:space="preserve">from </w:t>
      </w:r>
      <w:r w:rsidRPr="00D72FED">
        <w:rPr>
          <w:bCs/>
          <w:sz w:val="24"/>
          <w:szCs w:val="24"/>
        </w:rPr>
        <w:t>June 15 to June 18 due to frequent downpour</w:t>
      </w:r>
      <w:r>
        <w:rPr>
          <w:bCs/>
          <w:sz w:val="24"/>
          <w:szCs w:val="24"/>
        </w:rPr>
        <w:t>s</w:t>
      </w:r>
      <w:r w:rsidRPr="00D72FED">
        <w:rPr>
          <w:bCs/>
          <w:sz w:val="24"/>
          <w:szCs w:val="24"/>
        </w:rPr>
        <w:t xml:space="preserve">. </w:t>
      </w:r>
      <w:r>
        <w:rPr>
          <w:bCs/>
          <w:sz w:val="24"/>
          <w:szCs w:val="24"/>
        </w:rPr>
        <w:t xml:space="preserve">However, </w:t>
      </w:r>
      <w:r w:rsidRPr="00D72FED">
        <w:rPr>
          <w:bCs/>
          <w:sz w:val="24"/>
          <w:szCs w:val="24"/>
        </w:rPr>
        <w:t xml:space="preserve">Water Level decreased </w:t>
      </w:r>
      <w:r>
        <w:rPr>
          <w:bCs/>
          <w:sz w:val="24"/>
          <w:szCs w:val="24"/>
        </w:rPr>
        <w:t>from</w:t>
      </w:r>
      <w:r w:rsidRPr="00D72FED">
        <w:rPr>
          <w:bCs/>
          <w:sz w:val="24"/>
          <w:szCs w:val="24"/>
        </w:rPr>
        <w:t xml:space="preserve"> June 19 to June 21 despite 2 heavy downpour</w:t>
      </w:r>
      <w:r>
        <w:rPr>
          <w:bCs/>
          <w:sz w:val="24"/>
          <w:szCs w:val="24"/>
        </w:rPr>
        <w:t>s</w:t>
      </w:r>
      <w:r w:rsidRPr="00D72FED">
        <w:rPr>
          <w:bCs/>
          <w:sz w:val="24"/>
          <w:szCs w:val="24"/>
        </w:rPr>
        <w:t>.</w:t>
      </w:r>
    </w:p>
    <w:p w14:paraId="5F907D65" w14:textId="21058FED" w:rsidR="00D72FED" w:rsidRDefault="00D72FED" w:rsidP="00D72FED">
      <w:pPr>
        <w:spacing w:line="240" w:lineRule="auto"/>
        <w:jc w:val="center"/>
        <w:rPr>
          <w:sz w:val="24"/>
          <w:szCs w:val="24"/>
        </w:rPr>
      </w:pPr>
      <w:r>
        <w:rPr>
          <w:noProof/>
        </w:rPr>
        <w:drawing>
          <wp:inline distT="0" distB="0" distL="0" distR="0" wp14:anchorId="45277A5C" wp14:editId="28A36FD2">
            <wp:extent cx="5871845" cy="2591435"/>
            <wp:effectExtent l="0" t="0" r="14605" b="18415"/>
            <wp:docPr id="12" name="Chart 12">
              <a:extLst xmlns:a="http://schemas.openxmlformats.org/drawingml/2006/main">
                <a:ext uri="{FF2B5EF4-FFF2-40B4-BE49-F238E27FC236}">
                  <a16:creationId xmlns:a16="http://schemas.microsoft.com/office/drawing/2014/main" id="{80B23B02-F814-4A75-9E7A-0466F7B465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r w:rsidRPr="00A87792">
        <w:rPr>
          <w:sz w:val="24"/>
          <w:szCs w:val="24"/>
        </w:rPr>
        <w:t xml:space="preserve"> </w:t>
      </w:r>
      <w:r w:rsidRPr="00637F07">
        <w:rPr>
          <w:b/>
          <w:bCs/>
          <w:sz w:val="24"/>
          <w:szCs w:val="24"/>
        </w:rPr>
        <w:t xml:space="preserve">Figure </w:t>
      </w:r>
      <w:r>
        <w:rPr>
          <w:b/>
          <w:bCs/>
          <w:sz w:val="24"/>
          <w:szCs w:val="24"/>
        </w:rPr>
        <w:t>C</w:t>
      </w:r>
      <w:r w:rsidRPr="00A87792">
        <w:rPr>
          <w:sz w:val="24"/>
          <w:szCs w:val="24"/>
        </w:rPr>
        <w:t xml:space="preserve"> </w:t>
      </w:r>
      <w:r>
        <w:rPr>
          <w:sz w:val="24"/>
          <w:szCs w:val="24"/>
        </w:rPr>
        <w:t>3</w:t>
      </w:r>
      <w:r w:rsidRPr="00DD16FB">
        <w:rPr>
          <w:sz w:val="24"/>
          <w:szCs w:val="24"/>
          <w:vertAlign w:val="superscript"/>
        </w:rPr>
        <w:t>rd</w:t>
      </w:r>
      <w:r>
        <w:rPr>
          <w:sz w:val="24"/>
          <w:szCs w:val="24"/>
        </w:rPr>
        <w:t xml:space="preserve"> Week of June</w:t>
      </w:r>
      <w:r w:rsidRPr="00A87792">
        <w:rPr>
          <w:sz w:val="24"/>
          <w:szCs w:val="24"/>
        </w:rPr>
        <w:t xml:space="preserve"> 7-days Daily and 24-Hourly Data (</w:t>
      </w:r>
      <w:r>
        <w:rPr>
          <w:sz w:val="24"/>
          <w:szCs w:val="24"/>
        </w:rPr>
        <w:t>June</w:t>
      </w:r>
      <w:r w:rsidRPr="00A87792">
        <w:rPr>
          <w:sz w:val="24"/>
          <w:szCs w:val="24"/>
        </w:rPr>
        <w:t xml:space="preserve"> 1</w:t>
      </w:r>
      <w:r>
        <w:rPr>
          <w:sz w:val="24"/>
          <w:szCs w:val="24"/>
        </w:rPr>
        <w:t>5</w:t>
      </w:r>
      <w:r w:rsidRPr="00A87792">
        <w:rPr>
          <w:sz w:val="24"/>
          <w:szCs w:val="24"/>
        </w:rPr>
        <w:t xml:space="preserve"> to </w:t>
      </w:r>
      <w:r>
        <w:rPr>
          <w:sz w:val="24"/>
          <w:szCs w:val="24"/>
        </w:rPr>
        <w:t>June</w:t>
      </w:r>
      <w:r w:rsidRPr="00A87792">
        <w:rPr>
          <w:sz w:val="24"/>
          <w:szCs w:val="24"/>
        </w:rPr>
        <w:t xml:space="preserve"> </w:t>
      </w:r>
      <w:r>
        <w:rPr>
          <w:sz w:val="24"/>
          <w:szCs w:val="24"/>
        </w:rPr>
        <w:t>21</w:t>
      </w:r>
      <w:r w:rsidRPr="00A87792">
        <w:rPr>
          <w:sz w:val="24"/>
          <w:szCs w:val="24"/>
        </w:rPr>
        <w:t>, 2020)</w:t>
      </w:r>
    </w:p>
    <w:p w14:paraId="0A5614BA" w14:textId="15B920A5" w:rsidR="00D72FED" w:rsidRDefault="00D72FED" w:rsidP="00D72FED">
      <w:pPr>
        <w:spacing w:after="0" w:line="240" w:lineRule="auto"/>
        <w:jc w:val="both"/>
        <w:rPr>
          <w:bCs/>
          <w:sz w:val="24"/>
          <w:szCs w:val="24"/>
        </w:rPr>
      </w:pPr>
      <w:r w:rsidRPr="00D72FED">
        <w:rPr>
          <w:lang w:eastAsia="en-PH"/>
        </w:rPr>
        <w:t xml:space="preserve">Shown in Figure </w:t>
      </w:r>
      <w:r>
        <w:rPr>
          <w:lang w:eastAsia="en-PH"/>
        </w:rPr>
        <w:t>D</w:t>
      </w:r>
      <w:r w:rsidRPr="00D72FED">
        <w:rPr>
          <w:lang w:eastAsia="en-PH"/>
        </w:rPr>
        <w:t xml:space="preserve"> are the hourly Water Level and Rain Gauge Profiles for the </w:t>
      </w:r>
      <w:r>
        <w:rPr>
          <w:lang w:eastAsia="en-PH"/>
        </w:rPr>
        <w:t>4</w:t>
      </w:r>
      <w:r w:rsidRPr="00D72FED">
        <w:rPr>
          <w:vertAlign w:val="superscript"/>
          <w:lang w:eastAsia="en-PH"/>
        </w:rPr>
        <w:t>th</w:t>
      </w:r>
      <w:r>
        <w:rPr>
          <w:lang w:eastAsia="en-PH"/>
        </w:rPr>
        <w:t xml:space="preserve"> </w:t>
      </w:r>
      <w:r>
        <w:rPr>
          <w:lang w:eastAsia="en-PH"/>
        </w:rPr>
        <w:t xml:space="preserve"> </w:t>
      </w:r>
      <w:r w:rsidRPr="00D72FED">
        <w:rPr>
          <w:lang w:eastAsia="en-PH"/>
        </w:rPr>
        <w:t xml:space="preserve"> week of June 2020</w:t>
      </w:r>
      <w:r>
        <w:rPr>
          <w:lang w:eastAsia="en-PH"/>
        </w:rPr>
        <w:t>.</w:t>
      </w:r>
      <w:r>
        <w:rPr>
          <w:lang w:eastAsia="en-PH"/>
        </w:rPr>
        <w:t xml:space="preserve"> </w:t>
      </w:r>
      <w:r w:rsidRPr="00D72FED">
        <w:rPr>
          <w:lang w:eastAsia="en-PH"/>
        </w:rPr>
        <w:t xml:space="preserve">The highest recorded rain gauge </w:t>
      </w:r>
      <w:r>
        <w:rPr>
          <w:lang w:eastAsia="en-PH"/>
        </w:rPr>
        <w:t>data point</w:t>
      </w:r>
      <w:r w:rsidRPr="00D72FED">
        <w:rPr>
          <w:lang w:eastAsia="en-PH"/>
        </w:rPr>
        <w:t xml:space="preserve"> was on June </w:t>
      </w:r>
      <w:r>
        <w:rPr>
          <w:lang w:eastAsia="en-PH"/>
        </w:rPr>
        <w:t>2</w:t>
      </w:r>
      <w:r>
        <w:rPr>
          <w:lang w:eastAsia="en-PH"/>
        </w:rPr>
        <w:t>7</w:t>
      </w:r>
      <w:r w:rsidRPr="00D72FED">
        <w:rPr>
          <w:lang w:eastAsia="en-PH"/>
        </w:rPr>
        <w:t xml:space="preserve"> at </w:t>
      </w:r>
      <w:r>
        <w:rPr>
          <w:lang w:eastAsia="en-PH"/>
        </w:rPr>
        <w:t>3</w:t>
      </w:r>
      <w:r w:rsidRPr="00D72FED">
        <w:rPr>
          <w:lang w:eastAsia="en-PH"/>
        </w:rPr>
        <w:t xml:space="preserve">:00 pm with a reading of </w:t>
      </w:r>
      <w:r w:rsidRPr="00D72FED">
        <w:rPr>
          <w:b/>
          <w:bCs/>
          <w:lang w:eastAsia="en-PH"/>
        </w:rPr>
        <w:t>10.0mm</w:t>
      </w:r>
      <w:r w:rsidRPr="00D72FED">
        <w:rPr>
          <w:b/>
          <w:bCs/>
          <w:lang w:eastAsia="en-PH"/>
        </w:rPr>
        <w:t>.</w:t>
      </w:r>
      <w:r w:rsidRPr="00D72FED">
        <w:rPr>
          <w:lang w:eastAsia="en-PH"/>
        </w:rPr>
        <w:t xml:space="preserve"> Whereas, the highest recorded water level reading was on June </w:t>
      </w:r>
      <w:r>
        <w:rPr>
          <w:lang w:eastAsia="en-PH"/>
        </w:rPr>
        <w:t>27</w:t>
      </w:r>
      <w:r w:rsidRPr="00D72FED">
        <w:rPr>
          <w:lang w:eastAsia="en-PH"/>
        </w:rPr>
        <w:t xml:space="preserve"> at </w:t>
      </w:r>
      <w:r>
        <w:rPr>
          <w:lang w:eastAsia="en-PH"/>
        </w:rPr>
        <w:t>7</w:t>
      </w:r>
      <w:r>
        <w:rPr>
          <w:lang w:eastAsia="en-PH"/>
        </w:rPr>
        <w:t>:00 p</w:t>
      </w:r>
      <w:r w:rsidRPr="00D72FED">
        <w:rPr>
          <w:lang w:eastAsia="en-PH"/>
        </w:rPr>
        <w:t xml:space="preserve">m with a reading of </w:t>
      </w:r>
      <w:r w:rsidRPr="00D72FED">
        <w:rPr>
          <w:b/>
          <w:bCs/>
          <w:lang w:eastAsia="en-PH"/>
        </w:rPr>
        <w:t>3.</w:t>
      </w:r>
      <w:r w:rsidRPr="00D72FED">
        <w:rPr>
          <w:b/>
          <w:bCs/>
          <w:lang w:eastAsia="en-PH"/>
        </w:rPr>
        <w:t>33</w:t>
      </w:r>
      <w:r w:rsidRPr="00D72FED">
        <w:rPr>
          <w:b/>
          <w:bCs/>
          <w:lang w:eastAsia="en-PH"/>
        </w:rPr>
        <w:t xml:space="preserve">m. </w:t>
      </w:r>
      <w:r w:rsidRPr="00D72FED">
        <w:rPr>
          <w:lang w:eastAsia="en-PH"/>
        </w:rPr>
        <w:t xml:space="preserve"> In contrast, the lowest recorded water level reading was recorded </w:t>
      </w:r>
      <w:r>
        <w:rPr>
          <w:lang w:eastAsia="en-PH"/>
        </w:rPr>
        <w:t>on June 25 from 6:00 am – 8:00 am</w:t>
      </w:r>
      <w:r w:rsidRPr="00D72FED">
        <w:rPr>
          <w:lang w:eastAsia="en-PH"/>
        </w:rPr>
        <w:t xml:space="preserve"> a with a reading of </w:t>
      </w:r>
      <w:r w:rsidRPr="00D72FED">
        <w:rPr>
          <w:b/>
          <w:bCs/>
          <w:lang w:eastAsia="en-PH"/>
        </w:rPr>
        <w:t>1.</w:t>
      </w:r>
      <w:r w:rsidRPr="00D72FED">
        <w:rPr>
          <w:b/>
          <w:bCs/>
          <w:lang w:eastAsia="en-PH"/>
        </w:rPr>
        <w:t>6</w:t>
      </w:r>
      <w:r w:rsidRPr="00D72FED">
        <w:rPr>
          <w:b/>
          <w:bCs/>
          <w:lang w:eastAsia="en-PH"/>
        </w:rPr>
        <w:t>8m.</w:t>
      </w:r>
      <w:r w:rsidRPr="00D72FED">
        <w:rPr>
          <w:b/>
          <w:bCs/>
          <w:lang w:eastAsia="en-PH"/>
        </w:rPr>
        <w:t xml:space="preserve"> </w:t>
      </w:r>
      <w:r w:rsidRPr="00D72FED">
        <w:rPr>
          <w:bCs/>
          <w:sz w:val="24"/>
          <w:szCs w:val="24"/>
        </w:rPr>
        <w:t xml:space="preserve">Heavy Rainfall </w:t>
      </w:r>
      <w:r w:rsidRPr="00D72FED">
        <w:rPr>
          <w:bCs/>
          <w:sz w:val="24"/>
          <w:szCs w:val="24"/>
        </w:rPr>
        <w:t xml:space="preserve">was </w:t>
      </w:r>
      <w:r w:rsidRPr="00D72FED">
        <w:rPr>
          <w:bCs/>
          <w:sz w:val="24"/>
          <w:szCs w:val="24"/>
        </w:rPr>
        <w:t xml:space="preserve">observed on </w:t>
      </w:r>
      <w:r w:rsidRPr="00D72FED">
        <w:rPr>
          <w:bCs/>
          <w:sz w:val="24"/>
          <w:szCs w:val="24"/>
        </w:rPr>
        <w:t xml:space="preserve">the </w:t>
      </w:r>
      <w:r w:rsidRPr="00D72FED">
        <w:rPr>
          <w:bCs/>
          <w:sz w:val="24"/>
          <w:szCs w:val="24"/>
        </w:rPr>
        <w:t>4</w:t>
      </w:r>
      <w:r w:rsidRPr="00D72FED">
        <w:rPr>
          <w:bCs/>
          <w:sz w:val="24"/>
          <w:szCs w:val="24"/>
          <w:vertAlign w:val="superscript"/>
        </w:rPr>
        <w:t>th</w:t>
      </w:r>
      <w:r w:rsidRPr="00D72FED">
        <w:rPr>
          <w:bCs/>
          <w:sz w:val="24"/>
          <w:szCs w:val="24"/>
        </w:rPr>
        <w:t xml:space="preserve"> week, </w:t>
      </w:r>
      <w:r w:rsidRPr="00D72FED">
        <w:rPr>
          <w:bCs/>
          <w:sz w:val="24"/>
          <w:szCs w:val="24"/>
        </w:rPr>
        <w:t xml:space="preserve">with a </w:t>
      </w:r>
      <w:r w:rsidRPr="00D72FED">
        <w:rPr>
          <w:bCs/>
          <w:sz w:val="24"/>
          <w:szCs w:val="24"/>
        </w:rPr>
        <w:t>water level spike observed on June 27</w:t>
      </w:r>
      <w:r>
        <w:rPr>
          <w:bCs/>
          <w:sz w:val="24"/>
          <w:szCs w:val="24"/>
        </w:rPr>
        <w:t>.</w:t>
      </w:r>
    </w:p>
    <w:p w14:paraId="7596C1F2" w14:textId="77777777" w:rsidR="00D72FED" w:rsidRDefault="00D72FED" w:rsidP="00D72FED">
      <w:pPr>
        <w:spacing w:line="240" w:lineRule="auto"/>
        <w:contextualSpacing/>
        <w:jc w:val="center"/>
      </w:pPr>
      <w:r>
        <w:rPr>
          <w:noProof/>
        </w:rPr>
        <w:drawing>
          <wp:inline distT="0" distB="0" distL="0" distR="0" wp14:anchorId="693D40FD" wp14:editId="19AC628D">
            <wp:extent cx="5833745" cy="2591435"/>
            <wp:effectExtent l="0" t="0" r="14605" b="18415"/>
            <wp:docPr id="13" name="Chart 13">
              <a:extLst xmlns:a="http://schemas.openxmlformats.org/drawingml/2006/main">
                <a:ext uri="{FF2B5EF4-FFF2-40B4-BE49-F238E27FC236}">
                  <a16:creationId xmlns:a16="http://schemas.microsoft.com/office/drawing/2014/main" id="{AC54743E-C8AF-440B-BCEA-B047A04ECD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39B55F4" w14:textId="66B53AA4" w:rsidR="00D72FED" w:rsidRDefault="00D72FED" w:rsidP="00D72FED">
      <w:pPr>
        <w:spacing w:line="240" w:lineRule="auto"/>
        <w:contextualSpacing/>
        <w:jc w:val="center"/>
        <w:rPr>
          <w:sz w:val="24"/>
          <w:szCs w:val="24"/>
        </w:rPr>
      </w:pPr>
      <w:r w:rsidRPr="00637F07">
        <w:rPr>
          <w:b/>
          <w:bCs/>
          <w:sz w:val="24"/>
          <w:szCs w:val="24"/>
        </w:rPr>
        <w:t xml:space="preserve">Figure </w:t>
      </w:r>
      <w:r>
        <w:rPr>
          <w:b/>
          <w:bCs/>
          <w:sz w:val="24"/>
          <w:szCs w:val="24"/>
        </w:rPr>
        <w:t>D</w:t>
      </w:r>
      <w:r w:rsidRPr="00A87792">
        <w:rPr>
          <w:sz w:val="24"/>
          <w:szCs w:val="24"/>
        </w:rPr>
        <w:t xml:space="preserve"> </w:t>
      </w:r>
      <w:r>
        <w:rPr>
          <w:sz w:val="24"/>
          <w:szCs w:val="24"/>
        </w:rPr>
        <w:t>4</w:t>
      </w:r>
      <w:r w:rsidRPr="00DD16FB">
        <w:rPr>
          <w:sz w:val="24"/>
          <w:szCs w:val="24"/>
          <w:vertAlign w:val="superscript"/>
        </w:rPr>
        <w:t>th</w:t>
      </w:r>
      <w:r>
        <w:rPr>
          <w:sz w:val="24"/>
          <w:szCs w:val="24"/>
        </w:rPr>
        <w:t xml:space="preserve"> Week of June</w:t>
      </w:r>
      <w:r w:rsidRPr="00A87792">
        <w:rPr>
          <w:sz w:val="24"/>
          <w:szCs w:val="24"/>
        </w:rPr>
        <w:t xml:space="preserve"> 7-days Daily and 24-Hourly Data</w:t>
      </w:r>
      <w:r>
        <w:rPr>
          <w:sz w:val="24"/>
          <w:szCs w:val="24"/>
        </w:rPr>
        <w:t xml:space="preserve"> </w:t>
      </w:r>
      <w:r w:rsidRPr="00A87792">
        <w:rPr>
          <w:sz w:val="24"/>
          <w:szCs w:val="24"/>
        </w:rPr>
        <w:t>(</w:t>
      </w:r>
      <w:r>
        <w:rPr>
          <w:sz w:val="24"/>
          <w:szCs w:val="24"/>
        </w:rPr>
        <w:t>June</w:t>
      </w:r>
      <w:r w:rsidRPr="00A87792">
        <w:rPr>
          <w:sz w:val="24"/>
          <w:szCs w:val="24"/>
        </w:rPr>
        <w:t xml:space="preserve"> </w:t>
      </w:r>
      <w:r>
        <w:rPr>
          <w:sz w:val="24"/>
          <w:szCs w:val="24"/>
        </w:rPr>
        <w:t>22</w:t>
      </w:r>
      <w:r w:rsidRPr="00A87792">
        <w:rPr>
          <w:sz w:val="24"/>
          <w:szCs w:val="24"/>
        </w:rPr>
        <w:t xml:space="preserve"> to </w:t>
      </w:r>
      <w:r>
        <w:rPr>
          <w:sz w:val="24"/>
          <w:szCs w:val="24"/>
        </w:rPr>
        <w:t>June</w:t>
      </w:r>
      <w:r w:rsidRPr="00A87792">
        <w:rPr>
          <w:sz w:val="24"/>
          <w:szCs w:val="24"/>
        </w:rPr>
        <w:t xml:space="preserve"> </w:t>
      </w:r>
      <w:r>
        <w:rPr>
          <w:sz w:val="24"/>
          <w:szCs w:val="24"/>
        </w:rPr>
        <w:t>28</w:t>
      </w:r>
      <w:r>
        <w:rPr>
          <w:sz w:val="24"/>
          <w:szCs w:val="24"/>
        </w:rPr>
        <w:t>,</w:t>
      </w:r>
      <w:r w:rsidRPr="00A87792">
        <w:rPr>
          <w:sz w:val="24"/>
          <w:szCs w:val="24"/>
        </w:rPr>
        <w:t xml:space="preserve"> 2020)</w:t>
      </w:r>
    </w:p>
    <w:p w14:paraId="4D085D3E" w14:textId="77777777" w:rsidR="00D72FED" w:rsidRDefault="00D72FED" w:rsidP="00D72FED">
      <w:pPr>
        <w:spacing w:line="240" w:lineRule="auto"/>
        <w:contextualSpacing/>
        <w:rPr>
          <w:lang w:eastAsia="en-PH"/>
        </w:rPr>
      </w:pPr>
    </w:p>
    <w:p w14:paraId="0B6F2D79" w14:textId="71A837B6" w:rsidR="00D72FED" w:rsidRPr="00D72FED" w:rsidRDefault="00D72FED" w:rsidP="00D72FED">
      <w:pPr>
        <w:spacing w:line="240" w:lineRule="auto"/>
        <w:contextualSpacing/>
        <w:jc w:val="both"/>
        <w:rPr>
          <w:sz w:val="24"/>
          <w:szCs w:val="24"/>
        </w:rPr>
      </w:pPr>
      <w:r w:rsidRPr="00D72FED">
        <w:rPr>
          <w:lang w:eastAsia="en-PH"/>
        </w:rPr>
        <w:lastRenderedPageBreak/>
        <w:t xml:space="preserve">Shown in Figure </w:t>
      </w:r>
      <w:r>
        <w:rPr>
          <w:lang w:eastAsia="en-PH"/>
        </w:rPr>
        <w:t>E</w:t>
      </w:r>
      <w:r w:rsidRPr="00D72FED">
        <w:rPr>
          <w:lang w:eastAsia="en-PH"/>
        </w:rPr>
        <w:t xml:space="preserve"> are the hourly Water Level and Rain Gauge Profiles for the </w:t>
      </w:r>
      <w:r>
        <w:rPr>
          <w:lang w:eastAsia="en-PH"/>
        </w:rPr>
        <w:t>5</w:t>
      </w:r>
      <w:proofErr w:type="gramStart"/>
      <w:r w:rsidRPr="00D72FED">
        <w:rPr>
          <w:vertAlign w:val="superscript"/>
          <w:lang w:eastAsia="en-PH"/>
        </w:rPr>
        <w:t>th</w:t>
      </w:r>
      <w:r>
        <w:rPr>
          <w:lang w:eastAsia="en-PH"/>
        </w:rPr>
        <w:t xml:space="preserve"> </w:t>
      </w:r>
      <w:r w:rsidRPr="00D72FED">
        <w:rPr>
          <w:lang w:eastAsia="en-PH"/>
        </w:rPr>
        <w:t xml:space="preserve"> week</w:t>
      </w:r>
      <w:proofErr w:type="gramEnd"/>
      <w:r w:rsidRPr="00D72FED">
        <w:rPr>
          <w:lang w:eastAsia="en-PH"/>
        </w:rPr>
        <w:t xml:space="preserve"> of June 2020</w:t>
      </w:r>
      <w:r>
        <w:rPr>
          <w:lang w:eastAsia="en-PH"/>
        </w:rPr>
        <w:t>.</w:t>
      </w:r>
      <w:r>
        <w:rPr>
          <w:sz w:val="24"/>
          <w:szCs w:val="24"/>
        </w:rPr>
        <w:t xml:space="preserve"> </w:t>
      </w:r>
      <w:r w:rsidRPr="00D72FED">
        <w:rPr>
          <w:lang w:eastAsia="en-PH"/>
        </w:rPr>
        <w:t xml:space="preserve">The highest recorded rain gauge </w:t>
      </w:r>
      <w:r>
        <w:rPr>
          <w:lang w:eastAsia="en-PH"/>
        </w:rPr>
        <w:t>data point</w:t>
      </w:r>
      <w:r w:rsidRPr="00D72FED">
        <w:rPr>
          <w:lang w:eastAsia="en-PH"/>
        </w:rPr>
        <w:t xml:space="preserve"> was on June </w:t>
      </w:r>
      <w:r>
        <w:rPr>
          <w:lang w:eastAsia="en-PH"/>
        </w:rPr>
        <w:t>2</w:t>
      </w:r>
      <w:r>
        <w:rPr>
          <w:lang w:eastAsia="en-PH"/>
        </w:rPr>
        <w:t>9</w:t>
      </w:r>
      <w:r w:rsidRPr="00D72FED">
        <w:rPr>
          <w:lang w:eastAsia="en-PH"/>
        </w:rPr>
        <w:t xml:space="preserve"> at </w:t>
      </w:r>
      <w:r>
        <w:rPr>
          <w:lang w:eastAsia="en-PH"/>
        </w:rPr>
        <w:t>2</w:t>
      </w:r>
      <w:r w:rsidRPr="00D72FED">
        <w:rPr>
          <w:lang w:eastAsia="en-PH"/>
        </w:rPr>
        <w:t xml:space="preserve">:00 pm with a reading of </w:t>
      </w:r>
      <w:r>
        <w:rPr>
          <w:b/>
          <w:bCs/>
          <w:lang w:eastAsia="en-PH"/>
        </w:rPr>
        <w:t>3.4</w:t>
      </w:r>
      <w:r w:rsidRPr="00D72FED">
        <w:rPr>
          <w:b/>
          <w:bCs/>
          <w:lang w:eastAsia="en-PH"/>
        </w:rPr>
        <w:t>mm.</w:t>
      </w:r>
      <w:r w:rsidRPr="00D72FED">
        <w:rPr>
          <w:lang w:eastAsia="en-PH"/>
        </w:rPr>
        <w:t xml:space="preserve"> Whereas, the highest recorded water level reading was on June </w:t>
      </w:r>
      <w:r>
        <w:rPr>
          <w:lang w:eastAsia="en-PH"/>
        </w:rPr>
        <w:t>2</w:t>
      </w:r>
      <w:r>
        <w:rPr>
          <w:lang w:eastAsia="en-PH"/>
        </w:rPr>
        <w:t>9</w:t>
      </w:r>
      <w:r w:rsidRPr="00D72FED">
        <w:rPr>
          <w:lang w:eastAsia="en-PH"/>
        </w:rPr>
        <w:t xml:space="preserve"> at </w:t>
      </w:r>
      <w:r>
        <w:rPr>
          <w:lang w:eastAsia="en-PH"/>
        </w:rPr>
        <w:t>1</w:t>
      </w:r>
      <w:r>
        <w:rPr>
          <w:lang w:eastAsia="en-PH"/>
        </w:rPr>
        <w:t>:00 p</w:t>
      </w:r>
      <w:r w:rsidRPr="00D72FED">
        <w:rPr>
          <w:lang w:eastAsia="en-PH"/>
        </w:rPr>
        <w:t xml:space="preserve">m with a reading of </w:t>
      </w:r>
      <w:r>
        <w:rPr>
          <w:b/>
          <w:bCs/>
          <w:lang w:eastAsia="en-PH"/>
        </w:rPr>
        <w:t>2.56</w:t>
      </w:r>
      <w:r w:rsidRPr="00D72FED">
        <w:rPr>
          <w:b/>
          <w:bCs/>
          <w:lang w:eastAsia="en-PH"/>
        </w:rPr>
        <w:t xml:space="preserve">m. </w:t>
      </w:r>
      <w:r w:rsidRPr="00D72FED">
        <w:rPr>
          <w:lang w:eastAsia="en-PH"/>
        </w:rPr>
        <w:t xml:space="preserve"> In contrast, the lowest recorded water level reading was recorded </w:t>
      </w:r>
      <w:r>
        <w:rPr>
          <w:lang w:eastAsia="en-PH"/>
        </w:rPr>
        <w:t xml:space="preserve">on June </w:t>
      </w:r>
      <w:r>
        <w:rPr>
          <w:lang w:eastAsia="en-PH"/>
        </w:rPr>
        <w:t>30</w:t>
      </w:r>
      <w:r>
        <w:rPr>
          <w:lang w:eastAsia="en-PH"/>
        </w:rPr>
        <w:t xml:space="preserve"> </w:t>
      </w:r>
      <w:r>
        <w:rPr>
          <w:lang w:eastAsia="en-PH"/>
        </w:rPr>
        <w:t>at 3:00 pm</w:t>
      </w:r>
      <w:r w:rsidRPr="00D72FED">
        <w:rPr>
          <w:lang w:eastAsia="en-PH"/>
        </w:rPr>
        <w:t xml:space="preserve"> with a reading of</w:t>
      </w:r>
      <w:r>
        <w:rPr>
          <w:b/>
          <w:bCs/>
          <w:lang w:eastAsia="en-PH"/>
        </w:rPr>
        <w:t xml:space="preserve"> 2.04m</w:t>
      </w:r>
      <w:r w:rsidRPr="00D72FED">
        <w:rPr>
          <w:b/>
          <w:bCs/>
          <w:lang w:eastAsia="en-PH"/>
        </w:rPr>
        <w:t>.</w:t>
      </w:r>
      <w:r>
        <w:rPr>
          <w:b/>
          <w:bCs/>
          <w:lang w:eastAsia="en-PH"/>
        </w:rPr>
        <w:t xml:space="preserve"> </w:t>
      </w:r>
      <w:r>
        <w:rPr>
          <w:lang w:eastAsia="en-PH"/>
        </w:rPr>
        <w:t>The river experienced a heavy downpour on June 29 but did not see an increase in water level; the water level is stable.</w:t>
      </w:r>
    </w:p>
    <w:p w14:paraId="34923918" w14:textId="68A51712" w:rsidR="00D72FED" w:rsidRDefault="00D72FED" w:rsidP="00D72FED">
      <w:pPr>
        <w:spacing w:after="0" w:line="240" w:lineRule="auto"/>
        <w:jc w:val="both"/>
        <w:rPr>
          <w:lang w:eastAsia="en-PH"/>
        </w:rPr>
      </w:pPr>
    </w:p>
    <w:p w14:paraId="53CEE2EF" w14:textId="77777777" w:rsidR="00D72FED" w:rsidRPr="00381C87" w:rsidRDefault="00D72FED" w:rsidP="00D72FED">
      <w:pPr>
        <w:spacing w:line="240" w:lineRule="auto"/>
        <w:jc w:val="center"/>
      </w:pPr>
      <w:r>
        <w:rPr>
          <w:noProof/>
        </w:rPr>
        <w:drawing>
          <wp:inline distT="0" distB="0" distL="0" distR="0" wp14:anchorId="42E4D7D8" wp14:editId="369817E7">
            <wp:extent cx="6224270" cy="2591435"/>
            <wp:effectExtent l="0" t="0" r="5080" b="18415"/>
            <wp:docPr id="14" name="Chart 14">
              <a:extLst xmlns:a="http://schemas.openxmlformats.org/drawingml/2006/main">
                <a:ext uri="{FF2B5EF4-FFF2-40B4-BE49-F238E27FC236}">
                  <a16:creationId xmlns:a16="http://schemas.microsoft.com/office/drawing/2014/main" id="{9956253C-1538-43EA-A42F-C35765F6C7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A87792">
        <w:rPr>
          <w:sz w:val="24"/>
          <w:szCs w:val="24"/>
        </w:rPr>
        <w:t xml:space="preserve"> </w:t>
      </w:r>
      <w:r w:rsidRPr="00637F07">
        <w:rPr>
          <w:b/>
          <w:bCs/>
          <w:sz w:val="24"/>
          <w:szCs w:val="24"/>
        </w:rPr>
        <w:t xml:space="preserve">Figure </w:t>
      </w:r>
      <w:r>
        <w:rPr>
          <w:b/>
          <w:bCs/>
          <w:sz w:val="24"/>
          <w:szCs w:val="24"/>
        </w:rPr>
        <w:t>E</w:t>
      </w:r>
      <w:r w:rsidRPr="00A87792">
        <w:rPr>
          <w:sz w:val="24"/>
          <w:szCs w:val="24"/>
        </w:rPr>
        <w:t xml:space="preserve"> </w:t>
      </w:r>
      <w:r>
        <w:rPr>
          <w:sz w:val="24"/>
          <w:szCs w:val="24"/>
        </w:rPr>
        <w:t>5</w:t>
      </w:r>
      <w:r w:rsidRPr="00DD16FB">
        <w:rPr>
          <w:sz w:val="24"/>
          <w:szCs w:val="24"/>
          <w:vertAlign w:val="superscript"/>
        </w:rPr>
        <w:t>th</w:t>
      </w:r>
      <w:r>
        <w:rPr>
          <w:sz w:val="24"/>
          <w:szCs w:val="24"/>
        </w:rPr>
        <w:t xml:space="preserve"> Week of June</w:t>
      </w:r>
      <w:r w:rsidRPr="00A87792">
        <w:rPr>
          <w:sz w:val="24"/>
          <w:szCs w:val="24"/>
        </w:rPr>
        <w:t xml:space="preserve"> 7-days Daily and 24-Hourly Data</w:t>
      </w:r>
      <w:r>
        <w:rPr>
          <w:sz w:val="24"/>
          <w:szCs w:val="24"/>
        </w:rPr>
        <w:t xml:space="preserve"> </w:t>
      </w:r>
      <w:r w:rsidRPr="00A87792">
        <w:rPr>
          <w:sz w:val="24"/>
          <w:szCs w:val="24"/>
        </w:rPr>
        <w:t>(</w:t>
      </w:r>
      <w:r>
        <w:rPr>
          <w:sz w:val="24"/>
          <w:szCs w:val="24"/>
        </w:rPr>
        <w:t>June</w:t>
      </w:r>
      <w:r w:rsidRPr="00A87792">
        <w:rPr>
          <w:sz w:val="24"/>
          <w:szCs w:val="24"/>
        </w:rPr>
        <w:t xml:space="preserve"> </w:t>
      </w:r>
      <w:r>
        <w:rPr>
          <w:sz w:val="24"/>
          <w:szCs w:val="24"/>
        </w:rPr>
        <w:t>29</w:t>
      </w:r>
      <w:r w:rsidRPr="00A87792">
        <w:rPr>
          <w:sz w:val="24"/>
          <w:szCs w:val="24"/>
        </w:rPr>
        <w:t xml:space="preserve"> to </w:t>
      </w:r>
      <w:r>
        <w:rPr>
          <w:sz w:val="24"/>
          <w:szCs w:val="24"/>
        </w:rPr>
        <w:t>June</w:t>
      </w:r>
      <w:r w:rsidRPr="00A87792">
        <w:rPr>
          <w:sz w:val="24"/>
          <w:szCs w:val="24"/>
        </w:rPr>
        <w:t xml:space="preserve"> </w:t>
      </w:r>
      <w:r>
        <w:rPr>
          <w:sz w:val="24"/>
          <w:szCs w:val="24"/>
        </w:rPr>
        <w:t>30</w:t>
      </w:r>
      <w:r w:rsidRPr="00A87792">
        <w:rPr>
          <w:sz w:val="24"/>
          <w:szCs w:val="24"/>
        </w:rPr>
        <w:t>, 2020)</w:t>
      </w:r>
    </w:p>
    <w:p w14:paraId="47AD82EF" w14:textId="02D51670" w:rsidR="00D72FED" w:rsidRPr="00D72FED" w:rsidRDefault="00D72FED" w:rsidP="00D72FED">
      <w:pPr>
        <w:spacing w:after="0" w:line="240" w:lineRule="auto"/>
        <w:jc w:val="both"/>
        <w:rPr>
          <w:b/>
          <w:sz w:val="24"/>
          <w:szCs w:val="24"/>
        </w:rPr>
      </w:pPr>
      <w:r>
        <w:t xml:space="preserve">Shown in Figure F is the Hourly Daily Data for June 2020. In the given timeframe, the river experienced frequent rainfall throughout the month which in turn resulted in a rise in water level. However, </w:t>
      </w:r>
      <w:r w:rsidRPr="00D72FED">
        <w:rPr>
          <w:bCs/>
          <w:sz w:val="24"/>
          <w:szCs w:val="24"/>
        </w:rPr>
        <w:t>r</w:t>
      </w:r>
      <w:r w:rsidRPr="00D72FED">
        <w:rPr>
          <w:bCs/>
          <w:sz w:val="24"/>
          <w:szCs w:val="24"/>
        </w:rPr>
        <w:t xml:space="preserve">ainfalls on June 1 and June 6 didn’t cause an increase </w:t>
      </w:r>
      <w:r>
        <w:rPr>
          <w:bCs/>
          <w:sz w:val="24"/>
          <w:szCs w:val="24"/>
        </w:rPr>
        <w:t>in</w:t>
      </w:r>
      <w:r w:rsidRPr="00D72FED">
        <w:rPr>
          <w:bCs/>
          <w:sz w:val="24"/>
          <w:szCs w:val="24"/>
        </w:rPr>
        <w:t xml:space="preserve"> water level for their respective date.</w:t>
      </w:r>
    </w:p>
    <w:p w14:paraId="58CF3023" w14:textId="7341D729" w:rsidR="00D72FED" w:rsidRDefault="00D72FED" w:rsidP="00D72FED">
      <w:pPr>
        <w:spacing w:line="240" w:lineRule="auto"/>
        <w:jc w:val="center"/>
        <w:rPr>
          <w:sz w:val="24"/>
          <w:szCs w:val="24"/>
        </w:rPr>
      </w:pPr>
      <w:r>
        <w:rPr>
          <w:noProof/>
        </w:rPr>
        <w:drawing>
          <wp:inline distT="0" distB="0" distL="0" distR="0" wp14:anchorId="1F769059" wp14:editId="66B97171">
            <wp:extent cx="6214745" cy="2591435"/>
            <wp:effectExtent l="0" t="0" r="14605" b="18415"/>
            <wp:docPr id="15" name="Chart 15">
              <a:extLst xmlns:a="http://schemas.openxmlformats.org/drawingml/2006/main">
                <a:ext uri="{FF2B5EF4-FFF2-40B4-BE49-F238E27FC236}">
                  <a16:creationId xmlns:a16="http://schemas.microsoft.com/office/drawing/2014/main" id="{90EA8B3A-9B30-448E-B47E-062D0889DA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A87792">
        <w:rPr>
          <w:sz w:val="24"/>
          <w:szCs w:val="24"/>
        </w:rPr>
        <w:t xml:space="preserve"> </w:t>
      </w:r>
      <w:r w:rsidRPr="00637F07">
        <w:rPr>
          <w:b/>
          <w:bCs/>
          <w:sz w:val="24"/>
          <w:szCs w:val="24"/>
        </w:rPr>
        <w:t xml:space="preserve">Figure </w:t>
      </w:r>
      <w:r>
        <w:rPr>
          <w:b/>
          <w:bCs/>
          <w:sz w:val="24"/>
          <w:szCs w:val="24"/>
        </w:rPr>
        <w:t>F</w:t>
      </w:r>
      <w:r w:rsidRPr="00A87792">
        <w:rPr>
          <w:sz w:val="24"/>
          <w:szCs w:val="24"/>
        </w:rPr>
        <w:t xml:space="preserve"> 24-Hourly </w:t>
      </w:r>
      <w:r>
        <w:rPr>
          <w:sz w:val="24"/>
          <w:szCs w:val="24"/>
        </w:rPr>
        <w:t>Data For 30 days of June 2020</w:t>
      </w:r>
    </w:p>
    <w:p w14:paraId="3890BC5F" w14:textId="2A9FABB9" w:rsidR="00D72FED" w:rsidRDefault="00D72FED" w:rsidP="00D72FED">
      <w:pPr>
        <w:spacing w:line="240" w:lineRule="auto"/>
      </w:pPr>
      <w:r>
        <w:t xml:space="preserve">Shown in Figure G is the Average Daily Data for June 2020. Heavy and moderate rainfall was observed throughout June with frequent occurrence. </w:t>
      </w:r>
    </w:p>
    <w:p w14:paraId="5F2F367F" w14:textId="77777777" w:rsidR="00D72FED" w:rsidRPr="00C63EC1" w:rsidRDefault="00D72FED" w:rsidP="00D72FED">
      <w:pPr>
        <w:spacing w:line="240" w:lineRule="auto"/>
        <w:jc w:val="center"/>
      </w:pPr>
      <w:r>
        <w:rPr>
          <w:noProof/>
        </w:rPr>
        <w:lastRenderedPageBreak/>
        <w:drawing>
          <wp:inline distT="0" distB="0" distL="0" distR="0" wp14:anchorId="314A89CB" wp14:editId="23CAAD0F">
            <wp:extent cx="6176645" cy="2591435"/>
            <wp:effectExtent l="0" t="0" r="14605" b="18415"/>
            <wp:docPr id="16" name="Chart 16">
              <a:extLst xmlns:a="http://schemas.openxmlformats.org/drawingml/2006/main">
                <a:ext uri="{FF2B5EF4-FFF2-40B4-BE49-F238E27FC236}">
                  <a16:creationId xmlns:a16="http://schemas.microsoft.com/office/drawing/2014/main" id="{2D32D9AA-F703-4EB0-89D5-859A177DA0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r w:rsidRPr="00A87792">
        <w:rPr>
          <w:sz w:val="24"/>
          <w:szCs w:val="24"/>
        </w:rPr>
        <w:t xml:space="preserve"> </w:t>
      </w:r>
      <w:r w:rsidRPr="00637F07">
        <w:rPr>
          <w:b/>
          <w:bCs/>
          <w:sz w:val="24"/>
          <w:szCs w:val="24"/>
        </w:rPr>
        <w:t xml:space="preserve">Figure </w:t>
      </w:r>
      <w:r>
        <w:rPr>
          <w:b/>
          <w:bCs/>
          <w:sz w:val="24"/>
          <w:szCs w:val="24"/>
        </w:rPr>
        <w:t>G</w:t>
      </w:r>
      <w:r w:rsidRPr="00A87792">
        <w:rPr>
          <w:sz w:val="24"/>
          <w:szCs w:val="24"/>
        </w:rPr>
        <w:t xml:space="preserve"> </w:t>
      </w:r>
      <w:r>
        <w:rPr>
          <w:sz w:val="24"/>
          <w:szCs w:val="24"/>
        </w:rPr>
        <w:t>Average Daily</w:t>
      </w:r>
      <w:r w:rsidRPr="00A87792">
        <w:rPr>
          <w:sz w:val="24"/>
          <w:szCs w:val="24"/>
        </w:rPr>
        <w:t xml:space="preserve"> </w:t>
      </w:r>
      <w:r>
        <w:rPr>
          <w:sz w:val="24"/>
          <w:szCs w:val="24"/>
        </w:rPr>
        <w:t>Data for 30 days of June 2020</w:t>
      </w:r>
    </w:p>
    <w:p w14:paraId="4F8E42B7" w14:textId="05490D97" w:rsidR="00D72FED" w:rsidRDefault="00D72FED" w:rsidP="00D72FED">
      <w:pPr>
        <w:spacing w:after="0" w:line="240" w:lineRule="auto"/>
        <w:rPr>
          <w:bCs/>
          <w:sz w:val="24"/>
          <w:szCs w:val="24"/>
        </w:rPr>
      </w:pPr>
      <w:r>
        <w:t xml:space="preserve">Shown in Figure H is the comparative analysis of the Highest and Lowest Rain Gauge reading for June 2020. The </w:t>
      </w:r>
      <w:r>
        <w:rPr>
          <w:bCs/>
          <w:sz w:val="24"/>
          <w:szCs w:val="24"/>
        </w:rPr>
        <w:t>h</w:t>
      </w:r>
      <w:r w:rsidRPr="00D72FED">
        <w:rPr>
          <w:bCs/>
          <w:sz w:val="24"/>
          <w:szCs w:val="24"/>
        </w:rPr>
        <w:t>ighest rain gauge recorded are 16.6 mm, 14.2 mm, 12.4 mm, and 12.4 mm on June 11, June 21, June 18, and June 18, respectively</w:t>
      </w:r>
      <w:r>
        <w:rPr>
          <w:bCs/>
          <w:sz w:val="24"/>
          <w:szCs w:val="24"/>
        </w:rPr>
        <w:t>. Whereas, the lowest rain gauge reading recorded is 0mm.</w:t>
      </w:r>
    </w:p>
    <w:p w14:paraId="7AE00421" w14:textId="77777777" w:rsidR="00D72FED" w:rsidRDefault="00D72FED" w:rsidP="00D72FED">
      <w:pPr>
        <w:spacing w:line="240" w:lineRule="auto"/>
        <w:jc w:val="center"/>
        <w:rPr>
          <w:sz w:val="24"/>
          <w:szCs w:val="24"/>
        </w:rPr>
      </w:pPr>
      <w:r>
        <w:rPr>
          <w:noProof/>
        </w:rPr>
        <w:drawing>
          <wp:inline distT="0" distB="0" distL="0" distR="0" wp14:anchorId="7F0B5BC6" wp14:editId="0592AAF5">
            <wp:extent cx="6243320" cy="2591435"/>
            <wp:effectExtent l="0" t="0" r="5080" b="18415"/>
            <wp:docPr id="17" name="Chart 17">
              <a:extLst xmlns:a="http://schemas.openxmlformats.org/drawingml/2006/main">
                <a:ext uri="{FF2B5EF4-FFF2-40B4-BE49-F238E27FC236}">
                  <a16:creationId xmlns:a16="http://schemas.microsoft.com/office/drawing/2014/main" id="{5EB105B3-3B28-47F5-9011-F28247BBD6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r w:rsidRPr="00A87792">
        <w:rPr>
          <w:sz w:val="24"/>
          <w:szCs w:val="24"/>
        </w:rPr>
        <w:t xml:space="preserve"> </w:t>
      </w:r>
      <w:r w:rsidRPr="00637F07">
        <w:rPr>
          <w:b/>
          <w:bCs/>
          <w:sz w:val="24"/>
          <w:szCs w:val="24"/>
        </w:rPr>
        <w:t xml:space="preserve">Figure </w:t>
      </w:r>
      <w:r>
        <w:rPr>
          <w:b/>
          <w:bCs/>
          <w:sz w:val="24"/>
          <w:szCs w:val="24"/>
        </w:rPr>
        <w:t>H</w:t>
      </w:r>
      <w:r w:rsidRPr="00A87792">
        <w:rPr>
          <w:sz w:val="24"/>
          <w:szCs w:val="24"/>
        </w:rPr>
        <w:t xml:space="preserve"> </w:t>
      </w:r>
      <w:r>
        <w:rPr>
          <w:sz w:val="24"/>
          <w:szCs w:val="24"/>
        </w:rPr>
        <w:t>Highest and Lowest Rain Gauge Data for 30 days of June 2020</w:t>
      </w:r>
    </w:p>
    <w:p w14:paraId="5E9AFCC5" w14:textId="77777777" w:rsidR="00D72FED" w:rsidRPr="00D72FED" w:rsidRDefault="00D72FED" w:rsidP="00D72FED">
      <w:pPr>
        <w:spacing w:after="0" w:line="240" w:lineRule="auto"/>
        <w:rPr>
          <w:b/>
          <w:sz w:val="24"/>
          <w:szCs w:val="24"/>
        </w:rPr>
      </w:pPr>
    </w:p>
    <w:p w14:paraId="20730713" w14:textId="1FA2500F" w:rsidR="00D72FED" w:rsidRPr="00D72FED" w:rsidRDefault="00D72FED" w:rsidP="00D72FED">
      <w:pPr>
        <w:spacing w:after="0" w:line="240" w:lineRule="auto"/>
        <w:jc w:val="both"/>
      </w:pPr>
    </w:p>
    <w:sectPr w:rsidR="00D72FED" w:rsidRPr="00D72FE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52B8B"/>
    <w:multiLevelType w:val="hybridMultilevel"/>
    <w:tmpl w:val="45EE4F1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61F71F2E"/>
    <w:multiLevelType w:val="hybridMultilevel"/>
    <w:tmpl w:val="8FFAEF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6E9C3553"/>
    <w:multiLevelType w:val="multilevel"/>
    <w:tmpl w:val="6E9C35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lvlOverride w:ilvl="0"/>
    <w:lvlOverride w:ilvl="1"/>
    <w:lvlOverride w:ilvl="2"/>
    <w:lvlOverride w:ilvl="3"/>
    <w:lvlOverride w:ilvl="4"/>
    <w:lvlOverride w:ilvl="5"/>
    <w:lvlOverride w:ilvl="6"/>
    <w:lvlOverride w:ilvl="7"/>
    <w:lvlOverride w:ilvl="8"/>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NDY0tjQxN7EwNLJU0lEKTi0uzszPAykwqgUAZ0gadCwAAAA="/>
  </w:docVars>
  <w:rsids>
    <w:rsidRoot w:val="003E0DAF"/>
    <w:rsid w:val="00176523"/>
    <w:rsid w:val="002218D0"/>
    <w:rsid w:val="003E0DAF"/>
    <w:rsid w:val="0044672B"/>
    <w:rsid w:val="005312DF"/>
    <w:rsid w:val="00582720"/>
    <w:rsid w:val="008A4F41"/>
    <w:rsid w:val="00933338"/>
    <w:rsid w:val="00D72FED"/>
    <w:rsid w:val="00DB09A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63AE7"/>
  <w15:chartTrackingRefBased/>
  <w15:docId w15:val="{82329DDE-7C47-459C-A280-5D3FCFA23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FE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6523"/>
    <w:pPr>
      <w:spacing w:line="256"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747484">
      <w:bodyDiv w:val="1"/>
      <w:marLeft w:val="0"/>
      <w:marRight w:val="0"/>
      <w:marTop w:val="0"/>
      <w:marBottom w:val="0"/>
      <w:divBdr>
        <w:top w:val="none" w:sz="0" w:space="0" w:color="auto"/>
        <w:left w:val="none" w:sz="0" w:space="0" w:color="auto"/>
        <w:bottom w:val="none" w:sz="0" w:space="0" w:color="auto"/>
        <w:right w:val="none" w:sz="0" w:space="0" w:color="auto"/>
      </w:divBdr>
    </w:div>
    <w:div w:id="739324547">
      <w:bodyDiv w:val="1"/>
      <w:marLeft w:val="0"/>
      <w:marRight w:val="0"/>
      <w:marTop w:val="0"/>
      <w:marBottom w:val="0"/>
      <w:divBdr>
        <w:top w:val="none" w:sz="0" w:space="0" w:color="auto"/>
        <w:left w:val="none" w:sz="0" w:space="0" w:color="auto"/>
        <w:bottom w:val="none" w:sz="0" w:space="0" w:color="auto"/>
        <w:right w:val="none" w:sz="0" w:space="0" w:color="auto"/>
      </w:divBdr>
    </w:div>
    <w:div w:id="882670606">
      <w:bodyDiv w:val="1"/>
      <w:marLeft w:val="0"/>
      <w:marRight w:val="0"/>
      <w:marTop w:val="0"/>
      <w:marBottom w:val="0"/>
      <w:divBdr>
        <w:top w:val="none" w:sz="0" w:space="0" w:color="auto"/>
        <w:left w:val="none" w:sz="0" w:space="0" w:color="auto"/>
        <w:bottom w:val="none" w:sz="0" w:space="0" w:color="auto"/>
        <w:right w:val="none" w:sz="0" w:space="0" w:color="auto"/>
      </w:divBdr>
    </w:div>
    <w:div w:id="1112702970">
      <w:bodyDiv w:val="1"/>
      <w:marLeft w:val="0"/>
      <w:marRight w:val="0"/>
      <w:marTop w:val="0"/>
      <w:marBottom w:val="0"/>
      <w:divBdr>
        <w:top w:val="none" w:sz="0" w:space="0" w:color="auto"/>
        <w:left w:val="none" w:sz="0" w:space="0" w:color="auto"/>
        <w:bottom w:val="none" w:sz="0" w:space="0" w:color="auto"/>
        <w:right w:val="none" w:sz="0" w:space="0" w:color="auto"/>
      </w:divBdr>
    </w:div>
    <w:div w:id="1705907418">
      <w:bodyDiv w:val="1"/>
      <w:marLeft w:val="0"/>
      <w:marRight w:val="0"/>
      <w:marTop w:val="0"/>
      <w:marBottom w:val="0"/>
      <w:divBdr>
        <w:top w:val="none" w:sz="0" w:space="0" w:color="auto"/>
        <w:left w:val="none" w:sz="0" w:space="0" w:color="auto"/>
        <w:bottom w:val="none" w:sz="0" w:space="0" w:color="auto"/>
        <w:right w:val="none" w:sz="0" w:space="0" w:color="auto"/>
      </w:divBdr>
    </w:div>
    <w:div w:id="1813912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13" Type="http://schemas.openxmlformats.org/officeDocument/2006/relationships/chart" Target="charts/chart9.xml"/><Relationship Id="rId18" Type="http://schemas.openxmlformats.org/officeDocument/2006/relationships/chart" Target="charts/chart14.xml"/><Relationship Id="rId26" Type="http://schemas.openxmlformats.org/officeDocument/2006/relationships/chart" Target="charts/chart22.xml"/><Relationship Id="rId3" Type="http://schemas.openxmlformats.org/officeDocument/2006/relationships/settings" Target="settings.xml"/><Relationship Id="rId21" Type="http://schemas.openxmlformats.org/officeDocument/2006/relationships/chart" Target="charts/chart17.xml"/><Relationship Id="rId7" Type="http://schemas.openxmlformats.org/officeDocument/2006/relationships/chart" Target="charts/chart3.xml"/><Relationship Id="rId12" Type="http://schemas.openxmlformats.org/officeDocument/2006/relationships/chart" Target="charts/chart8.xml"/><Relationship Id="rId17" Type="http://schemas.openxmlformats.org/officeDocument/2006/relationships/chart" Target="charts/chart13.xml"/><Relationship Id="rId25" Type="http://schemas.openxmlformats.org/officeDocument/2006/relationships/chart" Target="charts/chart21.xml"/><Relationship Id="rId2" Type="http://schemas.openxmlformats.org/officeDocument/2006/relationships/styles" Target="styles.xml"/><Relationship Id="rId16" Type="http://schemas.openxmlformats.org/officeDocument/2006/relationships/chart" Target="charts/chart12.xml"/><Relationship Id="rId20" Type="http://schemas.openxmlformats.org/officeDocument/2006/relationships/chart" Target="charts/chart16.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chart" Target="charts/chart7.xml"/><Relationship Id="rId24" Type="http://schemas.openxmlformats.org/officeDocument/2006/relationships/chart" Target="charts/chart20.xml"/><Relationship Id="rId5" Type="http://schemas.openxmlformats.org/officeDocument/2006/relationships/chart" Target="charts/chart1.xml"/><Relationship Id="rId15" Type="http://schemas.openxmlformats.org/officeDocument/2006/relationships/chart" Target="charts/chart11.xml"/><Relationship Id="rId23" Type="http://schemas.openxmlformats.org/officeDocument/2006/relationships/chart" Target="charts/chart19.xml"/><Relationship Id="rId28" Type="http://schemas.openxmlformats.org/officeDocument/2006/relationships/chart" Target="charts/chart24.xml"/><Relationship Id="rId10" Type="http://schemas.openxmlformats.org/officeDocument/2006/relationships/chart" Target="charts/chart6.xml"/><Relationship Id="rId19" Type="http://schemas.openxmlformats.org/officeDocument/2006/relationships/chart" Target="charts/chart15.xml"/><Relationship Id="rId4" Type="http://schemas.openxmlformats.org/officeDocument/2006/relationships/webSettings" Target="webSettings.xml"/><Relationship Id="rId9" Type="http://schemas.openxmlformats.org/officeDocument/2006/relationships/chart" Target="charts/chart5.xml"/><Relationship Id="rId14" Type="http://schemas.openxmlformats.org/officeDocument/2006/relationships/chart" Target="charts/chart10.xml"/><Relationship Id="rId22" Type="http://schemas.openxmlformats.org/officeDocument/2006/relationships/chart" Target="charts/chart18.xml"/><Relationship Id="rId27" Type="http://schemas.openxmlformats.org/officeDocument/2006/relationships/chart" Target="charts/chart23.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Maam%20AAA%20-%20Work\1st%20Gen\1st%20work\Final%20Charts\April_Data%20V1.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user\Documents\May_Data%20V1.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user\Documents\May_Data%20V1.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user\Documents\JIM_summarized%20dat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user\Documents\JIM_summarized%20dat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user\Documents\JIM_summarized%20dat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C:\Maam%20AAA%20-%20Work\1st%20Gen\1st%20work\Final%20Charts\June_Data%20V1.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C:\Maam%20AAA%20-%20Work\1st%20Gen\1st%20work\Final%20Charts\June_Data%20V1.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C:\Maam%20AAA%20-%20Work\1st%20Gen\1st%20work\Final%20Charts\June_Data%20V1.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C:\Maam%20AAA%20-%20Work\1st%20Gen\1st%20work\Final%20Charts\April_Data%20V1.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C:\Maam%20AAA%20-%20Work\1st%20Gen\1st%20work\Final%20Charts\June_Data%20V1.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C:\Maam%20AAA%20-%20Work\1st%20Gen\1st%20work\Final%20Charts\June_Data%20V1.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C:\Maam%20AAA%20-%20Work\1st%20Gen\1st%20work\Final%20Charts\June_Data%20V1.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C:\Maam%20AAA%20-%20Work\1st%20Gen\1st%20work\Final%20Charts\June_Data%20V1.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C:\Maam%20AAA%20-%20Work\1st%20Gen\1st%20work\Final%20Charts\June_Data%20V1.xlsx" TargetMode="External"/><Relationship Id="rId2" Type="http://schemas.microsoft.com/office/2011/relationships/chartColorStyle" Target="colors24.xml"/><Relationship Id="rId1" Type="http://schemas.microsoft.com/office/2011/relationships/chartStyle" Target="style24.xml"/></Relationships>
</file>

<file path=word/charts/_rels/chart3.xml.rels><?xml version="1.0" encoding="UTF-8" standalone="yes"?>
<Relationships xmlns="http://schemas.openxmlformats.org/package/2006/relationships"><Relationship Id="rId3" Type="http://schemas.openxmlformats.org/officeDocument/2006/relationships/oleObject" Target="file:///C:\Maam%20AAA%20-%20Work\1st%20Gen\1st%20work\Final%20Charts\April_Data%20V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Maam%20AAA%20-%20Work\1st%20Gen\1st%20work\Final%20Charts\April_Data%20V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Maam%20AAA%20-%20Work\1st%20Gen\1st%20work\Final%20Charts\April_Data%20V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Maam%20AAA%20-%20Work\1st%20Gen\1st%20work\Final%20Charts\April_Data%20V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Maam%20AAA%20-%20Work\1st%20Gen\1st%20work\Final%20Charts\April_Data%20V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Maam%20AAA%20-%20Work\1st%20Gen\1st%20work\Final%20Charts\April_Data%20V1.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sz="1400"/>
              <a:t>Water Level and</a:t>
            </a:r>
            <a:r>
              <a:rPr lang="en-PH" sz="1400" baseline="0"/>
              <a:t> Rain Gauge Profiles for 1st Week of April 202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2725378071240155E-2"/>
          <c:y val="0.17620137299771166"/>
          <c:w val="0.86094819071269102"/>
          <c:h val="0.45288263452194333"/>
        </c:manualLayout>
      </c:layout>
      <c:lineChart>
        <c:grouping val="standard"/>
        <c:varyColors val="0"/>
        <c:ser>
          <c:idx val="0"/>
          <c:order val="0"/>
          <c:tx>
            <c:strRef>
              <c:f>'April Week 1'!$C$2</c:f>
              <c:strCache>
                <c:ptCount val="1"/>
                <c:pt idx="0">
                  <c:v>Water Level, m</c:v>
                </c:pt>
              </c:strCache>
            </c:strRef>
          </c:tx>
          <c:spPr>
            <a:ln w="28575" cap="rnd">
              <a:solidFill>
                <a:schemeClr val="accent1"/>
              </a:solidFill>
              <a:round/>
            </a:ln>
            <a:effectLst/>
          </c:spPr>
          <c:marker>
            <c:symbol val="none"/>
          </c:marker>
          <c:cat>
            <c:strRef>
              <c:f>'April Week 1'!$A$3:$A$122</c:f>
              <c:strCache>
                <c:ptCount val="120"/>
                <c:pt idx="0">
                  <c:v>2020/4/1 0:00:00</c:v>
                </c:pt>
                <c:pt idx="1">
                  <c:v>2020/4/1 1:00:00</c:v>
                </c:pt>
                <c:pt idx="2">
                  <c:v>2020/4/1 2:00:00</c:v>
                </c:pt>
                <c:pt idx="3">
                  <c:v>2020/4/1 3:00:00</c:v>
                </c:pt>
                <c:pt idx="4">
                  <c:v>2020/4/1 4:00:00</c:v>
                </c:pt>
                <c:pt idx="5">
                  <c:v>2020/4/1 5:00:00</c:v>
                </c:pt>
                <c:pt idx="6">
                  <c:v>2020/4/1 6:00:00</c:v>
                </c:pt>
                <c:pt idx="7">
                  <c:v>2020/4/1 7:00:00</c:v>
                </c:pt>
                <c:pt idx="8">
                  <c:v>2020/4/1 8:00:00</c:v>
                </c:pt>
                <c:pt idx="9">
                  <c:v>2020/4/1 9:00:00</c:v>
                </c:pt>
                <c:pt idx="10">
                  <c:v>2020/4/1 10:00:00</c:v>
                </c:pt>
                <c:pt idx="11">
                  <c:v>2020/4/1 11:00:00</c:v>
                </c:pt>
                <c:pt idx="12">
                  <c:v>2020/4/1 12:00:00</c:v>
                </c:pt>
                <c:pt idx="13">
                  <c:v>2020/4/1 13:00:00</c:v>
                </c:pt>
                <c:pt idx="14">
                  <c:v>2020/4/1 14:00:00</c:v>
                </c:pt>
                <c:pt idx="15">
                  <c:v>2020/4/1 15:00:00</c:v>
                </c:pt>
                <c:pt idx="16">
                  <c:v>2020/4/1 16:00:00</c:v>
                </c:pt>
                <c:pt idx="17">
                  <c:v>2020/4/1 17:00:00</c:v>
                </c:pt>
                <c:pt idx="18">
                  <c:v>2020/4/1 18:00:00</c:v>
                </c:pt>
                <c:pt idx="19">
                  <c:v>2020/4/1 19:00:00</c:v>
                </c:pt>
                <c:pt idx="20">
                  <c:v>2020/4/1 20:00:00</c:v>
                </c:pt>
                <c:pt idx="21">
                  <c:v>2020/4/1 21:00:00</c:v>
                </c:pt>
                <c:pt idx="22">
                  <c:v>2020/4/1 22:00:00</c:v>
                </c:pt>
                <c:pt idx="23">
                  <c:v>2020/4/1 23:00:00</c:v>
                </c:pt>
                <c:pt idx="24">
                  <c:v>2020/4/2 0:00:00</c:v>
                </c:pt>
                <c:pt idx="25">
                  <c:v>2020/4/2 1:00:00</c:v>
                </c:pt>
                <c:pt idx="26">
                  <c:v>2020/4/2 2:00:00</c:v>
                </c:pt>
                <c:pt idx="27">
                  <c:v>2020/4/2 3:00:00</c:v>
                </c:pt>
                <c:pt idx="28">
                  <c:v>2020/4/2 4:00:00</c:v>
                </c:pt>
                <c:pt idx="29">
                  <c:v>2020/4/2 5:00:00</c:v>
                </c:pt>
                <c:pt idx="30">
                  <c:v>2020/4/2 6:00:00</c:v>
                </c:pt>
                <c:pt idx="31">
                  <c:v>2020/4/2 7:00:00</c:v>
                </c:pt>
                <c:pt idx="32">
                  <c:v>2020/4/2 8:00:00</c:v>
                </c:pt>
                <c:pt idx="33">
                  <c:v>2020/4/2 9:00:00</c:v>
                </c:pt>
                <c:pt idx="34">
                  <c:v>2020/4/2 10:00:00</c:v>
                </c:pt>
                <c:pt idx="35">
                  <c:v>2020/4/2 11:00:00</c:v>
                </c:pt>
                <c:pt idx="36">
                  <c:v>2020/4/2 12:00:00</c:v>
                </c:pt>
                <c:pt idx="37">
                  <c:v>2020/4/2 13:00:00</c:v>
                </c:pt>
                <c:pt idx="38">
                  <c:v>2020/4/2 14:00:00</c:v>
                </c:pt>
                <c:pt idx="39">
                  <c:v>2020/4/2 15:00:00</c:v>
                </c:pt>
                <c:pt idx="40">
                  <c:v>2020/4/2 16:00:00</c:v>
                </c:pt>
                <c:pt idx="41">
                  <c:v>2020/4/2 17:00:00</c:v>
                </c:pt>
                <c:pt idx="42">
                  <c:v>2020/4/2 18:00:00</c:v>
                </c:pt>
                <c:pt idx="43">
                  <c:v>2020/4/2 19:00:00</c:v>
                </c:pt>
                <c:pt idx="44">
                  <c:v>2020/4/2 20:00:00</c:v>
                </c:pt>
                <c:pt idx="45">
                  <c:v>2020/4/2 21:00:00</c:v>
                </c:pt>
                <c:pt idx="46">
                  <c:v>2020/4/2 22:00:00</c:v>
                </c:pt>
                <c:pt idx="47">
                  <c:v>2020/4/2 23:00:00</c:v>
                </c:pt>
                <c:pt idx="48">
                  <c:v>2020/4/3 0:00:00</c:v>
                </c:pt>
                <c:pt idx="49">
                  <c:v>2020/4/3 1:00:00</c:v>
                </c:pt>
                <c:pt idx="50">
                  <c:v>2020/4/3 2:00:00</c:v>
                </c:pt>
                <c:pt idx="51">
                  <c:v>2020/4/3 3:00:00</c:v>
                </c:pt>
                <c:pt idx="52">
                  <c:v>2020/4/3 4:00:00</c:v>
                </c:pt>
                <c:pt idx="53">
                  <c:v>2020/4/3 5:00:00</c:v>
                </c:pt>
                <c:pt idx="54">
                  <c:v>2020/4/3 6:00:00</c:v>
                </c:pt>
                <c:pt idx="55">
                  <c:v>2020/4/3 7:00:00</c:v>
                </c:pt>
                <c:pt idx="56">
                  <c:v>2020/4/3 8:00:00</c:v>
                </c:pt>
                <c:pt idx="57">
                  <c:v>2020/4/3 9:00:00</c:v>
                </c:pt>
                <c:pt idx="58">
                  <c:v>2020/4/3 10:00:00</c:v>
                </c:pt>
                <c:pt idx="59">
                  <c:v>2020/4/3 11:00:00</c:v>
                </c:pt>
                <c:pt idx="60">
                  <c:v>2020/4/3 12:00:00</c:v>
                </c:pt>
                <c:pt idx="61">
                  <c:v>2020/4/3 13:00:00</c:v>
                </c:pt>
                <c:pt idx="62">
                  <c:v>2020/4/3 14:00:00</c:v>
                </c:pt>
                <c:pt idx="63">
                  <c:v>2020/4/3 15:00:00</c:v>
                </c:pt>
                <c:pt idx="64">
                  <c:v>2020/4/3 16:00:00</c:v>
                </c:pt>
                <c:pt idx="65">
                  <c:v>2020/4/3 17:00:00</c:v>
                </c:pt>
                <c:pt idx="66">
                  <c:v>2020/4/3 18:00:00</c:v>
                </c:pt>
                <c:pt idx="67">
                  <c:v>2020/4/3 19:00:00</c:v>
                </c:pt>
                <c:pt idx="68">
                  <c:v>2020/4/3 20:00:00</c:v>
                </c:pt>
                <c:pt idx="69">
                  <c:v>2020/4/3 21:00:00</c:v>
                </c:pt>
                <c:pt idx="70">
                  <c:v>2020/4/3 22:00:00</c:v>
                </c:pt>
                <c:pt idx="71">
                  <c:v>2020/4/3 23:00:00</c:v>
                </c:pt>
                <c:pt idx="72">
                  <c:v>2020/4/4 0:00:00</c:v>
                </c:pt>
                <c:pt idx="73">
                  <c:v>2020/4/4 1:00:00</c:v>
                </c:pt>
                <c:pt idx="74">
                  <c:v>2020/4/4 2:00:00</c:v>
                </c:pt>
                <c:pt idx="75">
                  <c:v>2020/4/4 3:00:00</c:v>
                </c:pt>
                <c:pt idx="76">
                  <c:v>2020/4/4 4:00:00</c:v>
                </c:pt>
                <c:pt idx="77">
                  <c:v>2020/4/4 5:00:00</c:v>
                </c:pt>
                <c:pt idx="78">
                  <c:v>2020/4/4 6:00:00</c:v>
                </c:pt>
                <c:pt idx="79">
                  <c:v>2020/4/4 7:00:00</c:v>
                </c:pt>
                <c:pt idx="80">
                  <c:v>2020/4/4 8:00:00</c:v>
                </c:pt>
                <c:pt idx="81">
                  <c:v>2020/4/4 9:00:00</c:v>
                </c:pt>
                <c:pt idx="82">
                  <c:v>2020/4/4 10:00:00</c:v>
                </c:pt>
                <c:pt idx="83">
                  <c:v>2020/4/4 11:00:00</c:v>
                </c:pt>
                <c:pt idx="84">
                  <c:v>2020/4/4 12:00:00</c:v>
                </c:pt>
                <c:pt idx="85">
                  <c:v>2020/4/4 13:00:00</c:v>
                </c:pt>
                <c:pt idx="86">
                  <c:v>2020/4/4 14:00:00</c:v>
                </c:pt>
                <c:pt idx="87">
                  <c:v>2020/4/4 15:00:00</c:v>
                </c:pt>
                <c:pt idx="88">
                  <c:v>2020/4/4 16:00:00</c:v>
                </c:pt>
                <c:pt idx="89">
                  <c:v>2020/4/4 17:00:00</c:v>
                </c:pt>
                <c:pt idx="90">
                  <c:v>2020/4/4 18:00:00</c:v>
                </c:pt>
                <c:pt idx="91">
                  <c:v>2020/4/4 19:00:00</c:v>
                </c:pt>
                <c:pt idx="92">
                  <c:v>2020/4/4 20:00:00</c:v>
                </c:pt>
                <c:pt idx="93">
                  <c:v>2020/4/4 21:00:00</c:v>
                </c:pt>
                <c:pt idx="94">
                  <c:v>2020/4/4 22:00:00</c:v>
                </c:pt>
                <c:pt idx="95">
                  <c:v>2020/4/4 23:00:00</c:v>
                </c:pt>
                <c:pt idx="96">
                  <c:v>2020/4/5 0:00:00</c:v>
                </c:pt>
                <c:pt idx="97">
                  <c:v>2020/4/5 1:00:00</c:v>
                </c:pt>
                <c:pt idx="98">
                  <c:v>2020/4/5 2:00:00</c:v>
                </c:pt>
                <c:pt idx="99">
                  <c:v>2020/4/5 3:00:00</c:v>
                </c:pt>
                <c:pt idx="100">
                  <c:v>2020/4/5 4:00:00</c:v>
                </c:pt>
                <c:pt idx="101">
                  <c:v>2020/4/5 5:00:00</c:v>
                </c:pt>
                <c:pt idx="102">
                  <c:v>2020/4/5 6:00:00</c:v>
                </c:pt>
                <c:pt idx="103">
                  <c:v>2020/4/5 7:00:00</c:v>
                </c:pt>
                <c:pt idx="104">
                  <c:v>2020/4/5 8:00:00</c:v>
                </c:pt>
                <c:pt idx="105">
                  <c:v>2020/4/5 9:00:00</c:v>
                </c:pt>
                <c:pt idx="106">
                  <c:v>2020/4/5 10:00:00</c:v>
                </c:pt>
                <c:pt idx="107">
                  <c:v>2020/4/5 11:00:00</c:v>
                </c:pt>
                <c:pt idx="108">
                  <c:v>2020/4/5 12:00:00</c:v>
                </c:pt>
                <c:pt idx="109">
                  <c:v>2020/4/5 13:00:00</c:v>
                </c:pt>
                <c:pt idx="110">
                  <c:v>2020/4/5 14:00:00</c:v>
                </c:pt>
                <c:pt idx="111">
                  <c:v>2020/4/5 15:00:00</c:v>
                </c:pt>
                <c:pt idx="112">
                  <c:v>2020/4/5 16:00:00</c:v>
                </c:pt>
                <c:pt idx="113">
                  <c:v>2020/4/5 17:00:00</c:v>
                </c:pt>
                <c:pt idx="114">
                  <c:v>2020/4/5 18:00:00</c:v>
                </c:pt>
                <c:pt idx="115">
                  <c:v>2020/4/5 19:00:00</c:v>
                </c:pt>
                <c:pt idx="116">
                  <c:v>2020/4/5 20:00:00</c:v>
                </c:pt>
                <c:pt idx="117">
                  <c:v>2020/4/5 21:00:00</c:v>
                </c:pt>
                <c:pt idx="118">
                  <c:v>2020/4/5 22:00:00</c:v>
                </c:pt>
                <c:pt idx="119">
                  <c:v>2020/4/5 23:00:00</c:v>
                </c:pt>
              </c:strCache>
            </c:strRef>
          </c:cat>
          <c:val>
            <c:numRef>
              <c:f>'April Week 1'!$C$3:$C$122</c:f>
              <c:numCache>
                <c:formatCode>General</c:formatCode>
                <c:ptCount val="1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numCache>
            </c:numRef>
          </c:val>
          <c:smooth val="0"/>
          <c:extLst>
            <c:ext xmlns:c16="http://schemas.microsoft.com/office/drawing/2014/chart" uri="{C3380CC4-5D6E-409C-BE32-E72D297353CC}">
              <c16:uniqueId val="{00000000-627D-4859-AEDC-6AE9AD49431B}"/>
            </c:ext>
          </c:extLst>
        </c:ser>
        <c:dLbls>
          <c:showLegendKey val="0"/>
          <c:showVal val="0"/>
          <c:showCatName val="0"/>
          <c:showSerName val="0"/>
          <c:showPercent val="0"/>
          <c:showBubbleSize val="0"/>
        </c:dLbls>
        <c:marker val="1"/>
        <c:smooth val="0"/>
        <c:axId val="155659792"/>
        <c:axId val="155658160"/>
      </c:lineChart>
      <c:lineChart>
        <c:grouping val="standard"/>
        <c:varyColors val="0"/>
        <c:ser>
          <c:idx val="1"/>
          <c:order val="1"/>
          <c:tx>
            <c:strRef>
              <c:f>'April Week 1'!$D$2</c:f>
              <c:strCache>
                <c:ptCount val="1"/>
                <c:pt idx="0">
                  <c:v>Rain Gauge, mm</c:v>
                </c:pt>
              </c:strCache>
            </c:strRef>
          </c:tx>
          <c:spPr>
            <a:ln w="28575" cap="rnd">
              <a:solidFill>
                <a:schemeClr val="accent2"/>
              </a:solidFill>
              <a:round/>
            </a:ln>
            <a:effectLst/>
          </c:spPr>
          <c:marker>
            <c:symbol val="none"/>
          </c:marker>
          <c:cat>
            <c:strRef>
              <c:f>'April Week 1'!$A$3:$A$122</c:f>
              <c:strCache>
                <c:ptCount val="120"/>
                <c:pt idx="0">
                  <c:v>2020/4/1 0:00:00</c:v>
                </c:pt>
                <c:pt idx="1">
                  <c:v>2020/4/1 1:00:00</c:v>
                </c:pt>
                <c:pt idx="2">
                  <c:v>2020/4/1 2:00:00</c:v>
                </c:pt>
                <c:pt idx="3">
                  <c:v>2020/4/1 3:00:00</c:v>
                </c:pt>
                <c:pt idx="4">
                  <c:v>2020/4/1 4:00:00</c:v>
                </c:pt>
                <c:pt idx="5">
                  <c:v>2020/4/1 5:00:00</c:v>
                </c:pt>
                <c:pt idx="6">
                  <c:v>2020/4/1 6:00:00</c:v>
                </c:pt>
                <c:pt idx="7">
                  <c:v>2020/4/1 7:00:00</c:v>
                </c:pt>
                <c:pt idx="8">
                  <c:v>2020/4/1 8:00:00</c:v>
                </c:pt>
                <c:pt idx="9">
                  <c:v>2020/4/1 9:00:00</c:v>
                </c:pt>
                <c:pt idx="10">
                  <c:v>2020/4/1 10:00:00</c:v>
                </c:pt>
                <c:pt idx="11">
                  <c:v>2020/4/1 11:00:00</c:v>
                </c:pt>
                <c:pt idx="12">
                  <c:v>2020/4/1 12:00:00</c:v>
                </c:pt>
                <c:pt idx="13">
                  <c:v>2020/4/1 13:00:00</c:v>
                </c:pt>
                <c:pt idx="14">
                  <c:v>2020/4/1 14:00:00</c:v>
                </c:pt>
                <c:pt idx="15">
                  <c:v>2020/4/1 15:00:00</c:v>
                </c:pt>
                <c:pt idx="16">
                  <c:v>2020/4/1 16:00:00</c:v>
                </c:pt>
                <c:pt idx="17">
                  <c:v>2020/4/1 17:00:00</c:v>
                </c:pt>
                <c:pt idx="18">
                  <c:v>2020/4/1 18:00:00</c:v>
                </c:pt>
                <c:pt idx="19">
                  <c:v>2020/4/1 19:00:00</c:v>
                </c:pt>
                <c:pt idx="20">
                  <c:v>2020/4/1 20:00:00</c:v>
                </c:pt>
                <c:pt idx="21">
                  <c:v>2020/4/1 21:00:00</c:v>
                </c:pt>
                <c:pt idx="22">
                  <c:v>2020/4/1 22:00:00</c:v>
                </c:pt>
                <c:pt idx="23">
                  <c:v>2020/4/1 23:00:00</c:v>
                </c:pt>
                <c:pt idx="24">
                  <c:v>2020/4/2 0:00:00</c:v>
                </c:pt>
                <c:pt idx="25">
                  <c:v>2020/4/2 1:00:00</c:v>
                </c:pt>
                <c:pt idx="26">
                  <c:v>2020/4/2 2:00:00</c:v>
                </c:pt>
                <c:pt idx="27">
                  <c:v>2020/4/2 3:00:00</c:v>
                </c:pt>
                <c:pt idx="28">
                  <c:v>2020/4/2 4:00:00</c:v>
                </c:pt>
                <c:pt idx="29">
                  <c:v>2020/4/2 5:00:00</c:v>
                </c:pt>
                <c:pt idx="30">
                  <c:v>2020/4/2 6:00:00</c:v>
                </c:pt>
                <c:pt idx="31">
                  <c:v>2020/4/2 7:00:00</c:v>
                </c:pt>
                <c:pt idx="32">
                  <c:v>2020/4/2 8:00:00</c:v>
                </c:pt>
                <c:pt idx="33">
                  <c:v>2020/4/2 9:00:00</c:v>
                </c:pt>
                <c:pt idx="34">
                  <c:v>2020/4/2 10:00:00</c:v>
                </c:pt>
                <c:pt idx="35">
                  <c:v>2020/4/2 11:00:00</c:v>
                </c:pt>
                <c:pt idx="36">
                  <c:v>2020/4/2 12:00:00</c:v>
                </c:pt>
                <c:pt idx="37">
                  <c:v>2020/4/2 13:00:00</c:v>
                </c:pt>
                <c:pt idx="38">
                  <c:v>2020/4/2 14:00:00</c:v>
                </c:pt>
                <c:pt idx="39">
                  <c:v>2020/4/2 15:00:00</c:v>
                </c:pt>
                <c:pt idx="40">
                  <c:v>2020/4/2 16:00:00</c:v>
                </c:pt>
                <c:pt idx="41">
                  <c:v>2020/4/2 17:00:00</c:v>
                </c:pt>
                <c:pt idx="42">
                  <c:v>2020/4/2 18:00:00</c:v>
                </c:pt>
                <c:pt idx="43">
                  <c:v>2020/4/2 19:00:00</c:v>
                </c:pt>
                <c:pt idx="44">
                  <c:v>2020/4/2 20:00:00</c:v>
                </c:pt>
                <c:pt idx="45">
                  <c:v>2020/4/2 21:00:00</c:v>
                </c:pt>
                <c:pt idx="46">
                  <c:v>2020/4/2 22:00:00</c:v>
                </c:pt>
                <c:pt idx="47">
                  <c:v>2020/4/2 23:00:00</c:v>
                </c:pt>
                <c:pt idx="48">
                  <c:v>2020/4/3 0:00:00</c:v>
                </c:pt>
                <c:pt idx="49">
                  <c:v>2020/4/3 1:00:00</c:v>
                </c:pt>
                <c:pt idx="50">
                  <c:v>2020/4/3 2:00:00</c:v>
                </c:pt>
                <c:pt idx="51">
                  <c:v>2020/4/3 3:00:00</c:v>
                </c:pt>
                <c:pt idx="52">
                  <c:v>2020/4/3 4:00:00</c:v>
                </c:pt>
                <c:pt idx="53">
                  <c:v>2020/4/3 5:00:00</c:v>
                </c:pt>
                <c:pt idx="54">
                  <c:v>2020/4/3 6:00:00</c:v>
                </c:pt>
                <c:pt idx="55">
                  <c:v>2020/4/3 7:00:00</c:v>
                </c:pt>
                <c:pt idx="56">
                  <c:v>2020/4/3 8:00:00</c:v>
                </c:pt>
                <c:pt idx="57">
                  <c:v>2020/4/3 9:00:00</c:v>
                </c:pt>
                <c:pt idx="58">
                  <c:v>2020/4/3 10:00:00</c:v>
                </c:pt>
                <c:pt idx="59">
                  <c:v>2020/4/3 11:00:00</c:v>
                </c:pt>
                <c:pt idx="60">
                  <c:v>2020/4/3 12:00:00</c:v>
                </c:pt>
                <c:pt idx="61">
                  <c:v>2020/4/3 13:00:00</c:v>
                </c:pt>
                <c:pt idx="62">
                  <c:v>2020/4/3 14:00:00</c:v>
                </c:pt>
                <c:pt idx="63">
                  <c:v>2020/4/3 15:00:00</c:v>
                </c:pt>
                <c:pt idx="64">
                  <c:v>2020/4/3 16:00:00</c:v>
                </c:pt>
                <c:pt idx="65">
                  <c:v>2020/4/3 17:00:00</c:v>
                </c:pt>
                <c:pt idx="66">
                  <c:v>2020/4/3 18:00:00</c:v>
                </c:pt>
                <c:pt idx="67">
                  <c:v>2020/4/3 19:00:00</c:v>
                </c:pt>
                <c:pt idx="68">
                  <c:v>2020/4/3 20:00:00</c:v>
                </c:pt>
                <c:pt idx="69">
                  <c:v>2020/4/3 21:00:00</c:v>
                </c:pt>
                <c:pt idx="70">
                  <c:v>2020/4/3 22:00:00</c:v>
                </c:pt>
                <c:pt idx="71">
                  <c:v>2020/4/3 23:00:00</c:v>
                </c:pt>
                <c:pt idx="72">
                  <c:v>2020/4/4 0:00:00</c:v>
                </c:pt>
                <c:pt idx="73">
                  <c:v>2020/4/4 1:00:00</c:v>
                </c:pt>
                <c:pt idx="74">
                  <c:v>2020/4/4 2:00:00</c:v>
                </c:pt>
                <c:pt idx="75">
                  <c:v>2020/4/4 3:00:00</c:v>
                </c:pt>
                <c:pt idx="76">
                  <c:v>2020/4/4 4:00:00</c:v>
                </c:pt>
                <c:pt idx="77">
                  <c:v>2020/4/4 5:00:00</c:v>
                </c:pt>
                <c:pt idx="78">
                  <c:v>2020/4/4 6:00:00</c:v>
                </c:pt>
                <c:pt idx="79">
                  <c:v>2020/4/4 7:00:00</c:v>
                </c:pt>
                <c:pt idx="80">
                  <c:v>2020/4/4 8:00:00</c:v>
                </c:pt>
                <c:pt idx="81">
                  <c:v>2020/4/4 9:00:00</c:v>
                </c:pt>
                <c:pt idx="82">
                  <c:v>2020/4/4 10:00:00</c:v>
                </c:pt>
                <c:pt idx="83">
                  <c:v>2020/4/4 11:00:00</c:v>
                </c:pt>
                <c:pt idx="84">
                  <c:v>2020/4/4 12:00:00</c:v>
                </c:pt>
                <c:pt idx="85">
                  <c:v>2020/4/4 13:00:00</c:v>
                </c:pt>
                <c:pt idx="86">
                  <c:v>2020/4/4 14:00:00</c:v>
                </c:pt>
                <c:pt idx="87">
                  <c:v>2020/4/4 15:00:00</c:v>
                </c:pt>
                <c:pt idx="88">
                  <c:v>2020/4/4 16:00:00</c:v>
                </c:pt>
                <c:pt idx="89">
                  <c:v>2020/4/4 17:00:00</c:v>
                </c:pt>
                <c:pt idx="90">
                  <c:v>2020/4/4 18:00:00</c:v>
                </c:pt>
                <c:pt idx="91">
                  <c:v>2020/4/4 19:00:00</c:v>
                </c:pt>
                <c:pt idx="92">
                  <c:v>2020/4/4 20:00:00</c:v>
                </c:pt>
                <c:pt idx="93">
                  <c:v>2020/4/4 21:00:00</c:v>
                </c:pt>
                <c:pt idx="94">
                  <c:v>2020/4/4 22:00:00</c:v>
                </c:pt>
                <c:pt idx="95">
                  <c:v>2020/4/4 23:00:00</c:v>
                </c:pt>
                <c:pt idx="96">
                  <c:v>2020/4/5 0:00:00</c:v>
                </c:pt>
                <c:pt idx="97">
                  <c:v>2020/4/5 1:00:00</c:v>
                </c:pt>
                <c:pt idx="98">
                  <c:v>2020/4/5 2:00:00</c:v>
                </c:pt>
                <c:pt idx="99">
                  <c:v>2020/4/5 3:00:00</c:v>
                </c:pt>
                <c:pt idx="100">
                  <c:v>2020/4/5 4:00:00</c:v>
                </c:pt>
                <c:pt idx="101">
                  <c:v>2020/4/5 5:00:00</c:v>
                </c:pt>
                <c:pt idx="102">
                  <c:v>2020/4/5 6:00:00</c:v>
                </c:pt>
                <c:pt idx="103">
                  <c:v>2020/4/5 7:00:00</c:v>
                </c:pt>
                <c:pt idx="104">
                  <c:v>2020/4/5 8:00:00</c:v>
                </c:pt>
                <c:pt idx="105">
                  <c:v>2020/4/5 9:00:00</c:v>
                </c:pt>
                <c:pt idx="106">
                  <c:v>2020/4/5 10:00:00</c:v>
                </c:pt>
                <c:pt idx="107">
                  <c:v>2020/4/5 11:00:00</c:v>
                </c:pt>
                <c:pt idx="108">
                  <c:v>2020/4/5 12:00:00</c:v>
                </c:pt>
                <c:pt idx="109">
                  <c:v>2020/4/5 13:00:00</c:v>
                </c:pt>
                <c:pt idx="110">
                  <c:v>2020/4/5 14:00:00</c:v>
                </c:pt>
                <c:pt idx="111">
                  <c:v>2020/4/5 15:00:00</c:v>
                </c:pt>
                <c:pt idx="112">
                  <c:v>2020/4/5 16:00:00</c:v>
                </c:pt>
                <c:pt idx="113">
                  <c:v>2020/4/5 17:00:00</c:v>
                </c:pt>
                <c:pt idx="114">
                  <c:v>2020/4/5 18:00:00</c:v>
                </c:pt>
                <c:pt idx="115">
                  <c:v>2020/4/5 19:00:00</c:v>
                </c:pt>
                <c:pt idx="116">
                  <c:v>2020/4/5 20:00:00</c:v>
                </c:pt>
                <c:pt idx="117">
                  <c:v>2020/4/5 21:00:00</c:v>
                </c:pt>
                <c:pt idx="118">
                  <c:v>2020/4/5 22:00:00</c:v>
                </c:pt>
                <c:pt idx="119">
                  <c:v>2020/4/5 23:00:00</c:v>
                </c:pt>
              </c:strCache>
            </c:strRef>
          </c:cat>
          <c:val>
            <c:numRef>
              <c:f>'April Week 1'!$D$3:$D$122</c:f>
              <c:numCache>
                <c:formatCode>General</c:formatCode>
                <c:ptCount val="120"/>
                <c:pt idx="0" formatCode="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1.1999999999999891</c:v>
                </c:pt>
                <c:pt idx="64">
                  <c:v>0</c:v>
                </c:pt>
                <c:pt idx="65">
                  <c:v>0</c:v>
                </c:pt>
                <c:pt idx="66">
                  <c:v>0</c:v>
                </c:pt>
                <c:pt idx="67">
                  <c:v>0.40000000000003411</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numCache>
            </c:numRef>
          </c:val>
          <c:smooth val="0"/>
          <c:extLst>
            <c:ext xmlns:c16="http://schemas.microsoft.com/office/drawing/2014/chart" uri="{C3380CC4-5D6E-409C-BE32-E72D297353CC}">
              <c16:uniqueId val="{00000001-627D-4859-AEDC-6AE9AD49431B}"/>
            </c:ext>
          </c:extLst>
        </c:ser>
        <c:dLbls>
          <c:showLegendKey val="0"/>
          <c:showVal val="0"/>
          <c:showCatName val="0"/>
          <c:showSerName val="0"/>
          <c:showPercent val="0"/>
          <c:showBubbleSize val="0"/>
        </c:dLbls>
        <c:marker val="1"/>
        <c:smooth val="0"/>
        <c:axId val="155662512"/>
        <c:axId val="155656528"/>
      </c:lineChart>
      <c:catAx>
        <c:axId val="1556597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D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gency FB" panose="020B0503020202020204" pitchFamily="34" charset="0"/>
                <a:ea typeface="+mn-ea"/>
                <a:cs typeface="+mn-cs"/>
              </a:defRPr>
            </a:pPr>
            <a:endParaRPr lang="en-US"/>
          </a:p>
        </c:txPr>
        <c:crossAx val="155658160"/>
        <c:crosses val="autoZero"/>
        <c:auto val="1"/>
        <c:lblAlgn val="ctr"/>
        <c:lblOffset val="100"/>
        <c:noMultiLvlLbl val="0"/>
      </c:catAx>
      <c:valAx>
        <c:axId val="1556581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 Level,</a:t>
                </a:r>
                <a:r>
                  <a:rPr lang="en-PH" baseline="0"/>
                  <a:t> m</a:t>
                </a:r>
              </a:p>
              <a:p>
                <a:pPr>
                  <a:defRPr/>
                </a:pPr>
                <a:endParaRPr lang="en-PH"/>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659792"/>
        <c:crosses val="autoZero"/>
        <c:crossBetween val="between"/>
      </c:valAx>
      <c:valAx>
        <c:axId val="15565652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Rain Gauge</a:t>
                </a:r>
                <a:r>
                  <a:rPr lang="en-PH" baseline="0"/>
                  <a:t>,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662512"/>
        <c:crosses val="max"/>
        <c:crossBetween val="between"/>
      </c:valAx>
      <c:catAx>
        <c:axId val="155662512"/>
        <c:scaling>
          <c:orientation val="minMax"/>
        </c:scaling>
        <c:delete val="1"/>
        <c:axPos val="b"/>
        <c:numFmt formatCode="General" sourceLinked="1"/>
        <c:majorTickMark val="out"/>
        <c:minorTickMark val="none"/>
        <c:tickLblPos val="nextTo"/>
        <c:crossAx val="155656528"/>
        <c:crosses val="autoZero"/>
        <c:auto val="1"/>
        <c:lblAlgn val="ctr"/>
        <c:lblOffset val="100"/>
        <c:noMultiLvlLbl val="0"/>
      </c:catAx>
      <c:spPr>
        <a:noFill/>
        <a:ln>
          <a:noFill/>
        </a:ln>
        <a:effectLst/>
      </c:spPr>
    </c:plotArea>
    <c:legend>
      <c:legendPos val="b"/>
      <c:layout>
        <c:manualLayout>
          <c:xMode val="edge"/>
          <c:yMode val="edge"/>
          <c:x val="8.4598848900908394E-2"/>
          <c:y val="0.38701478104710596"/>
          <c:w val="0.20716813352356336"/>
          <c:h val="0.162649577269660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00" b="0" i="0" u="none" strike="noStrike" kern="1200" spc="0" baseline="0">
                <a:solidFill>
                  <a:schemeClr val="tx1">
                    <a:lumMod val="65000"/>
                    <a:lumOff val="35000"/>
                  </a:schemeClr>
                </a:solidFill>
                <a:latin typeface="+mn-lt"/>
                <a:ea typeface="+mn-ea"/>
                <a:cs typeface="+mn-cs"/>
              </a:defRPr>
            </a:pPr>
            <a:r>
              <a:rPr lang="en-PH" sz="1200"/>
              <a:t>Water Level and Rain Gauge Profiles for 2nd</a:t>
            </a:r>
            <a:r>
              <a:rPr lang="en-PH" sz="1200" baseline="0"/>
              <a:t> Week of May 2020</a:t>
            </a:r>
            <a:endParaRPr lang="en-PH" sz="1200"/>
          </a:p>
        </c:rich>
      </c:tx>
      <c:overlay val="0"/>
      <c:spPr>
        <a:noFill/>
        <a:ln>
          <a:noFill/>
        </a:ln>
        <a:effectLst/>
      </c:spPr>
      <c:txPr>
        <a:bodyPr rot="0" spcFirstLastPara="1" vertOverflow="ellipsis" vert="horz" wrap="square" anchor="ctr" anchorCtr="1"/>
        <a:lstStyle/>
        <a:p>
          <a:pPr>
            <a:defRPr lang="en-US"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8121081562917795E-2"/>
          <c:y val="0.15540163798482101"/>
          <c:w val="0.816644629326995"/>
          <c:h val="0.45885964981558902"/>
        </c:manualLayout>
      </c:layout>
      <c:lineChart>
        <c:grouping val="standard"/>
        <c:varyColors val="0"/>
        <c:ser>
          <c:idx val="0"/>
          <c:order val="0"/>
          <c:tx>
            <c:strRef>
              <c:f>Water Level, m</c:f>
              <c:strCache>
                <c:ptCount val="1"/>
                <c:pt idx="0">
                  <c:v>Water Level, m</c:v>
                </c:pt>
              </c:strCache>
            </c:strRef>
          </c:tx>
          <c:spPr>
            <a:ln w="28575" cap="rnd">
              <a:solidFill>
                <a:schemeClr val="accent1"/>
              </a:solidFill>
              <a:round/>
            </a:ln>
            <a:effectLst/>
          </c:spPr>
          <c:marker>
            <c:symbol val="none"/>
          </c:marker>
          <c:cat>
            <c:strRef>
              <c:f>'MAY HOURLY WEEK 2'!$A$2:$A$169</c:f>
              <c:strCache>
                <c:ptCount val="168"/>
                <c:pt idx="0">
                  <c:v>2020/5/4 0:00:00</c:v>
                </c:pt>
                <c:pt idx="1">
                  <c:v>2020/5/4 1:00:00</c:v>
                </c:pt>
                <c:pt idx="2">
                  <c:v>2020/5/4 2:00:00</c:v>
                </c:pt>
                <c:pt idx="3">
                  <c:v>2020/5/4 3:00:00</c:v>
                </c:pt>
                <c:pt idx="4">
                  <c:v>2020/5/4 4:00:00</c:v>
                </c:pt>
                <c:pt idx="5">
                  <c:v>2020/5/4 5:00:00</c:v>
                </c:pt>
                <c:pt idx="6">
                  <c:v>2020/5/4 6:00:00</c:v>
                </c:pt>
                <c:pt idx="7">
                  <c:v>2020/5/4 7:00:00</c:v>
                </c:pt>
                <c:pt idx="8">
                  <c:v>2020/5/4 8:00:00</c:v>
                </c:pt>
                <c:pt idx="9">
                  <c:v>2020/5/4 9:00:00</c:v>
                </c:pt>
                <c:pt idx="10">
                  <c:v>2020/5/4 10:00:00</c:v>
                </c:pt>
                <c:pt idx="11">
                  <c:v>2020/5/4 11:00:00</c:v>
                </c:pt>
                <c:pt idx="12">
                  <c:v>2020/5/4 12:00:00</c:v>
                </c:pt>
                <c:pt idx="13">
                  <c:v>2020/5/4 13:00:00</c:v>
                </c:pt>
                <c:pt idx="14">
                  <c:v>2020/5/4 14:00:00</c:v>
                </c:pt>
                <c:pt idx="15">
                  <c:v>2020/5/4 15:00:00</c:v>
                </c:pt>
                <c:pt idx="16">
                  <c:v>2020/5/4 16:00:00</c:v>
                </c:pt>
                <c:pt idx="17">
                  <c:v>2020/5/4 17:00:00</c:v>
                </c:pt>
                <c:pt idx="18">
                  <c:v>2020/5/4 18:00:00</c:v>
                </c:pt>
                <c:pt idx="19">
                  <c:v>2020/5/4 19:00:00</c:v>
                </c:pt>
                <c:pt idx="20">
                  <c:v>2020/5/4 20:00:00</c:v>
                </c:pt>
                <c:pt idx="21">
                  <c:v>2020/5/4 21:00:00</c:v>
                </c:pt>
                <c:pt idx="22">
                  <c:v>2020/5/4 22:00:00</c:v>
                </c:pt>
                <c:pt idx="23">
                  <c:v>2020/5/4 23:00:00</c:v>
                </c:pt>
                <c:pt idx="24">
                  <c:v>2020/5/5 0:00:00</c:v>
                </c:pt>
                <c:pt idx="25">
                  <c:v>2020/5/5 1:00:00</c:v>
                </c:pt>
                <c:pt idx="26">
                  <c:v>2020/5/5 2:00:00</c:v>
                </c:pt>
                <c:pt idx="27">
                  <c:v>2020/5/5 3:00:00</c:v>
                </c:pt>
                <c:pt idx="28">
                  <c:v>2020/5/5 4:00:00</c:v>
                </c:pt>
                <c:pt idx="29">
                  <c:v>2020/5/5 5:00:00</c:v>
                </c:pt>
                <c:pt idx="30">
                  <c:v>2020/5/5 6:00:00</c:v>
                </c:pt>
                <c:pt idx="31">
                  <c:v>2020/5/5 7:00:00</c:v>
                </c:pt>
                <c:pt idx="32">
                  <c:v>2020/5/5 8:00:00</c:v>
                </c:pt>
                <c:pt idx="33">
                  <c:v>2020/5/5 9:00:00</c:v>
                </c:pt>
                <c:pt idx="34">
                  <c:v>2020/5/5 10:00:00</c:v>
                </c:pt>
                <c:pt idx="35">
                  <c:v>2020/5/5 11:00:00</c:v>
                </c:pt>
                <c:pt idx="36">
                  <c:v>2020/5/5 12:00:00</c:v>
                </c:pt>
                <c:pt idx="37">
                  <c:v>2020/5/5 13:00:00</c:v>
                </c:pt>
                <c:pt idx="38">
                  <c:v>2020/5/5 14:00:00</c:v>
                </c:pt>
                <c:pt idx="39">
                  <c:v>2020/5/5 15:00:00</c:v>
                </c:pt>
                <c:pt idx="40">
                  <c:v>2020/5/5 16:00:00</c:v>
                </c:pt>
                <c:pt idx="41">
                  <c:v>2020/5/5 17:00:00</c:v>
                </c:pt>
                <c:pt idx="42">
                  <c:v>2020/5/5 18:00:00</c:v>
                </c:pt>
                <c:pt idx="43">
                  <c:v>2020/5/5 19:00:00</c:v>
                </c:pt>
                <c:pt idx="44">
                  <c:v>2020/5/5 20:00:00</c:v>
                </c:pt>
                <c:pt idx="45">
                  <c:v>2020/5/5 21:00:00</c:v>
                </c:pt>
                <c:pt idx="46">
                  <c:v>2020/5/5 22:00:00</c:v>
                </c:pt>
                <c:pt idx="47">
                  <c:v>2020/5/5 23:00:00</c:v>
                </c:pt>
                <c:pt idx="48">
                  <c:v>2020/5/6 0:00:00</c:v>
                </c:pt>
                <c:pt idx="49">
                  <c:v>2020/5/6 1:00:00</c:v>
                </c:pt>
                <c:pt idx="50">
                  <c:v>2020/5/6 2:00:00</c:v>
                </c:pt>
                <c:pt idx="51">
                  <c:v>2020/5/6 3:00:00</c:v>
                </c:pt>
                <c:pt idx="52">
                  <c:v>2020/5/6 4:00:00</c:v>
                </c:pt>
                <c:pt idx="53">
                  <c:v>2020/5/6 5:00:00</c:v>
                </c:pt>
                <c:pt idx="54">
                  <c:v>2020/5/6 6:00:00</c:v>
                </c:pt>
                <c:pt idx="55">
                  <c:v>2020/5/6 7:00:00</c:v>
                </c:pt>
                <c:pt idx="56">
                  <c:v>2020/5/6 8:00:00</c:v>
                </c:pt>
                <c:pt idx="57">
                  <c:v>2020/5/6 9:00:00</c:v>
                </c:pt>
                <c:pt idx="58">
                  <c:v>2020/5/6 10:00:00</c:v>
                </c:pt>
                <c:pt idx="59">
                  <c:v>2020/5/6 11:00:00</c:v>
                </c:pt>
                <c:pt idx="60">
                  <c:v>2020/5/6 12:00:00</c:v>
                </c:pt>
                <c:pt idx="61">
                  <c:v>2020/5/6 13:00:00</c:v>
                </c:pt>
                <c:pt idx="62">
                  <c:v>2020/5/6 14:00:00</c:v>
                </c:pt>
                <c:pt idx="63">
                  <c:v>2020/5/6 15:00:00</c:v>
                </c:pt>
                <c:pt idx="64">
                  <c:v>2020/5/6 16:00:00</c:v>
                </c:pt>
                <c:pt idx="65">
                  <c:v>2020/5/6 17:00:00</c:v>
                </c:pt>
                <c:pt idx="66">
                  <c:v>2020/5/6 18:00:00</c:v>
                </c:pt>
                <c:pt idx="67">
                  <c:v>2020/5/6 19:00:00</c:v>
                </c:pt>
                <c:pt idx="68">
                  <c:v>2020/5/6 20:00:00</c:v>
                </c:pt>
                <c:pt idx="69">
                  <c:v>2020/5/6 21:00:00</c:v>
                </c:pt>
                <c:pt idx="70">
                  <c:v>2020/5/6 22:00:00</c:v>
                </c:pt>
                <c:pt idx="71">
                  <c:v>2020/5/6 23:00:00</c:v>
                </c:pt>
                <c:pt idx="72">
                  <c:v>2020/5/7 0:00:00</c:v>
                </c:pt>
                <c:pt idx="73">
                  <c:v>2020/5/7 1:00:00</c:v>
                </c:pt>
                <c:pt idx="74">
                  <c:v>2020/5/7 2:00:00</c:v>
                </c:pt>
                <c:pt idx="75">
                  <c:v>2020/5/7 3:00:00</c:v>
                </c:pt>
                <c:pt idx="76">
                  <c:v>2020/5/7 4:00:00</c:v>
                </c:pt>
                <c:pt idx="77">
                  <c:v>2020/5/7 5:00:00</c:v>
                </c:pt>
                <c:pt idx="78">
                  <c:v>2020/5/7 6:00:00</c:v>
                </c:pt>
                <c:pt idx="79">
                  <c:v>2020/5/7 7:00:00</c:v>
                </c:pt>
                <c:pt idx="80">
                  <c:v>2020/5/7 8:00:00</c:v>
                </c:pt>
                <c:pt idx="81">
                  <c:v>2020/5/7 9:00:00</c:v>
                </c:pt>
                <c:pt idx="82">
                  <c:v>2020/5/7 10:00:00</c:v>
                </c:pt>
                <c:pt idx="83">
                  <c:v>2020/5/7 11:00:00</c:v>
                </c:pt>
                <c:pt idx="84">
                  <c:v>2020/5/7 12:00:00</c:v>
                </c:pt>
                <c:pt idx="85">
                  <c:v>2020/5/7 13:00:00</c:v>
                </c:pt>
                <c:pt idx="86">
                  <c:v>2020/5/7 14:00:00</c:v>
                </c:pt>
                <c:pt idx="87">
                  <c:v>2020/5/7 15:00:00</c:v>
                </c:pt>
                <c:pt idx="88">
                  <c:v>2020/5/7 16:00:00</c:v>
                </c:pt>
                <c:pt idx="89">
                  <c:v>2020/5/7 17:00:00</c:v>
                </c:pt>
                <c:pt idx="90">
                  <c:v>2020/5/7 18:00:00</c:v>
                </c:pt>
                <c:pt idx="91">
                  <c:v>2020/5/7 19:00:00</c:v>
                </c:pt>
                <c:pt idx="92">
                  <c:v>2020/5/7 20:00:00</c:v>
                </c:pt>
                <c:pt idx="93">
                  <c:v>2020/5/7 21:00:00</c:v>
                </c:pt>
                <c:pt idx="94">
                  <c:v>2020/5/7 22:00:00</c:v>
                </c:pt>
                <c:pt idx="95">
                  <c:v>2020/5/7 23:00:00</c:v>
                </c:pt>
                <c:pt idx="96">
                  <c:v>2020/5/8 0:00:00</c:v>
                </c:pt>
                <c:pt idx="97">
                  <c:v>2020/5/8 1:00:00</c:v>
                </c:pt>
                <c:pt idx="98">
                  <c:v>2020/5/8 2:00:00</c:v>
                </c:pt>
                <c:pt idx="99">
                  <c:v>2020/5/8 3:00:00</c:v>
                </c:pt>
                <c:pt idx="100">
                  <c:v>2020/5/8 4:00:00</c:v>
                </c:pt>
                <c:pt idx="101">
                  <c:v>2020/5/8 5:00:00</c:v>
                </c:pt>
                <c:pt idx="102">
                  <c:v>2020/5/8 6:00:00</c:v>
                </c:pt>
                <c:pt idx="103">
                  <c:v>2020/5/8 7:00:00</c:v>
                </c:pt>
                <c:pt idx="104">
                  <c:v>2020/5/8 8:00:00</c:v>
                </c:pt>
                <c:pt idx="105">
                  <c:v>2020/5/8 9:00:00</c:v>
                </c:pt>
                <c:pt idx="106">
                  <c:v>2020/5/8 10:00:00</c:v>
                </c:pt>
                <c:pt idx="107">
                  <c:v>2020/5/8 11:00:00</c:v>
                </c:pt>
                <c:pt idx="108">
                  <c:v>2020/5/8 12:00:00</c:v>
                </c:pt>
                <c:pt idx="109">
                  <c:v>2020/5/8 13:00:00</c:v>
                </c:pt>
                <c:pt idx="110">
                  <c:v>2020/5/8 14:00:00</c:v>
                </c:pt>
                <c:pt idx="111">
                  <c:v>2020/5/8 15:00:00</c:v>
                </c:pt>
                <c:pt idx="112">
                  <c:v>2020/5/8 16:00:00</c:v>
                </c:pt>
                <c:pt idx="113">
                  <c:v>2020/5/8 17:00:00</c:v>
                </c:pt>
                <c:pt idx="114">
                  <c:v>2020/5/8 18:00:00</c:v>
                </c:pt>
                <c:pt idx="115">
                  <c:v>2020/5/8 19:00:00</c:v>
                </c:pt>
                <c:pt idx="116">
                  <c:v>2020/5/8 20:00:00</c:v>
                </c:pt>
                <c:pt idx="117">
                  <c:v>2020/5/8 21:00:00</c:v>
                </c:pt>
                <c:pt idx="118">
                  <c:v>2020/5/8 22:00:00</c:v>
                </c:pt>
                <c:pt idx="119">
                  <c:v>2020/5/8 23:00:00</c:v>
                </c:pt>
                <c:pt idx="120">
                  <c:v>2020/5/9 0:00:00</c:v>
                </c:pt>
                <c:pt idx="121">
                  <c:v>2020/5/9 1:00:00</c:v>
                </c:pt>
                <c:pt idx="122">
                  <c:v>2020/5/9 2:00:00</c:v>
                </c:pt>
                <c:pt idx="123">
                  <c:v>2020/5/9 3:00:00</c:v>
                </c:pt>
                <c:pt idx="124">
                  <c:v>2020/5/9 4:00:00</c:v>
                </c:pt>
                <c:pt idx="125">
                  <c:v>2020/5/9 5:00:00</c:v>
                </c:pt>
                <c:pt idx="126">
                  <c:v>2020/5/9 6:00:00</c:v>
                </c:pt>
                <c:pt idx="127">
                  <c:v>2020/5/9 7:00:00</c:v>
                </c:pt>
                <c:pt idx="128">
                  <c:v>2020/5/9 8:00:00</c:v>
                </c:pt>
                <c:pt idx="129">
                  <c:v>2020/5/9 9:00:00</c:v>
                </c:pt>
                <c:pt idx="130">
                  <c:v>2020/5/9 10:00:00</c:v>
                </c:pt>
                <c:pt idx="131">
                  <c:v>2020/5/9 11:00:00</c:v>
                </c:pt>
                <c:pt idx="132">
                  <c:v>2020/5/9 12:00:00</c:v>
                </c:pt>
                <c:pt idx="133">
                  <c:v>2020/5/9 13:00:00</c:v>
                </c:pt>
                <c:pt idx="134">
                  <c:v>2020/5/9 14:00:00</c:v>
                </c:pt>
                <c:pt idx="135">
                  <c:v>2020/5/9 15:00:00</c:v>
                </c:pt>
                <c:pt idx="136">
                  <c:v>2020/5/9 16:00:00</c:v>
                </c:pt>
                <c:pt idx="137">
                  <c:v>2020/5/9 17:00:00</c:v>
                </c:pt>
                <c:pt idx="138">
                  <c:v>2020/5/9 18:00:00</c:v>
                </c:pt>
                <c:pt idx="139">
                  <c:v>2020/5/9 19:00:00</c:v>
                </c:pt>
                <c:pt idx="140">
                  <c:v>2020/5/9 20:00:00</c:v>
                </c:pt>
                <c:pt idx="141">
                  <c:v>2020/5/9 21:00:00</c:v>
                </c:pt>
                <c:pt idx="142">
                  <c:v>2020/5/9 22:00:00</c:v>
                </c:pt>
                <c:pt idx="143">
                  <c:v>2020/5/9 23:00:00</c:v>
                </c:pt>
                <c:pt idx="144">
                  <c:v>2020/5/10 0:00:00</c:v>
                </c:pt>
                <c:pt idx="145">
                  <c:v>2020/5/10 1:00:00</c:v>
                </c:pt>
                <c:pt idx="146">
                  <c:v>2020/5/10 2:00:00</c:v>
                </c:pt>
                <c:pt idx="147">
                  <c:v>2020/5/10 3:00:00</c:v>
                </c:pt>
                <c:pt idx="148">
                  <c:v>2020/5/10 4:00:00</c:v>
                </c:pt>
                <c:pt idx="149">
                  <c:v>2020/5/10 5:00:00</c:v>
                </c:pt>
                <c:pt idx="150">
                  <c:v>2020/5/10 6:00:00</c:v>
                </c:pt>
                <c:pt idx="151">
                  <c:v>2020/5/10 7:00:00</c:v>
                </c:pt>
                <c:pt idx="152">
                  <c:v>2020/5/10 8:00:00</c:v>
                </c:pt>
                <c:pt idx="153">
                  <c:v>2020/5/10 9:00:00</c:v>
                </c:pt>
                <c:pt idx="154">
                  <c:v>2020/5/10 10:00:00</c:v>
                </c:pt>
                <c:pt idx="155">
                  <c:v>2020/5/10 11:00:00</c:v>
                </c:pt>
                <c:pt idx="156">
                  <c:v>2020/5/10 12:00:00</c:v>
                </c:pt>
                <c:pt idx="157">
                  <c:v>2020/5/10 13:00:00</c:v>
                </c:pt>
                <c:pt idx="158">
                  <c:v>2020/5/10 14:00:00</c:v>
                </c:pt>
                <c:pt idx="159">
                  <c:v>2020/5/10 15:00:00</c:v>
                </c:pt>
                <c:pt idx="160">
                  <c:v>2020/5/10 16:00:00</c:v>
                </c:pt>
                <c:pt idx="161">
                  <c:v>2020/5/10 17:00:00</c:v>
                </c:pt>
                <c:pt idx="162">
                  <c:v>2020/5/10 18:00:00</c:v>
                </c:pt>
                <c:pt idx="163">
                  <c:v>2020/5/10 19:00:00</c:v>
                </c:pt>
                <c:pt idx="164">
                  <c:v>2020/5/10 20:00:00</c:v>
                </c:pt>
                <c:pt idx="165">
                  <c:v>2020/5/10 21:00:00</c:v>
                </c:pt>
                <c:pt idx="166">
                  <c:v>2020/5/10 22:00:00</c:v>
                </c:pt>
                <c:pt idx="167">
                  <c:v>2020/5/10 23:00:00</c:v>
                </c:pt>
              </c:strCache>
            </c:strRef>
          </c:cat>
          <c:val>
            <c:numRef>
              <c:f>'MAY HOURLY WEEK 2'!$C$2:$C$169</c:f>
              <c:numCache>
                <c:formatCode>General</c:formatCode>
                <c:ptCount val="168"/>
                <c:pt idx="0">
                  <c:v>1.5354399999999999</c:v>
                </c:pt>
                <c:pt idx="1">
                  <c:v>1.511565</c:v>
                </c:pt>
                <c:pt idx="2">
                  <c:v>1.4638150000000001</c:v>
                </c:pt>
                <c:pt idx="3">
                  <c:v>1.5354399999999999</c:v>
                </c:pt>
                <c:pt idx="4">
                  <c:v>1.4638150000000001</c:v>
                </c:pt>
                <c:pt idx="5">
                  <c:v>1.4638150000000001</c:v>
                </c:pt>
                <c:pt idx="6">
                  <c:v>1.48769</c:v>
                </c:pt>
                <c:pt idx="7">
                  <c:v>1.5354399999999999</c:v>
                </c:pt>
                <c:pt idx="8">
                  <c:v>1.4638150000000001</c:v>
                </c:pt>
                <c:pt idx="9">
                  <c:v>1.511565</c:v>
                </c:pt>
                <c:pt idx="10">
                  <c:v>1.4638150000000001</c:v>
                </c:pt>
                <c:pt idx="11">
                  <c:v>1.5354399999999999</c:v>
                </c:pt>
                <c:pt idx="12">
                  <c:v>1.5831900000000001</c:v>
                </c:pt>
                <c:pt idx="13">
                  <c:v>1.5354399999999999</c:v>
                </c:pt>
                <c:pt idx="14">
                  <c:v>1.5831900000000001</c:v>
                </c:pt>
                <c:pt idx="15">
                  <c:v>1.511565</c:v>
                </c:pt>
                <c:pt idx="16">
                  <c:v>1.559315</c:v>
                </c:pt>
                <c:pt idx="17">
                  <c:v>1.559315</c:v>
                </c:pt>
                <c:pt idx="18">
                  <c:v>1.511565</c:v>
                </c:pt>
                <c:pt idx="19">
                  <c:v>1.4638150000000001</c:v>
                </c:pt>
                <c:pt idx="20">
                  <c:v>1.48769</c:v>
                </c:pt>
                <c:pt idx="21">
                  <c:v>1.511565</c:v>
                </c:pt>
                <c:pt idx="22">
                  <c:v>1.43994</c:v>
                </c:pt>
                <c:pt idx="23">
                  <c:v>1.511565</c:v>
                </c:pt>
                <c:pt idx="24">
                  <c:v>1.43994</c:v>
                </c:pt>
                <c:pt idx="25">
                  <c:v>1.48769</c:v>
                </c:pt>
                <c:pt idx="26">
                  <c:v>1.43994</c:v>
                </c:pt>
                <c:pt idx="27">
                  <c:v>1.48769</c:v>
                </c:pt>
                <c:pt idx="28">
                  <c:v>1.4638150000000001</c:v>
                </c:pt>
                <c:pt idx="29">
                  <c:v>1.4160649999999999</c:v>
                </c:pt>
                <c:pt idx="30">
                  <c:v>1.4160649999999999</c:v>
                </c:pt>
                <c:pt idx="31">
                  <c:v>1.43994</c:v>
                </c:pt>
                <c:pt idx="32">
                  <c:v>1.4638150000000001</c:v>
                </c:pt>
                <c:pt idx="33">
                  <c:v>1.511565</c:v>
                </c:pt>
                <c:pt idx="34">
                  <c:v>1.48769</c:v>
                </c:pt>
                <c:pt idx="35">
                  <c:v>1.4638150000000001</c:v>
                </c:pt>
                <c:pt idx="36">
                  <c:v>1.511565</c:v>
                </c:pt>
                <c:pt idx="37">
                  <c:v>1.4638150000000001</c:v>
                </c:pt>
                <c:pt idx="38">
                  <c:v>1.4638150000000001</c:v>
                </c:pt>
                <c:pt idx="39">
                  <c:v>1.511565</c:v>
                </c:pt>
                <c:pt idx="40">
                  <c:v>1.48769</c:v>
                </c:pt>
                <c:pt idx="41">
                  <c:v>1.511565</c:v>
                </c:pt>
                <c:pt idx="42">
                  <c:v>1.43994</c:v>
                </c:pt>
                <c:pt idx="43">
                  <c:v>1.4638150000000001</c:v>
                </c:pt>
                <c:pt idx="44">
                  <c:v>1.43994</c:v>
                </c:pt>
                <c:pt idx="45">
                  <c:v>1.511565</c:v>
                </c:pt>
                <c:pt idx="46">
                  <c:v>1.4160649999999999</c:v>
                </c:pt>
                <c:pt idx="47">
                  <c:v>1.43994</c:v>
                </c:pt>
                <c:pt idx="48">
                  <c:v>1.4160649999999999</c:v>
                </c:pt>
                <c:pt idx="49">
                  <c:v>1.4160649999999999</c:v>
                </c:pt>
                <c:pt idx="50">
                  <c:v>1.3683149999999999</c:v>
                </c:pt>
                <c:pt idx="51">
                  <c:v>1.43994</c:v>
                </c:pt>
                <c:pt idx="52">
                  <c:v>1.4160649999999999</c:v>
                </c:pt>
                <c:pt idx="53">
                  <c:v>1.43994</c:v>
                </c:pt>
                <c:pt idx="54">
                  <c:v>1.39219</c:v>
                </c:pt>
                <c:pt idx="55">
                  <c:v>1.43994</c:v>
                </c:pt>
                <c:pt idx="56">
                  <c:v>1.3683149999999999</c:v>
                </c:pt>
                <c:pt idx="57">
                  <c:v>1.43994</c:v>
                </c:pt>
                <c:pt idx="58">
                  <c:v>1.39219</c:v>
                </c:pt>
                <c:pt idx="59">
                  <c:v>1.43994</c:v>
                </c:pt>
                <c:pt idx="60">
                  <c:v>1.4638150000000001</c:v>
                </c:pt>
                <c:pt idx="61">
                  <c:v>1.511565</c:v>
                </c:pt>
                <c:pt idx="62">
                  <c:v>1.4638150000000001</c:v>
                </c:pt>
                <c:pt idx="63">
                  <c:v>1.559315</c:v>
                </c:pt>
                <c:pt idx="64">
                  <c:v>1.559315</c:v>
                </c:pt>
                <c:pt idx="65">
                  <c:v>1.5354399999999999</c:v>
                </c:pt>
                <c:pt idx="66">
                  <c:v>1.511565</c:v>
                </c:pt>
                <c:pt idx="67">
                  <c:v>1.43994</c:v>
                </c:pt>
                <c:pt idx="68">
                  <c:v>1.4160649999999999</c:v>
                </c:pt>
                <c:pt idx="69">
                  <c:v>1.4638150000000001</c:v>
                </c:pt>
                <c:pt idx="70">
                  <c:v>1.43994</c:v>
                </c:pt>
                <c:pt idx="71">
                  <c:v>1.4160649999999999</c:v>
                </c:pt>
                <c:pt idx="72">
                  <c:v>1.4160649999999999</c:v>
                </c:pt>
                <c:pt idx="73">
                  <c:v>1.39219</c:v>
                </c:pt>
                <c:pt idx="74">
                  <c:v>1.43994</c:v>
                </c:pt>
                <c:pt idx="75">
                  <c:v>1.43994</c:v>
                </c:pt>
                <c:pt idx="76">
                  <c:v>1.39219</c:v>
                </c:pt>
                <c:pt idx="77">
                  <c:v>1.4638150000000001</c:v>
                </c:pt>
                <c:pt idx="78">
                  <c:v>1.4638150000000001</c:v>
                </c:pt>
                <c:pt idx="79">
                  <c:v>1.4160649999999999</c:v>
                </c:pt>
                <c:pt idx="80">
                  <c:v>1.4160649999999999</c:v>
                </c:pt>
                <c:pt idx="81">
                  <c:v>1.39219</c:v>
                </c:pt>
                <c:pt idx="82">
                  <c:v>1.39219</c:v>
                </c:pt>
                <c:pt idx="83">
                  <c:v>1.39219</c:v>
                </c:pt>
                <c:pt idx="84">
                  <c:v>1.48769</c:v>
                </c:pt>
                <c:pt idx="85">
                  <c:v>1.39219</c:v>
                </c:pt>
                <c:pt idx="86">
                  <c:v>1.4638150000000001</c:v>
                </c:pt>
                <c:pt idx="87">
                  <c:v>1.43994</c:v>
                </c:pt>
                <c:pt idx="88">
                  <c:v>1.4160649999999999</c:v>
                </c:pt>
                <c:pt idx="89">
                  <c:v>1.4160649999999999</c:v>
                </c:pt>
                <c:pt idx="90">
                  <c:v>1.43994</c:v>
                </c:pt>
                <c:pt idx="91">
                  <c:v>1.48769</c:v>
                </c:pt>
                <c:pt idx="92">
                  <c:v>1.43994</c:v>
                </c:pt>
                <c:pt idx="93">
                  <c:v>1.43994</c:v>
                </c:pt>
                <c:pt idx="94">
                  <c:v>1.39219</c:v>
                </c:pt>
                <c:pt idx="95">
                  <c:v>1.3683149999999999</c:v>
                </c:pt>
                <c:pt idx="96">
                  <c:v>1.39219</c:v>
                </c:pt>
                <c:pt idx="97">
                  <c:v>1.39219</c:v>
                </c:pt>
                <c:pt idx="98">
                  <c:v>1.4160649999999999</c:v>
                </c:pt>
                <c:pt idx="99">
                  <c:v>1.3444400000000001</c:v>
                </c:pt>
                <c:pt idx="100">
                  <c:v>1.3683149999999999</c:v>
                </c:pt>
                <c:pt idx="101">
                  <c:v>1.3444400000000001</c:v>
                </c:pt>
                <c:pt idx="102">
                  <c:v>1.4160649999999999</c:v>
                </c:pt>
                <c:pt idx="103">
                  <c:v>1.3683149999999999</c:v>
                </c:pt>
                <c:pt idx="104">
                  <c:v>1.39219</c:v>
                </c:pt>
                <c:pt idx="105">
                  <c:v>1.4638150000000001</c:v>
                </c:pt>
                <c:pt idx="106">
                  <c:v>1.3683149999999999</c:v>
                </c:pt>
                <c:pt idx="107">
                  <c:v>1.39219</c:v>
                </c:pt>
                <c:pt idx="108">
                  <c:v>1.3683149999999999</c:v>
                </c:pt>
                <c:pt idx="109">
                  <c:v>1.4638150000000001</c:v>
                </c:pt>
                <c:pt idx="110">
                  <c:v>1.4160649999999999</c:v>
                </c:pt>
                <c:pt idx="111">
                  <c:v>1.43994</c:v>
                </c:pt>
                <c:pt idx="112">
                  <c:v>1.4638150000000001</c:v>
                </c:pt>
                <c:pt idx="113">
                  <c:v>1.4638150000000001</c:v>
                </c:pt>
                <c:pt idx="114">
                  <c:v>1.39219</c:v>
                </c:pt>
                <c:pt idx="115">
                  <c:v>1.43994</c:v>
                </c:pt>
                <c:pt idx="116">
                  <c:v>1.3683149999999999</c:v>
                </c:pt>
                <c:pt idx="117">
                  <c:v>1.39219</c:v>
                </c:pt>
                <c:pt idx="118">
                  <c:v>1.43994</c:v>
                </c:pt>
                <c:pt idx="119">
                  <c:v>1.3683149999999999</c:v>
                </c:pt>
                <c:pt idx="120">
                  <c:v>1.39219</c:v>
                </c:pt>
                <c:pt idx="121">
                  <c:v>1.4638150000000001</c:v>
                </c:pt>
                <c:pt idx="122">
                  <c:v>1.4160649999999999</c:v>
                </c:pt>
                <c:pt idx="123">
                  <c:v>1.3683149999999999</c:v>
                </c:pt>
                <c:pt idx="124">
                  <c:v>1.39219</c:v>
                </c:pt>
                <c:pt idx="125">
                  <c:v>1.4160649999999999</c:v>
                </c:pt>
                <c:pt idx="126">
                  <c:v>1.43994</c:v>
                </c:pt>
                <c:pt idx="127">
                  <c:v>1.4160649999999999</c:v>
                </c:pt>
                <c:pt idx="128">
                  <c:v>1.4160649999999999</c:v>
                </c:pt>
                <c:pt idx="129">
                  <c:v>1.39219</c:v>
                </c:pt>
                <c:pt idx="130">
                  <c:v>1.39219</c:v>
                </c:pt>
                <c:pt idx="131">
                  <c:v>1.4638150000000001</c:v>
                </c:pt>
                <c:pt idx="132">
                  <c:v>1.39219</c:v>
                </c:pt>
                <c:pt idx="133">
                  <c:v>1.4160649999999999</c:v>
                </c:pt>
                <c:pt idx="134">
                  <c:v>1.4638150000000001</c:v>
                </c:pt>
                <c:pt idx="135">
                  <c:v>1.39219</c:v>
                </c:pt>
                <c:pt idx="136">
                  <c:v>1.4638150000000001</c:v>
                </c:pt>
                <c:pt idx="137">
                  <c:v>1.4160649999999999</c:v>
                </c:pt>
                <c:pt idx="138">
                  <c:v>1.43994</c:v>
                </c:pt>
                <c:pt idx="139">
                  <c:v>1.4160649999999999</c:v>
                </c:pt>
                <c:pt idx="140">
                  <c:v>1.48769</c:v>
                </c:pt>
                <c:pt idx="141">
                  <c:v>1.4638150000000001</c:v>
                </c:pt>
                <c:pt idx="142">
                  <c:v>1.4638150000000001</c:v>
                </c:pt>
                <c:pt idx="143">
                  <c:v>1.4160649999999999</c:v>
                </c:pt>
                <c:pt idx="144">
                  <c:v>1.4160649999999999</c:v>
                </c:pt>
                <c:pt idx="145">
                  <c:v>1.48769</c:v>
                </c:pt>
                <c:pt idx="146">
                  <c:v>1.39219</c:v>
                </c:pt>
                <c:pt idx="147">
                  <c:v>1.39219</c:v>
                </c:pt>
                <c:pt idx="148">
                  <c:v>1.4160649999999999</c:v>
                </c:pt>
                <c:pt idx="149">
                  <c:v>1.43994</c:v>
                </c:pt>
                <c:pt idx="150">
                  <c:v>1.39219</c:v>
                </c:pt>
                <c:pt idx="151">
                  <c:v>1.43994</c:v>
                </c:pt>
                <c:pt idx="152">
                  <c:v>1.43994</c:v>
                </c:pt>
                <c:pt idx="153">
                  <c:v>1.43994</c:v>
                </c:pt>
                <c:pt idx="154">
                  <c:v>1.39219</c:v>
                </c:pt>
                <c:pt idx="155">
                  <c:v>1.43994</c:v>
                </c:pt>
                <c:pt idx="156">
                  <c:v>1.43994</c:v>
                </c:pt>
                <c:pt idx="157">
                  <c:v>1.4160649999999999</c:v>
                </c:pt>
                <c:pt idx="158">
                  <c:v>1.4638150000000001</c:v>
                </c:pt>
                <c:pt idx="159">
                  <c:v>1.43994</c:v>
                </c:pt>
                <c:pt idx="160">
                  <c:v>1.43994</c:v>
                </c:pt>
                <c:pt idx="161">
                  <c:v>1.39219</c:v>
                </c:pt>
                <c:pt idx="162">
                  <c:v>1.43994</c:v>
                </c:pt>
                <c:pt idx="163">
                  <c:v>1.48769</c:v>
                </c:pt>
                <c:pt idx="164">
                  <c:v>1.43994</c:v>
                </c:pt>
                <c:pt idx="165">
                  <c:v>1.4638150000000001</c:v>
                </c:pt>
                <c:pt idx="166">
                  <c:v>1.39219</c:v>
                </c:pt>
                <c:pt idx="167">
                  <c:v>1.4638150000000001</c:v>
                </c:pt>
              </c:numCache>
            </c:numRef>
          </c:val>
          <c:smooth val="0"/>
          <c:extLst>
            <c:ext xmlns:c16="http://schemas.microsoft.com/office/drawing/2014/chart" uri="{C3380CC4-5D6E-409C-BE32-E72D297353CC}">
              <c16:uniqueId val="{00000000-31E0-4ABB-8040-8D017E494BDC}"/>
            </c:ext>
          </c:extLst>
        </c:ser>
        <c:dLbls>
          <c:showLegendKey val="0"/>
          <c:showVal val="0"/>
          <c:showCatName val="0"/>
          <c:showSerName val="0"/>
          <c:showPercent val="0"/>
          <c:showBubbleSize val="0"/>
        </c:dLbls>
        <c:marker val="1"/>
        <c:smooth val="0"/>
        <c:axId val="2109417584"/>
        <c:axId val="2109423024"/>
      </c:lineChart>
      <c:lineChart>
        <c:grouping val="standard"/>
        <c:varyColors val="0"/>
        <c:ser>
          <c:idx val="1"/>
          <c:order val="1"/>
          <c:tx>
            <c:strRef>
              <c:f>Rain Gauge, mm</c:f>
              <c:strCache>
                <c:ptCount val="1"/>
                <c:pt idx="0">
                  <c:v>Rain Gauge, mm</c:v>
                </c:pt>
              </c:strCache>
            </c:strRef>
          </c:tx>
          <c:spPr>
            <a:ln w="28575" cap="rnd">
              <a:solidFill>
                <a:schemeClr val="accent2"/>
              </a:solidFill>
              <a:round/>
            </a:ln>
            <a:effectLst/>
          </c:spPr>
          <c:marker>
            <c:symbol val="none"/>
          </c:marker>
          <c:cat>
            <c:strRef>
              <c:f>'MAY HOURLY WEEK 1'!$A$2:$A$73</c:f>
              <c:strCache>
                <c:ptCount val="72"/>
                <c:pt idx="0">
                  <c:v>2020/5/1 0:00:00</c:v>
                </c:pt>
                <c:pt idx="1">
                  <c:v>2020/5/1 1:00:00</c:v>
                </c:pt>
                <c:pt idx="2">
                  <c:v>2020/5/1 2:00:00</c:v>
                </c:pt>
                <c:pt idx="3">
                  <c:v>2020/5/1 3:00:00</c:v>
                </c:pt>
                <c:pt idx="4">
                  <c:v>2020/5/1 4:00:00</c:v>
                </c:pt>
                <c:pt idx="5">
                  <c:v>2020/5/1 5:00:00</c:v>
                </c:pt>
                <c:pt idx="6">
                  <c:v>2020/5/1 6:00:00</c:v>
                </c:pt>
                <c:pt idx="7">
                  <c:v>2020/5/1 7:00:00</c:v>
                </c:pt>
                <c:pt idx="8">
                  <c:v>2020/5/1 8:00:00</c:v>
                </c:pt>
                <c:pt idx="9">
                  <c:v>2020/5/1 9:00:00</c:v>
                </c:pt>
                <c:pt idx="10">
                  <c:v>2020/5/1 10:00:00</c:v>
                </c:pt>
                <c:pt idx="11">
                  <c:v>2020/5/1 11:00:00</c:v>
                </c:pt>
                <c:pt idx="12">
                  <c:v>2020/5/1 12:00:00</c:v>
                </c:pt>
                <c:pt idx="13">
                  <c:v>2020/5/1 13:00:00</c:v>
                </c:pt>
                <c:pt idx="14">
                  <c:v>2020/5/1 14:00:00</c:v>
                </c:pt>
                <c:pt idx="15">
                  <c:v>2020/5/1 15:00:00</c:v>
                </c:pt>
                <c:pt idx="16">
                  <c:v>2020/5/1 16:00:00</c:v>
                </c:pt>
                <c:pt idx="17">
                  <c:v>2020/5/1 17:00:00</c:v>
                </c:pt>
                <c:pt idx="18">
                  <c:v>2020/5/1 18:00:00</c:v>
                </c:pt>
                <c:pt idx="19">
                  <c:v>2020/5/1 19:00:00</c:v>
                </c:pt>
                <c:pt idx="20">
                  <c:v>2020/5/1 20:00:00</c:v>
                </c:pt>
                <c:pt idx="21">
                  <c:v>2020/5/1 21:00:00</c:v>
                </c:pt>
                <c:pt idx="22">
                  <c:v>2020/5/1 22:00:00</c:v>
                </c:pt>
                <c:pt idx="23">
                  <c:v>2020/5/1 23:00:00</c:v>
                </c:pt>
                <c:pt idx="24">
                  <c:v>2020/5/2 0:00:00</c:v>
                </c:pt>
                <c:pt idx="25">
                  <c:v>2020/5/2 1:00:00</c:v>
                </c:pt>
                <c:pt idx="26">
                  <c:v>2020/5/2 2:00:00</c:v>
                </c:pt>
                <c:pt idx="27">
                  <c:v>2020/5/2 3:00:00</c:v>
                </c:pt>
                <c:pt idx="28">
                  <c:v>2020/5/2 4:00:00</c:v>
                </c:pt>
                <c:pt idx="29">
                  <c:v>2020/5/2 5:00:00</c:v>
                </c:pt>
                <c:pt idx="30">
                  <c:v>2020/5/2 6:00:00</c:v>
                </c:pt>
                <c:pt idx="31">
                  <c:v>2020/5/2 7:00:00</c:v>
                </c:pt>
                <c:pt idx="32">
                  <c:v>2020/5/2 8:00:00</c:v>
                </c:pt>
                <c:pt idx="33">
                  <c:v>2020/5/2 9:00:00</c:v>
                </c:pt>
                <c:pt idx="34">
                  <c:v>2020/5/2 10:00:00</c:v>
                </c:pt>
                <c:pt idx="35">
                  <c:v>2020/5/2 11:00:00</c:v>
                </c:pt>
                <c:pt idx="36">
                  <c:v>2020/5/2 12:00:00</c:v>
                </c:pt>
                <c:pt idx="37">
                  <c:v>2020/5/2 13:00:00</c:v>
                </c:pt>
                <c:pt idx="38">
                  <c:v>2020/5/2 14:00:00</c:v>
                </c:pt>
                <c:pt idx="39">
                  <c:v>2020/5/2 15:00:00</c:v>
                </c:pt>
                <c:pt idx="40">
                  <c:v>2020/5/2 16:00:00</c:v>
                </c:pt>
                <c:pt idx="41">
                  <c:v>2020/5/2 17:00:00</c:v>
                </c:pt>
                <c:pt idx="42">
                  <c:v>2020/5/2 18:00:00</c:v>
                </c:pt>
                <c:pt idx="43">
                  <c:v>2020/5/2 19:00:00</c:v>
                </c:pt>
                <c:pt idx="44">
                  <c:v>2020/5/2 20:00:00</c:v>
                </c:pt>
                <c:pt idx="45">
                  <c:v>2020/5/2 21:00:00</c:v>
                </c:pt>
                <c:pt idx="46">
                  <c:v>2020/5/2 22:00:00</c:v>
                </c:pt>
                <c:pt idx="47">
                  <c:v>2020/5/2 23:00:00</c:v>
                </c:pt>
                <c:pt idx="48">
                  <c:v>2020/5/3 0:00:00</c:v>
                </c:pt>
                <c:pt idx="49">
                  <c:v>2020/5/3 1:00:00</c:v>
                </c:pt>
                <c:pt idx="50">
                  <c:v>2020/5/3 2:00:00</c:v>
                </c:pt>
                <c:pt idx="51">
                  <c:v>2020/5/3 3:00:00</c:v>
                </c:pt>
                <c:pt idx="52">
                  <c:v>2020/5/3 4:00:00</c:v>
                </c:pt>
                <c:pt idx="53">
                  <c:v>2020/5/3 5:00:00</c:v>
                </c:pt>
                <c:pt idx="54">
                  <c:v>2020/5/3 6:00:00</c:v>
                </c:pt>
                <c:pt idx="55">
                  <c:v>2020/5/3 7:00:00</c:v>
                </c:pt>
                <c:pt idx="56">
                  <c:v>2020/5/3 8:00:00</c:v>
                </c:pt>
                <c:pt idx="57">
                  <c:v>2020/5/3 9:00:00</c:v>
                </c:pt>
                <c:pt idx="58">
                  <c:v>2020/5/3 10:00:00</c:v>
                </c:pt>
                <c:pt idx="59">
                  <c:v>2020/5/3 11:00:00</c:v>
                </c:pt>
                <c:pt idx="60">
                  <c:v>2020/5/3 12:00:00</c:v>
                </c:pt>
                <c:pt idx="61">
                  <c:v>2020/5/3 13:00:00</c:v>
                </c:pt>
                <c:pt idx="62">
                  <c:v>2020/5/3 14:00:00</c:v>
                </c:pt>
                <c:pt idx="63">
                  <c:v>2020/5/3 15:00:00</c:v>
                </c:pt>
                <c:pt idx="64">
                  <c:v>2020/5/3 16:00:00</c:v>
                </c:pt>
                <c:pt idx="65">
                  <c:v>2020/5/3 17:00:00</c:v>
                </c:pt>
                <c:pt idx="66">
                  <c:v>2020/5/3 18:00:00</c:v>
                </c:pt>
                <c:pt idx="67">
                  <c:v>2020/5/3 19:00:00</c:v>
                </c:pt>
                <c:pt idx="68">
                  <c:v>2020/5/3 20:00:00</c:v>
                </c:pt>
                <c:pt idx="69">
                  <c:v>2020/5/3 21:00:00</c:v>
                </c:pt>
                <c:pt idx="70">
                  <c:v>2020/5/3 22:00:00</c:v>
                </c:pt>
                <c:pt idx="71">
                  <c:v>2020/5/3 23:00:00</c:v>
                </c:pt>
              </c:strCache>
            </c:strRef>
          </c:cat>
          <c:val>
            <c:numRef>
              <c:f>'MAY HOURLY WEEK 2'!$D$2:$D$169</c:f>
              <c:numCache>
                <c:formatCode>General</c:formatCode>
                <c:ptCount val="168"/>
                <c:pt idx="0">
                  <c:v>0.19999999999998899</c:v>
                </c:pt>
                <c:pt idx="1">
                  <c:v>0.19999999999998899</c:v>
                </c:pt>
                <c:pt idx="2">
                  <c:v>0</c:v>
                </c:pt>
                <c:pt idx="3">
                  <c:v>0.80000000000001104</c:v>
                </c:pt>
                <c:pt idx="4">
                  <c:v>0.599999999999966</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1.2000000000000499</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1.3999999999999799</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1.6000000000000201</c:v>
                </c:pt>
                <c:pt idx="159">
                  <c:v>4.3999999999999799</c:v>
                </c:pt>
                <c:pt idx="160">
                  <c:v>0</c:v>
                </c:pt>
                <c:pt idx="161">
                  <c:v>0</c:v>
                </c:pt>
                <c:pt idx="162">
                  <c:v>0</c:v>
                </c:pt>
                <c:pt idx="163">
                  <c:v>3</c:v>
                </c:pt>
                <c:pt idx="164">
                  <c:v>0</c:v>
                </c:pt>
                <c:pt idx="165">
                  <c:v>0</c:v>
                </c:pt>
                <c:pt idx="166">
                  <c:v>0</c:v>
                </c:pt>
                <c:pt idx="167">
                  <c:v>0</c:v>
                </c:pt>
              </c:numCache>
            </c:numRef>
          </c:val>
          <c:smooth val="0"/>
          <c:extLst>
            <c:ext xmlns:c16="http://schemas.microsoft.com/office/drawing/2014/chart" uri="{C3380CC4-5D6E-409C-BE32-E72D297353CC}">
              <c16:uniqueId val="{00000001-31E0-4ABB-8040-8D017E494BDC}"/>
            </c:ext>
          </c:extLst>
        </c:ser>
        <c:dLbls>
          <c:showLegendKey val="0"/>
          <c:showVal val="0"/>
          <c:showCatName val="0"/>
          <c:showSerName val="0"/>
          <c:showPercent val="0"/>
          <c:showBubbleSize val="0"/>
        </c:dLbls>
        <c:marker val="1"/>
        <c:smooth val="0"/>
        <c:axId val="2109420848"/>
        <c:axId val="2109407792"/>
      </c:lineChart>
      <c:catAx>
        <c:axId val="2109417584"/>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Date</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800" b="0" i="0" u="none" strike="noStrike" kern="1200" baseline="0">
                <a:solidFill>
                  <a:schemeClr val="tx1">
                    <a:lumMod val="65000"/>
                    <a:lumOff val="35000"/>
                  </a:schemeClr>
                </a:solidFill>
                <a:latin typeface="Agency FB" panose="020B0503020202020204" pitchFamily="34" charset="0"/>
                <a:ea typeface="+mn-ea"/>
                <a:cs typeface="+mn-cs"/>
              </a:defRPr>
            </a:pPr>
            <a:endParaRPr lang="en-US"/>
          </a:p>
        </c:txPr>
        <c:crossAx val="2109423024"/>
        <c:crosses val="autoZero"/>
        <c:auto val="1"/>
        <c:lblAlgn val="ctr"/>
        <c:lblOffset val="100"/>
        <c:noMultiLvlLbl val="0"/>
      </c:catAx>
      <c:valAx>
        <c:axId val="21094230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Water Level, m</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109417584"/>
        <c:crosses val="autoZero"/>
        <c:crossBetween val="between"/>
      </c:valAx>
      <c:catAx>
        <c:axId val="2109420848"/>
        <c:scaling>
          <c:orientation val="minMax"/>
        </c:scaling>
        <c:delete val="1"/>
        <c:axPos val="b"/>
        <c:numFmt formatCode="General" sourceLinked="1"/>
        <c:majorTickMark val="none"/>
        <c:minorTickMark val="none"/>
        <c:tickLblPos val="nextTo"/>
        <c:crossAx val="2109407792"/>
        <c:crosses val="autoZero"/>
        <c:auto val="1"/>
        <c:lblAlgn val="ctr"/>
        <c:lblOffset val="100"/>
        <c:noMultiLvlLbl val="0"/>
      </c:catAx>
      <c:valAx>
        <c:axId val="2109407792"/>
        <c:scaling>
          <c:orientation val="minMax"/>
        </c:scaling>
        <c:delete val="0"/>
        <c:axPos val="r"/>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Rain Gauge, mm</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109420848"/>
        <c:crosses val="max"/>
        <c:crossBetween val="between"/>
      </c:valAx>
      <c:spPr>
        <a:noFill/>
        <a:ln>
          <a:noFill/>
        </a:ln>
        <a:effectLst/>
      </c:spPr>
    </c:plotArea>
    <c:legend>
      <c:legendPos val="b"/>
      <c:layout>
        <c:manualLayout>
          <c:xMode val="edge"/>
          <c:yMode val="edge"/>
          <c:x val="0.13005606902229999"/>
          <c:y val="0.44424730885570102"/>
          <c:w val="0.23611439607784901"/>
          <c:h val="0.159855156019239"/>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00" b="0" i="0" u="none" strike="noStrike" kern="1200" spc="0" baseline="0">
                <a:solidFill>
                  <a:schemeClr val="tx1">
                    <a:lumMod val="65000"/>
                    <a:lumOff val="35000"/>
                  </a:schemeClr>
                </a:solidFill>
                <a:latin typeface="+mn-lt"/>
                <a:ea typeface="+mn-ea"/>
                <a:cs typeface="+mn-cs"/>
              </a:defRPr>
            </a:pPr>
            <a:r>
              <a:rPr lang="en-PH" sz="1200"/>
              <a:t>Water Level and Rain Gauge Profiles for 3rd</a:t>
            </a:r>
            <a:r>
              <a:rPr lang="en-PH" sz="1200" baseline="0"/>
              <a:t> Week of May 2020</a:t>
            </a:r>
            <a:endParaRPr lang="en-PH" sz="1200"/>
          </a:p>
        </c:rich>
      </c:tx>
      <c:overlay val="0"/>
      <c:spPr>
        <a:noFill/>
        <a:ln>
          <a:noFill/>
        </a:ln>
        <a:effectLst/>
      </c:spPr>
      <c:txPr>
        <a:bodyPr rot="0" spcFirstLastPara="1" vertOverflow="ellipsis" vert="horz" wrap="square" anchor="ctr" anchorCtr="1"/>
        <a:lstStyle/>
        <a:p>
          <a:pPr>
            <a:defRPr lang="en-US"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8121081562917795E-2"/>
          <c:y val="0.15540163798482101"/>
          <c:w val="0.816644629326995"/>
          <c:h val="0.45885964981558902"/>
        </c:manualLayout>
      </c:layout>
      <c:lineChart>
        <c:grouping val="standard"/>
        <c:varyColors val="0"/>
        <c:ser>
          <c:idx val="0"/>
          <c:order val="0"/>
          <c:tx>
            <c:strRef>
              <c:f>Water Level, m</c:f>
              <c:strCache>
                <c:ptCount val="1"/>
                <c:pt idx="0">
                  <c:v>Water Level, m</c:v>
                </c:pt>
              </c:strCache>
            </c:strRef>
          </c:tx>
          <c:spPr>
            <a:ln w="28575" cap="rnd">
              <a:solidFill>
                <a:schemeClr val="accent1"/>
              </a:solidFill>
              <a:round/>
            </a:ln>
            <a:effectLst/>
          </c:spPr>
          <c:marker>
            <c:symbol val="none"/>
          </c:marker>
          <c:cat>
            <c:strRef>
              <c:f>'MAY HOURLY WEEK 3'!$A$2:$A$169</c:f>
              <c:strCache>
                <c:ptCount val="168"/>
                <c:pt idx="0">
                  <c:v>2020/5/11 0:00:00</c:v>
                </c:pt>
                <c:pt idx="1">
                  <c:v>2020/5/11 1:00:00</c:v>
                </c:pt>
                <c:pt idx="2">
                  <c:v>2020/5/11 2:00:00</c:v>
                </c:pt>
                <c:pt idx="3">
                  <c:v>2020/5/11 3:00:00</c:v>
                </c:pt>
                <c:pt idx="4">
                  <c:v>2020/5/11 4:00:00</c:v>
                </c:pt>
                <c:pt idx="5">
                  <c:v>2020/5/11 5:00:00</c:v>
                </c:pt>
                <c:pt idx="6">
                  <c:v>2020/5/11 6:00:00</c:v>
                </c:pt>
                <c:pt idx="7">
                  <c:v>2020/5/11 7:00:00</c:v>
                </c:pt>
                <c:pt idx="8">
                  <c:v>2020/5/11 8:00:00</c:v>
                </c:pt>
                <c:pt idx="9">
                  <c:v>2020/5/11 9:00:00</c:v>
                </c:pt>
                <c:pt idx="10">
                  <c:v>2020/5/11 10:00:00</c:v>
                </c:pt>
                <c:pt idx="11">
                  <c:v>2020/5/11 11:00:00</c:v>
                </c:pt>
                <c:pt idx="12">
                  <c:v>2020/5/11 12:00:00</c:v>
                </c:pt>
                <c:pt idx="13">
                  <c:v>2020/5/11 13:00:00</c:v>
                </c:pt>
                <c:pt idx="14">
                  <c:v>2020/5/11 14:00:00</c:v>
                </c:pt>
                <c:pt idx="15">
                  <c:v>2020/5/11 15:00:00</c:v>
                </c:pt>
                <c:pt idx="16">
                  <c:v>2020/5/11 16:00:00</c:v>
                </c:pt>
                <c:pt idx="17">
                  <c:v>2020/5/11 17:00:00</c:v>
                </c:pt>
                <c:pt idx="18">
                  <c:v>2020/5/11 18:00:00</c:v>
                </c:pt>
                <c:pt idx="19">
                  <c:v>2020/5/11 19:00:00</c:v>
                </c:pt>
                <c:pt idx="20">
                  <c:v>2020/5/11 20:00:00</c:v>
                </c:pt>
                <c:pt idx="21">
                  <c:v>2020/5/11 21:00:00</c:v>
                </c:pt>
                <c:pt idx="22">
                  <c:v>2020/5/11 22:00:00</c:v>
                </c:pt>
                <c:pt idx="23">
                  <c:v>2020/5/11 23:00:00</c:v>
                </c:pt>
                <c:pt idx="24">
                  <c:v>2020/5/12 0:00:00</c:v>
                </c:pt>
                <c:pt idx="25">
                  <c:v>2020/5/12 1:00:00</c:v>
                </c:pt>
                <c:pt idx="26">
                  <c:v>2020/5/12 2:00:00</c:v>
                </c:pt>
                <c:pt idx="27">
                  <c:v>2020/5/12 3:00:00</c:v>
                </c:pt>
                <c:pt idx="28">
                  <c:v>2020/5/12 4:00:00</c:v>
                </c:pt>
                <c:pt idx="29">
                  <c:v>2020/5/12 5:00:00</c:v>
                </c:pt>
                <c:pt idx="30">
                  <c:v>2020/5/12 6:00:00</c:v>
                </c:pt>
                <c:pt idx="31">
                  <c:v>2020/5/12 7:00:00</c:v>
                </c:pt>
                <c:pt idx="32">
                  <c:v>2020/5/12 8:00:00</c:v>
                </c:pt>
                <c:pt idx="33">
                  <c:v>2020/5/12 9:00:00</c:v>
                </c:pt>
                <c:pt idx="34">
                  <c:v>2020/5/12 10:00:00</c:v>
                </c:pt>
                <c:pt idx="35">
                  <c:v>2020/5/12 11:00:00</c:v>
                </c:pt>
                <c:pt idx="36">
                  <c:v>2020/5/12 12:00:00</c:v>
                </c:pt>
                <c:pt idx="37">
                  <c:v>2020/5/12 13:00:00</c:v>
                </c:pt>
                <c:pt idx="38">
                  <c:v>2020/5/12 14:00:00</c:v>
                </c:pt>
                <c:pt idx="39">
                  <c:v>2020/5/12 15:00:00</c:v>
                </c:pt>
                <c:pt idx="40">
                  <c:v>2020/5/12 16:00:00</c:v>
                </c:pt>
                <c:pt idx="41">
                  <c:v>2020/5/12 17:00:00</c:v>
                </c:pt>
                <c:pt idx="42">
                  <c:v>2020/5/12 18:00:00</c:v>
                </c:pt>
                <c:pt idx="43">
                  <c:v>2020/5/12 19:00:00</c:v>
                </c:pt>
                <c:pt idx="44">
                  <c:v>2020/5/12 20:00:00</c:v>
                </c:pt>
                <c:pt idx="45">
                  <c:v>2020/5/12 21:00:00</c:v>
                </c:pt>
                <c:pt idx="46">
                  <c:v>2020/5/12 22:00:00</c:v>
                </c:pt>
                <c:pt idx="47">
                  <c:v>2020/5/12 23:00:00</c:v>
                </c:pt>
                <c:pt idx="48">
                  <c:v>2020/5/13 0:00:00</c:v>
                </c:pt>
                <c:pt idx="49">
                  <c:v>2020/5/13 1:00:00</c:v>
                </c:pt>
                <c:pt idx="50">
                  <c:v>2020/5/13 2:00:00</c:v>
                </c:pt>
                <c:pt idx="51">
                  <c:v>2020/5/13 3:00:00</c:v>
                </c:pt>
                <c:pt idx="52">
                  <c:v>2020/5/13 4:00:00</c:v>
                </c:pt>
                <c:pt idx="53">
                  <c:v>2020/5/13 5:00:00</c:v>
                </c:pt>
                <c:pt idx="54">
                  <c:v>2020/5/13 6:00:00</c:v>
                </c:pt>
                <c:pt idx="55">
                  <c:v>2020/5/13 7:00:00</c:v>
                </c:pt>
                <c:pt idx="56">
                  <c:v>2020/5/13 8:00:00</c:v>
                </c:pt>
                <c:pt idx="57">
                  <c:v>2020/5/13 9:00:00</c:v>
                </c:pt>
                <c:pt idx="58">
                  <c:v>2020/5/13 10:00:00</c:v>
                </c:pt>
                <c:pt idx="59">
                  <c:v>2020/5/13 11:00:00</c:v>
                </c:pt>
                <c:pt idx="60">
                  <c:v>2020/5/13 12:00:00</c:v>
                </c:pt>
                <c:pt idx="61">
                  <c:v>2020/5/13 13:00:00</c:v>
                </c:pt>
                <c:pt idx="62">
                  <c:v>2020/5/13 14:00:00</c:v>
                </c:pt>
                <c:pt idx="63">
                  <c:v>2020/5/13 15:00:00</c:v>
                </c:pt>
                <c:pt idx="64">
                  <c:v>2020/5/13 16:00:00</c:v>
                </c:pt>
                <c:pt idx="65">
                  <c:v>2020/5/13 17:00:00</c:v>
                </c:pt>
                <c:pt idx="66">
                  <c:v>2020/5/13 18:00:00</c:v>
                </c:pt>
                <c:pt idx="67">
                  <c:v>2020/5/13 19:00:00</c:v>
                </c:pt>
                <c:pt idx="68">
                  <c:v>2020/5/13 20:00:00</c:v>
                </c:pt>
                <c:pt idx="69">
                  <c:v>2020/5/13 21:00:00</c:v>
                </c:pt>
                <c:pt idx="70">
                  <c:v>2020/5/13 22:00:00</c:v>
                </c:pt>
                <c:pt idx="71">
                  <c:v>2020/5/13 23:00:00</c:v>
                </c:pt>
                <c:pt idx="72">
                  <c:v>2020/5/14 0:00:00</c:v>
                </c:pt>
                <c:pt idx="73">
                  <c:v>2020/5/14 1:00:00</c:v>
                </c:pt>
                <c:pt idx="74">
                  <c:v>2020/5/14 2:00:00</c:v>
                </c:pt>
                <c:pt idx="75">
                  <c:v>2020/5/14 3:00:00</c:v>
                </c:pt>
                <c:pt idx="76">
                  <c:v>2020/5/14 4:00:00</c:v>
                </c:pt>
                <c:pt idx="77">
                  <c:v>2020/5/14 5:00:00</c:v>
                </c:pt>
                <c:pt idx="78">
                  <c:v>2020/5/14 6:00:00</c:v>
                </c:pt>
                <c:pt idx="79">
                  <c:v>2020/5/14 7:00:00</c:v>
                </c:pt>
                <c:pt idx="80">
                  <c:v>2020/5/14 8:00:00</c:v>
                </c:pt>
                <c:pt idx="81">
                  <c:v>2020/5/14 9:00:00</c:v>
                </c:pt>
                <c:pt idx="82">
                  <c:v>2020/5/14 10:00:00</c:v>
                </c:pt>
                <c:pt idx="83">
                  <c:v>2020/5/14 11:00:00</c:v>
                </c:pt>
                <c:pt idx="84">
                  <c:v>2020/5/14 12:00:00</c:v>
                </c:pt>
                <c:pt idx="85">
                  <c:v>2020/5/14 13:00:00</c:v>
                </c:pt>
                <c:pt idx="86">
                  <c:v>2020/5/14 14:00:00</c:v>
                </c:pt>
                <c:pt idx="87">
                  <c:v>2020/5/14 15:00:00</c:v>
                </c:pt>
                <c:pt idx="88">
                  <c:v>2020/5/14 16:00:00</c:v>
                </c:pt>
                <c:pt idx="89">
                  <c:v>2020/5/14 17:00:00</c:v>
                </c:pt>
                <c:pt idx="90">
                  <c:v>2020/5/14 18:00:00</c:v>
                </c:pt>
                <c:pt idx="91">
                  <c:v>2020/5/14 19:00:00</c:v>
                </c:pt>
                <c:pt idx="92">
                  <c:v>2020/5/14 20:00:00</c:v>
                </c:pt>
                <c:pt idx="93">
                  <c:v>2020/5/14 21:00:00</c:v>
                </c:pt>
                <c:pt idx="94">
                  <c:v>2020/5/14 22:00:00</c:v>
                </c:pt>
                <c:pt idx="95">
                  <c:v>2020/5/14 23:00:00</c:v>
                </c:pt>
                <c:pt idx="96">
                  <c:v>2020/5/15 0:00:00</c:v>
                </c:pt>
                <c:pt idx="97">
                  <c:v>2020/5/15 1:00:00</c:v>
                </c:pt>
                <c:pt idx="98">
                  <c:v>2020/5/15 2:00:00</c:v>
                </c:pt>
                <c:pt idx="99">
                  <c:v>2020/5/15 3:00:00</c:v>
                </c:pt>
                <c:pt idx="100">
                  <c:v>2020/5/15 4:00:00</c:v>
                </c:pt>
                <c:pt idx="101">
                  <c:v>2020/5/15 5:00:00</c:v>
                </c:pt>
                <c:pt idx="102">
                  <c:v>2020/5/15 6:00:00</c:v>
                </c:pt>
                <c:pt idx="103">
                  <c:v>2020/5/15 7:00:00</c:v>
                </c:pt>
                <c:pt idx="104">
                  <c:v>2020/5/15 8:00:00</c:v>
                </c:pt>
                <c:pt idx="105">
                  <c:v>2020/5/15 9:00:00</c:v>
                </c:pt>
                <c:pt idx="106">
                  <c:v>2020/5/15 10:00:00</c:v>
                </c:pt>
                <c:pt idx="107">
                  <c:v>2020/5/15 11:00:00</c:v>
                </c:pt>
                <c:pt idx="108">
                  <c:v>2020/5/15 12:00:00</c:v>
                </c:pt>
                <c:pt idx="109">
                  <c:v>2020/5/15 13:00:00</c:v>
                </c:pt>
                <c:pt idx="110">
                  <c:v>2020/5/15 14:00:00</c:v>
                </c:pt>
                <c:pt idx="111">
                  <c:v>2020/5/15 15:00:00</c:v>
                </c:pt>
                <c:pt idx="112">
                  <c:v>2020/5/15 16:00:00</c:v>
                </c:pt>
                <c:pt idx="113">
                  <c:v>2020/5/15 17:00:00</c:v>
                </c:pt>
                <c:pt idx="114">
                  <c:v>2020/5/15 18:00:00</c:v>
                </c:pt>
                <c:pt idx="115">
                  <c:v>2020/5/15 19:00:00</c:v>
                </c:pt>
                <c:pt idx="116">
                  <c:v>2020/5/15 20:00:00</c:v>
                </c:pt>
                <c:pt idx="117">
                  <c:v>2020/5/15 21:00:00</c:v>
                </c:pt>
                <c:pt idx="118">
                  <c:v>2020/5/15 22:00:00</c:v>
                </c:pt>
                <c:pt idx="119">
                  <c:v>2020/5/15 23:00:00</c:v>
                </c:pt>
                <c:pt idx="120">
                  <c:v>2020/5/16 0:00:00</c:v>
                </c:pt>
                <c:pt idx="121">
                  <c:v>2020/5/16 1:00:00</c:v>
                </c:pt>
                <c:pt idx="122">
                  <c:v>2020/5/16 2:00:00</c:v>
                </c:pt>
                <c:pt idx="123">
                  <c:v>2020/5/16 3:00:00</c:v>
                </c:pt>
                <c:pt idx="124">
                  <c:v>2020/5/16 4:00:00</c:v>
                </c:pt>
                <c:pt idx="125">
                  <c:v>2020/5/16 5:00:00</c:v>
                </c:pt>
                <c:pt idx="126">
                  <c:v>2020/5/16 6:00:00</c:v>
                </c:pt>
                <c:pt idx="127">
                  <c:v>2020/5/16 7:00:00</c:v>
                </c:pt>
                <c:pt idx="128">
                  <c:v>2020/5/16 8:00:00</c:v>
                </c:pt>
                <c:pt idx="129">
                  <c:v>2020/5/16 9:00:00</c:v>
                </c:pt>
                <c:pt idx="130">
                  <c:v>2020/5/16 10:00:00</c:v>
                </c:pt>
                <c:pt idx="131">
                  <c:v>2020/5/16 11:00:00</c:v>
                </c:pt>
                <c:pt idx="132">
                  <c:v>2020/5/16 12:00:00</c:v>
                </c:pt>
                <c:pt idx="133">
                  <c:v>2020/5/16 13:00:00</c:v>
                </c:pt>
                <c:pt idx="134">
                  <c:v>2020/5/16 14:00:00</c:v>
                </c:pt>
                <c:pt idx="135">
                  <c:v>2020/5/16 15:00:00</c:v>
                </c:pt>
                <c:pt idx="136">
                  <c:v>2020/5/16 16:00:00</c:v>
                </c:pt>
                <c:pt idx="137">
                  <c:v>2020/5/16 17:00:00</c:v>
                </c:pt>
                <c:pt idx="138">
                  <c:v>2020/5/16 18:00:00</c:v>
                </c:pt>
                <c:pt idx="139">
                  <c:v>2020/5/16 19:00:00</c:v>
                </c:pt>
                <c:pt idx="140">
                  <c:v>2020/5/16 20:00:00</c:v>
                </c:pt>
                <c:pt idx="141">
                  <c:v>2020/5/16 21:00:00</c:v>
                </c:pt>
                <c:pt idx="142">
                  <c:v>2020/5/16 22:00:00</c:v>
                </c:pt>
                <c:pt idx="143">
                  <c:v>2020/5/16 23:00:00</c:v>
                </c:pt>
                <c:pt idx="144">
                  <c:v>2020/5/17 0:00:00</c:v>
                </c:pt>
                <c:pt idx="145">
                  <c:v>2020/5/17 1:00:00</c:v>
                </c:pt>
                <c:pt idx="146">
                  <c:v>2020/5/17 2:00:00</c:v>
                </c:pt>
                <c:pt idx="147">
                  <c:v>2020/5/17 3:00:00</c:v>
                </c:pt>
                <c:pt idx="148">
                  <c:v>2020/5/17 4:00:00</c:v>
                </c:pt>
                <c:pt idx="149">
                  <c:v>2020/5/17 5:00:00</c:v>
                </c:pt>
                <c:pt idx="150">
                  <c:v>2020/5/17 6:00:00</c:v>
                </c:pt>
                <c:pt idx="151">
                  <c:v>2020/5/17 7:00:00</c:v>
                </c:pt>
                <c:pt idx="152">
                  <c:v>2020/5/17 8:00:00</c:v>
                </c:pt>
                <c:pt idx="153">
                  <c:v>2020/5/17 9:00:00</c:v>
                </c:pt>
                <c:pt idx="154">
                  <c:v>2020/5/17 10:00:00</c:v>
                </c:pt>
                <c:pt idx="155">
                  <c:v>2020/5/17 11:00:00</c:v>
                </c:pt>
                <c:pt idx="156">
                  <c:v>2020/5/17 12:00:00</c:v>
                </c:pt>
                <c:pt idx="157">
                  <c:v>2020/5/17 13:00:00</c:v>
                </c:pt>
                <c:pt idx="158">
                  <c:v>2020/5/17 14:00:00</c:v>
                </c:pt>
                <c:pt idx="159">
                  <c:v>2020/5/17 15:00:00</c:v>
                </c:pt>
                <c:pt idx="160">
                  <c:v>2020/5/17 16:00:00</c:v>
                </c:pt>
                <c:pt idx="161">
                  <c:v>2020/5/17 17:00:00</c:v>
                </c:pt>
                <c:pt idx="162">
                  <c:v>2020/5/17 18:00:00</c:v>
                </c:pt>
                <c:pt idx="163">
                  <c:v>2020/5/17 19:00:00</c:v>
                </c:pt>
                <c:pt idx="164">
                  <c:v>2020/5/17 20:00:00</c:v>
                </c:pt>
                <c:pt idx="165">
                  <c:v>2020/5/17 21:00:00</c:v>
                </c:pt>
                <c:pt idx="166">
                  <c:v>2020/5/17 22:00:00</c:v>
                </c:pt>
                <c:pt idx="167">
                  <c:v>2020/5/17 23:00:00</c:v>
                </c:pt>
              </c:strCache>
            </c:strRef>
          </c:cat>
          <c:val>
            <c:numRef>
              <c:f>'MAY HOURLY WEEK 3'!$C$2:$C$169</c:f>
              <c:numCache>
                <c:formatCode>General</c:formatCode>
                <c:ptCount val="168"/>
                <c:pt idx="0">
                  <c:v>1.4638150000000001</c:v>
                </c:pt>
                <c:pt idx="1">
                  <c:v>1.4160649999999999</c:v>
                </c:pt>
                <c:pt idx="2">
                  <c:v>1.4160649999999999</c:v>
                </c:pt>
                <c:pt idx="3">
                  <c:v>1.4638150000000001</c:v>
                </c:pt>
                <c:pt idx="4">
                  <c:v>1.39219</c:v>
                </c:pt>
                <c:pt idx="5">
                  <c:v>1.4638150000000001</c:v>
                </c:pt>
                <c:pt idx="6">
                  <c:v>1.43994</c:v>
                </c:pt>
                <c:pt idx="7">
                  <c:v>1.3683149999999999</c:v>
                </c:pt>
                <c:pt idx="8">
                  <c:v>1.4638150000000001</c:v>
                </c:pt>
                <c:pt idx="9">
                  <c:v>1.3683149999999999</c:v>
                </c:pt>
                <c:pt idx="10">
                  <c:v>1.43994</c:v>
                </c:pt>
                <c:pt idx="11">
                  <c:v>1.48769</c:v>
                </c:pt>
                <c:pt idx="12">
                  <c:v>1.4160649999999999</c:v>
                </c:pt>
                <c:pt idx="13">
                  <c:v>1.48769</c:v>
                </c:pt>
                <c:pt idx="14">
                  <c:v>1.4160649999999999</c:v>
                </c:pt>
                <c:pt idx="15">
                  <c:v>1.4160649999999999</c:v>
                </c:pt>
                <c:pt idx="16">
                  <c:v>1.43994</c:v>
                </c:pt>
                <c:pt idx="17">
                  <c:v>1.4638150000000001</c:v>
                </c:pt>
                <c:pt idx="18">
                  <c:v>1.43994</c:v>
                </c:pt>
                <c:pt idx="19">
                  <c:v>1.43994</c:v>
                </c:pt>
                <c:pt idx="20">
                  <c:v>1.4638150000000001</c:v>
                </c:pt>
                <c:pt idx="21">
                  <c:v>1.511565</c:v>
                </c:pt>
                <c:pt idx="22">
                  <c:v>1.7025650000000001</c:v>
                </c:pt>
                <c:pt idx="23">
                  <c:v>1.91744</c:v>
                </c:pt>
                <c:pt idx="24">
                  <c:v>1.9413149999999999</c:v>
                </c:pt>
                <c:pt idx="25">
                  <c:v>1.8696900000000001</c:v>
                </c:pt>
                <c:pt idx="26">
                  <c:v>1.8219399999999999</c:v>
                </c:pt>
                <c:pt idx="27">
                  <c:v>1.798065</c:v>
                </c:pt>
                <c:pt idx="28">
                  <c:v>1.72644</c:v>
                </c:pt>
                <c:pt idx="29">
                  <c:v>1.6548149999999999</c:v>
                </c:pt>
                <c:pt idx="30">
                  <c:v>1.7025650000000001</c:v>
                </c:pt>
                <c:pt idx="31">
                  <c:v>1.6627733333333301</c:v>
                </c:pt>
                <c:pt idx="32">
                  <c:v>1.6229816666666701</c:v>
                </c:pt>
                <c:pt idx="33">
                  <c:v>1.5831900000000001</c:v>
                </c:pt>
                <c:pt idx="34">
                  <c:v>1.5354399999999999</c:v>
                </c:pt>
                <c:pt idx="35">
                  <c:v>1.6309400000000001</c:v>
                </c:pt>
                <c:pt idx="36">
                  <c:v>1.5831900000000001</c:v>
                </c:pt>
                <c:pt idx="37">
                  <c:v>1.559315</c:v>
                </c:pt>
                <c:pt idx="38">
                  <c:v>1.5831900000000001</c:v>
                </c:pt>
                <c:pt idx="39">
                  <c:v>1.511565</c:v>
                </c:pt>
                <c:pt idx="40">
                  <c:v>2.01294</c:v>
                </c:pt>
                <c:pt idx="41">
                  <c:v>2.5143149999999999</c:v>
                </c:pt>
                <c:pt idx="42">
                  <c:v>2.2278150000000001</c:v>
                </c:pt>
                <c:pt idx="43">
                  <c:v>2.1084399999999999</c:v>
                </c:pt>
                <c:pt idx="44">
                  <c:v>1.9890650000000001</c:v>
                </c:pt>
                <c:pt idx="45">
                  <c:v>1.8696900000000001</c:v>
                </c:pt>
                <c:pt idx="46">
                  <c:v>1.8219399999999999</c:v>
                </c:pt>
                <c:pt idx="47">
                  <c:v>1.8219399999999999</c:v>
                </c:pt>
                <c:pt idx="48">
                  <c:v>1.72644</c:v>
                </c:pt>
                <c:pt idx="49">
                  <c:v>1.67869</c:v>
                </c:pt>
                <c:pt idx="50">
                  <c:v>1.72644</c:v>
                </c:pt>
                <c:pt idx="51">
                  <c:v>1.72644</c:v>
                </c:pt>
                <c:pt idx="52">
                  <c:v>1.6309400000000001</c:v>
                </c:pt>
                <c:pt idx="53">
                  <c:v>1.607065</c:v>
                </c:pt>
                <c:pt idx="54">
                  <c:v>1.607065</c:v>
                </c:pt>
                <c:pt idx="55">
                  <c:v>1.67869</c:v>
                </c:pt>
                <c:pt idx="56">
                  <c:v>1.6309400000000001</c:v>
                </c:pt>
                <c:pt idx="57">
                  <c:v>1.607065</c:v>
                </c:pt>
                <c:pt idx="58">
                  <c:v>1.5831900000000001</c:v>
                </c:pt>
                <c:pt idx="59">
                  <c:v>1.6309400000000001</c:v>
                </c:pt>
                <c:pt idx="60">
                  <c:v>1.5354399999999999</c:v>
                </c:pt>
                <c:pt idx="61">
                  <c:v>1.6309400000000001</c:v>
                </c:pt>
                <c:pt idx="62">
                  <c:v>1.5354399999999999</c:v>
                </c:pt>
                <c:pt idx="63">
                  <c:v>1.559315</c:v>
                </c:pt>
                <c:pt idx="64">
                  <c:v>1.511565</c:v>
                </c:pt>
                <c:pt idx="65">
                  <c:v>1.5831900000000001</c:v>
                </c:pt>
                <c:pt idx="66">
                  <c:v>1.5831900000000001</c:v>
                </c:pt>
                <c:pt idx="67">
                  <c:v>1.5831900000000001</c:v>
                </c:pt>
                <c:pt idx="68">
                  <c:v>1.559315</c:v>
                </c:pt>
                <c:pt idx="69">
                  <c:v>1.559315</c:v>
                </c:pt>
                <c:pt idx="70">
                  <c:v>1.4638150000000001</c:v>
                </c:pt>
                <c:pt idx="71">
                  <c:v>1.559315</c:v>
                </c:pt>
                <c:pt idx="72">
                  <c:v>1.4638150000000001</c:v>
                </c:pt>
                <c:pt idx="73">
                  <c:v>1.48769</c:v>
                </c:pt>
                <c:pt idx="74">
                  <c:v>1.511565</c:v>
                </c:pt>
                <c:pt idx="75">
                  <c:v>1.48769</c:v>
                </c:pt>
                <c:pt idx="76">
                  <c:v>1.4638150000000001</c:v>
                </c:pt>
                <c:pt idx="77">
                  <c:v>1.5354399999999999</c:v>
                </c:pt>
                <c:pt idx="78">
                  <c:v>1.4638150000000001</c:v>
                </c:pt>
                <c:pt idx="79">
                  <c:v>1.4638150000000001</c:v>
                </c:pt>
                <c:pt idx="80">
                  <c:v>1.5354399999999999</c:v>
                </c:pt>
                <c:pt idx="81">
                  <c:v>1.4638150000000001</c:v>
                </c:pt>
                <c:pt idx="82">
                  <c:v>1.43994</c:v>
                </c:pt>
                <c:pt idx="83">
                  <c:v>1.5354399999999999</c:v>
                </c:pt>
                <c:pt idx="84">
                  <c:v>1.43994</c:v>
                </c:pt>
                <c:pt idx="85">
                  <c:v>1.5354399999999999</c:v>
                </c:pt>
                <c:pt idx="86">
                  <c:v>1.5831900000000001</c:v>
                </c:pt>
                <c:pt idx="87">
                  <c:v>1.511565</c:v>
                </c:pt>
                <c:pt idx="88">
                  <c:v>1.511565</c:v>
                </c:pt>
                <c:pt idx="89">
                  <c:v>1.67869</c:v>
                </c:pt>
                <c:pt idx="90">
                  <c:v>1.9413149999999999</c:v>
                </c:pt>
                <c:pt idx="91">
                  <c:v>2.1084399999999999</c:v>
                </c:pt>
                <c:pt idx="92">
                  <c:v>1.96519</c:v>
                </c:pt>
                <c:pt idx="93">
                  <c:v>1.845815</c:v>
                </c:pt>
                <c:pt idx="94">
                  <c:v>1.8935649999999999</c:v>
                </c:pt>
                <c:pt idx="95">
                  <c:v>1.8696900000000001</c:v>
                </c:pt>
                <c:pt idx="96">
                  <c:v>1.798065</c:v>
                </c:pt>
                <c:pt idx="97">
                  <c:v>1.72644</c:v>
                </c:pt>
                <c:pt idx="98">
                  <c:v>1.67869</c:v>
                </c:pt>
                <c:pt idx="99">
                  <c:v>1.7025650000000001</c:v>
                </c:pt>
                <c:pt idx="100">
                  <c:v>1.7025650000000001</c:v>
                </c:pt>
                <c:pt idx="101">
                  <c:v>1.6548149999999999</c:v>
                </c:pt>
                <c:pt idx="102">
                  <c:v>1.6309400000000001</c:v>
                </c:pt>
                <c:pt idx="103">
                  <c:v>1.607065</c:v>
                </c:pt>
                <c:pt idx="104">
                  <c:v>1.607065</c:v>
                </c:pt>
                <c:pt idx="105">
                  <c:v>1.6548149999999999</c:v>
                </c:pt>
                <c:pt idx="106">
                  <c:v>1.5831900000000001</c:v>
                </c:pt>
                <c:pt idx="107">
                  <c:v>1.6309400000000001</c:v>
                </c:pt>
                <c:pt idx="108">
                  <c:v>1.6309400000000001</c:v>
                </c:pt>
                <c:pt idx="109">
                  <c:v>1.5831900000000001</c:v>
                </c:pt>
                <c:pt idx="110">
                  <c:v>1.5354399999999999</c:v>
                </c:pt>
                <c:pt idx="111">
                  <c:v>1.607065</c:v>
                </c:pt>
                <c:pt idx="112">
                  <c:v>1.607065</c:v>
                </c:pt>
                <c:pt idx="113">
                  <c:v>1.48769</c:v>
                </c:pt>
                <c:pt idx="114">
                  <c:v>1.845815</c:v>
                </c:pt>
                <c:pt idx="115">
                  <c:v>1.91744</c:v>
                </c:pt>
                <c:pt idx="116">
                  <c:v>1.798065</c:v>
                </c:pt>
                <c:pt idx="117">
                  <c:v>1.8219399999999999</c:v>
                </c:pt>
                <c:pt idx="118">
                  <c:v>1.7503150000000001</c:v>
                </c:pt>
                <c:pt idx="119">
                  <c:v>1.67869</c:v>
                </c:pt>
                <c:pt idx="120">
                  <c:v>1.67869</c:v>
                </c:pt>
                <c:pt idx="121">
                  <c:v>1.67869</c:v>
                </c:pt>
                <c:pt idx="122">
                  <c:v>1.67869</c:v>
                </c:pt>
                <c:pt idx="123">
                  <c:v>1.6548149999999999</c:v>
                </c:pt>
                <c:pt idx="124">
                  <c:v>1.6309400000000001</c:v>
                </c:pt>
                <c:pt idx="125">
                  <c:v>1.5831900000000001</c:v>
                </c:pt>
                <c:pt idx="126">
                  <c:v>1.6309400000000001</c:v>
                </c:pt>
                <c:pt idx="127">
                  <c:v>1.6309400000000001</c:v>
                </c:pt>
                <c:pt idx="128">
                  <c:v>1.6309400000000001</c:v>
                </c:pt>
                <c:pt idx="129">
                  <c:v>1.607065</c:v>
                </c:pt>
                <c:pt idx="130">
                  <c:v>1.6309400000000001</c:v>
                </c:pt>
                <c:pt idx="131">
                  <c:v>1.5831900000000001</c:v>
                </c:pt>
                <c:pt idx="132">
                  <c:v>1.607065</c:v>
                </c:pt>
                <c:pt idx="133">
                  <c:v>1.559315</c:v>
                </c:pt>
                <c:pt idx="134">
                  <c:v>1.5831900000000001</c:v>
                </c:pt>
                <c:pt idx="135">
                  <c:v>1.6548149999999999</c:v>
                </c:pt>
                <c:pt idx="136">
                  <c:v>1.5831900000000001</c:v>
                </c:pt>
                <c:pt idx="137">
                  <c:v>1.607065</c:v>
                </c:pt>
                <c:pt idx="138">
                  <c:v>1.5831900000000001</c:v>
                </c:pt>
                <c:pt idx="139">
                  <c:v>1.6309400000000001</c:v>
                </c:pt>
                <c:pt idx="140">
                  <c:v>1.5831900000000001</c:v>
                </c:pt>
                <c:pt idx="141">
                  <c:v>1.7025650000000001</c:v>
                </c:pt>
                <c:pt idx="142">
                  <c:v>1.67869</c:v>
                </c:pt>
                <c:pt idx="143">
                  <c:v>1.6309400000000001</c:v>
                </c:pt>
                <c:pt idx="144">
                  <c:v>1.607065</c:v>
                </c:pt>
                <c:pt idx="145">
                  <c:v>1.6548149999999999</c:v>
                </c:pt>
                <c:pt idx="146">
                  <c:v>1.5831900000000001</c:v>
                </c:pt>
                <c:pt idx="147">
                  <c:v>1.6309400000000001</c:v>
                </c:pt>
                <c:pt idx="148">
                  <c:v>1.6548149999999999</c:v>
                </c:pt>
                <c:pt idx="149">
                  <c:v>1.7025650000000001</c:v>
                </c:pt>
                <c:pt idx="150">
                  <c:v>1.67869</c:v>
                </c:pt>
                <c:pt idx="151">
                  <c:v>1.6548149999999999</c:v>
                </c:pt>
                <c:pt idx="152">
                  <c:v>1.6548149999999999</c:v>
                </c:pt>
                <c:pt idx="153">
                  <c:v>1.67869</c:v>
                </c:pt>
                <c:pt idx="154">
                  <c:v>1.5831900000000001</c:v>
                </c:pt>
                <c:pt idx="155">
                  <c:v>1.607065</c:v>
                </c:pt>
                <c:pt idx="156">
                  <c:v>1.6548149999999999</c:v>
                </c:pt>
                <c:pt idx="157">
                  <c:v>1.607065</c:v>
                </c:pt>
                <c:pt idx="158">
                  <c:v>1.607065</c:v>
                </c:pt>
                <c:pt idx="159">
                  <c:v>1.5831900000000001</c:v>
                </c:pt>
                <c:pt idx="160">
                  <c:v>1.607065</c:v>
                </c:pt>
                <c:pt idx="161">
                  <c:v>1.5354399999999999</c:v>
                </c:pt>
                <c:pt idx="162">
                  <c:v>1.5831900000000001</c:v>
                </c:pt>
                <c:pt idx="163">
                  <c:v>1.5354399999999999</c:v>
                </c:pt>
                <c:pt idx="164">
                  <c:v>1.607065</c:v>
                </c:pt>
                <c:pt idx="165">
                  <c:v>1.5831900000000001</c:v>
                </c:pt>
                <c:pt idx="166">
                  <c:v>1.5354399999999999</c:v>
                </c:pt>
                <c:pt idx="167">
                  <c:v>1.607065</c:v>
                </c:pt>
              </c:numCache>
            </c:numRef>
          </c:val>
          <c:smooth val="0"/>
          <c:extLst>
            <c:ext xmlns:c16="http://schemas.microsoft.com/office/drawing/2014/chart" uri="{C3380CC4-5D6E-409C-BE32-E72D297353CC}">
              <c16:uniqueId val="{00000000-AF95-4E82-A3C3-C3BA3365A14E}"/>
            </c:ext>
          </c:extLst>
        </c:ser>
        <c:dLbls>
          <c:showLegendKey val="0"/>
          <c:showVal val="0"/>
          <c:showCatName val="0"/>
          <c:showSerName val="0"/>
          <c:showPercent val="0"/>
          <c:showBubbleSize val="0"/>
        </c:dLbls>
        <c:marker val="1"/>
        <c:smooth val="0"/>
        <c:axId val="2109421392"/>
        <c:axId val="2109416496"/>
      </c:lineChart>
      <c:lineChart>
        <c:grouping val="standard"/>
        <c:varyColors val="0"/>
        <c:ser>
          <c:idx val="1"/>
          <c:order val="1"/>
          <c:tx>
            <c:strRef>
              <c:f>Rain Gauge, mm</c:f>
              <c:strCache>
                <c:ptCount val="1"/>
                <c:pt idx="0">
                  <c:v>Rain Gauge, mm</c:v>
                </c:pt>
              </c:strCache>
            </c:strRef>
          </c:tx>
          <c:spPr>
            <a:ln w="28575" cap="rnd">
              <a:solidFill>
                <a:schemeClr val="accent2"/>
              </a:solidFill>
              <a:round/>
            </a:ln>
            <a:effectLst/>
          </c:spPr>
          <c:marker>
            <c:symbol val="none"/>
          </c:marker>
          <c:cat>
            <c:strRef>
              <c:f>'MAY HOURLY WEEK 3'!$A$2:$A$169</c:f>
              <c:strCache>
                <c:ptCount val="168"/>
                <c:pt idx="0">
                  <c:v>2020/5/11 0:00:00</c:v>
                </c:pt>
                <c:pt idx="1">
                  <c:v>2020/5/11 1:00:00</c:v>
                </c:pt>
                <c:pt idx="2">
                  <c:v>2020/5/11 2:00:00</c:v>
                </c:pt>
                <c:pt idx="3">
                  <c:v>2020/5/11 3:00:00</c:v>
                </c:pt>
                <c:pt idx="4">
                  <c:v>2020/5/11 4:00:00</c:v>
                </c:pt>
                <c:pt idx="5">
                  <c:v>2020/5/11 5:00:00</c:v>
                </c:pt>
                <c:pt idx="6">
                  <c:v>2020/5/11 6:00:00</c:v>
                </c:pt>
                <c:pt idx="7">
                  <c:v>2020/5/11 7:00:00</c:v>
                </c:pt>
                <c:pt idx="8">
                  <c:v>2020/5/11 8:00:00</c:v>
                </c:pt>
                <c:pt idx="9">
                  <c:v>2020/5/11 9:00:00</c:v>
                </c:pt>
                <c:pt idx="10">
                  <c:v>2020/5/11 10:00:00</c:v>
                </c:pt>
                <c:pt idx="11">
                  <c:v>2020/5/11 11:00:00</c:v>
                </c:pt>
                <c:pt idx="12">
                  <c:v>2020/5/11 12:00:00</c:v>
                </c:pt>
                <c:pt idx="13">
                  <c:v>2020/5/11 13:00:00</c:v>
                </c:pt>
                <c:pt idx="14">
                  <c:v>2020/5/11 14:00:00</c:v>
                </c:pt>
                <c:pt idx="15">
                  <c:v>2020/5/11 15:00:00</c:v>
                </c:pt>
                <c:pt idx="16">
                  <c:v>2020/5/11 16:00:00</c:v>
                </c:pt>
                <c:pt idx="17">
                  <c:v>2020/5/11 17:00:00</c:v>
                </c:pt>
                <c:pt idx="18">
                  <c:v>2020/5/11 18:00:00</c:v>
                </c:pt>
                <c:pt idx="19">
                  <c:v>2020/5/11 19:00:00</c:v>
                </c:pt>
                <c:pt idx="20">
                  <c:v>2020/5/11 20:00:00</c:v>
                </c:pt>
                <c:pt idx="21">
                  <c:v>2020/5/11 21:00:00</c:v>
                </c:pt>
                <c:pt idx="22">
                  <c:v>2020/5/11 22:00:00</c:v>
                </c:pt>
                <c:pt idx="23">
                  <c:v>2020/5/11 23:00:00</c:v>
                </c:pt>
                <c:pt idx="24">
                  <c:v>2020/5/12 0:00:00</c:v>
                </c:pt>
                <c:pt idx="25">
                  <c:v>2020/5/12 1:00:00</c:v>
                </c:pt>
                <c:pt idx="26">
                  <c:v>2020/5/12 2:00:00</c:v>
                </c:pt>
                <c:pt idx="27">
                  <c:v>2020/5/12 3:00:00</c:v>
                </c:pt>
                <c:pt idx="28">
                  <c:v>2020/5/12 4:00:00</c:v>
                </c:pt>
                <c:pt idx="29">
                  <c:v>2020/5/12 5:00:00</c:v>
                </c:pt>
                <c:pt idx="30">
                  <c:v>2020/5/12 6:00:00</c:v>
                </c:pt>
                <c:pt idx="31">
                  <c:v>2020/5/12 7:00:00</c:v>
                </c:pt>
                <c:pt idx="32">
                  <c:v>2020/5/12 8:00:00</c:v>
                </c:pt>
                <c:pt idx="33">
                  <c:v>2020/5/12 9:00:00</c:v>
                </c:pt>
                <c:pt idx="34">
                  <c:v>2020/5/12 10:00:00</c:v>
                </c:pt>
                <c:pt idx="35">
                  <c:v>2020/5/12 11:00:00</c:v>
                </c:pt>
                <c:pt idx="36">
                  <c:v>2020/5/12 12:00:00</c:v>
                </c:pt>
                <c:pt idx="37">
                  <c:v>2020/5/12 13:00:00</c:v>
                </c:pt>
                <c:pt idx="38">
                  <c:v>2020/5/12 14:00:00</c:v>
                </c:pt>
                <c:pt idx="39">
                  <c:v>2020/5/12 15:00:00</c:v>
                </c:pt>
                <c:pt idx="40">
                  <c:v>2020/5/12 16:00:00</c:v>
                </c:pt>
                <c:pt idx="41">
                  <c:v>2020/5/12 17:00:00</c:v>
                </c:pt>
                <c:pt idx="42">
                  <c:v>2020/5/12 18:00:00</c:v>
                </c:pt>
                <c:pt idx="43">
                  <c:v>2020/5/12 19:00:00</c:v>
                </c:pt>
                <c:pt idx="44">
                  <c:v>2020/5/12 20:00:00</c:v>
                </c:pt>
                <c:pt idx="45">
                  <c:v>2020/5/12 21:00:00</c:v>
                </c:pt>
                <c:pt idx="46">
                  <c:v>2020/5/12 22:00:00</c:v>
                </c:pt>
                <c:pt idx="47">
                  <c:v>2020/5/12 23:00:00</c:v>
                </c:pt>
                <c:pt idx="48">
                  <c:v>2020/5/13 0:00:00</c:v>
                </c:pt>
                <c:pt idx="49">
                  <c:v>2020/5/13 1:00:00</c:v>
                </c:pt>
                <c:pt idx="50">
                  <c:v>2020/5/13 2:00:00</c:v>
                </c:pt>
                <c:pt idx="51">
                  <c:v>2020/5/13 3:00:00</c:v>
                </c:pt>
                <c:pt idx="52">
                  <c:v>2020/5/13 4:00:00</c:v>
                </c:pt>
                <c:pt idx="53">
                  <c:v>2020/5/13 5:00:00</c:v>
                </c:pt>
                <c:pt idx="54">
                  <c:v>2020/5/13 6:00:00</c:v>
                </c:pt>
                <c:pt idx="55">
                  <c:v>2020/5/13 7:00:00</c:v>
                </c:pt>
                <c:pt idx="56">
                  <c:v>2020/5/13 8:00:00</c:v>
                </c:pt>
                <c:pt idx="57">
                  <c:v>2020/5/13 9:00:00</c:v>
                </c:pt>
                <c:pt idx="58">
                  <c:v>2020/5/13 10:00:00</c:v>
                </c:pt>
                <c:pt idx="59">
                  <c:v>2020/5/13 11:00:00</c:v>
                </c:pt>
                <c:pt idx="60">
                  <c:v>2020/5/13 12:00:00</c:v>
                </c:pt>
                <c:pt idx="61">
                  <c:v>2020/5/13 13:00:00</c:v>
                </c:pt>
                <c:pt idx="62">
                  <c:v>2020/5/13 14:00:00</c:v>
                </c:pt>
                <c:pt idx="63">
                  <c:v>2020/5/13 15:00:00</c:v>
                </c:pt>
                <c:pt idx="64">
                  <c:v>2020/5/13 16:00:00</c:v>
                </c:pt>
                <c:pt idx="65">
                  <c:v>2020/5/13 17:00:00</c:v>
                </c:pt>
                <c:pt idx="66">
                  <c:v>2020/5/13 18:00:00</c:v>
                </c:pt>
                <c:pt idx="67">
                  <c:v>2020/5/13 19:00:00</c:v>
                </c:pt>
                <c:pt idx="68">
                  <c:v>2020/5/13 20:00:00</c:v>
                </c:pt>
                <c:pt idx="69">
                  <c:v>2020/5/13 21:00:00</c:v>
                </c:pt>
                <c:pt idx="70">
                  <c:v>2020/5/13 22:00:00</c:v>
                </c:pt>
                <c:pt idx="71">
                  <c:v>2020/5/13 23:00:00</c:v>
                </c:pt>
                <c:pt idx="72">
                  <c:v>2020/5/14 0:00:00</c:v>
                </c:pt>
                <c:pt idx="73">
                  <c:v>2020/5/14 1:00:00</c:v>
                </c:pt>
                <c:pt idx="74">
                  <c:v>2020/5/14 2:00:00</c:v>
                </c:pt>
                <c:pt idx="75">
                  <c:v>2020/5/14 3:00:00</c:v>
                </c:pt>
                <c:pt idx="76">
                  <c:v>2020/5/14 4:00:00</c:v>
                </c:pt>
                <c:pt idx="77">
                  <c:v>2020/5/14 5:00:00</c:v>
                </c:pt>
                <c:pt idx="78">
                  <c:v>2020/5/14 6:00:00</c:v>
                </c:pt>
                <c:pt idx="79">
                  <c:v>2020/5/14 7:00:00</c:v>
                </c:pt>
                <c:pt idx="80">
                  <c:v>2020/5/14 8:00:00</c:v>
                </c:pt>
                <c:pt idx="81">
                  <c:v>2020/5/14 9:00:00</c:v>
                </c:pt>
                <c:pt idx="82">
                  <c:v>2020/5/14 10:00:00</c:v>
                </c:pt>
                <c:pt idx="83">
                  <c:v>2020/5/14 11:00:00</c:v>
                </c:pt>
                <c:pt idx="84">
                  <c:v>2020/5/14 12:00:00</c:v>
                </c:pt>
                <c:pt idx="85">
                  <c:v>2020/5/14 13:00:00</c:v>
                </c:pt>
                <c:pt idx="86">
                  <c:v>2020/5/14 14:00:00</c:v>
                </c:pt>
                <c:pt idx="87">
                  <c:v>2020/5/14 15:00:00</c:v>
                </c:pt>
                <c:pt idx="88">
                  <c:v>2020/5/14 16:00:00</c:v>
                </c:pt>
                <c:pt idx="89">
                  <c:v>2020/5/14 17:00:00</c:v>
                </c:pt>
                <c:pt idx="90">
                  <c:v>2020/5/14 18:00:00</c:v>
                </c:pt>
                <c:pt idx="91">
                  <c:v>2020/5/14 19:00:00</c:v>
                </c:pt>
                <c:pt idx="92">
                  <c:v>2020/5/14 20:00:00</c:v>
                </c:pt>
                <c:pt idx="93">
                  <c:v>2020/5/14 21:00:00</c:v>
                </c:pt>
                <c:pt idx="94">
                  <c:v>2020/5/14 22:00:00</c:v>
                </c:pt>
                <c:pt idx="95">
                  <c:v>2020/5/14 23:00:00</c:v>
                </c:pt>
                <c:pt idx="96">
                  <c:v>2020/5/15 0:00:00</c:v>
                </c:pt>
                <c:pt idx="97">
                  <c:v>2020/5/15 1:00:00</c:v>
                </c:pt>
                <c:pt idx="98">
                  <c:v>2020/5/15 2:00:00</c:v>
                </c:pt>
                <c:pt idx="99">
                  <c:v>2020/5/15 3:00:00</c:v>
                </c:pt>
                <c:pt idx="100">
                  <c:v>2020/5/15 4:00:00</c:v>
                </c:pt>
                <c:pt idx="101">
                  <c:v>2020/5/15 5:00:00</c:v>
                </c:pt>
                <c:pt idx="102">
                  <c:v>2020/5/15 6:00:00</c:v>
                </c:pt>
                <c:pt idx="103">
                  <c:v>2020/5/15 7:00:00</c:v>
                </c:pt>
                <c:pt idx="104">
                  <c:v>2020/5/15 8:00:00</c:v>
                </c:pt>
                <c:pt idx="105">
                  <c:v>2020/5/15 9:00:00</c:v>
                </c:pt>
                <c:pt idx="106">
                  <c:v>2020/5/15 10:00:00</c:v>
                </c:pt>
                <c:pt idx="107">
                  <c:v>2020/5/15 11:00:00</c:v>
                </c:pt>
                <c:pt idx="108">
                  <c:v>2020/5/15 12:00:00</c:v>
                </c:pt>
                <c:pt idx="109">
                  <c:v>2020/5/15 13:00:00</c:v>
                </c:pt>
                <c:pt idx="110">
                  <c:v>2020/5/15 14:00:00</c:v>
                </c:pt>
                <c:pt idx="111">
                  <c:v>2020/5/15 15:00:00</c:v>
                </c:pt>
                <c:pt idx="112">
                  <c:v>2020/5/15 16:00:00</c:v>
                </c:pt>
                <c:pt idx="113">
                  <c:v>2020/5/15 17:00:00</c:v>
                </c:pt>
                <c:pt idx="114">
                  <c:v>2020/5/15 18:00:00</c:v>
                </c:pt>
                <c:pt idx="115">
                  <c:v>2020/5/15 19:00:00</c:v>
                </c:pt>
                <c:pt idx="116">
                  <c:v>2020/5/15 20:00:00</c:v>
                </c:pt>
                <c:pt idx="117">
                  <c:v>2020/5/15 21:00:00</c:v>
                </c:pt>
                <c:pt idx="118">
                  <c:v>2020/5/15 22:00:00</c:v>
                </c:pt>
                <c:pt idx="119">
                  <c:v>2020/5/15 23:00:00</c:v>
                </c:pt>
                <c:pt idx="120">
                  <c:v>2020/5/16 0:00:00</c:v>
                </c:pt>
                <c:pt idx="121">
                  <c:v>2020/5/16 1:00:00</c:v>
                </c:pt>
                <c:pt idx="122">
                  <c:v>2020/5/16 2:00:00</c:v>
                </c:pt>
                <c:pt idx="123">
                  <c:v>2020/5/16 3:00:00</c:v>
                </c:pt>
                <c:pt idx="124">
                  <c:v>2020/5/16 4:00:00</c:v>
                </c:pt>
                <c:pt idx="125">
                  <c:v>2020/5/16 5:00:00</c:v>
                </c:pt>
                <c:pt idx="126">
                  <c:v>2020/5/16 6:00:00</c:v>
                </c:pt>
                <c:pt idx="127">
                  <c:v>2020/5/16 7:00:00</c:v>
                </c:pt>
                <c:pt idx="128">
                  <c:v>2020/5/16 8:00:00</c:v>
                </c:pt>
                <c:pt idx="129">
                  <c:v>2020/5/16 9:00:00</c:v>
                </c:pt>
                <c:pt idx="130">
                  <c:v>2020/5/16 10:00:00</c:v>
                </c:pt>
                <c:pt idx="131">
                  <c:v>2020/5/16 11:00:00</c:v>
                </c:pt>
                <c:pt idx="132">
                  <c:v>2020/5/16 12:00:00</c:v>
                </c:pt>
                <c:pt idx="133">
                  <c:v>2020/5/16 13:00:00</c:v>
                </c:pt>
                <c:pt idx="134">
                  <c:v>2020/5/16 14:00:00</c:v>
                </c:pt>
                <c:pt idx="135">
                  <c:v>2020/5/16 15:00:00</c:v>
                </c:pt>
                <c:pt idx="136">
                  <c:v>2020/5/16 16:00:00</c:v>
                </c:pt>
                <c:pt idx="137">
                  <c:v>2020/5/16 17:00:00</c:v>
                </c:pt>
                <c:pt idx="138">
                  <c:v>2020/5/16 18:00:00</c:v>
                </c:pt>
                <c:pt idx="139">
                  <c:v>2020/5/16 19:00:00</c:v>
                </c:pt>
                <c:pt idx="140">
                  <c:v>2020/5/16 20:00:00</c:v>
                </c:pt>
                <c:pt idx="141">
                  <c:v>2020/5/16 21:00:00</c:v>
                </c:pt>
                <c:pt idx="142">
                  <c:v>2020/5/16 22:00:00</c:v>
                </c:pt>
                <c:pt idx="143">
                  <c:v>2020/5/16 23:00:00</c:v>
                </c:pt>
                <c:pt idx="144">
                  <c:v>2020/5/17 0:00:00</c:v>
                </c:pt>
                <c:pt idx="145">
                  <c:v>2020/5/17 1:00:00</c:v>
                </c:pt>
                <c:pt idx="146">
                  <c:v>2020/5/17 2:00:00</c:v>
                </c:pt>
                <c:pt idx="147">
                  <c:v>2020/5/17 3:00:00</c:v>
                </c:pt>
                <c:pt idx="148">
                  <c:v>2020/5/17 4:00:00</c:v>
                </c:pt>
                <c:pt idx="149">
                  <c:v>2020/5/17 5:00:00</c:v>
                </c:pt>
                <c:pt idx="150">
                  <c:v>2020/5/17 6:00:00</c:v>
                </c:pt>
                <c:pt idx="151">
                  <c:v>2020/5/17 7:00:00</c:v>
                </c:pt>
                <c:pt idx="152">
                  <c:v>2020/5/17 8:00:00</c:v>
                </c:pt>
                <c:pt idx="153">
                  <c:v>2020/5/17 9:00:00</c:v>
                </c:pt>
                <c:pt idx="154">
                  <c:v>2020/5/17 10:00:00</c:v>
                </c:pt>
                <c:pt idx="155">
                  <c:v>2020/5/17 11:00:00</c:v>
                </c:pt>
                <c:pt idx="156">
                  <c:v>2020/5/17 12:00:00</c:v>
                </c:pt>
                <c:pt idx="157">
                  <c:v>2020/5/17 13:00:00</c:v>
                </c:pt>
                <c:pt idx="158">
                  <c:v>2020/5/17 14:00:00</c:v>
                </c:pt>
                <c:pt idx="159">
                  <c:v>2020/5/17 15:00:00</c:v>
                </c:pt>
                <c:pt idx="160">
                  <c:v>2020/5/17 16:00:00</c:v>
                </c:pt>
                <c:pt idx="161">
                  <c:v>2020/5/17 17:00:00</c:v>
                </c:pt>
                <c:pt idx="162">
                  <c:v>2020/5/17 18:00:00</c:v>
                </c:pt>
                <c:pt idx="163">
                  <c:v>2020/5/17 19:00:00</c:v>
                </c:pt>
                <c:pt idx="164">
                  <c:v>2020/5/17 20:00:00</c:v>
                </c:pt>
                <c:pt idx="165">
                  <c:v>2020/5/17 21:00:00</c:v>
                </c:pt>
                <c:pt idx="166">
                  <c:v>2020/5/17 22:00:00</c:v>
                </c:pt>
                <c:pt idx="167">
                  <c:v>2020/5/17 23:00:00</c:v>
                </c:pt>
              </c:strCache>
            </c:strRef>
          </c:cat>
          <c:val>
            <c:numRef>
              <c:f>'MAY HOURLY WEEK 3'!$D$2:$D$169</c:f>
              <c:numCache>
                <c:formatCode>General</c:formatCode>
                <c:ptCount val="16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3</c:v>
                </c:pt>
                <c:pt idx="15">
                  <c:v>0.60000000000002296</c:v>
                </c:pt>
                <c:pt idx="16">
                  <c:v>0.599999999999966</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2.80000000000001</c:v>
                </c:pt>
                <c:pt idx="88">
                  <c:v>0.19999999999998899</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19999999999998899</c:v>
                </c:pt>
                <c:pt idx="123">
                  <c:v>0</c:v>
                </c:pt>
                <c:pt idx="124">
                  <c:v>0</c:v>
                </c:pt>
                <c:pt idx="125">
                  <c:v>0</c:v>
                </c:pt>
                <c:pt idx="126">
                  <c:v>0</c:v>
                </c:pt>
                <c:pt idx="127">
                  <c:v>0</c:v>
                </c:pt>
                <c:pt idx="128">
                  <c:v>0</c:v>
                </c:pt>
                <c:pt idx="129">
                  <c:v>0</c:v>
                </c:pt>
                <c:pt idx="130">
                  <c:v>0</c:v>
                </c:pt>
                <c:pt idx="131">
                  <c:v>0</c:v>
                </c:pt>
                <c:pt idx="132">
                  <c:v>0</c:v>
                </c:pt>
                <c:pt idx="133">
                  <c:v>5.4000000000000297</c:v>
                </c:pt>
                <c:pt idx="134">
                  <c:v>0</c:v>
                </c:pt>
                <c:pt idx="135">
                  <c:v>0</c:v>
                </c:pt>
                <c:pt idx="136">
                  <c:v>0</c:v>
                </c:pt>
                <c:pt idx="137">
                  <c:v>0</c:v>
                </c:pt>
                <c:pt idx="138">
                  <c:v>0</c:v>
                </c:pt>
                <c:pt idx="139">
                  <c:v>0</c:v>
                </c:pt>
                <c:pt idx="140">
                  <c:v>0</c:v>
                </c:pt>
                <c:pt idx="141">
                  <c:v>0</c:v>
                </c:pt>
                <c:pt idx="142">
                  <c:v>3.5999999999999699</c:v>
                </c:pt>
                <c:pt idx="143">
                  <c:v>0.400000000000034</c:v>
                </c:pt>
                <c:pt idx="144">
                  <c:v>0.19999999999998899</c:v>
                </c:pt>
                <c:pt idx="145">
                  <c:v>0</c:v>
                </c:pt>
                <c:pt idx="146">
                  <c:v>0</c:v>
                </c:pt>
                <c:pt idx="147">
                  <c:v>0</c:v>
                </c:pt>
                <c:pt idx="148">
                  <c:v>0</c:v>
                </c:pt>
                <c:pt idx="149">
                  <c:v>0</c:v>
                </c:pt>
                <c:pt idx="150">
                  <c:v>0</c:v>
                </c:pt>
                <c:pt idx="151">
                  <c:v>0</c:v>
                </c:pt>
                <c:pt idx="152">
                  <c:v>0</c:v>
                </c:pt>
                <c:pt idx="153">
                  <c:v>0</c:v>
                </c:pt>
                <c:pt idx="154">
                  <c:v>0</c:v>
                </c:pt>
                <c:pt idx="155">
                  <c:v>0</c:v>
                </c:pt>
                <c:pt idx="156">
                  <c:v>0</c:v>
                </c:pt>
                <c:pt idx="157">
                  <c:v>3.6000000000000201</c:v>
                </c:pt>
                <c:pt idx="158">
                  <c:v>0</c:v>
                </c:pt>
                <c:pt idx="159">
                  <c:v>0</c:v>
                </c:pt>
                <c:pt idx="160">
                  <c:v>0</c:v>
                </c:pt>
                <c:pt idx="161">
                  <c:v>0</c:v>
                </c:pt>
                <c:pt idx="162">
                  <c:v>0</c:v>
                </c:pt>
                <c:pt idx="163">
                  <c:v>0</c:v>
                </c:pt>
                <c:pt idx="164">
                  <c:v>0</c:v>
                </c:pt>
                <c:pt idx="165">
                  <c:v>0</c:v>
                </c:pt>
                <c:pt idx="166">
                  <c:v>0</c:v>
                </c:pt>
                <c:pt idx="167">
                  <c:v>0</c:v>
                </c:pt>
              </c:numCache>
            </c:numRef>
          </c:val>
          <c:smooth val="0"/>
          <c:extLst>
            <c:ext xmlns:c16="http://schemas.microsoft.com/office/drawing/2014/chart" uri="{C3380CC4-5D6E-409C-BE32-E72D297353CC}">
              <c16:uniqueId val="{00000001-AF95-4E82-A3C3-C3BA3365A14E}"/>
            </c:ext>
          </c:extLst>
        </c:ser>
        <c:dLbls>
          <c:showLegendKey val="0"/>
          <c:showVal val="0"/>
          <c:showCatName val="0"/>
          <c:showSerName val="0"/>
          <c:showPercent val="0"/>
          <c:showBubbleSize val="0"/>
        </c:dLbls>
        <c:marker val="1"/>
        <c:smooth val="0"/>
        <c:axId val="2109414864"/>
        <c:axId val="2109409424"/>
      </c:lineChart>
      <c:catAx>
        <c:axId val="2109421392"/>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Date</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800" b="0" i="0" u="none" strike="noStrike" kern="1200" baseline="0">
                <a:solidFill>
                  <a:schemeClr val="tx1">
                    <a:lumMod val="65000"/>
                    <a:lumOff val="35000"/>
                  </a:schemeClr>
                </a:solidFill>
                <a:latin typeface="Agency FB" panose="020B0503020202020204" pitchFamily="34" charset="0"/>
                <a:ea typeface="+mn-ea"/>
                <a:cs typeface="+mn-cs"/>
              </a:defRPr>
            </a:pPr>
            <a:endParaRPr lang="en-US"/>
          </a:p>
        </c:txPr>
        <c:crossAx val="2109416496"/>
        <c:crosses val="autoZero"/>
        <c:auto val="1"/>
        <c:lblAlgn val="ctr"/>
        <c:lblOffset val="100"/>
        <c:noMultiLvlLbl val="0"/>
      </c:catAx>
      <c:valAx>
        <c:axId val="21094164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Water Level, m</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109421392"/>
        <c:crosses val="autoZero"/>
        <c:crossBetween val="between"/>
      </c:valAx>
      <c:catAx>
        <c:axId val="2109414864"/>
        <c:scaling>
          <c:orientation val="minMax"/>
        </c:scaling>
        <c:delete val="1"/>
        <c:axPos val="b"/>
        <c:numFmt formatCode="General" sourceLinked="1"/>
        <c:majorTickMark val="none"/>
        <c:minorTickMark val="none"/>
        <c:tickLblPos val="nextTo"/>
        <c:crossAx val="2109409424"/>
        <c:crosses val="autoZero"/>
        <c:auto val="1"/>
        <c:lblAlgn val="ctr"/>
        <c:lblOffset val="100"/>
        <c:noMultiLvlLbl val="0"/>
      </c:catAx>
      <c:valAx>
        <c:axId val="2109409424"/>
        <c:scaling>
          <c:orientation val="minMax"/>
        </c:scaling>
        <c:delete val="0"/>
        <c:axPos val="r"/>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Rain Gauge, mm</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109414864"/>
        <c:crosses val="max"/>
        <c:crossBetween val="between"/>
      </c:valAx>
      <c:spPr>
        <a:noFill/>
        <a:ln>
          <a:noFill/>
        </a:ln>
        <a:effectLst/>
      </c:spPr>
    </c:plotArea>
    <c:legend>
      <c:legendPos val="b"/>
      <c:layout>
        <c:manualLayout>
          <c:xMode val="edge"/>
          <c:yMode val="edge"/>
          <c:x val="0.15214737977340501"/>
          <c:y val="0.44424730885570102"/>
          <c:w val="0.23611439607784901"/>
          <c:h val="0.159855156019239"/>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00" b="0" i="0" u="none" strike="noStrike" kern="1200" spc="0" baseline="0">
                <a:solidFill>
                  <a:schemeClr val="tx1">
                    <a:lumMod val="65000"/>
                    <a:lumOff val="35000"/>
                  </a:schemeClr>
                </a:solidFill>
                <a:latin typeface="+mn-lt"/>
                <a:ea typeface="+mn-ea"/>
                <a:cs typeface="+mn-cs"/>
              </a:defRPr>
            </a:pPr>
            <a:r>
              <a:rPr lang="en-PH" sz="1200"/>
              <a:t>Water Level and Rain Gauge Profiles for 4th</a:t>
            </a:r>
            <a:r>
              <a:rPr lang="en-PH" sz="1200" baseline="0"/>
              <a:t> Week of May 2020</a:t>
            </a:r>
            <a:endParaRPr lang="en-PH" sz="1200"/>
          </a:p>
        </c:rich>
      </c:tx>
      <c:overlay val="0"/>
      <c:spPr>
        <a:noFill/>
        <a:ln>
          <a:noFill/>
        </a:ln>
        <a:effectLst/>
      </c:spPr>
      <c:txPr>
        <a:bodyPr rot="0" spcFirstLastPara="1" vertOverflow="ellipsis" vert="horz" wrap="square" anchor="ctr" anchorCtr="1"/>
        <a:lstStyle/>
        <a:p>
          <a:pPr>
            <a:defRPr lang="en-US"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0377316666505998E-2"/>
          <c:y val="0.15540163798482101"/>
          <c:w val="0.85744426989466005"/>
          <c:h val="0.45885964981558902"/>
        </c:manualLayout>
      </c:layout>
      <c:lineChart>
        <c:grouping val="standard"/>
        <c:varyColors val="0"/>
        <c:ser>
          <c:idx val="0"/>
          <c:order val="0"/>
          <c:tx>
            <c:strRef>
              <c:f>Water Level, m</c:f>
              <c:strCache>
                <c:ptCount val="1"/>
                <c:pt idx="0">
                  <c:v>Water Level, m</c:v>
                </c:pt>
              </c:strCache>
            </c:strRef>
          </c:tx>
          <c:spPr>
            <a:ln w="28575" cap="rnd">
              <a:solidFill>
                <a:schemeClr val="accent1"/>
              </a:solidFill>
              <a:round/>
            </a:ln>
            <a:effectLst/>
          </c:spPr>
          <c:marker>
            <c:symbol val="none"/>
          </c:marker>
          <c:cat>
            <c:strRef>
              <c:f>'MAY HOURLY WEEK 4'!$A$2:$A$169</c:f>
              <c:strCache>
                <c:ptCount val="168"/>
                <c:pt idx="0">
                  <c:v>2020/5/18 0:00:00</c:v>
                </c:pt>
                <c:pt idx="1">
                  <c:v>2020/5/18 1:00:00</c:v>
                </c:pt>
                <c:pt idx="2">
                  <c:v>2020/5/18 2:00:00</c:v>
                </c:pt>
                <c:pt idx="3">
                  <c:v>2020/5/18 3:00:00</c:v>
                </c:pt>
                <c:pt idx="4">
                  <c:v>2020/5/18 4:00:00</c:v>
                </c:pt>
                <c:pt idx="5">
                  <c:v>2020/5/18 5:00:00</c:v>
                </c:pt>
                <c:pt idx="6">
                  <c:v>2020/5/18 6:00:00</c:v>
                </c:pt>
                <c:pt idx="7">
                  <c:v>2020/5/18 7:00:00</c:v>
                </c:pt>
                <c:pt idx="8">
                  <c:v>2020/5/18 8:00:00</c:v>
                </c:pt>
                <c:pt idx="9">
                  <c:v>2020/5/18 9:00:00</c:v>
                </c:pt>
                <c:pt idx="10">
                  <c:v>2020/5/18 10:00:00</c:v>
                </c:pt>
                <c:pt idx="11">
                  <c:v>2020/5/18 11:00:00</c:v>
                </c:pt>
                <c:pt idx="12">
                  <c:v>2020/5/18 12:00:00</c:v>
                </c:pt>
                <c:pt idx="13">
                  <c:v>2020/5/18 13:00:00</c:v>
                </c:pt>
                <c:pt idx="14">
                  <c:v>2020/5/18 14:00:00</c:v>
                </c:pt>
                <c:pt idx="15">
                  <c:v>2020/5/18 15:00:00</c:v>
                </c:pt>
                <c:pt idx="16">
                  <c:v>2020/5/18 16:00:00</c:v>
                </c:pt>
                <c:pt idx="17">
                  <c:v>2020/5/18 17:00:00</c:v>
                </c:pt>
                <c:pt idx="18">
                  <c:v>2020/5/18 18:00:00</c:v>
                </c:pt>
                <c:pt idx="19">
                  <c:v>2020/5/18 19:00:00</c:v>
                </c:pt>
                <c:pt idx="20">
                  <c:v>2020/5/18 20:00:00</c:v>
                </c:pt>
                <c:pt idx="21">
                  <c:v>2020/5/18 21:00:00</c:v>
                </c:pt>
                <c:pt idx="22">
                  <c:v>2020/5/18 22:00:00</c:v>
                </c:pt>
                <c:pt idx="23">
                  <c:v>2020/5/18 23:00:00</c:v>
                </c:pt>
                <c:pt idx="24">
                  <c:v>2020/5/19 0:00:00</c:v>
                </c:pt>
                <c:pt idx="25">
                  <c:v>2020/5/19 1:00:00</c:v>
                </c:pt>
                <c:pt idx="26">
                  <c:v>2020/5/19 2:00:00</c:v>
                </c:pt>
                <c:pt idx="27">
                  <c:v>2020/5/19 3:00:00</c:v>
                </c:pt>
                <c:pt idx="28">
                  <c:v>2020/5/19 4:00:00</c:v>
                </c:pt>
                <c:pt idx="29">
                  <c:v>2020/5/19 5:00:00</c:v>
                </c:pt>
                <c:pt idx="30">
                  <c:v>2020/5/19 6:00:00</c:v>
                </c:pt>
                <c:pt idx="31">
                  <c:v>2020/5/19 7:00:00</c:v>
                </c:pt>
                <c:pt idx="32">
                  <c:v>2020/5/19 8:00:00</c:v>
                </c:pt>
                <c:pt idx="33">
                  <c:v>2020/5/19 9:00:00</c:v>
                </c:pt>
                <c:pt idx="34">
                  <c:v>2020/5/19 10:00:00</c:v>
                </c:pt>
                <c:pt idx="35">
                  <c:v>2020/5/19 11:00:00</c:v>
                </c:pt>
                <c:pt idx="36">
                  <c:v>2020/5/19 12:00:00</c:v>
                </c:pt>
                <c:pt idx="37">
                  <c:v>2020/5/19 13:00:00</c:v>
                </c:pt>
                <c:pt idx="38">
                  <c:v>2020/5/19 14:00:00</c:v>
                </c:pt>
                <c:pt idx="39">
                  <c:v>2020/5/19 15:00:00</c:v>
                </c:pt>
                <c:pt idx="40">
                  <c:v>2020/5/19 16:00:00</c:v>
                </c:pt>
                <c:pt idx="41">
                  <c:v>2020/5/19 17:00:00</c:v>
                </c:pt>
                <c:pt idx="42">
                  <c:v>2020/5/19 18:00:00</c:v>
                </c:pt>
                <c:pt idx="43">
                  <c:v>2020/5/19 19:00:00</c:v>
                </c:pt>
                <c:pt idx="44">
                  <c:v>2020/5/19 20:00:00</c:v>
                </c:pt>
                <c:pt idx="45">
                  <c:v>2020/5/19 21:00:00</c:v>
                </c:pt>
                <c:pt idx="46">
                  <c:v>2020/5/19 22:00:00</c:v>
                </c:pt>
                <c:pt idx="47">
                  <c:v>2020/5/19 23:00:00</c:v>
                </c:pt>
                <c:pt idx="48">
                  <c:v>2020/5/20 0:00:00</c:v>
                </c:pt>
                <c:pt idx="49">
                  <c:v>2020/5/20 1:00:00</c:v>
                </c:pt>
                <c:pt idx="50">
                  <c:v>2020/5/20 2:00:00</c:v>
                </c:pt>
                <c:pt idx="51">
                  <c:v>2020/5/20 3:00:00</c:v>
                </c:pt>
                <c:pt idx="52">
                  <c:v>2020/5/20 4:00:00</c:v>
                </c:pt>
                <c:pt idx="53">
                  <c:v>2020/5/20 5:00:00</c:v>
                </c:pt>
                <c:pt idx="54">
                  <c:v>2020/5/20 6:00:00</c:v>
                </c:pt>
                <c:pt idx="55">
                  <c:v>2020/5/20 7:00:00</c:v>
                </c:pt>
                <c:pt idx="56">
                  <c:v>2020/5/20 8:00:00</c:v>
                </c:pt>
                <c:pt idx="57">
                  <c:v>2020/5/20 9:00:00</c:v>
                </c:pt>
                <c:pt idx="58">
                  <c:v>2020/5/20 10:00:00</c:v>
                </c:pt>
                <c:pt idx="59">
                  <c:v>2020/5/20 11:00:00</c:v>
                </c:pt>
                <c:pt idx="60">
                  <c:v>2020/5/20 12:00:00</c:v>
                </c:pt>
                <c:pt idx="61">
                  <c:v>2020/5/20 13:00:00</c:v>
                </c:pt>
                <c:pt idx="62">
                  <c:v>2020/5/20 14:00:00</c:v>
                </c:pt>
                <c:pt idx="63">
                  <c:v>2020/5/20 15:00:00</c:v>
                </c:pt>
                <c:pt idx="64">
                  <c:v>2020/5/20 16:00:00</c:v>
                </c:pt>
                <c:pt idx="65">
                  <c:v>2020/5/20 17:00:00</c:v>
                </c:pt>
                <c:pt idx="66">
                  <c:v>2020/5/20 18:00:00</c:v>
                </c:pt>
                <c:pt idx="67">
                  <c:v>2020/5/20 19:00:00</c:v>
                </c:pt>
                <c:pt idx="68">
                  <c:v>2020/5/20 20:00:00</c:v>
                </c:pt>
                <c:pt idx="69">
                  <c:v>2020/5/20 21:00:00</c:v>
                </c:pt>
                <c:pt idx="70">
                  <c:v>2020/5/20 22:00:00</c:v>
                </c:pt>
                <c:pt idx="71">
                  <c:v>2020/5/20 23:00:00</c:v>
                </c:pt>
                <c:pt idx="72">
                  <c:v>2020/5/21 0:00:00</c:v>
                </c:pt>
                <c:pt idx="73">
                  <c:v>2020/5/21 1:00:00</c:v>
                </c:pt>
                <c:pt idx="74">
                  <c:v>2020/5/21 2:00:00</c:v>
                </c:pt>
                <c:pt idx="75">
                  <c:v>2020/5/21 3:00:00</c:v>
                </c:pt>
                <c:pt idx="76">
                  <c:v>2020/5/21 4:00:00</c:v>
                </c:pt>
                <c:pt idx="77">
                  <c:v>2020/5/21 5:00:00</c:v>
                </c:pt>
                <c:pt idx="78">
                  <c:v>2020/5/21 6:00:00</c:v>
                </c:pt>
                <c:pt idx="79">
                  <c:v>2020/5/21 7:00:00</c:v>
                </c:pt>
                <c:pt idx="80">
                  <c:v>2020/5/21 8:00:00</c:v>
                </c:pt>
                <c:pt idx="81">
                  <c:v>2020/5/21 9:00:00</c:v>
                </c:pt>
                <c:pt idx="82">
                  <c:v>2020/5/21 10:00:00</c:v>
                </c:pt>
                <c:pt idx="83">
                  <c:v>2020/5/21 11:00:00</c:v>
                </c:pt>
                <c:pt idx="84">
                  <c:v>2020/5/21 12:00:00</c:v>
                </c:pt>
                <c:pt idx="85">
                  <c:v>2020/5/21 13:00:00</c:v>
                </c:pt>
                <c:pt idx="86">
                  <c:v>2020/5/21 14:00:00</c:v>
                </c:pt>
                <c:pt idx="87">
                  <c:v>2020/5/21 15:00:00</c:v>
                </c:pt>
                <c:pt idx="88">
                  <c:v>2020/5/21 16:00:00</c:v>
                </c:pt>
                <c:pt idx="89">
                  <c:v>2020/5/21 17:00:00</c:v>
                </c:pt>
                <c:pt idx="90">
                  <c:v>2020/5/21 18:00:00</c:v>
                </c:pt>
                <c:pt idx="91">
                  <c:v>2020/5/21 19:00:00</c:v>
                </c:pt>
                <c:pt idx="92">
                  <c:v>2020/5/21 20:00:00</c:v>
                </c:pt>
                <c:pt idx="93">
                  <c:v>2020/5/21 21:00:00</c:v>
                </c:pt>
                <c:pt idx="94">
                  <c:v>2020/5/21 22:00:00</c:v>
                </c:pt>
                <c:pt idx="95">
                  <c:v>2020/5/21 23:00:00</c:v>
                </c:pt>
                <c:pt idx="96">
                  <c:v>2020/5/22 0:00:00</c:v>
                </c:pt>
                <c:pt idx="97">
                  <c:v>2020/5/22 1:00:00</c:v>
                </c:pt>
                <c:pt idx="98">
                  <c:v>2020/5/22 2:00:00</c:v>
                </c:pt>
                <c:pt idx="99">
                  <c:v>2020/5/22 3:00:00</c:v>
                </c:pt>
                <c:pt idx="100">
                  <c:v>2020/5/22 4:00:00</c:v>
                </c:pt>
                <c:pt idx="101">
                  <c:v>2020/5/22 5:00:00</c:v>
                </c:pt>
                <c:pt idx="102">
                  <c:v>2020/5/22 6:00:00</c:v>
                </c:pt>
                <c:pt idx="103">
                  <c:v>2020/5/22 7:00:00</c:v>
                </c:pt>
                <c:pt idx="104">
                  <c:v>2020/5/22 8:00:00</c:v>
                </c:pt>
                <c:pt idx="105">
                  <c:v>2020/5/22 9:00:00</c:v>
                </c:pt>
                <c:pt idx="106">
                  <c:v>2020/5/22 10:00:00</c:v>
                </c:pt>
                <c:pt idx="107">
                  <c:v>2020/5/22 11:00:00</c:v>
                </c:pt>
                <c:pt idx="108">
                  <c:v>2020/5/22 12:00:00</c:v>
                </c:pt>
                <c:pt idx="109">
                  <c:v>2020/5/22 13:00:00</c:v>
                </c:pt>
                <c:pt idx="110">
                  <c:v>2020/5/22 14:00:00</c:v>
                </c:pt>
                <c:pt idx="111">
                  <c:v>2020/5/22 15:00:00</c:v>
                </c:pt>
                <c:pt idx="112">
                  <c:v>2020/5/22 16:00:00</c:v>
                </c:pt>
                <c:pt idx="113">
                  <c:v>2020/5/22 17:00:00</c:v>
                </c:pt>
                <c:pt idx="114">
                  <c:v>2020/5/22 18:00:00</c:v>
                </c:pt>
                <c:pt idx="115">
                  <c:v>2020/5/22 19:00:00</c:v>
                </c:pt>
                <c:pt idx="116">
                  <c:v>2020/5/22 20:00:00</c:v>
                </c:pt>
                <c:pt idx="117">
                  <c:v>2020/5/22 21:00:00</c:v>
                </c:pt>
                <c:pt idx="118">
                  <c:v>2020/5/22 22:00:00</c:v>
                </c:pt>
                <c:pt idx="119">
                  <c:v>2020/5/22 23:00:00</c:v>
                </c:pt>
                <c:pt idx="120">
                  <c:v>2020/5/23 0:00:00</c:v>
                </c:pt>
                <c:pt idx="121">
                  <c:v>2020/5/23 1:00:00</c:v>
                </c:pt>
                <c:pt idx="122">
                  <c:v>2020/5/23 2:00:00</c:v>
                </c:pt>
                <c:pt idx="123">
                  <c:v>2020/5/23 3:00:00</c:v>
                </c:pt>
                <c:pt idx="124">
                  <c:v>2020/5/23 4:00:00</c:v>
                </c:pt>
                <c:pt idx="125">
                  <c:v>2020/5/23 5:00:00</c:v>
                </c:pt>
                <c:pt idx="126">
                  <c:v>2020/5/23 6:00:00</c:v>
                </c:pt>
                <c:pt idx="127">
                  <c:v>2020/5/23 7:00:00</c:v>
                </c:pt>
                <c:pt idx="128">
                  <c:v>2020/5/23 8:00:00</c:v>
                </c:pt>
                <c:pt idx="129">
                  <c:v>2020/5/23 9:00:00</c:v>
                </c:pt>
                <c:pt idx="130">
                  <c:v>2020/5/23 10:00:00</c:v>
                </c:pt>
                <c:pt idx="131">
                  <c:v>2020/5/23 11:00:00</c:v>
                </c:pt>
                <c:pt idx="132">
                  <c:v>2020/5/23 12:00:00</c:v>
                </c:pt>
                <c:pt idx="133">
                  <c:v>2020/5/23 13:00:00</c:v>
                </c:pt>
                <c:pt idx="134">
                  <c:v>2020/5/23 14:00:00</c:v>
                </c:pt>
                <c:pt idx="135">
                  <c:v>2020/5/23 15:00:00</c:v>
                </c:pt>
                <c:pt idx="136">
                  <c:v>2020/5/23 16:00:00</c:v>
                </c:pt>
                <c:pt idx="137">
                  <c:v>2020/5/23 17:00:00</c:v>
                </c:pt>
                <c:pt idx="138">
                  <c:v>2020/5/23 18:00:00</c:v>
                </c:pt>
                <c:pt idx="139">
                  <c:v>2020/5/23 19:00:00</c:v>
                </c:pt>
                <c:pt idx="140">
                  <c:v>2020/5/23 20:00:00</c:v>
                </c:pt>
                <c:pt idx="141">
                  <c:v>2020/5/23 21:00:00</c:v>
                </c:pt>
                <c:pt idx="142">
                  <c:v>2020/5/23 22:00:00</c:v>
                </c:pt>
                <c:pt idx="143">
                  <c:v>2020/5/23 23:00:00</c:v>
                </c:pt>
                <c:pt idx="144">
                  <c:v>2020/5/24 0:00:00</c:v>
                </c:pt>
                <c:pt idx="145">
                  <c:v>2020/5/24 1:00:00</c:v>
                </c:pt>
                <c:pt idx="146">
                  <c:v>2020/5/24 2:00:00</c:v>
                </c:pt>
                <c:pt idx="147">
                  <c:v>2020/5/24 3:00:00</c:v>
                </c:pt>
                <c:pt idx="148">
                  <c:v>2020/5/24 4:00:00</c:v>
                </c:pt>
                <c:pt idx="149">
                  <c:v>2020/5/24 5:00:00</c:v>
                </c:pt>
                <c:pt idx="150">
                  <c:v>2020/5/24 6:00:00</c:v>
                </c:pt>
                <c:pt idx="151">
                  <c:v>2020/5/24 7:00:00</c:v>
                </c:pt>
                <c:pt idx="152">
                  <c:v>2020/5/24 8:00:00</c:v>
                </c:pt>
                <c:pt idx="153">
                  <c:v>2020/5/24 9:00:00</c:v>
                </c:pt>
                <c:pt idx="154">
                  <c:v>2020/5/24 10:00:00</c:v>
                </c:pt>
                <c:pt idx="155">
                  <c:v>2020/5/24 11:00:00</c:v>
                </c:pt>
                <c:pt idx="156">
                  <c:v>2020/5/24 12:00:00</c:v>
                </c:pt>
                <c:pt idx="157">
                  <c:v>2020/5/24 13:00:00</c:v>
                </c:pt>
                <c:pt idx="158">
                  <c:v>2020/5/24 14:00:00</c:v>
                </c:pt>
                <c:pt idx="159">
                  <c:v>2020/5/24 15:00:00</c:v>
                </c:pt>
                <c:pt idx="160">
                  <c:v>2020/5/24 16:00:00</c:v>
                </c:pt>
                <c:pt idx="161">
                  <c:v>2020/5/24 17:00:00</c:v>
                </c:pt>
                <c:pt idx="162">
                  <c:v>2020/5/24 18:00:00</c:v>
                </c:pt>
                <c:pt idx="163">
                  <c:v>2020/5/24 19:00:00</c:v>
                </c:pt>
                <c:pt idx="164">
                  <c:v>2020/5/24 20:00:00</c:v>
                </c:pt>
                <c:pt idx="165">
                  <c:v>2020/5/24 21:00:00</c:v>
                </c:pt>
                <c:pt idx="166">
                  <c:v>2020/5/24 22:00:00</c:v>
                </c:pt>
                <c:pt idx="167">
                  <c:v>2020/5/24 23:00:00</c:v>
                </c:pt>
              </c:strCache>
            </c:strRef>
          </c:cat>
          <c:val>
            <c:numRef>
              <c:f>'MAY HOURLY WEEK 4'!$C$2:$C$169</c:f>
              <c:numCache>
                <c:formatCode>General</c:formatCode>
                <c:ptCount val="168"/>
                <c:pt idx="0">
                  <c:v>1.607065</c:v>
                </c:pt>
                <c:pt idx="1">
                  <c:v>1.607065</c:v>
                </c:pt>
                <c:pt idx="2">
                  <c:v>1.5354399999999999</c:v>
                </c:pt>
                <c:pt idx="3">
                  <c:v>1.511565</c:v>
                </c:pt>
                <c:pt idx="4">
                  <c:v>1.559315</c:v>
                </c:pt>
                <c:pt idx="5">
                  <c:v>1.511565</c:v>
                </c:pt>
                <c:pt idx="6">
                  <c:v>1.5831900000000001</c:v>
                </c:pt>
                <c:pt idx="7">
                  <c:v>1.5831900000000001</c:v>
                </c:pt>
                <c:pt idx="8">
                  <c:v>1.511565</c:v>
                </c:pt>
                <c:pt idx="9">
                  <c:v>1.5354399999999999</c:v>
                </c:pt>
                <c:pt idx="10">
                  <c:v>1.559315</c:v>
                </c:pt>
                <c:pt idx="11">
                  <c:v>1.5831900000000001</c:v>
                </c:pt>
                <c:pt idx="12">
                  <c:v>1.511565</c:v>
                </c:pt>
                <c:pt idx="13">
                  <c:v>1.48769</c:v>
                </c:pt>
                <c:pt idx="14">
                  <c:v>1.559315</c:v>
                </c:pt>
                <c:pt idx="15">
                  <c:v>1.607065</c:v>
                </c:pt>
                <c:pt idx="16">
                  <c:v>1.607065</c:v>
                </c:pt>
                <c:pt idx="17">
                  <c:v>1.607065</c:v>
                </c:pt>
                <c:pt idx="18">
                  <c:v>1.511565</c:v>
                </c:pt>
                <c:pt idx="19">
                  <c:v>1.559315</c:v>
                </c:pt>
                <c:pt idx="20">
                  <c:v>1.6548149999999999</c:v>
                </c:pt>
                <c:pt idx="21">
                  <c:v>1.559315</c:v>
                </c:pt>
                <c:pt idx="22">
                  <c:v>1.607065</c:v>
                </c:pt>
                <c:pt idx="23">
                  <c:v>1.607065</c:v>
                </c:pt>
                <c:pt idx="24">
                  <c:v>1.6010962500000001</c:v>
                </c:pt>
                <c:pt idx="25">
                  <c:v>1.5951275</c:v>
                </c:pt>
                <c:pt idx="26">
                  <c:v>1.58915875</c:v>
                </c:pt>
                <c:pt idx="27">
                  <c:v>1.5831900000000001</c:v>
                </c:pt>
                <c:pt idx="28">
                  <c:v>1.57722125</c:v>
                </c:pt>
                <c:pt idx="29">
                  <c:v>1.5712524999999999</c:v>
                </c:pt>
                <c:pt idx="30">
                  <c:v>1.5652837500000001</c:v>
                </c:pt>
                <c:pt idx="31">
                  <c:v>1.559315</c:v>
                </c:pt>
                <c:pt idx="32">
                  <c:v>1.5533462499999999</c:v>
                </c:pt>
                <c:pt idx="33">
                  <c:v>1.5473775000000001</c:v>
                </c:pt>
                <c:pt idx="34">
                  <c:v>1.54140875</c:v>
                </c:pt>
                <c:pt idx="35">
                  <c:v>1.5354399999999999</c:v>
                </c:pt>
                <c:pt idx="36">
                  <c:v>1.559315</c:v>
                </c:pt>
                <c:pt idx="37">
                  <c:v>1.48769</c:v>
                </c:pt>
                <c:pt idx="38">
                  <c:v>1.48769</c:v>
                </c:pt>
                <c:pt idx="39">
                  <c:v>1.511565</c:v>
                </c:pt>
                <c:pt idx="40">
                  <c:v>1.511565</c:v>
                </c:pt>
                <c:pt idx="41">
                  <c:v>1.5354399999999999</c:v>
                </c:pt>
                <c:pt idx="42">
                  <c:v>1.5831900000000001</c:v>
                </c:pt>
                <c:pt idx="43">
                  <c:v>1.5354399999999999</c:v>
                </c:pt>
                <c:pt idx="44">
                  <c:v>1.48769</c:v>
                </c:pt>
                <c:pt idx="45">
                  <c:v>1.559315</c:v>
                </c:pt>
                <c:pt idx="46">
                  <c:v>1.5354399999999999</c:v>
                </c:pt>
                <c:pt idx="47">
                  <c:v>1.511565</c:v>
                </c:pt>
                <c:pt idx="48">
                  <c:v>1.5831900000000001</c:v>
                </c:pt>
                <c:pt idx="49">
                  <c:v>1.511565</c:v>
                </c:pt>
                <c:pt idx="50">
                  <c:v>1.511565</c:v>
                </c:pt>
                <c:pt idx="51">
                  <c:v>1.5354399999999999</c:v>
                </c:pt>
                <c:pt idx="52">
                  <c:v>1.511565</c:v>
                </c:pt>
                <c:pt idx="53">
                  <c:v>1.5354399999999999</c:v>
                </c:pt>
                <c:pt idx="54">
                  <c:v>1.511565</c:v>
                </c:pt>
                <c:pt idx="55">
                  <c:v>1.48769</c:v>
                </c:pt>
                <c:pt idx="56">
                  <c:v>1.4638150000000001</c:v>
                </c:pt>
                <c:pt idx="57">
                  <c:v>1.48769</c:v>
                </c:pt>
                <c:pt idx="58">
                  <c:v>1.5354399999999999</c:v>
                </c:pt>
                <c:pt idx="59">
                  <c:v>1.4638150000000001</c:v>
                </c:pt>
                <c:pt idx="60">
                  <c:v>1.5354399999999999</c:v>
                </c:pt>
                <c:pt idx="61">
                  <c:v>1.559315</c:v>
                </c:pt>
                <c:pt idx="62">
                  <c:v>1.48769</c:v>
                </c:pt>
                <c:pt idx="63">
                  <c:v>1.43994</c:v>
                </c:pt>
                <c:pt idx="64">
                  <c:v>1.4638150000000001</c:v>
                </c:pt>
                <c:pt idx="65">
                  <c:v>1.5354399999999999</c:v>
                </c:pt>
                <c:pt idx="66">
                  <c:v>1.511565</c:v>
                </c:pt>
                <c:pt idx="67">
                  <c:v>1.511565</c:v>
                </c:pt>
                <c:pt idx="68">
                  <c:v>1.607065</c:v>
                </c:pt>
                <c:pt idx="69">
                  <c:v>1.6309400000000001</c:v>
                </c:pt>
                <c:pt idx="70">
                  <c:v>1.607065</c:v>
                </c:pt>
                <c:pt idx="71">
                  <c:v>1.607065</c:v>
                </c:pt>
                <c:pt idx="72">
                  <c:v>1.72644</c:v>
                </c:pt>
                <c:pt idx="73">
                  <c:v>1.6309400000000001</c:v>
                </c:pt>
                <c:pt idx="74">
                  <c:v>1.845815</c:v>
                </c:pt>
                <c:pt idx="75">
                  <c:v>1.7741899999999999</c:v>
                </c:pt>
                <c:pt idx="76">
                  <c:v>1.67869</c:v>
                </c:pt>
                <c:pt idx="77">
                  <c:v>1.6548149999999999</c:v>
                </c:pt>
                <c:pt idx="78">
                  <c:v>1.7025650000000001</c:v>
                </c:pt>
                <c:pt idx="79">
                  <c:v>1.6548149999999999</c:v>
                </c:pt>
                <c:pt idx="80">
                  <c:v>1.5831900000000001</c:v>
                </c:pt>
                <c:pt idx="81">
                  <c:v>1.6548149999999999</c:v>
                </c:pt>
                <c:pt idx="82">
                  <c:v>1.6309400000000001</c:v>
                </c:pt>
                <c:pt idx="83">
                  <c:v>1.6548149999999999</c:v>
                </c:pt>
                <c:pt idx="84">
                  <c:v>1.5831900000000001</c:v>
                </c:pt>
                <c:pt idx="85">
                  <c:v>1.559315</c:v>
                </c:pt>
                <c:pt idx="86">
                  <c:v>1.5831900000000001</c:v>
                </c:pt>
                <c:pt idx="87">
                  <c:v>1.6309400000000001</c:v>
                </c:pt>
                <c:pt idx="88">
                  <c:v>1.5354399999999999</c:v>
                </c:pt>
                <c:pt idx="89">
                  <c:v>1.559315</c:v>
                </c:pt>
                <c:pt idx="90">
                  <c:v>1.607065</c:v>
                </c:pt>
                <c:pt idx="91">
                  <c:v>1.5831900000000001</c:v>
                </c:pt>
                <c:pt idx="92">
                  <c:v>1.559315</c:v>
                </c:pt>
                <c:pt idx="93">
                  <c:v>1.5831900000000001</c:v>
                </c:pt>
                <c:pt idx="94">
                  <c:v>1.559315</c:v>
                </c:pt>
                <c:pt idx="95">
                  <c:v>1.511565</c:v>
                </c:pt>
                <c:pt idx="96">
                  <c:v>1.607065</c:v>
                </c:pt>
                <c:pt idx="97">
                  <c:v>1.5831900000000001</c:v>
                </c:pt>
                <c:pt idx="98">
                  <c:v>1.5354399999999999</c:v>
                </c:pt>
                <c:pt idx="99">
                  <c:v>1.5354399999999999</c:v>
                </c:pt>
                <c:pt idx="100">
                  <c:v>1.5354399999999999</c:v>
                </c:pt>
                <c:pt idx="101">
                  <c:v>1.5831900000000001</c:v>
                </c:pt>
                <c:pt idx="102">
                  <c:v>1.559315</c:v>
                </c:pt>
                <c:pt idx="103">
                  <c:v>1.559315</c:v>
                </c:pt>
                <c:pt idx="104">
                  <c:v>1.559315</c:v>
                </c:pt>
                <c:pt idx="105">
                  <c:v>1.5831900000000001</c:v>
                </c:pt>
                <c:pt idx="106">
                  <c:v>1.5354399999999999</c:v>
                </c:pt>
                <c:pt idx="107">
                  <c:v>1.559315</c:v>
                </c:pt>
                <c:pt idx="108">
                  <c:v>1.5831900000000001</c:v>
                </c:pt>
                <c:pt idx="109">
                  <c:v>1.5354399999999999</c:v>
                </c:pt>
                <c:pt idx="110">
                  <c:v>1.559315</c:v>
                </c:pt>
                <c:pt idx="111">
                  <c:v>1.559315</c:v>
                </c:pt>
                <c:pt idx="112">
                  <c:v>1.5831900000000001</c:v>
                </c:pt>
                <c:pt idx="113">
                  <c:v>1.607065</c:v>
                </c:pt>
                <c:pt idx="114">
                  <c:v>1.6548149999999999</c:v>
                </c:pt>
                <c:pt idx="115">
                  <c:v>1.607065</c:v>
                </c:pt>
                <c:pt idx="116">
                  <c:v>1.845815</c:v>
                </c:pt>
                <c:pt idx="117">
                  <c:v>1.91744</c:v>
                </c:pt>
                <c:pt idx="118">
                  <c:v>1.96519</c:v>
                </c:pt>
                <c:pt idx="119">
                  <c:v>1.845815</c:v>
                </c:pt>
                <c:pt idx="120">
                  <c:v>1.9890650000000001</c:v>
                </c:pt>
                <c:pt idx="121">
                  <c:v>1.9413149999999999</c:v>
                </c:pt>
                <c:pt idx="122">
                  <c:v>1.8696900000000001</c:v>
                </c:pt>
                <c:pt idx="123">
                  <c:v>1.91744</c:v>
                </c:pt>
                <c:pt idx="124">
                  <c:v>1.845815</c:v>
                </c:pt>
                <c:pt idx="125">
                  <c:v>1.798065</c:v>
                </c:pt>
                <c:pt idx="126">
                  <c:v>1.8219399999999999</c:v>
                </c:pt>
                <c:pt idx="127">
                  <c:v>1.7503150000000001</c:v>
                </c:pt>
                <c:pt idx="128">
                  <c:v>1.7503150000000001</c:v>
                </c:pt>
                <c:pt idx="129">
                  <c:v>1.7741899999999999</c:v>
                </c:pt>
                <c:pt idx="130">
                  <c:v>1.7503150000000001</c:v>
                </c:pt>
                <c:pt idx="131">
                  <c:v>1.67869</c:v>
                </c:pt>
                <c:pt idx="132">
                  <c:v>1.7025650000000001</c:v>
                </c:pt>
                <c:pt idx="133">
                  <c:v>1.6548149999999999</c:v>
                </c:pt>
                <c:pt idx="134">
                  <c:v>1.7025650000000001</c:v>
                </c:pt>
                <c:pt idx="135">
                  <c:v>1.6309400000000001</c:v>
                </c:pt>
                <c:pt idx="136">
                  <c:v>1.7025650000000001</c:v>
                </c:pt>
                <c:pt idx="137">
                  <c:v>1.67869</c:v>
                </c:pt>
                <c:pt idx="138">
                  <c:v>1.7503150000000001</c:v>
                </c:pt>
                <c:pt idx="139">
                  <c:v>2.1084399999999999</c:v>
                </c:pt>
                <c:pt idx="140">
                  <c:v>2.4665650000000001</c:v>
                </c:pt>
                <c:pt idx="141">
                  <c:v>2.4665650000000001</c:v>
                </c:pt>
                <c:pt idx="142">
                  <c:v>2.2755649999999998</c:v>
                </c:pt>
                <c:pt idx="143">
                  <c:v>2.4188149999999999</c:v>
                </c:pt>
                <c:pt idx="144">
                  <c:v>2.2755649999999998</c:v>
                </c:pt>
                <c:pt idx="145">
                  <c:v>2.1800649999999999</c:v>
                </c:pt>
                <c:pt idx="146">
                  <c:v>2.1084399999999999</c:v>
                </c:pt>
                <c:pt idx="147">
                  <c:v>2.084565</c:v>
                </c:pt>
                <c:pt idx="148">
                  <c:v>2.0368149999999998</c:v>
                </c:pt>
                <c:pt idx="149">
                  <c:v>2.01294</c:v>
                </c:pt>
                <c:pt idx="150">
                  <c:v>1.91744</c:v>
                </c:pt>
                <c:pt idx="151">
                  <c:v>1.91744</c:v>
                </c:pt>
                <c:pt idx="152">
                  <c:v>1.91744</c:v>
                </c:pt>
                <c:pt idx="153">
                  <c:v>1.8935649999999999</c:v>
                </c:pt>
                <c:pt idx="154">
                  <c:v>1.8935649999999999</c:v>
                </c:pt>
                <c:pt idx="155">
                  <c:v>1.8935649999999999</c:v>
                </c:pt>
                <c:pt idx="156">
                  <c:v>1.8696900000000001</c:v>
                </c:pt>
                <c:pt idx="157">
                  <c:v>1.8696900000000001</c:v>
                </c:pt>
                <c:pt idx="158">
                  <c:v>1.8696900000000001</c:v>
                </c:pt>
                <c:pt idx="159">
                  <c:v>1.7741899999999999</c:v>
                </c:pt>
                <c:pt idx="160">
                  <c:v>1.798065</c:v>
                </c:pt>
                <c:pt idx="161">
                  <c:v>1.7741899999999999</c:v>
                </c:pt>
                <c:pt idx="162">
                  <c:v>1.7025650000000001</c:v>
                </c:pt>
                <c:pt idx="163">
                  <c:v>1.7025650000000001</c:v>
                </c:pt>
                <c:pt idx="164">
                  <c:v>1.7503150000000001</c:v>
                </c:pt>
                <c:pt idx="165">
                  <c:v>1.7025650000000001</c:v>
                </c:pt>
                <c:pt idx="166">
                  <c:v>1.72644</c:v>
                </c:pt>
                <c:pt idx="167">
                  <c:v>1.7503150000000001</c:v>
                </c:pt>
              </c:numCache>
            </c:numRef>
          </c:val>
          <c:smooth val="0"/>
          <c:extLst>
            <c:ext xmlns:c16="http://schemas.microsoft.com/office/drawing/2014/chart" uri="{C3380CC4-5D6E-409C-BE32-E72D297353CC}">
              <c16:uniqueId val="{00000000-EC15-4B27-9A2F-89CC534EF137}"/>
            </c:ext>
          </c:extLst>
        </c:ser>
        <c:dLbls>
          <c:showLegendKey val="0"/>
          <c:showVal val="0"/>
          <c:showCatName val="0"/>
          <c:showSerName val="0"/>
          <c:showPercent val="0"/>
          <c:showBubbleSize val="0"/>
        </c:dLbls>
        <c:marker val="1"/>
        <c:smooth val="0"/>
        <c:axId val="2109415408"/>
        <c:axId val="2109418128"/>
      </c:lineChart>
      <c:lineChart>
        <c:grouping val="standard"/>
        <c:varyColors val="0"/>
        <c:ser>
          <c:idx val="1"/>
          <c:order val="1"/>
          <c:tx>
            <c:strRef>
              <c:f>Rain Gauge, mm</c:f>
              <c:strCache>
                <c:ptCount val="1"/>
                <c:pt idx="0">
                  <c:v>Rain Gauge, mm</c:v>
                </c:pt>
              </c:strCache>
            </c:strRef>
          </c:tx>
          <c:spPr>
            <a:ln w="28575" cap="rnd">
              <a:solidFill>
                <a:schemeClr val="accent2"/>
              </a:solidFill>
              <a:round/>
            </a:ln>
            <a:effectLst/>
          </c:spPr>
          <c:marker>
            <c:symbol val="none"/>
          </c:marker>
          <c:cat>
            <c:strRef>
              <c:f>'MAY HOURLY WEEK 4'!$A$2:$A$169</c:f>
              <c:strCache>
                <c:ptCount val="168"/>
                <c:pt idx="0">
                  <c:v>2020/5/18 0:00:00</c:v>
                </c:pt>
                <c:pt idx="1">
                  <c:v>2020/5/18 1:00:00</c:v>
                </c:pt>
                <c:pt idx="2">
                  <c:v>2020/5/18 2:00:00</c:v>
                </c:pt>
                <c:pt idx="3">
                  <c:v>2020/5/18 3:00:00</c:v>
                </c:pt>
                <c:pt idx="4">
                  <c:v>2020/5/18 4:00:00</c:v>
                </c:pt>
                <c:pt idx="5">
                  <c:v>2020/5/18 5:00:00</c:v>
                </c:pt>
                <c:pt idx="6">
                  <c:v>2020/5/18 6:00:00</c:v>
                </c:pt>
                <c:pt idx="7">
                  <c:v>2020/5/18 7:00:00</c:v>
                </c:pt>
                <c:pt idx="8">
                  <c:v>2020/5/18 8:00:00</c:v>
                </c:pt>
                <c:pt idx="9">
                  <c:v>2020/5/18 9:00:00</c:v>
                </c:pt>
                <c:pt idx="10">
                  <c:v>2020/5/18 10:00:00</c:v>
                </c:pt>
                <c:pt idx="11">
                  <c:v>2020/5/18 11:00:00</c:v>
                </c:pt>
                <c:pt idx="12">
                  <c:v>2020/5/18 12:00:00</c:v>
                </c:pt>
                <c:pt idx="13">
                  <c:v>2020/5/18 13:00:00</c:v>
                </c:pt>
                <c:pt idx="14">
                  <c:v>2020/5/18 14:00:00</c:v>
                </c:pt>
                <c:pt idx="15">
                  <c:v>2020/5/18 15:00:00</c:v>
                </c:pt>
                <c:pt idx="16">
                  <c:v>2020/5/18 16:00:00</c:v>
                </c:pt>
                <c:pt idx="17">
                  <c:v>2020/5/18 17:00:00</c:v>
                </c:pt>
                <c:pt idx="18">
                  <c:v>2020/5/18 18:00:00</c:v>
                </c:pt>
                <c:pt idx="19">
                  <c:v>2020/5/18 19:00:00</c:v>
                </c:pt>
                <c:pt idx="20">
                  <c:v>2020/5/18 20:00:00</c:v>
                </c:pt>
                <c:pt idx="21">
                  <c:v>2020/5/18 21:00:00</c:v>
                </c:pt>
                <c:pt idx="22">
                  <c:v>2020/5/18 22:00:00</c:v>
                </c:pt>
                <c:pt idx="23">
                  <c:v>2020/5/18 23:00:00</c:v>
                </c:pt>
                <c:pt idx="24">
                  <c:v>2020/5/19 0:00:00</c:v>
                </c:pt>
                <c:pt idx="25">
                  <c:v>2020/5/19 1:00:00</c:v>
                </c:pt>
                <c:pt idx="26">
                  <c:v>2020/5/19 2:00:00</c:v>
                </c:pt>
                <c:pt idx="27">
                  <c:v>2020/5/19 3:00:00</c:v>
                </c:pt>
                <c:pt idx="28">
                  <c:v>2020/5/19 4:00:00</c:v>
                </c:pt>
                <c:pt idx="29">
                  <c:v>2020/5/19 5:00:00</c:v>
                </c:pt>
                <c:pt idx="30">
                  <c:v>2020/5/19 6:00:00</c:v>
                </c:pt>
                <c:pt idx="31">
                  <c:v>2020/5/19 7:00:00</c:v>
                </c:pt>
                <c:pt idx="32">
                  <c:v>2020/5/19 8:00:00</c:v>
                </c:pt>
                <c:pt idx="33">
                  <c:v>2020/5/19 9:00:00</c:v>
                </c:pt>
                <c:pt idx="34">
                  <c:v>2020/5/19 10:00:00</c:v>
                </c:pt>
                <c:pt idx="35">
                  <c:v>2020/5/19 11:00:00</c:v>
                </c:pt>
                <c:pt idx="36">
                  <c:v>2020/5/19 12:00:00</c:v>
                </c:pt>
                <c:pt idx="37">
                  <c:v>2020/5/19 13:00:00</c:v>
                </c:pt>
                <c:pt idx="38">
                  <c:v>2020/5/19 14:00:00</c:v>
                </c:pt>
                <c:pt idx="39">
                  <c:v>2020/5/19 15:00:00</c:v>
                </c:pt>
                <c:pt idx="40">
                  <c:v>2020/5/19 16:00:00</c:v>
                </c:pt>
                <c:pt idx="41">
                  <c:v>2020/5/19 17:00:00</c:v>
                </c:pt>
                <c:pt idx="42">
                  <c:v>2020/5/19 18:00:00</c:v>
                </c:pt>
                <c:pt idx="43">
                  <c:v>2020/5/19 19:00:00</c:v>
                </c:pt>
                <c:pt idx="44">
                  <c:v>2020/5/19 20:00:00</c:v>
                </c:pt>
                <c:pt idx="45">
                  <c:v>2020/5/19 21:00:00</c:v>
                </c:pt>
                <c:pt idx="46">
                  <c:v>2020/5/19 22:00:00</c:v>
                </c:pt>
                <c:pt idx="47">
                  <c:v>2020/5/19 23:00:00</c:v>
                </c:pt>
                <c:pt idx="48">
                  <c:v>2020/5/20 0:00:00</c:v>
                </c:pt>
                <c:pt idx="49">
                  <c:v>2020/5/20 1:00:00</c:v>
                </c:pt>
                <c:pt idx="50">
                  <c:v>2020/5/20 2:00:00</c:v>
                </c:pt>
                <c:pt idx="51">
                  <c:v>2020/5/20 3:00:00</c:v>
                </c:pt>
                <c:pt idx="52">
                  <c:v>2020/5/20 4:00:00</c:v>
                </c:pt>
                <c:pt idx="53">
                  <c:v>2020/5/20 5:00:00</c:v>
                </c:pt>
                <c:pt idx="54">
                  <c:v>2020/5/20 6:00:00</c:v>
                </c:pt>
                <c:pt idx="55">
                  <c:v>2020/5/20 7:00:00</c:v>
                </c:pt>
                <c:pt idx="56">
                  <c:v>2020/5/20 8:00:00</c:v>
                </c:pt>
                <c:pt idx="57">
                  <c:v>2020/5/20 9:00:00</c:v>
                </c:pt>
                <c:pt idx="58">
                  <c:v>2020/5/20 10:00:00</c:v>
                </c:pt>
                <c:pt idx="59">
                  <c:v>2020/5/20 11:00:00</c:v>
                </c:pt>
                <c:pt idx="60">
                  <c:v>2020/5/20 12:00:00</c:v>
                </c:pt>
                <c:pt idx="61">
                  <c:v>2020/5/20 13:00:00</c:v>
                </c:pt>
                <c:pt idx="62">
                  <c:v>2020/5/20 14:00:00</c:v>
                </c:pt>
                <c:pt idx="63">
                  <c:v>2020/5/20 15:00:00</c:v>
                </c:pt>
                <c:pt idx="64">
                  <c:v>2020/5/20 16:00:00</c:v>
                </c:pt>
                <c:pt idx="65">
                  <c:v>2020/5/20 17:00:00</c:v>
                </c:pt>
                <c:pt idx="66">
                  <c:v>2020/5/20 18:00:00</c:v>
                </c:pt>
                <c:pt idx="67">
                  <c:v>2020/5/20 19:00:00</c:v>
                </c:pt>
                <c:pt idx="68">
                  <c:v>2020/5/20 20:00:00</c:v>
                </c:pt>
                <c:pt idx="69">
                  <c:v>2020/5/20 21:00:00</c:v>
                </c:pt>
                <c:pt idx="70">
                  <c:v>2020/5/20 22:00:00</c:v>
                </c:pt>
                <c:pt idx="71">
                  <c:v>2020/5/20 23:00:00</c:v>
                </c:pt>
                <c:pt idx="72">
                  <c:v>2020/5/21 0:00:00</c:v>
                </c:pt>
                <c:pt idx="73">
                  <c:v>2020/5/21 1:00:00</c:v>
                </c:pt>
                <c:pt idx="74">
                  <c:v>2020/5/21 2:00:00</c:v>
                </c:pt>
                <c:pt idx="75">
                  <c:v>2020/5/21 3:00:00</c:v>
                </c:pt>
                <c:pt idx="76">
                  <c:v>2020/5/21 4:00:00</c:v>
                </c:pt>
                <c:pt idx="77">
                  <c:v>2020/5/21 5:00:00</c:v>
                </c:pt>
                <c:pt idx="78">
                  <c:v>2020/5/21 6:00:00</c:v>
                </c:pt>
                <c:pt idx="79">
                  <c:v>2020/5/21 7:00:00</c:v>
                </c:pt>
                <c:pt idx="80">
                  <c:v>2020/5/21 8:00:00</c:v>
                </c:pt>
                <c:pt idx="81">
                  <c:v>2020/5/21 9:00:00</c:v>
                </c:pt>
                <c:pt idx="82">
                  <c:v>2020/5/21 10:00:00</c:v>
                </c:pt>
                <c:pt idx="83">
                  <c:v>2020/5/21 11:00:00</c:v>
                </c:pt>
                <c:pt idx="84">
                  <c:v>2020/5/21 12:00:00</c:v>
                </c:pt>
                <c:pt idx="85">
                  <c:v>2020/5/21 13:00:00</c:v>
                </c:pt>
                <c:pt idx="86">
                  <c:v>2020/5/21 14:00:00</c:v>
                </c:pt>
                <c:pt idx="87">
                  <c:v>2020/5/21 15:00:00</c:v>
                </c:pt>
                <c:pt idx="88">
                  <c:v>2020/5/21 16:00:00</c:v>
                </c:pt>
                <c:pt idx="89">
                  <c:v>2020/5/21 17:00:00</c:v>
                </c:pt>
                <c:pt idx="90">
                  <c:v>2020/5/21 18:00:00</c:v>
                </c:pt>
                <c:pt idx="91">
                  <c:v>2020/5/21 19:00:00</c:v>
                </c:pt>
                <c:pt idx="92">
                  <c:v>2020/5/21 20:00:00</c:v>
                </c:pt>
                <c:pt idx="93">
                  <c:v>2020/5/21 21:00:00</c:v>
                </c:pt>
                <c:pt idx="94">
                  <c:v>2020/5/21 22:00:00</c:v>
                </c:pt>
                <c:pt idx="95">
                  <c:v>2020/5/21 23:00:00</c:v>
                </c:pt>
                <c:pt idx="96">
                  <c:v>2020/5/22 0:00:00</c:v>
                </c:pt>
                <c:pt idx="97">
                  <c:v>2020/5/22 1:00:00</c:v>
                </c:pt>
                <c:pt idx="98">
                  <c:v>2020/5/22 2:00:00</c:v>
                </c:pt>
                <c:pt idx="99">
                  <c:v>2020/5/22 3:00:00</c:v>
                </c:pt>
                <c:pt idx="100">
                  <c:v>2020/5/22 4:00:00</c:v>
                </c:pt>
                <c:pt idx="101">
                  <c:v>2020/5/22 5:00:00</c:v>
                </c:pt>
                <c:pt idx="102">
                  <c:v>2020/5/22 6:00:00</c:v>
                </c:pt>
                <c:pt idx="103">
                  <c:v>2020/5/22 7:00:00</c:v>
                </c:pt>
                <c:pt idx="104">
                  <c:v>2020/5/22 8:00:00</c:v>
                </c:pt>
                <c:pt idx="105">
                  <c:v>2020/5/22 9:00:00</c:v>
                </c:pt>
                <c:pt idx="106">
                  <c:v>2020/5/22 10:00:00</c:v>
                </c:pt>
                <c:pt idx="107">
                  <c:v>2020/5/22 11:00:00</c:v>
                </c:pt>
                <c:pt idx="108">
                  <c:v>2020/5/22 12:00:00</c:v>
                </c:pt>
                <c:pt idx="109">
                  <c:v>2020/5/22 13:00:00</c:v>
                </c:pt>
                <c:pt idx="110">
                  <c:v>2020/5/22 14:00:00</c:v>
                </c:pt>
                <c:pt idx="111">
                  <c:v>2020/5/22 15:00:00</c:v>
                </c:pt>
                <c:pt idx="112">
                  <c:v>2020/5/22 16:00:00</c:v>
                </c:pt>
                <c:pt idx="113">
                  <c:v>2020/5/22 17:00:00</c:v>
                </c:pt>
                <c:pt idx="114">
                  <c:v>2020/5/22 18:00:00</c:v>
                </c:pt>
                <c:pt idx="115">
                  <c:v>2020/5/22 19:00:00</c:v>
                </c:pt>
                <c:pt idx="116">
                  <c:v>2020/5/22 20:00:00</c:v>
                </c:pt>
                <c:pt idx="117">
                  <c:v>2020/5/22 21:00:00</c:v>
                </c:pt>
                <c:pt idx="118">
                  <c:v>2020/5/22 22:00:00</c:v>
                </c:pt>
                <c:pt idx="119">
                  <c:v>2020/5/22 23:00:00</c:v>
                </c:pt>
                <c:pt idx="120">
                  <c:v>2020/5/23 0:00:00</c:v>
                </c:pt>
                <c:pt idx="121">
                  <c:v>2020/5/23 1:00:00</c:v>
                </c:pt>
                <c:pt idx="122">
                  <c:v>2020/5/23 2:00:00</c:v>
                </c:pt>
                <c:pt idx="123">
                  <c:v>2020/5/23 3:00:00</c:v>
                </c:pt>
                <c:pt idx="124">
                  <c:v>2020/5/23 4:00:00</c:v>
                </c:pt>
                <c:pt idx="125">
                  <c:v>2020/5/23 5:00:00</c:v>
                </c:pt>
                <c:pt idx="126">
                  <c:v>2020/5/23 6:00:00</c:v>
                </c:pt>
                <c:pt idx="127">
                  <c:v>2020/5/23 7:00:00</c:v>
                </c:pt>
                <c:pt idx="128">
                  <c:v>2020/5/23 8:00:00</c:v>
                </c:pt>
                <c:pt idx="129">
                  <c:v>2020/5/23 9:00:00</c:v>
                </c:pt>
                <c:pt idx="130">
                  <c:v>2020/5/23 10:00:00</c:v>
                </c:pt>
                <c:pt idx="131">
                  <c:v>2020/5/23 11:00:00</c:v>
                </c:pt>
                <c:pt idx="132">
                  <c:v>2020/5/23 12:00:00</c:v>
                </c:pt>
                <c:pt idx="133">
                  <c:v>2020/5/23 13:00:00</c:v>
                </c:pt>
                <c:pt idx="134">
                  <c:v>2020/5/23 14:00:00</c:v>
                </c:pt>
                <c:pt idx="135">
                  <c:v>2020/5/23 15:00:00</c:v>
                </c:pt>
                <c:pt idx="136">
                  <c:v>2020/5/23 16:00:00</c:v>
                </c:pt>
                <c:pt idx="137">
                  <c:v>2020/5/23 17:00:00</c:v>
                </c:pt>
                <c:pt idx="138">
                  <c:v>2020/5/23 18:00:00</c:v>
                </c:pt>
                <c:pt idx="139">
                  <c:v>2020/5/23 19:00:00</c:v>
                </c:pt>
                <c:pt idx="140">
                  <c:v>2020/5/23 20:00:00</c:v>
                </c:pt>
                <c:pt idx="141">
                  <c:v>2020/5/23 21:00:00</c:v>
                </c:pt>
                <c:pt idx="142">
                  <c:v>2020/5/23 22:00:00</c:v>
                </c:pt>
                <c:pt idx="143">
                  <c:v>2020/5/23 23:00:00</c:v>
                </c:pt>
                <c:pt idx="144">
                  <c:v>2020/5/24 0:00:00</c:v>
                </c:pt>
                <c:pt idx="145">
                  <c:v>2020/5/24 1:00:00</c:v>
                </c:pt>
                <c:pt idx="146">
                  <c:v>2020/5/24 2:00:00</c:v>
                </c:pt>
                <c:pt idx="147">
                  <c:v>2020/5/24 3:00:00</c:v>
                </c:pt>
                <c:pt idx="148">
                  <c:v>2020/5/24 4:00:00</c:v>
                </c:pt>
                <c:pt idx="149">
                  <c:v>2020/5/24 5:00:00</c:v>
                </c:pt>
                <c:pt idx="150">
                  <c:v>2020/5/24 6:00:00</c:v>
                </c:pt>
                <c:pt idx="151">
                  <c:v>2020/5/24 7:00:00</c:v>
                </c:pt>
                <c:pt idx="152">
                  <c:v>2020/5/24 8:00:00</c:v>
                </c:pt>
                <c:pt idx="153">
                  <c:v>2020/5/24 9:00:00</c:v>
                </c:pt>
                <c:pt idx="154">
                  <c:v>2020/5/24 10:00:00</c:v>
                </c:pt>
                <c:pt idx="155">
                  <c:v>2020/5/24 11:00:00</c:v>
                </c:pt>
                <c:pt idx="156">
                  <c:v>2020/5/24 12:00:00</c:v>
                </c:pt>
                <c:pt idx="157">
                  <c:v>2020/5/24 13:00:00</c:v>
                </c:pt>
                <c:pt idx="158">
                  <c:v>2020/5/24 14:00:00</c:v>
                </c:pt>
                <c:pt idx="159">
                  <c:v>2020/5/24 15:00:00</c:v>
                </c:pt>
                <c:pt idx="160">
                  <c:v>2020/5/24 16:00:00</c:v>
                </c:pt>
                <c:pt idx="161">
                  <c:v>2020/5/24 17:00:00</c:v>
                </c:pt>
                <c:pt idx="162">
                  <c:v>2020/5/24 18:00:00</c:v>
                </c:pt>
                <c:pt idx="163">
                  <c:v>2020/5/24 19:00:00</c:v>
                </c:pt>
                <c:pt idx="164">
                  <c:v>2020/5/24 20:00:00</c:v>
                </c:pt>
                <c:pt idx="165">
                  <c:v>2020/5/24 21:00:00</c:v>
                </c:pt>
                <c:pt idx="166">
                  <c:v>2020/5/24 22:00:00</c:v>
                </c:pt>
                <c:pt idx="167">
                  <c:v>2020/5/24 23:00:00</c:v>
                </c:pt>
              </c:strCache>
            </c:strRef>
          </c:cat>
          <c:val>
            <c:numRef>
              <c:f>'MAY HOURLY WEEK 4'!$D$2:$D$169</c:f>
              <c:numCache>
                <c:formatCode>General</c:formatCode>
                <c:ptCount val="16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2.3999999999999799</c:v>
                </c:pt>
                <c:pt idx="64">
                  <c:v>0.19999999999998899</c:v>
                </c:pt>
                <c:pt idx="65">
                  <c:v>0</c:v>
                </c:pt>
                <c:pt idx="66">
                  <c:v>0</c:v>
                </c:pt>
                <c:pt idx="67">
                  <c:v>0.19999999999998899</c:v>
                </c:pt>
                <c:pt idx="68">
                  <c:v>1.2000000000000499</c:v>
                </c:pt>
                <c:pt idx="69">
                  <c:v>1.7999999999999501</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16.8</c:v>
                </c:pt>
                <c:pt idx="112">
                  <c:v>14.4</c:v>
                </c:pt>
                <c:pt idx="113">
                  <c:v>0</c:v>
                </c:pt>
                <c:pt idx="114">
                  <c:v>0.19999999999998899</c:v>
                </c:pt>
                <c:pt idx="115">
                  <c:v>0</c:v>
                </c:pt>
                <c:pt idx="116">
                  <c:v>0.39999999999997699</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8.6000000000000192</c:v>
                </c:pt>
                <c:pt idx="138">
                  <c:v>8.8000000000000096</c:v>
                </c:pt>
                <c:pt idx="139">
                  <c:v>0.39999999999997699</c:v>
                </c:pt>
                <c:pt idx="140">
                  <c:v>0.39999999999997699</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numCache>
            </c:numRef>
          </c:val>
          <c:smooth val="0"/>
          <c:extLst>
            <c:ext xmlns:c16="http://schemas.microsoft.com/office/drawing/2014/chart" uri="{C3380CC4-5D6E-409C-BE32-E72D297353CC}">
              <c16:uniqueId val="{00000001-EC15-4B27-9A2F-89CC534EF137}"/>
            </c:ext>
          </c:extLst>
        </c:ser>
        <c:dLbls>
          <c:showLegendKey val="0"/>
          <c:showVal val="0"/>
          <c:showCatName val="0"/>
          <c:showSerName val="0"/>
          <c:showPercent val="0"/>
          <c:showBubbleSize val="0"/>
        </c:dLbls>
        <c:marker val="1"/>
        <c:smooth val="0"/>
        <c:axId val="2109410512"/>
        <c:axId val="2109412144"/>
      </c:lineChart>
      <c:catAx>
        <c:axId val="2109415408"/>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Date</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800" b="0" i="0" u="none" strike="noStrike" kern="1200" baseline="0">
                <a:solidFill>
                  <a:schemeClr val="tx1">
                    <a:lumMod val="65000"/>
                    <a:lumOff val="35000"/>
                  </a:schemeClr>
                </a:solidFill>
                <a:latin typeface="Agency FB" panose="020B0503020202020204" pitchFamily="34" charset="0"/>
                <a:ea typeface="+mn-ea"/>
                <a:cs typeface="+mn-cs"/>
              </a:defRPr>
            </a:pPr>
            <a:endParaRPr lang="en-US"/>
          </a:p>
        </c:txPr>
        <c:crossAx val="2109418128"/>
        <c:crosses val="autoZero"/>
        <c:auto val="1"/>
        <c:lblAlgn val="ctr"/>
        <c:lblOffset val="100"/>
        <c:noMultiLvlLbl val="0"/>
      </c:catAx>
      <c:valAx>
        <c:axId val="2109418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Water Level, m</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109415408"/>
        <c:crosses val="autoZero"/>
        <c:crossBetween val="between"/>
      </c:valAx>
      <c:catAx>
        <c:axId val="2109410512"/>
        <c:scaling>
          <c:orientation val="minMax"/>
        </c:scaling>
        <c:delete val="1"/>
        <c:axPos val="b"/>
        <c:numFmt formatCode="General" sourceLinked="1"/>
        <c:majorTickMark val="none"/>
        <c:minorTickMark val="none"/>
        <c:tickLblPos val="nextTo"/>
        <c:crossAx val="2109412144"/>
        <c:crosses val="autoZero"/>
        <c:auto val="1"/>
        <c:lblAlgn val="ctr"/>
        <c:lblOffset val="100"/>
        <c:noMultiLvlLbl val="0"/>
      </c:catAx>
      <c:valAx>
        <c:axId val="2109412144"/>
        <c:scaling>
          <c:orientation val="minMax"/>
        </c:scaling>
        <c:delete val="0"/>
        <c:axPos val="r"/>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Rain Gauge, mm</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109410512"/>
        <c:crosses val="max"/>
        <c:crossBetween val="between"/>
      </c:valAx>
      <c:spPr>
        <a:noFill/>
        <a:ln>
          <a:noFill/>
        </a:ln>
        <a:effectLst/>
      </c:spPr>
    </c:plotArea>
    <c:legend>
      <c:legendPos val="b"/>
      <c:layout>
        <c:manualLayout>
          <c:xMode val="edge"/>
          <c:yMode val="edge"/>
          <c:x val="0.142942666960444"/>
          <c:y val="0.42920217344948203"/>
          <c:w val="0.23611439607784901"/>
          <c:h val="0.159855156019239"/>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00" b="0" i="0" u="none" strike="noStrike" kern="1200" spc="0" baseline="0">
                <a:solidFill>
                  <a:schemeClr val="tx1">
                    <a:lumMod val="65000"/>
                    <a:lumOff val="35000"/>
                  </a:schemeClr>
                </a:solidFill>
                <a:latin typeface="+mn-lt"/>
                <a:ea typeface="+mn-ea"/>
                <a:cs typeface="+mn-cs"/>
              </a:defRPr>
            </a:pPr>
            <a:r>
              <a:rPr lang="en-PH" sz="1200"/>
              <a:t>Water Level and Rain Gauge Profiles for 5th</a:t>
            </a:r>
            <a:r>
              <a:rPr lang="en-PH" sz="1200" baseline="0"/>
              <a:t> Week of May 2020</a:t>
            </a:r>
            <a:endParaRPr lang="en-PH" sz="1200"/>
          </a:p>
        </c:rich>
      </c:tx>
      <c:overlay val="0"/>
      <c:spPr>
        <a:noFill/>
        <a:ln>
          <a:noFill/>
        </a:ln>
        <a:effectLst/>
      </c:spPr>
      <c:txPr>
        <a:bodyPr rot="0" spcFirstLastPara="1" vertOverflow="ellipsis" vert="horz" wrap="square" anchor="ctr" anchorCtr="1"/>
        <a:lstStyle/>
        <a:p>
          <a:pPr>
            <a:defRPr lang="en-US"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8121081562917795E-2"/>
          <c:y val="0.15540163798482101"/>
          <c:w val="0.816644629326995"/>
          <c:h val="0.45885964981558902"/>
        </c:manualLayout>
      </c:layout>
      <c:lineChart>
        <c:grouping val="standard"/>
        <c:varyColors val="0"/>
        <c:ser>
          <c:idx val="0"/>
          <c:order val="0"/>
          <c:tx>
            <c:strRef>
              <c:f>Water Level, m</c:f>
              <c:strCache>
                <c:ptCount val="1"/>
                <c:pt idx="0">
                  <c:v>Water Level, m</c:v>
                </c:pt>
              </c:strCache>
            </c:strRef>
          </c:tx>
          <c:spPr>
            <a:ln w="28575" cap="rnd">
              <a:solidFill>
                <a:schemeClr val="accent1"/>
              </a:solidFill>
              <a:round/>
            </a:ln>
            <a:effectLst/>
          </c:spPr>
          <c:marker>
            <c:symbol val="none"/>
          </c:marker>
          <c:cat>
            <c:strRef>
              <c:f>'MAY HOURLY WEEK 5'!$A$2:$A$169</c:f>
              <c:strCache>
                <c:ptCount val="168"/>
                <c:pt idx="0">
                  <c:v>2020/5/25 0:00:00</c:v>
                </c:pt>
                <c:pt idx="1">
                  <c:v>2020/5/25 1:00:00</c:v>
                </c:pt>
                <c:pt idx="2">
                  <c:v>2020/5/25 2:00:00</c:v>
                </c:pt>
                <c:pt idx="3">
                  <c:v>2020/5/25 3:00:00</c:v>
                </c:pt>
                <c:pt idx="4">
                  <c:v>2020/5/25 4:00:00</c:v>
                </c:pt>
                <c:pt idx="5">
                  <c:v>2020/5/25 5:00:00</c:v>
                </c:pt>
                <c:pt idx="6">
                  <c:v>2020/5/25 6:00:00</c:v>
                </c:pt>
                <c:pt idx="7">
                  <c:v>2020/5/25 7:00:00</c:v>
                </c:pt>
                <c:pt idx="8">
                  <c:v>2020/5/25 8:00:00</c:v>
                </c:pt>
                <c:pt idx="9">
                  <c:v>2020/5/25 9:00:00</c:v>
                </c:pt>
                <c:pt idx="10">
                  <c:v>2020/5/25 10:00:00</c:v>
                </c:pt>
                <c:pt idx="11">
                  <c:v>2020/5/25 11:00:00</c:v>
                </c:pt>
                <c:pt idx="12">
                  <c:v>2020/5/25 12:00:00</c:v>
                </c:pt>
                <c:pt idx="13">
                  <c:v>2020/5/25 13:00:00</c:v>
                </c:pt>
                <c:pt idx="14">
                  <c:v>2020/5/25 14:00:00</c:v>
                </c:pt>
                <c:pt idx="15">
                  <c:v>2020/5/25 15:00:00</c:v>
                </c:pt>
                <c:pt idx="16">
                  <c:v>2020/5/25 16:00:00</c:v>
                </c:pt>
                <c:pt idx="17">
                  <c:v>2020/5/25 17:00:00</c:v>
                </c:pt>
                <c:pt idx="18">
                  <c:v>2020/5/25 18:00:00</c:v>
                </c:pt>
                <c:pt idx="19">
                  <c:v>2020/5/25 19:00:00</c:v>
                </c:pt>
                <c:pt idx="20">
                  <c:v>2020/5/25 20:00:00</c:v>
                </c:pt>
                <c:pt idx="21">
                  <c:v>2020/5/25 21:00:00</c:v>
                </c:pt>
                <c:pt idx="22">
                  <c:v>2020/5/25 22:00:00</c:v>
                </c:pt>
                <c:pt idx="23">
                  <c:v>2020/5/25 23:00:00</c:v>
                </c:pt>
                <c:pt idx="24">
                  <c:v>2020/5/26 0:00:00</c:v>
                </c:pt>
                <c:pt idx="25">
                  <c:v>2020/5/26 1:00:00</c:v>
                </c:pt>
                <c:pt idx="26">
                  <c:v>2020/5/26 2:00:00</c:v>
                </c:pt>
                <c:pt idx="27">
                  <c:v>2020/5/26 3:00:00</c:v>
                </c:pt>
                <c:pt idx="28">
                  <c:v>2020/5/26 4:00:00</c:v>
                </c:pt>
                <c:pt idx="29">
                  <c:v>2020/5/26 5:00:00</c:v>
                </c:pt>
                <c:pt idx="30">
                  <c:v>2020/5/26 6:00:00</c:v>
                </c:pt>
                <c:pt idx="31">
                  <c:v>2020/5/26 7:00:00</c:v>
                </c:pt>
                <c:pt idx="32">
                  <c:v>2020/5/26 8:00:00</c:v>
                </c:pt>
                <c:pt idx="33">
                  <c:v>2020/5/26 9:00:00</c:v>
                </c:pt>
                <c:pt idx="34">
                  <c:v>2020/5/26 10:00:00</c:v>
                </c:pt>
                <c:pt idx="35">
                  <c:v>2020/5/26 11:00:00</c:v>
                </c:pt>
                <c:pt idx="36">
                  <c:v>2020/5/26 12:00:00</c:v>
                </c:pt>
                <c:pt idx="37">
                  <c:v>2020/5/26 13:00:00</c:v>
                </c:pt>
                <c:pt idx="38">
                  <c:v>2020/5/26 14:00:00</c:v>
                </c:pt>
                <c:pt idx="39">
                  <c:v>2020/5/26 15:00:00</c:v>
                </c:pt>
                <c:pt idx="40">
                  <c:v>2020/5/26 16:00:00</c:v>
                </c:pt>
                <c:pt idx="41">
                  <c:v>2020/5/26 17:00:00</c:v>
                </c:pt>
                <c:pt idx="42">
                  <c:v>2020/5/26 18:00:00</c:v>
                </c:pt>
                <c:pt idx="43">
                  <c:v>2020/5/26 19:00:00</c:v>
                </c:pt>
                <c:pt idx="44">
                  <c:v>2020/5/26 20:00:00</c:v>
                </c:pt>
                <c:pt idx="45">
                  <c:v>2020/5/26 21:00:00</c:v>
                </c:pt>
                <c:pt idx="46">
                  <c:v>2020/5/26 22:00:00</c:v>
                </c:pt>
                <c:pt idx="47">
                  <c:v>2020/5/26 23:00:00</c:v>
                </c:pt>
                <c:pt idx="48">
                  <c:v>2020/5/27 0:00:00</c:v>
                </c:pt>
                <c:pt idx="49">
                  <c:v>2020/5/27 1:00:00</c:v>
                </c:pt>
                <c:pt idx="50">
                  <c:v>2020/5/27 2:00:00</c:v>
                </c:pt>
                <c:pt idx="51">
                  <c:v>2020/5/27 3:00:00</c:v>
                </c:pt>
                <c:pt idx="52">
                  <c:v>2020/5/27 4:00:00</c:v>
                </c:pt>
                <c:pt idx="53">
                  <c:v>2020/5/27 5:00:00</c:v>
                </c:pt>
                <c:pt idx="54">
                  <c:v>2020/5/27 6:00:00</c:v>
                </c:pt>
                <c:pt idx="55">
                  <c:v>2020/5/27 7:00:00</c:v>
                </c:pt>
                <c:pt idx="56">
                  <c:v>2020/5/27 8:00:00</c:v>
                </c:pt>
                <c:pt idx="57">
                  <c:v>2020/5/27 9:00:00</c:v>
                </c:pt>
                <c:pt idx="58">
                  <c:v>2020/5/27 10:00:00</c:v>
                </c:pt>
                <c:pt idx="59">
                  <c:v>2020/5/27 11:00:00</c:v>
                </c:pt>
                <c:pt idx="60">
                  <c:v>2020/5/27 12:00:00</c:v>
                </c:pt>
                <c:pt idx="61">
                  <c:v>2020/5/27 13:00:00</c:v>
                </c:pt>
                <c:pt idx="62">
                  <c:v>2020/5/27 14:00:00</c:v>
                </c:pt>
                <c:pt idx="63">
                  <c:v>2020/5/27 15:00:00</c:v>
                </c:pt>
                <c:pt idx="64">
                  <c:v>2020/5/27 16:00:00</c:v>
                </c:pt>
                <c:pt idx="65">
                  <c:v>2020/5/27 17:00:00</c:v>
                </c:pt>
                <c:pt idx="66">
                  <c:v>2020/5/27 18:00:00</c:v>
                </c:pt>
                <c:pt idx="67">
                  <c:v>2020/5/27 19:00:00</c:v>
                </c:pt>
                <c:pt idx="68">
                  <c:v>2020/5/27 20:00:00</c:v>
                </c:pt>
                <c:pt idx="69">
                  <c:v>2020/5/27 21:00:00</c:v>
                </c:pt>
                <c:pt idx="70">
                  <c:v>2020/5/27 22:00:00</c:v>
                </c:pt>
                <c:pt idx="71">
                  <c:v>2020/5/27 23:00:00</c:v>
                </c:pt>
                <c:pt idx="72">
                  <c:v>2020/5/28 0:00:00</c:v>
                </c:pt>
                <c:pt idx="73">
                  <c:v>2020/5/28 1:00:00</c:v>
                </c:pt>
                <c:pt idx="74">
                  <c:v>2020/5/28 2:00:00</c:v>
                </c:pt>
                <c:pt idx="75">
                  <c:v>2020/5/28 3:00:00</c:v>
                </c:pt>
                <c:pt idx="76">
                  <c:v>2020/5/28 4:00:00</c:v>
                </c:pt>
                <c:pt idx="77">
                  <c:v>2020/5/28 5:00:00</c:v>
                </c:pt>
                <c:pt idx="78">
                  <c:v>2020/5/28 6:00:00</c:v>
                </c:pt>
                <c:pt idx="79">
                  <c:v>2020/5/28 7:00:00</c:v>
                </c:pt>
                <c:pt idx="80">
                  <c:v>2020/5/28 8:00:00</c:v>
                </c:pt>
                <c:pt idx="81">
                  <c:v>2020/5/28 9:00:00</c:v>
                </c:pt>
                <c:pt idx="82">
                  <c:v>2020/5/28 10:00:00</c:v>
                </c:pt>
                <c:pt idx="83">
                  <c:v>2020/5/28 11:00:00</c:v>
                </c:pt>
                <c:pt idx="84">
                  <c:v>2020/5/28 12:00:00</c:v>
                </c:pt>
                <c:pt idx="85">
                  <c:v>2020/5/28 13:00:00</c:v>
                </c:pt>
                <c:pt idx="86">
                  <c:v>2020/5/28 14:00:00</c:v>
                </c:pt>
                <c:pt idx="87">
                  <c:v>2020/5/28 15:00:00</c:v>
                </c:pt>
                <c:pt idx="88">
                  <c:v>2020/5/28 16:00:00</c:v>
                </c:pt>
                <c:pt idx="89">
                  <c:v>2020/5/28 17:00:00</c:v>
                </c:pt>
                <c:pt idx="90">
                  <c:v>2020/5/28 18:00:00</c:v>
                </c:pt>
                <c:pt idx="91">
                  <c:v>2020/5/28 19:00:00</c:v>
                </c:pt>
                <c:pt idx="92">
                  <c:v>2020/5/28 20:00:00</c:v>
                </c:pt>
                <c:pt idx="93">
                  <c:v>2020/5/28 21:00:00</c:v>
                </c:pt>
                <c:pt idx="94">
                  <c:v>2020/5/28 22:00:00</c:v>
                </c:pt>
                <c:pt idx="95">
                  <c:v>2020/5/28 23:00:00</c:v>
                </c:pt>
                <c:pt idx="96">
                  <c:v>2020/5/29 0:00:00</c:v>
                </c:pt>
                <c:pt idx="97">
                  <c:v>2020/5/29 1:00:00</c:v>
                </c:pt>
                <c:pt idx="98">
                  <c:v>2020/5/29 2:00:00</c:v>
                </c:pt>
                <c:pt idx="99">
                  <c:v>2020/5/29 3:00:00</c:v>
                </c:pt>
                <c:pt idx="100">
                  <c:v>2020/5/29 4:00:00</c:v>
                </c:pt>
                <c:pt idx="101">
                  <c:v>2020/5/29 5:00:00</c:v>
                </c:pt>
                <c:pt idx="102">
                  <c:v>2020/5/29 6:00:00</c:v>
                </c:pt>
                <c:pt idx="103">
                  <c:v>2020/5/29 7:00:00</c:v>
                </c:pt>
                <c:pt idx="104">
                  <c:v>2020/5/29 8:00:00</c:v>
                </c:pt>
                <c:pt idx="105">
                  <c:v>2020/5/29 9:00:00</c:v>
                </c:pt>
                <c:pt idx="106">
                  <c:v>2020/5/29 10:00:00</c:v>
                </c:pt>
                <c:pt idx="107">
                  <c:v>2020/5/29 11:00:00</c:v>
                </c:pt>
                <c:pt idx="108">
                  <c:v>2020/5/29 12:00:00</c:v>
                </c:pt>
                <c:pt idx="109">
                  <c:v>2020/5/29 13:00:00</c:v>
                </c:pt>
                <c:pt idx="110">
                  <c:v>2020/5/29 14:00:00</c:v>
                </c:pt>
                <c:pt idx="111">
                  <c:v>2020/5/29 15:00:00</c:v>
                </c:pt>
                <c:pt idx="112">
                  <c:v>2020/5/29 16:00:00</c:v>
                </c:pt>
                <c:pt idx="113">
                  <c:v>2020/5/29 17:00:00</c:v>
                </c:pt>
                <c:pt idx="114">
                  <c:v>2020/5/29 18:00:00</c:v>
                </c:pt>
                <c:pt idx="115">
                  <c:v>2020/5/29 19:00:00</c:v>
                </c:pt>
                <c:pt idx="116">
                  <c:v>2020/5/29 20:00:00</c:v>
                </c:pt>
                <c:pt idx="117">
                  <c:v>2020/5/29 21:00:00</c:v>
                </c:pt>
                <c:pt idx="118">
                  <c:v>2020/5/29 22:00:00</c:v>
                </c:pt>
                <c:pt idx="119">
                  <c:v>2020/5/29 23:00:00</c:v>
                </c:pt>
                <c:pt idx="120">
                  <c:v>2020/5/30 0:00:00</c:v>
                </c:pt>
                <c:pt idx="121">
                  <c:v>2020/5/30 1:00:00</c:v>
                </c:pt>
                <c:pt idx="122">
                  <c:v>2020/5/30 2:00:00</c:v>
                </c:pt>
                <c:pt idx="123">
                  <c:v>2020/5/30 3:00:00</c:v>
                </c:pt>
                <c:pt idx="124">
                  <c:v>2020/5/30 4:00:00</c:v>
                </c:pt>
                <c:pt idx="125">
                  <c:v>2020/5/30 5:00:00</c:v>
                </c:pt>
                <c:pt idx="126">
                  <c:v>2020/5/30 6:00:00</c:v>
                </c:pt>
                <c:pt idx="127">
                  <c:v>2020/5/30 7:00:00</c:v>
                </c:pt>
                <c:pt idx="128">
                  <c:v>2020/5/30 8:00:00</c:v>
                </c:pt>
                <c:pt idx="129">
                  <c:v>2020/5/30 9:00:00</c:v>
                </c:pt>
                <c:pt idx="130">
                  <c:v>2020/5/30 10:00:00</c:v>
                </c:pt>
                <c:pt idx="131">
                  <c:v>2020/5/30 11:00:00</c:v>
                </c:pt>
                <c:pt idx="132">
                  <c:v>2020/5/30 12:00:00</c:v>
                </c:pt>
                <c:pt idx="133">
                  <c:v>2020/5/30 13:00:00</c:v>
                </c:pt>
                <c:pt idx="134">
                  <c:v>2020/5/30 14:00:00</c:v>
                </c:pt>
                <c:pt idx="135">
                  <c:v>2020/5/30 15:00:00</c:v>
                </c:pt>
                <c:pt idx="136">
                  <c:v>2020/5/30 16:00:00</c:v>
                </c:pt>
                <c:pt idx="137">
                  <c:v>2020/5/30 17:00:00</c:v>
                </c:pt>
                <c:pt idx="138">
                  <c:v>2020/5/30 18:00:00</c:v>
                </c:pt>
                <c:pt idx="139">
                  <c:v>2020/5/30 19:00:00</c:v>
                </c:pt>
                <c:pt idx="140">
                  <c:v>2020/5/30 20:00:00</c:v>
                </c:pt>
                <c:pt idx="141">
                  <c:v>2020/5/30 21:00:00</c:v>
                </c:pt>
                <c:pt idx="142">
                  <c:v>2020/5/30 22:00:00</c:v>
                </c:pt>
                <c:pt idx="143">
                  <c:v>2020/5/30 23:00:00</c:v>
                </c:pt>
                <c:pt idx="144">
                  <c:v>2020/5/31 0:00:00</c:v>
                </c:pt>
                <c:pt idx="145">
                  <c:v>2020/5/31 1:00:00</c:v>
                </c:pt>
                <c:pt idx="146">
                  <c:v>2020/5/31 2:00:00</c:v>
                </c:pt>
                <c:pt idx="147">
                  <c:v>2020/5/31 3:00:00</c:v>
                </c:pt>
                <c:pt idx="148">
                  <c:v>2020/5/31 4:00:00</c:v>
                </c:pt>
                <c:pt idx="149">
                  <c:v>2020/5/31 5:00:00</c:v>
                </c:pt>
                <c:pt idx="150">
                  <c:v>2020/5/31 6:00:00</c:v>
                </c:pt>
                <c:pt idx="151">
                  <c:v>2020/5/31 7:00:00</c:v>
                </c:pt>
                <c:pt idx="152">
                  <c:v>2020/5/31 8:00:00</c:v>
                </c:pt>
                <c:pt idx="153">
                  <c:v>2020/5/31 9:00:00</c:v>
                </c:pt>
                <c:pt idx="154">
                  <c:v>2020/5/31 10:00:00</c:v>
                </c:pt>
                <c:pt idx="155">
                  <c:v>2020/5/31 11:00:00</c:v>
                </c:pt>
                <c:pt idx="156">
                  <c:v>2020/5/31 12:00:00</c:v>
                </c:pt>
                <c:pt idx="157">
                  <c:v>2020/5/31 13:00:00</c:v>
                </c:pt>
                <c:pt idx="158">
                  <c:v>2020/5/31 14:00:00</c:v>
                </c:pt>
                <c:pt idx="159">
                  <c:v>2020/5/31 15:00:00</c:v>
                </c:pt>
                <c:pt idx="160">
                  <c:v>2020/5/31 16:00:00</c:v>
                </c:pt>
                <c:pt idx="161">
                  <c:v>2020/5/31 17:00:00</c:v>
                </c:pt>
                <c:pt idx="162">
                  <c:v>2020/5/31 18:00:00</c:v>
                </c:pt>
                <c:pt idx="163">
                  <c:v>2020/5/31 19:00:00</c:v>
                </c:pt>
                <c:pt idx="164">
                  <c:v>2020/5/31 20:00:00</c:v>
                </c:pt>
                <c:pt idx="165">
                  <c:v>2020/5/31 21:00:00</c:v>
                </c:pt>
                <c:pt idx="166">
                  <c:v>2020/5/31 22:00:00</c:v>
                </c:pt>
                <c:pt idx="167">
                  <c:v>2020/5/31 23:00:00</c:v>
                </c:pt>
              </c:strCache>
            </c:strRef>
          </c:cat>
          <c:val>
            <c:numRef>
              <c:f>'MAY HOURLY WEEK 5'!$C$2:$C$169</c:f>
              <c:numCache>
                <c:formatCode>General</c:formatCode>
                <c:ptCount val="168"/>
                <c:pt idx="0">
                  <c:v>1.6309400000000001</c:v>
                </c:pt>
                <c:pt idx="1">
                  <c:v>1.67869</c:v>
                </c:pt>
                <c:pt idx="2">
                  <c:v>1.6309400000000001</c:v>
                </c:pt>
                <c:pt idx="3">
                  <c:v>1.6548149999999999</c:v>
                </c:pt>
                <c:pt idx="4">
                  <c:v>1.67869</c:v>
                </c:pt>
                <c:pt idx="5">
                  <c:v>1.6548149999999999</c:v>
                </c:pt>
                <c:pt idx="6">
                  <c:v>1.67869</c:v>
                </c:pt>
                <c:pt idx="7">
                  <c:v>1.6309400000000001</c:v>
                </c:pt>
                <c:pt idx="8">
                  <c:v>1.607065</c:v>
                </c:pt>
                <c:pt idx="9">
                  <c:v>1.6309400000000001</c:v>
                </c:pt>
                <c:pt idx="10">
                  <c:v>1.6309400000000001</c:v>
                </c:pt>
                <c:pt idx="11">
                  <c:v>1.67869</c:v>
                </c:pt>
                <c:pt idx="12">
                  <c:v>1.6309400000000001</c:v>
                </c:pt>
                <c:pt idx="13">
                  <c:v>1.5831900000000001</c:v>
                </c:pt>
                <c:pt idx="14">
                  <c:v>1.607065</c:v>
                </c:pt>
                <c:pt idx="15">
                  <c:v>1.67869</c:v>
                </c:pt>
                <c:pt idx="16">
                  <c:v>1.5831900000000001</c:v>
                </c:pt>
                <c:pt idx="17">
                  <c:v>1.6309400000000001</c:v>
                </c:pt>
                <c:pt idx="18">
                  <c:v>1.6548149999999999</c:v>
                </c:pt>
                <c:pt idx="19">
                  <c:v>1.559315</c:v>
                </c:pt>
                <c:pt idx="20">
                  <c:v>1.559315</c:v>
                </c:pt>
                <c:pt idx="21">
                  <c:v>1.6309400000000001</c:v>
                </c:pt>
                <c:pt idx="22">
                  <c:v>1.5354399999999999</c:v>
                </c:pt>
                <c:pt idx="23">
                  <c:v>1.5354399999999999</c:v>
                </c:pt>
                <c:pt idx="24">
                  <c:v>1.5354399999999999</c:v>
                </c:pt>
                <c:pt idx="25">
                  <c:v>1.5831900000000001</c:v>
                </c:pt>
                <c:pt idx="26">
                  <c:v>1.5831900000000001</c:v>
                </c:pt>
                <c:pt idx="27">
                  <c:v>1.559315</c:v>
                </c:pt>
                <c:pt idx="28">
                  <c:v>1.559315</c:v>
                </c:pt>
                <c:pt idx="29">
                  <c:v>1.607065</c:v>
                </c:pt>
                <c:pt idx="30">
                  <c:v>1.5354399999999999</c:v>
                </c:pt>
                <c:pt idx="31">
                  <c:v>1.559315</c:v>
                </c:pt>
                <c:pt idx="32">
                  <c:v>1.511565</c:v>
                </c:pt>
                <c:pt idx="33">
                  <c:v>1.5354399999999999</c:v>
                </c:pt>
                <c:pt idx="34">
                  <c:v>1.607065</c:v>
                </c:pt>
                <c:pt idx="35">
                  <c:v>1.607065</c:v>
                </c:pt>
                <c:pt idx="36">
                  <c:v>1.5354399999999999</c:v>
                </c:pt>
                <c:pt idx="37">
                  <c:v>1.5354399999999999</c:v>
                </c:pt>
                <c:pt idx="38">
                  <c:v>1.5354399999999999</c:v>
                </c:pt>
                <c:pt idx="39">
                  <c:v>1.559315</c:v>
                </c:pt>
                <c:pt idx="40">
                  <c:v>1.559315</c:v>
                </c:pt>
                <c:pt idx="41">
                  <c:v>1.6309400000000001</c:v>
                </c:pt>
                <c:pt idx="42">
                  <c:v>1.559315</c:v>
                </c:pt>
                <c:pt idx="43">
                  <c:v>1.7741899999999999</c:v>
                </c:pt>
                <c:pt idx="44">
                  <c:v>1.7503150000000001</c:v>
                </c:pt>
                <c:pt idx="45">
                  <c:v>1.67869</c:v>
                </c:pt>
                <c:pt idx="46">
                  <c:v>1.6548149999999999</c:v>
                </c:pt>
                <c:pt idx="47">
                  <c:v>1.6309400000000001</c:v>
                </c:pt>
                <c:pt idx="48">
                  <c:v>1.7025650000000001</c:v>
                </c:pt>
                <c:pt idx="49">
                  <c:v>1.67869</c:v>
                </c:pt>
                <c:pt idx="50">
                  <c:v>1.6548149999999999</c:v>
                </c:pt>
                <c:pt idx="51">
                  <c:v>1.5831900000000001</c:v>
                </c:pt>
                <c:pt idx="52">
                  <c:v>1.58915875</c:v>
                </c:pt>
                <c:pt idx="53">
                  <c:v>1.5951275</c:v>
                </c:pt>
                <c:pt idx="54">
                  <c:v>1.6010962500000001</c:v>
                </c:pt>
                <c:pt idx="55">
                  <c:v>1.607065</c:v>
                </c:pt>
                <c:pt idx="56">
                  <c:v>1.607065</c:v>
                </c:pt>
                <c:pt idx="57">
                  <c:v>1.607065</c:v>
                </c:pt>
                <c:pt idx="58">
                  <c:v>1.559315</c:v>
                </c:pt>
                <c:pt idx="59">
                  <c:v>1.6548149999999999</c:v>
                </c:pt>
                <c:pt idx="60">
                  <c:v>1.6309400000000001</c:v>
                </c:pt>
                <c:pt idx="61">
                  <c:v>1.5831900000000001</c:v>
                </c:pt>
                <c:pt idx="62">
                  <c:v>1.6309400000000001</c:v>
                </c:pt>
                <c:pt idx="63">
                  <c:v>1.607065</c:v>
                </c:pt>
                <c:pt idx="64">
                  <c:v>1.559315</c:v>
                </c:pt>
                <c:pt idx="65">
                  <c:v>1.559315</c:v>
                </c:pt>
                <c:pt idx="66">
                  <c:v>1.7503150000000001</c:v>
                </c:pt>
                <c:pt idx="67">
                  <c:v>1.7741899999999999</c:v>
                </c:pt>
                <c:pt idx="68">
                  <c:v>2.1561900000000001</c:v>
                </c:pt>
                <c:pt idx="69">
                  <c:v>1.9890650000000001</c:v>
                </c:pt>
                <c:pt idx="70">
                  <c:v>1.8696900000000001</c:v>
                </c:pt>
                <c:pt idx="71">
                  <c:v>1.8935649999999999</c:v>
                </c:pt>
                <c:pt idx="72">
                  <c:v>1.8219399999999999</c:v>
                </c:pt>
                <c:pt idx="73">
                  <c:v>1.7741899999999999</c:v>
                </c:pt>
                <c:pt idx="74">
                  <c:v>1.7025650000000001</c:v>
                </c:pt>
                <c:pt idx="75">
                  <c:v>1.67869</c:v>
                </c:pt>
                <c:pt idx="76">
                  <c:v>1.6309400000000001</c:v>
                </c:pt>
                <c:pt idx="77">
                  <c:v>1.7025650000000001</c:v>
                </c:pt>
                <c:pt idx="78">
                  <c:v>1.7025650000000001</c:v>
                </c:pt>
                <c:pt idx="79">
                  <c:v>1.6548149999999999</c:v>
                </c:pt>
                <c:pt idx="80">
                  <c:v>1.6548149999999999</c:v>
                </c:pt>
                <c:pt idx="81">
                  <c:v>1.6309400000000001</c:v>
                </c:pt>
                <c:pt idx="82">
                  <c:v>1.6548149999999999</c:v>
                </c:pt>
                <c:pt idx="83">
                  <c:v>1.7025650000000001</c:v>
                </c:pt>
                <c:pt idx="84">
                  <c:v>1.607065</c:v>
                </c:pt>
                <c:pt idx="85">
                  <c:v>1.6548149999999999</c:v>
                </c:pt>
                <c:pt idx="86">
                  <c:v>1.5831900000000001</c:v>
                </c:pt>
                <c:pt idx="87">
                  <c:v>1.5831900000000001</c:v>
                </c:pt>
                <c:pt idx="88">
                  <c:v>1.6309400000000001</c:v>
                </c:pt>
                <c:pt idx="89">
                  <c:v>1.5831900000000001</c:v>
                </c:pt>
                <c:pt idx="90">
                  <c:v>1.7503150000000001</c:v>
                </c:pt>
                <c:pt idx="91">
                  <c:v>1.7503150000000001</c:v>
                </c:pt>
                <c:pt idx="92">
                  <c:v>1.72644</c:v>
                </c:pt>
                <c:pt idx="93">
                  <c:v>1.7741899999999999</c:v>
                </c:pt>
                <c:pt idx="94">
                  <c:v>1.67869</c:v>
                </c:pt>
                <c:pt idx="95">
                  <c:v>1.6548149999999999</c:v>
                </c:pt>
                <c:pt idx="96">
                  <c:v>1.6548149999999999</c:v>
                </c:pt>
                <c:pt idx="97">
                  <c:v>1.67869</c:v>
                </c:pt>
                <c:pt idx="98">
                  <c:v>1.6548149999999999</c:v>
                </c:pt>
                <c:pt idx="99">
                  <c:v>1.6548149999999999</c:v>
                </c:pt>
                <c:pt idx="100">
                  <c:v>1.67869</c:v>
                </c:pt>
                <c:pt idx="101">
                  <c:v>1.6309400000000001</c:v>
                </c:pt>
                <c:pt idx="102">
                  <c:v>1.6548149999999999</c:v>
                </c:pt>
                <c:pt idx="103">
                  <c:v>1.5831900000000001</c:v>
                </c:pt>
                <c:pt idx="104">
                  <c:v>1.5831900000000001</c:v>
                </c:pt>
                <c:pt idx="105">
                  <c:v>1.6309400000000001</c:v>
                </c:pt>
                <c:pt idx="106">
                  <c:v>1.559315</c:v>
                </c:pt>
                <c:pt idx="107">
                  <c:v>1.607065</c:v>
                </c:pt>
                <c:pt idx="108">
                  <c:v>1.607065</c:v>
                </c:pt>
                <c:pt idx="109">
                  <c:v>1.559315</c:v>
                </c:pt>
                <c:pt idx="110">
                  <c:v>1.7025650000000001</c:v>
                </c:pt>
                <c:pt idx="111">
                  <c:v>1.607065</c:v>
                </c:pt>
                <c:pt idx="112">
                  <c:v>1.798065</c:v>
                </c:pt>
                <c:pt idx="113">
                  <c:v>1.6309400000000001</c:v>
                </c:pt>
                <c:pt idx="114">
                  <c:v>1.559315</c:v>
                </c:pt>
                <c:pt idx="115">
                  <c:v>1.67869</c:v>
                </c:pt>
                <c:pt idx="116">
                  <c:v>1.607065</c:v>
                </c:pt>
                <c:pt idx="117">
                  <c:v>1.67869</c:v>
                </c:pt>
                <c:pt idx="118">
                  <c:v>1.5831900000000001</c:v>
                </c:pt>
                <c:pt idx="119">
                  <c:v>1.607065</c:v>
                </c:pt>
                <c:pt idx="120">
                  <c:v>1.6309400000000001</c:v>
                </c:pt>
                <c:pt idx="121">
                  <c:v>1.607065</c:v>
                </c:pt>
                <c:pt idx="122">
                  <c:v>1.67869</c:v>
                </c:pt>
                <c:pt idx="123">
                  <c:v>1.607065</c:v>
                </c:pt>
                <c:pt idx="124">
                  <c:v>1.67869</c:v>
                </c:pt>
                <c:pt idx="125">
                  <c:v>1.607065</c:v>
                </c:pt>
                <c:pt idx="126">
                  <c:v>1.6309400000000001</c:v>
                </c:pt>
                <c:pt idx="127">
                  <c:v>1.6548149999999999</c:v>
                </c:pt>
                <c:pt idx="128">
                  <c:v>1.6548149999999999</c:v>
                </c:pt>
                <c:pt idx="129">
                  <c:v>1.6309400000000001</c:v>
                </c:pt>
                <c:pt idx="130">
                  <c:v>1.6548149999999999</c:v>
                </c:pt>
                <c:pt idx="131">
                  <c:v>1.559315</c:v>
                </c:pt>
                <c:pt idx="132">
                  <c:v>1.559315</c:v>
                </c:pt>
                <c:pt idx="133">
                  <c:v>1.607065</c:v>
                </c:pt>
                <c:pt idx="134">
                  <c:v>1.559315</c:v>
                </c:pt>
                <c:pt idx="135">
                  <c:v>1.72644</c:v>
                </c:pt>
                <c:pt idx="136">
                  <c:v>1.7503150000000001</c:v>
                </c:pt>
                <c:pt idx="137">
                  <c:v>1.7503150000000001</c:v>
                </c:pt>
                <c:pt idx="138">
                  <c:v>1.7025650000000001</c:v>
                </c:pt>
                <c:pt idx="139">
                  <c:v>1.7025650000000001</c:v>
                </c:pt>
                <c:pt idx="140">
                  <c:v>1.6548149999999999</c:v>
                </c:pt>
                <c:pt idx="141">
                  <c:v>1.607065</c:v>
                </c:pt>
                <c:pt idx="142">
                  <c:v>1.72644</c:v>
                </c:pt>
                <c:pt idx="143">
                  <c:v>1.845815</c:v>
                </c:pt>
                <c:pt idx="144">
                  <c:v>1.8219399999999999</c:v>
                </c:pt>
                <c:pt idx="145">
                  <c:v>1.7741899999999999</c:v>
                </c:pt>
                <c:pt idx="146">
                  <c:v>1.7503150000000001</c:v>
                </c:pt>
                <c:pt idx="147">
                  <c:v>1.7025650000000001</c:v>
                </c:pt>
                <c:pt idx="148">
                  <c:v>1.67869</c:v>
                </c:pt>
                <c:pt idx="149">
                  <c:v>1.6548149999999999</c:v>
                </c:pt>
                <c:pt idx="150">
                  <c:v>1.67869</c:v>
                </c:pt>
                <c:pt idx="151">
                  <c:v>1.6309400000000001</c:v>
                </c:pt>
                <c:pt idx="152">
                  <c:v>1.607065</c:v>
                </c:pt>
                <c:pt idx="153">
                  <c:v>1.6548149999999999</c:v>
                </c:pt>
                <c:pt idx="154">
                  <c:v>1.6548149999999999</c:v>
                </c:pt>
                <c:pt idx="155">
                  <c:v>1.6548149999999999</c:v>
                </c:pt>
                <c:pt idx="156">
                  <c:v>1.67869</c:v>
                </c:pt>
                <c:pt idx="157">
                  <c:v>1.607065</c:v>
                </c:pt>
                <c:pt idx="158">
                  <c:v>1.5831900000000001</c:v>
                </c:pt>
                <c:pt idx="159">
                  <c:v>1.96519</c:v>
                </c:pt>
                <c:pt idx="160">
                  <c:v>1.8696900000000001</c:v>
                </c:pt>
                <c:pt idx="161">
                  <c:v>1.8696900000000001</c:v>
                </c:pt>
                <c:pt idx="162">
                  <c:v>1.8696900000000001</c:v>
                </c:pt>
                <c:pt idx="163">
                  <c:v>1.8219399999999999</c:v>
                </c:pt>
                <c:pt idx="164">
                  <c:v>1.91744</c:v>
                </c:pt>
                <c:pt idx="165">
                  <c:v>1.845815</c:v>
                </c:pt>
                <c:pt idx="166">
                  <c:v>1.72644</c:v>
                </c:pt>
                <c:pt idx="167">
                  <c:v>1.7025650000000001</c:v>
                </c:pt>
              </c:numCache>
            </c:numRef>
          </c:val>
          <c:smooth val="0"/>
          <c:extLst>
            <c:ext xmlns:c16="http://schemas.microsoft.com/office/drawing/2014/chart" uri="{C3380CC4-5D6E-409C-BE32-E72D297353CC}">
              <c16:uniqueId val="{00000000-8D14-4232-B7E6-4BB2B062437B}"/>
            </c:ext>
          </c:extLst>
        </c:ser>
        <c:dLbls>
          <c:showLegendKey val="0"/>
          <c:showVal val="0"/>
          <c:showCatName val="0"/>
          <c:showSerName val="0"/>
          <c:showPercent val="0"/>
          <c:showBubbleSize val="0"/>
        </c:dLbls>
        <c:marker val="1"/>
        <c:smooth val="0"/>
        <c:axId val="2109411600"/>
        <c:axId val="2109412688"/>
      </c:lineChart>
      <c:lineChart>
        <c:grouping val="standard"/>
        <c:varyColors val="0"/>
        <c:ser>
          <c:idx val="1"/>
          <c:order val="1"/>
          <c:tx>
            <c:strRef>
              <c:f>Rain Gauge, mm</c:f>
              <c:strCache>
                <c:ptCount val="1"/>
                <c:pt idx="0">
                  <c:v>Rain Gauge, mm</c:v>
                </c:pt>
              </c:strCache>
            </c:strRef>
          </c:tx>
          <c:spPr>
            <a:ln w="28575" cap="rnd">
              <a:solidFill>
                <a:schemeClr val="accent2"/>
              </a:solidFill>
              <a:round/>
            </a:ln>
            <a:effectLst/>
          </c:spPr>
          <c:marker>
            <c:symbol val="none"/>
          </c:marker>
          <c:cat>
            <c:strRef>
              <c:f>'MAY HOURLY WEEK 5'!$A$2:$A$169</c:f>
              <c:strCache>
                <c:ptCount val="168"/>
                <c:pt idx="0">
                  <c:v>2020/5/25 0:00:00</c:v>
                </c:pt>
                <c:pt idx="1">
                  <c:v>2020/5/25 1:00:00</c:v>
                </c:pt>
                <c:pt idx="2">
                  <c:v>2020/5/25 2:00:00</c:v>
                </c:pt>
                <c:pt idx="3">
                  <c:v>2020/5/25 3:00:00</c:v>
                </c:pt>
                <c:pt idx="4">
                  <c:v>2020/5/25 4:00:00</c:v>
                </c:pt>
                <c:pt idx="5">
                  <c:v>2020/5/25 5:00:00</c:v>
                </c:pt>
                <c:pt idx="6">
                  <c:v>2020/5/25 6:00:00</c:v>
                </c:pt>
                <c:pt idx="7">
                  <c:v>2020/5/25 7:00:00</c:v>
                </c:pt>
                <c:pt idx="8">
                  <c:v>2020/5/25 8:00:00</c:v>
                </c:pt>
                <c:pt idx="9">
                  <c:v>2020/5/25 9:00:00</c:v>
                </c:pt>
                <c:pt idx="10">
                  <c:v>2020/5/25 10:00:00</c:v>
                </c:pt>
                <c:pt idx="11">
                  <c:v>2020/5/25 11:00:00</c:v>
                </c:pt>
                <c:pt idx="12">
                  <c:v>2020/5/25 12:00:00</c:v>
                </c:pt>
                <c:pt idx="13">
                  <c:v>2020/5/25 13:00:00</c:v>
                </c:pt>
                <c:pt idx="14">
                  <c:v>2020/5/25 14:00:00</c:v>
                </c:pt>
                <c:pt idx="15">
                  <c:v>2020/5/25 15:00:00</c:v>
                </c:pt>
                <c:pt idx="16">
                  <c:v>2020/5/25 16:00:00</c:v>
                </c:pt>
                <c:pt idx="17">
                  <c:v>2020/5/25 17:00:00</c:v>
                </c:pt>
                <c:pt idx="18">
                  <c:v>2020/5/25 18:00:00</c:v>
                </c:pt>
                <c:pt idx="19">
                  <c:v>2020/5/25 19:00:00</c:v>
                </c:pt>
                <c:pt idx="20">
                  <c:v>2020/5/25 20:00:00</c:v>
                </c:pt>
                <c:pt idx="21">
                  <c:v>2020/5/25 21:00:00</c:v>
                </c:pt>
                <c:pt idx="22">
                  <c:v>2020/5/25 22:00:00</c:v>
                </c:pt>
                <c:pt idx="23">
                  <c:v>2020/5/25 23:00:00</c:v>
                </c:pt>
                <c:pt idx="24">
                  <c:v>2020/5/26 0:00:00</c:v>
                </c:pt>
                <c:pt idx="25">
                  <c:v>2020/5/26 1:00:00</c:v>
                </c:pt>
                <c:pt idx="26">
                  <c:v>2020/5/26 2:00:00</c:v>
                </c:pt>
                <c:pt idx="27">
                  <c:v>2020/5/26 3:00:00</c:v>
                </c:pt>
                <c:pt idx="28">
                  <c:v>2020/5/26 4:00:00</c:v>
                </c:pt>
                <c:pt idx="29">
                  <c:v>2020/5/26 5:00:00</c:v>
                </c:pt>
                <c:pt idx="30">
                  <c:v>2020/5/26 6:00:00</c:v>
                </c:pt>
                <c:pt idx="31">
                  <c:v>2020/5/26 7:00:00</c:v>
                </c:pt>
                <c:pt idx="32">
                  <c:v>2020/5/26 8:00:00</c:v>
                </c:pt>
                <c:pt idx="33">
                  <c:v>2020/5/26 9:00:00</c:v>
                </c:pt>
                <c:pt idx="34">
                  <c:v>2020/5/26 10:00:00</c:v>
                </c:pt>
                <c:pt idx="35">
                  <c:v>2020/5/26 11:00:00</c:v>
                </c:pt>
                <c:pt idx="36">
                  <c:v>2020/5/26 12:00:00</c:v>
                </c:pt>
                <c:pt idx="37">
                  <c:v>2020/5/26 13:00:00</c:v>
                </c:pt>
                <c:pt idx="38">
                  <c:v>2020/5/26 14:00:00</c:v>
                </c:pt>
                <c:pt idx="39">
                  <c:v>2020/5/26 15:00:00</c:v>
                </c:pt>
                <c:pt idx="40">
                  <c:v>2020/5/26 16:00:00</c:v>
                </c:pt>
                <c:pt idx="41">
                  <c:v>2020/5/26 17:00:00</c:v>
                </c:pt>
                <c:pt idx="42">
                  <c:v>2020/5/26 18:00:00</c:v>
                </c:pt>
                <c:pt idx="43">
                  <c:v>2020/5/26 19:00:00</c:v>
                </c:pt>
                <c:pt idx="44">
                  <c:v>2020/5/26 20:00:00</c:v>
                </c:pt>
                <c:pt idx="45">
                  <c:v>2020/5/26 21:00:00</c:v>
                </c:pt>
                <c:pt idx="46">
                  <c:v>2020/5/26 22:00:00</c:v>
                </c:pt>
                <c:pt idx="47">
                  <c:v>2020/5/26 23:00:00</c:v>
                </c:pt>
                <c:pt idx="48">
                  <c:v>2020/5/27 0:00:00</c:v>
                </c:pt>
                <c:pt idx="49">
                  <c:v>2020/5/27 1:00:00</c:v>
                </c:pt>
                <c:pt idx="50">
                  <c:v>2020/5/27 2:00:00</c:v>
                </c:pt>
                <c:pt idx="51">
                  <c:v>2020/5/27 3:00:00</c:v>
                </c:pt>
                <c:pt idx="52">
                  <c:v>2020/5/27 4:00:00</c:v>
                </c:pt>
                <c:pt idx="53">
                  <c:v>2020/5/27 5:00:00</c:v>
                </c:pt>
                <c:pt idx="54">
                  <c:v>2020/5/27 6:00:00</c:v>
                </c:pt>
                <c:pt idx="55">
                  <c:v>2020/5/27 7:00:00</c:v>
                </c:pt>
                <c:pt idx="56">
                  <c:v>2020/5/27 8:00:00</c:v>
                </c:pt>
                <c:pt idx="57">
                  <c:v>2020/5/27 9:00:00</c:v>
                </c:pt>
                <c:pt idx="58">
                  <c:v>2020/5/27 10:00:00</c:v>
                </c:pt>
                <c:pt idx="59">
                  <c:v>2020/5/27 11:00:00</c:v>
                </c:pt>
                <c:pt idx="60">
                  <c:v>2020/5/27 12:00:00</c:v>
                </c:pt>
                <c:pt idx="61">
                  <c:v>2020/5/27 13:00:00</c:v>
                </c:pt>
                <c:pt idx="62">
                  <c:v>2020/5/27 14:00:00</c:v>
                </c:pt>
                <c:pt idx="63">
                  <c:v>2020/5/27 15:00:00</c:v>
                </c:pt>
                <c:pt idx="64">
                  <c:v>2020/5/27 16:00:00</c:v>
                </c:pt>
                <c:pt idx="65">
                  <c:v>2020/5/27 17:00:00</c:v>
                </c:pt>
                <c:pt idx="66">
                  <c:v>2020/5/27 18:00:00</c:v>
                </c:pt>
                <c:pt idx="67">
                  <c:v>2020/5/27 19:00:00</c:v>
                </c:pt>
                <c:pt idx="68">
                  <c:v>2020/5/27 20:00:00</c:v>
                </c:pt>
                <c:pt idx="69">
                  <c:v>2020/5/27 21:00:00</c:v>
                </c:pt>
                <c:pt idx="70">
                  <c:v>2020/5/27 22:00:00</c:v>
                </c:pt>
                <c:pt idx="71">
                  <c:v>2020/5/27 23:00:00</c:v>
                </c:pt>
                <c:pt idx="72">
                  <c:v>2020/5/28 0:00:00</c:v>
                </c:pt>
                <c:pt idx="73">
                  <c:v>2020/5/28 1:00:00</c:v>
                </c:pt>
                <c:pt idx="74">
                  <c:v>2020/5/28 2:00:00</c:v>
                </c:pt>
                <c:pt idx="75">
                  <c:v>2020/5/28 3:00:00</c:v>
                </c:pt>
                <c:pt idx="76">
                  <c:v>2020/5/28 4:00:00</c:v>
                </c:pt>
                <c:pt idx="77">
                  <c:v>2020/5/28 5:00:00</c:v>
                </c:pt>
                <c:pt idx="78">
                  <c:v>2020/5/28 6:00:00</c:v>
                </c:pt>
                <c:pt idx="79">
                  <c:v>2020/5/28 7:00:00</c:v>
                </c:pt>
                <c:pt idx="80">
                  <c:v>2020/5/28 8:00:00</c:v>
                </c:pt>
                <c:pt idx="81">
                  <c:v>2020/5/28 9:00:00</c:v>
                </c:pt>
                <c:pt idx="82">
                  <c:v>2020/5/28 10:00:00</c:v>
                </c:pt>
                <c:pt idx="83">
                  <c:v>2020/5/28 11:00:00</c:v>
                </c:pt>
                <c:pt idx="84">
                  <c:v>2020/5/28 12:00:00</c:v>
                </c:pt>
                <c:pt idx="85">
                  <c:v>2020/5/28 13:00:00</c:v>
                </c:pt>
                <c:pt idx="86">
                  <c:v>2020/5/28 14:00:00</c:v>
                </c:pt>
                <c:pt idx="87">
                  <c:v>2020/5/28 15:00:00</c:v>
                </c:pt>
                <c:pt idx="88">
                  <c:v>2020/5/28 16:00:00</c:v>
                </c:pt>
                <c:pt idx="89">
                  <c:v>2020/5/28 17:00:00</c:v>
                </c:pt>
                <c:pt idx="90">
                  <c:v>2020/5/28 18:00:00</c:v>
                </c:pt>
                <c:pt idx="91">
                  <c:v>2020/5/28 19:00:00</c:v>
                </c:pt>
                <c:pt idx="92">
                  <c:v>2020/5/28 20:00:00</c:v>
                </c:pt>
                <c:pt idx="93">
                  <c:v>2020/5/28 21:00:00</c:v>
                </c:pt>
                <c:pt idx="94">
                  <c:v>2020/5/28 22:00:00</c:v>
                </c:pt>
                <c:pt idx="95">
                  <c:v>2020/5/28 23:00:00</c:v>
                </c:pt>
                <c:pt idx="96">
                  <c:v>2020/5/29 0:00:00</c:v>
                </c:pt>
                <c:pt idx="97">
                  <c:v>2020/5/29 1:00:00</c:v>
                </c:pt>
                <c:pt idx="98">
                  <c:v>2020/5/29 2:00:00</c:v>
                </c:pt>
                <c:pt idx="99">
                  <c:v>2020/5/29 3:00:00</c:v>
                </c:pt>
                <c:pt idx="100">
                  <c:v>2020/5/29 4:00:00</c:v>
                </c:pt>
                <c:pt idx="101">
                  <c:v>2020/5/29 5:00:00</c:v>
                </c:pt>
                <c:pt idx="102">
                  <c:v>2020/5/29 6:00:00</c:v>
                </c:pt>
                <c:pt idx="103">
                  <c:v>2020/5/29 7:00:00</c:v>
                </c:pt>
                <c:pt idx="104">
                  <c:v>2020/5/29 8:00:00</c:v>
                </c:pt>
                <c:pt idx="105">
                  <c:v>2020/5/29 9:00:00</c:v>
                </c:pt>
                <c:pt idx="106">
                  <c:v>2020/5/29 10:00:00</c:v>
                </c:pt>
                <c:pt idx="107">
                  <c:v>2020/5/29 11:00:00</c:v>
                </c:pt>
                <c:pt idx="108">
                  <c:v>2020/5/29 12:00:00</c:v>
                </c:pt>
                <c:pt idx="109">
                  <c:v>2020/5/29 13:00:00</c:v>
                </c:pt>
                <c:pt idx="110">
                  <c:v>2020/5/29 14:00:00</c:v>
                </c:pt>
                <c:pt idx="111">
                  <c:v>2020/5/29 15:00:00</c:v>
                </c:pt>
                <c:pt idx="112">
                  <c:v>2020/5/29 16:00:00</c:v>
                </c:pt>
                <c:pt idx="113">
                  <c:v>2020/5/29 17:00:00</c:v>
                </c:pt>
                <c:pt idx="114">
                  <c:v>2020/5/29 18:00:00</c:v>
                </c:pt>
                <c:pt idx="115">
                  <c:v>2020/5/29 19:00:00</c:v>
                </c:pt>
                <c:pt idx="116">
                  <c:v>2020/5/29 20:00:00</c:v>
                </c:pt>
                <c:pt idx="117">
                  <c:v>2020/5/29 21:00:00</c:v>
                </c:pt>
                <c:pt idx="118">
                  <c:v>2020/5/29 22:00:00</c:v>
                </c:pt>
                <c:pt idx="119">
                  <c:v>2020/5/29 23:00:00</c:v>
                </c:pt>
                <c:pt idx="120">
                  <c:v>2020/5/30 0:00:00</c:v>
                </c:pt>
                <c:pt idx="121">
                  <c:v>2020/5/30 1:00:00</c:v>
                </c:pt>
                <c:pt idx="122">
                  <c:v>2020/5/30 2:00:00</c:v>
                </c:pt>
                <c:pt idx="123">
                  <c:v>2020/5/30 3:00:00</c:v>
                </c:pt>
                <c:pt idx="124">
                  <c:v>2020/5/30 4:00:00</c:v>
                </c:pt>
                <c:pt idx="125">
                  <c:v>2020/5/30 5:00:00</c:v>
                </c:pt>
                <c:pt idx="126">
                  <c:v>2020/5/30 6:00:00</c:v>
                </c:pt>
                <c:pt idx="127">
                  <c:v>2020/5/30 7:00:00</c:v>
                </c:pt>
                <c:pt idx="128">
                  <c:v>2020/5/30 8:00:00</c:v>
                </c:pt>
                <c:pt idx="129">
                  <c:v>2020/5/30 9:00:00</c:v>
                </c:pt>
                <c:pt idx="130">
                  <c:v>2020/5/30 10:00:00</c:v>
                </c:pt>
                <c:pt idx="131">
                  <c:v>2020/5/30 11:00:00</c:v>
                </c:pt>
                <c:pt idx="132">
                  <c:v>2020/5/30 12:00:00</c:v>
                </c:pt>
                <c:pt idx="133">
                  <c:v>2020/5/30 13:00:00</c:v>
                </c:pt>
                <c:pt idx="134">
                  <c:v>2020/5/30 14:00:00</c:v>
                </c:pt>
                <c:pt idx="135">
                  <c:v>2020/5/30 15:00:00</c:v>
                </c:pt>
                <c:pt idx="136">
                  <c:v>2020/5/30 16:00:00</c:v>
                </c:pt>
                <c:pt idx="137">
                  <c:v>2020/5/30 17:00:00</c:v>
                </c:pt>
                <c:pt idx="138">
                  <c:v>2020/5/30 18:00:00</c:v>
                </c:pt>
                <c:pt idx="139">
                  <c:v>2020/5/30 19:00:00</c:v>
                </c:pt>
                <c:pt idx="140">
                  <c:v>2020/5/30 20:00:00</c:v>
                </c:pt>
                <c:pt idx="141">
                  <c:v>2020/5/30 21:00:00</c:v>
                </c:pt>
                <c:pt idx="142">
                  <c:v>2020/5/30 22:00:00</c:v>
                </c:pt>
                <c:pt idx="143">
                  <c:v>2020/5/30 23:00:00</c:v>
                </c:pt>
                <c:pt idx="144">
                  <c:v>2020/5/31 0:00:00</c:v>
                </c:pt>
                <c:pt idx="145">
                  <c:v>2020/5/31 1:00:00</c:v>
                </c:pt>
                <c:pt idx="146">
                  <c:v>2020/5/31 2:00:00</c:v>
                </c:pt>
                <c:pt idx="147">
                  <c:v>2020/5/31 3:00:00</c:v>
                </c:pt>
                <c:pt idx="148">
                  <c:v>2020/5/31 4:00:00</c:v>
                </c:pt>
                <c:pt idx="149">
                  <c:v>2020/5/31 5:00:00</c:v>
                </c:pt>
                <c:pt idx="150">
                  <c:v>2020/5/31 6:00:00</c:v>
                </c:pt>
                <c:pt idx="151">
                  <c:v>2020/5/31 7:00:00</c:v>
                </c:pt>
                <c:pt idx="152">
                  <c:v>2020/5/31 8:00:00</c:v>
                </c:pt>
                <c:pt idx="153">
                  <c:v>2020/5/31 9:00:00</c:v>
                </c:pt>
                <c:pt idx="154">
                  <c:v>2020/5/31 10:00:00</c:v>
                </c:pt>
                <c:pt idx="155">
                  <c:v>2020/5/31 11:00:00</c:v>
                </c:pt>
                <c:pt idx="156">
                  <c:v>2020/5/31 12:00:00</c:v>
                </c:pt>
                <c:pt idx="157">
                  <c:v>2020/5/31 13:00:00</c:v>
                </c:pt>
                <c:pt idx="158">
                  <c:v>2020/5/31 14:00:00</c:v>
                </c:pt>
                <c:pt idx="159">
                  <c:v>2020/5/31 15:00:00</c:v>
                </c:pt>
                <c:pt idx="160">
                  <c:v>2020/5/31 16:00:00</c:v>
                </c:pt>
                <c:pt idx="161">
                  <c:v>2020/5/31 17:00:00</c:v>
                </c:pt>
                <c:pt idx="162">
                  <c:v>2020/5/31 18:00:00</c:v>
                </c:pt>
                <c:pt idx="163">
                  <c:v>2020/5/31 19:00:00</c:v>
                </c:pt>
                <c:pt idx="164">
                  <c:v>2020/5/31 20:00:00</c:v>
                </c:pt>
                <c:pt idx="165">
                  <c:v>2020/5/31 21:00:00</c:v>
                </c:pt>
                <c:pt idx="166">
                  <c:v>2020/5/31 22:00:00</c:v>
                </c:pt>
                <c:pt idx="167">
                  <c:v>2020/5/31 23:00:00</c:v>
                </c:pt>
              </c:strCache>
            </c:strRef>
          </c:cat>
          <c:val>
            <c:numRef>
              <c:f>'MAY HOURLY WEEK 5'!$D$2:$D$169</c:f>
              <c:numCache>
                <c:formatCode>General</c:formatCode>
                <c:ptCount val="16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1.80000000000001</c:v>
                </c:pt>
                <c:pt idx="66">
                  <c:v>0.400000000000034</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19999999999998899</c:v>
                </c:pt>
                <c:pt idx="89">
                  <c:v>0.80000000000001104</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2</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25.2</c:v>
                </c:pt>
                <c:pt idx="136">
                  <c:v>2</c:v>
                </c:pt>
                <c:pt idx="137">
                  <c:v>0</c:v>
                </c:pt>
                <c:pt idx="138">
                  <c:v>0.19999999999998899</c:v>
                </c:pt>
                <c:pt idx="139">
                  <c:v>0.19999999999998899</c:v>
                </c:pt>
                <c:pt idx="140">
                  <c:v>0</c:v>
                </c:pt>
                <c:pt idx="141">
                  <c:v>3.6000000000000201</c:v>
                </c:pt>
                <c:pt idx="142">
                  <c:v>0.19999999999998899</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numCache>
            </c:numRef>
          </c:val>
          <c:smooth val="0"/>
          <c:extLst>
            <c:ext xmlns:c16="http://schemas.microsoft.com/office/drawing/2014/chart" uri="{C3380CC4-5D6E-409C-BE32-E72D297353CC}">
              <c16:uniqueId val="{00000001-8D14-4232-B7E6-4BB2B062437B}"/>
            </c:ext>
          </c:extLst>
        </c:ser>
        <c:dLbls>
          <c:showLegendKey val="0"/>
          <c:showVal val="0"/>
          <c:showCatName val="0"/>
          <c:showSerName val="0"/>
          <c:showPercent val="0"/>
          <c:showBubbleSize val="0"/>
        </c:dLbls>
        <c:marker val="1"/>
        <c:smooth val="0"/>
        <c:axId val="2109413776"/>
        <c:axId val="2109414320"/>
      </c:lineChart>
      <c:catAx>
        <c:axId val="2109411600"/>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Date</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800" b="0" i="0" u="none" strike="noStrike" kern="1200" baseline="0">
                <a:solidFill>
                  <a:schemeClr val="tx1">
                    <a:lumMod val="65000"/>
                    <a:lumOff val="35000"/>
                  </a:schemeClr>
                </a:solidFill>
                <a:latin typeface="Agency FB" panose="020B0503020202020204" pitchFamily="34" charset="0"/>
                <a:ea typeface="+mn-ea"/>
                <a:cs typeface="+mn-cs"/>
              </a:defRPr>
            </a:pPr>
            <a:endParaRPr lang="en-US"/>
          </a:p>
        </c:txPr>
        <c:crossAx val="2109412688"/>
        <c:crosses val="autoZero"/>
        <c:auto val="1"/>
        <c:lblAlgn val="ctr"/>
        <c:lblOffset val="100"/>
        <c:noMultiLvlLbl val="0"/>
      </c:catAx>
      <c:valAx>
        <c:axId val="2109412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Water Level, m</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109411600"/>
        <c:crosses val="autoZero"/>
        <c:crossBetween val="between"/>
      </c:valAx>
      <c:catAx>
        <c:axId val="2109413776"/>
        <c:scaling>
          <c:orientation val="minMax"/>
        </c:scaling>
        <c:delete val="1"/>
        <c:axPos val="b"/>
        <c:numFmt formatCode="General" sourceLinked="1"/>
        <c:majorTickMark val="none"/>
        <c:minorTickMark val="none"/>
        <c:tickLblPos val="nextTo"/>
        <c:crossAx val="2109414320"/>
        <c:crosses val="autoZero"/>
        <c:auto val="1"/>
        <c:lblAlgn val="ctr"/>
        <c:lblOffset val="100"/>
        <c:noMultiLvlLbl val="0"/>
      </c:catAx>
      <c:valAx>
        <c:axId val="2109414320"/>
        <c:scaling>
          <c:orientation val="minMax"/>
        </c:scaling>
        <c:delete val="0"/>
        <c:axPos val="r"/>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Rain Gauge, mm</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109413776"/>
        <c:crosses val="max"/>
        <c:crossBetween val="between"/>
      </c:valAx>
      <c:spPr>
        <a:noFill/>
        <a:ln>
          <a:noFill/>
        </a:ln>
        <a:effectLst/>
      </c:spPr>
    </c:plotArea>
    <c:legend>
      <c:legendPos val="b"/>
      <c:layout>
        <c:manualLayout>
          <c:xMode val="edge"/>
          <c:yMode val="edge"/>
          <c:x val="0.13926078183526"/>
          <c:y val="0.40914199290785702"/>
          <c:w val="0.23611439607784901"/>
          <c:h val="0.159855156019239"/>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PH"/>
              <a:t>Hourly</a:t>
            </a:r>
            <a:r>
              <a:rPr lang="en-PH" baseline="0"/>
              <a:t> Data for May 2020</a:t>
            </a:r>
            <a:endParaRPr lang="en-PH"/>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orrected_Water_Level"</c:f>
              <c:strCache>
                <c:ptCount val="1"/>
                <c:pt idx="0">
                  <c:v>Corrected_Water_Level</c:v>
                </c:pt>
              </c:strCache>
            </c:strRef>
          </c:tx>
          <c:spPr>
            <a:ln w="28575" cap="rnd">
              <a:solidFill>
                <a:schemeClr val="accent1"/>
              </a:solidFill>
              <a:round/>
            </a:ln>
            <a:effectLst/>
          </c:spPr>
          <c:marker>
            <c:symbol val="none"/>
          </c:marker>
          <c:cat>
            <c:strRef>
              <c:f>'[JIM_summarized data.xlsx]MAY HOURLY'!$A$2:$A$745</c:f>
              <c:strCache>
                <c:ptCount val="744"/>
                <c:pt idx="0">
                  <c:v>2020/5/1 0:00:00</c:v>
                </c:pt>
                <c:pt idx="1">
                  <c:v>2020/5/1 1:00:00</c:v>
                </c:pt>
                <c:pt idx="2">
                  <c:v>2020/5/1 2:00:00</c:v>
                </c:pt>
                <c:pt idx="3">
                  <c:v>2020/5/1 3:00:00</c:v>
                </c:pt>
                <c:pt idx="4">
                  <c:v>2020/5/1 4:00:00</c:v>
                </c:pt>
                <c:pt idx="5">
                  <c:v>2020/5/1 5:00:00</c:v>
                </c:pt>
                <c:pt idx="6">
                  <c:v>2020/5/1 6:00:00</c:v>
                </c:pt>
                <c:pt idx="7">
                  <c:v>2020/5/1 7:00:00</c:v>
                </c:pt>
                <c:pt idx="8">
                  <c:v>2020/5/1 8:00:00</c:v>
                </c:pt>
                <c:pt idx="9">
                  <c:v>2020/5/1 9:00:00</c:v>
                </c:pt>
                <c:pt idx="10">
                  <c:v>2020/5/1 10:00:00</c:v>
                </c:pt>
                <c:pt idx="11">
                  <c:v>2020/5/1 11:00:00</c:v>
                </c:pt>
                <c:pt idx="12">
                  <c:v>2020/5/1 12:00:00</c:v>
                </c:pt>
                <c:pt idx="13">
                  <c:v>2020/5/1 13:00:00</c:v>
                </c:pt>
                <c:pt idx="14">
                  <c:v>2020/5/1 14:00:00</c:v>
                </c:pt>
                <c:pt idx="15">
                  <c:v>2020/5/1 15:00:00</c:v>
                </c:pt>
                <c:pt idx="16">
                  <c:v>2020/5/1 16:00:00</c:v>
                </c:pt>
                <c:pt idx="17">
                  <c:v>2020/5/1 17:00:00</c:v>
                </c:pt>
                <c:pt idx="18">
                  <c:v>2020/5/1 18:00:00</c:v>
                </c:pt>
                <c:pt idx="19">
                  <c:v>2020/5/1 19:00:00</c:v>
                </c:pt>
                <c:pt idx="20">
                  <c:v>2020/5/1 20:00:00</c:v>
                </c:pt>
                <c:pt idx="21">
                  <c:v>2020/5/1 21:00:00</c:v>
                </c:pt>
                <c:pt idx="22">
                  <c:v>2020/5/1 22:00:00</c:v>
                </c:pt>
                <c:pt idx="23">
                  <c:v>2020/5/1 23:00:00</c:v>
                </c:pt>
                <c:pt idx="24">
                  <c:v>2020/5/2 0:00:00</c:v>
                </c:pt>
                <c:pt idx="25">
                  <c:v>2020/5/2 1:00:00</c:v>
                </c:pt>
                <c:pt idx="26">
                  <c:v>2020/5/2 2:00:00</c:v>
                </c:pt>
                <c:pt idx="27">
                  <c:v>2020/5/2 3:00:00</c:v>
                </c:pt>
                <c:pt idx="28">
                  <c:v>2020/5/2 4:00:00</c:v>
                </c:pt>
                <c:pt idx="29">
                  <c:v>2020/5/2 5:00:00</c:v>
                </c:pt>
                <c:pt idx="30">
                  <c:v>2020/5/2 6:00:00</c:v>
                </c:pt>
                <c:pt idx="31">
                  <c:v>2020/5/2 7:00:00</c:v>
                </c:pt>
                <c:pt idx="32">
                  <c:v>2020/5/2 8:00:00</c:v>
                </c:pt>
                <c:pt idx="33">
                  <c:v>2020/5/2 9:00:00</c:v>
                </c:pt>
                <c:pt idx="34">
                  <c:v>2020/5/2 10:00:00</c:v>
                </c:pt>
                <c:pt idx="35">
                  <c:v>2020/5/2 11:00:00</c:v>
                </c:pt>
                <c:pt idx="36">
                  <c:v>2020/5/2 12:00:00</c:v>
                </c:pt>
                <c:pt idx="37">
                  <c:v>2020/5/2 13:00:00</c:v>
                </c:pt>
                <c:pt idx="38">
                  <c:v>2020/5/2 14:00:00</c:v>
                </c:pt>
                <c:pt idx="39">
                  <c:v>2020/5/2 15:00:00</c:v>
                </c:pt>
                <c:pt idx="40">
                  <c:v>2020/5/2 16:00:00</c:v>
                </c:pt>
                <c:pt idx="41">
                  <c:v>2020/5/2 17:00:00</c:v>
                </c:pt>
                <c:pt idx="42">
                  <c:v>2020/5/2 18:00:00</c:v>
                </c:pt>
                <c:pt idx="43">
                  <c:v>2020/5/2 19:00:00</c:v>
                </c:pt>
                <c:pt idx="44">
                  <c:v>2020/5/2 20:00:00</c:v>
                </c:pt>
                <c:pt idx="45">
                  <c:v>2020/5/2 21:00:00</c:v>
                </c:pt>
                <c:pt idx="46">
                  <c:v>2020/5/2 22:00:00</c:v>
                </c:pt>
                <c:pt idx="47">
                  <c:v>2020/5/2 23:00:00</c:v>
                </c:pt>
                <c:pt idx="48">
                  <c:v>2020/5/3 0:00:00</c:v>
                </c:pt>
                <c:pt idx="49">
                  <c:v>2020/5/3 1:00:00</c:v>
                </c:pt>
                <c:pt idx="50">
                  <c:v>2020/5/3 2:00:00</c:v>
                </c:pt>
                <c:pt idx="51">
                  <c:v>2020/5/3 3:00:00</c:v>
                </c:pt>
                <c:pt idx="52">
                  <c:v>2020/5/3 4:00:00</c:v>
                </c:pt>
                <c:pt idx="53">
                  <c:v>2020/5/3 5:00:00</c:v>
                </c:pt>
                <c:pt idx="54">
                  <c:v>2020/5/3 6:00:00</c:v>
                </c:pt>
                <c:pt idx="55">
                  <c:v>2020/5/3 7:00:00</c:v>
                </c:pt>
                <c:pt idx="56">
                  <c:v>2020/5/3 8:00:00</c:v>
                </c:pt>
                <c:pt idx="57">
                  <c:v>2020/5/3 9:00:00</c:v>
                </c:pt>
                <c:pt idx="58">
                  <c:v>2020/5/3 10:00:00</c:v>
                </c:pt>
                <c:pt idx="59">
                  <c:v>2020/5/3 11:00:00</c:v>
                </c:pt>
                <c:pt idx="60">
                  <c:v>2020/5/3 12:00:00</c:v>
                </c:pt>
                <c:pt idx="61">
                  <c:v>2020/5/3 13:00:00</c:v>
                </c:pt>
                <c:pt idx="62">
                  <c:v>2020/5/3 14:00:00</c:v>
                </c:pt>
                <c:pt idx="63">
                  <c:v>2020/5/3 15:00:00</c:v>
                </c:pt>
                <c:pt idx="64">
                  <c:v>2020/5/3 16:00:00</c:v>
                </c:pt>
                <c:pt idx="65">
                  <c:v>2020/5/3 17:00:00</c:v>
                </c:pt>
                <c:pt idx="66">
                  <c:v>2020/5/3 18:00:00</c:v>
                </c:pt>
                <c:pt idx="67">
                  <c:v>2020/5/3 19:00:00</c:v>
                </c:pt>
                <c:pt idx="68">
                  <c:v>2020/5/3 20:00:00</c:v>
                </c:pt>
                <c:pt idx="69">
                  <c:v>2020/5/3 21:00:00</c:v>
                </c:pt>
                <c:pt idx="70">
                  <c:v>2020/5/3 22:00:00</c:v>
                </c:pt>
                <c:pt idx="71">
                  <c:v>2020/5/3 23:00:00</c:v>
                </c:pt>
                <c:pt idx="72">
                  <c:v>2020/5/4 0:00:00</c:v>
                </c:pt>
                <c:pt idx="73">
                  <c:v>2020/5/4 1:00:00</c:v>
                </c:pt>
                <c:pt idx="74">
                  <c:v>2020/5/4 2:00:00</c:v>
                </c:pt>
                <c:pt idx="75">
                  <c:v>2020/5/4 3:00:00</c:v>
                </c:pt>
                <c:pt idx="76">
                  <c:v>2020/5/4 4:00:00</c:v>
                </c:pt>
                <c:pt idx="77">
                  <c:v>2020/5/4 5:00:00</c:v>
                </c:pt>
                <c:pt idx="78">
                  <c:v>2020/5/4 6:00:00</c:v>
                </c:pt>
                <c:pt idx="79">
                  <c:v>2020/5/4 7:00:00</c:v>
                </c:pt>
                <c:pt idx="80">
                  <c:v>2020/5/4 8:00:00</c:v>
                </c:pt>
                <c:pt idx="81">
                  <c:v>2020/5/4 9:00:00</c:v>
                </c:pt>
                <c:pt idx="82">
                  <c:v>2020/5/4 10:00:00</c:v>
                </c:pt>
                <c:pt idx="83">
                  <c:v>2020/5/4 11:00:00</c:v>
                </c:pt>
                <c:pt idx="84">
                  <c:v>2020/5/4 12:00:00</c:v>
                </c:pt>
                <c:pt idx="85">
                  <c:v>2020/5/4 13:00:00</c:v>
                </c:pt>
                <c:pt idx="86">
                  <c:v>2020/5/4 14:00:00</c:v>
                </c:pt>
                <c:pt idx="87">
                  <c:v>2020/5/4 15:00:00</c:v>
                </c:pt>
                <c:pt idx="88">
                  <c:v>2020/5/4 16:00:00</c:v>
                </c:pt>
                <c:pt idx="89">
                  <c:v>2020/5/4 17:00:00</c:v>
                </c:pt>
                <c:pt idx="90">
                  <c:v>2020/5/4 18:00:00</c:v>
                </c:pt>
                <c:pt idx="91">
                  <c:v>2020/5/4 19:00:00</c:v>
                </c:pt>
                <c:pt idx="92">
                  <c:v>2020/5/4 20:00:00</c:v>
                </c:pt>
                <c:pt idx="93">
                  <c:v>2020/5/4 21:00:00</c:v>
                </c:pt>
                <c:pt idx="94">
                  <c:v>2020/5/4 22:00:00</c:v>
                </c:pt>
                <c:pt idx="95">
                  <c:v>2020/5/4 23:00:00</c:v>
                </c:pt>
                <c:pt idx="96">
                  <c:v>2020/5/5 0:00:00</c:v>
                </c:pt>
                <c:pt idx="97">
                  <c:v>2020/5/5 1:00:00</c:v>
                </c:pt>
                <c:pt idx="98">
                  <c:v>2020/5/5 2:00:00</c:v>
                </c:pt>
                <c:pt idx="99">
                  <c:v>2020/5/5 3:00:00</c:v>
                </c:pt>
                <c:pt idx="100">
                  <c:v>2020/5/5 4:00:00</c:v>
                </c:pt>
                <c:pt idx="101">
                  <c:v>2020/5/5 5:00:00</c:v>
                </c:pt>
                <c:pt idx="102">
                  <c:v>2020/5/5 6:00:00</c:v>
                </c:pt>
                <c:pt idx="103">
                  <c:v>2020/5/5 7:00:00</c:v>
                </c:pt>
                <c:pt idx="104">
                  <c:v>2020/5/5 8:00:00</c:v>
                </c:pt>
                <c:pt idx="105">
                  <c:v>2020/5/5 9:00:00</c:v>
                </c:pt>
                <c:pt idx="106">
                  <c:v>2020/5/5 10:00:00</c:v>
                </c:pt>
                <c:pt idx="107">
                  <c:v>2020/5/5 11:00:00</c:v>
                </c:pt>
                <c:pt idx="108">
                  <c:v>2020/5/5 12:00:00</c:v>
                </c:pt>
                <c:pt idx="109">
                  <c:v>2020/5/5 13:00:00</c:v>
                </c:pt>
                <c:pt idx="110">
                  <c:v>2020/5/5 14:00:00</c:v>
                </c:pt>
                <c:pt idx="111">
                  <c:v>2020/5/5 15:00:00</c:v>
                </c:pt>
                <c:pt idx="112">
                  <c:v>2020/5/5 16:00:00</c:v>
                </c:pt>
                <c:pt idx="113">
                  <c:v>2020/5/5 17:00:00</c:v>
                </c:pt>
                <c:pt idx="114">
                  <c:v>2020/5/5 18:00:00</c:v>
                </c:pt>
                <c:pt idx="115">
                  <c:v>2020/5/5 19:00:00</c:v>
                </c:pt>
                <c:pt idx="116">
                  <c:v>2020/5/5 20:00:00</c:v>
                </c:pt>
                <c:pt idx="117">
                  <c:v>2020/5/5 21:00:00</c:v>
                </c:pt>
                <c:pt idx="118">
                  <c:v>2020/5/5 22:00:00</c:v>
                </c:pt>
                <c:pt idx="119">
                  <c:v>2020/5/5 23:00:00</c:v>
                </c:pt>
                <c:pt idx="120">
                  <c:v>2020/5/6 0:00:00</c:v>
                </c:pt>
                <c:pt idx="121">
                  <c:v>2020/5/6 1:00:00</c:v>
                </c:pt>
                <c:pt idx="122">
                  <c:v>2020/5/6 2:00:00</c:v>
                </c:pt>
                <c:pt idx="123">
                  <c:v>2020/5/6 3:00:00</c:v>
                </c:pt>
                <c:pt idx="124">
                  <c:v>2020/5/6 4:00:00</c:v>
                </c:pt>
                <c:pt idx="125">
                  <c:v>2020/5/6 5:00:00</c:v>
                </c:pt>
                <c:pt idx="126">
                  <c:v>2020/5/6 6:00:00</c:v>
                </c:pt>
                <c:pt idx="127">
                  <c:v>2020/5/6 7:00:00</c:v>
                </c:pt>
                <c:pt idx="128">
                  <c:v>2020/5/6 8:00:00</c:v>
                </c:pt>
                <c:pt idx="129">
                  <c:v>2020/5/6 9:00:00</c:v>
                </c:pt>
                <c:pt idx="130">
                  <c:v>2020/5/6 10:00:00</c:v>
                </c:pt>
                <c:pt idx="131">
                  <c:v>2020/5/6 11:00:00</c:v>
                </c:pt>
                <c:pt idx="132">
                  <c:v>2020/5/6 12:00:00</c:v>
                </c:pt>
                <c:pt idx="133">
                  <c:v>2020/5/6 13:00:00</c:v>
                </c:pt>
                <c:pt idx="134">
                  <c:v>2020/5/6 14:00:00</c:v>
                </c:pt>
                <c:pt idx="135">
                  <c:v>2020/5/6 15:00:00</c:v>
                </c:pt>
                <c:pt idx="136">
                  <c:v>2020/5/6 16:00:00</c:v>
                </c:pt>
                <c:pt idx="137">
                  <c:v>2020/5/6 17:00:00</c:v>
                </c:pt>
                <c:pt idx="138">
                  <c:v>2020/5/6 18:00:00</c:v>
                </c:pt>
                <c:pt idx="139">
                  <c:v>2020/5/6 19:00:00</c:v>
                </c:pt>
                <c:pt idx="140">
                  <c:v>2020/5/6 20:00:00</c:v>
                </c:pt>
                <c:pt idx="141">
                  <c:v>2020/5/6 21:00:00</c:v>
                </c:pt>
                <c:pt idx="142">
                  <c:v>2020/5/6 22:00:00</c:v>
                </c:pt>
                <c:pt idx="143">
                  <c:v>2020/5/6 23:00:00</c:v>
                </c:pt>
                <c:pt idx="144">
                  <c:v>2020/5/7 0:00:00</c:v>
                </c:pt>
                <c:pt idx="145">
                  <c:v>2020/5/7 1:00:00</c:v>
                </c:pt>
                <c:pt idx="146">
                  <c:v>2020/5/7 2:00:00</c:v>
                </c:pt>
                <c:pt idx="147">
                  <c:v>2020/5/7 3:00:00</c:v>
                </c:pt>
                <c:pt idx="148">
                  <c:v>2020/5/7 4:00:00</c:v>
                </c:pt>
                <c:pt idx="149">
                  <c:v>2020/5/7 5:00:00</c:v>
                </c:pt>
                <c:pt idx="150">
                  <c:v>2020/5/7 6:00:00</c:v>
                </c:pt>
                <c:pt idx="151">
                  <c:v>2020/5/7 7:00:00</c:v>
                </c:pt>
                <c:pt idx="152">
                  <c:v>2020/5/7 8:00:00</c:v>
                </c:pt>
                <c:pt idx="153">
                  <c:v>2020/5/7 9:00:00</c:v>
                </c:pt>
                <c:pt idx="154">
                  <c:v>2020/5/7 10:00:00</c:v>
                </c:pt>
                <c:pt idx="155">
                  <c:v>2020/5/7 11:00:00</c:v>
                </c:pt>
                <c:pt idx="156">
                  <c:v>2020/5/7 12:00:00</c:v>
                </c:pt>
                <c:pt idx="157">
                  <c:v>2020/5/7 13:00:00</c:v>
                </c:pt>
                <c:pt idx="158">
                  <c:v>2020/5/7 14:00:00</c:v>
                </c:pt>
                <c:pt idx="159">
                  <c:v>2020/5/7 15:00:00</c:v>
                </c:pt>
                <c:pt idx="160">
                  <c:v>2020/5/7 16:00:00</c:v>
                </c:pt>
                <c:pt idx="161">
                  <c:v>2020/5/7 17:00:00</c:v>
                </c:pt>
                <c:pt idx="162">
                  <c:v>2020/5/7 18:00:00</c:v>
                </c:pt>
                <c:pt idx="163">
                  <c:v>2020/5/7 19:00:00</c:v>
                </c:pt>
                <c:pt idx="164">
                  <c:v>2020/5/7 20:00:00</c:v>
                </c:pt>
                <c:pt idx="165">
                  <c:v>2020/5/7 21:00:00</c:v>
                </c:pt>
                <c:pt idx="166">
                  <c:v>2020/5/7 22:00:00</c:v>
                </c:pt>
                <c:pt idx="167">
                  <c:v>2020/5/7 23:00:00</c:v>
                </c:pt>
                <c:pt idx="168">
                  <c:v>2020/5/8 0:00:00</c:v>
                </c:pt>
                <c:pt idx="169">
                  <c:v>2020/5/8 1:00:00</c:v>
                </c:pt>
                <c:pt idx="170">
                  <c:v>2020/5/8 2:00:00</c:v>
                </c:pt>
                <c:pt idx="171">
                  <c:v>2020/5/8 3:00:00</c:v>
                </c:pt>
                <c:pt idx="172">
                  <c:v>2020/5/8 4:00:00</c:v>
                </c:pt>
                <c:pt idx="173">
                  <c:v>2020/5/8 5:00:00</c:v>
                </c:pt>
                <c:pt idx="174">
                  <c:v>2020/5/8 6:00:00</c:v>
                </c:pt>
                <c:pt idx="175">
                  <c:v>2020/5/8 7:00:00</c:v>
                </c:pt>
                <c:pt idx="176">
                  <c:v>2020/5/8 8:00:00</c:v>
                </c:pt>
                <c:pt idx="177">
                  <c:v>2020/5/8 9:00:00</c:v>
                </c:pt>
                <c:pt idx="178">
                  <c:v>2020/5/8 10:00:00</c:v>
                </c:pt>
                <c:pt idx="179">
                  <c:v>2020/5/8 11:00:00</c:v>
                </c:pt>
                <c:pt idx="180">
                  <c:v>2020/5/8 12:00:00</c:v>
                </c:pt>
                <c:pt idx="181">
                  <c:v>2020/5/8 13:00:00</c:v>
                </c:pt>
                <c:pt idx="182">
                  <c:v>2020/5/8 14:00:00</c:v>
                </c:pt>
                <c:pt idx="183">
                  <c:v>2020/5/8 15:00:00</c:v>
                </c:pt>
                <c:pt idx="184">
                  <c:v>2020/5/8 16:00:00</c:v>
                </c:pt>
                <c:pt idx="185">
                  <c:v>2020/5/8 17:00:00</c:v>
                </c:pt>
                <c:pt idx="186">
                  <c:v>2020/5/8 18:00:00</c:v>
                </c:pt>
                <c:pt idx="187">
                  <c:v>2020/5/8 19:00:00</c:v>
                </c:pt>
                <c:pt idx="188">
                  <c:v>2020/5/8 20:00:00</c:v>
                </c:pt>
                <c:pt idx="189">
                  <c:v>2020/5/8 21:00:00</c:v>
                </c:pt>
                <c:pt idx="190">
                  <c:v>2020/5/8 22:00:00</c:v>
                </c:pt>
                <c:pt idx="191">
                  <c:v>2020/5/8 23:00:00</c:v>
                </c:pt>
                <c:pt idx="192">
                  <c:v>2020/5/9 0:00:00</c:v>
                </c:pt>
                <c:pt idx="193">
                  <c:v>2020/5/9 1:00:00</c:v>
                </c:pt>
                <c:pt idx="194">
                  <c:v>2020/5/9 2:00:00</c:v>
                </c:pt>
                <c:pt idx="195">
                  <c:v>2020/5/9 3:00:00</c:v>
                </c:pt>
                <c:pt idx="196">
                  <c:v>2020/5/9 4:00:00</c:v>
                </c:pt>
                <c:pt idx="197">
                  <c:v>2020/5/9 5:00:00</c:v>
                </c:pt>
                <c:pt idx="198">
                  <c:v>2020/5/9 6:00:00</c:v>
                </c:pt>
                <c:pt idx="199">
                  <c:v>2020/5/9 7:00:00</c:v>
                </c:pt>
                <c:pt idx="200">
                  <c:v>2020/5/9 8:00:00</c:v>
                </c:pt>
                <c:pt idx="201">
                  <c:v>2020/5/9 9:00:00</c:v>
                </c:pt>
                <c:pt idx="202">
                  <c:v>2020/5/9 10:00:00</c:v>
                </c:pt>
                <c:pt idx="203">
                  <c:v>2020/5/9 11:00:00</c:v>
                </c:pt>
                <c:pt idx="204">
                  <c:v>2020/5/9 12:00:00</c:v>
                </c:pt>
                <c:pt idx="205">
                  <c:v>2020/5/9 13:00:00</c:v>
                </c:pt>
                <c:pt idx="206">
                  <c:v>2020/5/9 14:00:00</c:v>
                </c:pt>
                <c:pt idx="207">
                  <c:v>2020/5/9 15:00:00</c:v>
                </c:pt>
                <c:pt idx="208">
                  <c:v>2020/5/9 16:00:00</c:v>
                </c:pt>
                <c:pt idx="209">
                  <c:v>2020/5/9 17:00:00</c:v>
                </c:pt>
                <c:pt idx="210">
                  <c:v>2020/5/9 18:00:00</c:v>
                </c:pt>
                <c:pt idx="211">
                  <c:v>2020/5/9 19:00:00</c:v>
                </c:pt>
                <c:pt idx="212">
                  <c:v>2020/5/9 20:00:00</c:v>
                </c:pt>
                <c:pt idx="213">
                  <c:v>2020/5/9 21:00:00</c:v>
                </c:pt>
                <c:pt idx="214">
                  <c:v>2020/5/9 22:00:00</c:v>
                </c:pt>
                <c:pt idx="215">
                  <c:v>2020/5/9 23:00:00</c:v>
                </c:pt>
                <c:pt idx="216">
                  <c:v>2020/5/10 0:00:00</c:v>
                </c:pt>
                <c:pt idx="217">
                  <c:v>2020/5/10 1:00:00</c:v>
                </c:pt>
                <c:pt idx="218">
                  <c:v>2020/5/10 2:00:00</c:v>
                </c:pt>
                <c:pt idx="219">
                  <c:v>2020/5/10 3:00:00</c:v>
                </c:pt>
                <c:pt idx="220">
                  <c:v>2020/5/10 4:00:00</c:v>
                </c:pt>
                <c:pt idx="221">
                  <c:v>2020/5/10 5:00:00</c:v>
                </c:pt>
                <c:pt idx="222">
                  <c:v>2020/5/10 6:00:00</c:v>
                </c:pt>
                <c:pt idx="223">
                  <c:v>2020/5/10 7:00:00</c:v>
                </c:pt>
                <c:pt idx="224">
                  <c:v>2020/5/10 8:00:00</c:v>
                </c:pt>
                <c:pt idx="225">
                  <c:v>2020/5/10 9:00:00</c:v>
                </c:pt>
                <c:pt idx="226">
                  <c:v>2020/5/10 10:00:00</c:v>
                </c:pt>
                <c:pt idx="227">
                  <c:v>2020/5/10 11:00:00</c:v>
                </c:pt>
                <c:pt idx="228">
                  <c:v>2020/5/10 12:00:00</c:v>
                </c:pt>
                <c:pt idx="229">
                  <c:v>2020/5/10 13:00:00</c:v>
                </c:pt>
                <c:pt idx="230">
                  <c:v>2020/5/10 14:00:00</c:v>
                </c:pt>
                <c:pt idx="231">
                  <c:v>2020/5/10 15:00:00</c:v>
                </c:pt>
                <c:pt idx="232">
                  <c:v>2020/5/10 16:00:00</c:v>
                </c:pt>
                <c:pt idx="233">
                  <c:v>2020/5/10 17:00:00</c:v>
                </c:pt>
                <c:pt idx="234">
                  <c:v>2020/5/10 18:00:00</c:v>
                </c:pt>
                <c:pt idx="235">
                  <c:v>2020/5/10 19:00:00</c:v>
                </c:pt>
                <c:pt idx="236">
                  <c:v>2020/5/10 20:00:00</c:v>
                </c:pt>
                <c:pt idx="237">
                  <c:v>2020/5/10 21:00:00</c:v>
                </c:pt>
                <c:pt idx="238">
                  <c:v>2020/5/10 22:00:00</c:v>
                </c:pt>
                <c:pt idx="239">
                  <c:v>2020/5/10 23:00:00</c:v>
                </c:pt>
                <c:pt idx="240">
                  <c:v>2020/5/11 0:00:00</c:v>
                </c:pt>
                <c:pt idx="241">
                  <c:v>2020/5/11 1:00:00</c:v>
                </c:pt>
                <c:pt idx="242">
                  <c:v>2020/5/11 2:00:00</c:v>
                </c:pt>
                <c:pt idx="243">
                  <c:v>2020/5/11 3:00:00</c:v>
                </c:pt>
                <c:pt idx="244">
                  <c:v>2020/5/11 4:00:00</c:v>
                </c:pt>
                <c:pt idx="245">
                  <c:v>2020/5/11 5:00:00</c:v>
                </c:pt>
                <c:pt idx="246">
                  <c:v>2020/5/11 6:00:00</c:v>
                </c:pt>
                <c:pt idx="247">
                  <c:v>2020/5/11 7:00:00</c:v>
                </c:pt>
                <c:pt idx="248">
                  <c:v>2020/5/11 8:00:00</c:v>
                </c:pt>
                <c:pt idx="249">
                  <c:v>2020/5/11 9:00:00</c:v>
                </c:pt>
                <c:pt idx="250">
                  <c:v>2020/5/11 10:00:00</c:v>
                </c:pt>
                <c:pt idx="251">
                  <c:v>2020/5/11 11:00:00</c:v>
                </c:pt>
                <c:pt idx="252">
                  <c:v>2020/5/11 12:00:00</c:v>
                </c:pt>
                <c:pt idx="253">
                  <c:v>2020/5/11 13:00:00</c:v>
                </c:pt>
                <c:pt idx="254">
                  <c:v>2020/5/11 14:00:00</c:v>
                </c:pt>
                <c:pt idx="255">
                  <c:v>2020/5/11 15:00:00</c:v>
                </c:pt>
                <c:pt idx="256">
                  <c:v>2020/5/11 16:00:00</c:v>
                </c:pt>
                <c:pt idx="257">
                  <c:v>2020/5/11 17:00:00</c:v>
                </c:pt>
                <c:pt idx="258">
                  <c:v>2020/5/11 18:00:00</c:v>
                </c:pt>
                <c:pt idx="259">
                  <c:v>2020/5/11 19:00:00</c:v>
                </c:pt>
                <c:pt idx="260">
                  <c:v>2020/5/11 20:00:00</c:v>
                </c:pt>
                <c:pt idx="261">
                  <c:v>2020/5/11 21:00:00</c:v>
                </c:pt>
                <c:pt idx="262">
                  <c:v>2020/5/11 22:00:00</c:v>
                </c:pt>
                <c:pt idx="263">
                  <c:v>2020/5/11 23:00:00</c:v>
                </c:pt>
                <c:pt idx="264">
                  <c:v>2020/5/12 0:00:00</c:v>
                </c:pt>
                <c:pt idx="265">
                  <c:v>2020/5/12 1:00:00</c:v>
                </c:pt>
                <c:pt idx="266">
                  <c:v>2020/5/12 2:00:00</c:v>
                </c:pt>
                <c:pt idx="267">
                  <c:v>2020/5/12 3:00:00</c:v>
                </c:pt>
                <c:pt idx="268">
                  <c:v>2020/5/12 4:00:00</c:v>
                </c:pt>
                <c:pt idx="269">
                  <c:v>2020/5/12 5:00:00</c:v>
                </c:pt>
                <c:pt idx="270">
                  <c:v>2020/5/12 6:00:00</c:v>
                </c:pt>
                <c:pt idx="271">
                  <c:v>2020/5/12 7:00:00</c:v>
                </c:pt>
                <c:pt idx="272">
                  <c:v>2020/5/12 8:00:00</c:v>
                </c:pt>
                <c:pt idx="273">
                  <c:v>2020/5/12 9:00:00</c:v>
                </c:pt>
                <c:pt idx="274">
                  <c:v>2020/5/12 10:00:00</c:v>
                </c:pt>
                <c:pt idx="275">
                  <c:v>2020/5/12 11:00:00</c:v>
                </c:pt>
                <c:pt idx="276">
                  <c:v>2020/5/12 12:00:00</c:v>
                </c:pt>
                <c:pt idx="277">
                  <c:v>2020/5/12 13:00:00</c:v>
                </c:pt>
                <c:pt idx="278">
                  <c:v>2020/5/12 14:00:00</c:v>
                </c:pt>
                <c:pt idx="279">
                  <c:v>2020/5/12 15:00:00</c:v>
                </c:pt>
                <c:pt idx="280">
                  <c:v>2020/5/12 16:00:00</c:v>
                </c:pt>
                <c:pt idx="281">
                  <c:v>2020/5/12 17:00:00</c:v>
                </c:pt>
                <c:pt idx="282">
                  <c:v>2020/5/12 18:00:00</c:v>
                </c:pt>
                <c:pt idx="283">
                  <c:v>2020/5/12 19:00:00</c:v>
                </c:pt>
                <c:pt idx="284">
                  <c:v>2020/5/12 20:00:00</c:v>
                </c:pt>
                <c:pt idx="285">
                  <c:v>2020/5/12 21:00:00</c:v>
                </c:pt>
                <c:pt idx="286">
                  <c:v>2020/5/12 22:00:00</c:v>
                </c:pt>
                <c:pt idx="287">
                  <c:v>2020/5/12 23:00:00</c:v>
                </c:pt>
                <c:pt idx="288">
                  <c:v>2020/5/13 0:00:00</c:v>
                </c:pt>
                <c:pt idx="289">
                  <c:v>2020/5/13 1:00:00</c:v>
                </c:pt>
                <c:pt idx="290">
                  <c:v>2020/5/13 2:00:00</c:v>
                </c:pt>
                <c:pt idx="291">
                  <c:v>2020/5/13 3:00:00</c:v>
                </c:pt>
                <c:pt idx="292">
                  <c:v>2020/5/13 4:00:00</c:v>
                </c:pt>
                <c:pt idx="293">
                  <c:v>2020/5/13 5:00:00</c:v>
                </c:pt>
                <c:pt idx="294">
                  <c:v>2020/5/13 6:00:00</c:v>
                </c:pt>
                <c:pt idx="295">
                  <c:v>2020/5/13 7:00:00</c:v>
                </c:pt>
                <c:pt idx="296">
                  <c:v>2020/5/13 8:00:00</c:v>
                </c:pt>
                <c:pt idx="297">
                  <c:v>2020/5/13 9:00:00</c:v>
                </c:pt>
                <c:pt idx="298">
                  <c:v>2020/5/13 10:00:00</c:v>
                </c:pt>
                <c:pt idx="299">
                  <c:v>2020/5/13 11:00:00</c:v>
                </c:pt>
                <c:pt idx="300">
                  <c:v>2020/5/13 12:00:00</c:v>
                </c:pt>
                <c:pt idx="301">
                  <c:v>2020/5/13 13:00:00</c:v>
                </c:pt>
                <c:pt idx="302">
                  <c:v>2020/5/13 14:00:00</c:v>
                </c:pt>
                <c:pt idx="303">
                  <c:v>2020/5/13 15:00:00</c:v>
                </c:pt>
                <c:pt idx="304">
                  <c:v>2020/5/13 16:00:00</c:v>
                </c:pt>
                <c:pt idx="305">
                  <c:v>2020/5/13 17:00:00</c:v>
                </c:pt>
                <c:pt idx="306">
                  <c:v>2020/5/13 18:00:00</c:v>
                </c:pt>
                <c:pt idx="307">
                  <c:v>2020/5/13 19:00:00</c:v>
                </c:pt>
                <c:pt idx="308">
                  <c:v>2020/5/13 20:00:00</c:v>
                </c:pt>
                <c:pt idx="309">
                  <c:v>2020/5/13 21:00:00</c:v>
                </c:pt>
                <c:pt idx="310">
                  <c:v>2020/5/13 22:00:00</c:v>
                </c:pt>
                <c:pt idx="311">
                  <c:v>2020/5/13 23:00:00</c:v>
                </c:pt>
                <c:pt idx="312">
                  <c:v>2020/5/14 0:00:00</c:v>
                </c:pt>
                <c:pt idx="313">
                  <c:v>2020/5/14 1:00:00</c:v>
                </c:pt>
                <c:pt idx="314">
                  <c:v>2020/5/14 2:00:00</c:v>
                </c:pt>
                <c:pt idx="315">
                  <c:v>2020/5/14 3:00:00</c:v>
                </c:pt>
                <c:pt idx="316">
                  <c:v>2020/5/14 4:00:00</c:v>
                </c:pt>
                <c:pt idx="317">
                  <c:v>2020/5/14 5:00:00</c:v>
                </c:pt>
                <c:pt idx="318">
                  <c:v>2020/5/14 6:00:00</c:v>
                </c:pt>
                <c:pt idx="319">
                  <c:v>2020/5/14 7:00:00</c:v>
                </c:pt>
                <c:pt idx="320">
                  <c:v>2020/5/14 8:00:00</c:v>
                </c:pt>
                <c:pt idx="321">
                  <c:v>2020/5/14 9:00:00</c:v>
                </c:pt>
                <c:pt idx="322">
                  <c:v>2020/5/14 10:00:00</c:v>
                </c:pt>
                <c:pt idx="323">
                  <c:v>2020/5/14 11:00:00</c:v>
                </c:pt>
                <c:pt idx="324">
                  <c:v>2020/5/14 12:00:00</c:v>
                </c:pt>
                <c:pt idx="325">
                  <c:v>2020/5/14 13:00:00</c:v>
                </c:pt>
                <c:pt idx="326">
                  <c:v>2020/5/14 14:00:00</c:v>
                </c:pt>
                <c:pt idx="327">
                  <c:v>2020/5/14 15:00:00</c:v>
                </c:pt>
                <c:pt idx="328">
                  <c:v>2020/5/14 16:00:00</c:v>
                </c:pt>
                <c:pt idx="329">
                  <c:v>2020/5/14 17:00:00</c:v>
                </c:pt>
                <c:pt idx="330">
                  <c:v>2020/5/14 18:00:00</c:v>
                </c:pt>
                <c:pt idx="331">
                  <c:v>2020/5/14 19:00:00</c:v>
                </c:pt>
                <c:pt idx="332">
                  <c:v>2020/5/14 20:00:00</c:v>
                </c:pt>
                <c:pt idx="333">
                  <c:v>2020/5/14 21:00:00</c:v>
                </c:pt>
                <c:pt idx="334">
                  <c:v>2020/5/14 22:00:00</c:v>
                </c:pt>
                <c:pt idx="335">
                  <c:v>2020/5/14 23:00:00</c:v>
                </c:pt>
                <c:pt idx="336">
                  <c:v>2020/5/15 0:00:00</c:v>
                </c:pt>
                <c:pt idx="337">
                  <c:v>2020/5/15 1:00:00</c:v>
                </c:pt>
                <c:pt idx="338">
                  <c:v>2020/5/15 2:00:00</c:v>
                </c:pt>
                <c:pt idx="339">
                  <c:v>2020/5/15 3:00:00</c:v>
                </c:pt>
                <c:pt idx="340">
                  <c:v>2020/5/15 4:00:00</c:v>
                </c:pt>
                <c:pt idx="341">
                  <c:v>2020/5/15 5:00:00</c:v>
                </c:pt>
                <c:pt idx="342">
                  <c:v>2020/5/15 6:00:00</c:v>
                </c:pt>
                <c:pt idx="343">
                  <c:v>2020/5/15 7:00:00</c:v>
                </c:pt>
                <c:pt idx="344">
                  <c:v>2020/5/15 8:00:00</c:v>
                </c:pt>
                <c:pt idx="345">
                  <c:v>2020/5/15 9:00:00</c:v>
                </c:pt>
                <c:pt idx="346">
                  <c:v>2020/5/15 10:00:00</c:v>
                </c:pt>
                <c:pt idx="347">
                  <c:v>2020/5/15 11:00:00</c:v>
                </c:pt>
                <c:pt idx="348">
                  <c:v>2020/5/15 12:00:00</c:v>
                </c:pt>
                <c:pt idx="349">
                  <c:v>2020/5/15 13:00:00</c:v>
                </c:pt>
                <c:pt idx="350">
                  <c:v>2020/5/15 14:00:00</c:v>
                </c:pt>
                <c:pt idx="351">
                  <c:v>2020/5/15 15:00:00</c:v>
                </c:pt>
                <c:pt idx="352">
                  <c:v>2020/5/15 16:00:00</c:v>
                </c:pt>
                <c:pt idx="353">
                  <c:v>2020/5/15 17:00:00</c:v>
                </c:pt>
                <c:pt idx="354">
                  <c:v>2020/5/15 18:00:00</c:v>
                </c:pt>
                <c:pt idx="355">
                  <c:v>2020/5/15 19:00:00</c:v>
                </c:pt>
                <c:pt idx="356">
                  <c:v>2020/5/15 20:00:00</c:v>
                </c:pt>
                <c:pt idx="357">
                  <c:v>2020/5/15 21:00:00</c:v>
                </c:pt>
                <c:pt idx="358">
                  <c:v>2020/5/15 22:00:00</c:v>
                </c:pt>
                <c:pt idx="359">
                  <c:v>2020/5/15 23:00:00</c:v>
                </c:pt>
                <c:pt idx="360">
                  <c:v>2020/5/16 0:00:00</c:v>
                </c:pt>
                <c:pt idx="361">
                  <c:v>2020/5/16 1:00:00</c:v>
                </c:pt>
                <c:pt idx="362">
                  <c:v>2020/5/16 2:00:00</c:v>
                </c:pt>
                <c:pt idx="363">
                  <c:v>2020/5/16 3:00:00</c:v>
                </c:pt>
                <c:pt idx="364">
                  <c:v>2020/5/16 4:00:00</c:v>
                </c:pt>
                <c:pt idx="365">
                  <c:v>2020/5/16 5:00:00</c:v>
                </c:pt>
                <c:pt idx="366">
                  <c:v>2020/5/16 6:00:00</c:v>
                </c:pt>
                <c:pt idx="367">
                  <c:v>2020/5/16 7:00:00</c:v>
                </c:pt>
                <c:pt idx="368">
                  <c:v>2020/5/16 8:00:00</c:v>
                </c:pt>
                <c:pt idx="369">
                  <c:v>2020/5/16 9:00:00</c:v>
                </c:pt>
                <c:pt idx="370">
                  <c:v>2020/5/16 10:00:00</c:v>
                </c:pt>
                <c:pt idx="371">
                  <c:v>2020/5/16 11:00:00</c:v>
                </c:pt>
                <c:pt idx="372">
                  <c:v>2020/5/16 12:00:00</c:v>
                </c:pt>
                <c:pt idx="373">
                  <c:v>2020/5/16 13:00:00</c:v>
                </c:pt>
                <c:pt idx="374">
                  <c:v>2020/5/16 14:00:00</c:v>
                </c:pt>
                <c:pt idx="375">
                  <c:v>2020/5/16 15:00:00</c:v>
                </c:pt>
                <c:pt idx="376">
                  <c:v>2020/5/16 16:00:00</c:v>
                </c:pt>
                <c:pt idx="377">
                  <c:v>2020/5/16 17:00:00</c:v>
                </c:pt>
                <c:pt idx="378">
                  <c:v>2020/5/16 18:00:00</c:v>
                </c:pt>
                <c:pt idx="379">
                  <c:v>2020/5/16 19:00:00</c:v>
                </c:pt>
                <c:pt idx="380">
                  <c:v>2020/5/16 20:00:00</c:v>
                </c:pt>
                <c:pt idx="381">
                  <c:v>2020/5/16 21:00:00</c:v>
                </c:pt>
                <c:pt idx="382">
                  <c:v>2020/5/16 22:00:00</c:v>
                </c:pt>
                <c:pt idx="383">
                  <c:v>2020/5/16 23:00:00</c:v>
                </c:pt>
                <c:pt idx="384">
                  <c:v>2020/5/17 0:00:00</c:v>
                </c:pt>
                <c:pt idx="385">
                  <c:v>2020/5/17 1:00:00</c:v>
                </c:pt>
                <c:pt idx="386">
                  <c:v>2020/5/17 2:00:00</c:v>
                </c:pt>
                <c:pt idx="387">
                  <c:v>2020/5/17 3:00:00</c:v>
                </c:pt>
                <c:pt idx="388">
                  <c:v>2020/5/17 4:00:00</c:v>
                </c:pt>
                <c:pt idx="389">
                  <c:v>2020/5/17 5:00:00</c:v>
                </c:pt>
                <c:pt idx="390">
                  <c:v>2020/5/17 6:00:00</c:v>
                </c:pt>
                <c:pt idx="391">
                  <c:v>2020/5/17 7:00:00</c:v>
                </c:pt>
                <c:pt idx="392">
                  <c:v>2020/5/17 8:00:00</c:v>
                </c:pt>
                <c:pt idx="393">
                  <c:v>2020/5/17 9:00:00</c:v>
                </c:pt>
                <c:pt idx="394">
                  <c:v>2020/5/17 10:00:00</c:v>
                </c:pt>
                <c:pt idx="395">
                  <c:v>2020/5/17 11:00:00</c:v>
                </c:pt>
                <c:pt idx="396">
                  <c:v>2020/5/17 12:00:00</c:v>
                </c:pt>
                <c:pt idx="397">
                  <c:v>2020/5/17 13:00:00</c:v>
                </c:pt>
                <c:pt idx="398">
                  <c:v>2020/5/17 14:00:00</c:v>
                </c:pt>
                <c:pt idx="399">
                  <c:v>2020/5/17 15:00:00</c:v>
                </c:pt>
                <c:pt idx="400">
                  <c:v>2020/5/17 16:00:00</c:v>
                </c:pt>
                <c:pt idx="401">
                  <c:v>2020/5/17 17:00:00</c:v>
                </c:pt>
                <c:pt idx="402">
                  <c:v>2020/5/17 18:00:00</c:v>
                </c:pt>
                <c:pt idx="403">
                  <c:v>2020/5/17 19:00:00</c:v>
                </c:pt>
                <c:pt idx="404">
                  <c:v>2020/5/17 20:00:00</c:v>
                </c:pt>
                <c:pt idx="405">
                  <c:v>2020/5/17 21:00:00</c:v>
                </c:pt>
                <c:pt idx="406">
                  <c:v>2020/5/17 22:00:00</c:v>
                </c:pt>
                <c:pt idx="407">
                  <c:v>2020/5/17 23:00:00</c:v>
                </c:pt>
                <c:pt idx="408">
                  <c:v>2020/5/18 0:00:00</c:v>
                </c:pt>
                <c:pt idx="409">
                  <c:v>2020/5/18 1:00:00</c:v>
                </c:pt>
                <c:pt idx="410">
                  <c:v>2020/5/18 2:00:00</c:v>
                </c:pt>
                <c:pt idx="411">
                  <c:v>2020/5/18 3:00:00</c:v>
                </c:pt>
                <c:pt idx="412">
                  <c:v>2020/5/18 4:00:00</c:v>
                </c:pt>
                <c:pt idx="413">
                  <c:v>2020/5/18 5:00:00</c:v>
                </c:pt>
                <c:pt idx="414">
                  <c:v>2020/5/18 6:00:00</c:v>
                </c:pt>
                <c:pt idx="415">
                  <c:v>2020/5/18 7:00:00</c:v>
                </c:pt>
                <c:pt idx="416">
                  <c:v>2020/5/18 8:00:00</c:v>
                </c:pt>
                <c:pt idx="417">
                  <c:v>2020/5/18 9:00:00</c:v>
                </c:pt>
                <c:pt idx="418">
                  <c:v>2020/5/18 10:00:00</c:v>
                </c:pt>
                <c:pt idx="419">
                  <c:v>2020/5/18 11:00:00</c:v>
                </c:pt>
                <c:pt idx="420">
                  <c:v>2020/5/18 12:00:00</c:v>
                </c:pt>
                <c:pt idx="421">
                  <c:v>2020/5/18 13:00:00</c:v>
                </c:pt>
                <c:pt idx="422">
                  <c:v>2020/5/18 14:00:00</c:v>
                </c:pt>
                <c:pt idx="423">
                  <c:v>2020/5/18 15:00:00</c:v>
                </c:pt>
                <c:pt idx="424">
                  <c:v>2020/5/18 16:00:00</c:v>
                </c:pt>
                <c:pt idx="425">
                  <c:v>2020/5/18 17:00:00</c:v>
                </c:pt>
                <c:pt idx="426">
                  <c:v>2020/5/18 18:00:00</c:v>
                </c:pt>
                <c:pt idx="427">
                  <c:v>2020/5/18 19:00:00</c:v>
                </c:pt>
                <c:pt idx="428">
                  <c:v>2020/5/18 20:00:00</c:v>
                </c:pt>
                <c:pt idx="429">
                  <c:v>2020/5/18 21:00:00</c:v>
                </c:pt>
                <c:pt idx="430">
                  <c:v>2020/5/18 22:00:00</c:v>
                </c:pt>
                <c:pt idx="431">
                  <c:v>2020/5/18 23:00:00</c:v>
                </c:pt>
                <c:pt idx="432">
                  <c:v>2020/5/19 0:00:00</c:v>
                </c:pt>
                <c:pt idx="433">
                  <c:v>2020/5/19 1:00:00</c:v>
                </c:pt>
                <c:pt idx="434">
                  <c:v>2020/5/19 2:00:00</c:v>
                </c:pt>
                <c:pt idx="435">
                  <c:v>2020/5/19 3:00:00</c:v>
                </c:pt>
                <c:pt idx="436">
                  <c:v>2020/5/19 4:00:00</c:v>
                </c:pt>
                <c:pt idx="437">
                  <c:v>2020/5/19 5:00:00</c:v>
                </c:pt>
                <c:pt idx="438">
                  <c:v>2020/5/19 6:00:00</c:v>
                </c:pt>
                <c:pt idx="439">
                  <c:v>2020/5/19 7:00:00</c:v>
                </c:pt>
                <c:pt idx="440">
                  <c:v>2020/5/19 8:00:00</c:v>
                </c:pt>
                <c:pt idx="441">
                  <c:v>2020/5/19 9:00:00</c:v>
                </c:pt>
                <c:pt idx="442">
                  <c:v>2020/5/19 10:00:00</c:v>
                </c:pt>
                <c:pt idx="443">
                  <c:v>2020/5/19 11:00:00</c:v>
                </c:pt>
                <c:pt idx="444">
                  <c:v>2020/5/19 12:00:00</c:v>
                </c:pt>
                <c:pt idx="445">
                  <c:v>2020/5/19 13:00:00</c:v>
                </c:pt>
                <c:pt idx="446">
                  <c:v>2020/5/19 14:00:00</c:v>
                </c:pt>
                <c:pt idx="447">
                  <c:v>2020/5/19 15:00:00</c:v>
                </c:pt>
                <c:pt idx="448">
                  <c:v>2020/5/19 16:00:00</c:v>
                </c:pt>
                <c:pt idx="449">
                  <c:v>2020/5/19 17:00:00</c:v>
                </c:pt>
                <c:pt idx="450">
                  <c:v>2020/5/19 18:00:00</c:v>
                </c:pt>
                <c:pt idx="451">
                  <c:v>2020/5/19 19:00:00</c:v>
                </c:pt>
                <c:pt idx="452">
                  <c:v>2020/5/19 20:00:00</c:v>
                </c:pt>
                <c:pt idx="453">
                  <c:v>2020/5/19 21:00:00</c:v>
                </c:pt>
                <c:pt idx="454">
                  <c:v>2020/5/19 22:00:00</c:v>
                </c:pt>
                <c:pt idx="455">
                  <c:v>2020/5/19 23:00:00</c:v>
                </c:pt>
                <c:pt idx="456">
                  <c:v>2020/5/20 0:00:00</c:v>
                </c:pt>
                <c:pt idx="457">
                  <c:v>2020/5/20 1:00:00</c:v>
                </c:pt>
                <c:pt idx="458">
                  <c:v>2020/5/20 2:00:00</c:v>
                </c:pt>
                <c:pt idx="459">
                  <c:v>2020/5/20 3:00:00</c:v>
                </c:pt>
                <c:pt idx="460">
                  <c:v>2020/5/20 4:00:00</c:v>
                </c:pt>
                <c:pt idx="461">
                  <c:v>2020/5/20 5:00:00</c:v>
                </c:pt>
                <c:pt idx="462">
                  <c:v>2020/5/20 6:00:00</c:v>
                </c:pt>
                <c:pt idx="463">
                  <c:v>2020/5/20 7:00:00</c:v>
                </c:pt>
                <c:pt idx="464">
                  <c:v>2020/5/20 8:00:00</c:v>
                </c:pt>
                <c:pt idx="465">
                  <c:v>2020/5/20 9:00:00</c:v>
                </c:pt>
                <c:pt idx="466">
                  <c:v>2020/5/20 10:00:00</c:v>
                </c:pt>
                <c:pt idx="467">
                  <c:v>2020/5/20 11:00:00</c:v>
                </c:pt>
                <c:pt idx="468">
                  <c:v>2020/5/20 12:00:00</c:v>
                </c:pt>
                <c:pt idx="469">
                  <c:v>2020/5/20 13:00:00</c:v>
                </c:pt>
                <c:pt idx="470">
                  <c:v>2020/5/20 14:00:00</c:v>
                </c:pt>
                <c:pt idx="471">
                  <c:v>2020/5/20 15:00:00</c:v>
                </c:pt>
                <c:pt idx="472">
                  <c:v>2020/5/20 16:00:00</c:v>
                </c:pt>
                <c:pt idx="473">
                  <c:v>2020/5/20 17:00:00</c:v>
                </c:pt>
                <c:pt idx="474">
                  <c:v>2020/5/20 18:00:00</c:v>
                </c:pt>
                <c:pt idx="475">
                  <c:v>2020/5/20 19:00:00</c:v>
                </c:pt>
                <c:pt idx="476">
                  <c:v>2020/5/20 20:00:00</c:v>
                </c:pt>
                <c:pt idx="477">
                  <c:v>2020/5/20 21:00:00</c:v>
                </c:pt>
                <c:pt idx="478">
                  <c:v>2020/5/20 22:00:00</c:v>
                </c:pt>
                <c:pt idx="479">
                  <c:v>2020/5/20 23:00:00</c:v>
                </c:pt>
                <c:pt idx="480">
                  <c:v>2020/5/21 0:00:00</c:v>
                </c:pt>
                <c:pt idx="481">
                  <c:v>2020/5/21 1:00:00</c:v>
                </c:pt>
                <c:pt idx="482">
                  <c:v>2020/5/21 2:00:00</c:v>
                </c:pt>
                <c:pt idx="483">
                  <c:v>2020/5/21 3:00:00</c:v>
                </c:pt>
                <c:pt idx="484">
                  <c:v>2020/5/21 4:00:00</c:v>
                </c:pt>
                <c:pt idx="485">
                  <c:v>2020/5/21 5:00:00</c:v>
                </c:pt>
                <c:pt idx="486">
                  <c:v>2020/5/21 6:00:00</c:v>
                </c:pt>
                <c:pt idx="487">
                  <c:v>2020/5/21 7:00:00</c:v>
                </c:pt>
                <c:pt idx="488">
                  <c:v>2020/5/21 8:00:00</c:v>
                </c:pt>
                <c:pt idx="489">
                  <c:v>2020/5/21 9:00:00</c:v>
                </c:pt>
                <c:pt idx="490">
                  <c:v>2020/5/21 10:00:00</c:v>
                </c:pt>
                <c:pt idx="491">
                  <c:v>2020/5/21 11:00:00</c:v>
                </c:pt>
                <c:pt idx="492">
                  <c:v>2020/5/21 12:00:00</c:v>
                </c:pt>
                <c:pt idx="493">
                  <c:v>2020/5/21 13:00:00</c:v>
                </c:pt>
                <c:pt idx="494">
                  <c:v>2020/5/21 14:00:00</c:v>
                </c:pt>
                <c:pt idx="495">
                  <c:v>2020/5/21 15:00:00</c:v>
                </c:pt>
                <c:pt idx="496">
                  <c:v>2020/5/21 16:00:00</c:v>
                </c:pt>
                <c:pt idx="497">
                  <c:v>2020/5/21 17:00:00</c:v>
                </c:pt>
                <c:pt idx="498">
                  <c:v>2020/5/21 18:00:00</c:v>
                </c:pt>
                <c:pt idx="499">
                  <c:v>2020/5/21 19:00:00</c:v>
                </c:pt>
                <c:pt idx="500">
                  <c:v>2020/5/21 20:00:00</c:v>
                </c:pt>
                <c:pt idx="501">
                  <c:v>2020/5/21 21:00:00</c:v>
                </c:pt>
                <c:pt idx="502">
                  <c:v>2020/5/21 22:00:00</c:v>
                </c:pt>
                <c:pt idx="503">
                  <c:v>2020/5/21 23:00:00</c:v>
                </c:pt>
                <c:pt idx="504">
                  <c:v>2020/5/22 0:00:00</c:v>
                </c:pt>
                <c:pt idx="505">
                  <c:v>2020/5/22 1:00:00</c:v>
                </c:pt>
                <c:pt idx="506">
                  <c:v>2020/5/22 2:00:00</c:v>
                </c:pt>
                <c:pt idx="507">
                  <c:v>2020/5/22 3:00:00</c:v>
                </c:pt>
                <c:pt idx="508">
                  <c:v>2020/5/22 4:00:00</c:v>
                </c:pt>
                <c:pt idx="509">
                  <c:v>2020/5/22 5:00:00</c:v>
                </c:pt>
                <c:pt idx="510">
                  <c:v>2020/5/22 6:00:00</c:v>
                </c:pt>
                <c:pt idx="511">
                  <c:v>2020/5/22 7:00:00</c:v>
                </c:pt>
                <c:pt idx="512">
                  <c:v>2020/5/22 8:00:00</c:v>
                </c:pt>
                <c:pt idx="513">
                  <c:v>2020/5/22 9:00:00</c:v>
                </c:pt>
                <c:pt idx="514">
                  <c:v>2020/5/22 10:00:00</c:v>
                </c:pt>
                <c:pt idx="515">
                  <c:v>2020/5/22 11:00:00</c:v>
                </c:pt>
                <c:pt idx="516">
                  <c:v>2020/5/22 12:00:00</c:v>
                </c:pt>
                <c:pt idx="517">
                  <c:v>2020/5/22 13:00:00</c:v>
                </c:pt>
                <c:pt idx="518">
                  <c:v>2020/5/22 14:00:00</c:v>
                </c:pt>
                <c:pt idx="519">
                  <c:v>2020/5/22 15:00:00</c:v>
                </c:pt>
                <c:pt idx="520">
                  <c:v>2020/5/22 16:00:00</c:v>
                </c:pt>
                <c:pt idx="521">
                  <c:v>2020/5/22 17:00:00</c:v>
                </c:pt>
                <c:pt idx="522">
                  <c:v>2020/5/22 18:00:00</c:v>
                </c:pt>
                <c:pt idx="523">
                  <c:v>2020/5/22 19:00:00</c:v>
                </c:pt>
                <c:pt idx="524">
                  <c:v>2020/5/22 20:00:00</c:v>
                </c:pt>
                <c:pt idx="525">
                  <c:v>2020/5/22 21:00:00</c:v>
                </c:pt>
                <c:pt idx="526">
                  <c:v>2020/5/22 22:00:00</c:v>
                </c:pt>
                <c:pt idx="527">
                  <c:v>2020/5/22 23:00:00</c:v>
                </c:pt>
                <c:pt idx="528">
                  <c:v>2020/5/23 0:00:00</c:v>
                </c:pt>
                <c:pt idx="529">
                  <c:v>2020/5/23 1:00:00</c:v>
                </c:pt>
                <c:pt idx="530">
                  <c:v>2020/5/23 2:00:00</c:v>
                </c:pt>
                <c:pt idx="531">
                  <c:v>2020/5/23 3:00:00</c:v>
                </c:pt>
                <c:pt idx="532">
                  <c:v>2020/5/23 4:00:00</c:v>
                </c:pt>
                <c:pt idx="533">
                  <c:v>2020/5/23 5:00:00</c:v>
                </c:pt>
                <c:pt idx="534">
                  <c:v>2020/5/23 6:00:00</c:v>
                </c:pt>
                <c:pt idx="535">
                  <c:v>2020/5/23 7:00:00</c:v>
                </c:pt>
                <c:pt idx="536">
                  <c:v>2020/5/23 8:00:00</c:v>
                </c:pt>
                <c:pt idx="537">
                  <c:v>2020/5/23 9:00:00</c:v>
                </c:pt>
                <c:pt idx="538">
                  <c:v>2020/5/23 10:00:00</c:v>
                </c:pt>
                <c:pt idx="539">
                  <c:v>2020/5/23 11:00:00</c:v>
                </c:pt>
                <c:pt idx="540">
                  <c:v>2020/5/23 12:00:00</c:v>
                </c:pt>
                <c:pt idx="541">
                  <c:v>2020/5/23 13:00:00</c:v>
                </c:pt>
                <c:pt idx="542">
                  <c:v>2020/5/23 14:00:00</c:v>
                </c:pt>
                <c:pt idx="543">
                  <c:v>2020/5/23 15:00:00</c:v>
                </c:pt>
                <c:pt idx="544">
                  <c:v>2020/5/23 16:00:00</c:v>
                </c:pt>
                <c:pt idx="545">
                  <c:v>2020/5/23 17:00:00</c:v>
                </c:pt>
                <c:pt idx="546">
                  <c:v>2020/5/23 18:00:00</c:v>
                </c:pt>
                <c:pt idx="547">
                  <c:v>2020/5/23 19:00:00</c:v>
                </c:pt>
                <c:pt idx="548">
                  <c:v>2020/5/23 20:00:00</c:v>
                </c:pt>
                <c:pt idx="549">
                  <c:v>2020/5/23 21:00:00</c:v>
                </c:pt>
                <c:pt idx="550">
                  <c:v>2020/5/23 22:00:00</c:v>
                </c:pt>
                <c:pt idx="551">
                  <c:v>2020/5/23 23:00:00</c:v>
                </c:pt>
                <c:pt idx="552">
                  <c:v>2020/5/24 0:00:00</c:v>
                </c:pt>
                <c:pt idx="553">
                  <c:v>2020/5/24 1:00:00</c:v>
                </c:pt>
                <c:pt idx="554">
                  <c:v>2020/5/24 2:00:00</c:v>
                </c:pt>
                <c:pt idx="555">
                  <c:v>2020/5/24 3:00:00</c:v>
                </c:pt>
                <c:pt idx="556">
                  <c:v>2020/5/24 4:00:00</c:v>
                </c:pt>
                <c:pt idx="557">
                  <c:v>2020/5/24 5:00:00</c:v>
                </c:pt>
                <c:pt idx="558">
                  <c:v>2020/5/24 6:00:00</c:v>
                </c:pt>
                <c:pt idx="559">
                  <c:v>2020/5/24 7:00:00</c:v>
                </c:pt>
                <c:pt idx="560">
                  <c:v>2020/5/24 8:00:00</c:v>
                </c:pt>
                <c:pt idx="561">
                  <c:v>2020/5/24 9:00:00</c:v>
                </c:pt>
                <c:pt idx="562">
                  <c:v>2020/5/24 10:00:00</c:v>
                </c:pt>
                <c:pt idx="563">
                  <c:v>2020/5/24 11:00:00</c:v>
                </c:pt>
                <c:pt idx="564">
                  <c:v>2020/5/24 12:00:00</c:v>
                </c:pt>
                <c:pt idx="565">
                  <c:v>2020/5/24 13:00:00</c:v>
                </c:pt>
                <c:pt idx="566">
                  <c:v>2020/5/24 14:00:00</c:v>
                </c:pt>
                <c:pt idx="567">
                  <c:v>2020/5/24 15:00:00</c:v>
                </c:pt>
                <c:pt idx="568">
                  <c:v>2020/5/24 16:00:00</c:v>
                </c:pt>
                <c:pt idx="569">
                  <c:v>2020/5/24 17:00:00</c:v>
                </c:pt>
                <c:pt idx="570">
                  <c:v>2020/5/24 18:00:00</c:v>
                </c:pt>
                <c:pt idx="571">
                  <c:v>2020/5/24 19:00:00</c:v>
                </c:pt>
                <c:pt idx="572">
                  <c:v>2020/5/24 20:00:00</c:v>
                </c:pt>
                <c:pt idx="573">
                  <c:v>2020/5/24 21:00:00</c:v>
                </c:pt>
                <c:pt idx="574">
                  <c:v>2020/5/24 22:00:00</c:v>
                </c:pt>
                <c:pt idx="575">
                  <c:v>2020/5/24 23:00:00</c:v>
                </c:pt>
                <c:pt idx="576">
                  <c:v>2020/5/25 0:00:00</c:v>
                </c:pt>
                <c:pt idx="577">
                  <c:v>2020/5/25 1:00:00</c:v>
                </c:pt>
                <c:pt idx="578">
                  <c:v>2020/5/25 2:00:00</c:v>
                </c:pt>
                <c:pt idx="579">
                  <c:v>2020/5/25 3:00:00</c:v>
                </c:pt>
                <c:pt idx="580">
                  <c:v>2020/5/25 4:00:00</c:v>
                </c:pt>
                <c:pt idx="581">
                  <c:v>2020/5/25 5:00:00</c:v>
                </c:pt>
                <c:pt idx="582">
                  <c:v>2020/5/25 6:00:00</c:v>
                </c:pt>
                <c:pt idx="583">
                  <c:v>2020/5/25 7:00:00</c:v>
                </c:pt>
                <c:pt idx="584">
                  <c:v>2020/5/25 8:00:00</c:v>
                </c:pt>
                <c:pt idx="585">
                  <c:v>2020/5/25 9:00:00</c:v>
                </c:pt>
                <c:pt idx="586">
                  <c:v>2020/5/25 10:00:00</c:v>
                </c:pt>
                <c:pt idx="587">
                  <c:v>2020/5/25 11:00:00</c:v>
                </c:pt>
                <c:pt idx="588">
                  <c:v>2020/5/25 12:00:00</c:v>
                </c:pt>
                <c:pt idx="589">
                  <c:v>2020/5/25 13:00:00</c:v>
                </c:pt>
                <c:pt idx="590">
                  <c:v>2020/5/25 14:00:00</c:v>
                </c:pt>
                <c:pt idx="591">
                  <c:v>2020/5/25 15:00:00</c:v>
                </c:pt>
                <c:pt idx="592">
                  <c:v>2020/5/25 16:00:00</c:v>
                </c:pt>
                <c:pt idx="593">
                  <c:v>2020/5/25 17:00:00</c:v>
                </c:pt>
                <c:pt idx="594">
                  <c:v>2020/5/25 18:00:00</c:v>
                </c:pt>
                <c:pt idx="595">
                  <c:v>2020/5/25 19:00:00</c:v>
                </c:pt>
                <c:pt idx="596">
                  <c:v>2020/5/25 20:00:00</c:v>
                </c:pt>
                <c:pt idx="597">
                  <c:v>2020/5/25 21:00:00</c:v>
                </c:pt>
                <c:pt idx="598">
                  <c:v>2020/5/25 22:00:00</c:v>
                </c:pt>
                <c:pt idx="599">
                  <c:v>2020/5/25 23:00:00</c:v>
                </c:pt>
                <c:pt idx="600">
                  <c:v>2020/5/26 0:00:00</c:v>
                </c:pt>
                <c:pt idx="601">
                  <c:v>2020/5/26 1:00:00</c:v>
                </c:pt>
                <c:pt idx="602">
                  <c:v>2020/5/26 2:00:00</c:v>
                </c:pt>
                <c:pt idx="603">
                  <c:v>2020/5/26 3:00:00</c:v>
                </c:pt>
                <c:pt idx="604">
                  <c:v>2020/5/26 4:00:00</c:v>
                </c:pt>
                <c:pt idx="605">
                  <c:v>2020/5/26 5:00:00</c:v>
                </c:pt>
                <c:pt idx="606">
                  <c:v>2020/5/26 6:00:00</c:v>
                </c:pt>
                <c:pt idx="607">
                  <c:v>2020/5/26 7:00:00</c:v>
                </c:pt>
                <c:pt idx="608">
                  <c:v>2020/5/26 8:00:00</c:v>
                </c:pt>
                <c:pt idx="609">
                  <c:v>2020/5/26 9:00:00</c:v>
                </c:pt>
                <c:pt idx="610">
                  <c:v>2020/5/26 10:00:00</c:v>
                </c:pt>
                <c:pt idx="611">
                  <c:v>2020/5/26 11:00:00</c:v>
                </c:pt>
                <c:pt idx="612">
                  <c:v>2020/5/26 12:00:00</c:v>
                </c:pt>
                <c:pt idx="613">
                  <c:v>2020/5/26 13:00:00</c:v>
                </c:pt>
                <c:pt idx="614">
                  <c:v>2020/5/26 14:00:00</c:v>
                </c:pt>
                <c:pt idx="615">
                  <c:v>2020/5/26 15:00:00</c:v>
                </c:pt>
                <c:pt idx="616">
                  <c:v>2020/5/26 16:00:00</c:v>
                </c:pt>
                <c:pt idx="617">
                  <c:v>2020/5/26 17:00:00</c:v>
                </c:pt>
                <c:pt idx="618">
                  <c:v>2020/5/26 18:00:00</c:v>
                </c:pt>
                <c:pt idx="619">
                  <c:v>2020/5/26 19:00:00</c:v>
                </c:pt>
                <c:pt idx="620">
                  <c:v>2020/5/26 20:00:00</c:v>
                </c:pt>
                <c:pt idx="621">
                  <c:v>2020/5/26 21:00:00</c:v>
                </c:pt>
                <c:pt idx="622">
                  <c:v>2020/5/26 22:00:00</c:v>
                </c:pt>
                <c:pt idx="623">
                  <c:v>2020/5/26 23:00:00</c:v>
                </c:pt>
                <c:pt idx="624">
                  <c:v>2020/5/27 0:00:00</c:v>
                </c:pt>
                <c:pt idx="625">
                  <c:v>2020/5/27 1:00:00</c:v>
                </c:pt>
                <c:pt idx="626">
                  <c:v>2020/5/27 2:00:00</c:v>
                </c:pt>
                <c:pt idx="627">
                  <c:v>2020/5/27 3:00:00</c:v>
                </c:pt>
                <c:pt idx="628">
                  <c:v>2020/5/27 4:00:00</c:v>
                </c:pt>
                <c:pt idx="629">
                  <c:v>2020/5/27 5:00:00</c:v>
                </c:pt>
                <c:pt idx="630">
                  <c:v>2020/5/27 6:00:00</c:v>
                </c:pt>
                <c:pt idx="631">
                  <c:v>2020/5/27 7:00:00</c:v>
                </c:pt>
                <c:pt idx="632">
                  <c:v>2020/5/27 8:00:00</c:v>
                </c:pt>
                <c:pt idx="633">
                  <c:v>2020/5/27 9:00:00</c:v>
                </c:pt>
                <c:pt idx="634">
                  <c:v>2020/5/27 10:00:00</c:v>
                </c:pt>
                <c:pt idx="635">
                  <c:v>2020/5/27 11:00:00</c:v>
                </c:pt>
                <c:pt idx="636">
                  <c:v>2020/5/27 12:00:00</c:v>
                </c:pt>
                <c:pt idx="637">
                  <c:v>2020/5/27 13:00:00</c:v>
                </c:pt>
                <c:pt idx="638">
                  <c:v>2020/5/27 14:00:00</c:v>
                </c:pt>
                <c:pt idx="639">
                  <c:v>2020/5/27 15:00:00</c:v>
                </c:pt>
                <c:pt idx="640">
                  <c:v>2020/5/27 16:00:00</c:v>
                </c:pt>
                <c:pt idx="641">
                  <c:v>2020/5/27 17:00:00</c:v>
                </c:pt>
                <c:pt idx="642">
                  <c:v>2020/5/27 18:00:00</c:v>
                </c:pt>
                <c:pt idx="643">
                  <c:v>2020/5/27 19:00:00</c:v>
                </c:pt>
                <c:pt idx="644">
                  <c:v>2020/5/27 20:00:00</c:v>
                </c:pt>
                <c:pt idx="645">
                  <c:v>2020/5/27 21:00:00</c:v>
                </c:pt>
                <c:pt idx="646">
                  <c:v>2020/5/27 22:00:00</c:v>
                </c:pt>
                <c:pt idx="647">
                  <c:v>2020/5/27 23:00:00</c:v>
                </c:pt>
                <c:pt idx="648">
                  <c:v>2020/5/28 0:00:00</c:v>
                </c:pt>
                <c:pt idx="649">
                  <c:v>2020/5/28 1:00:00</c:v>
                </c:pt>
                <c:pt idx="650">
                  <c:v>2020/5/28 2:00:00</c:v>
                </c:pt>
                <c:pt idx="651">
                  <c:v>2020/5/28 3:00:00</c:v>
                </c:pt>
                <c:pt idx="652">
                  <c:v>2020/5/28 4:00:00</c:v>
                </c:pt>
                <c:pt idx="653">
                  <c:v>2020/5/28 5:00:00</c:v>
                </c:pt>
                <c:pt idx="654">
                  <c:v>2020/5/28 6:00:00</c:v>
                </c:pt>
                <c:pt idx="655">
                  <c:v>2020/5/28 7:00:00</c:v>
                </c:pt>
                <c:pt idx="656">
                  <c:v>2020/5/28 8:00:00</c:v>
                </c:pt>
                <c:pt idx="657">
                  <c:v>2020/5/28 9:00:00</c:v>
                </c:pt>
                <c:pt idx="658">
                  <c:v>2020/5/28 10:00:00</c:v>
                </c:pt>
                <c:pt idx="659">
                  <c:v>2020/5/28 11:00:00</c:v>
                </c:pt>
                <c:pt idx="660">
                  <c:v>2020/5/28 12:00:00</c:v>
                </c:pt>
                <c:pt idx="661">
                  <c:v>2020/5/28 13:00:00</c:v>
                </c:pt>
                <c:pt idx="662">
                  <c:v>2020/5/28 14:00:00</c:v>
                </c:pt>
                <c:pt idx="663">
                  <c:v>2020/5/28 15:00:00</c:v>
                </c:pt>
                <c:pt idx="664">
                  <c:v>2020/5/28 16:00:00</c:v>
                </c:pt>
                <c:pt idx="665">
                  <c:v>2020/5/28 17:00:00</c:v>
                </c:pt>
                <c:pt idx="666">
                  <c:v>2020/5/28 18:00:00</c:v>
                </c:pt>
                <c:pt idx="667">
                  <c:v>2020/5/28 19:00:00</c:v>
                </c:pt>
                <c:pt idx="668">
                  <c:v>2020/5/28 20:00:00</c:v>
                </c:pt>
                <c:pt idx="669">
                  <c:v>2020/5/28 21:00:00</c:v>
                </c:pt>
                <c:pt idx="670">
                  <c:v>2020/5/28 22:00:00</c:v>
                </c:pt>
                <c:pt idx="671">
                  <c:v>2020/5/28 23:00:00</c:v>
                </c:pt>
                <c:pt idx="672">
                  <c:v>2020/5/29 0:00:00</c:v>
                </c:pt>
                <c:pt idx="673">
                  <c:v>2020/5/29 1:00:00</c:v>
                </c:pt>
                <c:pt idx="674">
                  <c:v>2020/5/29 2:00:00</c:v>
                </c:pt>
                <c:pt idx="675">
                  <c:v>2020/5/29 3:00:00</c:v>
                </c:pt>
                <c:pt idx="676">
                  <c:v>2020/5/29 4:00:00</c:v>
                </c:pt>
                <c:pt idx="677">
                  <c:v>2020/5/29 5:00:00</c:v>
                </c:pt>
                <c:pt idx="678">
                  <c:v>2020/5/29 6:00:00</c:v>
                </c:pt>
                <c:pt idx="679">
                  <c:v>2020/5/29 7:00:00</c:v>
                </c:pt>
                <c:pt idx="680">
                  <c:v>2020/5/29 8:00:00</c:v>
                </c:pt>
                <c:pt idx="681">
                  <c:v>2020/5/29 9:00:00</c:v>
                </c:pt>
                <c:pt idx="682">
                  <c:v>2020/5/29 10:00:00</c:v>
                </c:pt>
                <c:pt idx="683">
                  <c:v>2020/5/29 11:00:00</c:v>
                </c:pt>
                <c:pt idx="684">
                  <c:v>2020/5/29 12:00:00</c:v>
                </c:pt>
                <c:pt idx="685">
                  <c:v>2020/5/29 13:00:00</c:v>
                </c:pt>
                <c:pt idx="686">
                  <c:v>2020/5/29 14:00:00</c:v>
                </c:pt>
                <c:pt idx="687">
                  <c:v>2020/5/29 15:00:00</c:v>
                </c:pt>
                <c:pt idx="688">
                  <c:v>2020/5/29 16:00:00</c:v>
                </c:pt>
                <c:pt idx="689">
                  <c:v>2020/5/29 17:00:00</c:v>
                </c:pt>
                <c:pt idx="690">
                  <c:v>2020/5/29 18:00:00</c:v>
                </c:pt>
                <c:pt idx="691">
                  <c:v>2020/5/29 19:00:00</c:v>
                </c:pt>
                <c:pt idx="692">
                  <c:v>2020/5/29 20:00:00</c:v>
                </c:pt>
                <c:pt idx="693">
                  <c:v>2020/5/29 21:00:00</c:v>
                </c:pt>
                <c:pt idx="694">
                  <c:v>2020/5/29 22:00:00</c:v>
                </c:pt>
                <c:pt idx="695">
                  <c:v>2020/5/29 23:00:00</c:v>
                </c:pt>
                <c:pt idx="696">
                  <c:v>2020/5/30 0:00:00</c:v>
                </c:pt>
                <c:pt idx="697">
                  <c:v>2020/5/30 1:00:00</c:v>
                </c:pt>
                <c:pt idx="698">
                  <c:v>2020/5/30 2:00:00</c:v>
                </c:pt>
                <c:pt idx="699">
                  <c:v>2020/5/30 3:00:00</c:v>
                </c:pt>
                <c:pt idx="700">
                  <c:v>2020/5/30 4:00:00</c:v>
                </c:pt>
                <c:pt idx="701">
                  <c:v>2020/5/30 5:00:00</c:v>
                </c:pt>
                <c:pt idx="702">
                  <c:v>2020/5/30 6:00:00</c:v>
                </c:pt>
                <c:pt idx="703">
                  <c:v>2020/5/30 7:00:00</c:v>
                </c:pt>
                <c:pt idx="704">
                  <c:v>2020/5/30 8:00:00</c:v>
                </c:pt>
                <c:pt idx="705">
                  <c:v>2020/5/30 9:00:00</c:v>
                </c:pt>
                <c:pt idx="706">
                  <c:v>2020/5/30 10:00:00</c:v>
                </c:pt>
                <c:pt idx="707">
                  <c:v>2020/5/30 11:00:00</c:v>
                </c:pt>
                <c:pt idx="708">
                  <c:v>2020/5/30 12:00:00</c:v>
                </c:pt>
                <c:pt idx="709">
                  <c:v>2020/5/30 13:00:00</c:v>
                </c:pt>
                <c:pt idx="710">
                  <c:v>2020/5/30 14:00:00</c:v>
                </c:pt>
                <c:pt idx="711">
                  <c:v>2020/5/30 15:00:00</c:v>
                </c:pt>
                <c:pt idx="712">
                  <c:v>2020/5/30 16:00:00</c:v>
                </c:pt>
                <c:pt idx="713">
                  <c:v>2020/5/30 17:00:00</c:v>
                </c:pt>
                <c:pt idx="714">
                  <c:v>2020/5/30 18:00:00</c:v>
                </c:pt>
                <c:pt idx="715">
                  <c:v>2020/5/30 19:00:00</c:v>
                </c:pt>
                <c:pt idx="716">
                  <c:v>2020/5/30 20:00:00</c:v>
                </c:pt>
                <c:pt idx="717">
                  <c:v>2020/5/30 21:00:00</c:v>
                </c:pt>
                <c:pt idx="718">
                  <c:v>2020/5/30 22:00:00</c:v>
                </c:pt>
                <c:pt idx="719">
                  <c:v>2020/5/30 23:00:00</c:v>
                </c:pt>
                <c:pt idx="720">
                  <c:v>2020/5/31 0:00:00</c:v>
                </c:pt>
                <c:pt idx="721">
                  <c:v>2020/5/31 1:00:00</c:v>
                </c:pt>
                <c:pt idx="722">
                  <c:v>2020/5/31 2:00:00</c:v>
                </c:pt>
                <c:pt idx="723">
                  <c:v>2020/5/31 3:00:00</c:v>
                </c:pt>
                <c:pt idx="724">
                  <c:v>2020/5/31 4:00:00</c:v>
                </c:pt>
                <c:pt idx="725">
                  <c:v>2020/5/31 5:00:00</c:v>
                </c:pt>
                <c:pt idx="726">
                  <c:v>2020/5/31 6:00:00</c:v>
                </c:pt>
                <c:pt idx="727">
                  <c:v>2020/5/31 7:00:00</c:v>
                </c:pt>
                <c:pt idx="728">
                  <c:v>2020/5/31 8:00:00</c:v>
                </c:pt>
                <c:pt idx="729">
                  <c:v>2020/5/31 9:00:00</c:v>
                </c:pt>
                <c:pt idx="730">
                  <c:v>2020/5/31 10:00:00</c:v>
                </c:pt>
                <c:pt idx="731">
                  <c:v>2020/5/31 11:00:00</c:v>
                </c:pt>
                <c:pt idx="732">
                  <c:v>2020/5/31 12:00:00</c:v>
                </c:pt>
                <c:pt idx="733">
                  <c:v>2020/5/31 13:00:00</c:v>
                </c:pt>
                <c:pt idx="734">
                  <c:v>2020/5/31 14:00:00</c:v>
                </c:pt>
                <c:pt idx="735">
                  <c:v>2020/5/31 15:00:00</c:v>
                </c:pt>
                <c:pt idx="736">
                  <c:v>2020/5/31 16:00:00</c:v>
                </c:pt>
                <c:pt idx="737">
                  <c:v>2020/5/31 17:00:00</c:v>
                </c:pt>
                <c:pt idx="738">
                  <c:v>2020/5/31 18:00:00</c:v>
                </c:pt>
                <c:pt idx="739">
                  <c:v>2020/5/31 19:00:00</c:v>
                </c:pt>
                <c:pt idx="740">
                  <c:v>2020/5/31 20:00:00</c:v>
                </c:pt>
                <c:pt idx="741">
                  <c:v>2020/5/31 21:00:00</c:v>
                </c:pt>
                <c:pt idx="742">
                  <c:v>2020/5/31 22:00:00</c:v>
                </c:pt>
                <c:pt idx="743">
                  <c:v>2020/5/31 23:00:00</c:v>
                </c:pt>
              </c:strCache>
            </c:strRef>
          </c:cat>
          <c:val>
            <c:numRef>
              <c:f>'[JIM_summarized data.xlsx]MAY HOURLY'!$C$2:$C$745</c:f>
              <c:numCache>
                <c:formatCode>General</c:formatCode>
                <c:ptCount val="744"/>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pt idx="72">
                  <c:v>1.5354399999999999</c:v>
                </c:pt>
                <c:pt idx="73">
                  <c:v>1.511565</c:v>
                </c:pt>
                <c:pt idx="74">
                  <c:v>1.4638150000000001</c:v>
                </c:pt>
                <c:pt idx="75">
                  <c:v>1.5354399999999999</c:v>
                </c:pt>
                <c:pt idx="76">
                  <c:v>1.4638150000000001</c:v>
                </c:pt>
                <c:pt idx="77">
                  <c:v>1.4638150000000001</c:v>
                </c:pt>
                <c:pt idx="78">
                  <c:v>1.48769</c:v>
                </c:pt>
                <c:pt idx="79">
                  <c:v>1.5354399999999999</c:v>
                </c:pt>
                <c:pt idx="80">
                  <c:v>1.4638150000000001</c:v>
                </c:pt>
                <c:pt idx="81">
                  <c:v>1.511565</c:v>
                </c:pt>
                <c:pt idx="82">
                  <c:v>1.4638150000000001</c:v>
                </c:pt>
                <c:pt idx="83">
                  <c:v>1.5354399999999999</c:v>
                </c:pt>
                <c:pt idx="84">
                  <c:v>1.5831900000000001</c:v>
                </c:pt>
                <c:pt idx="85">
                  <c:v>1.5354399999999999</c:v>
                </c:pt>
                <c:pt idx="86">
                  <c:v>1.5831900000000001</c:v>
                </c:pt>
                <c:pt idx="87">
                  <c:v>1.511565</c:v>
                </c:pt>
                <c:pt idx="88">
                  <c:v>1.559315</c:v>
                </c:pt>
                <c:pt idx="89">
                  <c:v>1.559315</c:v>
                </c:pt>
                <c:pt idx="90">
                  <c:v>1.511565</c:v>
                </c:pt>
                <c:pt idx="91">
                  <c:v>1.4638150000000001</c:v>
                </c:pt>
                <c:pt idx="92">
                  <c:v>1.48769</c:v>
                </c:pt>
                <c:pt idx="93">
                  <c:v>1.511565</c:v>
                </c:pt>
                <c:pt idx="94">
                  <c:v>1.43994</c:v>
                </c:pt>
                <c:pt idx="95">
                  <c:v>1.511565</c:v>
                </c:pt>
                <c:pt idx="96">
                  <c:v>1.43994</c:v>
                </c:pt>
                <c:pt idx="97">
                  <c:v>1.48769</c:v>
                </c:pt>
                <c:pt idx="98">
                  <c:v>1.43994</c:v>
                </c:pt>
                <c:pt idx="99">
                  <c:v>1.48769</c:v>
                </c:pt>
                <c:pt idx="100">
                  <c:v>1.4638150000000001</c:v>
                </c:pt>
                <c:pt idx="101">
                  <c:v>1.4160649999999999</c:v>
                </c:pt>
                <c:pt idx="102">
                  <c:v>1.4160649999999999</c:v>
                </c:pt>
                <c:pt idx="103">
                  <c:v>1.43994</c:v>
                </c:pt>
                <c:pt idx="104">
                  <c:v>1.4638150000000001</c:v>
                </c:pt>
                <c:pt idx="105">
                  <c:v>1.511565</c:v>
                </c:pt>
                <c:pt idx="106">
                  <c:v>1.48769</c:v>
                </c:pt>
                <c:pt idx="107">
                  <c:v>1.4638150000000001</c:v>
                </c:pt>
                <c:pt idx="108">
                  <c:v>1.511565</c:v>
                </c:pt>
                <c:pt idx="109">
                  <c:v>1.4638150000000001</c:v>
                </c:pt>
                <c:pt idx="110">
                  <c:v>1.4638150000000001</c:v>
                </c:pt>
                <c:pt idx="111">
                  <c:v>1.511565</c:v>
                </c:pt>
                <c:pt idx="112">
                  <c:v>1.48769</c:v>
                </c:pt>
                <c:pt idx="113">
                  <c:v>1.511565</c:v>
                </c:pt>
                <c:pt idx="114">
                  <c:v>1.43994</c:v>
                </c:pt>
                <c:pt idx="115">
                  <c:v>1.4638150000000001</c:v>
                </c:pt>
                <c:pt idx="116">
                  <c:v>1.43994</c:v>
                </c:pt>
                <c:pt idx="117">
                  <c:v>1.511565</c:v>
                </c:pt>
                <c:pt idx="118">
                  <c:v>1.4160649999999999</c:v>
                </c:pt>
                <c:pt idx="119">
                  <c:v>1.43994</c:v>
                </c:pt>
                <c:pt idx="120">
                  <c:v>1.4160649999999999</c:v>
                </c:pt>
                <c:pt idx="121">
                  <c:v>1.4160649999999999</c:v>
                </c:pt>
                <c:pt idx="122">
                  <c:v>1.3683149999999999</c:v>
                </c:pt>
                <c:pt idx="123">
                  <c:v>1.43994</c:v>
                </c:pt>
                <c:pt idx="124">
                  <c:v>1.4160649999999999</c:v>
                </c:pt>
                <c:pt idx="125">
                  <c:v>1.43994</c:v>
                </c:pt>
                <c:pt idx="126">
                  <c:v>1.39219</c:v>
                </c:pt>
                <c:pt idx="127">
                  <c:v>1.43994</c:v>
                </c:pt>
                <c:pt idx="128">
                  <c:v>1.3683149999999999</c:v>
                </c:pt>
                <c:pt idx="129">
                  <c:v>1.43994</c:v>
                </c:pt>
                <c:pt idx="130">
                  <c:v>1.39219</c:v>
                </c:pt>
                <c:pt idx="131">
                  <c:v>1.43994</c:v>
                </c:pt>
                <c:pt idx="132">
                  <c:v>1.4638150000000001</c:v>
                </c:pt>
                <c:pt idx="133">
                  <c:v>1.511565</c:v>
                </c:pt>
                <c:pt idx="134">
                  <c:v>1.4638150000000001</c:v>
                </c:pt>
                <c:pt idx="135">
                  <c:v>1.559315</c:v>
                </c:pt>
                <c:pt idx="136">
                  <c:v>1.559315</c:v>
                </c:pt>
                <c:pt idx="137">
                  <c:v>1.5354399999999999</c:v>
                </c:pt>
                <c:pt idx="138">
                  <c:v>1.511565</c:v>
                </c:pt>
                <c:pt idx="139">
                  <c:v>1.43994</c:v>
                </c:pt>
                <c:pt idx="140">
                  <c:v>1.4160649999999999</c:v>
                </c:pt>
                <c:pt idx="141">
                  <c:v>1.4638150000000001</c:v>
                </c:pt>
                <c:pt idx="142">
                  <c:v>1.43994</c:v>
                </c:pt>
                <c:pt idx="143">
                  <c:v>1.4160649999999999</c:v>
                </c:pt>
                <c:pt idx="144">
                  <c:v>1.4160649999999999</c:v>
                </c:pt>
                <c:pt idx="145">
                  <c:v>1.39219</c:v>
                </c:pt>
                <c:pt idx="146">
                  <c:v>1.43994</c:v>
                </c:pt>
                <c:pt idx="147">
                  <c:v>1.43994</c:v>
                </c:pt>
                <c:pt idx="148">
                  <c:v>1.39219</c:v>
                </c:pt>
                <c:pt idx="149">
                  <c:v>1.4638150000000001</c:v>
                </c:pt>
                <c:pt idx="150">
                  <c:v>1.4638150000000001</c:v>
                </c:pt>
                <c:pt idx="151">
                  <c:v>1.4160649999999999</c:v>
                </c:pt>
                <c:pt idx="152">
                  <c:v>1.4160649999999999</c:v>
                </c:pt>
                <c:pt idx="153">
                  <c:v>1.39219</c:v>
                </c:pt>
                <c:pt idx="154">
                  <c:v>1.39219</c:v>
                </c:pt>
                <c:pt idx="155">
                  <c:v>1.39219</c:v>
                </c:pt>
                <c:pt idx="156">
                  <c:v>1.48769</c:v>
                </c:pt>
                <c:pt idx="157">
                  <c:v>1.39219</c:v>
                </c:pt>
                <c:pt idx="158">
                  <c:v>1.4638150000000001</c:v>
                </c:pt>
                <c:pt idx="159">
                  <c:v>1.43994</c:v>
                </c:pt>
                <c:pt idx="160">
                  <c:v>1.4160649999999999</c:v>
                </c:pt>
                <c:pt idx="161">
                  <c:v>1.4160649999999999</c:v>
                </c:pt>
                <c:pt idx="162">
                  <c:v>1.43994</c:v>
                </c:pt>
                <c:pt idx="163">
                  <c:v>1.48769</c:v>
                </c:pt>
                <c:pt idx="164">
                  <c:v>1.43994</c:v>
                </c:pt>
                <c:pt idx="165">
                  <c:v>1.43994</c:v>
                </c:pt>
                <c:pt idx="166">
                  <c:v>1.39219</c:v>
                </c:pt>
                <c:pt idx="167">
                  <c:v>1.3683149999999999</c:v>
                </c:pt>
                <c:pt idx="168">
                  <c:v>1.39219</c:v>
                </c:pt>
                <c:pt idx="169">
                  <c:v>1.39219</c:v>
                </c:pt>
                <c:pt idx="170">
                  <c:v>1.4160649999999999</c:v>
                </c:pt>
                <c:pt idx="171">
                  <c:v>1.3444400000000001</c:v>
                </c:pt>
                <c:pt idx="172">
                  <c:v>1.3683149999999999</c:v>
                </c:pt>
                <c:pt idx="173">
                  <c:v>1.3444400000000001</c:v>
                </c:pt>
                <c:pt idx="174">
                  <c:v>1.4160649999999999</c:v>
                </c:pt>
                <c:pt idx="175">
                  <c:v>1.3683149999999999</c:v>
                </c:pt>
                <c:pt idx="176">
                  <c:v>1.39219</c:v>
                </c:pt>
                <c:pt idx="177">
                  <c:v>1.4638150000000001</c:v>
                </c:pt>
                <c:pt idx="178">
                  <c:v>1.3683149999999999</c:v>
                </c:pt>
                <c:pt idx="179">
                  <c:v>1.39219</c:v>
                </c:pt>
                <c:pt idx="180">
                  <c:v>1.3683149999999999</c:v>
                </c:pt>
                <c:pt idx="181">
                  <c:v>1.4638150000000001</c:v>
                </c:pt>
                <c:pt idx="182">
                  <c:v>1.4160649999999999</c:v>
                </c:pt>
                <c:pt idx="183">
                  <c:v>1.43994</c:v>
                </c:pt>
                <c:pt idx="184">
                  <c:v>1.4638150000000001</c:v>
                </c:pt>
                <c:pt idx="185">
                  <c:v>1.4638150000000001</c:v>
                </c:pt>
                <c:pt idx="186">
                  <c:v>1.39219</c:v>
                </c:pt>
                <c:pt idx="187">
                  <c:v>1.43994</c:v>
                </c:pt>
                <c:pt idx="188">
                  <c:v>1.3683149999999999</c:v>
                </c:pt>
                <c:pt idx="189">
                  <c:v>1.39219</c:v>
                </c:pt>
                <c:pt idx="190">
                  <c:v>1.43994</c:v>
                </c:pt>
                <c:pt idx="191">
                  <c:v>1.3683149999999999</c:v>
                </c:pt>
                <c:pt idx="192">
                  <c:v>1.39219</c:v>
                </c:pt>
                <c:pt idx="193">
                  <c:v>1.4638150000000001</c:v>
                </c:pt>
                <c:pt idx="194">
                  <c:v>1.4160649999999999</c:v>
                </c:pt>
                <c:pt idx="195">
                  <c:v>1.3683149999999999</c:v>
                </c:pt>
                <c:pt idx="196">
                  <c:v>1.39219</c:v>
                </c:pt>
                <c:pt idx="197">
                  <c:v>1.4160649999999999</c:v>
                </c:pt>
                <c:pt idx="198">
                  <c:v>1.43994</c:v>
                </c:pt>
                <c:pt idx="199">
                  <c:v>1.4160649999999999</c:v>
                </c:pt>
                <c:pt idx="200">
                  <c:v>1.4160649999999999</c:v>
                </c:pt>
                <c:pt idx="201">
                  <c:v>1.39219</c:v>
                </c:pt>
                <c:pt idx="202">
                  <c:v>1.39219</c:v>
                </c:pt>
                <c:pt idx="203">
                  <c:v>1.4638150000000001</c:v>
                </c:pt>
                <c:pt idx="204">
                  <c:v>1.39219</c:v>
                </c:pt>
                <c:pt idx="205">
                  <c:v>1.4160649999999999</c:v>
                </c:pt>
                <c:pt idx="206">
                  <c:v>1.4638150000000001</c:v>
                </c:pt>
                <c:pt idx="207">
                  <c:v>1.39219</c:v>
                </c:pt>
                <c:pt idx="208">
                  <c:v>1.4638150000000001</c:v>
                </c:pt>
                <c:pt idx="209">
                  <c:v>1.4160649999999999</c:v>
                </c:pt>
                <c:pt idx="210">
                  <c:v>1.43994</c:v>
                </c:pt>
                <c:pt idx="211">
                  <c:v>1.4160649999999999</c:v>
                </c:pt>
                <c:pt idx="212">
                  <c:v>1.48769</c:v>
                </c:pt>
                <c:pt idx="213">
                  <c:v>1.4638150000000001</c:v>
                </c:pt>
                <c:pt idx="214">
                  <c:v>1.4638150000000001</c:v>
                </c:pt>
                <c:pt idx="215">
                  <c:v>1.4160649999999999</c:v>
                </c:pt>
                <c:pt idx="216">
                  <c:v>1.4160649999999999</c:v>
                </c:pt>
                <c:pt idx="217">
                  <c:v>1.48769</c:v>
                </c:pt>
                <c:pt idx="218">
                  <c:v>1.39219</c:v>
                </c:pt>
                <c:pt idx="219">
                  <c:v>1.39219</c:v>
                </c:pt>
                <c:pt idx="220">
                  <c:v>1.4160649999999999</c:v>
                </c:pt>
                <c:pt idx="221">
                  <c:v>1.43994</c:v>
                </c:pt>
                <c:pt idx="222">
                  <c:v>1.39219</c:v>
                </c:pt>
                <c:pt idx="223">
                  <c:v>1.43994</c:v>
                </c:pt>
                <c:pt idx="224">
                  <c:v>1.43994</c:v>
                </c:pt>
                <c:pt idx="225">
                  <c:v>1.43994</c:v>
                </c:pt>
                <c:pt idx="226">
                  <c:v>1.39219</c:v>
                </c:pt>
                <c:pt idx="227">
                  <c:v>1.43994</c:v>
                </c:pt>
                <c:pt idx="228">
                  <c:v>1.43994</c:v>
                </c:pt>
                <c:pt idx="229">
                  <c:v>1.4160649999999999</c:v>
                </c:pt>
                <c:pt idx="230">
                  <c:v>1.4638150000000001</c:v>
                </c:pt>
                <c:pt idx="231">
                  <c:v>1.43994</c:v>
                </c:pt>
                <c:pt idx="232">
                  <c:v>1.43994</c:v>
                </c:pt>
                <c:pt idx="233">
                  <c:v>1.39219</c:v>
                </c:pt>
                <c:pt idx="234">
                  <c:v>1.43994</c:v>
                </c:pt>
                <c:pt idx="235">
                  <c:v>1.48769</c:v>
                </c:pt>
                <c:pt idx="236">
                  <c:v>1.43994</c:v>
                </c:pt>
                <c:pt idx="237">
                  <c:v>1.4638150000000001</c:v>
                </c:pt>
                <c:pt idx="238">
                  <c:v>1.39219</c:v>
                </c:pt>
                <c:pt idx="239">
                  <c:v>1.4638150000000001</c:v>
                </c:pt>
                <c:pt idx="240">
                  <c:v>1.4638150000000001</c:v>
                </c:pt>
                <c:pt idx="241">
                  <c:v>1.4160649999999999</c:v>
                </c:pt>
                <c:pt idx="242">
                  <c:v>1.4160649999999999</c:v>
                </c:pt>
                <c:pt idx="243">
                  <c:v>1.4638150000000001</c:v>
                </c:pt>
                <c:pt idx="244">
                  <c:v>1.39219</c:v>
                </c:pt>
                <c:pt idx="245">
                  <c:v>1.4638150000000001</c:v>
                </c:pt>
                <c:pt idx="246">
                  <c:v>1.43994</c:v>
                </c:pt>
                <c:pt idx="247">
                  <c:v>1.3683149999999999</c:v>
                </c:pt>
                <c:pt idx="248">
                  <c:v>1.4638150000000001</c:v>
                </c:pt>
                <c:pt idx="249">
                  <c:v>1.3683149999999999</c:v>
                </c:pt>
                <c:pt idx="250">
                  <c:v>1.43994</c:v>
                </c:pt>
                <c:pt idx="251">
                  <c:v>1.48769</c:v>
                </c:pt>
                <c:pt idx="252">
                  <c:v>1.4160649999999999</c:v>
                </c:pt>
                <c:pt idx="253">
                  <c:v>1.48769</c:v>
                </c:pt>
                <c:pt idx="254">
                  <c:v>1.4160649999999999</c:v>
                </c:pt>
                <c:pt idx="255">
                  <c:v>1.4160649999999999</c:v>
                </c:pt>
                <c:pt idx="256">
                  <c:v>1.43994</c:v>
                </c:pt>
                <c:pt idx="257">
                  <c:v>1.4638150000000001</c:v>
                </c:pt>
                <c:pt idx="258">
                  <c:v>1.43994</c:v>
                </c:pt>
                <c:pt idx="259">
                  <c:v>1.43994</c:v>
                </c:pt>
                <c:pt idx="260">
                  <c:v>1.4638150000000001</c:v>
                </c:pt>
                <c:pt idx="261">
                  <c:v>1.511565</c:v>
                </c:pt>
                <c:pt idx="262">
                  <c:v>1.7025650000000001</c:v>
                </c:pt>
                <c:pt idx="263">
                  <c:v>1.91744</c:v>
                </c:pt>
                <c:pt idx="264">
                  <c:v>1.9413149999999999</c:v>
                </c:pt>
                <c:pt idx="265">
                  <c:v>1.8696900000000001</c:v>
                </c:pt>
                <c:pt idx="266">
                  <c:v>1.8219399999999999</c:v>
                </c:pt>
                <c:pt idx="267">
                  <c:v>1.798065</c:v>
                </c:pt>
                <c:pt idx="268">
                  <c:v>1.72644</c:v>
                </c:pt>
                <c:pt idx="269">
                  <c:v>1.6548149999999999</c:v>
                </c:pt>
                <c:pt idx="270">
                  <c:v>1.7025650000000001</c:v>
                </c:pt>
                <c:pt idx="271">
                  <c:v>1.6627733333333301</c:v>
                </c:pt>
                <c:pt idx="272">
                  <c:v>1.6229816666666701</c:v>
                </c:pt>
                <c:pt idx="273">
                  <c:v>1.5831900000000001</c:v>
                </c:pt>
                <c:pt idx="274">
                  <c:v>1.5354399999999999</c:v>
                </c:pt>
                <c:pt idx="275">
                  <c:v>1.6309400000000001</c:v>
                </c:pt>
                <c:pt idx="276">
                  <c:v>1.5831900000000001</c:v>
                </c:pt>
                <c:pt idx="277">
                  <c:v>1.559315</c:v>
                </c:pt>
                <c:pt idx="278">
                  <c:v>1.5831900000000001</c:v>
                </c:pt>
                <c:pt idx="279">
                  <c:v>1.511565</c:v>
                </c:pt>
                <c:pt idx="280">
                  <c:v>2.01294</c:v>
                </c:pt>
                <c:pt idx="281">
                  <c:v>2.5143149999999999</c:v>
                </c:pt>
                <c:pt idx="282">
                  <c:v>2.2278150000000001</c:v>
                </c:pt>
                <c:pt idx="283">
                  <c:v>2.1084399999999999</c:v>
                </c:pt>
                <c:pt idx="284">
                  <c:v>1.9890650000000001</c:v>
                </c:pt>
                <c:pt idx="285">
                  <c:v>1.8696900000000001</c:v>
                </c:pt>
                <c:pt idx="286">
                  <c:v>1.8219399999999999</c:v>
                </c:pt>
                <c:pt idx="287">
                  <c:v>1.8219399999999999</c:v>
                </c:pt>
                <c:pt idx="288">
                  <c:v>1.72644</c:v>
                </c:pt>
                <c:pt idx="289">
                  <c:v>1.67869</c:v>
                </c:pt>
                <c:pt idx="290">
                  <c:v>1.72644</c:v>
                </c:pt>
                <c:pt idx="291">
                  <c:v>1.72644</c:v>
                </c:pt>
                <c:pt idx="292">
                  <c:v>1.6309400000000001</c:v>
                </c:pt>
                <c:pt idx="293">
                  <c:v>1.607065</c:v>
                </c:pt>
                <c:pt idx="294">
                  <c:v>1.607065</c:v>
                </c:pt>
                <c:pt idx="295">
                  <c:v>1.67869</c:v>
                </c:pt>
                <c:pt idx="296">
                  <c:v>1.6309400000000001</c:v>
                </c:pt>
                <c:pt idx="297">
                  <c:v>1.607065</c:v>
                </c:pt>
                <c:pt idx="298">
                  <c:v>1.5831900000000001</c:v>
                </c:pt>
                <c:pt idx="299">
                  <c:v>1.6309400000000001</c:v>
                </c:pt>
                <c:pt idx="300">
                  <c:v>1.5354399999999999</c:v>
                </c:pt>
                <c:pt idx="301">
                  <c:v>1.6309400000000001</c:v>
                </c:pt>
                <c:pt idx="302">
                  <c:v>1.5354399999999999</c:v>
                </c:pt>
                <c:pt idx="303">
                  <c:v>1.559315</c:v>
                </c:pt>
                <c:pt idx="304">
                  <c:v>1.511565</c:v>
                </c:pt>
                <c:pt idx="305">
                  <c:v>1.5831900000000001</c:v>
                </c:pt>
                <c:pt idx="306">
                  <c:v>1.5831900000000001</c:v>
                </c:pt>
                <c:pt idx="307">
                  <c:v>1.5831900000000001</c:v>
                </c:pt>
                <c:pt idx="308">
                  <c:v>1.559315</c:v>
                </c:pt>
                <c:pt idx="309">
                  <c:v>1.559315</c:v>
                </c:pt>
                <c:pt idx="310">
                  <c:v>1.4638150000000001</c:v>
                </c:pt>
                <c:pt idx="311">
                  <c:v>1.559315</c:v>
                </c:pt>
                <c:pt idx="312">
                  <c:v>1.4638150000000001</c:v>
                </c:pt>
                <c:pt idx="313">
                  <c:v>1.48769</c:v>
                </c:pt>
                <c:pt idx="314">
                  <c:v>1.511565</c:v>
                </c:pt>
                <c:pt idx="315">
                  <c:v>1.48769</c:v>
                </c:pt>
                <c:pt idx="316">
                  <c:v>1.4638150000000001</c:v>
                </c:pt>
                <c:pt idx="317">
                  <c:v>1.5354399999999999</c:v>
                </c:pt>
                <c:pt idx="318">
                  <c:v>1.4638150000000001</c:v>
                </c:pt>
                <c:pt idx="319">
                  <c:v>1.4638150000000001</c:v>
                </c:pt>
                <c:pt idx="320">
                  <c:v>1.5354399999999999</c:v>
                </c:pt>
                <c:pt idx="321">
                  <c:v>1.4638150000000001</c:v>
                </c:pt>
                <c:pt idx="322">
                  <c:v>1.43994</c:v>
                </c:pt>
                <c:pt idx="323">
                  <c:v>1.5354399999999999</c:v>
                </c:pt>
                <c:pt idx="324">
                  <c:v>1.43994</c:v>
                </c:pt>
                <c:pt idx="325">
                  <c:v>1.5354399999999999</c:v>
                </c:pt>
                <c:pt idx="326">
                  <c:v>1.5831900000000001</c:v>
                </c:pt>
                <c:pt idx="327">
                  <c:v>1.511565</c:v>
                </c:pt>
                <c:pt idx="328">
                  <c:v>1.511565</c:v>
                </c:pt>
                <c:pt idx="329">
                  <c:v>1.67869</c:v>
                </c:pt>
                <c:pt idx="330">
                  <c:v>1.9413149999999999</c:v>
                </c:pt>
                <c:pt idx="331">
                  <c:v>2.1084399999999999</c:v>
                </c:pt>
                <c:pt idx="332">
                  <c:v>1.96519</c:v>
                </c:pt>
                <c:pt idx="333">
                  <c:v>1.845815</c:v>
                </c:pt>
                <c:pt idx="334">
                  <c:v>1.8935649999999999</c:v>
                </c:pt>
                <c:pt idx="335">
                  <c:v>1.8696900000000001</c:v>
                </c:pt>
                <c:pt idx="336">
                  <c:v>1.798065</c:v>
                </c:pt>
                <c:pt idx="337">
                  <c:v>1.72644</c:v>
                </c:pt>
                <c:pt idx="338">
                  <c:v>1.67869</c:v>
                </c:pt>
                <c:pt idx="339">
                  <c:v>1.7025650000000001</c:v>
                </c:pt>
                <c:pt idx="340">
                  <c:v>1.7025650000000001</c:v>
                </c:pt>
                <c:pt idx="341">
                  <c:v>1.6548149999999999</c:v>
                </c:pt>
                <c:pt idx="342">
                  <c:v>1.6309400000000001</c:v>
                </c:pt>
                <c:pt idx="343">
                  <c:v>1.607065</c:v>
                </c:pt>
                <c:pt idx="344">
                  <c:v>1.607065</c:v>
                </c:pt>
                <c:pt idx="345">
                  <c:v>1.6548149999999999</c:v>
                </c:pt>
                <c:pt idx="346">
                  <c:v>1.5831900000000001</c:v>
                </c:pt>
                <c:pt idx="347">
                  <c:v>1.6309400000000001</c:v>
                </c:pt>
                <c:pt idx="348">
                  <c:v>1.6309400000000001</c:v>
                </c:pt>
                <c:pt idx="349">
                  <c:v>1.5831900000000001</c:v>
                </c:pt>
                <c:pt idx="350">
                  <c:v>1.5354399999999999</c:v>
                </c:pt>
                <c:pt idx="351">
                  <c:v>1.607065</c:v>
                </c:pt>
                <c:pt idx="352">
                  <c:v>1.607065</c:v>
                </c:pt>
                <c:pt idx="353">
                  <c:v>1.48769</c:v>
                </c:pt>
                <c:pt idx="354">
                  <c:v>1.845815</c:v>
                </c:pt>
                <c:pt idx="355">
                  <c:v>1.91744</c:v>
                </c:pt>
                <c:pt idx="356">
                  <c:v>1.798065</c:v>
                </c:pt>
                <c:pt idx="357">
                  <c:v>1.8219399999999999</c:v>
                </c:pt>
                <c:pt idx="358">
                  <c:v>1.7503150000000001</c:v>
                </c:pt>
                <c:pt idx="359">
                  <c:v>1.67869</c:v>
                </c:pt>
                <c:pt idx="360">
                  <c:v>1.67869</c:v>
                </c:pt>
                <c:pt idx="361">
                  <c:v>1.67869</c:v>
                </c:pt>
                <c:pt idx="362">
                  <c:v>1.67869</c:v>
                </c:pt>
                <c:pt idx="363">
                  <c:v>1.6548149999999999</c:v>
                </c:pt>
                <c:pt idx="364">
                  <c:v>1.6309400000000001</c:v>
                </c:pt>
                <c:pt idx="365">
                  <c:v>1.5831900000000001</c:v>
                </c:pt>
                <c:pt idx="366">
                  <c:v>1.6309400000000001</c:v>
                </c:pt>
                <c:pt idx="367">
                  <c:v>1.6309400000000001</c:v>
                </c:pt>
                <c:pt idx="368">
                  <c:v>1.6309400000000001</c:v>
                </c:pt>
                <c:pt idx="369">
                  <c:v>1.607065</c:v>
                </c:pt>
                <c:pt idx="370">
                  <c:v>1.6309400000000001</c:v>
                </c:pt>
                <c:pt idx="371">
                  <c:v>1.5831900000000001</c:v>
                </c:pt>
                <c:pt idx="372">
                  <c:v>1.607065</c:v>
                </c:pt>
                <c:pt idx="373">
                  <c:v>1.559315</c:v>
                </c:pt>
                <c:pt idx="374">
                  <c:v>1.5831900000000001</c:v>
                </c:pt>
                <c:pt idx="375">
                  <c:v>1.6548149999999999</c:v>
                </c:pt>
                <c:pt idx="376">
                  <c:v>1.5831900000000001</c:v>
                </c:pt>
                <c:pt idx="377">
                  <c:v>1.607065</c:v>
                </c:pt>
                <c:pt idx="378">
                  <c:v>1.5831900000000001</c:v>
                </c:pt>
                <c:pt idx="379">
                  <c:v>1.6309400000000001</c:v>
                </c:pt>
                <c:pt idx="380">
                  <c:v>1.5831900000000001</c:v>
                </c:pt>
                <c:pt idx="381">
                  <c:v>1.7025650000000001</c:v>
                </c:pt>
                <c:pt idx="382">
                  <c:v>1.67869</c:v>
                </c:pt>
                <c:pt idx="383">
                  <c:v>1.6309400000000001</c:v>
                </c:pt>
                <c:pt idx="384">
                  <c:v>1.607065</c:v>
                </c:pt>
                <c:pt idx="385">
                  <c:v>1.6548149999999999</c:v>
                </c:pt>
                <c:pt idx="386">
                  <c:v>1.5831900000000001</c:v>
                </c:pt>
                <c:pt idx="387">
                  <c:v>1.6309400000000001</c:v>
                </c:pt>
                <c:pt idx="388">
                  <c:v>1.6548149999999999</c:v>
                </c:pt>
                <c:pt idx="389">
                  <c:v>1.7025650000000001</c:v>
                </c:pt>
                <c:pt idx="390">
                  <c:v>1.67869</c:v>
                </c:pt>
                <c:pt idx="391">
                  <c:v>1.6548149999999999</c:v>
                </c:pt>
                <c:pt idx="392">
                  <c:v>1.6548149999999999</c:v>
                </c:pt>
                <c:pt idx="393">
                  <c:v>1.67869</c:v>
                </c:pt>
                <c:pt idx="394">
                  <c:v>1.5831900000000001</c:v>
                </c:pt>
                <c:pt idx="395">
                  <c:v>1.607065</c:v>
                </c:pt>
                <c:pt idx="396">
                  <c:v>1.6548149999999999</c:v>
                </c:pt>
                <c:pt idx="397">
                  <c:v>1.607065</c:v>
                </c:pt>
                <c:pt idx="398">
                  <c:v>1.607065</c:v>
                </c:pt>
                <c:pt idx="399">
                  <c:v>1.5831900000000001</c:v>
                </c:pt>
                <c:pt idx="400">
                  <c:v>1.607065</c:v>
                </c:pt>
                <c:pt idx="401">
                  <c:v>1.5354399999999999</c:v>
                </c:pt>
                <c:pt idx="402">
                  <c:v>1.5831900000000001</c:v>
                </c:pt>
                <c:pt idx="403">
                  <c:v>1.5354399999999999</c:v>
                </c:pt>
                <c:pt idx="404">
                  <c:v>1.607065</c:v>
                </c:pt>
                <c:pt idx="405">
                  <c:v>1.5831900000000001</c:v>
                </c:pt>
                <c:pt idx="406">
                  <c:v>1.5354399999999999</c:v>
                </c:pt>
                <c:pt idx="407">
                  <c:v>1.607065</c:v>
                </c:pt>
                <c:pt idx="408">
                  <c:v>1.607065</c:v>
                </c:pt>
                <c:pt idx="409">
                  <c:v>1.607065</c:v>
                </c:pt>
                <c:pt idx="410">
                  <c:v>1.5354399999999999</c:v>
                </c:pt>
                <c:pt idx="411">
                  <c:v>1.511565</c:v>
                </c:pt>
                <c:pt idx="412">
                  <c:v>1.559315</c:v>
                </c:pt>
                <c:pt idx="413">
                  <c:v>1.511565</c:v>
                </c:pt>
                <c:pt idx="414">
                  <c:v>1.5831900000000001</c:v>
                </c:pt>
                <c:pt idx="415">
                  <c:v>1.5831900000000001</c:v>
                </c:pt>
                <c:pt idx="416">
                  <c:v>1.511565</c:v>
                </c:pt>
                <c:pt idx="417">
                  <c:v>1.5354399999999999</c:v>
                </c:pt>
                <c:pt idx="418">
                  <c:v>1.559315</c:v>
                </c:pt>
                <c:pt idx="419">
                  <c:v>1.5831900000000001</c:v>
                </c:pt>
                <c:pt idx="420">
                  <c:v>1.511565</c:v>
                </c:pt>
                <c:pt idx="421">
                  <c:v>1.48769</c:v>
                </c:pt>
                <c:pt idx="422">
                  <c:v>1.559315</c:v>
                </c:pt>
                <c:pt idx="423">
                  <c:v>1.607065</c:v>
                </c:pt>
                <c:pt idx="424">
                  <c:v>1.607065</c:v>
                </c:pt>
                <c:pt idx="425">
                  <c:v>1.607065</c:v>
                </c:pt>
                <c:pt idx="426">
                  <c:v>1.511565</c:v>
                </c:pt>
                <c:pt idx="427">
                  <c:v>1.559315</c:v>
                </c:pt>
                <c:pt idx="428">
                  <c:v>1.6548149999999999</c:v>
                </c:pt>
                <c:pt idx="429">
                  <c:v>1.559315</c:v>
                </c:pt>
                <c:pt idx="430">
                  <c:v>1.607065</c:v>
                </c:pt>
                <c:pt idx="431">
                  <c:v>1.607065</c:v>
                </c:pt>
                <c:pt idx="432">
                  <c:v>1.6010962500000001</c:v>
                </c:pt>
                <c:pt idx="433">
                  <c:v>1.5951275</c:v>
                </c:pt>
                <c:pt idx="434">
                  <c:v>1.58915875</c:v>
                </c:pt>
                <c:pt idx="435">
                  <c:v>1.5831900000000001</c:v>
                </c:pt>
                <c:pt idx="436">
                  <c:v>1.57722125</c:v>
                </c:pt>
                <c:pt idx="437">
                  <c:v>1.5712524999999999</c:v>
                </c:pt>
                <c:pt idx="438">
                  <c:v>1.5652837500000001</c:v>
                </c:pt>
                <c:pt idx="439">
                  <c:v>1.559315</c:v>
                </c:pt>
                <c:pt idx="440">
                  <c:v>1.5533462499999999</c:v>
                </c:pt>
                <c:pt idx="441">
                  <c:v>1.5473775000000001</c:v>
                </c:pt>
                <c:pt idx="442">
                  <c:v>1.54140875</c:v>
                </c:pt>
                <c:pt idx="443">
                  <c:v>1.5354399999999999</c:v>
                </c:pt>
                <c:pt idx="444">
                  <c:v>1.559315</c:v>
                </c:pt>
                <c:pt idx="445">
                  <c:v>1.48769</c:v>
                </c:pt>
                <c:pt idx="446">
                  <c:v>1.48769</c:v>
                </c:pt>
                <c:pt idx="447">
                  <c:v>1.511565</c:v>
                </c:pt>
                <c:pt idx="448">
                  <c:v>1.511565</c:v>
                </c:pt>
                <c:pt idx="449">
                  <c:v>1.5354399999999999</c:v>
                </c:pt>
                <c:pt idx="450">
                  <c:v>1.5831900000000001</c:v>
                </c:pt>
                <c:pt idx="451">
                  <c:v>1.5354399999999999</c:v>
                </c:pt>
                <c:pt idx="452">
                  <c:v>1.48769</c:v>
                </c:pt>
                <c:pt idx="453">
                  <c:v>1.559315</c:v>
                </c:pt>
                <c:pt idx="454">
                  <c:v>1.5354399999999999</c:v>
                </c:pt>
                <c:pt idx="455">
                  <c:v>1.511565</c:v>
                </c:pt>
                <c:pt idx="456">
                  <c:v>1.5831900000000001</c:v>
                </c:pt>
                <c:pt idx="457">
                  <c:v>1.511565</c:v>
                </c:pt>
                <c:pt idx="458">
                  <c:v>1.511565</c:v>
                </c:pt>
                <c:pt idx="459">
                  <c:v>1.5354399999999999</c:v>
                </c:pt>
                <c:pt idx="460">
                  <c:v>1.511565</c:v>
                </c:pt>
                <c:pt idx="461">
                  <c:v>1.5354399999999999</c:v>
                </c:pt>
                <c:pt idx="462">
                  <c:v>1.511565</c:v>
                </c:pt>
                <c:pt idx="463">
                  <c:v>1.48769</c:v>
                </c:pt>
                <c:pt idx="464">
                  <c:v>1.4638150000000001</c:v>
                </c:pt>
                <c:pt idx="465">
                  <c:v>1.48769</c:v>
                </c:pt>
                <c:pt idx="466">
                  <c:v>1.5354399999999999</c:v>
                </c:pt>
                <c:pt idx="467">
                  <c:v>1.4638150000000001</c:v>
                </c:pt>
                <c:pt idx="468">
                  <c:v>1.5354399999999999</c:v>
                </c:pt>
                <c:pt idx="469">
                  <c:v>1.559315</c:v>
                </c:pt>
                <c:pt idx="470">
                  <c:v>1.48769</c:v>
                </c:pt>
                <c:pt idx="471">
                  <c:v>1.43994</c:v>
                </c:pt>
                <c:pt idx="472">
                  <c:v>1.4638150000000001</c:v>
                </c:pt>
                <c:pt idx="473">
                  <c:v>1.5354399999999999</c:v>
                </c:pt>
                <c:pt idx="474">
                  <c:v>1.511565</c:v>
                </c:pt>
                <c:pt idx="475">
                  <c:v>1.511565</c:v>
                </c:pt>
                <c:pt idx="476">
                  <c:v>1.607065</c:v>
                </c:pt>
                <c:pt idx="477">
                  <c:v>1.6309400000000001</c:v>
                </c:pt>
                <c:pt idx="478">
                  <c:v>1.607065</c:v>
                </c:pt>
                <c:pt idx="479">
                  <c:v>1.607065</c:v>
                </c:pt>
                <c:pt idx="480">
                  <c:v>1.72644</c:v>
                </c:pt>
                <c:pt idx="481">
                  <c:v>1.6309400000000001</c:v>
                </c:pt>
                <c:pt idx="482">
                  <c:v>1.845815</c:v>
                </c:pt>
                <c:pt idx="483">
                  <c:v>1.7741899999999999</c:v>
                </c:pt>
                <c:pt idx="484">
                  <c:v>1.67869</c:v>
                </c:pt>
                <c:pt idx="485">
                  <c:v>1.6548149999999999</c:v>
                </c:pt>
                <c:pt idx="486">
                  <c:v>1.7025650000000001</c:v>
                </c:pt>
                <c:pt idx="487">
                  <c:v>1.6548149999999999</c:v>
                </c:pt>
                <c:pt idx="488">
                  <c:v>1.5831900000000001</c:v>
                </c:pt>
                <c:pt idx="489">
                  <c:v>1.6548149999999999</c:v>
                </c:pt>
                <c:pt idx="490">
                  <c:v>1.6309400000000001</c:v>
                </c:pt>
                <c:pt idx="491">
                  <c:v>1.6548149999999999</c:v>
                </c:pt>
                <c:pt idx="492">
                  <c:v>1.5831900000000001</c:v>
                </c:pt>
                <c:pt idx="493">
                  <c:v>1.559315</c:v>
                </c:pt>
                <c:pt idx="494">
                  <c:v>1.5831900000000001</c:v>
                </c:pt>
                <c:pt idx="495">
                  <c:v>1.6309400000000001</c:v>
                </c:pt>
                <c:pt idx="496">
                  <c:v>1.5354399999999999</c:v>
                </c:pt>
                <c:pt idx="497">
                  <c:v>1.559315</c:v>
                </c:pt>
                <c:pt idx="498">
                  <c:v>1.607065</c:v>
                </c:pt>
                <c:pt idx="499">
                  <c:v>1.5831900000000001</c:v>
                </c:pt>
                <c:pt idx="500">
                  <c:v>1.559315</c:v>
                </c:pt>
                <c:pt idx="501">
                  <c:v>1.5831900000000001</c:v>
                </c:pt>
                <c:pt idx="502">
                  <c:v>1.559315</c:v>
                </c:pt>
                <c:pt idx="503">
                  <c:v>1.511565</c:v>
                </c:pt>
                <c:pt idx="504">
                  <c:v>1.607065</c:v>
                </c:pt>
                <c:pt idx="505">
                  <c:v>1.5831900000000001</c:v>
                </c:pt>
                <c:pt idx="506">
                  <c:v>1.5354399999999999</c:v>
                </c:pt>
                <c:pt idx="507">
                  <c:v>1.5354399999999999</c:v>
                </c:pt>
                <c:pt idx="508">
                  <c:v>1.5354399999999999</c:v>
                </c:pt>
                <c:pt idx="509">
                  <c:v>1.5831900000000001</c:v>
                </c:pt>
                <c:pt idx="510">
                  <c:v>1.559315</c:v>
                </c:pt>
                <c:pt idx="511">
                  <c:v>1.559315</c:v>
                </c:pt>
                <c:pt idx="512">
                  <c:v>1.559315</c:v>
                </c:pt>
                <c:pt idx="513">
                  <c:v>1.5831900000000001</c:v>
                </c:pt>
                <c:pt idx="514">
                  <c:v>1.5354399999999999</c:v>
                </c:pt>
                <c:pt idx="515">
                  <c:v>1.559315</c:v>
                </c:pt>
                <c:pt idx="516">
                  <c:v>1.5831900000000001</c:v>
                </c:pt>
                <c:pt idx="517">
                  <c:v>1.5354399999999999</c:v>
                </c:pt>
                <c:pt idx="518">
                  <c:v>1.559315</c:v>
                </c:pt>
                <c:pt idx="519">
                  <c:v>1.559315</c:v>
                </c:pt>
                <c:pt idx="520">
                  <c:v>1.5831900000000001</c:v>
                </c:pt>
                <c:pt idx="521">
                  <c:v>1.607065</c:v>
                </c:pt>
                <c:pt idx="522">
                  <c:v>1.6548149999999999</c:v>
                </c:pt>
                <c:pt idx="523">
                  <c:v>1.607065</c:v>
                </c:pt>
                <c:pt idx="524">
                  <c:v>1.845815</c:v>
                </c:pt>
                <c:pt idx="525">
                  <c:v>1.91744</c:v>
                </c:pt>
                <c:pt idx="526">
                  <c:v>1.96519</c:v>
                </c:pt>
                <c:pt idx="527">
                  <c:v>1.845815</c:v>
                </c:pt>
                <c:pt idx="528">
                  <c:v>1.9890650000000001</c:v>
                </c:pt>
                <c:pt idx="529">
                  <c:v>1.9413149999999999</c:v>
                </c:pt>
                <c:pt idx="530">
                  <c:v>1.8696900000000001</c:v>
                </c:pt>
                <c:pt idx="531">
                  <c:v>1.91744</c:v>
                </c:pt>
                <c:pt idx="532">
                  <c:v>1.845815</c:v>
                </c:pt>
                <c:pt idx="533">
                  <c:v>1.798065</c:v>
                </c:pt>
                <c:pt idx="534">
                  <c:v>1.8219399999999999</c:v>
                </c:pt>
                <c:pt idx="535">
                  <c:v>1.7503150000000001</c:v>
                </c:pt>
                <c:pt idx="536">
                  <c:v>1.7503150000000001</c:v>
                </c:pt>
                <c:pt idx="537">
                  <c:v>1.7741899999999999</c:v>
                </c:pt>
                <c:pt idx="538">
                  <c:v>1.7503150000000001</c:v>
                </c:pt>
                <c:pt idx="539">
                  <c:v>1.67869</c:v>
                </c:pt>
                <c:pt idx="540">
                  <c:v>1.7025650000000001</c:v>
                </c:pt>
                <c:pt idx="541">
                  <c:v>1.6548149999999999</c:v>
                </c:pt>
                <c:pt idx="542">
                  <c:v>1.7025650000000001</c:v>
                </c:pt>
                <c:pt idx="543">
                  <c:v>1.6309400000000001</c:v>
                </c:pt>
                <c:pt idx="544">
                  <c:v>1.7025650000000001</c:v>
                </c:pt>
                <c:pt idx="545">
                  <c:v>1.67869</c:v>
                </c:pt>
                <c:pt idx="546">
                  <c:v>1.7503150000000001</c:v>
                </c:pt>
                <c:pt idx="547">
                  <c:v>2.1084399999999999</c:v>
                </c:pt>
                <c:pt idx="548">
                  <c:v>2.4665650000000001</c:v>
                </c:pt>
                <c:pt idx="549">
                  <c:v>2.4665650000000001</c:v>
                </c:pt>
                <c:pt idx="550">
                  <c:v>2.2755649999999998</c:v>
                </c:pt>
                <c:pt idx="551">
                  <c:v>2.4188149999999999</c:v>
                </c:pt>
                <c:pt idx="552">
                  <c:v>2.2755649999999998</c:v>
                </c:pt>
                <c:pt idx="553">
                  <c:v>2.1800649999999999</c:v>
                </c:pt>
                <c:pt idx="554">
                  <c:v>2.1084399999999999</c:v>
                </c:pt>
                <c:pt idx="555">
                  <c:v>2.084565</c:v>
                </c:pt>
                <c:pt idx="556">
                  <c:v>2.0368149999999998</c:v>
                </c:pt>
                <c:pt idx="557">
                  <c:v>2.01294</c:v>
                </c:pt>
                <c:pt idx="558">
                  <c:v>1.91744</c:v>
                </c:pt>
                <c:pt idx="559">
                  <c:v>1.91744</c:v>
                </c:pt>
                <c:pt idx="560">
                  <c:v>1.91744</c:v>
                </c:pt>
                <c:pt idx="561">
                  <c:v>1.8935649999999999</c:v>
                </c:pt>
                <c:pt idx="562">
                  <c:v>1.8935649999999999</c:v>
                </c:pt>
                <c:pt idx="563">
                  <c:v>1.8935649999999999</c:v>
                </c:pt>
                <c:pt idx="564">
                  <c:v>1.8696900000000001</c:v>
                </c:pt>
                <c:pt idx="565">
                  <c:v>1.8696900000000001</c:v>
                </c:pt>
                <c:pt idx="566">
                  <c:v>1.8696900000000001</c:v>
                </c:pt>
                <c:pt idx="567">
                  <c:v>1.7741899999999999</c:v>
                </c:pt>
                <c:pt idx="568">
                  <c:v>1.798065</c:v>
                </c:pt>
                <c:pt idx="569">
                  <c:v>1.7741899999999999</c:v>
                </c:pt>
                <c:pt idx="570">
                  <c:v>1.7025650000000001</c:v>
                </c:pt>
                <c:pt idx="571">
                  <c:v>1.7025650000000001</c:v>
                </c:pt>
                <c:pt idx="572">
                  <c:v>1.7503150000000001</c:v>
                </c:pt>
                <c:pt idx="573">
                  <c:v>1.7025650000000001</c:v>
                </c:pt>
                <c:pt idx="574">
                  <c:v>1.72644</c:v>
                </c:pt>
                <c:pt idx="575">
                  <c:v>1.7503150000000001</c:v>
                </c:pt>
                <c:pt idx="576">
                  <c:v>1.6309400000000001</c:v>
                </c:pt>
                <c:pt idx="577">
                  <c:v>1.67869</c:v>
                </c:pt>
                <c:pt idx="578">
                  <c:v>1.6309400000000001</c:v>
                </c:pt>
                <c:pt idx="579">
                  <c:v>1.6548149999999999</c:v>
                </c:pt>
                <c:pt idx="580">
                  <c:v>1.67869</c:v>
                </c:pt>
                <c:pt idx="581">
                  <c:v>1.6548149999999999</c:v>
                </c:pt>
                <c:pt idx="582">
                  <c:v>1.67869</c:v>
                </c:pt>
                <c:pt idx="583">
                  <c:v>1.6309400000000001</c:v>
                </c:pt>
                <c:pt idx="584">
                  <c:v>1.607065</c:v>
                </c:pt>
                <c:pt idx="585">
                  <c:v>1.6309400000000001</c:v>
                </c:pt>
                <c:pt idx="586">
                  <c:v>1.6309400000000001</c:v>
                </c:pt>
                <c:pt idx="587">
                  <c:v>1.67869</c:v>
                </c:pt>
                <c:pt idx="588">
                  <c:v>1.6309400000000001</c:v>
                </c:pt>
                <c:pt idx="589">
                  <c:v>1.5831900000000001</c:v>
                </c:pt>
                <c:pt idx="590">
                  <c:v>1.607065</c:v>
                </c:pt>
                <c:pt idx="591">
                  <c:v>1.67869</c:v>
                </c:pt>
                <c:pt idx="592">
                  <c:v>1.5831900000000001</c:v>
                </c:pt>
                <c:pt idx="593">
                  <c:v>1.6309400000000001</c:v>
                </c:pt>
                <c:pt idx="594">
                  <c:v>1.6548149999999999</c:v>
                </c:pt>
                <c:pt idx="595">
                  <c:v>1.559315</c:v>
                </c:pt>
                <c:pt idx="596">
                  <c:v>1.559315</c:v>
                </c:pt>
                <c:pt idx="597">
                  <c:v>1.6309400000000001</c:v>
                </c:pt>
                <c:pt idx="598">
                  <c:v>1.5354399999999999</c:v>
                </c:pt>
                <c:pt idx="599">
                  <c:v>1.5354399999999999</c:v>
                </c:pt>
                <c:pt idx="600">
                  <c:v>1.5354399999999999</c:v>
                </c:pt>
                <c:pt idx="601">
                  <c:v>1.5831900000000001</c:v>
                </c:pt>
                <c:pt idx="602">
                  <c:v>1.5831900000000001</c:v>
                </c:pt>
                <c:pt idx="603">
                  <c:v>1.559315</c:v>
                </c:pt>
                <c:pt idx="604">
                  <c:v>1.559315</c:v>
                </c:pt>
                <c:pt idx="605">
                  <c:v>1.607065</c:v>
                </c:pt>
                <c:pt idx="606">
                  <c:v>1.5354399999999999</c:v>
                </c:pt>
                <c:pt idx="607">
                  <c:v>1.559315</c:v>
                </c:pt>
                <c:pt idx="608">
                  <c:v>1.511565</c:v>
                </c:pt>
                <c:pt idx="609">
                  <c:v>1.5354399999999999</c:v>
                </c:pt>
                <c:pt idx="610">
                  <c:v>1.607065</c:v>
                </c:pt>
                <c:pt idx="611">
                  <c:v>1.607065</c:v>
                </c:pt>
                <c:pt idx="612">
                  <c:v>1.5354399999999999</c:v>
                </c:pt>
                <c:pt idx="613">
                  <c:v>1.5354399999999999</c:v>
                </c:pt>
                <c:pt idx="614">
                  <c:v>1.5354399999999999</c:v>
                </c:pt>
                <c:pt idx="615">
                  <c:v>1.559315</c:v>
                </c:pt>
                <c:pt idx="616">
                  <c:v>1.559315</c:v>
                </c:pt>
                <c:pt idx="617">
                  <c:v>1.6309400000000001</c:v>
                </c:pt>
                <c:pt idx="618">
                  <c:v>1.559315</c:v>
                </c:pt>
                <c:pt idx="619">
                  <c:v>1.7741899999999999</c:v>
                </c:pt>
                <c:pt idx="620">
                  <c:v>1.7503150000000001</c:v>
                </c:pt>
                <c:pt idx="621">
                  <c:v>1.67869</c:v>
                </c:pt>
                <c:pt idx="622">
                  <c:v>1.6548149999999999</c:v>
                </c:pt>
                <c:pt idx="623">
                  <c:v>1.6309400000000001</c:v>
                </c:pt>
                <c:pt idx="624">
                  <c:v>1.7025650000000001</c:v>
                </c:pt>
                <c:pt idx="625">
                  <c:v>1.67869</c:v>
                </c:pt>
                <c:pt idx="626">
                  <c:v>1.6548149999999999</c:v>
                </c:pt>
                <c:pt idx="627">
                  <c:v>1.5831900000000001</c:v>
                </c:pt>
                <c:pt idx="628">
                  <c:v>1.58915875</c:v>
                </c:pt>
                <c:pt idx="629">
                  <c:v>1.5951275</c:v>
                </c:pt>
                <c:pt idx="630">
                  <c:v>1.6010962500000001</c:v>
                </c:pt>
                <c:pt idx="631">
                  <c:v>1.607065</c:v>
                </c:pt>
                <c:pt idx="632">
                  <c:v>1.607065</c:v>
                </c:pt>
                <c:pt idx="633">
                  <c:v>1.607065</c:v>
                </c:pt>
                <c:pt idx="634">
                  <c:v>1.559315</c:v>
                </c:pt>
                <c:pt idx="635">
                  <c:v>1.6548149999999999</c:v>
                </c:pt>
                <c:pt idx="636">
                  <c:v>1.6309400000000001</c:v>
                </c:pt>
                <c:pt idx="637">
                  <c:v>1.5831900000000001</c:v>
                </c:pt>
                <c:pt idx="638">
                  <c:v>1.6309400000000001</c:v>
                </c:pt>
                <c:pt idx="639">
                  <c:v>1.607065</c:v>
                </c:pt>
                <c:pt idx="640">
                  <c:v>1.559315</c:v>
                </c:pt>
                <c:pt idx="641">
                  <c:v>1.559315</c:v>
                </c:pt>
                <c:pt idx="642">
                  <c:v>1.7503150000000001</c:v>
                </c:pt>
                <c:pt idx="643">
                  <c:v>1.7741899999999999</c:v>
                </c:pt>
                <c:pt idx="644">
                  <c:v>2.1561900000000001</c:v>
                </c:pt>
                <c:pt idx="645">
                  <c:v>1.9890650000000001</c:v>
                </c:pt>
                <c:pt idx="646">
                  <c:v>1.8696900000000001</c:v>
                </c:pt>
                <c:pt idx="647">
                  <c:v>1.8935649999999999</c:v>
                </c:pt>
                <c:pt idx="648">
                  <c:v>1.8219399999999999</c:v>
                </c:pt>
                <c:pt idx="649">
                  <c:v>1.7741899999999999</c:v>
                </c:pt>
                <c:pt idx="650">
                  <c:v>1.7025650000000001</c:v>
                </c:pt>
                <c:pt idx="651">
                  <c:v>1.67869</c:v>
                </c:pt>
                <c:pt idx="652">
                  <c:v>1.6309400000000001</c:v>
                </c:pt>
                <c:pt idx="653">
                  <c:v>1.7025650000000001</c:v>
                </c:pt>
                <c:pt idx="654">
                  <c:v>1.7025650000000001</c:v>
                </c:pt>
                <c:pt idx="655">
                  <c:v>1.6548149999999999</c:v>
                </c:pt>
                <c:pt idx="656">
                  <c:v>1.6548149999999999</c:v>
                </c:pt>
                <c:pt idx="657">
                  <c:v>1.6309400000000001</c:v>
                </c:pt>
                <c:pt idx="658">
                  <c:v>1.6548149999999999</c:v>
                </c:pt>
                <c:pt idx="659">
                  <c:v>1.7025650000000001</c:v>
                </c:pt>
                <c:pt idx="660">
                  <c:v>1.607065</c:v>
                </c:pt>
                <c:pt idx="661">
                  <c:v>1.6548149999999999</c:v>
                </c:pt>
                <c:pt idx="662">
                  <c:v>1.5831900000000001</c:v>
                </c:pt>
                <c:pt idx="663">
                  <c:v>1.5831900000000001</c:v>
                </c:pt>
                <c:pt idx="664">
                  <c:v>1.6309400000000001</c:v>
                </c:pt>
                <c:pt idx="665">
                  <c:v>1.5831900000000001</c:v>
                </c:pt>
                <c:pt idx="666">
                  <c:v>1.7503150000000001</c:v>
                </c:pt>
                <c:pt idx="667">
                  <c:v>1.7503150000000001</c:v>
                </c:pt>
                <c:pt idx="668">
                  <c:v>1.72644</c:v>
                </c:pt>
                <c:pt idx="669">
                  <c:v>1.7741899999999999</c:v>
                </c:pt>
                <c:pt idx="670">
                  <c:v>1.67869</c:v>
                </c:pt>
                <c:pt idx="671">
                  <c:v>1.6548149999999999</c:v>
                </c:pt>
                <c:pt idx="672">
                  <c:v>1.6548149999999999</c:v>
                </c:pt>
                <c:pt idx="673">
                  <c:v>1.67869</c:v>
                </c:pt>
                <c:pt idx="674">
                  <c:v>1.6548149999999999</c:v>
                </c:pt>
                <c:pt idx="675">
                  <c:v>1.6548149999999999</c:v>
                </c:pt>
                <c:pt idx="676">
                  <c:v>1.67869</c:v>
                </c:pt>
                <c:pt idx="677">
                  <c:v>1.6309400000000001</c:v>
                </c:pt>
                <c:pt idx="678">
                  <c:v>1.6548149999999999</c:v>
                </c:pt>
                <c:pt idx="679">
                  <c:v>1.5831900000000001</c:v>
                </c:pt>
                <c:pt idx="680">
                  <c:v>1.5831900000000001</c:v>
                </c:pt>
                <c:pt idx="681">
                  <c:v>1.6309400000000001</c:v>
                </c:pt>
                <c:pt idx="682">
                  <c:v>1.559315</c:v>
                </c:pt>
                <c:pt idx="683">
                  <c:v>1.607065</c:v>
                </c:pt>
                <c:pt idx="684">
                  <c:v>1.607065</c:v>
                </c:pt>
                <c:pt idx="685">
                  <c:v>1.559315</c:v>
                </c:pt>
                <c:pt idx="686">
                  <c:v>1.7025650000000001</c:v>
                </c:pt>
                <c:pt idx="687">
                  <c:v>1.607065</c:v>
                </c:pt>
                <c:pt idx="688">
                  <c:v>1.798065</c:v>
                </c:pt>
                <c:pt idx="689">
                  <c:v>1.6309400000000001</c:v>
                </c:pt>
                <c:pt idx="690">
                  <c:v>1.559315</c:v>
                </c:pt>
                <c:pt idx="691">
                  <c:v>1.67869</c:v>
                </c:pt>
                <c:pt idx="692">
                  <c:v>1.607065</c:v>
                </c:pt>
                <c:pt idx="693">
                  <c:v>1.67869</c:v>
                </c:pt>
                <c:pt idx="694">
                  <c:v>1.5831900000000001</c:v>
                </c:pt>
                <c:pt idx="695">
                  <c:v>1.607065</c:v>
                </c:pt>
                <c:pt idx="696">
                  <c:v>1.6309400000000001</c:v>
                </c:pt>
                <c:pt idx="697">
                  <c:v>1.607065</c:v>
                </c:pt>
                <c:pt idx="698">
                  <c:v>1.67869</c:v>
                </c:pt>
                <c:pt idx="699">
                  <c:v>1.607065</c:v>
                </c:pt>
                <c:pt idx="700">
                  <c:v>1.67869</c:v>
                </c:pt>
                <c:pt idx="701">
                  <c:v>1.607065</c:v>
                </c:pt>
                <c:pt idx="702">
                  <c:v>1.6309400000000001</c:v>
                </c:pt>
                <c:pt idx="703">
                  <c:v>1.6548149999999999</c:v>
                </c:pt>
                <c:pt idx="704">
                  <c:v>1.6548149999999999</c:v>
                </c:pt>
                <c:pt idx="705">
                  <c:v>1.6309400000000001</c:v>
                </c:pt>
                <c:pt idx="706">
                  <c:v>1.6548149999999999</c:v>
                </c:pt>
                <c:pt idx="707">
                  <c:v>1.559315</c:v>
                </c:pt>
                <c:pt idx="708">
                  <c:v>1.559315</c:v>
                </c:pt>
                <c:pt idx="709">
                  <c:v>1.607065</c:v>
                </c:pt>
                <c:pt idx="710">
                  <c:v>1.559315</c:v>
                </c:pt>
                <c:pt idx="711">
                  <c:v>1.72644</c:v>
                </c:pt>
                <c:pt idx="712">
                  <c:v>1.7503150000000001</c:v>
                </c:pt>
                <c:pt idx="713">
                  <c:v>1.7503150000000001</c:v>
                </c:pt>
                <c:pt idx="714">
                  <c:v>1.7025650000000001</c:v>
                </c:pt>
                <c:pt idx="715">
                  <c:v>1.7025650000000001</c:v>
                </c:pt>
                <c:pt idx="716">
                  <c:v>1.6548149999999999</c:v>
                </c:pt>
                <c:pt idx="717">
                  <c:v>1.607065</c:v>
                </c:pt>
                <c:pt idx="718">
                  <c:v>1.72644</c:v>
                </c:pt>
                <c:pt idx="719">
                  <c:v>1.845815</c:v>
                </c:pt>
                <c:pt idx="720">
                  <c:v>1.8219399999999999</c:v>
                </c:pt>
                <c:pt idx="721">
                  <c:v>1.7741899999999999</c:v>
                </c:pt>
                <c:pt idx="722">
                  <c:v>1.7503150000000001</c:v>
                </c:pt>
                <c:pt idx="723">
                  <c:v>1.7025650000000001</c:v>
                </c:pt>
                <c:pt idx="724">
                  <c:v>1.67869</c:v>
                </c:pt>
                <c:pt idx="725">
                  <c:v>1.6548149999999999</c:v>
                </c:pt>
                <c:pt idx="726">
                  <c:v>1.67869</c:v>
                </c:pt>
                <c:pt idx="727">
                  <c:v>1.6309400000000001</c:v>
                </c:pt>
                <c:pt idx="728">
                  <c:v>1.607065</c:v>
                </c:pt>
                <c:pt idx="729">
                  <c:v>1.6548149999999999</c:v>
                </c:pt>
                <c:pt idx="730">
                  <c:v>1.6548149999999999</c:v>
                </c:pt>
                <c:pt idx="731">
                  <c:v>1.6548149999999999</c:v>
                </c:pt>
                <c:pt idx="732">
                  <c:v>1.67869</c:v>
                </c:pt>
                <c:pt idx="733">
                  <c:v>1.607065</c:v>
                </c:pt>
                <c:pt idx="734">
                  <c:v>1.5831900000000001</c:v>
                </c:pt>
                <c:pt idx="735">
                  <c:v>1.96519</c:v>
                </c:pt>
                <c:pt idx="736">
                  <c:v>1.8696900000000001</c:v>
                </c:pt>
                <c:pt idx="737">
                  <c:v>1.8696900000000001</c:v>
                </c:pt>
                <c:pt idx="738">
                  <c:v>1.8696900000000001</c:v>
                </c:pt>
                <c:pt idx="739">
                  <c:v>1.8219399999999999</c:v>
                </c:pt>
                <c:pt idx="740">
                  <c:v>1.91744</c:v>
                </c:pt>
                <c:pt idx="741">
                  <c:v>1.845815</c:v>
                </c:pt>
                <c:pt idx="742">
                  <c:v>1.72644</c:v>
                </c:pt>
                <c:pt idx="743">
                  <c:v>1.7025650000000001</c:v>
                </c:pt>
              </c:numCache>
            </c:numRef>
          </c:val>
          <c:smooth val="0"/>
          <c:extLst>
            <c:ext xmlns:c16="http://schemas.microsoft.com/office/drawing/2014/chart" uri="{C3380CC4-5D6E-409C-BE32-E72D297353CC}">
              <c16:uniqueId val="{00000000-2390-4B9B-AF77-78DBADD42A35}"/>
            </c:ext>
          </c:extLst>
        </c:ser>
        <c:dLbls>
          <c:showLegendKey val="0"/>
          <c:showVal val="0"/>
          <c:showCatName val="0"/>
          <c:showSerName val="0"/>
          <c:showPercent val="0"/>
          <c:showBubbleSize val="0"/>
        </c:dLbls>
        <c:marker val="1"/>
        <c:smooth val="0"/>
        <c:axId val="2109419760"/>
        <c:axId val="2109421936"/>
      </c:lineChart>
      <c:lineChart>
        <c:grouping val="standard"/>
        <c:varyColors val="0"/>
        <c:ser>
          <c:idx val="1"/>
          <c:order val="1"/>
          <c:tx>
            <c:strRef>
              <c:f>"RG0_diff"</c:f>
              <c:strCache>
                <c:ptCount val="1"/>
                <c:pt idx="0">
                  <c:v>RG0_diff</c:v>
                </c:pt>
              </c:strCache>
            </c:strRef>
          </c:tx>
          <c:spPr>
            <a:ln w="28575" cap="rnd">
              <a:solidFill>
                <a:schemeClr val="accent2"/>
              </a:solidFill>
              <a:round/>
            </a:ln>
            <a:effectLst/>
          </c:spPr>
          <c:marker>
            <c:symbol val="none"/>
          </c:marker>
          <c:cat>
            <c:strRef>
              <c:f>'[JIM_summarized data.xlsx]MAY HOURLY'!$A$2:$A$745</c:f>
              <c:strCache>
                <c:ptCount val="744"/>
                <c:pt idx="0">
                  <c:v>2020/5/1 0:00:00</c:v>
                </c:pt>
                <c:pt idx="1">
                  <c:v>2020/5/1 1:00:00</c:v>
                </c:pt>
                <c:pt idx="2">
                  <c:v>2020/5/1 2:00:00</c:v>
                </c:pt>
                <c:pt idx="3">
                  <c:v>2020/5/1 3:00:00</c:v>
                </c:pt>
                <c:pt idx="4">
                  <c:v>2020/5/1 4:00:00</c:v>
                </c:pt>
                <c:pt idx="5">
                  <c:v>2020/5/1 5:00:00</c:v>
                </c:pt>
                <c:pt idx="6">
                  <c:v>2020/5/1 6:00:00</c:v>
                </c:pt>
                <c:pt idx="7">
                  <c:v>2020/5/1 7:00:00</c:v>
                </c:pt>
                <c:pt idx="8">
                  <c:v>2020/5/1 8:00:00</c:v>
                </c:pt>
                <c:pt idx="9">
                  <c:v>2020/5/1 9:00:00</c:v>
                </c:pt>
                <c:pt idx="10">
                  <c:v>2020/5/1 10:00:00</c:v>
                </c:pt>
                <c:pt idx="11">
                  <c:v>2020/5/1 11:00:00</c:v>
                </c:pt>
                <c:pt idx="12">
                  <c:v>2020/5/1 12:00:00</c:v>
                </c:pt>
                <c:pt idx="13">
                  <c:v>2020/5/1 13:00:00</c:v>
                </c:pt>
                <c:pt idx="14">
                  <c:v>2020/5/1 14:00:00</c:v>
                </c:pt>
                <c:pt idx="15">
                  <c:v>2020/5/1 15:00:00</c:v>
                </c:pt>
                <c:pt idx="16">
                  <c:v>2020/5/1 16:00:00</c:v>
                </c:pt>
                <c:pt idx="17">
                  <c:v>2020/5/1 17:00:00</c:v>
                </c:pt>
                <c:pt idx="18">
                  <c:v>2020/5/1 18:00:00</c:v>
                </c:pt>
                <c:pt idx="19">
                  <c:v>2020/5/1 19:00:00</c:v>
                </c:pt>
                <c:pt idx="20">
                  <c:v>2020/5/1 20:00:00</c:v>
                </c:pt>
                <c:pt idx="21">
                  <c:v>2020/5/1 21:00:00</c:v>
                </c:pt>
                <c:pt idx="22">
                  <c:v>2020/5/1 22:00:00</c:v>
                </c:pt>
                <c:pt idx="23">
                  <c:v>2020/5/1 23:00:00</c:v>
                </c:pt>
                <c:pt idx="24">
                  <c:v>2020/5/2 0:00:00</c:v>
                </c:pt>
                <c:pt idx="25">
                  <c:v>2020/5/2 1:00:00</c:v>
                </c:pt>
                <c:pt idx="26">
                  <c:v>2020/5/2 2:00:00</c:v>
                </c:pt>
                <c:pt idx="27">
                  <c:v>2020/5/2 3:00:00</c:v>
                </c:pt>
                <c:pt idx="28">
                  <c:v>2020/5/2 4:00:00</c:v>
                </c:pt>
                <c:pt idx="29">
                  <c:v>2020/5/2 5:00:00</c:v>
                </c:pt>
                <c:pt idx="30">
                  <c:v>2020/5/2 6:00:00</c:v>
                </c:pt>
                <c:pt idx="31">
                  <c:v>2020/5/2 7:00:00</c:v>
                </c:pt>
                <c:pt idx="32">
                  <c:v>2020/5/2 8:00:00</c:v>
                </c:pt>
                <c:pt idx="33">
                  <c:v>2020/5/2 9:00:00</c:v>
                </c:pt>
                <c:pt idx="34">
                  <c:v>2020/5/2 10:00:00</c:v>
                </c:pt>
                <c:pt idx="35">
                  <c:v>2020/5/2 11:00:00</c:v>
                </c:pt>
                <c:pt idx="36">
                  <c:v>2020/5/2 12:00:00</c:v>
                </c:pt>
                <c:pt idx="37">
                  <c:v>2020/5/2 13:00:00</c:v>
                </c:pt>
                <c:pt idx="38">
                  <c:v>2020/5/2 14:00:00</c:v>
                </c:pt>
                <c:pt idx="39">
                  <c:v>2020/5/2 15:00:00</c:v>
                </c:pt>
                <c:pt idx="40">
                  <c:v>2020/5/2 16:00:00</c:v>
                </c:pt>
                <c:pt idx="41">
                  <c:v>2020/5/2 17:00:00</c:v>
                </c:pt>
                <c:pt idx="42">
                  <c:v>2020/5/2 18:00:00</c:v>
                </c:pt>
                <c:pt idx="43">
                  <c:v>2020/5/2 19:00:00</c:v>
                </c:pt>
                <c:pt idx="44">
                  <c:v>2020/5/2 20:00:00</c:v>
                </c:pt>
                <c:pt idx="45">
                  <c:v>2020/5/2 21:00:00</c:v>
                </c:pt>
                <c:pt idx="46">
                  <c:v>2020/5/2 22:00:00</c:v>
                </c:pt>
                <c:pt idx="47">
                  <c:v>2020/5/2 23:00:00</c:v>
                </c:pt>
                <c:pt idx="48">
                  <c:v>2020/5/3 0:00:00</c:v>
                </c:pt>
                <c:pt idx="49">
                  <c:v>2020/5/3 1:00:00</c:v>
                </c:pt>
                <c:pt idx="50">
                  <c:v>2020/5/3 2:00:00</c:v>
                </c:pt>
                <c:pt idx="51">
                  <c:v>2020/5/3 3:00:00</c:v>
                </c:pt>
                <c:pt idx="52">
                  <c:v>2020/5/3 4:00:00</c:v>
                </c:pt>
                <c:pt idx="53">
                  <c:v>2020/5/3 5:00:00</c:v>
                </c:pt>
                <c:pt idx="54">
                  <c:v>2020/5/3 6:00:00</c:v>
                </c:pt>
                <c:pt idx="55">
                  <c:v>2020/5/3 7:00:00</c:v>
                </c:pt>
                <c:pt idx="56">
                  <c:v>2020/5/3 8:00:00</c:v>
                </c:pt>
                <c:pt idx="57">
                  <c:v>2020/5/3 9:00:00</c:v>
                </c:pt>
                <c:pt idx="58">
                  <c:v>2020/5/3 10:00:00</c:v>
                </c:pt>
                <c:pt idx="59">
                  <c:v>2020/5/3 11:00:00</c:v>
                </c:pt>
                <c:pt idx="60">
                  <c:v>2020/5/3 12:00:00</c:v>
                </c:pt>
                <c:pt idx="61">
                  <c:v>2020/5/3 13:00:00</c:v>
                </c:pt>
                <c:pt idx="62">
                  <c:v>2020/5/3 14:00:00</c:v>
                </c:pt>
                <c:pt idx="63">
                  <c:v>2020/5/3 15:00:00</c:v>
                </c:pt>
                <c:pt idx="64">
                  <c:v>2020/5/3 16:00:00</c:v>
                </c:pt>
                <c:pt idx="65">
                  <c:v>2020/5/3 17:00:00</c:v>
                </c:pt>
                <c:pt idx="66">
                  <c:v>2020/5/3 18:00:00</c:v>
                </c:pt>
                <c:pt idx="67">
                  <c:v>2020/5/3 19:00:00</c:v>
                </c:pt>
                <c:pt idx="68">
                  <c:v>2020/5/3 20:00:00</c:v>
                </c:pt>
                <c:pt idx="69">
                  <c:v>2020/5/3 21:00:00</c:v>
                </c:pt>
                <c:pt idx="70">
                  <c:v>2020/5/3 22:00:00</c:v>
                </c:pt>
                <c:pt idx="71">
                  <c:v>2020/5/3 23:00:00</c:v>
                </c:pt>
                <c:pt idx="72">
                  <c:v>2020/5/4 0:00:00</c:v>
                </c:pt>
                <c:pt idx="73">
                  <c:v>2020/5/4 1:00:00</c:v>
                </c:pt>
                <c:pt idx="74">
                  <c:v>2020/5/4 2:00:00</c:v>
                </c:pt>
                <c:pt idx="75">
                  <c:v>2020/5/4 3:00:00</c:v>
                </c:pt>
                <c:pt idx="76">
                  <c:v>2020/5/4 4:00:00</c:v>
                </c:pt>
                <c:pt idx="77">
                  <c:v>2020/5/4 5:00:00</c:v>
                </c:pt>
                <c:pt idx="78">
                  <c:v>2020/5/4 6:00:00</c:v>
                </c:pt>
                <c:pt idx="79">
                  <c:v>2020/5/4 7:00:00</c:v>
                </c:pt>
                <c:pt idx="80">
                  <c:v>2020/5/4 8:00:00</c:v>
                </c:pt>
                <c:pt idx="81">
                  <c:v>2020/5/4 9:00:00</c:v>
                </c:pt>
                <c:pt idx="82">
                  <c:v>2020/5/4 10:00:00</c:v>
                </c:pt>
                <c:pt idx="83">
                  <c:v>2020/5/4 11:00:00</c:v>
                </c:pt>
                <c:pt idx="84">
                  <c:v>2020/5/4 12:00:00</c:v>
                </c:pt>
                <c:pt idx="85">
                  <c:v>2020/5/4 13:00:00</c:v>
                </c:pt>
                <c:pt idx="86">
                  <c:v>2020/5/4 14:00:00</c:v>
                </c:pt>
                <c:pt idx="87">
                  <c:v>2020/5/4 15:00:00</c:v>
                </c:pt>
                <c:pt idx="88">
                  <c:v>2020/5/4 16:00:00</c:v>
                </c:pt>
                <c:pt idx="89">
                  <c:v>2020/5/4 17:00:00</c:v>
                </c:pt>
                <c:pt idx="90">
                  <c:v>2020/5/4 18:00:00</c:v>
                </c:pt>
                <c:pt idx="91">
                  <c:v>2020/5/4 19:00:00</c:v>
                </c:pt>
                <c:pt idx="92">
                  <c:v>2020/5/4 20:00:00</c:v>
                </c:pt>
                <c:pt idx="93">
                  <c:v>2020/5/4 21:00:00</c:v>
                </c:pt>
                <c:pt idx="94">
                  <c:v>2020/5/4 22:00:00</c:v>
                </c:pt>
                <c:pt idx="95">
                  <c:v>2020/5/4 23:00:00</c:v>
                </c:pt>
                <c:pt idx="96">
                  <c:v>2020/5/5 0:00:00</c:v>
                </c:pt>
                <c:pt idx="97">
                  <c:v>2020/5/5 1:00:00</c:v>
                </c:pt>
                <c:pt idx="98">
                  <c:v>2020/5/5 2:00:00</c:v>
                </c:pt>
                <c:pt idx="99">
                  <c:v>2020/5/5 3:00:00</c:v>
                </c:pt>
                <c:pt idx="100">
                  <c:v>2020/5/5 4:00:00</c:v>
                </c:pt>
                <c:pt idx="101">
                  <c:v>2020/5/5 5:00:00</c:v>
                </c:pt>
                <c:pt idx="102">
                  <c:v>2020/5/5 6:00:00</c:v>
                </c:pt>
                <c:pt idx="103">
                  <c:v>2020/5/5 7:00:00</c:v>
                </c:pt>
                <c:pt idx="104">
                  <c:v>2020/5/5 8:00:00</c:v>
                </c:pt>
                <c:pt idx="105">
                  <c:v>2020/5/5 9:00:00</c:v>
                </c:pt>
                <c:pt idx="106">
                  <c:v>2020/5/5 10:00:00</c:v>
                </c:pt>
                <c:pt idx="107">
                  <c:v>2020/5/5 11:00:00</c:v>
                </c:pt>
                <c:pt idx="108">
                  <c:v>2020/5/5 12:00:00</c:v>
                </c:pt>
                <c:pt idx="109">
                  <c:v>2020/5/5 13:00:00</c:v>
                </c:pt>
                <c:pt idx="110">
                  <c:v>2020/5/5 14:00:00</c:v>
                </c:pt>
                <c:pt idx="111">
                  <c:v>2020/5/5 15:00:00</c:v>
                </c:pt>
                <c:pt idx="112">
                  <c:v>2020/5/5 16:00:00</c:v>
                </c:pt>
                <c:pt idx="113">
                  <c:v>2020/5/5 17:00:00</c:v>
                </c:pt>
                <c:pt idx="114">
                  <c:v>2020/5/5 18:00:00</c:v>
                </c:pt>
                <c:pt idx="115">
                  <c:v>2020/5/5 19:00:00</c:v>
                </c:pt>
                <c:pt idx="116">
                  <c:v>2020/5/5 20:00:00</c:v>
                </c:pt>
                <c:pt idx="117">
                  <c:v>2020/5/5 21:00:00</c:v>
                </c:pt>
                <c:pt idx="118">
                  <c:v>2020/5/5 22:00:00</c:v>
                </c:pt>
                <c:pt idx="119">
                  <c:v>2020/5/5 23:00:00</c:v>
                </c:pt>
                <c:pt idx="120">
                  <c:v>2020/5/6 0:00:00</c:v>
                </c:pt>
                <c:pt idx="121">
                  <c:v>2020/5/6 1:00:00</c:v>
                </c:pt>
                <c:pt idx="122">
                  <c:v>2020/5/6 2:00:00</c:v>
                </c:pt>
                <c:pt idx="123">
                  <c:v>2020/5/6 3:00:00</c:v>
                </c:pt>
                <c:pt idx="124">
                  <c:v>2020/5/6 4:00:00</c:v>
                </c:pt>
                <c:pt idx="125">
                  <c:v>2020/5/6 5:00:00</c:v>
                </c:pt>
                <c:pt idx="126">
                  <c:v>2020/5/6 6:00:00</c:v>
                </c:pt>
                <c:pt idx="127">
                  <c:v>2020/5/6 7:00:00</c:v>
                </c:pt>
                <c:pt idx="128">
                  <c:v>2020/5/6 8:00:00</c:v>
                </c:pt>
                <c:pt idx="129">
                  <c:v>2020/5/6 9:00:00</c:v>
                </c:pt>
                <c:pt idx="130">
                  <c:v>2020/5/6 10:00:00</c:v>
                </c:pt>
                <c:pt idx="131">
                  <c:v>2020/5/6 11:00:00</c:v>
                </c:pt>
                <c:pt idx="132">
                  <c:v>2020/5/6 12:00:00</c:v>
                </c:pt>
                <c:pt idx="133">
                  <c:v>2020/5/6 13:00:00</c:v>
                </c:pt>
                <c:pt idx="134">
                  <c:v>2020/5/6 14:00:00</c:v>
                </c:pt>
                <c:pt idx="135">
                  <c:v>2020/5/6 15:00:00</c:v>
                </c:pt>
                <c:pt idx="136">
                  <c:v>2020/5/6 16:00:00</c:v>
                </c:pt>
                <c:pt idx="137">
                  <c:v>2020/5/6 17:00:00</c:v>
                </c:pt>
                <c:pt idx="138">
                  <c:v>2020/5/6 18:00:00</c:v>
                </c:pt>
                <c:pt idx="139">
                  <c:v>2020/5/6 19:00:00</c:v>
                </c:pt>
                <c:pt idx="140">
                  <c:v>2020/5/6 20:00:00</c:v>
                </c:pt>
                <c:pt idx="141">
                  <c:v>2020/5/6 21:00:00</c:v>
                </c:pt>
                <c:pt idx="142">
                  <c:v>2020/5/6 22:00:00</c:v>
                </c:pt>
                <c:pt idx="143">
                  <c:v>2020/5/6 23:00:00</c:v>
                </c:pt>
                <c:pt idx="144">
                  <c:v>2020/5/7 0:00:00</c:v>
                </c:pt>
                <c:pt idx="145">
                  <c:v>2020/5/7 1:00:00</c:v>
                </c:pt>
                <c:pt idx="146">
                  <c:v>2020/5/7 2:00:00</c:v>
                </c:pt>
                <c:pt idx="147">
                  <c:v>2020/5/7 3:00:00</c:v>
                </c:pt>
                <c:pt idx="148">
                  <c:v>2020/5/7 4:00:00</c:v>
                </c:pt>
                <c:pt idx="149">
                  <c:v>2020/5/7 5:00:00</c:v>
                </c:pt>
                <c:pt idx="150">
                  <c:v>2020/5/7 6:00:00</c:v>
                </c:pt>
                <c:pt idx="151">
                  <c:v>2020/5/7 7:00:00</c:v>
                </c:pt>
                <c:pt idx="152">
                  <c:v>2020/5/7 8:00:00</c:v>
                </c:pt>
                <c:pt idx="153">
                  <c:v>2020/5/7 9:00:00</c:v>
                </c:pt>
                <c:pt idx="154">
                  <c:v>2020/5/7 10:00:00</c:v>
                </c:pt>
                <c:pt idx="155">
                  <c:v>2020/5/7 11:00:00</c:v>
                </c:pt>
                <c:pt idx="156">
                  <c:v>2020/5/7 12:00:00</c:v>
                </c:pt>
                <c:pt idx="157">
                  <c:v>2020/5/7 13:00:00</c:v>
                </c:pt>
                <c:pt idx="158">
                  <c:v>2020/5/7 14:00:00</c:v>
                </c:pt>
                <c:pt idx="159">
                  <c:v>2020/5/7 15:00:00</c:v>
                </c:pt>
                <c:pt idx="160">
                  <c:v>2020/5/7 16:00:00</c:v>
                </c:pt>
                <c:pt idx="161">
                  <c:v>2020/5/7 17:00:00</c:v>
                </c:pt>
                <c:pt idx="162">
                  <c:v>2020/5/7 18:00:00</c:v>
                </c:pt>
                <c:pt idx="163">
                  <c:v>2020/5/7 19:00:00</c:v>
                </c:pt>
                <c:pt idx="164">
                  <c:v>2020/5/7 20:00:00</c:v>
                </c:pt>
                <c:pt idx="165">
                  <c:v>2020/5/7 21:00:00</c:v>
                </c:pt>
                <c:pt idx="166">
                  <c:v>2020/5/7 22:00:00</c:v>
                </c:pt>
                <c:pt idx="167">
                  <c:v>2020/5/7 23:00:00</c:v>
                </c:pt>
                <c:pt idx="168">
                  <c:v>2020/5/8 0:00:00</c:v>
                </c:pt>
                <c:pt idx="169">
                  <c:v>2020/5/8 1:00:00</c:v>
                </c:pt>
                <c:pt idx="170">
                  <c:v>2020/5/8 2:00:00</c:v>
                </c:pt>
                <c:pt idx="171">
                  <c:v>2020/5/8 3:00:00</c:v>
                </c:pt>
                <c:pt idx="172">
                  <c:v>2020/5/8 4:00:00</c:v>
                </c:pt>
                <c:pt idx="173">
                  <c:v>2020/5/8 5:00:00</c:v>
                </c:pt>
                <c:pt idx="174">
                  <c:v>2020/5/8 6:00:00</c:v>
                </c:pt>
                <c:pt idx="175">
                  <c:v>2020/5/8 7:00:00</c:v>
                </c:pt>
                <c:pt idx="176">
                  <c:v>2020/5/8 8:00:00</c:v>
                </c:pt>
                <c:pt idx="177">
                  <c:v>2020/5/8 9:00:00</c:v>
                </c:pt>
                <c:pt idx="178">
                  <c:v>2020/5/8 10:00:00</c:v>
                </c:pt>
                <c:pt idx="179">
                  <c:v>2020/5/8 11:00:00</c:v>
                </c:pt>
                <c:pt idx="180">
                  <c:v>2020/5/8 12:00:00</c:v>
                </c:pt>
                <c:pt idx="181">
                  <c:v>2020/5/8 13:00:00</c:v>
                </c:pt>
                <c:pt idx="182">
                  <c:v>2020/5/8 14:00:00</c:v>
                </c:pt>
                <c:pt idx="183">
                  <c:v>2020/5/8 15:00:00</c:v>
                </c:pt>
                <c:pt idx="184">
                  <c:v>2020/5/8 16:00:00</c:v>
                </c:pt>
                <c:pt idx="185">
                  <c:v>2020/5/8 17:00:00</c:v>
                </c:pt>
                <c:pt idx="186">
                  <c:v>2020/5/8 18:00:00</c:v>
                </c:pt>
                <c:pt idx="187">
                  <c:v>2020/5/8 19:00:00</c:v>
                </c:pt>
                <c:pt idx="188">
                  <c:v>2020/5/8 20:00:00</c:v>
                </c:pt>
                <c:pt idx="189">
                  <c:v>2020/5/8 21:00:00</c:v>
                </c:pt>
                <c:pt idx="190">
                  <c:v>2020/5/8 22:00:00</c:v>
                </c:pt>
                <c:pt idx="191">
                  <c:v>2020/5/8 23:00:00</c:v>
                </c:pt>
                <c:pt idx="192">
                  <c:v>2020/5/9 0:00:00</c:v>
                </c:pt>
                <c:pt idx="193">
                  <c:v>2020/5/9 1:00:00</c:v>
                </c:pt>
                <c:pt idx="194">
                  <c:v>2020/5/9 2:00:00</c:v>
                </c:pt>
                <c:pt idx="195">
                  <c:v>2020/5/9 3:00:00</c:v>
                </c:pt>
                <c:pt idx="196">
                  <c:v>2020/5/9 4:00:00</c:v>
                </c:pt>
                <c:pt idx="197">
                  <c:v>2020/5/9 5:00:00</c:v>
                </c:pt>
                <c:pt idx="198">
                  <c:v>2020/5/9 6:00:00</c:v>
                </c:pt>
                <c:pt idx="199">
                  <c:v>2020/5/9 7:00:00</c:v>
                </c:pt>
                <c:pt idx="200">
                  <c:v>2020/5/9 8:00:00</c:v>
                </c:pt>
                <c:pt idx="201">
                  <c:v>2020/5/9 9:00:00</c:v>
                </c:pt>
                <c:pt idx="202">
                  <c:v>2020/5/9 10:00:00</c:v>
                </c:pt>
                <c:pt idx="203">
                  <c:v>2020/5/9 11:00:00</c:v>
                </c:pt>
                <c:pt idx="204">
                  <c:v>2020/5/9 12:00:00</c:v>
                </c:pt>
                <c:pt idx="205">
                  <c:v>2020/5/9 13:00:00</c:v>
                </c:pt>
                <c:pt idx="206">
                  <c:v>2020/5/9 14:00:00</c:v>
                </c:pt>
                <c:pt idx="207">
                  <c:v>2020/5/9 15:00:00</c:v>
                </c:pt>
                <c:pt idx="208">
                  <c:v>2020/5/9 16:00:00</c:v>
                </c:pt>
                <c:pt idx="209">
                  <c:v>2020/5/9 17:00:00</c:v>
                </c:pt>
                <c:pt idx="210">
                  <c:v>2020/5/9 18:00:00</c:v>
                </c:pt>
                <c:pt idx="211">
                  <c:v>2020/5/9 19:00:00</c:v>
                </c:pt>
                <c:pt idx="212">
                  <c:v>2020/5/9 20:00:00</c:v>
                </c:pt>
                <c:pt idx="213">
                  <c:v>2020/5/9 21:00:00</c:v>
                </c:pt>
                <c:pt idx="214">
                  <c:v>2020/5/9 22:00:00</c:v>
                </c:pt>
                <c:pt idx="215">
                  <c:v>2020/5/9 23:00:00</c:v>
                </c:pt>
                <c:pt idx="216">
                  <c:v>2020/5/10 0:00:00</c:v>
                </c:pt>
                <c:pt idx="217">
                  <c:v>2020/5/10 1:00:00</c:v>
                </c:pt>
                <c:pt idx="218">
                  <c:v>2020/5/10 2:00:00</c:v>
                </c:pt>
                <c:pt idx="219">
                  <c:v>2020/5/10 3:00:00</c:v>
                </c:pt>
                <c:pt idx="220">
                  <c:v>2020/5/10 4:00:00</c:v>
                </c:pt>
                <c:pt idx="221">
                  <c:v>2020/5/10 5:00:00</c:v>
                </c:pt>
                <c:pt idx="222">
                  <c:v>2020/5/10 6:00:00</c:v>
                </c:pt>
                <c:pt idx="223">
                  <c:v>2020/5/10 7:00:00</c:v>
                </c:pt>
                <c:pt idx="224">
                  <c:v>2020/5/10 8:00:00</c:v>
                </c:pt>
                <c:pt idx="225">
                  <c:v>2020/5/10 9:00:00</c:v>
                </c:pt>
                <c:pt idx="226">
                  <c:v>2020/5/10 10:00:00</c:v>
                </c:pt>
                <c:pt idx="227">
                  <c:v>2020/5/10 11:00:00</c:v>
                </c:pt>
                <c:pt idx="228">
                  <c:v>2020/5/10 12:00:00</c:v>
                </c:pt>
                <c:pt idx="229">
                  <c:v>2020/5/10 13:00:00</c:v>
                </c:pt>
                <c:pt idx="230">
                  <c:v>2020/5/10 14:00:00</c:v>
                </c:pt>
                <c:pt idx="231">
                  <c:v>2020/5/10 15:00:00</c:v>
                </c:pt>
                <c:pt idx="232">
                  <c:v>2020/5/10 16:00:00</c:v>
                </c:pt>
                <c:pt idx="233">
                  <c:v>2020/5/10 17:00:00</c:v>
                </c:pt>
                <c:pt idx="234">
                  <c:v>2020/5/10 18:00:00</c:v>
                </c:pt>
                <c:pt idx="235">
                  <c:v>2020/5/10 19:00:00</c:v>
                </c:pt>
                <c:pt idx="236">
                  <c:v>2020/5/10 20:00:00</c:v>
                </c:pt>
                <c:pt idx="237">
                  <c:v>2020/5/10 21:00:00</c:v>
                </c:pt>
                <c:pt idx="238">
                  <c:v>2020/5/10 22:00:00</c:v>
                </c:pt>
                <c:pt idx="239">
                  <c:v>2020/5/10 23:00:00</c:v>
                </c:pt>
                <c:pt idx="240">
                  <c:v>2020/5/11 0:00:00</c:v>
                </c:pt>
                <c:pt idx="241">
                  <c:v>2020/5/11 1:00:00</c:v>
                </c:pt>
                <c:pt idx="242">
                  <c:v>2020/5/11 2:00:00</c:v>
                </c:pt>
                <c:pt idx="243">
                  <c:v>2020/5/11 3:00:00</c:v>
                </c:pt>
                <c:pt idx="244">
                  <c:v>2020/5/11 4:00:00</c:v>
                </c:pt>
                <c:pt idx="245">
                  <c:v>2020/5/11 5:00:00</c:v>
                </c:pt>
                <c:pt idx="246">
                  <c:v>2020/5/11 6:00:00</c:v>
                </c:pt>
                <c:pt idx="247">
                  <c:v>2020/5/11 7:00:00</c:v>
                </c:pt>
                <c:pt idx="248">
                  <c:v>2020/5/11 8:00:00</c:v>
                </c:pt>
                <c:pt idx="249">
                  <c:v>2020/5/11 9:00:00</c:v>
                </c:pt>
                <c:pt idx="250">
                  <c:v>2020/5/11 10:00:00</c:v>
                </c:pt>
                <c:pt idx="251">
                  <c:v>2020/5/11 11:00:00</c:v>
                </c:pt>
                <c:pt idx="252">
                  <c:v>2020/5/11 12:00:00</c:v>
                </c:pt>
                <c:pt idx="253">
                  <c:v>2020/5/11 13:00:00</c:v>
                </c:pt>
                <c:pt idx="254">
                  <c:v>2020/5/11 14:00:00</c:v>
                </c:pt>
                <c:pt idx="255">
                  <c:v>2020/5/11 15:00:00</c:v>
                </c:pt>
                <c:pt idx="256">
                  <c:v>2020/5/11 16:00:00</c:v>
                </c:pt>
                <c:pt idx="257">
                  <c:v>2020/5/11 17:00:00</c:v>
                </c:pt>
                <c:pt idx="258">
                  <c:v>2020/5/11 18:00:00</c:v>
                </c:pt>
                <c:pt idx="259">
                  <c:v>2020/5/11 19:00:00</c:v>
                </c:pt>
                <c:pt idx="260">
                  <c:v>2020/5/11 20:00:00</c:v>
                </c:pt>
                <c:pt idx="261">
                  <c:v>2020/5/11 21:00:00</c:v>
                </c:pt>
                <c:pt idx="262">
                  <c:v>2020/5/11 22:00:00</c:v>
                </c:pt>
                <c:pt idx="263">
                  <c:v>2020/5/11 23:00:00</c:v>
                </c:pt>
                <c:pt idx="264">
                  <c:v>2020/5/12 0:00:00</c:v>
                </c:pt>
                <c:pt idx="265">
                  <c:v>2020/5/12 1:00:00</c:v>
                </c:pt>
                <c:pt idx="266">
                  <c:v>2020/5/12 2:00:00</c:v>
                </c:pt>
                <c:pt idx="267">
                  <c:v>2020/5/12 3:00:00</c:v>
                </c:pt>
                <c:pt idx="268">
                  <c:v>2020/5/12 4:00:00</c:v>
                </c:pt>
                <c:pt idx="269">
                  <c:v>2020/5/12 5:00:00</c:v>
                </c:pt>
                <c:pt idx="270">
                  <c:v>2020/5/12 6:00:00</c:v>
                </c:pt>
                <c:pt idx="271">
                  <c:v>2020/5/12 7:00:00</c:v>
                </c:pt>
                <c:pt idx="272">
                  <c:v>2020/5/12 8:00:00</c:v>
                </c:pt>
                <c:pt idx="273">
                  <c:v>2020/5/12 9:00:00</c:v>
                </c:pt>
                <c:pt idx="274">
                  <c:v>2020/5/12 10:00:00</c:v>
                </c:pt>
                <c:pt idx="275">
                  <c:v>2020/5/12 11:00:00</c:v>
                </c:pt>
                <c:pt idx="276">
                  <c:v>2020/5/12 12:00:00</c:v>
                </c:pt>
                <c:pt idx="277">
                  <c:v>2020/5/12 13:00:00</c:v>
                </c:pt>
                <c:pt idx="278">
                  <c:v>2020/5/12 14:00:00</c:v>
                </c:pt>
                <c:pt idx="279">
                  <c:v>2020/5/12 15:00:00</c:v>
                </c:pt>
                <c:pt idx="280">
                  <c:v>2020/5/12 16:00:00</c:v>
                </c:pt>
                <c:pt idx="281">
                  <c:v>2020/5/12 17:00:00</c:v>
                </c:pt>
                <c:pt idx="282">
                  <c:v>2020/5/12 18:00:00</c:v>
                </c:pt>
                <c:pt idx="283">
                  <c:v>2020/5/12 19:00:00</c:v>
                </c:pt>
                <c:pt idx="284">
                  <c:v>2020/5/12 20:00:00</c:v>
                </c:pt>
                <c:pt idx="285">
                  <c:v>2020/5/12 21:00:00</c:v>
                </c:pt>
                <c:pt idx="286">
                  <c:v>2020/5/12 22:00:00</c:v>
                </c:pt>
                <c:pt idx="287">
                  <c:v>2020/5/12 23:00:00</c:v>
                </c:pt>
                <c:pt idx="288">
                  <c:v>2020/5/13 0:00:00</c:v>
                </c:pt>
                <c:pt idx="289">
                  <c:v>2020/5/13 1:00:00</c:v>
                </c:pt>
                <c:pt idx="290">
                  <c:v>2020/5/13 2:00:00</c:v>
                </c:pt>
                <c:pt idx="291">
                  <c:v>2020/5/13 3:00:00</c:v>
                </c:pt>
                <c:pt idx="292">
                  <c:v>2020/5/13 4:00:00</c:v>
                </c:pt>
                <c:pt idx="293">
                  <c:v>2020/5/13 5:00:00</c:v>
                </c:pt>
                <c:pt idx="294">
                  <c:v>2020/5/13 6:00:00</c:v>
                </c:pt>
                <c:pt idx="295">
                  <c:v>2020/5/13 7:00:00</c:v>
                </c:pt>
                <c:pt idx="296">
                  <c:v>2020/5/13 8:00:00</c:v>
                </c:pt>
                <c:pt idx="297">
                  <c:v>2020/5/13 9:00:00</c:v>
                </c:pt>
                <c:pt idx="298">
                  <c:v>2020/5/13 10:00:00</c:v>
                </c:pt>
                <c:pt idx="299">
                  <c:v>2020/5/13 11:00:00</c:v>
                </c:pt>
                <c:pt idx="300">
                  <c:v>2020/5/13 12:00:00</c:v>
                </c:pt>
                <c:pt idx="301">
                  <c:v>2020/5/13 13:00:00</c:v>
                </c:pt>
                <c:pt idx="302">
                  <c:v>2020/5/13 14:00:00</c:v>
                </c:pt>
                <c:pt idx="303">
                  <c:v>2020/5/13 15:00:00</c:v>
                </c:pt>
                <c:pt idx="304">
                  <c:v>2020/5/13 16:00:00</c:v>
                </c:pt>
                <c:pt idx="305">
                  <c:v>2020/5/13 17:00:00</c:v>
                </c:pt>
                <c:pt idx="306">
                  <c:v>2020/5/13 18:00:00</c:v>
                </c:pt>
                <c:pt idx="307">
                  <c:v>2020/5/13 19:00:00</c:v>
                </c:pt>
                <c:pt idx="308">
                  <c:v>2020/5/13 20:00:00</c:v>
                </c:pt>
                <c:pt idx="309">
                  <c:v>2020/5/13 21:00:00</c:v>
                </c:pt>
                <c:pt idx="310">
                  <c:v>2020/5/13 22:00:00</c:v>
                </c:pt>
                <c:pt idx="311">
                  <c:v>2020/5/13 23:00:00</c:v>
                </c:pt>
                <c:pt idx="312">
                  <c:v>2020/5/14 0:00:00</c:v>
                </c:pt>
                <c:pt idx="313">
                  <c:v>2020/5/14 1:00:00</c:v>
                </c:pt>
                <c:pt idx="314">
                  <c:v>2020/5/14 2:00:00</c:v>
                </c:pt>
                <c:pt idx="315">
                  <c:v>2020/5/14 3:00:00</c:v>
                </c:pt>
                <c:pt idx="316">
                  <c:v>2020/5/14 4:00:00</c:v>
                </c:pt>
                <c:pt idx="317">
                  <c:v>2020/5/14 5:00:00</c:v>
                </c:pt>
                <c:pt idx="318">
                  <c:v>2020/5/14 6:00:00</c:v>
                </c:pt>
                <c:pt idx="319">
                  <c:v>2020/5/14 7:00:00</c:v>
                </c:pt>
                <c:pt idx="320">
                  <c:v>2020/5/14 8:00:00</c:v>
                </c:pt>
                <c:pt idx="321">
                  <c:v>2020/5/14 9:00:00</c:v>
                </c:pt>
                <c:pt idx="322">
                  <c:v>2020/5/14 10:00:00</c:v>
                </c:pt>
                <c:pt idx="323">
                  <c:v>2020/5/14 11:00:00</c:v>
                </c:pt>
                <c:pt idx="324">
                  <c:v>2020/5/14 12:00:00</c:v>
                </c:pt>
                <c:pt idx="325">
                  <c:v>2020/5/14 13:00:00</c:v>
                </c:pt>
                <c:pt idx="326">
                  <c:v>2020/5/14 14:00:00</c:v>
                </c:pt>
                <c:pt idx="327">
                  <c:v>2020/5/14 15:00:00</c:v>
                </c:pt>
                <c:pt idx="328">
                  <c:v>2020/5/14 16:00:00</c:v>
                </c:pt>
                <c:pt idx="329">
                  <c:v>2020/5/14 17:00:00</c:v>
                </c:pt>
                <c:pt idx="330">
                  <c:v>2020/5/14 18:00:00</c:v>
                </c:pt>
                <c:pt idx="331">
                  <c:v>2020/5/14 19:00:00</c:v>
                </c:pt>
                <c:pt idx="332">
                  <c:v>2020/5/14 20:00:00</c:v>
                </c:pt>
                <c:pt idx="333">
                  <c:v>2020/5/14 21:00:00</c:v>
                </c:pt>
                <c:pt idx="334">
                  <c:v>2020/5/14 22:00:00</c:v>
                </c:pt>
                <c:pt idx="335">
                  <c:v>2020/5/14 23:00:00</c:v>
                </c:pt>
                <c:pt idx="336">
                  <c:v>2020/5/15 0:00:00</c:v>
                </c:pt>
                <c:pt idx="337">
                  <c:v>2020/5/15 1:00:00</c:v>
                </c:pt>
                <c:pt idx="338">
                  <c:v>2020/5/15 2:00:00</c:v>
                </c:pt>
                <c:pt idx="339">
                  <c:v>2020/5/15 3:00:00</c:v>
                </c:pt>
                <c:pt idx="340">
                  <c:v>2020/5/15 4:00:00</c:v>
                </c:pt>
                <c:pt idx="341">
                  <c:v>2020/5/15 5:00:00</c:v>
                </c:pt>
                <c:pt idx="342">
                  <c:v>2020/5/15 6:00:00</c:v>
                </c:pt>
                <c:pt idx="343">
                  <c:v>2020/5/15 7:00:00</c:v>
                </c:pt>
                <c:pt idx="344">
                  <c:v>2020/5/15 8:00:00</c:v>
                </c:pt>
                <c:pt idx="345">
                  <c:v>2020/5/15 9:00:00</c:v>
                </c:pt>
                <c:pt idx="346">
                  <c:v>2020/5/15 10:00:00</c:v>
                </c:pt>
                <c:pt idx="347">
                  <c:v>2020/5/15 11:00:00</c:v>
                </c:pt>
                <c:pt idx="348">
                  <c:v>2020/5/15 12:00:00</c:v>
                </c:pt>
                <c:pt idx="349">
                  <c:v>2020/5/15 13:00:00</c:v>
                </c:pt>
                <c:pt idx="350">
                  <c:v>2020/5/15 14:00:00</c:v>
                </c:pt>
                <c:pt idx="351">
                  <c:v>2020/5/15 15:00:00</c:v>
                </c:pt>
                <c:pt idx="352">
                  <c:v>2020/5/15 16:00:00</c:v>
                </c:pt>
                <c:pt idx="353">
                  <c:v>2020/5/15 17:00:00</c:v>
                </c:pt>
                <c:pt idx="354">
                  <c:v>2020/5/15 18:00:00</c:v>
                </c:pt>
                <c:pt idx="355">
                  <c:v>2020/5/15 19:00:00</c:v>
                </c:pt>
                <c:pt idx="356">
                  <c:v>2020/5/15 20:00:00</c:v>
                </c:pt>
                <c:pt idx="357">
                  <c:v>2020/5/15 21:00:00</c:v>
                </c:pt>
                <c:pt idx="358">
                  <c:v>2020/5/15 22:00:00</c:v>
                </c:pt>
                <c:pt idx="359">
                  <c:v>2020/5/15 23:00:00</c:v>
                </c:pt>
                <c:pt idx="360">
                  <c:v>2020/5/16 0:00:00</c:v>
                </c:pt>
                <c:pt idx="361">
                  <c:v>2020/5/16 1:00:00</c:v>
                </c:pt>
                <c:pt idx="362">
                  <c:v>2020/5/16 2:00:00</c:v>
                </c:pt>
                <c:pt idx="363">
                  <c:v>2020/5/16 3:00:00</c:v>
                </c:pt>
                <c:pt idx="364">
                  <c:v>2020/5/16 4:00:00</c:v>
                </c:pt>
                <c:pt idx="365">
                  <c:v>2020/5/16 5:00:00</c:v>
                </c:pt>
                <c:pt idx="366">
                  <c:v>2020/5/16 6:00:00</c:v>
                </c:pt>
                <c:pt idx="367">
                  <c:v>2020/5/16 7:00:00</c:v>
                </c:pt>
                <c:pt idx="368">
                  <c:v>2020/5/16 8:00:00</c:v>
                </c:pt>
                <c:pt idx="369">
                  <c:v>2020/5/16 9:00:00</c:v>
                </c:pt>
                <c:pt idx="370">
                  <c:v>2020/5/16 10:00:00</c:v>
                </c:pt>
                <c:pt idx="371">
                  <c:v>2020/5/16 11:00:00</c:v>
                </c:pt>
                <c:pt idx="372">
                  <c:v>2020/5/16 12:00:00</c:v>
                </c:pt>
                <c:pt idx="373">
                  <c:v>2020/5/16 13:00:00</c:v>
                </c:pt>
                <c:pt idx="374">
                  <c:v>2020/5/16 14:00:00</c:v>
                </c:pt>
                <c:pt idx="375">
                  <c:v>2020/5/16 15:00:00</c:v>
                </c:pt>
                <c:pt idx="376">
                  <c:v>2020/5/16 16:00:00</c:v>
                </c:pt>
                <c:pt idx="377">
                  <c:v>2020/5/16 17:00:00</c:v>
                </c:pt>
                <c:pt idx="378">
                  <c:v>2020/5/16 18:00:00</c:v>
                </c:pt>
                <c:pt idx="379">
                  <c:v>2020/5/16 19:00:00</c:v>
                </c:pt>
                <c:pt idx="380">
                  <c:v>2020/5/16 20:00:00</c:v>
                </c:pt>
                <c:pt idx="381">
                  <c:v>2020/5/16 21:00:00</c:v>
                </c:pt>
                <c:pt idx="382">
                  <c:v>2020/5/16 22:00:00</c:v>
                </c:pt>
                <c:pt idx="383">
                  <c:v>2020/5/16 23:00:00</c:v>
                </c:pt>
                <c:pt idx="384">
                  <c:v>2020/5/17 0:00:00</c:v>
                </c:pt>
                <c:pt idx="385">
                  <c:v>2020/5/17 1:00:00</c:v>
                </c:pt>
                <c:pt idx="386">
                  <c:v>2020/5/17 2:00:00</c:v>
                </c:pt>
                <c:pt idx="387">
                  <c:v>2020/5/17 3:00:00</c:v>
                </c:pt>
                <c:pt idx="388">
                  <c:v>2020/5/17 4:00:00</c:v>
                </c:pt>
                <c:pt idx="389">
                  <c:v>2020/5/17 5:00:00</c:v>
                </c:pt>
                <c:pt idx="390">
                  <c:v>2020/5/17 6:00:00</c:v>
                </c:pt>
                <c:pt idx="391">
                  <c:v>2020/5/17 7:00:00</c:v>
                </c:pt>
                <c:pt idx="392">
                  <c:v>2020/5/17 8:00:00</c:v>
                </c:pt>
                <c:pt idx="393">
                  <c:v>2020/5/17 9:00:00</c:v>
                </c:pt>
                <c:pt idx="394">
                  <c:v>2020/5/17 10:00:00</c:v>
                </c:pt>
                <c:pt idx="395">
                  <c:v>2020/5/17 11:00:00</c:v>
                </c:pt>
                <c:pt idx="396">
                  <c:v>2020/5/17 12:00:00</c:v>
                </c:pt>
                <c:pt idx="397">
                  <c:v>2020/5/17 13:00:00</c:v>
                </c:pt>
                <c:pt idx="398">
                  <c:v>2020/5/17 14:00:00</c:v>
                </c:pt>
                <c:pt idx="399">
                  <c:v>2020/5/17 15:00:00</c:v>
                </c:pt>
                <c:pt idx="400">
                  <c:v>2020/5/17 16:00:00</c:v>
                </c:pt>
                <c:pt idx="401">
                  <c:v>2020/5/17 17:00:00</c:v>
                </c:pt>
                <c:pt idx="402">
                  <c:v>2020/5/17 18:00:00</c:v>
                </c:pt>
                <c:pt idx="403">
                  <c:v>2020/5/17 19:00:00</c:v>
                </c:pt>
                <c:pt idx="404">
                  <c:v>2020/5/17 20:00:00</c:v>
                </c:pt>
                <c:pt idx="405">
                  <c:v>2020/5/17 21:00:00</c:v>
                </c:pt>
                <c:pt idx="406">
                  <c:v>2020/5/17 22:00:00</c:v>
                </c:pt>
                <c:pt idx="407">
                  <c:v>2020/5/17 23:00:00</c:v>
                </c:pt>
                <c:pt idx="408">
                  <c:v>2020/5/18 0:00:00</c:v>
                </c:pt>
                <c:pt idx="409">
                  <c:v>2020/5/18 1:00:00</c:v>
                </c:pt>
                <c:pt idx="410">
                  <c:v>2020/5/18 2:00:00</c:v>
                </c:pt>
                <c:pt idx="411">
                  <c:v>2020/5/18 3:00:00</c:v>
                </c:pt>
                <c:pt idx="412">
                  <c:v>2020/5/18 4:00:00</c:v>
                </c:pt>
                <c:pt idx="413">
                  <c:v>2020/5/18 5:00:00</c:v>
                </c:pt>
                <c:pt idx="414">
                  <c:v>2020/5/18 6:00:00</c:v>
                </c:pt>
                <c:pt idx="415">
                  <c:v>2020/5/18 7:00:00</c:v>
                </c:pt>
                <c:pt idx="416">
                  <c:v>2020/5/18 8:00:00</c:v>
                </c:pt>
                <c:pt idx="417">
                  <c:v>2020/5/18 9:00:00</c:v>
                </c:pt>
                <c:pt idx="418">
                  <c:v>2020/5/18 10:00:00</c:v>
                </c:pt>
                <c:pt idx="419">
                  <c:v>2020/5/18 11:00:00</c:v>
                </c:pt>
                <c:pt idx="420">
                  <c:v>2020/5/18 12:00:00</c:v>
                </c:pt>
                <c:pt idx="421">
                  <c:v>2020/5/18 13:00:00</c:v>
                </c:pt>
                <c:pt idx="422">
                  <c:v>2020/5/18 14:00:00</c:v>
                </c:pt>
                <c:pt idx="423">
                  <c:v>2020/5/18 15:00:00</c:v>
                </c:pt>
                <c:pt idx="424">
                  <c:v>2020/5/18 16:00:00</c:v>
                </c:pt>
                <c:pt idx="425">
                  <c:v>2020/5/18 17:00:00</c:v>
                </c:pt>
                <c:pt idx="426">
                  <c:v>2020/5/18 18:00:00</c:v>
                </c:pt>
                <c:pt idx="427">
                  <c:v>2020/5/18 19:00:00</c:v>
                </c:pt>
                <c:pt idx="428">
                  <c:v>2020/5/18 20:00:00</c:v>
                </c:pt>
                <c:pt idx="429">
                  <c:v>2020/5/18 21:00:00</c:v>
                </c:pt>
                <c:pt idx="430">
                  <c:v>2020/5/18 22:00:00</c:v>
                </c:pt>
                <c:pt idx="431">
                  <c:v>2020/5/18 23:00:00</c:v>
                </c:pt>
                <c:pt idx="432">
                  <c:v>2020/5/19 0:00:00</c:v>
                </c:pt>
                <c:pt idx="433">
                  <c:v>2020/5/19 1:00:00</c:v>
                </c:pt>
                <c:pt idx="434">
                  <c:v>2020/5/19 2:00:00</c:v>
                </c:pt>
                <c:pt idx="435">
                  <c:v>2020/5/19 3:00:00</c:v>
                </c:pt>
                <c:pt idx="436">
                  <c:v>2020/5/19 4:00:00</c:v>
                </c:pt>
                <c:pt idx="437">
                  <c:v>2020/5/19 5:00:00</c:v>
                </c:pt>
                <c:pt idx="438">
                  <c:v>2020/5/19 6:00:00</c:v>
                </c:pt>
                <c:pt idx="439">
                  <c:v>2020/5/19 7:00:00</c:v>
                </c:pt>
                <c:pt idx="440">
                  <c:v>2020/5/19 8:00:00</c:v>
                </c:pt>
                <c:pt idx="441">
                  <c:v>2020/5/19 9:00:00</c:v>
                </c:pt>
                <c:pt idx="442">
                  <c:v>2020/5/19 10:00:00</c:v>
                </c:pt>
                <c:pt idx="443">
                  <c:v>2020/5/19 11:00:00</c:v>
                </c:pt>
                <c:pt idx="444">
                  <c:v>2020/5/19 12:00:00</c:v>
                </c:pt>
                <c:pt idx="445">
                  <c:v>2020/5/19 13:00:00</c:v>
                </c:pt>
                <c:pt idx="446">
                  <c:v>2020/5/19 14:00:00</c:v>
                </c:pt>
                <c:pt idx="447">
                  <c:v>2020/5/19 15:00:00</c:v>
                </c:pt>
                <c:pt idx="448">
                  <c:v>2020/5/19 16:00:00</c:v>
                </c:pt>
                <c:pt idx="449">
                  <c:v>2020/5/19 17:00:00</c:v>
                </c:pt>
                <c:pt idx="450">
                  <c:v>2020/5/19 18:00:00</c:v>
                </c:pt>
                <c:pt idx="451">
                  <c:v>2020/5/19 19:00:00</c:v>
                </c:pt>
                <c:pt idx="452">
                  <c:v>2020/5/19 20:00:00</c:v>
                </c:pt>
                <c:pt idx="453">
                  <c:v>2020/5/19 21:00:00</c:v>
                </c:pt>
                <c:pt idx="454">
                  <c:v>2020/5/19 22:00:00</c:v>
                </c:pt>
                <c:pt idx="455">
                  <c:v>2020/5/19 23:00:00</c:v>
                </c:pt>
                <c:pt idx="456">
                  <c:v>2020/5/20 0:00:00</c:v>
                </c:pt>
                <c:pt idx="457">
                  <c:v>2020/5/20 1:00:00</c:v>
                </c:pt>
                <c:pt idx="458">
                  <c:v>2020/5/20 2:00:00</c:v>
                </c:pt>
                <c:pt idx="459">
                  <c:v>2020/5/20 3:00:00</c:v>
                </c:pt>
                <c:pt idx="460">
                  <c:v>2020/5/20 4:00:00</c:v>
                </c:pt>
                <c:pt idx="461">
                  <c:v>2020/5/20 5:00:00</c:v>
                </c:pt>
                <c:pt idx="462">
                  <c:v>2020/5/20 6:00:00</c:v>
                </c:pt>
                <c:pt idx="463">
                  <c:v>2020/5/20 7:00:00</c:v>
                </c:pt>
                <c:pt idx="464">
                  <c:v>2020/5/20 8:00:00</c:v>
                </c:pt>
                <c:pt idx="465">
                  <c:v>2020/5/20 9:00:00</c:v>
                </c:pt>
                <c:pt idx="466">
                  <c:v>2020/5/20 10:00:00</c:v>
                </c:pt>
                <c:pt idx="467">
                  <c:v>2020/5/20 11:00:00</c:v>
                </c:pt>
                <c:pt idx="468">
                  <c:v>2020/5/20 12:00:00</c:v>
                </c:pt>
                <c:pt idx="469">
                  <c:v>2020/5/20 13:00:00</c:v>
                </c:pt>
                <c:pt idx="470">
                  <c:v>2020/5/20 14:00:00</c:v>
                </c:pt>
                <c:pt idx="471">
                  <c:v>2020/5/20 15:00:00</c:v>
                </c:pt>
                <c:pt idx="472">
                  <c:v>2020/5/20 16:00:00</c:v>
                </c:pt>
                <c:pt idx="473">
                  <c:v>2020/5/20 17:00:00</c:v>
                </c:pt>
                <c:pt idx="474">
                  <c:v>2020/5/20 18:00:00</c:v>
                </c:pt>
                <c:pt idx="475">
                  <c:v>2020/5/20 19:00:00</c:v>
                </c:pt>
                <c:pt idx="476">
                  <c:v>2020/5/20 20:00:00</c:v>
                </c:pt>
                <c:pt idx="477">
                  <c:v>2020/5/20 21:00:00</c:v>
                </c:pt>
                <c:pt idx="478">
                  <c:v>2020/5/20 22:00:00</c:v>
                </c:pt>
                <c:pt idx="479">
                  <c:v>2020/5/20 23:00:00</c:v>
                </c:pt>
                <c:pt idx="480">
                  <c:v>2020/5/21 0:00:00</c:v>
                </c:pt>
                <c:pt idx="481">
                  <c:v>2020/5/21 1:00:00</c:v>
                </c:pt>
                <c:pt idx="482">
                  <c:v>2020/5/21 2:00:00</c:v>
                </c:pt>
                <c:pt idx="483">
                  <c:v>2020/5/21 3:00:00</c:v>
                </c:pt>
                <c:pt idx="484">
                  <c:v>2020/5/21 4:00:00</c:v>
                </c:pt>
                <c:pt idx="485">
                  <c:v>2020/5/21 5:00:00</c:v>
                </c:pt>
                <c:pt idx="486">
                  <c:v>2020/5/21 6:00:00</c:v>
                </c:pt>
                <c:pt idx="487">
                  <c:v>2020/5/21 7:00:00</c:v>
                </c:pt>
                <c:pt idx="488">
                  <c:v>2020/5/21 8:00:00</c:v>
                </c:pt>
                <c:pt idx="489">
                  <c:v>2020/5/21 9:00:00</c:v>
                </c:pt>
                <c:pt idx="490">
                  <c:v>2020/5/21 10:00:00</c:v>
                </c:pt>
                <c:pt idx="491">
                  <c:v>2020/5/21 11:00:00</c:v>
                </c:pt>
                <c:pt idx="492">
                  <c:v>2020/5/21 12:00:00</c:v>
                </c:pt>
                <c:pt idx="493">
                  <c:v>2020/5/21 13:00:00</c:v>
                </c:pt>
                <c:pt idx="494">
                  <c:v>2020/5/21 14:00:00</c:v>
                </c:pt>
                <c:pt idx="495">
                  <c:v>2020/5/21 15:00:00</c:v>
                </c:pt>
                <c:pt idx="496">
                  <c:v>2020/5/21 16:00:00</c:v>
                </c:pt>
                <c:pt idx="497">
                  <c:v>2020/5/21 17:00:00</c:v>
                </c:pt>
                <c:pt idx="498">
                  <c:v>2020/5/21 18:00:00</c:v>
                </c:pt>
                <c:pt idx="499">
                  <c:v>2020/5/21 19:00:00</c:v>
                </c:pt>
                <c:pt idx="500">
                  <c:v>2020/5/21 20:00:00</c:v>
                </c:pt>
                <c:pt idx="501">
                  <c:v>2020/5/21 21:00:00</c:v>
                </c:pt>
                <c:pt idx="502">
                  <c:v>2020/5/21 22:00:00</c:v>
                </c:pt>
                <c:pt idx="503">
                  <c:v>2020/5/21 23:00:00</c:v>
                </c:pt>
                <c:pt idx="504">
                  <c:v>2020/5/22 0:00:00</c:v>
                </c:pt>
                <c:pt idx="505">
                  <c:v>2020/5/22 1:00:00</c:v>
                </c:pt>
                <c:pt idx="506">
                  <c:v>2020/5/22 2:00:00</c:v>
                </c:pt>
                <c:pt idx="507">
                  <c:v>2020/5/22 3:00:00</c:v>
                </c:pt>
                <c:pt idx="508">
                  <c:v>2020/5/22 4:00:00</c:v>
                </c:pt>
                <c:pt idx="509">
                  <c:v>2020/5/22 5:00:00</c:v>
                </c:pt>
                <c:pt idx="510">
                  <c:v>2020/5/22 6:00:00</c:v>
                </c:pt>
                <c:pt idx="511">
                  <c:v>2020/5/22 7:00:00</c:v>
                </c:pt>
                <c:pt idx="512">
                  <c:v>2020/5/22 8:00:00</c:v>
                </c:pt>
                <c:pt idx="513">
                  <c:v>2020/5/22 9:00:00</c:v>
                </c:pt>
                <c:pt idx="514">
                  <c:v>2020/5/22 10:00:00</c:v>
                </c:pt>
                <c:pt idx="515">
                  <c:v>2020/5/22 11:00:00</c:v>
                </c:pt>
                <c:pt idx="516">
                  <c:v>2020/5/22 12:00:00</c:v>
                </c:pt>
                <c:pt idx="517">
                  <c:v>2020/5/22 13:00:00</c:v>
                </c:pt>
                <c:pt idx="518">
                  <c:v>2020/5/22 14:00:00</c:v>
                </c:pt>
                <c:pt idx="519">
                  <c:v>2020/5/22 15:00:00</c:v>
                </c:pt>
                <c:pt idx="520">
                  <c:v>2020/5/22 16:00:00</c:v>
                </c:pt>
                <c:pt idx="521">
                  <c:v>2020/5/22 17:00:00</c:v>
                </c:pt>
                <c:pt idx="522">
                  <c:v>2020/5/22 18:00:00</c:v>
                </c:pt>
                <c:pt idx="523">
                  <c:v>2020/5/22 19:00:00</c:v>
                </c:pt>
                <c:pt idx="524">
                  <c:v>2020/5/22 20:00:00</c:v>
                </c:pt>
                <c:pt idx="525">
                  <c:v>2020/5/22 21:00:00</c:v>
                </c:pt>
                <c:pt idx="526">
                  <c:v>2020/5/22 22:00:00</c:v>
                </c:pt>
                <c:pt idx="527">
                  <c:v>2020/5/22 23:00:00</c:v>
                </c:pt>
                <c:pt idx="528">
                  <c:v>2020/5/23 0:00:00</c:v>
                </c:pt>
                <c:pt idx="529">
                  <c:v>2020/5/23 1:00:00</c:v>
                </c:pt>
                <c:pt idx="530">
                  <c:v>2020/5/23 2:00:00</c:v>
                </c:pt>
                <c:pt idx="531">
                  <c:v>2020/5/23 3:00:00</c:v>
                </c:pt>
                <c:pt idx="532">
                  <c:v>2020/5/23 4:00:00</c:v>
                </c:pt>
                <c:pt idx="533">
                  <c:v>2020/5/23 5:00:00</c:v>
                </c:pt>
                <c:pt idx="534">
                  <c:v>2020/5/23 6:00:00</c:v>
                </c:pt>
                <c:pt idx="535">
                  <c:v>2020/5/23 7:00:00</c:v>
                </c:pt>
                <c:pt idx="536">
                  <c:v>2020/5/23 8:00:00</c:v>
                </c:pt>
                <c:pt idx="537">
                  <c:v>2020/5/23 9:00:00</c:v>
                </c:pt>
                <c:pt idx="538">
                  <c:v>2020/5/23 10:00:00</c:v>
                </c:pt>
                <c:pt idx="539">
                  <c:v>2020/5/23 11:00:00</c:v>
                </c:pt>
                <c:pt idx="540">
                  <c:v>2020/5/23 12:00:00</c:v>
                </c:pt>
                <c:pt idx="541">
                  <c:v>2020/5/23 13:00:00</c:v>
                </c:pt>
                <c:pt idx="542">
                  <c:v>2020/5/23 14:00:00</c:v>
                </c:pt>
                <c:pt idx="543">
                  <c:v>2020/5/23 15:00:00</c:v>
                </c:pt>
                <c:pt idx="544">
                  <c:v>2020/5/23 16:00:00</c:v>
                </c:pt>
                <c:pt idx="545">
                  <c:v>2020/5/23 17:00:00</c:v>
                </c:pt>
                <c:pt idx="546">
                  <c:v>2020/5/23 18:00:00</c:v>
                </c:pt>
                <c:pt idx="547">
                  <c:v>2020/5/23 19:00:00</c:v>
                </c:pt>
                <c:pt idx="548">
                  <c:v>2020/5/23 20:00:00</c:v>
                </c:pt>
                <c:pt idx="549">
                  <c:v>2020/5/23 21:00:00</c:v>
                </c:pt>
                <c:pt idx="550">
                  <c:v>2020/5/23 22:00:00</c:v>
                </c:pt>
                <c:pt idx="551">
                  <c:v>2020/5/23 23:00:00</c:v>
                </c:pt>
                <c:pt idx="552">
                  <c:v>2020/5/24 0:00:00</c:v>
                </c:pt>
                <c:pt idx="553">
                  <c:v>2020/5/24 1:00:00</c:v>
                </c:pt>
                <c:pt idx="554">
                  <c:v>2020/5/24 2:00:00</c:v>
                </c:pt>
                <c:pt idx="555">
                  <c:v>2020/5/24 3:00:00</c:v>
                </c:pt>
                <c:pt idx="556">
                  <c:v>2020/5/24 4:00:00</c:v>
                </c:pt>
                <c:pt idx="557">
                  <c:v>2020/5/24 5:00:00</c:v>
                </c:pt>
                <c:pt idx="558">
                  <c:v>2020/5/24 6:00:00</c:v>
                </c:pt>
                <c:pt idx="559">
                  <c:v>2020/5/24 7:00:00</c:v>
                </c:pt>
                <c:pt idx="560">
                  <c:v>2020/5/24 8:00:00</c:v>
                </c:pt>
                <c:pt idx="561">
                  <c:v>2020/5/24 9:00:00</c:v>
                </c:pt>
                <c:pt idx="562">
                  <c:v>2020/5/24 10:00:00</c:v>
                </c:pt>
                <c:pt idx="563">
                  <c:v>2020/5/24 11:00:00</c:v>
                </c:pt>
                <c:pt idx="564">
                  <c:v>2020/5/24 12:00:00</c:v>
                </c:pt>
                <c:pt idx="565">
                  <c:v>2020/5/24 13:00:00</c:v>
                </c:pt>
                <c:pt idx="566">
                  <c:v>2020/5/24 14:00:00</c:v>
                </c:pt>
                <c:pt idx="567">
                  <c:v>2020/5/24 15:00:00</c:v>
                </c:pt>
                <c:pt idx="568">
                  <c:v>2020/5/24 16:00:00</c:v>
                </c:pt>
                <c:pt idx="569">
                  <c:v>2020/5/24 17:00:00</c:v>
                </c:pt>
                <c:pt idx="570">
                  <c:v>2020/5/24 18:00:00</c:v>
                </c:pt>
                <c:pt idx="571">
                  <c:v>2020/5/24 19:00:00</c:v>
                </c:pt>
                <c:pt idx="572">
                  <c:v>2020/5/24 20:00:00</c:v>
                </c:pt>
                <c:pt idx="573">
                  <c:v>2020/5/24 21:00:00</c:v>
                </c:pt>
                <c:pt idx="574">
                  <c:v>2020/5/24 22:00:00</c:v>
                </c:pt>
                <c:pt idx="575">
                  <c:v>2020/5/24 23:00:00</c:v>
                </c:pt>
                <c:pt idx="576">
                  <c:v>2020/5/25 0:00:00</c:v>
                </c:pt>
                <c:pt idx="577">
                  <c:v>2020/5/25 1:00:00</c:v>
                </c:pt>
                <c:pt idx="578">
                  <c:v>2020/5/25 2:00:00</c:v>
                </c:pt>
                <c:pt idx="579">
                  <c:v>2020/5/25 3:00:00</c:v>
                </c:pt>
                <c:pt idx="580">
                  <c:v>2020/5/25 4:00:00</c:v>
                </c:pt>
                <c:pt idx="581">
                  <c:v>2020/5/25 5:00:00</c:v>
                </c:pt>
                <c:pt idx="582">
                  <c:v>2020/5/25 6:00:00</c:v>
                </c:pt>
                <c:pt idx="583">
                  <c:v>2020/5/25 7:00:00</c:v>
                </c:pt>
                <c:pt idx="584">
                  <c:v>2020/5/25 8:00:00</c:v>
                </c:pt>
                <c:pt idx="585">
                  <c:v>2020/5/25 9:00:00</c:v>
                </c:pt>
                <c:pt idx="586">
                  <c:v>2020/5/25 10:00:00</c:v>
                </c:pt>
                <c:pt idx="587">
                  <c:v>2020/5/25 11:00:00</c:v>
                </c:pt>
                <c:pt idx="588">
                  <c:v>2020/5/25 12:00:00</c:v>
                </c:pt>
                <c:pt idx="589">
                  <c:v>2020/5/25 13:00:00</c:v>
                </c:pt>
                <c:pt idx="590">
                  <c:v>2020/5/25 14:00:00</c:v>
                </c:pt>
                <c:pt idx="591">
                  <c:v>2020/5/25 15:00:00</c:v>
                </c:pt>
                <c:pt idx="592">
                  <c:v>2020/5/25 16:00:00</c:v>
                </c:pt>
                <c:pt idx="593">
                  <c:v>2020/5/25 17:00:00</c:v>
                </c:pt>
                <c:pt idx="594">
                  <c:v>2020/5/25 18:00:00</c:v>
                </c:pt>
                <c:pt idx="595">
                  <c:v>2020/5/25 19:00:00</c:v>
                </c:pt>
                <c:pt idx="596">
                  <c:v>2020/5/25 20:00:00</c:v>
                </c:pt>
                <c:pt idx="597">
                  <c:v>2020/5/25 21:00:00</c:v>
                </c:pt>
                <c:pt idx="598">
                  <c:v>2020/5/25 22:00:00</c:v>
                </c:pt>
                <c:pt idx="599">
                  <c:v>2020/5/25 23:00:00</c:v>
                </c:pt>
                <c:pt idx="600">
                  <c:v>2020/5/26 0:00:00</c:v>
                </c:pt>
                <c:pt idx="601">
                  <c:v>2020/5/26 1:00:00</c:v>
                </c:pt>
                <c:pt idx="602">
                  <c:v>2020/5/26 2:00:00</c:v>
                </c:pt>
                <c:pt idx="603">
                  <c:v>2020/5/26 3:00:00</c:v>
                </c:pt>
                <c:pt idx="604">
                  <c:v>2020/5/26 4:00:00</c:v>
                </c:pt>
                <c:pt idx="605">
                  <c:v>2020/5/26 5:00:00</c:v>
                </c:pt>
                <c:pt idx="606">
                  <c:v>2020/5/26 6:00:00</c:v>
                </c:pt>
                <c:pt idx="607">
                  <c:v>2020/5/26 7:00:00</c:v>
                </c:pt>
                <c:pt idx="608">
                  <c:v>2020/5/26 8:00:00</c:v>
                </c:pt>
                <c:pt idx="609">
                  <c:v>2020/5/26 9:00:00</c:v>
                </c:pt>
                <c:pt idx="610">
                  <c:v>2020/5/26 10:00:00</c:v>
                </c:pt>
                <c:pt idx="611">
                  <c:v>2020/5/26 11:00:00</c:v>
                </c:pt>
                <c:pt idx="612">
                  <c:v>2020/5/26 12:00:00</c:v>
                </c:pt>
                <c:pt idx="613">
                  <c:v>2020/5/26 13:00:00</c:v>
                </c:pt>
                <c:pt idx="614">
                  <c:v>2020/5/26 14:00:00</c:v>
                </c:pt>
                <c:pt idx="615">
                  <c:v>2020/5/26 15:00:00</c:v>
                </c:pt>
                <c:pt idx="616">
                  <c:v>2020/5/26 16:00:00</c:v>
                </c:pt>
                <c:pt idx="617">
                  <c:v>2020/5/26 17:00:00</c:v>
                </c:pt>
                <c:pt idx="618">
                  <c:v>2020/5/26 18:00:00</c:v>
                </c:pt>
                <c:pt idx="619">
                  <c:v>2020/5/26 19:00:00</c:v>
                </c:pt>
                <c:pt idx="620">
                  <c:v>2020/5/26 20:00:00</c:v>
                </c:pt>
                <c:pt idx="621">
                  <c:v>2020/5/26 21:00:00</c:v>
                </c:pt>
                <c:pt idx="622">
                  <c:v>2020/5/26 22:00:00</c:v>
                </c:pt>
                <c:pt idx="623">
                  <c:v>2020/5/26 23:00:00</c:v>
                </c:pt>
                <c:pt idx="624">
                  <c:v>2020/5/27 0:00:00</c:v>
                </c:pt>
                <c:pt idx="625">
                  <c:v>2020/5/27 1:00:00</c:v>
                </c:pt>
                <c:pt idx="626">
                  <c:v>2020/5/27 2:00:00</c:v>
                </c:pt>
                <c:pt idx="627">
                  <c:v>2020/5/27 3:00:00</c:v>
                </c:pt>
                <c:pt idx="628">
                  <c:v>2020/5/27 4:00:00</c:v>
                </c:pt>
                <c:pt idx="629">
                  <c:v>2020/5/27 5:00:00</c:v>
                </c:pt>
                <c:pt idx="630">
                  <c:v>2020/5/27 6:00:00</c:v>
                </c:pt>
                <c:pt idx="631">
                  <c:v>2020/5/27 7:00:00</c:v>
                </c:pt>
                <c:pt idx="632">
                  <c:v>2020/5/27 8:00:00</c:v>
                </c:pt>
                <c:pt idx="633">
                  <c:v>2020/5/27 9:00:00</c:v>
                </c:pt>
                <c:pt idx="634">
                  <c:v>2020/5/27 10:00:00</c:v>
                </c:pt>
                <c:pt idx="635">
                  <c:v>2020/5/27 11:00:00</c:v>
                </c:pt>
                <c:pt idx="636">
                  <c:v>2020/5/27 12:00:00</c:v>
                </c:pt>
                <c:pt idx="637">
                  <c:v>2020/5/27 13:00:00</c:v>
                </c:pt>
                <c:pt idx="638">
                  <c:v>2020/5/27 14:00:00</c:v>
                </c:pt>
                <c:pt idx="639">
                  <c:v>2020/5/27 15:00:00</c:v>
                </c:pt>
                <c:pt idx="640">
                  <c:v>2020/5/27 16:00:00</c:v>
                </c:pt>
                <c:pt idx="641">
                  <c:v>2020/5/27 17:00:00</c:v>
                </c:pt>
                <c:pt idx="642">
                  <c:v>2020/5/27 18:00:00</c:v>
                </c:pt>
                <c:pt idx="643">
                  <c:v>2020/5/27 19:00:00</c:v>
                </c:pt>
                <c:pt idx="644">
                  <c:v>2020/5/27 20:00:00</c:v>
                </c:pt>
                <c:pt idx="645">
                  <c:v>2020/5/27 21:00:00</c:v>
                </c:pt>
                <c:pt idx="646">
                  <c:v>2020/5/27 22:00:00</c:v>
                </c:pt>
                <c:pt idx="647">
                  <c:v>2020/5/27 23:00:00</c:v>
                </c:pt>
                <c:pt idx="648">
                  <c:v>2020/5/28 0:00:00</c:v>
                </c:pt>
                <c:pt idx="649">
                  <c:v>2020/5/28 1:00:00</c:v>
                </c:pt>
                <c:pt idx="650">
                  <c:v>2020/5/28 2:00:00</c:v>
                </c:pt>
                <c:pt idx="651">
                  <c:v>2020/5/28 3:00:00</c:v>
                </c:pt>
                <c:pt idx="652">
                  <c:v>2020/5/28 4:00:00</c:v>
                </c:pt>
                <c:pt idx="653">
                  <c:v>2020/5/28 5:00:00</c:v>
                </c:pt>
                <c:pt idx="654">
                  <c:v>2020/5/28 6:00:00</c:v>
                </c:pt>
                <c:pt idx="655">
                  <c:v>2020/5/28 7:00:00</c:v>
                </c:pt>
                <c:pt idx="656">
                  <c:v>2020/5/28 8:00:00</c:v>
                </c:pt>
                <c:pt idx="657">
                  <c:v>2020/5/28 9:00:00</c:v>
                </c:pt>
                <c:pt idx="658">
                  <c:v>2020/5/28 10:00:00</c:v>
                </c:pt>
                <c:pt idx="659">
                  <c:v>2020/5/28 11:00:00</c:v>
                </c:pt>
                <c:pt idx="660">
                  <c:v>2020/5/28 12:00:00</c:v>
                </c:pt>
                <c:pt idx="661">
                  <c:v>2020/5/28 13:00:00</c:v>
                </c:pt>
                <c:pt idx="662">
                  <c:v>2020/5/28 14:00:00</c:v>
                </c:pt>
                <c:pt idx="663">
                  <c:v>2020/5/28 15:00:00</c:v>
                </c:pt>
                <c:pt idx="664">
                  <c:v>2020/5/28 16:00:00</c:v>
                </c:pt>
                <c:pt idx="665">
                  <c:v>2020/5/28 17:00:00</c:v>
                </c:pt>
                <c:pt idx="666">
                  <c:v>2020/5/28 18:00:00</c:v>
                </c:pt>
                <c:pt idx="667">
                  <c:v>2020/5/28 19:00:00</c:v>
                </c:pt>
                <c:pt idx="668">
                  <c:v>2020/5/28 20:00:00</c:v>
                </c:pt>
                <c:pt idx="669">
                  <c:v>2020/5/28 21:00:00</c:v>
                </c:pt>
                <c:pt idx="670">
                  <c:v>2020/5/28 22:00:00</c:v>
                </c:pt>
                <c:pt idx="671">
                  <c:v>2020/5/28 23:00:00</c:v>
                </c:pt>
                <c:pt idx="672">
                  <c:v>2020/5/29 0:00:00</c:v>
                </c:pt>
                <c:pt idx="673">
                  <c:v>2020/5/29 1:00:00</c:v>
                </c:pt>
                <c:pt idx="674">
                  <c:v>2020/5/29 2:00:00</c:v>
                </c:pt>
                <c:pt idx="675">
                  <c:v>2020/5/29 3:00:00</c:v>
                </c:pt>
                <c:pt idx="676">
                  <c:v>2020/5/29 4:00:00</c:v>
                </c:pt>
                <c:pt idx="677">
                  <c:v>2020/5/29 5:00:00</c:v>
                </c:pt>
                <c:pt idx="678">
                  <c:v>2020/5/29 6:00:00</c:v>
                </c:pt>
                <c:pt idx="679">
                  <c:v>2020/5/29 7:00:00</c:v>
                </c:pt>
                <c:pt idx="680">
                  <c:v>2020/5/29 8:00:00</c:v>
                </c:pt>
                <c:pt idx="681">
                  <c:v>2020/5/29 9:00:00</c:v>
                </c:pt>
                <c:pt idx="682">
                  <c:v>2020/5/29 10:00:00</c:v>
                </c:pt>
                <c:pt idx="683">
                  <c:v>2020/5/29 11:00:00</c:v>
                </c:pt>
                <c:pt idx="684">
                  <c:v>2020/5/29 12:00:00</c:v>
                </c:pt>
                <c:pt idx="685">
                  <c:v>2020/5/29 13:00:00</c:v>
                </c:pt>
                <c:pt idx="686">
                  <c:v>2020/5/29 14:00:00</c:v>
                </c:pt>
                <c:pt idx="687">
                  <c:v>2020/5/29 15:00:00</c:v>
                </c:pt>
                <c:pt idx="688">
                  <c:v>2020/5/29 16:00:00</c:v>
                </c:pt>
                <c:pt idx="689">
                  <c:v>2020/5/29 17:00:00</c:v>
                </c:pt>
                <c:pt idx="690">
                  <c:v>2020/5/29 18:00:00</c:v>
                </c:pt>
                <c:pt idx="691">
                  <c:v>2020/5/29 19:00:00</c:v>
                </c:pt>
                <c:pt idx="692">
                  <c:v>2020/5/29 20:00:00</c:v>
                </c:pt>
                <c:pt idx="693">
                  <c:v>2020/5/29 21:00:00</c:v>
                </c:pt>
                <c:pt idx="694">
                  <c:v>2020/5/29 22:00:00</c:v>
                </c:pt>
                <c:pt idx="695">
                  <c:v>2020/5/29 23:00:00</c:v>
                </c:pt>
                <c:pt idx="696">
                  <c:v>2020/5/30 0:00:00</c:v>
                </c:pt>
                <c:pt idx="697">
                  <c:v>2020/5/30 1:00:00</c:v>
                </c:pt>
                <c:pt idx="698">
                  <c:v>2020/5/30 2:00:00</c:v>
                </c:pt>
                <c:pt idx="699">
                  <c:v>2020/5/30 3:00:00</c:v>
                </c:pt>
                <c:pt idx="700">
                  <c:v>2020/5/30 4:00:00</c:v>
                </c:pt>
                <c:pt idx="701">
                  <c:v>2020/5/30 5:00:00</c:v>
                </c:pt>
                <c:pt idx="702">
                  <c:v>2020/5/30 6:00:00</c:v>
                </c:pt>
                <c:pt idx="703">
                  <c:v>2020/5/30 7:00:00</c:v>
                </c:pt>
                <c:pt idx="704">
                  <c:v>2020/5/30 8:00:00</c:v>
                </c:pt>
                <c:pt idx="705">
                  <c:v>2020/5/30 9:00:00</c:v>
                </c:pt>
                <c:pt idx="706">
                  <c:v>2020/5/30 10:00:00</c:v>
                </c:pt>
                <c:pt idx="707">
                  <c:v>2020/5/30 11:00:00</c:v>
                </c:pt>
                <c:pt idx="708">
                  <c:v>2020/5/30 12:00:00</c:v>
                </c:pt>
                <c:pt idx="709">
                  <c:v>2020/5/30 13:00:00</c:v>
                </c:pt>
                <c:pt idx="710">
                  <c:v>2020/5/30 14:00:00</c:v>
                </c:pt>
                <c:pt idx="711">
                  <c:v>2020/5/30 15:00:00</c:v>
                </c:pt>
                <c:pt idx="712">
                  <c:v>2020/5/30 16:00:00</c:v>
                </c:pt>
                <c:pt idx="713">
                  <c:v>2020/5/30 17:00:00</c:v>
                </c:pt>
                <c:pt idx="714">
                  <c:v>2020/5/30 18:00:00</c:v>
                </c:pt>
                <c:pt idx="715">
                  <c:v>2020/5/30 19:00:00</c:v>
                </c:pt>
                <c:pt idx="716">
                  <c:v>2020/5/30 20:00:00</c:v>
                </c:pt>
                <c:pt idx="717">
                  <c:v>2020/5/30 21:00:00</c:v>
                </c:pt>
                <c:pt idx="718">
                  <c:v>2020/5/30 22:00:00</c:v>
                </c:pt>
                <c:pt idx="719">
                  <c:v>2020/5/30 23:00:00</c:v>
                </c:pt>
                <c:pt idx="720">
                  <c:v>2020/5/31 0:00:00</c:v>
                </c:pt>
                <c:pt idx="721">
                  <c:v>2020/5/31 1:00:00</c:v>
                </c:pt>
                <c:pt idx="722">
                  <c:v>2020/5/31 2:00:00</c:v>
                </c:pt>
                <c:pt idx="723">
                  <c:v>2020/5/31 3:00:00</c:v>
                </c:pt>
                <c:pt idx="724">
                  <c:v>2020/5/31 4:00:00</c:v>
                </c:pt>
                <c:pt idx="725">
                  <c:v>2020/5/31 5:00:00</c:v>
                </c:pt>
                <c:pt idx="726">
                  <c:v>2020/5/31 6:00:00</c:v>
                </c:pt>
                <c:pt idx="727">
                  <c:v>2020/5/31 7:00:00</c:v>
                </c:pt>
                <c:pt idx="728">
                  <c:v>2020/5/31 8:00:00</c:v>
                </c:pt>
                <c:pt idx="729">
                  <c:v>2020/5/31 9:00:00</c:v>
                </c:pt>
                <c:pt idx="730">
                  <c:v>2020/5/31 10:00:00</c:v>
                </c:pt>
                <c:pt idx="731">
                  <c:v>2020/5/31 11:00:00</c:v>
                </c:pt>
                <c:pt idx="732">
                  <c:v>2020/5/31 12:00:00</c:v>
                </c:pt>
                <c:pt idx="733">
                  <c:v>2020/5/31 13:00:00</c:v>
                </c:pt>
                <c:pt idx="734">
                  <c:v>2020/5/31 14:00:00</c:v>
                </c:pt>
                <c:pt idx="735">
                  <c:v>2020/5/31 15:00:00</c:v>
                </c:pt>
                <c:pt idx="736">
                  <c:v>2020/5/31 16:00:00</c:v>
                </c:pt>
                <c:pt idx="737">
                  <c:v>2020/5/31 17:00:00</c:v>
                </c:pt>
                <c:pt idx="738">
                  <c:v>2020/5/31 18:00:00</c:v>
                </c:pt>
                <c:pt idx="739">
                  <c:v>2020/5/31 19:00:00</c:v>
                </c:pt>
                <c:pt idx="740">
                  <c:v>2020/5/31 20:00:00</c:v>
                </c:pt>
                <c:pt idx="741">
                  <c:v>2020/5/31 21:00:00</c:v>
                </c:pt>
                <c:pt idx="742">
                  <c:v>2020/5/31 22:00:00</c:v>
                </c:pt>
                <c:pt idx="743">
                  <c:v>2020/5/31 23:00:00</c:v>
                </c:pt>
              </c:strCache>
            </c:strRef>
          </c:cat>
          <c:val>
            <c:numRef>
              <c:f>'[JIM_summarized data.xlsx]MAY HOURLY'!$D$2:$D$745</c:f>
              <c:numCache>
                <c:formatCode>General</c:formatCode>
                <c:ptCount val="74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400000000000034</c:v>
                </c:pt>
                <c:pt idx="59">
                  <c:v>11.6</c:v>
                </c:pt>
                <c:pt idx="60">
                  <c:v>0.19999999999998899</c:v>
                </c:pt>
                <c:pt idx="61">
                  <c:v>0</c:v>
                </c:pt>
                <c:pt idx="62">
                  <c:v>0</c:v>
                </c:pt>
                <c:pt idx="63">
                  <c:v>0</c:v>
                </c:pt>
                <c:pt idx="64">
                  <c:v>0</c:v>
                </c:pt>
                <c:pt idx="65">
                  <c:v>0</c:v>
                </c:pt>
                <c:pt idx="66">
                  <c:v>0</c:v>
                </c:pt>
                <c:pt idx="67">
                  <c:v>0</c:v>
                </c:pt>
                <c:pt idx="68">
                  <c:v>0</c:v>
                </c:pt>
                <c:pt idx="69">
                  <c:v>0.200000000000046</c:v>
                </c:pt>
                <c:pt idx="70">
                  <c:v>0</c:v>
                </c:pt>
                <c:pt idx="71">
                  <c:v>0</c:v>
                </c:pt>
                <c:pt idx="72">
                  <c:v>0.19999999999998899</c:v>
                </c:pt>
                <c:pt idx="73">
                  <c:v>0.19999999999998899</c:v>
                </c:pt>
                <c:pt idx="74">
                  <c:v>0</c:v>
                </c:pt>
                <c:pt idx="75">
                  <c:v>0.80000000000001104</c:v>
                </c:pt>
                <c:pt idx="76">
                  <c:v>0.599999999999966</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1.2000000000000499</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1.3999999999999799</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1.6000000000000201</c:v>
                </c:pt>
                <c:pt idx="231">
                  <c:v>4.3999999999999799</c:v>
                </c:pt>
                <c:pt idx="232">
                  <c:v>0</c:v>
                </c:pt>
                <c:pt idx="233">
                  <c:v>0</c:v>
                </c:pt>
                <c:pt idx="234">
                  <c:v>0</c:v>
                </c:pt>
                <c:pt idx="235">
                  <c:v>3</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3</c:v>
                </c:pt>
                <c:pt idx="255">
                  <c:v>0.60000000000002296</c:v>
                </c:pt>
                <c:pt idx="256">
                  <c:v>0.599999999999966</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2.80000000000001</c:v>
                </c:pt>
                <c:pt idx="328">
                  <c:v>0.19999999999998899</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19999999999998899</c:v>
                </c:pt>
                <c:pt idx="363">
                  <c:v>0</c:v>
                </c:pt>
                <c:pt idx="364">
                  <c:v>0</c:v>
                </c:pt>
                <c:pt idx="365">
                  <c:v>0</c:v>
                </c:pt>
                <c:pt idx="366">
                  <c:v>0</c:v>
                </c:pt>
                <c:pt idx="367">
                  <c:v>0</c:v>
                </c:pt>
                <c:pt idx="368">
                  <c:v>0</c:v>
                </c:pt>
                <c:pt idx="369">
                  <c:v>0</c:v>
                </c:pt>
                <c:pt idx="370">
                  <c:v>0</c:v>
                </c:pt>
                <c:pt idx="371">
                  <c:v>0</c:v>
                </c:pt>
                <c:pt idx="372">
                  <c:v>0</c:v>
                </c:pt>
                <c:pt idx="373">
                  <c:v>5.4000000000000297</c:v>
                </c:pt>
                <c:pt idx="374">
                  <c:v>0</c:v>
                </c:pt>
                <c:pt idx="375">
                  <c:v>0</c:v>
                </c:pt>
                <c:pt idx="376">
                  <c:v>0</c:v>
                </c:pt>
                <c:pt idx="377">
                  <c:v>0</c:v>
                </c:pt>
                <c:pt idx="378">
                  <c:v>0</c:v>
                </c:pt>
                <c:pt idx="379">
                  <c:v>0</c:v>
                </c:pt>
                <c:pt idx="380">
                  <c:v>0</c:v>
                </c:pt>
                <c:pt idx="381">
                  <c:v>0</c:v>
                </c:pt>
                <c:pt idx="382">
                  <c:v>3.5999999999999699</c:v>
                </c:pt>
                <c:pt idx="383">
                  <c:v>0.400000000000034</c:v>
                </c:pt>
                <c:pt idx="384">
                  <c:v>0.19999999999998899</c:v>
                </c:pt>
                <c:pt idx="385">
                  <c:v>0</c:v>
                </c:pt>
                <c:pt idx="386">
                  <c:v>0</c:v>
                </c:pt>
                <c:pt idx="387">
                  <c:v>0</c:v>
                </c:pt>
                <c:pt idx="388">
                  <c:v>0</c:v>
                </c:pt>
                <c:pt idx="389">
                  <c:v>0</c:v>
                </c:pt>
                <c:pt idx="390">
                  <c:v>0</c:v>
                </c:pt>
                <c:pt idx="391">
                  <c:v>0</c:v>
                </c:pt>
                <c:pt idx="392">
                  <c:v>0</c:v>
                </c:pt>
                <c:pt idx="393">
                  <c:v>0</c:v>
                </c:pt>
                <c:pt idx="394">
                  <c:v>0</c:v>
                </c:pt>
                <c:pt idx="395">
                  <c:v>0</c:v>
                </c:pt>
                <c:pt idx="396">
                  <c:v>0</c:v>
                </c:pt>
                <c:pt idx="397">
                  <c:v>3.6000000000000201</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2.3999999999999799</c:v>
                </c:pt>
                <c:pt idx="472">
                  <c:v>0.19999999999998899</c:v>
                </c:pt>
                <c:pt idx="473">
                  <c:v>0</c:v>
                </c:pt>
                <c:pt idx="474">
                  <c:v>0</c:v>
                </c:pt>
                <c:pt idx="475">
                  <c:v>0.19999999999998899</c:v>
                </c:pt>
                <c:pt idx="476">
                  <c:v>1.2000000000000499</c:v>
                </c:pt>
                <c:pt idx="477">
                  <c:v>1.7999999999999501</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16.8</c:v>
                </c:pt>
                <c:pt idx="520">
                  <c:v>14.4</c:v>
                </c:pt>
                <c:pt idx="521">
                  <c:v>0</c:v>
                </c:pt>
                <c:pt idx="522">
                  <c:v>0.19999999999998899</c:v>
                </c:pt>
                <c:pt idx="523">
                  <c:v>0</c:v>
                </c:pt>
                <c:pt idx="524">
                  <c:v>0.39999999999997699</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8.6000000000000192</c:v>
                </c:pt>
                <c:pt idx="546">
                  <c:v>8.8000000000000096</c:v>
                </c:pt>
                <c:pt idx="547">
                  <c:v>0.39999999999997699</c:v>
                </c:pt>
                <c:pt idx="548">
                  <c:v>0.39999999999997699</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1.80000000000001</c:v>
                </c:pt>
                <c:pt idx="642">
                  <c:v>0.400000000000034</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19999999999998899</c:v>
                </c:pt>
                <c:pt idx="665">
                  <c:v>0.80000000000001104</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2</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25.2</c:v>
                </c:pt>
                <c:pt idx="712">
                  <c:v>2</c:v>
                </c:pt>
                <c:pt idx="713">
                  <c:v>0</c:v>
                </c:pt>
                <c:pt idx="714">
                  <c:v>0.19999999999998899</c:v>
                </c:pt>
                <c:pt idx="715">
                  <c:v>0.19999999999998899</c:v>
                </c:pt>
                <c:pt idx="716">
                  <c:v>0</c:v>
                </c:pt>
                <c:pt idx="717">
                  <c:v>3.6000000000000201</c:v>
                </c:pt>
                <c:pt idx="718">
                  <c:v>0.19999999999998899</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numCache>
            </c:numRef>
          </c:val>
          <c:smooth val="0"/>
          <c:extLst>
            <c:ext xmlns:c16="http://schemas.microsoft.com/office/drawing/2014/chart" uri="{C3380CC4-5D6E-409C-BE32-E72D297353CC}">
              <c16:uniqueId val="{00000001-2390-4B9B-AF77-78DBADD42A35}"/>
            </c:ext>
          </c:extLst>
        </c:ser>
        <c:dLbls>
          <c:showLegendKey val="0"/>
          <c:showVal val="0"/>
          <c:showCatName val="0"/>
          <c:showSerName val="0"/>
          <c:showPercent val="0"/>
          <c:showBubbleSize val="0"/>
        </c:dLbls>
        <c:marker val="1"/>
        <c:smooth val="0"/>
        <c:axId val="2109415952"/>
        <c:axId val="2109417040"/>
      </c:lineChart>
      <c:catAx>
        <c:axId val="2109419760"/>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Date</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800" b="0" i="0" u="none" strike="noStrike" kern="1200" baseline="0">
                <a:solidFill>
                  <a:schemeClr val="tx1">
                    <a:lumMod val="65000"/>
                    <a:lumOff val="35000"/>
                  </a:schemeClr>
                </a:solidFill>
                <a:latin typeface="Agency FB" panose="020B0503020202020204" pitchFamily="34" charset="0"/>
                <a:ea typeface="Agency FB" panose="020B0503020202020204" pitchFamily="34" charset="0"/>
                <a:cs typeface="Agency FB" panose="020B0503020202020204" pitchFamily="34" charset="0"/>
                <a:sym typeface="Agency FB" panose="020B0503020202020204" pitchFamily="34" charset="0"/>
              </a:defRPr>
            </a:pPr>
            <a:endParaRPr lang="en-US"/>
          </a:p>
        </c:txPr>
        <c:crossAx val="2109421936"/>
        <c:crosses val="autoZero"/>
        <c:auto val="1"/>
        <c:lblAlgn val="ctr"/>
        <c:lblOffset val="100"/>
        <c:noMultiLvlLbl val="0"/>
      </c:catAx>
      <c:valAx>
        <c:axId val="21094219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PH"/>
                  <a:t>Water Level, m</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109419760"/>
        <c:crosses val="autoZero"/>
        <c:crossBetween val="between"/>
      </c:valAx>
      <c:catAx>
        <c:axId val="2109415952"/>
        <c:scaling>
          <c:orientation val="minMax"/>
        </c:scaling>
        <c:delete val="1"/>
        <c:axPos val="b"/>
        <c:numFmt formatCode="General" sourceLinked="1"/>
        <c:majorTickMark val="out"/>
        <c:minorTickMark val="none"/>
        <c:tickLblPos val="nextTo"/>
        <c:crossAx val="2109417040"/>
        <c:crosses val="autoZero"/>
        <c:auto val="1"/>
        <c:lblAlgn val="ctr"/>
        <c:lblOffset val="100"/>
        <c:noMultiLvlLbl val="0"/>
      </c:catAx>
      <c:valAx>
        <c:axId val="2109417040"/>
        <c:scaling>
          <c:orientation val="minMax"/>
        </c:scaling>
        <c:delete val="0"/>
        <c:axPos val="r"/>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PH"/>
                  <a:t>Rain Gauge ,</a:t>
                </a:r>
                <a:r>
                  <a:rPr lang="en-PH" baseline="0"/>
                  <a:t> mm</a:t>
                </a:r>
                <a:endParaRPr lang="en-PH"/>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109415952"/>
        <c:crosses val="max"/>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PH"/>
              <a:t>Average</a:t>
            </a:r>
            <a:r>
              <a:rPr lang="en-PH" baseline="0"/>
              <a:t> Daily Data for May 2020</a:t>
            </a:r>
          </a:p>
        </c:rich>
      </c:tx>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rrected_Water_Level"</c:f>
              <c:strCache>
                <c:ptCount val="1"/>
                <c:pt idx="0">
                  <c:v>Corrected_Water_Level</c:v>
                </c:pt>
              </c:strCache>
            </c:strRef>
          </c:tx>
          <c:spPr>
            <a:solidFill>
              <a:schemeClr val="accent1"/>
            </a:solidFill>
            <a:ln>
              <a:noFill/>
            </a:ln>
            <a:effectLst/>
          </c:spPr>
          <c:invertIfNegative val="0"/>
          <c:cat>
            <c:strRef>
              <c:f>'[JIM_summarized data.xlsx]MAY DAILY'!$L$2:$L$32</c:f>
              <c:strCache>
                <c:ptCount val="31"/>
                <c:pt idx="0">
                  <c:v>May 1</c:v>
                </c:pt>
                <c:pt idx="1">
                  <c:v>May 2</c:v>
                </c:pt>
                <c:pt idx="2">
                  <c:v>May 3</c:v>
                </c:pt>
                <c:pt idx="3">
                  <c:v>May 4</c:v>
                </c:pt>
                <c:pt idx="4">
                  <c:v>May 5</c:v>
                </c:pt>
                <c:pt idx="5">
                  <c:v>May 6</c:v>
                </c:pt>
                <c:pt idx="6">
                  <c:v>May 7</c:v>
                </c:pt>
                <c:pt idx="7">
                  <c:v>May 8</c:v>
                </c:pt>
                <c:pt idx="8">
                  <c:v>May 9</c:v>
                </c:pt>
                <c:pt idx="9">
                  <c:v>May 10</c:v>
                </c:pt>
                <c:pt idx="10">
                  <c:v>May 11</c:v>
                </c:pt>
                <c:pt idx="11">
                  <c:v>May 12</c:v>
                </c:pt>
                <c:pt idx="12">
                  <c:v>May 13</c:v>
                </c:pt>
                <c:pt idx="13">
                  <c:v>May 14</c:v>
                </c:pt>
                <c:pt idx="14">
                  <c:v>May 15</c:v>
                </c:pt>
                <c:pt idx="15">
                  <c:v>May 16</c:v>
                </c:pt>
                <c:pt idx="16">
                  <c:v>May 17</c:v>
                </c:pt>
                <c:pt idx="17">
                  <c:v>May 18</c:v>
                </c:pt>
                <c:pt idx="18">
                  <c:v>May 19</c:v>
                </c:pt>
                <c:pt idx="19">
                  <c:v>May 20</c:v>
                </c:pt>
                <c:pt idx="20">
                  <c:v>May 21</c:v>
                </c:pt>
                <c:pt idx="21">
                  <c:v>May 22</c:v>
                </c:pt>
                <c:pt idx="22">
                  <c:v>May 23</c:v>
                </c:pt>
                <c:pt idx="23">
                  <c:v>May 24</c:v>
                </c:pt>
                <c:pt idx="24">
                  <c:v>May 25</c:v>
                </c:pt>
                <c:pt idx="25">
                  <c:v>May 26</c:v>
                </c:pt>
                <c:pt idx="26">
                  <c:v>May 27</c:v>
                </c:pt>
                <c:pt idx="27">
                  <c:v>May 28</c:v>
                </c:pt>
                <c:pt idx="28">
                  <c:v>May 29</c:v>
                </c:pt>
                <c:pt idx="29">
                  <c:v>May 30</c:v>
                </c:pt>
                <c:pt idx="30">
                  <c:v>May 31</c:v>
                </c:pt>
              </c:strCache>
            </c:strRef>
          </c:cat>
          <c:val>
            <c:numRef>
              <c:f>'[JIM_summarized data.xlsx]MAY DAILY'!$J$2:$J$32</c:f>
              <c:numCache>
                <c:formatCode>General</c:formatCode>
                <c:ptCount val="31"/>
                <c:pt idx="0">
                  <c:v>1.4309868750000001</c:v>
                </c:pt>
                <c:pt idx="1">
                  <c:v>1.42103895833333</c:v>
                </c:pt>
                <c:pt idx="2">
                  <c:v>1.46480979166667</c:v>
                </c:pt>
                <c:pt idx="3">
                  <c:v>1.5095754166666699</c:v>
                </c:pt>
                <c:pt idx="4">
                  <c:v>1.46580458333333</c:v>
                </c:pt>
                <c:pt idx="5">
                  <c:v>1.44789833333333</c:v>
                </c:pt>
                <c:pt idx="6">
                  <c:v>1.425018125</c:v>
                </c:pt>
                <c:pt idx="7">
                  <c:v>1.40313270833333</c:v>
                </c:pt>
                <c:pt idx="8">
                  <c:v>1.425018125</c:v>
                </c:pt>
                <c:pt idx="9">
                  <c:v>1.43198166666667</c:v>
                </c:pt>
                <c:pt idx="10">
                  <c:v>1.4707785416666701</c:v>
                </c:pt>
                <c:pt idx="11">
                  <c:v>1.798065</c:v>
                </c:pt>
                <c:pt idx="12">
                  <c:v>1.6040806249999999</c:v>
                </c:pt>
                <c:pt idx="13">
                  <c:v>1.61402854166667</c:v>
                </c:pt>
                <c:pt idx="14">
                  <c:v>1.6767004166666699</c:v>
                </c:pt>
                <c:pt idx="15">
                  <c:v>1.6259660416666699</c:v>
                </c:pt>
                <c:pt idx="16">
                  <c:v>1.61402854166667</c:v>
                </c:pt>
                <c:pt idx="17">
                  <c:v>1.5652837500000001</c:v>
                </c:pt>
                <c:pt idx="18">
                  <c:v>1.54688010416667</c:v>
                </c:pt>
                <c:pt idx="19">
                  <c:v>1.526486875</c:v>
                </c:pt>
                <c:pt idx="20">
                  <c:v>1.6269608333333301</c:v>
                </c:pt>
                <c:pt idx="21">
                  <c:v>1.62497125</c:v>
                </c:pt>
                <c:pt idx="22">
                  <c:v>1.8935649999999999</c:v>
                </c:pt>
                <c:pt idx="23">
                  <c:v>1.89257020833333</c:v>
                </c:pt>
                <c:pt idx="24">
                  <c:v>1.62397645833333</c:v>
                </c:pt>
                <c:pt idx="25">
                  <c:v>1.5911483333333301</c:v>
                </c:pt>
                <c:pt idx="26">
                  <c:v>1.68515614583333</c:v>
                </c:pt>
                <c:pt idx="27">
                  <c:v>1.67869</c:v>
                </c:pt>
                <c:pt idx="28">
                  <c:v>1.6329295833333299</c:v>
                </c:pt>
                <c:pt idx="29">
                  <c:v>1.657799375</c:v>
                </c:pt>
                <c:pt idx="30">
                  <c:v>1.7383774999999999</c:v>
                </c:pt>
              </c:numCache>
            </c:numRef>
          </c:val>
          <c:extLst>
            <c:ext xmlns:c16="http://schemas.microsoft.com/office/drawing/2014/chart" uri="{C3380CC4-5D6E-409C-BE32-E72D297353CC}">
              <c16:uniqueId val="{00000000-827E-44D0-A048-675CAB842F9F}"/>
            </c:ext>
          </c:extLst>
        </c:ser>
        <c:ser>
          <c:idx val="1"/>
          <c:order val="1"/>
          <c:tx>
            <c:strRef>
              <c:f>"RG0_DIff"</c:f>
              <c:strCache>
                <c:ptCount val="1"/>
                <c:pt idx="0">
                  <c:v>RG0_DIff</c:v>
                </c:pt>
              </c:strCache>
            </c:strRef>
          </c:tx>
          <c:spPr>
            <a:solidFill>
              <a:schemeClr val="accent2"/>
            </a:solidFill>
            <a:ln>
              <a:noFill/>
            </a:ln>
            <a:effectLst/>
          </c:spPr>
          <c:invertIfNegative val="0"/>
          <c:cat>
            <c:strRef>
              <c:f>'[JIM_summarized data.xlsx]MAY DAILY'!$L$2:$L$32</c:f>
              <c:strCache>
                <c:ptCount val="31"/>
                <c:pt idx="0">
                  <c:v>May 1</c:v>
                </c:pt>
                <c:pt idx="1">
                  <c:v>May 2</c:v>
                </c:pt>
                <c:pt idx="2">
                  <c:v>May 3</c:v>
                </c:pt>
                <c:pt idx="3">
                  <c:v>May 4</c:v>
                </c:pt>
                <c:pt idx="4">
                  <c:v>May 5</c:v>
                </c:pt>
                <c:pt idx="5">
                  <c:v>May 6</c:v>
                </c:pt>
                <c:pt idx="6">
                  <c:v>May 7</c:v>
                </c:pt>
                <c:pt idx="7">
                  <c:v>May 8</c:v>
                </c:pt>
                <c:pt idx="8">
                  <c:v>May 9</c:v>
                </c:pt>
                <c:pt idx="9">
                  <c:v>May 10</c:v>
                </c:pt>
                <c:pt idx="10">
                  <c:v>May 11</c:v>
                </c:pt>
                <c:pt idx="11">
                  <c:v>May 12</c:v>
                </c:pt>
                <c:pt idx="12">
                  <c:v>May 13</c:v>
                </c:pt>
                <c:pt idx="13">
                  <c:v>May 14</c:v>
                </c:pt>
                <c:pt idx="14">
                  <c:v>May 15</c:v>
                </c:pt>
                <c:pt idx="15">
                  <c:v>May 16</c:v>
                </c:pt>
                <c:pt idx="16">
                  <c:v>May 17</c:v>
                </c:pt>
                <c:pt idx="17">
                  <c:v>May 18</c:v>
                </c:pt>
                <c:pt idx="18">
                  <c:v>May 19</c:v>
                </c:pt>
                <c:pt idx="19">
                  <c:v>May 20</c:v>
                </c:pt>
                <c:pt idx="20">
                  <c:v>May 21</c:v>
                </c:pt>
                <c:pt idx="21">
                  <c:v>May 22</c:v>
                </c:pt>
                <c:pt idx="22">
                  <c:v>May 23</c:v>
                </c:pt>
                <c:pt idx="23">
                  <c:v>May 24</c:v>
                </c:pt>
                <c:pt idx="24">
                  <c:v>May 25</c:v>
                </c:pt>
                <c:pt idx="25">
                  <c:v>May 26</c:v>
                </c:pt>
                <c:pt idx="26">
                  <c:v>May 27</c:v>
                </c:pt>
                <c:pt idx="27">
                  <c:v>May 28</c:v>
                </c:pt>
                <c:pt idx="28">
                  <c:v>May 29</c:v>
                </c:pt>
                <c:pt idx="29">
                  <c:v>May 30</c:v>
                </c:pt>
                <c:pt idx="30">
                  <c:v>May 31</c:v>
                </c:pt>
              </c:strCache>
            </c:strRef>
          </c:cat>
          <c:val>
            <c:numRef>
              <c:f>'[JIM_summarized data.xlsx]MAY DAILY'!$K$2:$K$32</c:f>
              <c:numCache>
                <c:formatCode>General</c:formatCode>
                <c:ptCount val="31"/>
                <c:pt idx="0">
                  <c:v>0</c:v>
                </c:pt>
                <c:pt idx="1">
                  <c:v>0</c:v>
                </c:pt>
                <c:pt idx="2">
                  <c:v>0.51666666666666805</c:v>
                </c:pt>
                <c:pt idx="3">
                  <c:v>7.4999999999998096E-2</c:v>
                </c:pt>
                <c:pt idx="4">
                  <c:v>0</c:v>
                </c:pt>
                <c:pt idx="5">
                  <c:v>5.0000000000001897E-2</c:v>
                </c:pt>
                <c:pt idx="6">
                  <c:v>0</c:v>
                </c:pt>
                <c:pt idx="7">
                  <c:v>0</c:v>
                </c:pt>
                <c:pt idx="8">
                  <c:v>5.8333333333332398E-2</c:v>
                </c:pt>
                <c:pt idx="9">
                  <c:v>0.375</c:v>
                </c:pt>
                <c:pt idx="10">
                  <c:v>0.17499999999999999</c:v>
                </c:pt>
                <c:pt idx="11">
                  <c:v>0</c:v>
                </c:pt>
                <c:pt idx="12">
                  <c:v>0</c:v>
                </c:pt>
                <c:pt idx="13">
                  <c:v>0.125</c:v>
                </c:pt>
                <c:pt idx="14">
                  <c:v>0</c:v>
                </c:pt>
                <c:pt idx="15">
                  <c:v>0.40000000000000102</c:v>
                </c:pt>
                <c:pt idx="16">
                  <c:v>0.15833333333333399</c:v>
                </c:pt>
                <c:pt idx="17">
                  <c:v>0</c:v>
                </c:pt>
                <c:pt idx="18">
                  <c:v>0</c:v>
                </c:pt>
                <c:pt idx="19">
                  <c:v>0.241666666666665</c:v>
                </c:pt>
                <c:pt idx="20">
                  <c:v>0</c:v>
                </c:pt>
                <c:pt idx="21">
                  <c:v>1.325</c:v>
                </c:pt>
                <c:pt idx="22">
                  <c:v>0.75833333333333297</c:v>
                </c:pt>
                <c:pt idx="23">
                  <c:v>0</c:v>
                </c:pt>
                <c:pt idx="24">
                  <c:v>0</c:v>
                </c:pt>
                <c:pt idx="25">
                  <c:v>0</c:v>
                </c:pt>
                <c:pt idx="26">
                  <c:v>9.1666666666668506E-2</c:v>
                </c:pt>
                <c:pt idx="27">
                  <c:v>4.1666666666666699E-2</c:v>
                </c:pt>
                <c:pt idx="28">
                  <c:v>8.3333333333333301E-2</c:v>
                </c:pt>
                <c:pt idx="29">
                  <c:v>1.30833333333333</c:v>
                </c:pt>
                <c:pt idx="30">
                  <c:v>0</c:v>
                </c:pt>
              </c:numCache>
            </c:numRef>
          </c:val>
          <c:extLst>
            <c:ext xmlns:c16="http://schemas.microsoft.com/office/drawing/2014/chart" uri="{C3380CC4-5D6E-409C-BE32-E72D297353CC}">
              <c16:uniqueId val="{00000001-827E-44D0-A048-675CAB842F9F}"/>
            </c:ext>
          </c:extLst>
        </c:ser>
        <c:dLbls>
          <c:showLegendKey val="0"/>
          <c:showVal val="0"/>
          <c:showCatName val="0"/>
          <c:showSerName val="0"/>
          <c:showPercent val="0"/>
          <c:showBubbleSize val="0"/>
        </c:dLbls>
        <c:gapWidth val="150"/>
        <c:axId val="2109418672"/>
        <c:axId val="2038502640"/>
      </c:barChart>
      <c:catAx>
        <c:axId val="2109418672"/>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Date</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038502640"/>
        <c:crosses val="autoZero"/>
        <c:auto val="1"/>
        <c:lblAlgn val="ctr"/>
        <c:lblOffset val="100"/>
        <c:noMultiLvlLbl val="0"/>
      </c:catAx>
      <c:valAx>
        <c:axId val="20385026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Water Level, m</a:t>
                </a:r>
                <a:r>
                  <a:rPr lang="en-PH" altLang="en-US"/>
                  <a:t>; Rain Gauge.mm</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109418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00" b="0" i="0" u="none" strike="noStrike" kern="1200" spc="0" baseline="0">
                <a:solidFill>
                  <a:schemeClr val="tx1">
                    <a:lumMod val="65000"/>
                    <a:lumOff val="35000"/>
                  </a:schemeClr>
                </a:solidFill>
                <a:latin typeface="+mn-lt"/>
                <a:ea typeface="+mn-ea"/>
                <a:cs typeface="+mn-cs"/>
              </a:defRPr>
            </a:pPr>
            <a:r>
              <a:rPr lang="en-PH" sz="1200"/>
              <a:t>Daily Minimum</a:t>
            </a:r>
            <a:r>
              <a:rPr lang="en-PH" sz="1200" baseline="0"/>
              <a:t> and Maximum Rain Gauge Readings for May 2020</a:t>
            </a:r>
            <a:endParaRPr lang="en-PH" sz="1200"/>
          </a:p>
        </c:rich>
      </c:tx>
      <c:overlay val="0"/>
      <c:spPr>
        <a:noFill/>
        <a:ln>
          <a:noFill/>
        </a:ln>
        <a:effectLst/>
      </c:spPr>
      <c:txPr>
        <a:bodyPr rot="0" spcFirstLastPara="1" vertOverflow="ellipsis" vert="horz" wrap="square" anchor="ctr" anchorCtr="1"/>
        <a:lstStyle/>
        <a:p>
          <a:pPr>
            <a:defRPr lang="en-US"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29086073850643E-2"/>
          <c:y val="0.16041666666666701"/>
          <c:w val="0.90218194292828202"/>
          <c:h val="0.61491433362496395"/>
        </c:manualLayout>
      </c:layout>
      <c:barChart>
        <c:barDir val="col"/>
        <c:grouping val="clustered"/>
        <c:varyColors val="0"/>
        <c:ser>
          <c:idx val="0"/>
          <c:order val="0"/>
          <c:tx>
            <c:strRef>
              <c:f>Minimum Rain Gauge, mm</c:f>
              <c:strCache>
                <c:ptCount val="1"/>
                <c:pt idx="0">
                  <c:v>Minimum Rain Gauge, mm</c:v>
                </c:pt>
              </c:strCache>
            </c:strRef>
          </c:tx>
          <c:spPr>
            <a:solidFill>
              <a:schemeClr val="accent1"/>
            </a:solidFill>
            <a:ln>
              <a:noFill/>
            </a:ln>
            <a:effectLst/>
          </c:spPr>
          <c:invertIfNegative val="0"/>
          <c:cat>
            <c:strRef>
              <c:f>'DAILY MIN AND MAX'!$G$2:$G$32</c:f>
              <c:strCache>
                <c:ptCount val="31"/>
                <c:pt idx="0">
                  <c:v>May 1</c:v>
                </c:pt>
                <c:pt idx="1">
                  <c:v>May 2</c:v>
                </c:pt>
                <c:pt idx="2">
                  <c:v>May 3</c:v>
                </c:pt>
                <c:pt idx="3">
                  <c:v>May 4</c:v>
                </c:pt>
                <c:pt idx="4">
                  <c:v>May 5</c:v>
                </c:pt>
                <c:pt idx="5">
                  <c:v>May 6</c:v>
                </c:pt>
                <c:pt idx="6">
                  <c:v>May 7</c:v>
                </c:pt>
                <c:pt idx="7">
                  <c:v>May 8</c:v>
                </c:pt>
                <c:pt idx="8">
                  <c:v>May 9</c:v>
                </c:pt>
                <c:pt idx="9">
                  <c:v>May 10</c:v>
                </c:pt>
                <c:pt idx="10">
                  <c:v>May 11</c:v>
                </c:pt>
                <c:pt idx="11">
                  <c:v>May 12</c:v>
                </c:pt>
                <c:pt idx="12">
                  <c:v>May 13</c:v>
                </c:pt>
                <c:pt idx="13">
                  <c:v>May 14</c:v>
                </c:pt>
                <c:pt idx="14">
                  <c:v>May 15</c:v>
                </c:pt>
                <c:pt idx="15">
                  <c:v>May 16</c:v>
                </c:pt>
                <c:pt idx="16">
                  <c:v>May 17</c:v>
                </c:pt>
                <c:pt idx="17">
                  <c:v>May 18</c:v>
                </c:pt>
                <c:pt idx="18">
                  <c:v>May 19</c:v>
                </c:pt>
                <c:pt idx="19">
                  <c:v>May 20</c:v>
                </c:pt>
                <c:pt idx="20">
                  <c:v>May 21</c:v>
                </c:pt>
                <c:pt idx="21">
                  <c:v>May 22</c:v>
                </c:pt>
                <c:pt idx="22">
                  <c:v>May 23</c:v>
                </c:pt>
                <c:pt idx="23">
                  <c:v>May 24</c:v>
                </c:pt>
                <c:pt idx="24">
                  <c:v>May 25</c:v>
                </c:pt>
                <c:pt idx="25">
                  <c:v>May 26</c:v>
                </c:pt>
                <c:pt idx="26">
                  <c:v>May 27</c:v>
                </c:pt>
                <c:pt idx="27">
                  <c:v>May 28</c:v>
                </c:pt>
                <c:pt idx="28">
                  <c:v>May 29</c:v>
                </c:pt>
                <c:pt idx="29">
                  <c:v>May 30</c:v>
                </c:pt>
                <c:pt idx="30">
                  <c:v>May 31</c:v>
                </c:pt>
              </c:strCache>
            </c:strRef>
          </c:cat>
          <c:val>
            <c:numRef>
              <c:f>'DAILY MIN AND MAX'!$H$2:$H$32</c:f>
              <c:numCache>
                <c:formatCode>General</c:formatCode>
                <c:ptCount val="3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numCache>
            </c:numRef>
          </c:val>
          <c:extLst>
            <c:ext xmlns:c16="http://schemas.microsoft.com/office/drawing/2014/chart" uri="{C3380CC4-5D6E-409C-BE32-E72D297353CC}">
              <c16:uniqueId val="{00000000-9C60-4E8E-9034-542EB909F4B6}"/>
            </c:ext>
          </c:extLst>
        </c:ser>
        <c:ser>
          <c:idx val="1"/>
          <c:order val="1"/>
          <c:tx>
            <c:strRef>
              <c:f>Maximum Rain Gauge, mm</c:f>
              <c:strCache>
                <c:ptCount val="1"/>
                <c:pt idx="0">
                  <c:v>Maximum Rain Gauge, mm</c:v>
                </c:pt>
              </c:strCache>
            </c:strRef>
          </c:tx>
          <c:spPr>
            <a:solidFill>
              <a:schemeClr val="accent2"/>
            </a:solidFill>
            <a:ln>
              <a:noFill/>
            </a:ln>
            <a:effectLst/>
          </c:spPr>
          <c:invertIfNegative val="0"/>
          <c:cat>
            <c:strRef>
              <c:f>'DAILY MIN AND MAX'!$G$2:$G$32</c:f>
              <c:strCache>
                <c:ptCount val="31"/>
                <c:pt idx="0">
                  <c:v>May 1</c:v>
                </c:pt>
                <c:pt idx="1">
                  <c:v>May 2</c:v>
                </c:pt>
                <c:pt idx="2">
                  <c:v>May 3</c:v>
                </c:pt>
                <c:pt idx="3">
                  <c:v>May 4</c:v>
                </c:pt>
                <c:pt idx="4">
                  <c:v>May 5</c:v>
                </c:pt>
                <c:pt idx="5">
                  <c:v>May 6</c:v>
                </c:pt>
                <c:pt idx="6">
                  <c:v>May 7</c:v>
                </c:pt>
                <c:pt idx="7">
                  <c:v>May 8</c:v>
                </c:pt>
                <c:pt idx="8">
                  <c:v>May 9</c:v>
                </c:pt>
                <c:pt idx="9">
                  <c:v>May 10</c:v>
                </c:pt>
                <c:pt idx="10">
                  <c:v>May 11</c:v>
                </c:pt>
                <c:pt idx="11">
                  <c:v>May 12</c:v>
                </c:pt>
                <c:pt idx="12">
                  <c:v>May 13</c:v>
                </c:pt>
                <c:pt idx="13">
                  <c:v>May 14</c:v>
                </c:pt>
                <c:pt idx="14">
                  <c:v>May 15</c:v>
                </c:pt>
                <c:pt idx="15">
                  <c:v>May 16</c:v>
                </c:pt>
                <c:pt idx="16">
                  <c:v>May 17</c:v>
                </c:pt>
                <c:pt idx="17">
                  <c:v>May 18</c:v>
                </c:pt>
                <c:pt idx="18">
                  <c:v>May 19</c:v>
                </c:pt>
                <c:pt idx="19">
                  <c:v>May 20</c:v>
                </c:pt>
                <c:pt idx="20">
                  <c:v>May 21</c:v>
                </c:pt>
                <c:pt idx="21">
                  <c:v>May 22</c:v>
                </c:pt>
                <c:pt idx="22">
                  <c:v>May 23</c:v>
                </c:pt>
                <c:pt idx="23">
                  <c:v>May 24</c:v>
                </c:pt>
                <c:pt idx="24">
                  <c:v>May 25</c:v>
                </c:pt>
                <c:pt idx="25">
                  <c:v>May 26</c:v>
                </c:pt>
                <c:pt idx="26">
                  <c:v>May 27</c:v>
                </c:pt>
                <c:pt idx="27">
                  <c:v>May 28</c:v>
                </c:pt>
                <c:pt idx="28">
                  <c:v>May 29</c:v>
                </c:pt>
                <c:pt idx="29">
                  <c:v>May 30</c:v>
                </c:pt>
                <c:pt idx="30">
                  <c:v>May 31</c:v>
                </c:pt>
              </c:strCache>
            </c:strRef>
          </c:cat>
          <c:val>
            <c:numRef>
              <c:f>'DAILY MIN AND MAX'!$I$2:$I$32</c:f>
              <c:numCache>
                <c:formatCode>General</c:formatCode>
                <c:ptCount val="31"/>
                <c:pt idx="0">
                  <c:v>0</c:v>
                </c:pt>
                <c:pt idx="1">
                  <c:v>0</c:v>
                </c:pt>
                <c:pt idx="2">
                  <c:v>11.6</c:v>
                </c:pt>
                <c:pt idx="3">
                  <c:v>0.80000000000001104</c:v>
                </c:pt>
                <c:pt idx="4">
                  <c:v>0</c:v>
                </c:pt>
                <c:pt idx="5">
                  <c:v>1.2000000000000499</c:v>
                </c:pt>
                <c:pt idx="6">
                  <c:v>0</c:v>
                </c:pt>
                <c:pt idx="7">
                  <c:v>0</c:v>
                </c:pt>
                <c:pt idx="8">
                  <c:v>1.3999999999999799</c:v>
                </c:pt>
                <c:pt idx="9">
                  <c:v>4.3999999999999799</c:v>
                </c:pt>
                <c:pt idx="10">
                  <c:v>3</c:v>
                </c:pt>
                <c:pt idx="11">
                  <c:v>0</c:v>
                </c:pt>
                <c:pt idx="12">
                  <c:v>0</c:v>
                </c:pt>
                <c:pt idx="13">
                  <c:v>2.80000000000001</c:v>
                </c:pt>
                <c:pt idx="14">
                  <c:v>0</c:v>
                </c:pt>
                <c:pt idx="15">
                  <c:v>5.4000000000000297</c:v>
                </c:pt>
                <c:pt idx="16">
                  <c:v>3.6000000000000201</c:v>
                </c:pt>
                <c:pt idx="17">
                  <c:v>0</c:v>
                </c:pt>
                <c:pt idx="18">
                  <c:v>0</c:v>
                </c:pt>
                <c:pt idx="19">
                  <c:v>2.3999999999999799</c:v>
                </c:pt>
                <c:pt idx="20">
                  <c:v>0</c:v>
                </c:pt>
                <c:pt idx="21">
                  <c:v>16.8</c:v>
                </c:pt>
                <c:pt idx="22">
                  <c:v>8.8000000000000096</c:v>
                </c:pt>
                <c:pt idx="23">
                  <c:v>0</c:v>
                </c:pt>
                <c:pt idx="24">
                  <c:v>0</c:v>
                </c:pt>
                <c:pt idx="25">
                  <c:v>0</c:v>
                </c:pt>
                <c:pt idx="26">
                  <c:v>1.80000000000001</c:v>
                </c:pt>
                <c:pt idx="27">
                  <c:v>0.80000000000001104</c:v>
                </c:pt>
                <c:pt idx="28">
                  <c:v>2</c:v>
                </c:pt>
                <c:pt idx="29">
                  <c:v>25.2</c:v>
                </c:pt>
                <c:pt idx="30">
                  <c:v>0</c:v>
                </c:pt>
              </c:numCache>
            </c:numRef>
          </c:val>
          <c:extLst>
            <c:ext xmlns:c16="http://schemas.microsoft.com/office/drawing/2014/chart" uri="{C3380CC4-5D6E-409C-BE32-E72D297353CC}">
              <c16:uniqueId val="{00000001-9C60-4E8E-9034-542EB909F4B6}"/>
            </c:ext>
          </c:extLst>
        </c:ser>
        <c:dLbls>
          <c:showLegendKey val="0"/>
          <c:showVal val="0"/>
          <c:showCatName val="0"/>
          <c:showSerName val="0"/>
          <c:showPercent val="0"/>
          <c:showBubbleSize val="0"/>
        </c:dLbls>
        <c:gapWidth val="0"/>
        <c:overlap val="-27"/>
        <c:axId val="2038503728"/>
        <c:axId val="2038491760"/>
      </c:barChart>
      <c:catAx>
        <c:axId val="2038503728"/>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Date</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lang="en-US" sz="800" b="0" i="0" u="none" strike="noStrike" kern="1200" baseline="0">
                <a:solidFill>
                  <a:schemeClr val="tx1">
                    <a:lumMod val="65000"/>
                    <a:lumOff val="35000"/>
                  </a:schemeClr>
                </a:solidFill>
                <a:latin typeface="Agency FB" panose="020B0503020202020204" pitchFamily="34" charset="0"/>
                <a:ea typeface="+mn-ea"/>
                <a:cs typeface="+mn-cs"/>
              </a:defRPr>
            </a:pPr>
            <a:endParaRPr lang="en-US"/>
          </a:p>
        </c:txPr>
        <c:crossAx val="2038491760"/>
        <c:crosses val="autoZero"/>
        <c:auto val="1"/>
        <c:lblAlgn val="ctr"/>
        <c:lblOffset val="100"/>
        <c:noMultiLvlLbl val="0"/>
      </c:catAx>
      <c:valAx>
        <c:axId val="2038491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Rain Gauge, mm</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038503728"/>
        <c:crosses val="autoZero"/>
        <c:crossBetween val="between"/>
      </c:valAx>
      <c:spPr>
        <a:noFill/>
        <a:ln>
          <a:noFill/>
        </a:ln>
        <a:effectLst/>
      </c:spPr>
    </c:plotArea>
    <c:legend>
      <c:legendPos val="b"/>
      <c:layout>
        <c:manualLayout>
          <c:xMode val="edge"/>
          <c:yMode val="edge"/>
          <c:x val="0.24418149516631099"/>
          <c:y val="0.236689268008166"/>
          <c:w val="0.20159366237474699"/>
          <c:h val="0.14294036162146401"/>
        </c:manualLayout>
      </c:layout>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sz="1400"/>
              <a:t>Water Level and</a:t>
            </a:r>
            <a:r>
              <a:rPr lang="en-PH" sz="1400" baseline="0"/>
              <a:t> Rain Gauge Profiles for 1st Week of June 202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2725378071240155E-2"/>
          <c:y val="0.17620137299771166"/>
          <c:w val="0.86094819071269102"/>
          <c:h val="0.45288263452194333"/>
        </c:manualLayout>
      </c:layout>
      <c:lineChart>
        <c:grouping val="standard"/>
        <c:varyColors val="0"/>
        <c:ser>
          <c:idx val="0"/>
          <c:order val="0"/>
          <c:tx>
            <c:strRef>
              <c:f>'June Week 1'!$C$2</c:f>
              <c:strCache>
                <c:ptCount val="1"/>
                <c:pt idx="0">
                  <c:v>Water Level, m</c:v>
                </c:pt>
              </c:strCache>
            </c:strRef>
          </c:tx>
          <c:spPr>
            <a:ln w="28575" cap="rnd">
              <a:solidFill>
                <a:schemeClr val="accent1"/>
              </a:solidFill>
              <a:round/>
            </a:ln>
            <a:effectLst/>
          </c:spPr>
          <c:marker>
            <c:symbol val="none"/>
          </c:marker>
          <c:cat>
            <c:strRef>
              <c:f>'June Week 1'!$A$3:$A$170</c:f>
              <c:strCache>
                <c:ptCount val="168"/>
                <c:pt idx="0">
                  <c:v>2020/6/1 0:00:00</c:v>
                </c:pt>
                <c:pt idx="1">
                  <c:v>2020/6/1 1:00:00</c:v>
                </c:pt>
                <c:pt idx="2">
                  <c:v>2020/6/1 2:00:00</c:v>
                </c:pt>
                <c:pt idx="3">
                  <c:v>2020/6/1 3:00:00</c:v>
                </c:pt>
                <c:pt idx="4">
                  <c:v>2020/6/1 4:00:00</c:v>
                </c:pt>
                <c:pt idx="5">
                  <c:v>2020/6/1 5:00:00</c:v>
                </c:pt>
                <c:pt idx="6">
                  <c:v>2020/6/1 6:00:00</c:v>
                </c:pt>
                <c:pt idx="7">
                  <c:v>2020/6/1 7:00:00</c:v>
                </c:pt>
                <c:pt idx="8">
                  <c:v>2020/6/1 8:00:00</c:v>
                </c:pt>
                <c:pt idx="9">
                  <c:v>2020/6/1 9:00:00</c:v>
                </c:pt>
                <c:pt idx="10">
                  <c:v>2020/6/1 10:00:00</c:v>
                </c:pt>
                <c:pt idx="11">
                  <c:v>2020/6/1 11:00:00</c:v>
                </c:pt>
                <c:pt idx="12">
                  <c:v>2020/6/1 12:00:00</c:v>
                </c:pt>
                <c:pt idx="13">
                  <c:v>2020/6/1 13:00:00</c:v>
                </c:pt>
                <c:pt idx="14">
                  <c:v>2020/6/1 14:00:00</c:v>
                </c:pt>
                <c:pt idx="15">
                  <c:v>2020/6/1 15:00:00</c:v>
                </c:pt>
                <c:pt idx="16">
                  <c:v>2020/6/1 16:00:00</c:v>
                </c:pt>
                <c:pt idx="17">
                  <c:v>2020/6/1 17:00:00</c:v>
                </c:pt>
                <c:pt idx="18">
                  <c:v>2020/6/1 18:00:00</c:v>
                </c:pt>
                <c:pt idx="19">
                  <c:v>2020/6/1 19:00:00</c:v>
                </c:pt>
                <c:pt idx="20">
                  <c:v>2020/6/1 20:00:00</c:v>
                </c:pt>
                <c:pt idx="21">
                  <c:v>2020/6/1 21:00:00</c:v>
                </c:pt>
                <c:pt idx="22">
                  <c:v>2020/6/1 22:00:00</c:v>
                </c:pt>
                <c:pt idx="23">
                  <c:v>2020/6/1 23:00:00</c:v>
                </c:pt>
                <c:pt idx="24">
                  <c:v>2020/6/2 0:00:00</c:v>
                </c:pt>
                <c:pt idx="25">
                  <c:v>2020/6/2 1:00:00</c:v>
                </c:pt>
                <c:pt idx="26">
                  <c:v>2020/6/2 2:00:00</c:v>
                </c:pt>
                <c:pt idx="27">
                  <c:v>2020/6/2 3:00:00</c:v>
                </c:pt>
                <c:pt idx="28">
                  <c:v>2020/6/2 4:00:00</c:v>
                </c:pt>
                <c:pt idx="29">
                  <c:v>2020/6/2 5:00:00</c:v>
                </c:pt>
                <c:pt idx="30">
                  <c:v>2020/6/2 6:00:00</c:v>
                </c:pt>
                <c:pt idx="31">
                  <c:v>2020/6/2 7:00:00</c:v>
                </c:pt>
                <c:pt idx="32">
                  <c:v>2020/6/2 8:00:00</c:v>
                </c:pt>
                <c:pt idx="33">
                  <c:v>2020/6/2 9:00:00</c:v>
                </c:pt>
                <c:pt idx="34">
                  <c:v>2020/6/2 10:00:00</c:v>
                </c:pt>
                <c:pt idx="35">
                  <c:v>2020/6/2 11:00:00</c:v>
                </c:pt>
                <c:pt idx="36">
                  <c:v>2020/6/2 12:00:00</c:v>
                </c:pt>
                <c:pt idx="37">
                  <c:v>2020/6/2 13:00:00</c:v>
                </c:pt>
                <c:pt idx="38">
                  <c:v>2020/6/2 14:00:00</c:v>
                </c:pt>
                <c:pt idx="39">
                  <c:v>2020/6/2 15:00:00</c:v>
                </c:pt>
                <c:pt idx="40">
                  <c:v>2020/6/2 16:00:00</c:v>
                </c:pt>
                <c:pt idx="41">
                  <c:v>2020/6/2 17:00:00</c:v>
                </c:pt>
                <c:pt idx="42">
                  <c:v>2020/6/2 18:00:00</c:v>
                </c:pt>
                <c:pt idx="43">
                  <c:v>2020/6/2 19:00:00</c:v>
                </c:pt>
                <c:pt idx="44">
                  <c:v>2020/6/2 20:00:00</c:v>
                </c:pt>
                <c:pt idx="45">
                  <c:v>2020/6/2 21:00:00</c:v>
                </c:pt>
                <c:pt idx="46">
                  <c:v>2020/6/2 22:00:00</c:v>
                </c:pt>
                <c:pt idx="47">
                  <c:v>2020/6/2 23:00:00</c:v>
                </c:pt>
                <c:pt idx="48">
                  <c:v>2020/6/3 0:00:00</c:v>
                </c:pt>
                <c:pt idx="49">
                  <c:v>2020/6/3 1:00:00</c:v>
                </c:pt>
                <c:pt idx="50">
                  <c:v>2020/6/3 2:00:00</c:v>
                </c:pt>
                <c:pt idx="51">
                  <c:v>2020/6/3 3:00:00</c:v>
                </c:pt>
                <c:pt idx="52">
                  <c:v>2020/6/3 4:00:00</c:v>
                </c:pt>
                <c:pt idx="53">
                  <c:v>2020/6/3 5:00:00</c:v>
                </c:pt>
                <c:pt idx="54">
                  <c:v>2020/6/3 6:00:00</c:v>
                </c:pt>
                <c:pt idx="55">
                  <c:v>2020/6/3 7:00:00</c:v>
                </c:pt>
                <c:pt idx="56">
                  <c:v>2020/6/3 8:00:00</c:v>
                </c:pt>
                <c:pt idx="57">
                  <c:v>2020/6/3 9:00:00</c:v>
                </c:pt>
                <c:pt idx="58">
                  <c:v>2020/6/3 10:00:00</c:v>
                </c:pt>
                <c:pt idx="59">
                  <c:v>2020/6/3 11:00:00</c:v>
                </c:pt>
                <c:pt idx="60">
                  <c:v>2020/6/3 12:00:00</c:v>
                </c:pt>
                <c:pt idx="61">
                  <c:v>2020/6/3 13:00:00</c:v>
                </c:pt>
                <c:pt idx="62">
                  <c:v>2020/6/3 14:00:00</c:v>
                </c:pt>
                <c:pt idx="63">
                  <c:v>2020/6/3 15:00:00</c:v>
                </c:pt>
                <c:pt idx="64">
                  <c:v>2020/6/3 16:00:00</c:v>
                </c:pt>
                <c:pt idx="65">
                  <c:v>2020/6/3 17:00:00</c:v>
                </c:pt>
                <c:pt idx="66">
                  <c:v>2020/6/3 18:00:00</c:v>
                </c:pt>
                <c:pt idx="67">
                  <c:v>2020/6/3 19:00:00</c:v>
                </c:pt>
                <c:pt idx="68">
                  <c:v>2020/6/3 20:00:00</c:v>
                </c:pt>
                <c:pt idx="69">
                  <c:v>2020/6/3 21:00:00</c:v>
                </c:pt>
                <c:pt idx="70">
                  <c:v>2020/6/3 22:00:00</c:v>
                </c:pt>
                <c:pt idx="71">
                  <c:v>2020/6/3 23:00:00</c:v>
                </c:pt>
                <c:pt idx="72">
                  <c:v>2020/6/4 0:00:00</c:v>
                </c:pt>
                <c:pt idx="73">
                  <c:v>2020/6/4 1:00:00</c:v>
                </c:pt>
                <c:pt idx="74">
                  <c:v>2020/6/4 2:00:00</c:v>
                </c:pt>
                <c:pt idx="75">
                  <c:v>2020/6/4 3:00:00</c:v>
                </c:pt>
                <c:pt idx="76">
                  <c:v>2020/6/4 4:00:00</c:v>
                </c:pt>
                <c:pt idx="77">
                  <c:v>2020/6/4 5:00:00</c:v>
                </c:pt>
                <c:pt idx="78">
                  <c:v>2020/6/4 6:00:00</c:v>
                </c:pt>
                <c:pt idx="79">
                  <c:v>2020/6/4 7:00:00</c:v>
                </c:pt>
                <c:pt idx="80">
                  <c:v>2020/6/4 8:00:00</c:v>
                </c:pt>
                <c:pt idx="81">
                  <c:v>2020/6/4 9:00:00</c:v>
                </c:pt>
                <c:pt idx="82">
                  <c:v>2020/6/4 10:00:00</c:v>
                </c:pt>
                <c:pt idx="83">
                  <c:v>2020/6/4 11:00:00</c:v>
                </c:pt>
                <c:pt idx="84">
                  <c:v>2020/6/4 12:00:00</c:v>
                </c:pt>
                <c:pt idx="85">
                  <c:v>2020/6/4 13:00:00</c:v>
                </c:pt>
                <c:pt idx="86">
                  <c:v>2020/6/4 14:00:00</c:v>
                </c:pt>
                <c:pt idx="87">
                  <c:v>2020/6/4 15:00:00</c:v>
                </c:pt>
                <c:pt idx="88">
                  <c:v>2020/6/4 16:00:00</c:v>
                </c:pt>
                <c:pt idx="89">
                  <c:v>2020/6/4 17:00:00</c:v>
                </c:pt>
                <c:pt idx="90">
                  <c:v>2020/6/4 18:00:00</c:v>
                </c:pt>
                <c:pt idx="91">
                  <c:v>2020/6/4 19:00:00</c:v>
                </c:pt>
                <c:pt idx="92">
                  <c:v>2020/6/4 20:00:00</c:v>
                </c:pt>
                <c:pt idx="93">
                  <c:v>2020/6/4 21:00:00</c:v>
                </c:pt>
                <c:pt idx="94">
                  <c:v>2020/6/4 22:00:00</c:v>
                </c:pt>
                <c:pt idx="95">
                  <c:v>2020/6/4 23:00:00</c:v>
                </c:pt>
                <c:pt idx="96">
                  <c:v>2020/6/5 0:00:00</c:v>
                </c:pt>
                <c:pt idx="97">
                  <c:v>2020/6/5 1:00:00</c:v>
                </c:pt>
                <c:pt idx="98">
                  <c:v>2020/6/5 2:00:00</c:v>
                </c:pt>
                <c:pt idx="99">
                  <c:v>2020/6/5 3:00:00</c:v>
                </c:pt>
                <c:pt idx="100">
                  <c:v>2020/6/5 4:00:00</c:v>
                </c:pt>
                <c:pt idx="101">
                  <c:v>2020/6/5 5:00:00</c:v>
                </c:pt>
                <c:pt idx="102">
                  <c:v>2020/6/5 6:00:00</c:v>
                </c:pt>
                <c:pt idx="103">
                  <c:v>2020/6/5 7:00:00</c:v>
                </c:pt>
                <c:pt idx="104">
                  <c:v>2020/6/5 8:00:00</c:v>
                </c:pt>
                <c:pt idx="105">
                  <c:v>2020/6/5 9:00:00</c:v>
                </c:pt>
                <c:pt idx="106">
                  <c:v>2020/6/5 10:00:00</c:v>
                </c:pt>
                <c:pt idx="107">
                  <c:v>2020/6/5 11:00:00</c:v>
                </c:pt>
                <c:pt idx="108">
                  <c:v>2020/6/5 12:00:00</c:v>
                </c:pt>
                <c:pt idx="109">
                  <c:v>2020/6/5 13:00:00</c:v>
                </c:pt>
                <c:pt idx="110">
                  <c:v>2020/6/5 14:00:00</c:v>
                </c:pt>
                <c:pt idx="111">
                  <c:v>2020/6/5 15:00:00</c:v>
                </c:pt>
                <c:pt idx="112">
                  <c:v>2020/6/5 16:00:00</c:v>
                </c:pt>
                <c:pt idx="113">
                  <c:v>2020/6/5 17:00:00</c:v>
                </c:pt>
                <c:pt idx="114">
                  <c:v>2020/6/5 18:00:00</c:v>
                </c:pt>
                <c:pt idx="115">
                  <c:v>2020/6/5 19:00:00</c:v>
                </c:pt>
                <c:pt idx="116">
                  <c:v>2020/6/5 20:00:00</c:v>
                </c:pt>
                <c:pt idx="117">
                  <c:v>2020/6/5 21:00:00</c:v>
                </c:pt>
                <c:pt idx="118">
                  <c:v>2020/6/5 22:00:00</c:v>
                </c:pt>
                <c:pt idx="119">
                  <c:v>2020/6/5 23:00:00</c:v>
                </c:pt>
                <c:pt idx="120">
                  <c:v>2020/6/6 0:00:00</c:v>
                </c:pt>
                <c:pt idx="121">
                  <c:v>2020/6/6 1:00:00</c:v>
                </c:pt>
                <c:pt idx="122">
                  <c:v>2020/6/6 2:00:00</c:v>
                </c:pt>
                <c:pt idx="123">
                  <c:v>2020/6/6 3:00:00</c:v>
                </c:pt>
                <c:pt idx="124">
                  <c:v>2020/6/6 4:00:00</c:v>
                </c:pt>
                <c:pt idx="125">
                  <c:v>2020/6/6 5:00:00</c:v>
                </c:pt>
                <c:pt idx="126">
                  <c:v>2020/6/6 6:00:00</c:v>
                </c:pt>
                <c:pt idx="127">
                  <c:v>2020/6/6 7:00:00</c:v>
                </c:pt>
                <c:pt idx="128">
                  <c:v>2020/6/6 8:00:00</c:v>
                </c:pt>
                <c:pt idx="129">
                  <c:v>2020/6/6 9:00:00</c:v>
                </c:pt>
                <c:pt idx="130">
                  <c:v>2020/6/6 10:00:00</c:v>
                </c:pt>
                <c:pt idx="131">
                  <c:v>2020/6/6 11:00:00</c:v>
                </c:pt>
                <c:pt idx="132">
                  <c:v>2020/6/6 12:00:00</c:v>
                </c:pt>
                <c:pt idx="133">
                  <c:v>2020/6/6 13:00:00</c:v>
                </c:pt>
                <c:pt idx="134">
                  <c:v>2020/6/6 14:00:00</c:v>
                </c:pt>
                <c:pt idx="135">
                  <c:v>2020/6/6 15:00:00</c:v>
                </c:pt>
                <c:pt idx="136">
                  <c:v>2020/6/6 16:00:00</c:v>
                </c:pt>
                <c:pt idx="137">
                  <c:v>2020/6/6 17:00:00</c:v>
                </c:pt>
                <c:pt idx="138">
                  <c:v>2020/6/6 18:00:00</c:v>
                </c:pt>
                <c:pt idx="139">
                  <c:v>2020/6/6 19:00:00</c:v>
                </c:pt>
                <c:pt idx="140">
                  <c:v>2020/6/6 20:00:00</c:v>
                </c:pt>
                <c:pt idx="141">
                  <c:v>2020/6/6 21:00:00</c:v>
                </c:pt>
                <c:pt idx="142">
                  <c:v>2020/6/6 22:00:00</c:v>
                </c:pt>
                <c:pt idx="143">
                  <c:v>2020/6/6 23:00:00</c:v>
                </c:pt>
                <c:pt idx="144">
                  <c:v>2020/6/7 0:00:00</c:v>
                </c:pt>
                <c:pt idx="145">
                  <c:v>2020/6/7 1:00:00</c:v>
                </c:pt>
                <c:pt idx="146">
                  <c:v>2020/6/7 2:00:00</c:v>
                </c:pt>
                <c:pt idx="147">
                  <c:v>2020/6/7 3:00:00</c:v>
                </c:pt>
                <c:pt idx="148">
                  <c:v>2020/6/7 4:00:00</c:v>
                </c:pt>
                <c:pt idx="149">
                  <c:v>2020/6/7 5:00:00</c:v>
                </c:pt>
                <c:pt idx="150">
                  <c:v>2020/6/7 6:00:00</c:v>
                </c:pt>
                <c:pt idx="151">
                  <c:v>2020/6/7 7:00:00</c:v>
                </c:pt>
                <c:pt idx="152">
                  <c:v>2020/6/7 8:00:00</c:v>
                </c:pt>
                <c:pt idx="153">
                  <c:v>2020/6/7 9:00:00</c:v>
                </c:pt>
                <c:pt idx="154">
                  <c:v>2020/6/7 10:00:00</c:v>
                </c:pt>
                <c:pt idx="155">
                  <c:v>2020/6/7 11:00:00</c:v>
                </c:pt>
                <c:pt idx="156">
                  <c:v>2020/6/7 12:00:00</c:v>
                </c:pt>
                <c:pt idx="157">
                  <c:v>2020/6/7 13:00:00</c:v>
                </c:pt>
                <c:pt idx="158">
                  <c:v>2020/6/7 14:00:00</c:v>
                </c:pt>
                <c:pt idx="159">
                  <c:v>2020/6/7 15:00:00</c:v>
                </c:pt>
                <c:pt idx="160">
                  <c:v>2020/6/7 16:00:00</c:v>
                </c:pt>
                <c:pt idx="161">
                  <c:v>2020/6/7 17:00:00</c:v>
                </c:pt>
                <c:pt idx="162">
                  <c:v>2020/6/7 18:00:00</c:v>
                </c:pt>
                <c:pt idx="163">
                  <c:v>2020/6/7 19:00:00</c:v>
                </c:pt>
                <c:pt idx="164">
                  <c:v>2020/6/7 20:00:00</c:v>
                </c:pt>
                <c:pt idx="165">
                  <c:v>2020/6/7 21:00:00</c:v>
                </c:pt>
                <c:pt idx="166">
                  <c:v>2020/6/7 22:00:00</c:v>
                </c:pt>
                <c:pt idx="167">
                  <c:v>2020/6/7 23:00:00</c:v>
                </c:pt>
              </c:strCache>
            </c:strRef>
          </c:cat>
          <c:val>
            <c:numRef>
              <c:f>'June Week 1'!$C$3:$C$170</c:f>
              <c:numCache>
                <c:formatCode>General</c:formatCode>
                <c:ptCount val="168"/>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numCache>
            </c:numRef>
          </c:val>
          <c:smooth val="0"/>
          <c:extLst>
            <c:ext xmlns:c16="http://schemas.microsoft.com/office/drawing/2014/chart" uri="{C3380CC4-5D6E-409C-BE32-E72D297353CC}">
              <c16:uniqueId val="{00000000-7AEB-4FE5-8960-278F64005B09}"/>
            </c:ext>
          </c:extLst>
        </c:ser>
        <c:dLbls>
          <c:showLegendKey val="0"/>
          <c:showVal val="0"/>
          <c:showCatName val="0"/>
          <c:showSerName val="0"/>
          <c:showPercent val="0"/>
          <c:showBubbleSize val="0"/>
        </c:dLbls>
        <c:marker val="1"/>
        <c:smooth val="0"/>
        <c:axId val="589497519"/>
        <c:axId val="757786127"/>
      </c:lineChart>
      <c:lineChart>
        <c:grouping val="standard"/>
        <c:varyColors val="0"/>
        <c:ser>
          <c:idx val="1"/>
          <c:order val="1"/>
          <c:tx>
            <c:strRef>
              <c:f>'June Week 1'!$D$2</c:f>
              <c:strCache>
                <c:ptCount val="1"/>
                <c:pt idx="0">
                  <c:v>Rain Gauge, mm</c:v>
                </c:pt>
              </c:strCache>
            </c:strRef>
          </c:tx>
          <c:spPr>
            <a:ln w="28575" cap="rnd">
              <a:solidFill>
                <a:schemeClr val="accent2"/>
              </a:solidFill>
              <a:round/>
            </a:ln>
            <a:effectLst/>
          </c:spPr>
          <c:marker>
            <c:symbol val="none"/>
          </c:marker>
          <c:cat>
            <c:strRef>
              <c:f>'June Week 1'!$A$3:$A$170</c:f>
              <c:strCache>
                <c:ptCount val="168"/>
                <c:pt idx="0">
                  <c:v>2020/6/1 0:00:00</c:v>
                </c:pt>
                <c:pt idx="1">
                  <c:v>2020/6/1 1:00:00</c:v>
                </c:pt>
                <c:pt idx="2">
                  <c:v>2020/6/1 2:00:00</c:v>
                </c:pt>
                <c:pt idx="3">
                  <c:v>2020/6/1 3:00:00</c:v>
                </c:pt>
                <c:pt idx="4">
                  <c:v>2020/6/1 4:00:00</c:v>
                </c:pt>
                <c:pt idx="5">
                  <c:v>2020/6/1 5:00:00</c:v>
                </c:pt>
                <c:pt idx="6">
                  <c:v>2020/6/1 6:00:00</c:v>
                </c:pt>
                <c:pt idx="7">
                  <c:v>2020/6/1 7:00:00</c:v>
                </c:pt>
                <c:pt idx="8">
                  <c:v>2020/6/1 8:00:00</c:v>
                </c:pt>
                <c:pt idx="9">
                  <c:v>2020/6/1 9:00:00</c:v>
                </c:pt>
                <c:pt idx="10">
                  <c:v>2020/6/1 10:00:00</c:v>
                </c:pt>
                <c:pt idx="11">
                  <c:v>2020/6/1 11:00:00</c:v>
                </c:pt>
                <c:pt idx="12">
                  <c:v>2020/6/1 12:00:00</c:v>
                </c:pt>
                <c:pt idx="13">
                  <c:v>2020/6/1 13:00:00</c:v>
                </c:pt>
                <c:pt idx="14">
                  <c:v>2020/6/1 14:00:00</c:v>
                </c:pt>
                <c:pt idx="15">
                  <c:v>2020/6/1 15:00:00</c:v>
                </c:pt>
                <c:pt idx="16">
                  <c:v>2020/6/1 16:00:00</c:v>
                </c:pt>
                <c:pt idx="17">
                  <c:v>2020/6/1 17:00:00</c:v>
                </c:pt>
                <c:pt idx="18">
                  <c:v>2020/6/1 18:00:00</c:v>
                </c:pt>
                <c:pt idx="19">
                  <c:v>2020/6/1 19:00:00</c:v>
                </c:pt>
                <c:pt idx="20">
                  <c:v>2020/6/1 20:00:00</c:v>
                </c:pt>
                <c:pt idx="21">
                  <c:v>2020/6/1 21:00:00</c:v>
                </c:pt>
                <c:pt idx="22">
                  <c:v>2020/6/1 22:00:00</c:v>
                </c:pt>
                <c:pt idx="23">
                  <c:v>2020/6/1 23:00:00</c:v>
                </c:pt>
                <c:pt idx="24">
                  <c:v>2020/6/2 0:00:00</c:v>
                </c:pt>
                <c:pt idx="25">
                  <c:v>2020/6/2 1:00:00</c:v>
                </c:pt>
                <c:pt idx="26">
                  <c:v>2020/6/2 2:00:00</c:v>
                </c:pt>
                <c:pt idx="27">
                  <c:v>2020/6/2 3:00:00</c:v>
                </c:pt>
                <c:pt idx="28">
                  <c:v>2020/6/2 4:00:00</c:v>
                </c:pt>
                <c:pt idx="29">
                  <c:v>2020/6/2 5:00:00</c:v>
                </c:pt>
                <c:pt idx="30">
                  <c:v>2020/6/2 6:00:00</c:v>
                </c:pt>
                <c:pt idx="31">
                  <c:v>2020/6/2 7:00:00</c:v>
                </c:pt>
                <c:pt idx="32">
                  <c:v>2020/6/2 8:00:00</c:v>
                </c:pt>
                <c:pt idx="33">
                  <c:v>2020/6/2 9:00:00</c:v>
                </c:pt>
                <c:pt idx="34">
                  <c:v>2020/6/2 10:00:00</c:v>
                </c:pt>
                <c:pt idx="35">
                  <c:v>2020/6/2 11:00:00</c:v>
                </c:pt>
                <c:pt idx="36">
                  <c:v>2020/6/2 12:00:00</c:v>
                </c:pt>
                <c:pt idx="37">
                  <c:v>2020/6/2 13:00:00</c:v>
                </c:pt>
                <c:pt idx="38">
                  <c:v>2020/6/2 14:00:00</c:v>
                </c:pt>
                <c:pt idx="39">
                  <c:v>2020/6/2 15:00:00</c:v>
                </c:pt>
                <c:pt idx="40">
                  <c:v>2020/6/2 16:00:00</c:v>
                </c:pt>
                <c:pt idx="41">
                  <c:v>2020/6/2 17:00:00</c:v>
                </c:pt>
                <c:pt idx="42">
                  <c:v>2020/6/2 18:00:00</c:v>
                </c:pt>
                <c:pt idx="43">
                  <c:v>2020/6/2 19:00:00</c:v>
                </c:pt>
                <c:pt idx="44">
                  <c:v>2020/6/2 20:00:00</c:v>
                </c:pt>
                <c:pt idx="45">
                  <c:v>2020/6/2 21:00:00</c:v>
                </c:pt>
                <c:pt idx="46">
                  <c:v>2020/6/2 22:00:00</c:v>
                </c:pt>
                <c:pt idx="47">
                  <c:v>2020/6/2 23:00:00</c:v>
                </c:pt>
                <c:pt idx="48">
                  <c:v>2020/6/3 0:00:00</c:v>
                </c:pt>
                <c:pt idx="49">
                  <c:v>2020/6/3 1:00:00</c:v>
                </c:pt>
                <c:pt idx="50">
                  <c:v>2020/6/3 2:00:00</c:v>
                </c:pt>
                <c:pt idx="51">
                  <c:v>2020/6/3 3:00:00</c:v>
                </c:pt>
                <c:pt idx="52">
                  <c:v>2020/6/3 4:00:00</c:v>
                </c:pt>
                <c:pt idx="53">
                  <c:v>2020/6/3 5:00:00</c:v>
                </c:pt>
                <c:pt idx="54">
                  <c:v>2020/6/3 6:00:00</c:v>
                </c:pt>
                <c:pt idx="55">
                  <c:v>2020/6/3 7:00:00</c:v>
                </c:pt>
                <c:pt idx="56">
                  <c:v>2020/6/3 8:00:00</c:v>
                </c:pt>
                <c:pt idx="57">
                  <c:v>2020/6/3 9:00:00</c:v>
                </c:pt>
                <c:pt idx="58">
                  <c:v>2020/6/3 10:00:00</c:v>
                </c:pt>
                <c:pt idx="59">
                  <c:v>2020/6/3 11:00:00</c:v>
                </c:pt>
                <c:pt idx="60">
                  <c:v>2020/6/3 12:00:00</c:v>
                </c:pt>
                <c:pt idx="61">
                  <c:v>2020/6/3 13:00:00</c:v>
                </c:pt>
                <c:pt idx="62">
                  <c:v>2020/6/3 14:00:00</c:v>
                </c:pt>
                <c:pt idx="63">
                  <c:v>2020/6/3 15:00:00</c:v>
                </c:pt>
                <c:pt idx="64">
                  <c:v>2020/6/3 16:00:00</c:v>
                </c:pt>
                <c:pt idx="65">
                  <c:v>2020/6/3 17:00:00</c:v>
                </c:pt>
                <c:pt idx="66">
                  <c:v>2020/6/3 18:00:00</c:v>
                </c:pt>
                <c:pt idx="67">
                  <c:v>2020/6/3 19:00:00</c:v>
                </c:pt>
                <c:pt idx="68">
                  <c:v>2020/6/3 20:00:00</c:v>
                </c:pt>
                <c:pt idx="69">
                  <c:v>2020/6/3 21:00:00</c:v>
                </c:pt>
                <c:pt idx="70">
                  <c:v>2020/6/3 22:00:00</c:v>
                </c:pt>
                <c:pt idx="71">
                  <c:v>2020/6/3 23:00:00</c:v>
                </c:pt>
                <c:pt idx="72">
                  <c:v>2020/6/4 0:00:00</c:v>
                </c:pt>
                <c:pt idx="73">
                  <c:v>2020/6/4 1:00:00</c:v>
                </c:pt>
                <c:pt idx="74">
                  <c:v>2020/6/4 2:00:00</c:v>
                </c:pt>
                <c:pt idx="75">
                  <c:v>2020/6/4 3:00:00</c:v>
                </c:pt>
                <c:pt idx="76">
                  <c:v>2020/6/4 4:00:00</c:v>
                </c:pt>
                <c:pt idx="77">
                  <c:v>2020/6/4 5:00:00</c:v>
                </c:pt>
                <c:pt idx="78">
                  <c:v>2020/6/4 6:00:00</c:v>
                </c:pt>
                <c:pt idx="79">
                  <c:v>2020/6/4 7:00:00</c:v>
                </c:pt>
                <c:pt idx="80">
                  <c:v>2020/6/4 8:00:00</c:v>
                </c:pt>
                <c:pt idx="81">
                  <c:v>2020/6/4 9:00:00</c:v>
                </c:pt>
                <c:pt idx="82">
                  <c:v>2020/6/4 10:00:00</c:v>
                </c:pt>
                <c:pt idx="83">
                  <c:v>2020/6/4 11:00:00</c:v>
                </c:pt>
                <c:pt idx="84">
                  <c:v>2020/6/4 12:00:00</c:v>
                </c:pt>
                <c:pt idx="85">
                  <c:v>2020/6/4 13:00:00</c:v>
                </c:pt>
                <c:pt idx="86">
                  <c:v>2020/6/4 14:00:00</c:v>
                </c:pt>
                <c:pt idx="87">
                  <c:v>2020/6/4 15:00:00</c:v>
                </c:pt>
                <c:pt idx="88">
                  <c:v>2020/6/4 16:00:00</c:v>
                </c:pt>
                <c:pt idx="89">
                  <c:v>2020/6/4 17:00:00</c:v>
                </c:pt>
                <c:pt idx="90">
                  <c:v>2020/6/4 18:00:00</c:v>
                </c:pt>
                <c:pt idx="91">
                  <c:v>2020/6/4 19:00:00</c:v>
                </c:pt>
                <c:pt idx="92">
                  <c:v>2020/6/4 20:00:00</c:v>
                </c:pt>
                <c:pt idx="93">
                  <c:v>2020/6/4 21:00:00</c:v>
                </c:pt>
                <c:pt idx="94">
                  <c:v>2020/6/4 22:00:00</c:v>
                </c:pt>
                <c:pt idx="95">
                  <c:v>2020/6/4 23:00:00</c:v>
                </c:pt>
                <c:pt idx="96">
                  <c:v>2020/6/5 0:00:00</c:v>
                </c:pt>
                <c:pt idx="97">
                  <c:v>2020/6/5 1:00:00</c:v>
                </c:pt>
                <c:pt idx="98">
                  <c:v>2020/6/5 2:00:00</c:v>
                </c:pt>
                <c:pt idx="99">
                  <c:v>2020/6/5 3:00:00</c:v>
                </c:pt>
                <c:pt idx="100">
                  <c:v>2020/6/5 4:00:00</c:v>
                </c:pt>
                <c:pt idx="101">
                  <c:v>2020/6/5 5:00:00</c:v>
                </c:pt>
                <c:pt idx="102">
                  <c:v>2020/6/5 6:00:00</c:v>
                </c:pt>
                <c:pt idx="103">
                  <c:v>2020/6/5 7:00:00</c:v>
                </c:pt>
                <c:pt idx="104">
                  <c:v>2020/6/5 8:00:00</c:v>
                </c:pt>
                <c:pt idx="105">
                  <c:v>2020/6/5 9:00:00</c:v>
                </c:pt>
                <c:pt idx="106">
                  <c:v>2020/6/5 10:00:00</c:v>
                </c:pt>
                <c:pt idx="107">
                  <c:v>2020/6/5 11:00:00</c:v>
                </c:pt>
                <c:pt idx="108">
                  <c:v>2020/6/5 12:00:00</c:v>
                </c:pt>
                <c:pt idx="109">
                  <c:v>2020/6/5 13:00:00</c:v>
                </c:pt>
                <c:pt idx="110">
                  <c:v>2020/6/5 14:00:00</c:v>
                </c:pt>
                <c:pt idx="111">
                  <c:v>2020/6/5 15:00:00</c:v>
                </c:pt>
                <c:pt idx="112">
                  <c:v>2020/6/5 16:00:00</c:v>
                </c:pt>
                <c:pt idx="113">
                  <c:v>2020/6/5 17:00:00</c:v>
                </c:pt>
                <c:pt idx="114">
                  <c:v>2020/6/5 18:00:00</c:v>
                </c:pt>
                <c:pt idx="115">
                  <c:v>2020/6/5 19:00:00</c:v>
                </c:pt>
                <c:pt idx="116">
                  <c:v>2020/6/5 20:00:00</c:v>
                </c:pt>
                <c:pt idx="117">
                  <c:v>2020/6/5 21:00:00</c:v>
                </c:pt>
                <c:pt idx="118">
                  <c:v>2020/6/5 22:00:00</c:v>
                </c:pt>
                <c:pt idx="119">
                  <c:v>2020/6/5 23:00:00</c:v>
                </c:pt>
                <c:pt idx="120">
                  <c:v>2020/6/6 0:00:00</c:v>
                </c:pt>
                <c:pt idx="121">
                  <c:v>2020/6/6 1:00:00</c:v>
                </c:pt>
                <c:pt idx="122">
                  <c:v>2020/6/6 2:00:00</c:v>
                </c:pt>
                <c:pt idx="123">
                  <c:v>2020/6/6 3:00:00</c:v>
                </c:pt>
                <c:pt idx="124">
                  <c:v>2020/6/6 4:00:00</c:v>
                </c:pt>
                <c:pt idx="125">
                  <c:v>2020/6/6 5:00:00</c:v>
                </c:pt>
                <c:pt idx="126">
                  <c:v>2020/6/6 6:00:00</c:v>
                </c:pt>
                <c:pt idx="127">
                  <c:v>2020/6/6 7:00:00</c:v>
                </c:pt>
                <c:pt idx="128">
                  <c:v>2020/6/6 8:00:00</c:v>
                </c:pt>
                <c:pt idx="129">
                  <c:v>2020/6/6 9:00:00</c:v>
                </c:pt>
                <c:pt idx="130">
                  <c:v>2020/6/6 10:00:00</c:v>
                </c:pt>
                <c:pt idx="131">
                  <c:v>2020/6/6 11:00:00</c:v>
                </c:pt>
                <c:pt idx="132">
                  <c:v>2020/6/6 12:00:00</c:v>
                </c:pt>
                <c:pt idx="133">
                  <c:v>2020/6/6 13:00:00</c:v>
                </c:pt>
                <c:pt idx="134">
                  <c:v>2020/6/6 14:00:00</c:v>
                </c:pt>
                <c:pt idx="135">
                  <c:v>2020/6/6 15:00:00</c:v>
                </c:pt>
                <c:pt idx="136">
                  <c:v>2020/6/6 16:00:00</c:v>
                </c:pt>
                <c:pt idx="137">
                  <c:v>2020/6/6 17:00:00</c:v>
                </c:pt>
                <c:pt idx="138">
                  <c:v>2020/6/6 18:00:00</c:v>
                </c:pt>
                <c:pt idx="139">
                  <c:v>2020/6/6 19:00:00</c:v>
                </c:pt>
                <c:pt idx="140">
                  <c:v>2020/6/6 20:00:00</c:v>
                </c:pt>
                <c:pt idx="141">
                  <c:v>2020/6/6 21:00:00</c:v>
                </c:pt>
                <c:pt idx="142">
                  <c:v>2020/6/6 22:00:00</c:v>
                </c:pt>
                <c:pt idx="143">
                  <c:v>2020/6/6 23:00:00</c:v>
                </c:pt>
                <c:pt idx="144">
                  <c:v>2020/6/7 0:00:00</c:v>
                </c:pt>
                <c:pt idx="145">
                  <c:v>2020/6/7 1:00:00</c:v>
                </c:pt>
                <c:pt idx="146">
                  <c:v>2020/6/7 2:00:00</c:v>
                </c:pt>
                <c:pt idx="147">
                  <c:v>2020/6/7 3:00:00</c:v>
                </c:pt>
                <c:pt idx="148">
                  <c:v>2020/6/7 4:00:00</c:v>
                </c:pt>
                <c:pt idx="149">
                  <c:v>2020/6/7 5:00:00</c:v>
                </c:pt>
                <c:pt idx="150">
                  <c:v>2020/6/7 6:00:00</c:v>
                </c:pt>
                <c:pt idx="151">
                  <c:v>2020/6/7 7:00:00</c:v>
                </c:pt>
                <c:pt idx="152">
                  <c:v>2020/6/7 8:00:00</c:v>
                </c:pt>
                <c:pt idx="153">
                  <c:v>2020/6/7 9:00:00</c:v>
                </c:pt>
                <c:pt idx="154">
                  <c:v>2020/6/7 10:00:00</c:v>
                </c:pt>
                <c:pt idx="155">
                  <c:v>2020/6/7 11:00:00</c:v>
                </c:pt>
                <c:pt idx="156">
                  <c:v>2020/6/7 12:00:00</c:v>
                </c:pt>
                <c:pt idx="157">
                  <c:v>2020/6/7 13:00:00</c:v>
                </c:pt>
                <c:pt idx="158">
                  <c:v>2020/6/7 14:00:00</c:v>
                </c:pt>
                <c:pt idx="159">
                  <c:v>2020/6/7 15:00:00</c:v>
                </c:pt>
                <c:pt idx="160">
                  <c:v>2020/6/7 16:00:00</c:v>
                </c:pt>
                <c:pt idx="161">
                  <c:v>2020/6/7 17:00:00</c:v>
                </c:pt>
                <c:pt idx="162">
                  <c:v>2020/6/7 18:00:00</c:v>
                </c:pt>
                <c:pt idx="163">
                  <c:v>2020/6/7 19:00:00</c:v>
                </c:pt>
                <c:pt idx="164">
                  <c:v>2020/6/7 20:00:00</c:v>
                </c:pt>
                <c:pt idx="165">
                  <c:v>2020/6/7 21:00:00</c:v>
                </c:pt>
                <c:pt idx="166">
                  <c:v>2020/6/7 22:00:00</c:v>
                </c:pt>
                <c:pt idx="167">
                  <c:v>2020/6/7 23:00:00</c:v>
                </c:pt>
              </c:strCache>
            </c:strRef>
          </c:cat>
          <c:val>
            <c:numRef>
              <c:f>'June Week 1'!$D$3:$D$170</c:f>
              <c:numCache>
                <c:formatCode>General</c:formatCode>
                <c:ptCount val="168"/>
                <c:pt idx="0">
                  <c:v>0</c:v>
                </c:pt>
                <c:pt idx="1">
                  <c:v>0</c:v>
                </c:pt>
                <c:pt idx="2">
                  <c:v>0</c:v>
                </c:pt>
                <c:pt idx="3">
                  <c:v>0</c:v>
                </c:pt>
                <c:pt idx="4">
                  <c:v>0</c:v>
                </c:pt>
                <c:pt idx="5">
                  <c:v>0</c:v>
                </c:pt>
                <c:pt idx="6">
                  <c:v>0</c:v>
                </c:pt>
                <c:pt idx="7">
                  <c:v>0</c:v>
                </c:pt>
                <c:pt idx="8">
                  <c:v>0</c:v>
                </c:pt>
                <c:pt idx="9">
                  <c:v>0</c:v>
                </c:pt>
                <c:pt idx="10">
                  <c:v>0</c:v>
                </c:pt>
                <c:pt idx="11">
                  <c:v>0</c:v>
                </c:pt>
                <c:pt idx="12">
                  <c:v>0</c:v>
                </c:pt>
                <c:pt idx="13">
                  <c:v>10.80000000000001</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8.1999999999999886</c:v>
                </c:pt>
                <c:pt idx="64">
                  <c:v>9</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11.399999999999981</c:v>
                </c:pt>
                <c:pt idx="137">
                  <c:v>4.2000000000000446</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3.3999999999999768</c:v>
                </c:pt>
                <c:pt idx="159">
                  <c:v>0</c:v>
                </c:pt>
                <c:pt idx="160">
                  <c:v>0</c:v>
                </c:pt>
                <c:pt idx="161">
                  <c:v>0</c:v>
                </c:pt>
                <c:pt idx="162">
                  <c:v>0</c:v>
                </c:pt>
                <c:pt idx="163">
                  <c:v>0</c:v>
                </c:pt>
                <c:pt idx="164">
                  <c:v>0</c:v>
                </c:pt>
                <c:pt idx="165">
                  <c:v>0</c:v>
                </c:pt>
                <c:pt idx="166">
                  <c:v>0</c:v>
                </c:pt>
                <c:pt idx="167">
                  <c:v>0</c:v>
                </c:pt>
              </c:numCache>
            </c:numRef>
          </c:val>
          <c:smooth val="0"/>
          <c:extLst>
            <c:ext xmlns:c16="http://schemas.microsoft.com/office/drawing/2014/chart" uri="{C3380CC4-5D6E-409C-BE32-E72D297353CC}">
              <c16:uniqueId val="{00000001-7AEB-4FE5-8960-278F64005B09}"/>
            </c:ext>
          </c:extLst>
        </c:ser>
        <c:dLbls>
          <c:showLegendKey val="0"/>
          <c:showVal val="0"/>
          <c:showCatName val="0"/>
          <c:showSerName val="0"/>
          <c:showPercent val="0"/>
          <c:showBubbleSize val="0"/>
        </c:dLbls>
        <c:marker val="1"/>
        <c:smooth val="0"/>
        <c:axId val="761021455"/>
        <c:axId val="761021039"/>
      </c:lineChart>
      <c:catAx>
        <c:axId val="5894975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D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gency FB" panose="020B0503020202020204" pitchFamily="34" charset="0"/>
                <a:ea typeface="+mn-ea"/>
                <a:cs typeface="+mn-cs"/>
              </a:defRPr>
            </a:pPr>
            <a:endParaRPr lang="en-US"/>
          </a:p>
        </c:txPr>
        <c:crossAx val="757786127"/>
        <c:crosses val="autoZero"/>
        <c:auto val="1"/>
        <c:lblAlgn val="ctr"/>
        <c:lblOffset val="100"/>
        <c:noMultiLvlLbl val="0"/>
      </c:catAx>
      <c:valAx>
        <c:axId val="7577861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 Level,</a:t>
                </a:r>
                <a:r>
                  <a:rPr lang="en-PH" baseline="0"/>
                  <a:t> m</a:t>
                </a:r>
              </a:p>
              <a:p>
                <a:pPr>
                  <a:defRPr/>
                </a:pPr>
                <a:endParaRPr lang="en-PH"/>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497519"/>
        <c:crosses val="autoZero"/>
        <c:crossBetween val="between"/>
      </c:valAx>
      <c:valAx>
        <c:axId val="761021039"/>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Rain Gauge</a:t>
                </a:r>
                <a:r>
                  <a:rPr lang="en-PH" baseline="0"/>
                  <a:t>,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021455"/>
        <c:crosses val="max"/>
        <c:crossBetween val="between"/>
      </c:valAx>
      <c:catAx>
        <c:axId val="761021455"/>
        <c:scaling>
          <c:orientation val="minMax"/>
        </c:scaling>
        <c:delete val="1"/>
        <c:axPos val="b"/>
        <c:numFmt formatCode="General" sourceLinked="1"/>
        <c:majorTickMark val="out"/>
        <c:minorTickMark val="none"/>
        <c:tickLblPos val="nextTo"/>
        <c:crossAx val="761021039"/>
        <c:crosses val="autoZero"/>
        <c:auto val="1"/>
        <c:lblAlgn val="ctr"/>
        <c:lblOffset val="100"/>
        <c:noMultiLvlLbl val="0"/>
      </c:catAx>
      <c:spPr>
        <a:noFill/>
        <a:ln>
          <a:noFill/>
        </a:ln>
        <a:effectLst/>
      </c:spPr>
    </c:plotArea>
    <c:legend>
      <c:legendPos val="b"/>
      <c:layout>
        <c:manualLayout>
          <c:xMode val="edge"/>
          <c:yMode val="edge"/>
          <c:x val="0.79666695499836893"/>
          <c:y val="0.14122685185185185"/>
          <c:w val="0.16613815118238578"/>
          <c:h val="0.162649577269660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sz="1400"/>
              <a:t>Water Level and</a:t>
            </a:r>
            <a:r>
              <a:rPr lang="en-PH" sz="1400" baseline="0"/>
              <a:t> Rain Gauge Profiles for 2nd Week of June 202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2725378071240155E-2"/>
          <c:y val="0.17620137299771166"/>
          <c:w val="0.86094819071269102"/>
          <c:h val="0.45288263452194333"/>
        </c:manualLayout>
      </c:layout>
      <c:lineChart>
        <c:grouping val="standard"/>
        <c:varyColors val="0"/>
        <c:ser>
          <c:idx val="0"/>
          <c:order val="0"/>
          <c:tx>
            <c:strRef>
              <c:f>'June Week 2'!$C$2</c:f>
              <c:strCache>
                <c:ptCount val="1"/>
                <c:pt idx="0">
                  <c:v>Water Level, m</c:v>
                </c:pt>
              </c:strCache>
            </c:strRef>
          </c:tx>
          <c:spPr>
            <a:ln w="28575" cap="rnd">
              <a:solidFill>
                <a:schemeClr val="accent1"/>
              </a:solidFill>
              <a:round/>
            </a:ln>
            <a:effectLst/>
          </c:spPr>
          <c:marker>
            <c:symbol val="none"/>
          </c:marker>
          <c:cat>
            <c:strRef>
              <c:f>'June Week 2'!$A$3:$A$170</c:f>
              <c:strCache>
                <c:ptCount val="168"/>
                <c:pt idx="0">
                  <c:v>2020/6/8 0:00:00</c:v>
                </c:pt>
                <c:pt idx="1">
                  <c:v>2020/6/8 1:00:00</c:v>
                </c:pt>
                <c:pt idx="2">
                  <c:v>2020/6/8 2:00:00</c:v>
                </c:pt>
                <c:pt idx="3">
                  <c:v>2020/6/8 3:00:00</c:v>
                </c:pt>
                <c:pt idx="4">
                  <c:v>2020/6/8 4:00:00</c:v>
                </c:pt>
                <c:pt idx="5">
                  <c:v>2020/6/8 5:00:00</c:v>
                </c:pt>
                <c:pt idx="6">
                  <c:v>2020/6/8 6:00:00</c:v>
                </c:pt>
                <c:pt idx="7">
                  <c:v>2020/6/8 7:00:00</c:v>
                </c:pt>
                <c:pt idx="8">
                  <c:v>2020/6/8 8:00:00</c:v>
                </c:pt>
                <c:pt idx="9">
                  <c:v>2020/6/8 9:00:00</c:v>
                </c:pt>
                <c:pt idx="10">
                  <c:v>2020/6/8 10:00:00</c:v>
                </c:pt>
                <c:pt idx="11">
                  <c:v>2020/6/8 11:00:00</c:v>
                </c:pt>
                <c:pt idx="12">
                  <c:v>2020/6/8 12:00:00</c:v>
                </c:pt>
                <c:pt idx="13">
                  <c:v>2020/6/8 13:00:00</c:v>
                </c:pt>
                <c:pt idx="14">
                  <c:v>2020/6/8 14:00:00</c:v>
                </c:pt>
                <c:pt idx="15">
                  <c:v>2020/6/8 15:00:00</c:v>
                </c:pt>
                <c:pt idx="16">
                  <c:v>2020/6/8 16:00:00</c:v>
                </c:pt>
                <c:pt idx="17">
                  <c:v>2020/6/8 17:00:00</c:v>
                </c:pt>
                <c:pt idx="18">
                  <c:v>2020/6/8 18:00:00</c:v>
                </c:pt>
                <c:pt idx="19">
                  <c:v>2020/6/8 19:00:00</c:v>
                </c:pt>
                <c:pt idx="20">
                  <c:v>2020/6/8 20:00:00</c:v>
                </c:pt>
                <c:pt idx="21">
                  <c:v>2020/6/8 21:00:00</c:v>
                </c:pt>
                <c:pt idx="22">
                  <c:v>2020/6/8 22:00:00</c:v>
                </c:pt>
                <c:pt idx="23">
                  <c:v>2020/6/8 23:00:00</c:v>
                </c:pt>
                <c:pt idx="24">
                  <c:v>2020/6/9 0:00:00</c:v>
                </c:pt>
                <c:pt idx="25">
                  <c:v>2020/6/9 1:00:00</c:v>
                </c:pt>
                <c:pt idx="26">
                  <c:v>2020/6/9 2:00:00</c:v>
                </c:pt>
                <c:pt idx="27">
                  <c:v>2020/6/9 3:00:00</c:v>
                </c:pt>
                <c:pt idx="28">
                  <c:v>2020/6/9 4:00:00</c:v>
                </c:pt>
                <c:pt idx="29">
                  <c:v>2020/6/9 5:00:00</c:v>
                </c:pt>
                <c:pt idx="30">
                  <c:v>2020/6/9 6:00:00</c:v>
                </c:pt>
                <c:pt idx="31">
                  <c:v>2020/6/9 7:00:00</c:v>
                </c:pt>
                <c:pt idx="32">
                  <c:v>2020/6/9 8:00:00</c:v>
                </c:pt>
                <c:pt idx="33">
                  <c:v>2020/6/9 9:00:00</c:v>
                </c:pt>
                <c:pt idx="34">
                  <c:v>2020/6/9 10:00:00</c:v>
                </c:pt>
                <c:pt idx="35">
                  <c:v>2020/6/9 11:00:00</c:v>
                </c:pt>
                <c:pt idx="36">
                  <c:v>2020/6/9 12:00:00</c:v>
                </c:pt>
                <c:pt idx="37">
                  <c:v>2020/6/9 13:00:00</c:v>
                </c:pt>
                <c:pt idx="38">
                  <c:v>2020/6/9 14:00:00</c:v>
                </c:pt>
                <c:pt idx="39">
                  <c:v>2020/6/9 15:00:00</c:v>
                </c:pt>
                <c:pt idx="40">
                  <c:v>2020/6/9 16:00:00</c:v>
                </c:pt>
                <c:pt idx="41">
                  <c:v>2020/6/9 17:00:00</c:v>
                </c:pt>
                <c:pt idx="42">
                  <c:v>2020/6/9 18:00:00</c:v>
                </c:pt>
                <c:pt idx="43">
                  <c:v>2020/6/9 19:00:00</c:v>
                </c:pt>
                <c:pt idx="44">
                  <c:v>2020/6/9 20:00:00</c:v>
                </c:pt>
                <c:pt idx="45">
                  <c:v>2020/6/9 21:00:00</c:v>
                </c:pt>
                <c:pt idx="46">
                  <c:v>2020/6/9 22:00:00</c:v>
                </c:pt>
                <c:pt idx="47">
                  <c:v>2020/6/9 23:00:00</c:v>
                </c:pt>
                <c:pt idx="48">
                  <c:v>2020/6/10 0:00:00</c:v>
                </c:pt>
                <c:pt idx="49">
                  <c:v>2020/6/10 1:00:00</c:v>
                </c:pt>
                <c:pt idx="50">
                  <c:v>2020/6/10 2:00:00</c:v>
                </c:pt>
                <c:pt idx="51">
                  <c:v>2020/6/10 3:00:00</c:v>
                </c:pt>
                <c:pt idx="52">
                  <c:v>2020/6/10 4:00:00</c:v>
                </c:pt>
                <c:pt idx="53">
                  <c:v>2020/6/10 5:00:00</c:v>
                </c:pt>
                <c:pt idx="54">
                  <c:v>2020/6/10 6:00:00</c:v>
                </c:pt>
                <c:pt idx="55">
                  <c:v>2020/6/10 7:00:00</c:v>
                </c:pt>
                <c:pt idx="56">
                  <c:v>2020/6/10 8:00:00</c:v>
                </c:pt>
                <c:pt idx="57">
                  <c:v>2020/6/10 9:00:00</c:v>
                </c:pt>
                <c:pt idx="58">
                  <c:v>2020/6/10 10:00:00</c:v>
                </c:pt>
                <c:pt idx="59">
                  <c:v>2020/6/10 11:00:00</c:v>
                </c:pt>
                <c:pt idx="60">
                  <c:v>2020/6/10 12:00:00</c:v>
                </c:pt>
                <c:pt idx="61">
                  <c:v>2020/6/10 13:00:00</c:v>
                </c:pt>
                <c:pt idx="62">
                  <c:v>2020/6/10 14:00:00</c:v>
                </c:pt>
                <c:pt idx="63">
                  <c:v>2020/6/10 15:00:00</c:v>
                </c:pt>
                <c:pt idx="64">
                  <c:v>2020/6/10 16:00:00</c:v>
                </c:pt>
                <c:pt idx="65">
                  <c:v>2020/6/10 17:00:00</c:v>
                </c:pt>
                <c:pt idx="66">
                  <c:v>2020/6/10 18:00:00</c:v>
                </c:pt>
                <c:pt idx="67">
                  <c:v>2020/6/10 19:00:00</c:v>
                </c:pt>
                <c:pt idx="68">
                  <c:v>2020/6/10 20:00:00</c:v>
                </c:pt>
                <c:pt idx="69">
                  <c:v>2020/6/10 21:00:00</c:v>
                </c:pt>
                <c:pt idx="70">
                  <c:v>2020/6/10 22:00:00</c:v>
                </c:pt>
                <c:pt idx="71">
                  <c:v>2020/6/10 23:00:00</c:v>
                </c:pt>
                <c:pt idx="72">
                  <c:v>2020/6/11 0:00:00</c:v>
                </c:pt>
                <c:pt idx="73">
                  <c:v>2020/6/11 1:00:00</c:v>
                </c:pt>
                <c:pt idx="74">
                  <c:v>2020/6/11 2:00:00</c:v>
                </c:pt>
                <c:pt idx="75">
                  <c:v>2020/6/11 3:00:00</c:v>
                </c:pt>
                <c:pt idx="76">
                  <c:v>2020/6/11 4:00:00</c:v>
                </c:pt>
                <c:pt idx="77">
                  <c:v>2020/6/11 5:00:00</c:v>
                </c:pt>
                <c:pt idx="78">
                  <c:v>2020/6/11 6:00:00</c:v>
                </c:pt>
                <c:pt idx="79">
                  <c:v>2020/6/11 7:00:00</c:v>
                </c:pt>
                <c:pt idx="80">
                  <c:v>2020/6/11 8:00:00</c:v>
                </c:pt>
                <c:pt idx="81">
                  <c:v>2020/6/11 9:00:00</c:v>
                </c:pt>
                <c:pt idx="82">
                  <c:v>2020/6/11 10:00:00</c:v>
                </c:pt>
                <c:pt idx="83">
                  <c:v>2020/6/11 11:00:00</c:v>
                </c:pt>
                <c:pt idx="84">
                  <c:v>2020/6/11 12:00:00</c:v>
                </c:pt>
                <c:pt idx="85">
                  <c:v>2020/6/11 13:00:00</c:v>
                </c:pt>
                <c:pt idx="86">
                  <c:v>2020/6/11 14:00:00</c:v>
                </c:pt>
                <c:pt idx="87">
                  <c:v>2020/6/11 15:00:00</c:v>
                </c:pt>
                <c:pt idx="88">
                  <c:v>2020/6/11 16:00:00</c:v>
                </c:pt>
                <c:pt idx="89">
                  <c:v>2020/6/11 17:00:00</c:v>
                </c:pt>
                <c:pt idx="90">
                  <c:v>2020/6/11 18:00:00</c:v>
                </c:pt>
                <c:pt idx="91">
                  <c:v>2020/6/11 19:00:00</c:v>
                </c:pt>
                <c:pt idx="92">
                  <c:v>2020/6/11 20:00:00</c:v>
                </c:pt>
                <c:pt idx="93">
                  <c:v>2020/6/11 21:00:00</c:v>
                </c:pt>
                <c:pt idx="94">
                  <c:v>2020/6/11 22:00:00</c:v>
                </c:pt>
                <c:pt idx="95">
                  <c:v>2020/6/11 23:00:00</c:v>
                </c:pt>
                <c:pt idx="96">
                  <c:v>2020/6/12 0:00:00</c:v>
                </c:pt>
                <c:pt idx="97">
                  <c:v>2020/6/12 1:00:00</c:v>
                </c:pt>
                <c:pt idx="98">
                  <c:v>2020/6/12 2:00:00</c:v>
                </c:pt>
                <c:pt idx="99">
                  <c:v>2020/6/12 3:00:00</c:v>
                </c:pt>
                <c:pt idx="100">
                  <c:v>2020/6/12 4:00:00</c:v>
                </c:pt>
                <c:pt idx="101">
                  <c:v>2020/6/12 5:00:00</c:v>
                </c:pt>
                <c:pt idx="102">
                  <c:v>2020/6/12 6:00:00</c:v>
                </c:pt>
                <c:pt idx="103">
                  <c:v>2020/6/12 7:00:00</c:v>
                </c:pt>
                <c:pt idx="104">
                  <c:v>2020/6/12 8:00:00</c:v>
                </c:pt>
                <c:pt idx="105">
                  <c:v>2020/6/12 9:00:00</c:v>
                </c:pt>
                <c:pt idx="106">
                  <c:v>2020/6/12 10:00:00</c:v>
                </c:pt>
                <c:pt idx="107">
                  <c:v>2020/6/12 11:00:00</c:v>
                </c:pt>
                <c:pt idx="108">
                  <c:v>2020/6/12 12:00:00</c:v>
                </c:pt>
                <c:pt idx="109">
                  <c:v>2020/6/12 13:00:00</c:v>
                </c:pt>
                <c:pt idx="110">
                  <c:v>2020/6/12 14:00:00</c:v>
                </c:pt>
                <c:pt idx="111">
                  <c:v>2020/6/12 15:00:00</c:v>
                </c:pt>
                <c:pt idx="112">
                  <c:v>2020/6/12 16:00:00</c:v>
                </c:pt>
                <c:pt idx="113">
                  <c:v>2020/6/12 17:00:00</c:v>
                </c:pt>
                <c:pt idx="114">
                  <c:v>2020/6/12 18:00:00</c:v>
                </c:pt>
                <c:pt idx="115">
                  <c:v>2020/6/12 19:00:00</c:v>
                </c:pt>
                <c:pt idx="116">
                  <c:v>2020/6/12 20:00:00</c:v>
                </c:pt>
                <c:pt idx="117">
                  <c:v>2020/6/12 21:00:00</c:v>
                </c:pt>
                <c:pt idx="118">
                  <c:v>2020/6/12 22:00:00</c:v>
                </c:pt>
                <c:pt idx="119">
                  <c:v>2020/6/12 23:00:00</c:v>
                </c:pt>
                <c:pt idx="120">
                  <c:v>2020/6/13 0:00:00</c:v>
                </c:pt>
                <c:pt idx="121">
                  <c:v>2020/6/13 1:00:00</c:v>
                </c:pt>
                <c:pt idx="122">
                  <c:v>2020/6/13 2:00:00</c:v>
                </c:pt>
                <c:pt idx="123">
                  <c:v>2020/6/13 3:00:00</c:v>
                </c:pt>
                <c:pt idx="124">
                  <c:v>2020/6/13 4:00:00</c:v>
                </c:pt>
                <c:pt idx="125">
                  <c:v>2020/6/13 5:00:00</c:v>
                </c:pt>
                <c:pt idx="126">
                  <c:v>2020/6/13 6:00:00</c:v>
                </c:pt>
                <c:pt idx="127">
                  <c:v>2020/6/13 7:00:00</c:v>
                </c:pt>
                <c:pt idx="128">
                  <c:v>2020/6/13 8:00:00</c:v>
                </c:pt>
                <c:pt idx="129">
                  <c:v>2020/6/13 9:00:00</c:v>
                </c:pt>
                <c:pt idx="130">
                  <c:v>2020/6/13 10:00:00</c:v>
                </c:pt>
                <c:pt idx="131">
                  <c:v>2020/6/13 11:00:00</c:v>
                </c:pt>
                <c:pt idx="132">
                  <c:v>2020/6/13 12:00:00</c:v>
                </c:pt>
                <c:pt idx="133">
                  <c:v>2020/6/13 13:00:00</c:v>
                </c:pt>
                <c:pt idx="134">
                  <c:v>2020/6/13 14:00:00</c:v>
                </c:pt>
                <c:pt idx="135">
                  <c:v>2020/6/13 15:00:00</c:v>
                </c:pt>
                <c:pt idx="136">
                  <c:v>2020/6/13 16:00:00</c:v>
                </c:pt>
                <c:pt idx="137">
                  <c:v>2020/6/13 17:00:00</c:v>
                </c:pt>
                <c:pt idx="138">
                  <c:v>2020/6/13 18:00:00</c:v>
                </c:pt>
                <c:pt idx="139">
                  <c:v>2020/6/13 19:00:00</c:v>
                </c:pt>
                <c:pt idx="140">
                  <c:v>2020/6/13 20:00:00</c:v>
                </c:pt>
                <c:pt idx="141">
                  <c:v>2020/6/13 21:00:00</c:v>
                </c:pt>
                <c:pt idx="142">
                  <c:v>2020/6/13 22:00:00</c:v>
                </c:pt>
                <c:pt idx="143">
                  <c:v>2020/6/13 23:00:00</c:v>
                </c:pt>
                <c:pt idx="144">
                  <c:v>2020/6/14 0:00:00</c:v>
                </c:pt>
                <c:pt idx="145">
                  <c:v>2020/6/14 1:00:00</c:v>
                </c:pt>
                <c:pt idx="146">
                  <c:v>2020/6/14 2:00:00</c:v>
                </c:pt>
                <c:pt idx="147">
                  <c:v>2020/6/14 3:00:00</c:v>
                </c:pt>
                <c:pt idx="148">
                  <c:v>2020/6/14 4:00:00</c:v>
                </c:pt>
                <c:pt idx="149">
                  <c:v>2020/6/14 5:00:00</c:v>
                </c:pt>
                <c:pt idx="150">
                  <c:v>2020/6/14 6:00:00</c:v>
                </c:pt>
                <c:pt idx="151">
                  <c:v>2020/6/14 7:00:00</c:v>
                </c:pt>
                <c:pt idx="152">
                  <c:v>2020/6/14 8:00:00</c:v>
                </c:pt>
                <c:pt idx="153">
                  <c:v>2020/6/14 9:00:00</c:v>
                </c:pt>
                <c:pt idx="154">
                  <c:v>2020/6/14 10:00:00</c:v>
                </c:pt>
                <c:pt idx="155">
                  <c:v>2020/6/14 11:00:00</c:v>
                </c:pt>
                <c:pt idx="156">
                  <c:v>2020/6/14 12:00:00</c:v>
                </c:pt>
                <c:pt idx="157">
                  <c:v>2020/6/14 13:00:00</c:v>
                </c:pt>
                <c:pt idx="158">
                  <c:v>2020/6/14 14:00:00</c:v>
                </c:pt>
                <c:pt idx="159">
                  <c:v>2020/6/14 15:00:00</c:v>
                </c:pt>
                <c:pt idx="160">
                  <c:v>2020/6/14 16:00:00</c:v>
                </c:pt>
                <c:pt idx="161">
                  <c:v>2020/6/14 17:00:00</c:v>
                </c:pt>
                <c:pt idx="162">
                  <c:v>2020/6/14 18:00:00</c:v>
                </c:pt>
                <c:pt idx="163">
                  <c:v>2020/6/14 19:00:00</c:v>
                </c:pt>
                <c:pt idx="164">
                  <c:v>2020/6/14 20:00:00</c:v>
                </c:pt>
                <c:pt idx="165">
                  <c:v>2020/6/14 21:00:00</c:v>
                </c:pt>
                <c:pt idx="166">
                  <c:v>2020/6/14 22:00:00</c:v>
                </c:pt>
                <c:pt idx="167">
                  <c:v>2020/6/14 23:00:00</c:v>
                </c:pt>
              </c:strCache>
            </c:strRef>
          </c:cat>
          <c:val>
            <c:numRef>
              <c:f>'June Week 2'!$C$3:$C$170</c:f>
              <c:numCache>
                <c:formatCode>General</c:formatCode>
                <c:ptCount val="168"/>
                <c:pt idx="0">
                  <c:v>1.607065</c:v>
                </c:pt>
                <c:pt idx="1">
                  <c:v>1.6190024999999999</c:v>
                </c:pt>
                <c:pt idx="2">
                  <c:v>1.6309400000000001</c:v>
                </c:pt>
                <c:pt idx="3">
                  <c:v>1.607065</c:v>
                </c:pt>
                <c:pt idx="4">
                  <c:v>1.6309400000000001</c:v>
                </c:pt>
                <c:pt idx="5">
                  <c:v>1.6309400000000001</c:v>
                </c:pt>
                <c:pt idx="6">
                  <c:v>1.607065</c:v>
                </c:pt>
                <c:pt idx="7">
                  <c:v>1.559315</c:v>
                </c:pt>
                <c:pt idx="8">
                  <c:v>1.607065</c:v>
                </c:pt>
                <c:pt idx="9">
                  <c:v>1.559315</c:v>
                </c:pt>
                <c:pt idx="10">
                  <c:v>1.511565</c:v>
                </c:pt>
                <c:pt idx="11">
                  <c:v>1.511565</c:v>
                </c:pt>
                <c:pt idx="12">
                  <c:v>1.5354399999999999</c:v>
                </c:pt>
                <c:pt idx="13">
                  <c:v>1.5831900000000001</c:v>
                </c:pt>
                <c:pt idx="14">
                  <c:v>1.559315</c:v>
                </c:pt>
                <c:pt idx="15">
                  <c:v>1.5354399999999999</c:v>
                </c:pt>
                <c:pt idx="16">
                  <c:v>1.5831900000000001</c:v>
                </c:pt>
                <c:pt idx="17">
                  <c:v>1.511565</c:v>
                </c:pt>
                <c:pt idx="18">
                  <c:v>1.5354399999999999</c:v>
                </c:pt>
                <c:pt idx="19">
                  <c:v>1.4638150000000001</c:v>
                </c:pt>
                <c:pt idx="20">
                  <c:v>1.48769</c:v>
                </c:pt>
                <c:pt idx="21">
                  <c:v>1.559315</c:v>
                </c:pt>
                <c:pt idx="22">
                  <c:v>1.559315</c:v>
                </c:pt>
                <c:pt idx="23">
                  <c:v>1.5831900000000001</c:v>
                </c:pt>
                <c:pt idx="24">
                  <c:v>1.48769</c:v>
                </c:pt>
                <c:pt idx="25">
                  <c:v>1.48769</c:v>
                </c:pt>
                <c:pt idx="26">
                  <c:v>1.511565</c:v>
                </c:pt>
                <c:pt idx="27">
                  <c:v>1.48769</c:v>
                </c:pt>
                <c:pt idx="28">
                  <c:v>1.4638150000000001</c:v>
                </c:pt>
                <c:pt idx="29">
                  <c:v>1.48769</c:v>
                </c:pt>
                <c:pt idx="30">
                  <c:v>1.5354399999999999</c:v>
                </c:pt>
                <c:pt idx="31">
                  <c:v>1.559315</c:v>
                </c:pt>
                <c:pt idx="32">
                  <c:v>1.559315</c:v>
                </c:pt>
                <c:pt idx="33">
                  <c:v>1.48769</c:v>
                </c:pt>
                <c:pt idx="34">
                  <c:v>1.48769</c:v>
                </c:pt>
                <c:pt idx="35">
                  <c:v>1.48769</c:v>
                </c:pt>
                <c:pt idx="36">
                  <c:v>1.4638150000000001</c:v>
                </c:pt>
                <c:pt idx="37">
                  <c:v>1.511565</c:v>
                </c:pt>
                <c:pt idx="38">
                  <c:v>1.559315</c:v>
                </c:pt>
                <c:pt idx="39">
                  <c:v>1.559315</c:v>
                </c:pt>
                <c:pt idx="40">
                  <c:v>1.5354399999999999</c:v>
                </c:pt>
                <c:pt idx="41">
                  <c:v>1.5354399999999999</c:v>
                </c:pt>
                <c:pt idx="42">
                  <c:v>1.5354399999999999</c:v>
                </c:pt>
                <c:pt idx="43">
                  <c:v>1.5354399999999999</c:v>
                </c:pt>
                <c:pt idx="44">
                  <c:v>1.67869</c:v>
                </c:pt>
                <c:pt idx="45">
                  <c:v>2.084565</c:v>
                </c:pt>
                <c:pt idx="46">
                  <c:v>2.1084399999999999</c:v>
                </c:pt>
                <c:pt idx="47">
                  <c:v>2.1800649999999999</c:v>
                </c:pt>
                <c:pt idx="48">
                  <c:v>2.1323150000000002</c:v>
                </c:pt>
                <c:pt idx="49">
                  <c:v>2.25169</c:v>
                </c:pt>
                <c:pt idx="50">
                  <c:v>2.1561900000000001</c:v>
                </c:pt>
                <c:pt idx="51">
                  <c:v>2.4188149999999999</c:v>
                </c:pt>
                <c:pt idx="52">
                  <c:v>2.1323150000000002</c:v>
                </c:pt>
                <c:pt idx="53">
                  <c:v>2.1084399999999999</c:v>
                </c:pt>
                <c:pt idx="54">
                  <c:v>2.1323150000000002</c:v>
                </c:pt>
                <c:pt idx="55">
                  <c:v>2.084565</c:v>
                </c:pt>
                <c:pt idx="56">
                  <c:v>1.9890650000000001</c:v>
                </c:pt>
                <c:pt idx="57">
                  <c:v>1.9413149999999999</c:v>
                </c:pt>
                <c:pt idx="58">
                  <c:v>1.8935649999999999</c:v>
                </c:pt>
                <c:pt idx="59">
                  <c:v>1.9413149999999999</c:v>
                </c:pt>
                <c:pt idx="60">
                  <c:v>1.8935649999999999</c:v>
                </c:pt>
                <c:pt idx="61">
                  <c:v>1.91744</c:v>
                </c:pt>
                <c:pt idx="62">
                  <c:v>1.9890650000000001</c:v>
                </c:pt>
                <c:pt idx="63">
                  <c:v>2.0606900000000001</c:v>
                </c:pt>
                <c:pt idx="64">
                  <c:v>2.1084399999999999</c:v>
                </c:pt>
                <c:pt idx="65">
                  <c:v>2.1084399999999999</c:v>
                </c:pt>
                <c:pt idx="66">
                  <c:v>2.0368149999999998</c:v>
                </c:pt>
                <c:pt idx="67">
                  <c:v>2.1084399999999999</c:v>
                </c:pt>
                <c:pt idx="68">
                  <c:v>2.0368149999999998</c:v>
                </c:pt>
                <c:pt idx="69">
                  <c:v>2.01294</c:v>
                </c:pt>
                <c:pt idx="70">
                  <c:v>2.01294</c:v>
                </c:pt>
                <c:pt idx="71">
                  <c:v>1.9890650000000001</c:v>
                </c:pt>
                <c:pt idx="72">
                  <c:v>2.01294</c:v>
                </c:pt>
                <c:pt idx="73">
                  <c:v>2.0368149999999998</c:v>
                </c:pt>
                <c:pt idx="74">
                  <c:v>1.9413149999999999</c:v>
                </c:pt>
                <c:pt idx="75">
                  <c:v>1.96519</c:v>
                </c:pt>
                <c:pt idx="76">
                  <c:v>1.9413149999999999</c:v>
                </c:pt>
                <c:pt idx="77">
                  <c:v>1.8935649999999999</c:v>
                </c:pt>
                <c:pt idx="78">
                  <c:v>1.845815</c:v>
                </c:pt>
                <c:pt idx="79">
                  <c:v>1.8696900000000001</c:v>
                </c:pt>
                <c:pt idx="80">
                  <c:v>1.8935649999999999</c:v>
                </c:pt>
                <c:pt idx="81">
                  <c:v>1.8696900000000001</c:v>
                </c:pt>
                <c:pt idx="82">
                  <c:v>1.798065</c:v>
                </c:pt>
                <c:pt idx="83">
                  <c:v>1.7741899999999999</c:v>
                </c:pt>
                <c:pt idx="84">
                  <c:v>1.7503150000000001</c:v>
                </c:pt>
                <c:pt idx="85">
                  <c:v>1.845815</c:v>
                </c:pt>
                <c:pt idx="86">
                  <c:v>1.8935649999999999</c:v>
                </c:pt>
                <c:pt idx="87">
                  <c:v>2.0606900000000001</c:v>
                </c:pt>
                <c:pt idx="88">
                  <c:v>2.1561900000000001</c:v>
                </c:pt>
                <c:pt idx="89">
                  <c:v>2.084565</c:v>
                </c:pt>
                <c:pt idx="90">
                  <c:v>2.1323150000000002</c:v>
                </c:pt>
                <c:pt idx="91">
                  <c:v>2.084565</c:v>
                </c:pt>
                <c:pt idx="92">
                  <c:v>1.9890650000000001</c:v>
                </c:pt>
                <c:pt idx="93">
                  <c:v>2.01294</c:v>
                </c:pt>
                <c:pt idx="94">
                  <c:v>1.96519</c:v>
                </c:pt>
                <c:pt idx="95">
                  <c:v>2.01294</c:v>
                </c:pt>
                <c:pt idx="96">
                  <c:v>2.084565</c:v>
                </c:pt>
                <c:pt idx="97">
                  <c:v>2.0368149999999998</c:v>
                </c:pt>
                <c:pt idx="98">
                  <c:v>2.01294</c:v>
                </c:pt>
                <c:pt idx="99">
                  <c:v>1.9413149999999999</c:v>
                </c:pt>
                <c:pt idx="100">
                  <c:v>1.91744</c:v>
                </c:pt>
                <c:pt idx="101">
                  <c:v>1.96519</c:v>
                </c:pt>
                <c:pt idx="102">
                  <c:v>1.91744</c:v>
                </c:pt>
                <c:pt idx="103">
                  <c:v>1.8935649999999999</c:v>
                </c:pt>
                <c:pt idx="104">
                  <c:v>1.8935649999999999</c:v>
                </c:pt>
                <c:pt idx="105">
                  <c:v>1.8696900000000001</c:v>
                </c:pt>
                <c:pt idx="106">
                  <c:v>1.8696900000000001</c:v>
                </c:pt>
                <c:pt idx="107">
                  <c:v>1.8935649999999999</c:v>
                </c:pt>
                <c:pt idx="108">
                  <c:v>1.8219399999999999</c:v>
                </c:pt>
                <c:pt idx="109">
                  <c:v>1.8219399999999999</c:v>
                </c:pt>
                <c:pt idx="110">
                  <c:v>1.845815</c:v>
                </c:pt>
                <c:pt idx="111">
                  <c:v>1.798065</c:v>
                </c:pt>
                <c:pt idx="112">
                  <c:v>1.798065</c:v>
                </c:pt>
                <c:pt idx="113">
                  <c:v>1.72644</c:v>
                </c:pt>
                <c:pt idx="114">
                  <c:v>2.0606900000000001</c:v>
                </c:pt>
                <c:pt idx="115">
                  <c:v>1.96519</c:v>
                </c:pt>
                <c:pt idx="116">
                  <c:v>1.91744</c:v>
                </c:pt>
                <c:pt idx="117">
                  <c:v>2.01294</c:v>
                </c:pt>
                <c:pt idx="118">
                  <c:v>2.01294</c:v>
                </c:pt>
                <c:pt idx="119">
                  <c:v>1.96519</c:v>
                </c:pt>
                <c:pt idx="120">
                  <c:v>1.96519</c:v>
                </c:pt>
                <c:pt idx="121">
                  <c:v>1.91744</c:v>
                </c:pt>
                <c:pt idx="122">
                  <c:v>1.845815</c:v>
                </c:pt>
                <c:pt idx="123">
                  <c:v>1.8935649999999999</c:v>
                </c:pt>
                <c:pt idx="124">
                  <c:v>1.8219399999999999</c:v>
                </c:pt>
                <c:pt idx="125">
                  <c:v>1.8696900000000001</c:v>
                </c:pt>
                <c:pt idx="126">
                  <c:v>1.798065</c:v>
                </c:pt>
                <c:pt idx="127">
                  <c:v>1.7741899999999999</c:v>
                </c:pt>
                <c:pt idx="128">
                  <c:v>1.8219399999999999</c:v>
                </c:pt>
                <c:pt idx="129">
                  <c:v>1.798065</c:v>
                </c:pt>
                <c:pt idx="130">
                  <c:v>1.8219399999999999</c:v>
                </c:pt>
                <c:pt idx="131">
                  <c:v>1.798065</c:v>
                </c:pt>
                <c:pt idx="132">
                  <c:v>1.798065</c:v>
                </c:pt>
                <c:pt idx="133">
                  <c:v>1.7503150000000001</c:v>
                </c:pt>
                <c:pt idx="134">
                  <c:v>1.72644</c:v>
                </c:pt>
                <c:pt idx="135">
                  <c:v>1.7503150000000001</c:v>
                </c:pt>
                <c:pt idx="136">
                  <c:v>1.67869</c:v>
                </c:pt>
                <c:pt idx="137">
                  <c:v>1.72644</c:v>
                </c:pt>
                <c:pt idx="138">
                  <c:v>1.72644</c:v>
                </c:pt>
                <c:pt idx="139">
                  <c:v>1.72644</c:v>
                </c:pt>
                <c:pt idx="140">
                  <c:v>1.6548149999999999</c:v>
                </c:pt>
                <c:pt idx="141">
                  <c:v>1.72644</c:v>
                </c:pt>
                <c:pt idx="142">
                  <c:v>1.72644</c:v>
                </c:pt>
                <c:pt idx="143">
                  <c:v>1.72644</c:v>
                </c:pt>
                <c:pt idx="144">
                  <c:v>1.6548149999999999</c:v>
                </c:pt>
                <c:pt idx="145">
                  <c:v>1.72644</c:v>
                </c:pt>
                <c:pt idx="146">
                  <c:v>1.6548149999999999</c:v>
                </c:pt>
                <c:pt idx="147">
                  <c:v>1.6309400000000001</c:v>
                </c:pt>
                <c:pt idx="148">
                  <c:v>1.6548149999999999</c:v>
                </c:pt>
                <c:pt idx="149">
                  <c:v>1.6309400000000001</c:v>
                </c:pt>
                <c:pt idx="150">
                  <c:v>1.7025650000000001</c:v>
                </c:pt>
                <c:pt idx="151">
                  <c:v>1.607065</c:v>
                </c:pt>
                <c:pt idx="152">
                  <c:v>1.7025650000000001</c:v>
                </c:pt>
                <c:pt idx="153">
                  <c:v>1.6309400000000001</c:v>
                </c:pt>
                <c:pt idx="154">
                  <c:v>1.67869</c:v>
                </c:pt>
                <c:pt idx="155">
                  <c:v>1.6309400000000001</c:v>
                </c:pt>
                <c:pt idx="156">
                  <c:v>1.607065</c:v>
                </c:pt>
                <c:pt idx="157">
                  <c:v>1.6548149999999999</c:v>
                </c:pt>
                <c:pt idx="158">
                  <c:v>1.7025650000000001</c:v>
                </c:pt>
                <c:pt idx="159">
                  <c:v>1.607065</c:v>
                </c:pt>
                <c:pt idx="160">
                  <c:v>1.67869</c:v>
                </c:pt>
                <c:pt idx="161">
                  <c:v>1.6309400000000001</c:v>
                </c:pt>
                <c:pt idx="162">
                  <c:v>1.607065</c:v>
                </c:pt>
                <c:pt idx="163">
                  <c:v>1.6309400000000001</c:v>
                </c:pt>
                <c:pt idx="164">
                  <c:v>1.67869</c:v>
                </c:pt>
                <c:pt idx="165">
                  <c:v>1.67869</c:v>
                </c:pt>
                <c:pt idx="166">
                  <c:v>1.67869</c:v>
                </c:pt>
                <c:pt idx="167">
                  <c:v>1.6548149999999999</c:v>
                </c:pt>
              </c:numCache>
            </c:numRef>
          </c:val>
          <c:smooth val="0"/>
          <c:extLst>
            <c:ext xmlns:c16="http://schemas.microsoft.com/office/drawing/2014/chart" uri="{C3380CC4-5D6E-409C-BE32-E72D297353CC}">
              <c16:uniqueId val="{00000000-AE2E-467F-806D-7DF1D7EEA70A}"/>
            </c:ext>
          </c:extLst>
        </c:ser>
        <c:dLbls>
          <c:showLegendKey val="0"/>
          <c:showVal val="0"/>
          <c:showCatName val="0"/>
          <c:showSerName val="0"/>
          <c:showPercent val="0"/>
          <c:showBubbleSize val="0"/>
        </c:dLbls>
        <c:marker val="1"/>
        <c:smooth val="0"/>
        <c:axId val="589497519"/>
        <c:axId val="757786127"/>
      </c:lineChart>
      <c:lineChart>
        <c:grouping val="standard"/>
        <c:varyColors val="0"/>
        <c:ser>
          <c:idx val="1"/>
          <c:order val="1"/>
          <c:tx>
            <c:strRef>
              <c:f>'June Week 2'!$D$2</c:f>
              <c:strCache>
                <c:ptCount val="1"/>
                <c:pt idx="0">
                  <c:v>Rain Gauge, mm</c:v>
                </c:pt>
              </c:strCache>
            </c:strRef>
          </c:tx>
          <c:spPr>
            <a:ln w="28575" cap="rnd">
              <a:solidFill>
                <a:schemeClr val="accent2"/>
              </a:solidFill>
              <a:round/>
            </a:ln>
            <a:effectLst/>
          </c:spPr>
          <c:marker>
            <c:symbol val="none"/>
          </c:marker>
          <c:cat>
            <c:strRef>
              <c:f>'June Week 2'!$A$3:$A$170</c:f>
              <c:strCache>
                <c:ptCount val="168"/>
                <c:pt idx="0">
                  <c:v>2020/6/8 0:00:00</c:v>
                </c:pt>
                <c:pt idx="1">
                  <c:v>2020/6/8 1:00:00</c:v>
                </c:pt>
                <c:pt idx="2">
                  <c:v>2020/6/8 2:00:00</c:v>
                </c:pt>
                <c:pt idx="3">
                  <c:v>2020/6/8 3:00:00</c:v>
                </c:pt>
                <c:pt idx="4">
                  <c:v>2020/6/8 4:00:00</c:v>
                </c:pt>
                <c:pt idx="5">
                  <c:v>2020/6/8 5:00:00</c:v>
                </c:pt>
                <c:pt idx="6">
                  <c:v>2020/6/8 6:00:00</c:v>
                </c:pt>
                <c:pt idx="7">
                  <c:v>2020/6/8 7:00:00</c:v>
                </c:pt>
                <c:pt idx="8">
                  <c:v>2020/6/8 8:00:00</c:v>
                </c:pt>
                <c:pt idx="9">
                  <c:v>2020/6/8 9:00:00</c:v>
                </c:pt>
                <c:pt idx="10">
                  <c:v>2020/6/8 10:00:00</c:v>
                </c:pt>
                <c:pt idx="11">
                  <c:v>2020/6/8 11:00:00</c:v>
                </c:pt>
                <c:pt idx="12">
                  <c:v>2020/6/8 12:00:00</c:v>
                </c:pt>
                <c:pt idx="13">
                  <c:v>2020/6/8 13:00:00</c:v>
                </c:pt>
                <c:pt idx="14">
                  <c:v>2020/6/8 14:00:00</c:v>
                </c:pt>
                <c:pt idx="15">
                  <c:v>2020/6/8 15:00:00</c:v>
                </c:pt>
                <c:pt idx="16">
                  <c:v>2020/6/8 16:00:00</c:v>
                </c:pt>
                <c:pt idx="17">
                  <c:v>2020/6/8 17:00:00</c:v>
                </c:pt>
                <c:pt idx="18">
                  <c:v>2020/6/8 18:00:00</c:v>
                </c:pt>
                <c:pt idx="19">
                  <c:v>2020/6/8 19:00:00</c:v>
                </c:pt>
                <c:pt idx="20">
                  <c:v>2020/6/8 20:00:00</c:v>
                </c:pt>
                <c:pt idx="21">
                  <c:v>2020/6/8 21:00:00</c:v>
                </c:pt>
                <c:pt idx="22">
                  <c:v>2020/6/8 22:00:00</c:v>
                </c:pt>
                <c:pt idx="23">
                  <c:v>2020/6/8 23:00:00</c:v>
                </c:pt>
                <c:pt idx="24">
                  <c:v>2020/6/9 0:00:00</c:v>
                </c:pt>
                <c:pt idx="25">
                  <c:v>2020/6/9 1:00:00</c:v>
                </c:pt>
                <c:pt idx="26">
                  <c:v>2020/6/9 2:00:00</c:v>
                </c:pt>
                <c:pt idx="27">
                  <c:v>2020/6/9 3:00:00</c:v>
                </c:pt>
                <c:pt idx="28">
                  <c:v>2020/6/9 4:00:00</c:v>
                </c:pt>
                <c:pt idx="29">
                  <c:v>2020/6/9 5:00:00</c:v>
                </c:pt>
                <c:pt idx="30">
                  <c:v>2020/6/9 6:00:00</c:v>
                </c:pt>
                <c:pt idx="31">
                  <c:v>2020/6/9 7:00:00</c:v>
                </c:pt>
                <c:pt idx="32">
                  <c:v>2020/6/9 8:00:00</c:v>
                </c:pt>
                <c:pt idx="33">
                  <c:v>2020/6/9 9:00:00</c:v>
                </c:pt>
                <c:pt idx="34">
                  <c:v>2020/6/9 10:00:00</c:v>
                </c:pt>
                <c:pt idx="35">
                  <c:v>2020/6/9 11:00:00</c:v>
                </c:pt>
                <c:pt idx="36">
                  <c:v>2020/6/9 12:00:00</c:v>
                </c:pt>
                <c:pt idx="37">
                  <c:v>2020/6/9 13:00:00</c:v>
                </c:pt>
                <c:pt idx="38">
                  <c:v>2020/6/9 14:00:00</c:v>
                </c:pt>
                <c:pt idx="39">
                  <c:v>2020/6/9 15:00:00</c:v>
                </c:pt>
                <c:pt idx="40">
                  <c:v>2020/6/9 16:00:00</c:v>
                </c:pt>
                <c:pt idx="41">
                  <c:v>2020/6/9 17:00:00</c:v>
                </c:pt>
                <c:pt idx="42">
                  <c:v>2020/6/9 18:00:00</c:v>
                </c:pt>
                <c:pt idx="43">
                  <c:v>2020/6/9 19:00:00</c:v>
                </c:pt>
                <c:pt idx="44">
                  <c:v>2020/6/9 20:00:00</c:v>
                </c:pt>
                <c:pt idx="45">
                  <c:v>2020/6/9 21:00:00</c:v>
                </c:pt>
                <c:pt idx="46">
                  <c:v>2020/6/9 22:00:00</c:v>
                </c:pt>
                <c:pt idx="47">
                  <c:v>2020/6/9 23:00:00</c:v>
                </c:pt>
                <c:pt idx="48">
                  <c:v>2020/6/10 0:00:00</c:v>
                </c:pt>
                <c:pt idx="49">
                  <c:v>2020/6/10 1:00:00</c:v>
                </c:pt>
                <c:pt idx="50">
                  <c:v>2020/6/10 2:00:00</c:v>
                </c:pt>
                <c:pt idx="51">
                  <c:v>2020/6/10 3:00:00</c:v>
                </c:pt>
                <c:pt idx="52">
                  <c:v>2020/6/10 4:00:00</c:v>
                </c:pt>
                <c:pt idx="53">
                  <c:v>2020/6/10 5:00:00</c:v>
                </c:pt>
                <c:pt idx="54">
                  <c:v>2020/6/10 6:00:00</c:v>
                </c:pt>
                <c:pt idx="55">
                  <c:v>2020/6/10 7:00:00</c:v>
                </c:pt>
                <c:pt idx="56">
                  <c:v>2020/6/10 8:00:00</c:v>
                </c:pt>
                <c:pt idx="57">
                  <c:v>2020/6/10 9:00:00</c:v>
                </c:pt>
                <c:pt idx="58">
                  <c:v>2020/6/10 10:00:00</c:v>
                </c:pt>
                <c:pt idx="59">
                  <c:v>2020/6/10 11:00:00</c:v>
                </c:pt>
                <c:pt idx="60">
                  <c:v>2020/6/10 12:00:00</c:v>
                </c:pt>
                <c:pt idx="61">
                  <c:v>2020/6/10 13:00:00</c:v>
                </c:pt>
                <c:pt idx="62">
                  <c:v>2020/6/10 14:00:00</c:v>
                </c:pt>
                <c:pt idx="63">
                  <c:v>2020/6/10 15:00:00</c:v>
                </c:pt>
                <c:pt idx="64">
                  <c:v>2020/6/10 16:00:00</c:v>
                </c:pt>
                <c:pt idx="65">
                  <c:v>2020/6/10 17:00:00</c:v>
                </c:pt>
                <c:pt idx="66">
                  <c:v>2020/6/10 18:00:00</c:v>
                </c:pt>
                <c:pt idx="67">
                  <c:v>2020/6/10 19:00:00</c:v>
                </c:pt>
                <c:pt idx="68">
                  <c:v>2020/6/10 20:00:00</c:v>
                </c:pt>
                <c:pt idx="69">
                  <c:v>2020/6/10 21:00:00</c:v>
                </c:pt>
                <c:pt idx="70">
                  <c:v>2020/6/10 22:00:00</c:v>
                </c:pt>
                <c:pt idx="71">
                  <c:v>2020/6/10 23:00:00</c:v>
                </c:pt>
                <c:pt idx="72">
                  <c:v>2020/6/11 0:00:00</c:v>
                </c:pt>
                <c:pt idx="73">
                  <c:v>2020/6/11 1:00:00</c:v>
                </c:pt>
                <c:pt idx="74">
                  <c:v>2020/6/11 2:00:00</c:v>
                </c:pt>
                <c:pt idx="75">
                  <c:v>2020/6/11 3:00:00</c:v>
                </c:pt>
                <c:pt idx="76">
                  <c:v>2020/6/11 4:00:00</c:v>
                </c:pt>
                <c:pt idx="77">
                  <c:v>2020/6/11 5:00:00</c:v>
                </c:pt>
                <c:pt idx="78">
                  <c:v>2020/6/11 6:00:00</c:v>
                </c:pt>
                <c:pt idx="79">
                  <c:v>2020/6/11 7:00:00</c:v>
                </c:pt>
                <c:pt idx="80">
                  <c:v>2020/6/11 8:00:00</c:v>
                </c:pt>
                <c:pt idx="81">
                  <c:v>2020/6/11 9:00:00</c:v>
                </c:pt>
                <c:pt idx="82">
                  <c:v>2020/6/11 10:00:00</c:v>
                </c:pt>
                <c:pt idx="83">
                  <c:v>2020/6/11 11:00:00</c:v>
                </c:pt>
                <c:pt idx="84">
                  <c:v>2020/6/11 12:00:00</c:v>
                </c:pt>
                <c:pt idx="85">
                  <c:v>2020/6/11 13:00:00</c:v>
                </c:pt>
                <c:pt idx="86">
                  <c:v>2020/6/11 14:00:00</c:v>
                </c:pt>
                <c:pt idx="87">
                  <c:v>2020/6/11 15:00:00</c:v>
                </c:pt>
                <c:pt idx="88">
                  <c:v>2020/6/11 16:00:00</c:v>
                </c:pt>
                <c:pt idx="89">
                  <c:v>2020/6/11 17:00:00</c:v>
                </c:pt>
                <c:pt idx="90">
                  <c:v>2020/6/11 18:00:00</c:v>
                </c:pt>
                <c:pt idx="91">
                  <c:v>2020/6/11 19:00:00</c:v>
                </c:pt>
                <c:pt idx="92">
                  <c:v>2020/6/11 20:00:00</c:v>
                </c:pt>
                <c:pt idx="93">
                  <c:v>2020/6/11 21:00:00</c:v>
                </c:pt>
                <c:pt idx="94">
                  <c:v>2020/6/11 22:00:00</c:v>
                </c:pt>
                <c:pt idx="95">
                  <c:v>2020/6/11 23:00:00</c:v>
                </c:pt>
                <c:pt idx="96">
                  <c:v>2020/6/12 0:00:00</c:v>
                </c:pt>
                <c:pt idx="97">
                  <c:v>2020/6/12 1:00:00</c:v>
                </c:pt>
                <c:pt idx="98">
                  <c:v>2020/6/12 2:00:00</c:v>
                </c:pt>
                <c:pt idx="99">
                  <c:v>2020/6/12 3:00:00</c:v>
                </c:pt>
                <c:pt idx="100">
                  <c:v>2020/6/12 4:00:00</c:v>
                </c:pt>
                <c:pt idx="101">
                  <c:v>2020/6/12 5:00:00</c:v>
                </c:pt>
                <c:pt idx="102">
                  <c:v>2020/6/12 6:00:00</c:v>
                </c:pt>
                <c:pt idx="103">
                  <c:v>2020/6/12 7:00:00</c:v>
                </c:pt>
                <c:pt idx="104">
                  <c:v>2020/6/12 8:00:00</c:v>
                </c:pt>
                <c:pt idx="105">
                  <c:v>2020/6/12 9:00:00</c:v>
                </c:pt>
                <c:pt idx="106">
                  <c:v>2020/6/12 10:00:00</c:v>
                </c:pt>
                <c:pt idx="107">
                  <c:v>2020/6/12 11:00:00</c:v>
                </c:pt>
                <c:pt idx="108">
                  <c:v>2020/6/12 12:00:00</c:v>
                </c:pt>
                <c:pt idx="109">
                  <c:v>2020/6/12 13:00:00</c:v>
                </c:pt>
                <c:pt idx="110">
                  <c:v>2020/6/12 14:00:00</c:v>
                </c:pt>
                <c:pt idx="111">
                  <c:v>2020/6/12 15:00:00</c:v>
                </c:pt>
                <c:pt idx="112">
                  <c:v>2020/6/12 16:00:00</c:v>
                </c:pt>
                <c:pt idx="113">
                  <c:v>2020/6/12 17:00:00</c:v>
                </c:pt>
                <c:pt idx="114">
                  <c:v>2020/6/12 18:00:00</c:v>
                </c:pt>
                <c:pt idx="115">
                  <c:v>2020/6/12 19:00:00</c:v>
                </c:pt>
                <c:pt idx="116">
                  <c:v>2020/6/12 20:00:00</c:v>
                </c:pt>
                <c:pt idx="117">
                  <c:v>2020/6/12 21:00:00</c:v>
                </c:pt>
                <c:pt idx="118">
                  <c:v>2020/6/12 22:00:00</c:v>
                </c:pt>
                <c:pt idx="119">
                  <c:v>2020/6/12 23:00:00</c:v>
                </c:pt>
                <c:pt idx="120">
                  <c:v>2020/6/13 0:00:00</c:v>
                </c:pt>
                <c:pt idx="121">
                  <c:v>2020/6/13 1:00:00</c:v>
                </c:pt>
                <c:pt idx="122">
                  <c:v>2020/6/13 2:00:00</c:v>
                </c:pt>
                <c:pt idx="123">
                  <c:v>2020/6/13 3:00:00</c:v>
                </c:pt>
                <c:pt idx="124">
                  <c:v>2020/6/13 4:00:00</c:v>
                </c:pt>
                <c:pt idx="125">
                  <c:v>2020/6/13 5:00:00</c:v>
                </c:pt>
                <c:pt idx="126">
                  <c:v>2020/6/13 6:00:00</c:v>
                </c:pt>
                <c:pt idx="127">
                  <c:v>2020/6/13 7:00:00</c:v>
                </c:pt>
                <c:pt idx="128">
                  <c:v>2020/6/13 8:00:00</c:v>
                </c:pt>
                <c:pt idx="129">
                  <c:v>2020/6/13 9:00:00</c:v>
                </c:pt>
                <c:pt idx="130">
                  <c:v>2020/6/13 10:00:00</c:v>
                </c:pt>
                <c:pt idx="131">
                  <c:v>2020/6/13 11:00:00</c:v>
                </c:pt>
                <c:pt idx="132">
                  <c:v>2020/6/13 12:00:00</c:v>
                </c:pt>
                <c:pt idx="133">
                  <c:v>2020/6/13 13:00:00</c:v>
                </c:pt>
                <c:pt idx="134">
                  <c:v>2020/6/13 14:00:00</c:v>
                </c:pt>
                <c:pt idx="135">
                  <c:v>2020/6/13 15:00:00</c:v>
                </c:pt>
                <c:pt idx="136">
                  <c:v>2020/6/13 16:00:00</c:v>
                </c:pt>
                <c:pt idx="137">
                  <c:v>2020/6/13 17:00:00</c:v>
                </c:pt>
                <c:pt idx="138">
                  <c:v>2020/6/13 18:00:00</c:v>
                </c:pt>
                <c:pt idx="139">
                  <c:v>2020/6/13 19:00:00</c:v>
                </c:pt>
                <c:pt idx="140">
                  <c:v>2020/6/13 20:00:00</c:v>
                </c:pt>
                <c:pt idx="141">
                  <c:v>2020/6/13 21:00:00</c:v>
                </c:pt>
                <c:pt idx="142">
                  <c:v>2020/6/13 22:00:00</c:v>
                </c:pt>
                <c:pt idx="143">
                  <c:v>2020/6/13 23:00:00</c:v>
                </c:pt>
                <c:pt idx="144">
                  <c:v>2020/6/14 0:00:00</c:v>
                </c:pt>
                <c:pt idx="145">
                  <c:v>2020/6/14 1:00:00</c:v>
                </c:pt>
                <c:pt idx="146">
                  <c:v>2020/6/14 2:00:00</c:v>
                </c:pt>
                <c:pt idx="147">
                  <c:v>2020/6/14 3:00:00</c:v>
                </c:pt>
                <c:pt idx="148">
                  <c:v>2020/6/14 4:00:00</c:v>
                </c:pt>
                <c:pt idx="149">
                  <c:v>2020/6/14 5:00:00</c:v>
                </c:pt>
                <c:pt idx="150">
                  <c:v>2020/6/14 6:00:00</c:v>
                </c:pt>
                <c:pt idx="151">
                  <c:v>2020/6/14 7:00:00</c:v>
                </c:pt>
                <c:pt idx="152">
                  <c:v>2020/6/14 8:00:00</c:v>
                </c:pt>
                <c:pt idx="153">
                  <c:v>2020/6/14 9:00:00</c:v>
                </c:pt>
                <c:pt idx="154">
                  <c:v>2020/6/14 10:00:00</c:v>
                </c:pt>
                <c:pt idx="155">
                  <c:v>2020/6/14 11:00:00</c:v>
                </c:pt>
                <c:pt idx="156">
                  <c:v>2020/6/14 12:00:00</c:v>
                </c:pt>
                <c:pt idx="157">
                  <c:v>2020/6/14 13:00:00</c:v>
                </c:pt>
                <c:pt idx="158">
                  <c:v>2020/6/14 14:00:00</c:v>
                </c:pt>
                <c:pt idx="159">
                  <c:v>2020/6/14 15:00:00</c:v>
                </c:pt>
                <c:pt idx="160">
                  <c:v>2020/6/14 16:00:00</c:v>
                </c:pt>
                <c:pt idx="161">
                  <c:v>2020/6/14 17:00:00</c:v>
                </c:pt>
                <c:pt idx="162">
                  <c:v>2020/6/14 18:00:00</c:v>
                </c:pt>
                <c:pt idx="163">
                  <c:v>2020/6/14 19:00:00</c:v>
                </c:pt>
                <c:pt idx="164">
                  <c:v>2020/6/14 20:00:00</c:v>
                </c:pt>
                <c:pt idx="165">
                  <c:v>2020/6/14 21:00:00</c:v>
                </c:pt>
                <c:pt idx="166">
                  <c:v>2020/6/14 22:00:00</c:v>
                </c:pt>
                <c:pt idx="167">
                  <c:v>2020/6/14 23:00:00</c:v>
                </c:pt>
              </c:strCache>
            </c:strRef>
          </c:cat>
          <c:val>
            <c:numRef>
              <c:f>'June Week 2'!$D$3:$D$170</c:f>
              <c:numCache>
                <c:formatCode>General</c:formatCode>
                <c:ptCount val="16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5</c:v>
                </c:pt>
                <c:pt idx="44">
                  <c:v>11.399999999999981</c:v>
                </c:pt>
                <c:pt idx="45">
                  <c:v>3.6000000000000232</c:v>
                </c:pt>
                <c:pt idx="46">
                  <c:v>0.2000000000000455</c:v>
                </c:pt>
                <c:pt idx="47">
                  <c:v>0.19999999999993179</c:v>
                </c:pt>
                <c:pt idx="48">
                  <c:v>0</c:v>
                </c:pt>
                <c:pt idx="49">
                  <c:v>0</c:v>
                </c:pt>
                <c:pt idx="50">
                  <c:v>0</c:v>
                </c:pt>
                <c:pt idx="51">
                  <c:v>0</c:v>
                </c:pt>
                <c:pt idx="52">
                  <c:v>0</c:v>
                </c:pt>
                <c:pt idx="53">
                  <c:v>0</c:v>
                </c:pt>
                <c:pt idx="54">
                  <c:v>0</c:v>
                </c:pt>
                <c:pt idx="55">
                  <c:v>0</c:v>
                </c:pt>
                <c:pt idx="56">
                  <c:v>0</c:v>
                </c:pt>
                <c:pt idx="57">
                  <c:v>0</c:v>
                </c:pt>
                <c:pt idx="58">
                  <c:v>0</c:v>
                </c:pt>
                <c:pt idx="59">
                  <c:v>0</c:v>
                </c:pt>
                <c:pt idx="60">
                  <c:v>4.2000000000000446</c:v>
                </c:pt>
                <c:pt idx="61">
                  <c:v>8.3999999999999773</c:v>
                </c:pt>
                <c:pt idx="62">
                  <c:v>0</c:v>
                </c:pt>
                <c:pt idx="63">
                  <c:v>0.2000000000000455</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3.5999999999999091</c:v>
                </c:pt>
                <c:pt idx="86">
                  <c:v>16.600000000000019</c:v>
                </c:pt>
                <c:pt idx="87">
                  <c:v>4.3999999999999773</c:v>
                </c:pt>
                <c:pt idx="88">
                  <c:v>5.2000000000000446</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60000000000002274</c:v>
                </c:pt>
                <c:pt idx="115">
                  <c:v>0.60000000000002274</c:v>
                </c:pt>
                <c:pt idx="116">
                  <c:v>0.19999999999993179</c:v>
                </c:pt>
                <c:pt idx="117">
                  <c:v>0.2000000000000455</c:v>
                </c:pt>
                <c:pt idx="118">
                  <c:v>0.19999999999993179</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2000000000000455</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numCache>
            </c:numRef>
          </c:val>
          <c:smooth val="0"/>
          <c:extLst>
            <c:ext xmlns:c16="http://schemas.microsoft.com/office/drawing/2014/chart" uri="{C3380CC4-5D6E-409C-BE32-E72D297353CC}">
              <c16:uniqueId val="{00000001-AE2E-467F-806D-7DF1D7EEA70A}"/>
            </c:ext>
          </c:extLst>
        </c:ser>
        <c:dLbls>
          <c:showLegendKey val="0"/>
          <c:showVal val="0"/>
          <c:showCatName val="0"/>
          <c:showSerName val="0"/>
          <c:showPercent val="0"/>
          <c:showBubbleSize val="0"/>
        </c:dLbls>
        <c:marker val="1"/>
        <c:smooth val="0"/>
        <c:axId val="761021455"/>
        <c:axId val="761021039"/>
      </c:lineChart>
      <c:catAx>
        <c:axId val="5894975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D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gency FB" panose="020B0503020202020204" pitchFamily="34" charset="0"/>
                <a:ea typeface="+mn-ea"/>
                <a:cs typeface="+mn-cs"/>
              </a:defRPr>
            </a:pPr>
            <a:endParaRPr lang="en-US"/>
          </a:p>
        </c:txPr>
        <c:crossAx val="757786127"/>
        <c:crosses val="autoZero"/>
        <c:auto val="1"/>
        <c:lblAlgn val="ctr"/>
        <c:lblOffset val="100"/>
        <c:noMultiLvlLbl val="0"/>
      </c:catAx>
      <c:valAx>
        <c:axId val="7577861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 Level,</a:t>
                </a:r>
                <a:r>
                  <a:rPr lang="en-PH" baseline="0"/>
                  <a:t> m</a:t>
                </a:r>
              </a:p>
              <a:p>
                <a:pPr>
                  <a:defRPr/>
                </a:pPr>
                <a:endParaRPr lang="en-PH"/>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497519"/>
        <c:crosses val="autoZero"/>
        <c:crossBetween val="between"/>
      </c:valAx>
      <c:valAx>
        <c:axId val="761021039"/>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Rain Gauge</a:t>
                </a:r>
                <a:r>
                  <a:rPr lang="en-PH" baseline="0"/>
                  <a:t>,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021455"/>
        <c:crosses val="max"/>
        <c:crossBetween val="between"/>
      </c:valAx>
      <c:catAx>
        <c:axId val="761021455"/>
        <c:scaling>
          <c:orientation val="minMax"/>
        </c:scaling>
        <c:delete val="1"/>
        <c:axPos val="b"/>
        <c:numFmt formatCode="General" sourceLinked="1"/>
        <c:majorTickMark val="out"/>
        <c:minorTickMark val="none"/>
        <c:tickLblPos val="nextTo"/>
        <c:crossAx val="761021039"/>
        <c:crosses val="autoZero"/>
        <c:auto val="1"/>
        <c:lblAlgn val="ctr"/>
        <c:lblOffset val="100"/>
        <c:noMultiLvlLbl val="0"/>
      </c:catAx>
      <c:spPr>
        <a:noFill/>
        <a:ln>
          <a:noFill/>
        </a:ln>
        <a:effectLst/>
      </c:spPr>
    </c:plotArea>
    <c:legend>
      <c:legendPos val="b"/>
      <c:layout>
        <c:manualLayout>
          <c:xMode val="edge"/>
          <c:yMode val="edge"/>
          <c:x val="8.327525881849393E-2"/>
          <c:y val="0.42556959623557983"/>
          <c:w val="0.1462850392025121"/>
          <c:h val="0.162649577269660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sz="1400"/>
              <a:t>Water Level and</a:t>
            </a:r>
            <a:r>
              <a:rPr lang="en-PH" sz="1400" baseline="0"/>
              <a:t> Rain Gauge Profiles for 3rd Week of June 202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2725378071240155E-2"/>
          <c:y val="0.17620137299771166"/>
          <c:w val="0.86094819071269102"/>
          <c:h val="0.45288263452194333"/>
        </c:manualLayout>
      </c:layout>
      <c:lineChart>
        <c:grouping val="standard"/>
        <c:varyColors val="0"/>
        <c:ser>
          <c:idx val="0"/>
          <c:order val="0"/>
          <c:tx>
            <c:strRef>
              <c:f>'June Week 3'!$C$2</c:f>
              <c:strCache>
                <c:ptCount val="1"/>
                <c:pt idx="0">
                  <c:v>Water Level, m</c:v>
                </c:pt>
              </c:strCache>
            </c:strRef>
          </c:tx>
          <c:spPr>
            <a:ln w="28575" cap="rnd">
              <a:solidFill>
                <a:schemeClr val="accent1"/>
              </a:solidFill>
              <a:round/>
            </a:ln>
            <a:effectLst/>
          </c:spPr>
          <c:marker>
            <c:symbol val="none"/>
          </c:marker>
          <c:cat>
            <c:strRef>
              <c:f>'June Week 3'!$A$3:$A$170</c:f>
              <c:strCache>
                <c:ptCount val="168"/>
                <c:pt idx="0">
                  <c:v>2020/6/15 0:00:00</c:v>
                </c:pt>
                <c:pt idx="1">
                  <c:v>2020/6/15 1:00:00</c:v>
                </c:pt>
                <c:pt idx="2">
                  <c:v>2020/6/15 2:00:00</c:v>
                </c:pt>
                <c:pt idx="3">
                  <c:v>2020/6/15 3:00:00</c:v>
                </c:pt>
                <c:pt idx="4">
                  <c:v>2020/6/15 4:00:00</c:v>
                </c:pt>
                <c:pt idx="5">
                  <c:v>2020/6/15 5:00:00</c:v>
                </c:pt>
                <c:pt idx="6">
                  <c:v>2020/6/15 6:00:00</c:v>
                </c:pt>
                <c:pt idx="7">
                  <c:v>2020/6/15 7:00:00</c:v>
                </c:pt>
                <c:pt idx="8">
                  <c:v>2020/6/15 8:00:00</c:v>
                </c:pt>
                <c:pt idx="9">
                  <c:v>2020/6/15 9:00:00</c:v>
                </c:pt>
                <c:pt idx="10">
                  <c:v>2020/6/15 10:00:00</c:v>
                </c:pt>
                <c:pt idx="11">
                  <c:v>2020/6/15 11:00:00</c:v>
                </c:pt>
                <c:pt idx="12">
                  <c:v>2020/6/15 12:00:00</c:v>
                </c:pt>
                <c:pt idx="13">
                  <c:v>2020/6/15 13:00:00</c:v>
                </c:pt>
                <c:pt idx="14">
                  <c:v>2020/6/15 14:00:00</c:v>
                </c:pt>
                <c:pt idx="15">
                  <c:v>2020/6/15 15:00:00</c:v>
                </c:pt>
                <c:pt idx="16">
                  <c:v>2020/6/15 16:00:00</c:v>
                </c:pt>
                <c:pt idx="17">
                  <c:v>2020/6/15 17:00:00</c:v>
                </c:pt>
                <c:pt idx="18">
                  <c:v>2020/6/15 18:00:00</c:v>
                </c:pt>
                <c:pt idx="19">
                  <c:v>2020/6/15 19:00:00</c:v>
                </c:pt>
                <c:pt idx="20">
                  <c:v>2020/6/15 20:00:00</c:v>
                </c:pt>
                <c:pt idx="21">
                  <c:v>2020/6/15 21:00:00</c:v>
                </c:pt>
                <c:pt idx="22">
                  <c:v>2020/6/15 22:00:00</c:v>
                </c:pt>
                <c:pt idx="23">
                  <c:v>2020/6/15 23:00:00</c:v>
                </c:pt>
                <c:pt idx="24">
                  <c:v>2020/6/16 0:00:00</c:v>
                </c:pt>
                <c:pt idx="25">
                  <c:v>2020/6/16 1:00:00</c:v>
                </c:pt>
                <c:pt idx="26">
                  <c:v>2020/6/16 2:00:00</c:v>
                </c:pt>
                <c:pt idx="27">
                  <c:v>2020/6/16 3:00:00</c:v>
                </c:pt>
                <c:pt idx="28">
                  <c:v>2020/6/16 4:00:00</c:v>
                </c:pt>
                <c:pt idx="29">
                  <c:v>2020/6/16 5:00:00</c:v>
                </c:pt>
                <c:pt idx="30">
                  <c:v>2020/6/16 6:00:00</c:v>
                </c:pt>
                <c:pt idx="31">
                  <c:v>2020/6/16 7:00:00</c:v>
                </c:pt>
                <c:pt idx="32">
                  <c:v>2020/6/16 8:00:00</c:v>
                </c:pt>
                <c:pt idx="33">
                  <c:v>2020/6/16 9:00:00</c:v>
                </c:pt>
                <c:pt idx="34">
                  <c:v>2020/6/16 10:00:00</c:v>
                </c:pt>
                <c:pt idx="35">
                  <c:v>2020/6/16 11:00:00</c:v>
                </c:pt>
                <c:pt idx="36">
                  <c:v>2020/6/16 12:00:00</c:v>
                </c:pt>
                <c:pt idx="37">
                  <c:v>2020/6/16 13:00:00</c:v>
                </c:pt>
                <c:pt idx="38">
                  <c:v>2020/6/16 14:00:00</c:v>
                </c:pt>
                <c:pt idx="39">
                  <c:v>2020/6/16 15:00:00</c:v>
                </c:pt>
                <c:pt idx="40">
                  <c:v>2020/6/16 16:00:00</c:v>
                </c:pt>
                <c:pt idx="41">
                  <c:v>2020/6/16 17:00:00</c:v>
                </c:pt>
                <c:pt idx="42">
                  <c:v>2020/6/16 18:00:00</c:v>
                </c:pt>
                <c:pt idx="43">
                  <c:v>2020/6/16 19:00:00</c:v>
                </c:pt>
                <c:pt idx="44">
                  <c:v>2020/6/16 20:00:00</c:v>
                </c:pt>
                <c:pt idx="45">
                  <c:v>2020/6/16 21:00:00</c:v>
                </c:pt>
                <c:pt idx="46">
                  <c:v>2020/6/16 22:00:00</c:v>
                </c:pt>
                <c:pt idx="47">
                  <c:v>2020/6/16 23:00:00</c:v>
                </c:pt>
                <c:pt idx="48">
                  <c:v>2020/6/17 0:00:00</c:v>
                </c:pt>
                <c:pt idx="49">
                  <c:v>2020/6/17 1:00:00</c:v>
                </c:pt>
                <c:pt idx="50">
                  <c:v>2020/6/17 2:00:00</c:v>
                </c:pt>
                <c:pt idx="51">
                  <c:v>2020/6/17 3:00:00</c:v>
                </c:pt>
                <c:pt idx="52">
                  <c:v>2020/6/17 4:00:00</c:v>
                </c:pt>
                <c:pt idx="53">
                  <c:v>2020/6/17 5:00:00</c:v>
                </c:pt>
                <c:pt idx="54">
                  <c:v>2020/6/17 6:00:00</c:v>
                </c:pt>
                <c:pt idx="55">
                  <c:v>2020/6/17 7:00:00</c:v>
                </c:pt>
                <c:pt idx="56">
                  <c:v>2020/6/17 8:00:00</c:v>
                </c:pt>
                <c:pt idx="57">
                  <c:v>2020/6/17 9:00:00</c:v>
                </c:pt>
                <c:pt idx="58">
                  <c:v>2020/6/17 10:00:00</c:v>
                </c:pt>
                <c:pt idx="59">
                  <c:v>2020/6/17 11:00:00</c:v>
                </c:pt>
                <c:pt idx="60">
                  <c:v>2020/6/17 12:00:00</c:v>
                </c:pt>
                <c:pt idx="61">
                  <c:v>2020/6/17 13:00:00</c:v>
                </c:pt>
                <c:pt idx="62">
                  <c:v>2020/6/17 14:00:00</c:v>
                </c:pt>
                <c:pt idx="63">
                  <c:v>2020/6/17 15:00:00</c:v>
                </c:pt>
                <c:pt idx="64">
                  <c:v>2020/6/17 16:00:00</c:v>
                </c:pt>
                <c:pt idx="65">
                  <c:v>2020/6/17 17:00:00</c:v>
                </c:pt>
                <c:pt idx="66">
                  <c:v>2020/6/17 18:00:00</c:v>
                </c:pt>
                <c:pt idx="67">
                  <c:v>2020/6/17 19:00:00</c:v>
                </c:pt>
                <c:pt idx="68">
                  <c:v>2020/6/17 20:00:00</c:v>
                </c:pt>
                <c:pt idx="69">
                  <c:v>2020/6/17 21:00:00</c:v>
                </c:pt>
                <c:pt idx="70">
                  <c:v>2020/6/17 22:00:00</c:v>
                </c:pt>
                <c:pt idx="71">
                  <c:v>2020/6/17 23:00:00</c:v>
                </c:pt>
                <c:pt idx="72">
                  <c:v>2020/6/18 0:00:00</c:v>
                </c:pt>
                <c:pt idx="73">
                  <c:v>2020/6/18 1:00:00</c:v>
                </c:pt>
                <c:pt idx="74">
                  <c:v>2020/6/18 2:00:00</c:v>
                </c:pt>
                <c:pt idx="75">
                  <c:v>2020/6/18 3:00:00</c:v>
                </c:pt>
                <c:pt idx="76">
                  <c:v>2020/6/18 4:00:00</c:v>
                </c:pt>
                <c:pt idx="77">
                  <c:v>2020/6/18 5:00:00</c:v>
                </c:pt>
                <c:pt idx="78">
                  <c:v>2020/6/18 6:00:00</c:v>
                </c:pt>
                <c:pt idx="79">
                  <c:v>2020/6/18 7:00:00</c:v>
                </c:pt>
                <c:pt idx="80">
                  <c:v>2020/6/18 8:00:00</c:v>
                </c:pt>
                <c:pt idx="81">
                  <c:v>2020/6/18 9:00:00</c:v>
                </c:pt>
                <c:pt idx="82">
                  <c:v>2020/6/18 10:00:00</c:v>
                </c:pt>
                <c:pt idx="83">
                  <c:v>2020/6/18 11:00:00</c:v>
                </c:pt>
                <c:pt idx="84">
                  <c:v>2020/6/18 12:00:00</c:v>
                </c:pt>
                <c:pt idx="85">
                  <c:v>2020/6/18 13:00:00</c:v>
                </c:pt>
                <c:pt idx="86">
                  <c:v>2020/6/18 14:00:00</c:v>
                </c:pt>
                <c:pt idx="87">
                  <c:v>2020/6/18 15:00:00</c:v>
                </c:pt>
                <c:pt idx="88">
                  <c:v>2020/6/18 16:00:00</c:v>
                </c:pt>
                <c:pt idx="89">
                  <c:v>2020/6/18 17:00:00</c:v>
                </c:pt>
                <c:pt idx="90">
                  <c:v>2020/6/18 18:00:00</c:v>
                </c:pt>
                <c:pt idx="91">
                  <c:v>2020/6/18 19:00:00</c:v>
                </c:pt>
                <c:pt idx="92">
                  <c:v>2020/6/18 20:00:00</c:v>
                </c:pt>
                <c:pt idx="93">
                  <c:v>2020/6/18 21:00:00</c:v>
                </c:pt>
                <c:pt idx="94">
                  <c:v>2020/6/18 22:00:00</c:v>
                </c:pt>
                <c:pt idx="95">
                  <c:v>2020/6/18 23:00:00</c:v>
                </c:pt>
                <c:pt idx="96">
                  <c:v>2020/6/19 0:00:00</c:v>
                </c:pt>
                <c:pt idx="97">
                  <c:v>2020/6/19 1:00:00</c:v>
                </c:pt>
                <c:pt idx="98">
                  <c:v>2020/6/19 2:00:00</c:v>
                </c:pt>
                <c:pt idx="99">
                  <c:v>2020/6/19 3:00:00</c:v>
                </c:pt>
                <c:pt idx="100">
                  <c:v>2020/6/19 4:00:00</c:v>
                </c:pt>
                <c:pt idx="101">
                  <c:v>2020/6/19 5:00:00</c:v>
                </c:pt>
                <c:pt idx="102">
                  <c:v>2020/6/19 6:00:00</c:v>
                </c:pt>
                <c:pt idx="103">
                  <c:v>2020/6/19 7:00:00</c:v>
                </c:pt>
                <c:pt idx="104">
                  <c:v>2020/6/19 8:00:00</c:v>
                </c:pt>
                <c:pt idx="105">
                  <c:v>2020/6/19 9:00:00</c:v>
                </c:pt>
                <c:pt idx="106">
                  <c:v>2020/6/19 10:00:00</c:v>
                </c:pt>
                <c:pt idx="107">
                  <c:v>2020/6/19 11:00:00</c:v>
                </c:pt>
                <c:pt idx="108">
                  <c:v>2020/6/19 12:00:00</c:v>
                </c:pt>
                <c:pt idx="109">
                  <c:v>2020/6/19 13:00:00</c:v>
                </c:pt>
                <c:pt idx="110">
                  <c:v>2020/6/19 14:00:00</c:v>
                </c:pt>
                <c:pt idx="111">
                  <c:v>2020/6/19 15:00:00</c:v>
                </c:pt>
                <c:pt idx="112">
                  <c:v>2020/6/19 16:00:00</c:v>
                </c:pt>
                <c:pt idx="113">
                  <c:v>2020/6/19 17:00:00</c:v>
                </c:pt>
                <c:pt idx="114">
                  <c:v>2020/6/19 18:00:00</c:v>
                </c:pt>
                <c:pt idx="115">
                  <c:v>2020/6/19 19:00:00</c:v>
                </c:pt>
                <c:pt idx="116">
                  <c:v>2020/6/19 20:00:00</c:v>
                </c:pt>
                <c:pt idx="117">
                  <c:v>2020/6/19 21:00:00</c:v>
                </c:pt>
                <c:pt idx="118">
                  <c:v>2020/6/19 22:00:00</c:v>
                </c:pt>
                <c:pt idx="119">
                  <c:v>2020/6/19 23:00:00</c:v>
                </c:pt>
                <c:pt idx="120">
                  <c:v>2020/6/20 0:00:00</c:v>
                </c:pt>
                <c:pt idx="121">
                  <c:v>2020/6/20 1:00:00</c:v>
                </c:pt>
                <c:pt idx="122">
                  <c:v>2020/6/20 2:00:00</c:v>
                </c:pt>
                <c:pt idx="123">
                  <c:v>2020/6/20 3:00:00</c:v>
                </c:pt>
                <c:pt idx="124">
                  <c:v>2020/6/20 4:00:00</c:v>
                </c:pt>
                <c:pt idx="125">
                  <c:v>2020/6/20 5:00:00</c:v>
                </c:pt>
                <c:pt idx="126">
                  <c:v>2020/6/20 6:00:00</c:v>
                </c:pt>
                <c:pt idx="127">
                  <c:v>2020/6/20 7:00:00</c:v>
                </c:pt>
                <c:pt idx="128">
                  <c:v>2020/6/20 8:00:00</c:v>
                </c:pt>
                <c:pt idx="129">
                  <c:v>2020/6/20 9:00:00</c:v>
                </c:pt>
                <c:pt idx="130">
                  <c:v>2020/6/20 10:00:00</c:v>
                </c:pt>
                <c:pt idx="131">
                  <c:v>2020/6/20 11:00:00</c:v>
                </c:pt>
                <c:pt idx="132">
                  <c:v>2020/6/20 12:00:00</c:v>
                </c:pt>
                <c:pt idx="133">
                  <c:v>2020/6/20 13:00:00</c:v>
                </c:pt>
                <c:pt idx="134">
                  <c:v>2020/6/20 14:00:00</c:v>
                </c:pt>
                <c:pt idx="135">
                  <c:v>2020/6/20 15:00:00</c:v>
                </c:pt>
                <c:pt idx="136">
                  <c:v>2020/6/20 16:00:00</c:v>
                </c:pt>
                <c:pt idx="137">
                  <c:v>2020/6/20 17:00:00</c:v>
                </c:pt>
                <c:pt idx="138">
                  <c:v>2020/6/20 18:00:00</c:v>
                </c:pt>
                <c:pt idx="139">
                  <c:v>2020/6/20 19:00:00</c:v>
                </c:pt>
                <c:pt idx="140">
                  <c:v>2020/6/20 20:00:00</c:v>
                </c:pt>
                <c:pt idx="141">
                  <c:v>2020/6/20 21:00:00</c:v>
                </c:pt>
                <c:pt idx="142">
                  <c:v>2020/6/20 22:00:00</c:v>
                </c:pt>
                <c:pt idx="143">
                  <c:v>2020/6/20 23:00:00</c:v>
                </c:pt>
                <c:pt idx="144">
                  <c:v>2020/6/21 0:00:00</c:v>
                </c:pt>
                <c:pt idx="145">
                  <c:v>2020/6/21 1:00:00</c:v>
                </c:pt>
                <c:pt idx="146">
                  <c:v>2020/6/21 2:00:00</c:v>
                </c:pt>
                <c:pt idx="147">
                  <c:v>2020/6/21 3:00:00</c:v>
                </c:pt>
                <c:pt idx="148">
                  <c:v>2020/6/21 4:00:00</c:v>
                </c:pt>
                <c:pt idx="149">
                  <c:v>2020/6/21 5:00:00</c:v>
                </c:pt>
                <c:pt idx="150">
                  <c:v>2020/6/21 6:00:00</c:v>
                </c:pt>
                <c:pt idx="151">
                  <c:v>2020/6/21 7:00:00</c:v>
                </c:pt>
                <c:pt idx="152">
                  <c:v>2020/6/21 8:00:00</c:v>
                </c:pt>
                <c:pt idx="153">
                  <c:v>2020/6/21 9:00:00</c:v>
                </c:pt>
                <c:pt idx="154">
                  <c:v>2020/6/21 10:00:00</c:v>
                </c:pt>
                <c:pt idx="155">
                  <c:v>2020/6/21 11:00:00</c:v>
                </c:pt>
                <c:pt idx="156">
                  <c:v>2020/6/21 12:00:00</c:v>
                </c:pt>
                <c:pt idx="157">
                  <c:v>2020/6/21 13:00:00</c:v>
                </c:pt>
                <c:pt idx="158">
                  <c:v>2020/6/21 14:00:00</c:v>
                </c:pt>
                <c:pt idx="159">
                  <c:v>2020/6/21 15:00:00</c:v>
                </c:pt>
                <c:pt idx="160">
                  <c:v>2020/6/21 16:00:00</c:v>
                </c:pt>
                <c:pt idx="161">
                  <c:v>2020/6/21 17:00:00</c:v>
                </c:pt>
                <c:pt idx="162">
                  <c:v>2020/6/21 18:00:00</c:v>
                </c:pt>
                <c:pt idx="163">
                  <c:v>2020/6/21 19:00:00</c:v>
                </c:pt>
                <c:pt idx="164">
                  <c:v>2020/6/21 20:00:00</c:v>
                </c:pt>
                <c:pt idx="165">
                  <c:v>2020/6/21 21:00:00</c:v>
                </c:pt>
                <c:pt idx="166">
                  <c:v>2020/6/21 22:00:00</c:v>
                </c:pt>
                <c:pt idx="167">
                  <c:v>2020/6/21 23:00:00</c:v>
                </c:pt>
              </c:strCache>
            </c:strRef>
          </c:cat>
          <c:val>
            <c:numRef>
              <c:f>'June Week 3'!$C$3:$C$170</c:f>
              <c:numCache>
                <c:formatCode>General</c:formatCode>
                <c:ptCount val="168"/>
                <c:pt idx="0">
                  <c:v>1.607065</c:v>
                </c:pt>
                <c:pt idx="1">
                  <c:v>1.67869</c:v>
                </c:pt>
                <c:pt idx="2">
                  <c:v>1.607065</c:v>
                </c:pt>
                <c:pt idx="3">
                  <c:v>1.5831900000000001</c:v>
                </c:pt>
                <c:pt idx="4">
                  <c:v>1.607065</c:v>
                </c:pt>
                <c:pt idx="5">
                  <c:v>1.5831900000000001</c:v>
                </c:pt>
                <c:pt idx="6">
                  <c:v>1.5831900000000001</c:v>
                </c:pt>
                <c:pt idx="7">
                  <c:v>1.5831900000000001</c:v>
                </c:pt>
                <c:pt idx="8">
                  <c:v>1.6548149999999999</c:v>
                </c:pt>
                <c:pt idx="9">
                  <c:v>1.5831900000000001</c:v>
                </c:pt>
                <c:pt idx="10">
                  <c:v>1.6309400000000001</c:v>
                </c:pt>
                <c:pt idx="11">
                  <c:v>1.6309400000000001</c:v>
                </c:pt>
                <c:pt idx="12">
                  <c:v>1.607065</c:v>
                </c:pt>
                <c:pt idx="13">
                  <c:v>1.6309400000000001</c:v>
                </c:pt>
                <c:pt idx="14">
                  <c:v>1.7025650000000001</c:v>
                </c:pt>
                <c:pt idx="15">
                  <c:v>1.72644</c:v>
                </c:pt>
                <c:pt idx="16">
                  <c:v>1.845815</c:v>
                </c:pt>
                <c:pt idx="17">
                  <c:v>1.96519</c:v>
                </c:pt>
                <c:pt idx="18">
                  <c:v>1.96519</c:v>
                </c:pt>
                <c:pt idx="19">
                  <c:v>2.01294</c:v>
                </c:pt>
                <c:pt idx="20">
                  <c:v>1.96519</c:v>
                </c:pt>
                <c:pt idx="21">
                  <c:v>1.9890650000000001</c:v>
                </c:pt>
                <c:pt idx="22">
                  <c:v>1.9413149999999999</c:v>
                </c:pt>
                <c:pt idx="23">
                  <c:v>1.9413149999999999</c:v>
                </c:pt>
                <c:pt idx="24">
                  <c:v>1.91744</c:v>
                </c:pt>
                <c:pt idx="25">
                  <c:v>1.8935649999999999</c:v>
                </c:pt>
                <c:pt idx="26">
                  <c:v>1.8935649999999999</c:v>
                </c:pt>
                <c:pt idx="27">
                  <c:v>1.8219399999999999</c:v>
                </c:pt>
                <c:pt idx="28">
                  <c:v>1.8935649999999999</c:v>
                </c:pt>
                <c:pt idx="29">
                  <c:v>1.845815</c:v>
                </c:pt>
                <c:pt idx="30">
                  <c:v>1.798065</c:v>
                </c:pt>
                <c:pt idx="31">
                  <c:v>1.845815</c:v>
                </c:pt>
                <c:pt idx="32">
                  <c:v>1.7741899999999999</c:v>
                </c:pt>
                <c:pt idx="33">
                  <c:v>1.8219399999999999</c:v>
                </c:pt>
                <c:pt idx="34">
                  <c:v>1.798065</c:v>
                </c:pt>
                <c:pt idx="35">
                  <c:v>1.72644</c:v>
                </c:pt>
                <c:pt idx="36">
                  <c:v>1.72644</c:v>
                </c:pt>
                <c:pt idx="37">
                  <c:v>1.72644</c:v>
                </c:pt>
                <c:pt idx="38">
                  <c:v>1.7503150000000001</c:v>
                </c:pt>
                <c:pt idx="39">
                  <c:v>1.7741899999999999</c:v>
                </c:pt>
                <c:pt idx="40">
                  <c:v>1.7503150000000001</c:v>
                </c:pt>
                <c:pt idx="41">
                  <c:v>1.67869</c:v>
                </c:pt>
                <c:pt idx="42">
                  <c:v>1.9532525000000001</c:v>
                </c:pt>
                <c:pt idx="43">
                  <c:v>2.2278150000000001</c:v>
                </c:pt>
                <c:pt idx="44">
                  <c:v>2.2039399999999998</c:v>
                </c:pt>
                <c:pt idx="45">
                  <c:v>2.1561900000000001</c:v>
                </c:pt>
                <c:pt idx="46">
                  <c:v>2.0606900000000001</c:v>
                </c:pt>
                <c:pt idx="47">
                  <c:v>2.1800649999999999</c:v>
                </c:pt>
                <c:pt idx="48">
                  <c:v>2.01294</c:v>
                </c:pt>
                <c:pt idx="49">
                  <c:v>2.0606900000000001</c:v>
                </c:pt>
                <c:pt idx="50">
                  <c:v>2.0368149999999998</c:v>
                </c:pt>
                <c:pt idx="51">
                  <c:v>1.96519</c:v>
                </c:pt>
                <c:pt idx="52">
                  <c:v>2.0368149999999998</c:v>
                </c:pt>
                <c:pt idx="53">
                  <c:v>1.9890650000000001</c:v>
                </c:pt>
                <c:pt idx="54">
                  <c:v>1.91744</c:v>
                </c:pt>
                <c:pt idx="55">
                  <c:v>1.8935649999999999</c:v>
                </c:pt>
                <c:pt idx="56">
                  <c:v>1.91744</c:v>
                </c:pt>
                <c:pt idx="57">
                  <c:v>1.9413149999999999</c:v>
                </c:pt>
                <c:pt idx="58">
                  <c:v>1.91744</c:v>
                </c:pt>
                <c:pt idx="59">
                  <c:v>1.845815</c:v>
                </c:pt>
                <c:pt idx="60">
                  <c:v>1.845815</c:v>
                </c:pt>
                <c:pt idx="61">
                  <c:v>1.845815</c:v>
                </c:pt>
                <c:pt idx="62">
                  <c:v>1.8696900000000001</c:v>
                </c:pt>
                <c:pt idx="63">
                  <c:v>1.845815</c:v>
                </c:pt>
                <c:pt idx="64">
                  <c:v>1.8935649999999999</c:v>
                </c:pt>
                <c:pt idx="65">
                  <c:v>1.96519</c:v>
                </c:pt>
                <c:pt idx="66">
                  <c:v>1.9890650000000001</c:v>
                </c:pt>
                <c:pt idx="67">
                  <c:v>2.4188149999999999</c:v>
                </c:pt>
                <c:pt idx="68">
                  <c:v>2.8485649999999998</c:v>
                </c:pt>
                <c:pt idx="69">
                  <c:v>2.72919</c:v>
                </c:pt>
                <c:pt idx="70">
                  <c:v>2.6098150000000002</c:v>
                </c:pt>
                <c:pt idx="71">
                  <c:v>2.49044</c:v>
                </c:pt>
                <c:pt idx="72">
                  <c:v>2.4665650000000001</c:v>
                </c:pt>
                <c:pt idx="73">
                  <c:v>2.4188149999999999</c:v>
                </c:pt>
                <c:pt idx="74">
                  <c:v>2.2994400000000002</c:v>
                </c:pt>
                <c:pt idx="75">
                  <c:v>2.2278150000000001</c:v>
                </c:pt>
                <c:pt idx="76">
                  <c:v>2.1561900000000001</c:v>
                </c:pt>
                <c:pt idx="77">
                  <c:v>2.1800649999999999</c:v>
                </c:pt>
                <c:pt idx="78">
                  <c:v>2.084565</c:v>
                </c:pt>
                <c:pt idx="79">
                  <c:v>2.0368149999999998</c:v>
                </c:pt>
                <c:pt idx="80">
                  <c:v>2.084565</c:v>
                </c:pt>
                <c:pt idx="81">
                  <c:v>2.0368149999999998</c:v>
                </c:pt>
                <c:pt idx="82">
                  <c:v>1.9890650000000001</c:v>
                </c:pt>
                <c:pt idx="83">
                  <c:v>2.01294</c:v>
                </c:pt>
                <c:pt idx="84">
                  <c:v>2.0368149999999998</c:v>
                </c:pt>
                <c:pt idx="85">
                  <c:v>1.96519</c:v>
                </c:pt>
                <c:pt idx="86">
                  <c:v>1.96519</c:v>
                </c:pt>
                <c:pt idx="87">
                  <c:v>1.9890650000000001</c:v>
                </c:pt>
                <c:pt idx="88">
                  <c:v>2.1084399999999999</c:v>
                </c:pt>
                <c:pt idx="89">
                  <c:v>2.2039399999999998</c:v>
                </c:pt>
                <c:pt idx="90">
                  <c:v>2.2994400000000002</c:v>
                </c:pt>
                <c:pt idx="91">
                  <c:v>2.7530649999999999</c:v>
                </c:pt>
                <c:pt idx="92">
                  <c:v>3.2305649999999999</c:v>
                </c:pt>
                <c:pt idx="93">
                  <c:v>3.7080649999999999</c:v>
                </c:pt>
                <c:pt idx="94">
                  <c:v>3.5648149999999998</c:v>
                </c:pt>
                <c:pt idx="95">
                  <c:v>3.30219</c:v>
                </c:pt>
                <c:pt idx="96">
                  <c:v>3.20669</c:v>
                </c:pt>
                <c:pt idx="97">
                  <c:v>3.0634399999999999</c:v>
                </c:pt>
                <c:pt idx="98">
                  <c:v>2.896315</c:v>
                </c:pt>
                <c:pt idx="99">
                  <c:v>2.8008150000000001</c:v>
                </c:pt>
                <c:pt idx="100">
                  <c:v>2.8008150000000001</c:v>
                </c:pt>
                <c:pt idx="101">
                  <c:v>2.6336900000000001</c:v>
                </c:pt>
                <c:pt idx="102">
                  <c:v>2.5859399999999999</c:v>
                </c:pt>
                <c:pt idx="103">
                  <c:v>2.5381900000000002</c:v>
                </c:pt>
                <c:pt idx="104">
                  <c:v>2.5143149999999999</c:v>
                </c:pt>
                <c:pt idx="105">
                  <c:v>2.49044</c:v>
                </c:pt>
                <c:pt idx="106">
                  <c:v>2.4426899999999998</c:v>
                </c:pt>
                <c:pt idx="107">
                  <c:v>2.4188149999999999</c:v>
                </c:pt>
                <c:pt idx="108">
                  <c:v>2.2994400000000002</c:v>
                </c:pt>
                <c:pt idx="109">
                  <c:v>2.3710650000000002</c:v>
                </c:pt>
                <c:pt idx="110">
                  <c:v>2.3471899999999999</c:v>
                </c:pt>
                <c:pt idx="111">
                  <c:v>2.7530649999999999</c:v>
                </c:pt>
                <c:pt idx="112">
                  <c:v>2.6336900000000001</c:v>
                </c:pt>
                <c:pt idx="113">
                  <c:v>2.7769400000000002</c:v>
                </c:pt>
                <c:pt idx="114">
                  <c:v>2.8485649999999998</c:v>
                </c:pt>
                <c:pt idx="115">
                  <c:v>2.7769400000000002</c:v>
                </c:pt>
                <c:pt idx="116">
                  <c:v>2.657565</c:v>
                </c:pt>
                <c:pt idx="117">
                  <c:v>2.5143149999999999</c:v>
                </c:pt>
                <c:pt idx="118">
                  <c:v>2.5143149999999999</c:v>
                </c:pt>
                <c:pt idx="119">
                  <c:v>2.4665650000000001</c:v>
                </c:pt>
                <c:pt idx="120">
                  <c:v>2.4426899999999998</c:v>
                </c:pt>
                <c:pt idx="121">
                  <c:v>2.3949400000000001</c:v>
                </c:pt>
                <c:pt idx="122">
                  <c:v>2.323315</c:v>
                </c:pt>
                <c:pt idx="123">
                  <c:v>2.323315</c:v>
                </c:pt>
                <c:pt idx="124">
                  <c:v>2.2755649999999998</c:v>
                </c:pt>
                <c:pt idx="125">
                  <c:v>2.2755649999999998</c:v>
                </c:pt>
                <c:pt idx="126">
                  <c:v>2.2278150000000001</c:v>
                </c:pt>
                <c:pt idx="127">
                  <c:v>2.1800649999999999</c:v>
                </c:pt>
                <c:pt idx="128">
                  <c:v>2.1561900000000001</c:v>
                </c:pt>
                <c:pt idx="129">
                  <c:v>2.1323150000000002</c:v>
                </c:pt>
                <c:pt idx="130">
                  <c:v>2.1561900000000001</c:v>
                </c:pt>
                <c:pt idx="131">
                  <c:v>2.2039399999999998</c:v>
                </c:pt>
                <c:pt idx="132">
                  <c:v>2.1561900000000001</c:v>
                </c:pt>
                <c:pt idx="133">
                  <c:v>2.1561900000000001</c:v>
                </c:pt>
                <c:pt idx="134">
                  <c:v>2.1561900000000001</c:v>
                </c:pt>
                <c:pt idx="135">
                  <c:v>2.1084399999999999</c:v>
                </c:pt>
                <c:pt idx="136">
                  <c:v>2.1084399999999999</c:v>
                </c:pt>
                <c:pt idx="137">
                  <c:v>2.1084399999999999</c:v>
                </c:pt>
                <c:pt idx="138">
                  <c:v>2.0368149999999998</c:v>
                </c:pt>
                <c:pt idx="139">
                  <c:v>1.9890650000000001</c:v>
                </c:pt>
                <c:pt idx="140">
                  <c:v>1.9890650000000001</c:v>
                </c:pt>
                <c:pt idx="141">
                  <c:v>2.0606900000000001</c:v>
                </c:pt>
                <c:pt idx="142">
                  <c:v>2.084565</c:v>
                </c:pt>
                <c:pt idx="143">
                  <c:v>2.0368149999999998</c:v>
                </c:pt>
                <c:pt idx="144">
                  <c:v>1.9890650000000001</c:v>
                </c:pt>
                <c:pt idx="145">
                  <c:v>1.9890650000000001</c:v>
                </c:pt>
                <c:pt idx="146">
                  <c:v>2.01294</c:v>
                </c:pt>
                <c:pt idx="147">
                  <c:v>1.96519</c:v>
                </c:pt>
                <c:pt idx="148">
                  <c:v>2.01294</c:v>
                </c:pt>
                <c:pt idx="149">
                  <c:v>1.9413149999999999</c:v>
                </c:pt>
                <c:pt idx="150">
                  <c:v>1.9890650000000001</c:v>
                </c:pt>
                <c:pt idx="151">
                  <c:v>1.96519</c:v>
                </c:pt>
                <c:pt idx="152">
                  <c:v>1.91744</c:v>
                </c:pt>
                <c:pt idx="153">
                  <c:v>1.9413149999999999</c:v>
                </c:pt>
                <c:pt idx="154">
                  <c:v>1.9890650000000001</c:v>
                </c:pt>
                <c:pt idx="155">
                  <c:v>1.96519</c:v>
                </c:pt>
                <c:pt idx="156">
                  <c:v>1.91744</c:v>
                </c:pt>
                <c:pt idx="157">
                  <c:v>1.9413149999999999</c:v>
                </c:pt>
                <c:pt idx="158">
                  <c:v>2.0368149999999998</c:v>
                </c:pt>
                <c:pt idx="159">
                  <c:v>2.0606900000000001</c:v>
                </c:pt>
                <c:pt idx="160">
                  <c:v>1.9890650000000001</c:v>
                </c:pt>
                <c:pt idx="161">
                  <c:v>1.9890650000000001</c:v>
                </c:pt>
                <c:pt idx="162">
                  <c:v>1.96519</c:v>
                </c:pt>
                <c:pt idx="163">
                  <c:v>1.8935649999999999</c:v>
                </c:pt>
                <c:pt idx="164">
                  <c:v>1.9413149999999999</c:v>
                </c:pt>
                <c:pt idx="165">
                  <c:v>1.9413149999999999</c:v>
                </c:pt>
                <c:pt idx="166">
                  <c:v>1.8696900000000001</c:v>
                </c:pt>
                <c:pt idx="167">
                  <c:v>1.8935649999999999</c:v>
                </c:pt>
              </c:numCache>
            </c:numRef>
          </c:val>
          <c:smooth val="0"/>
          <c:extLst>
            <c:ext xmlns:c16="http://schemas.microsoft.com/office/drawing/2014/chart" uri="{C3380CC4-5D6E-409C-BE32-E72D297353CC}">
              <c16:uniqueId val="{00000000-72A4-4BFF-8D97-A98849CA4992}"/>
            </c:ext>
          </c:extLst>
        </c:ser>
        <c:dLbls>
          <c:showLegendKey val="0"/>
          <c:showVal val="0"/>
          <c:showCatName val="0"/>
          <c:showSerName val="0"/>
          <c:showPercent val="0"/>
          <c:showBubbleSize val="0"/>
        </c:dLbls>
        <c:marker val="1"/>
        <c:smooth val="0"/>
        <c:axId val="589497519"/>
        <c:axId val="757786127"/>
      </c:lineChart>
      <c:lineChart>
        <c:grouping val="standard"/>
        <c:varyColors val="0"/>
        <c:ser>
          <c:idx val="1"/>
          <c:order val="1"/>
          <c:tx>
            <c:strRef>
              <c:f>'June Week 3'!$D$2</c:f>
              <c:strCache>
                <c:ptCount val="1"/>
                <c:pt idx="0">
                  <c:v>Rain Gauge, mm</c:v>
                </c:pt>
              </c:strCache>
            </c:strRef>
          </c:tx>
          <c:spPr>
            <a:ln w="28575" cap="rnd">
              <a:solidFill>
                <a:schemeClr val="accent2"/>
              </a:solidFill>
              <a:round/>
            </a:ln>
            <a:effectLst/>
          </c:spPr>
          <c:marker>
            <c:symbol val="none"/>
          </c:marker>
          <c:cat>
            <c:strRef>
              <c:f>'June Week 3'!$A$3:$A$170</c:f>
              <c:strCache>
                <c:ptCount val="168"/>
                <c:pt idx="0">
                  <c:v>2020/6/15 0:00:00</c:v>
                </c:pt>
                <c:pt idx="1">
                  <c:v>2020/6/15 1:00:00</c:v>
                </c:pt>
                <c:pt idx="2">
                  <c:v>2020/6/15 2:00:00</c:v>
                </c:pt>
                <c:pt idx="3">
                  <c:v>2020/6/15 3:00:00</c:v>
                </c:pt>
                <c:pt idx="4">
                  <c:v>2020/6/15 4:00:00</c:v>
                </c:pt>
                <c:pt idx="5">
                  <c:v>2020/6/15 5:00:00</c:v>
                </c:pt>
                <c:pt idx="6">
                  <c:v>2020/6/15 6:00:00</c:v>
                </c:pt>
                <c:pt idx="7">
                  <c:v>2020/6/15 7:00:00</c:v>
                </c:pt>
                <c:pt idx="8">
                  <c:v>2020/6/15 8:00:00</c:v>
                </c:pt>
                <c:pt idx="9">
                  <c:v>2020/6/15 9:00:00</c:v>
                </c:pt>
                <c:pt idx="10">
                  <c:v>2020/6/15 10:00:00</c:v>
                </c:pt>
                <c:pt idx="11">
                  <c:v>2020/6/15 11:00:00</c:v>
                </c:pt>
                <c:pt idx="12">
                  <c:v>2020/6/15 12:00:00</c:v>
                </c:pt>
                <c:pt idx="13">
                  <c:v>2020/6/15 13:00:00</c:v>
                </c:pt>
                <c:pt idx="14">
                  <c:v>2020/6/15 14:00:00</c:v>
                </c:pt>
                <c:pt idx="15">
                  <c:v>2020/6/15 15:00:00</c:v>
                </c:pt>
                <c:pt idx="16">
                  <c:v>2020/6/15 16:00:00</c:v>
                </c:pt>
                <c:pt idx="17">
                  <c:v>2020/6/15 17:00:00</c:v>
                </c:pt>
                <c:pt idx="18">
                  <c:v>2020/6/15 18:00:00</c:v>
                </c:pt>
                <c:pt idx="19">
                  <c:v>2020/6/15 19:00:00</c:v>
                </c:pt>
                <c:pt idx="20">
                  <c:v>2020/6/15 20:00:00</c:v>
                </c:pt>
                <c:pt idx="21">
                  <c:v>2020/6/15 21:00:00</c:v>
                </c:pt>
                <c:pt idx="22">
                  <c:v>2020/6/15 22:00:00</c:v>
                </c:pt>
                <c:pt idx="23">
                  <c:v>2020/6/15 23:00:00</c:v>
                </c:pt>
                <c:pt idx="24">
                  <c:v>2020/6/16 0:00:00</c:v>
                </c:pt>
                <c:pt idx="25">
                  <c:v>2020/6/16 1:00:00</c:v>
                </c:pt>
                <c:pt idx="26">
                  <c:v>2020/6/16 2:00:00</c:v>
                </c:pt>
                <c:pt idx="27">
                  <c:v>2020/6/16 3:00:00</c:v>
                </c:pt>
                <c:pt idx="28">
                  <c:v>2020/6/16 4:00:00</c:v>
                </c:pt>
                <c:pt idx="29">
                  <c:v>2020/6/16 5:00:00</c:v>
                </c:pt>
                <c:pt idx="30">
                  <c:v>2020/6/16 6:00:00</c:v>
                </c:pt>
                <c:pt idx="31">
                  <c:v>2020/6/16 7:00:00</c:v>
                </c:pt>
                <c:pt idx="32">
                  <c:v>2020/6/16 8:00:00</c:v>
                </c:pt>
                <c:pt idx="33">
                  <c:v>2020/6/16 9:00:00</c:v>
                </c:pt>
                <c:pt idx="34">
                  <c:v>2020/6/16 10:00:00</c:v>
                </c:pt>
                <c:pt idx="35">
                  <c:v>2020/6/16 11:00:00</c:v>
                </c:pt>
                <c:pt idx="36">
                  <c:v>2020/6/16 12:00:00</c:v>
                </c:pt>
                <c:pt idx="37">
                  <c:v>2020/6/16 13:00:00</c:v>
                </c:pt>
                <c:pt idx="38">
                  <c:v>2020/6/16 14:00:00</c:v>
                </c:pt>
                <c:pt idx="39">
                  <c:v>2020/6/16 15:00:00</c:v>
                </c:pt>
                <c:pt idx="40">
                  <c:v>2020/6/16 16:00:00</c:v>
                </c:pt>
                <c:pt idx="41">
                  <c:v>2020/6/16 17:00:00</c:v>
                </c:pt>
                <c:pt idx="42">
                  <c:v>2020/6/16 18:00:00</c:v>
                </c:pt>
                <c:pt idx="43">
                  <c:v>2020/6/16 19:00:00</c:v>
                </c:pt>
                <c:pt idx="44">
                  <c:v>2020/6/16 20:00:00</c:v>
                </c:pt>
                <c:pt idx="45">
                  <c:v>2020/6/16 21:00:00</c:v>
                </c:pt>
                <c:pt idx="46">
                  <c:v>2020/6/16 22:00:00</c:v>
                </c:pt>
                <c:pt idx="47">
                  <c:v>2020/6/16 23:00:00</c:v>
                </c:pt>
                <c:pt idx="48">
                  <c:v>2020/6/17 0:00:00</c:v>
                </c:pt>
                <c:pt idx="49">
                  <c:v>2020/6/17 1:00:00</c:v>
                </c:pt>
                <c:pt idx="50">
                  <c:v>2020/6/17 2:00:00</c:v>
                </c:pt>
                <c:pt idx="51">
                  <c:v>2020/6/17 3:00:00</c:v>
                </c:pt>
                <c:pt idx="52">
                  <c:v>2020/6/17 4:00:00</c:v>
                </c:pt>
                <c:pt idx="53">
                  <c:v>2020/6/17 5:00:00</c:v>
                </c:pt>
                <c:pt idx="54">
                  <c:v>2020/6/17 6:00:00</c:v>
                </c:pt>
                <c:pt idx="55">
                  <c:v>2020/6/17 7:00:00</c:v>
                </c:pt>
                <c:pt idx="56">
                  <c:v>2020/6/17 8:00:00</c:v>
                </c:pt>
                <c:pt idx="57">
                  <c:v>2020/6/17 9:00:00</c:v>
                </c:pt>
                <c:pt idx="58">
                  <c:v>2020/6/17 10:00:00</c:v>
                </c:pt>
                <c:pt idx="59">
                  <c:v>2020/6/17 11:00:00</c:v>
                </c:pt>
                <c:pt idx="60">
                  <c:v>2020/6/17 12:00:00</c:v>
                </c:pt>
                <c:pt idx="61">
                  <c:v>2020/6/17 13:00:00</c:v>
                </c:pt>
                <c:pt idx="62">
                  <c:v>2020/6/17 14:00:00</c:v>
                </c:pt>
                <c:pt idx="63">
                  <c:v>2020/6/17 15:00:00</c:v>
                </c:pt>
                <c:pt idx="64">
                  <c:v>2020/6/17 16:00:00</c:v>
                </c:pt>
                <c:pt idx="65">
                  <c:v>2020/6/17 17:00:00</c:v>
                </c:pt>
                <c:pt idx="66">
                  <c:v>2020/6/17 18:00:00</c:v>
                </c:pt>
                <c:pt idx="67">
                  <c:v>2020/6/17 19:00:00</c:v>
                </c:pt>
                <c:pt idx="68">
                  <c:v>2020/6/17 20:00:00</c:v>
                </c:pt>
                <c:pt idx="69">
                  <c:v>2020/6/17 21:00:00</c:v>
                </c:pt>
                <c:pt idx="70">
                  <c:v>2020/6/17 22:00:00</c:v>
                </c:pt>
                <c:pt idx="71">
                  <c:v>2020/6/17 23:00:00</c:v>
                </c:pt>
                <c:pt idx="72">
                  <c:v>2020/6/18 0:00:00</c:v>
                </c:pt>
                <c:pt idx="73">
                  <c:v>2020/6/18 1:00:00</c:v>
                </c:pt>
                <c:pt idx="74">
                  <c:v>2020/6/18 2:00:00</c:v>
                </c:pt>
                <c:pt idx="75">
                  <c:v>2020/6/18 3:00:00</c:v>
                </c:pt>
                <c:pt idx="76">
                  <c:v>2020/6/18 4:00:00</c:v>
                </c:pt>
                <c:pt idx="77">
                  <c:v>2020/6/18 5:00:00</c:v>
                </c:pt>
                <c:pt idx="78">
                  <c:v>2020/6/18 6:00:00</c:v>
                </c:pt>
                <c:pt idx="79">
                  <c:v>2020/6/18 7:00:00</c:v>
                </c:pt>
                <c:pt idx="80">
                  <c:v>2020/6/18 8:00:00</c:v>
                </c:pt>
                <c:pt idx="81">
                  <c:v>2020/6/18 9:00:00</c:v>
                </c:pt>
                <c:pt idx="82">
                  <c:v>2020/6/18 10:00:00</c:v>
                </c:pt>
                <c:pt idx="83">
                  <c:v>2020/6/18 11:00:00</c:v>
                </c:pt>
                <c:pt idx="84">
                  <c:v>2020/6/18 12:00:00</c:v>
                </c:pt>
                <c:pt idx="85">
                  <c:v>2020/6/18 13:00:00</c:v>
                </c:pt>
                <c:pt idx="86">
                  <c:v>2020/6/18 14:00:00</c:v>
                </c:pt>
                <c:pt idx="87">
                  <c:v>2020/6/18 15:00:00</c:v>
                </c:pt>
                <c:pt idx="88">
                  <c:v>2020/6/18 16:00:00</c:v>
                </c:pt>
                <c:pt idx="89">
                  <c:v>2020/6/18 17:00:00</c:v>
                </c:pt>
                <c:pt idx="90">
                  <c:v>2020/6/18 18:00:00</c:v>
                </c:pt>
                <c:pt idx="91">
                  <c:v>2020/6/18 19:00:00</c:v>
                </c:pt>
                <c:pt idx="92">
                  <c:v>2020/6/18 20:00:00</c:v>
                </c:pt>
                <c:pt idx="93">
                  <c:v>2020/6/18 21:00:00</c:v>
                </c:pt>
                <c:pt idx="94">
                  <c:v>2020/6/18 22:00:00</c:v>
                </c:pt>
                <c:pt idx="95">
                  <c:v>2020/6/18 23:00:00</c:v>
                </c:pt>
                <c:pt idx="96">
                  <c:v>2020/6/19 0:00:00</c:v>
                </c:pt>
                <c:pt idx="97">
                  <c:v>2020/6/19 1:00:00</c:v>
                </c:pt>
                <c:pt idx="98">
                  <c:v>2020/6/19 2:00:00</c:v>
                </c:pt>
                <c:pt idx="99">
                  <c:v>2020/6/19 3:00:00</c:v>
                </c:pt>
                <c:pt idx="100">
                  <c:v>2020/6/19 4:00:00</c:v>
                </c:pt>
                <c:pt idx="101">
                  <c:v>2020/6/19 5:00:00</c:v>
                </c:pt>
                <c:pt idx="102">
                  <c:v>2020/6/19 6:00:00</c:v>
                </c:pt>
                <c:pt idx="103">
                  <c:v>2020/6/19 7:00:00</c:v>
                </c:pt>
                <c:pt idx="104">
                  <c:v>2020/6/19 8:00:00</c:v>
                </c:pt>
                <c:pt idx="105">
                  <c:v>2020/6/19 9:00:00</c:v>
                </c:pt>
                <c:pt idx="106">
                  <c:v>2020/6/19 10:00:00</c:v>
                </c:pt>
                <c:pt idx="107">
                  <c:v>2020/6/19 11:00:00</c:v>
                </c:pt>
                <c:pt idx="108">
                  <c:v>2020/6/19 12:00:00</c:v>
                </c:pt>
                <c:pt idx="109">
                  <c:v>2020/6/19 13:00:00</c:v>
                </c:pt>
                <c:pt idx="110">
                  <c:v>2020/6/19 14:00:00</c:v>
                </c:pt>
                <c:pt idx="111">
                  <c:v>2020/6/19 15:00:00</c:v>
                </c:pt>
                <c:pt idx="112">
                  <c:v>2020/6/19 16:00:00</c:v>
                </c:pt>
                <c:pt idx="113">
                  <c:v>2020/6/19 17:00:00</c:v>
                </c:pt>
                <c:pt idx="114">
                  <c:v>2020/6/19 18:00:00</c:v>
                </c:pt>
                <c:pt idx="115">
                  <c:v>2020/6/19 19:00:00</c:v>
                </c:pt>
                <c:pt idx="116">
                  <c:v>2020/6/19 20:00:00</c:v>
                </c:pt>
                <c:pt idx="117">
                  <c:v>2020/6/19 21:00:00</c:v>
                </c:pt>
                <c:pt idx="118">
                  <c:v>2020/6/19 22:00:00</c:v>
                </c:pt>
                <c:pt idx="119">
                  <c:v>2020/6/19 23:00:00</c:v>
                </c:pt>
                <c:pt idx="120">
                  <c:v>2020/6/20 0:00:00</c:v>
                </c:pt>
                <c:pt idx="121">
                  <c:v>2020/6/20 1:00:00</c:v>
                </c:pt>
                <c:pt idx="122">
                  <c:v>2020/6/20 2:00:00</c:v>
                </c:pt>
                <c:pt idx="123">
                  <c:v>2020/6/20 3:00:00</c:v>
                </c:pt>
                <c:pt idx="124">
                  <c:v>2020/6/20 4:00:00</c:v>
                </c:pt>
                <c:pt idx="125">
                  <c:v>2020/6/20 5:00:00</c:v>
                </c:pt>
                <c:pt idx="126">
                  <c:v>2020/6/20 6:00:00</c:v>
                </c:pt>
                <c:pt idx="127">
                  <c:v>2020/6/20 7:00:00</c:v>
                </c:pt>
                <c:pt idx="128">
                  <c:v>2020/6/20 8:00:00</c:v>
                </c:pt>
                <c:pt idx="129">
                  <c:v>2020/6/20 9:00:00</c:v>
                </c:pt>
                <c:pt idx="130">
                  <c:v>2020/6/20 10:00:00</c:v>
                </c:pt>
                <c:pt idx="131">
                  <c:v>2020/6/20 11:00:00</c:v>
                </c:pt>
                <c:pt idx="132">
                  <c:v>2020/6/20 12:00:00</c:v>
                </c:pt>
                <c:pt idx="133">
                  <c:v>2020/6/20 13:00:00</c:v>
                </c:pt>
                <c:pt idx="134">
                  <c:v>2020/6/20 14:00:00</c:v>
                </c:pt>
                <c:pt idx="135">
                  <c:v>2020/6/20 15:00:00</c:v>
                </c:pt>
                <c:pt idx="136">
                  <c:v>2020/6/20 16:00:00</c:v>
                </c:pt>
                <c:pt idx="137">
                  <c:v>2020/6/20 17:00:00</c:v>
                </c:pt>
                <c:pt idx="138">
                  <c:v>2020/6/20 18:00:00</c:v>
                </c:pt>
                <c:pt idx="139">
                  <c:v>2020/6/20 19:00:00</c:v>
                </c:pt>
                <c:pt idx="140">
                  <c:v>2020/6/20 20:00:00</c:v>
                </c:pt>
                <c:pt idx="141">
                  <c:v>2020/6/20 21:00:00</c:v>
                </c:pt>
                <c:pt idx="142">
                  <c:v>2020/6/20 22:00:00</c:v>
                </c:pt>
                <c:pt idx="143">
                  <c:v>2020/6/20 23:00:00</c:v>
                </c:pt>
                <c:pt idx="144">
                  <c:v>2020/6/21 0:00:00</c:v>
                </c:pt>
                <c:pt idx="145">
                  <c:v>2020/6/21 1:00:00</c:v>
                </c:pt>
                <c:pt idx="146">
                  <c:v>2020/6/21 2:00:00</c:v>
                </c:pt>
                <c:pt idx="147">
                  <c:v>2020/6/21 3:00:00</c:v>
                </c:pt>
                <c:pt idx="148">
                  <c:v>2020/6/21 4:00:00</c:v>
                </c:pt>
                <c:pt idx="149">
                  <c:v>2020/6/21 5:00:00</c:v>
                </c:pt>
                <c:pt idx="150">
                  <c:v>2020/6/21 6:00:00</c:v>
                </c:pt>
                <c:pt idx="151">
                  <c:v>2020/6/21 7:00:00</c:v>
                </c:pt>
                <c:pt idx="152">
                  <c:v>2020/6/21 8:00:00</c:v>
                </c:pt>
                <c:pt idx="153">
                  <c:v>2020/6/21 9:00:00</c:v>
                </c:pt>
                <c:pt idx="154">
                  <c:v>2020/6/21 10:00:00</c:v>
                </c:pt>
                <c:pt idx="155">
                  <c:v>2020/6/21 11:00:00</c:v>
                </c:pt>
                <c:pt idx="156">
                  <c:v>2020/6/21 12:00:00</c:v>
                </c:pt>
                <c:pt idx="157">
                  <c:v>2020/6/21 13:00:00</c:v>
                </c:pt>
                <c:pt idx="158">
                  <c:v>2020/6/21 14:00:00</c:v>
                </c:pt>
                <c:pt idx="159">
                  <c:v>2020/6/21 15:00:00</c:v>
                </c:pt>
                <c:pt idx="160">
                  <c:v>2020/6/21 16:00:00</c:v>
                </c:pt>
                <c:pt idx="161">
                  <c:v>2020/6/21 17:00:00</c:v>
                </c:pt>
                <c:pt idx="162">
                  <c:v>2020/6/21 18:00:00</c:v>
                </c:pt>
                <c:pt idx="163">
                  <c:v>2020/6/21 19:00:00</c:v>
                </c:pt>
                <c:pt idx="164">
                  <c:v>2020/6/21 20:00:00</c:v>
                </c:pt>
                <c:pt idx="165">
                  <c:v>2020/6/21 21:00:00</c:v>
                </c:pt>
                <c:pt idx="166">
                  <c:v>2020/6/21 22:00:00</c:v>
                </c:pt>
                <c:pt idx="167">
                  <c:v>2020/6/21 23:00:00</c:v>
                </c:pt>
              </c:strCache>
            </c:strRef>
          </c:cat>
          <c:val>
            <c:numRef>
              <c:f>'June Week 3'!$D$3:$D$170</c:f>
              <c:numCache>
                <c:formatCode>General</c:formatCode>
                <c:ptCount val="168"/>
                <c:pt idx="0">
                  <c:v>0</c:v>
                </c:pt>
                <c:pt idx="1">
                  <c:v>0</c:v>
                </c:pt>
                <c:pt idx="2">
                  <c:v>0</c:v>
                </c:pt>
                <c:pt idx="3">
                  <c:v>0</c:v>
                </c:pt>
                <c:pt idx="4">
                  <c:v>0</c:v>
                </c:pt>
                <c:pt idx="5">
                  <c:v>0</c:v>
                </c:pt>
                <c:pt idx="6">
                  <c:v>0</c:v>
                </c:pt>
                <c:pt idx="7">
                  <c:v>0</c:v>
                </c:pt>
                <c:pt idx="8">
                  <c:v>0</c:v>
                </c:pt>
                <c:pt idx="9">
                  <c:v>0</c:v>
                </c:pt>
                <c:pt idx="10">
                  <c:v>0</c:v>
                </c:pt>
                <c:pt idx="11">
                  <c:v>0</c:v>
                </c:pt>
                <c:pt idx="12">
                  <c:v>4</c:v>
                </c:pt>
                <c:pt idx="13">
                  <c:v>4</c:v>
                </c:pt>
                <c:pt idx="14">
                  <c:v>0.79999999999995453</c:v>
                </c:pt>
                <c:pt idx="15">
                  <c:v>3.8000000000000682</c:v>
                </c:pt>
                <c:pt idx="16">
                  <c:v>2</c:v>
                </c:pt>
                <c:pt idx="17">
                  <c:v>0</c:v>
                </c:pt>
                <c:pt idx="18">
                  <c:v>0</c:v>
                </c:pt>
                <c:pt idx="19">
                  <c:v>0</c:v>
                </c:pt>
                <c:pt idx="20">
                  <c:v>1.600000000000023</c:v>
                </c:pt>
                <c:pt idx="21">
                  <c:v>1</c:v>
                </c:pt>
                <c:pt idx="22">
                  <c:v>0</c:v>
                </c:pt>
                <c:pt idx="23">
                  <c:v>0.19999999999993179</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2000000000000455</c:v>
                </c:pt>
                <c:pt idx="41">
                  <c:v>0.60000000000002274</c:v>
                </c:pt>
                <c:pt idx="42">
                  <c:v>0</c:v>
                </c:pt>
                <c:pt idx="43">
                  <c:v>0</c:v>
                </c:pt>
                <c:pt idx="44">
                  <c:v>0</c:v>
                </c:pt>
                <c:pt idx="45">
                  <c:v>0.19999999999993179</c:v>
                </c:pt>
                <c:pt idx="46">
                  <c:v>0.80000000000006821</c:v>
                </c:pt>
                <c:pt idx="47">
                  <c:v>0.39999999999997732</c:v>
                </c:pt>
                <c:pt idx="48">
                  <c:v>0.19999999999993179</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3.6000000000000232</c:v>
                </c:pt>
                <c:pt idx="66">
                  <c:v>1.800000000000068</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39999999999997732</c:v>
                </c:pt>
                <c:pt idx="89">
                  <c:v>12.399999999999981</c:v>
                </c:pt>
                <c:pt idx="90">
                  <c:v>4</c:v>
                </c:pt>
                <c:pt idx="91">
                  <c:v>4.3999999999999773</c:v>
                </c:pt>
                <c:pt idx="92">
                  <c:v>2.200000000000045</c:v>
                </c:pt>
                <c:pt idx="93">
                  <c:v>0.39999999999997732</c:v>
                </c:pt>
                <c:pt idx="94">
                  <c:v>0</c:v>
                </c:pt>
                <c:pt idx="95">
                  <c:v>0</c:v>
                </c:pt>
                <c:pt idx="96">
                  <c:v>0</c:v>
                </c:pt>
                <c:pt idx="97">
                  <c:v>0.2000000000000455</c:v>
                </c:pt>
                <c:pt idx="98">
                  <c:v>0</c:v>
                </c:pt>
                <c:pt idx="99">
                  <c:v>0</c:v>
                </c:pt>
                <c:pt idx="100">
                  <c:v>0</c:v>
                </c:pt>
                <c:pt idx="101">
                  <c:v>0</c:v>
                </c:pt>
                <c:pt idx="102">
                  <c:v>0</c:v>
                </c:pt>
                <c:pt idx="103">
                  <c:v>0</c:v>
                </c:pt>
                <c:pt idx="104">
                  <c:v>0</c:v>
                </c:pt>
                <c:pt idx="105">
                  <c:v>0</c:v>
                </c:pt>
                <c:pt idx="106">
                  <c:v>0</c:v>
                </c:pt>
                <c:pt idx="107">
                  <c:v>0</c:v>
                </c:pt>
                <c:pt idx="108">
                  <c:v>2.5999999999999091</c:v>
                </c:pt>
                <c:pt idx="109">
                  <c:v>1.200000000000045</c:v>
                </c:pt>
                <c:pt idx="110">
                  <c:v>12.399999999999981</c:v>
                </c:pt>
                <c:pt idx="111">
                  <c:v>2.6000000000000232</c:v>
                </c:pt>
                <c:pt idx="112">
                  <c:v>0</c:v>
                </c:pt>
                <c:pt idx="113">
                  <c:v>0</c:v>
                </c:pt>
                <c:pt idx="114">
                  <c:v>0.2000000000000455</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1</c:v>
                </c:pt>
                <c:pt idx="157">
                  <c:v>14.19999999999993</c:v>
                </c:pt>
                <c:pt idx="158">
                  <c:v>1</c:v>
                </c:pt>
                <c:pt idx="159">
                  <c:v>0</c:v>
                </c:pt>
                <c:pt idx="160">
                  <c:v>0.2000000000000455</c:v>
                </c:pt>
                <c:pt idx="161">
                  <c:v>0</c:v>
                </c:pt>
                <c:pt idx="162">
                  <c:v>0</c:v>
                </c:pt>
                <c:pt idx="163">
                  <c:v>0</c:v>
                </c:pt>
                <c:pt idx="164">
                  <c:v>0</c:v>
                </c:pt>
                <c:pt idx="165">
                  <c:v>0</c:v>
                </c:pt>
                <c:pt idx="166">
                  <c:v>0</c:v>
                </c:pt>
                <c:pt idx="167">
                  <c:v>0</c:v>
                </c:pt>
              </c:numCache>
            </c:numRef>
          </c:val>
          <c:smooth val="0"/>
          <c:extLst>
            <c:ext xmlns:c16="http://schemas.microsoft.com/office/drawing/2014/chart" uri="{C3380CC4-5D6E-409C-BE32-E72D297353CC}">
              <c16:uniqueId val="{00000001-72A4-4BFF-8D97-A98849CA4992}"/>
            </c:ext>
          </c:extLst>
        </c:ser>
        <c:dLbls>
          <c:showLegendKey val="0"/>
          <c:showVal val="0"/>
          <c:showCatName val="0"/>
          <c:showSerName val="0"/>
          <c:showPercent val="0"/>
          <c:showBubbleSize val="0"/>
        </c:dLbls>
        <c:marker val="1"/>
        <c:smooth val="0"/>
        <c:axId val="761021455"/>
        <c:axId val="761021039"/>
      </c:lineChart>
      <c:catAx>
        <c:axId val="5894975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D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gency FB" panose="020B0503020202020204" pitchFamily="34" charset="0"/>
                <a:ea typeface="+mn-ea"/>
                <a:cs typeface="+mn-cs"/>
              </a:defRPr>
            </a:pPr>
            <a:endParaRPr lang="en-US"/>
          </a:p>
        </c:txPr>
        <c:crossAx val="757786127"/>
        <c:crosses val="autoZero"/>
        <c:auto val="1"/>
        <c:lblAlgn val="ctr"/>
        <c:lblOffset val="100"/>
        <c:noMultiLvlLbl val="0"/>
      </c:catAx>
      <c:valAx>
        <c:axId val="7577861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 Level,</a:t>
                </a:r>
                <a:r>
                  <a:rPr lang="en-PH" baseline="0"/>
                  <a:t> m</a:t>
                </a:r>
              </a:p>
              <a:p>
                <a:pPr>
                  <a:defRPr/>
                </a:pPr>
                <a:endParaRPr lang="en-PH"/>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497519"/>
        <c:crosses val="autoZero"/>
        <c:crossBetween val="between"/>
      </c:valAx>
      <c:valAx>
        <c:axId val="761021039"/>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Rain Gauge</a:t>
                </a:r>
                <a:r>
                  <a:rPr lang="en-PH" baseline="0"/>
                  <a:t>,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021455"/>
        <c:crosses val="max"/>
        <c:crossBetween val="between"/>
      </c:valAx>
      <c:catAx>
        <c:axId val="761021455"/>
        <c:scaling>
          <c:orientation val="minMax"/>
        </c:scaling>
        <c:delete val="1"/>
        <c:axPos val="b"/>
        <c:numFmt formatCode="General" sourceLinked="1"/>
        <c:majorTickMark val="out"/>
        <c:minorTickMark val="none"/>
        <c:tickLblPos val="nextTo"/>
        <c:crossAx val="761021039"/>
        <c:crosses val="autoZero"/>
        <c:auto val="1"/>
        <c:lblAlgn val="ctr"/>
        <c:lblOffset val="100"/>
        <c:noMultiLvlLbl val="0"/>
      </c:catAx>
      <c:spPr>
        <a:noFill/>
        <a:ln>
          <a:noFill/>
        </a:ln>
        <a:effectLst/>
      </c:spPr>
    </c:plotArea>
    <c:legend>
      <c:legendPos val="b"/>
      <c:layout>
        <c:manualLayout>
          <c:xMode val="edge"/>
          <c:yMode val="edge"/>
          <c:x val="6.3422066546262146E-2"/>
          <c:y val="0.16532369459623558"/>
          <c:w val="0.17010879137255963"/>
          <c:h val="0.162649577269660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sz="1400"/>
              <a:t>Water Level and</a:t>
            </a:r>
            <a:r>
              <a:rPr lang="en-PH" sz="1400" baseline="0"/>
              <a:t> Rain Gauge Profiles for 2nd Week of April 202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2725378071240155E-2"/>
          <c:y val="0.17620137299771166"/>
          <c:w val="0.86094819071269102"/>
          <c:h val="0.45288263452194333"/>
        </c:manualLayout>
      </c:layout>
      <c:lineChart>
        <c:grouping val="standard"/>
        <c:varyColors val="0"/>
        <c:ser>
          <c:idx val="0"/>
          <c:order val="0"/>
          <c:tx>
            <c:strRef>
              <c:f>'April Week 2'!$C$2</c:f>
              <c:strCache>
                <c:ptCount val="1"/>
                <c:pt idx="0">
                  <c:v>Water Level, m</c:v>
                </c:pt>
              </c:strCache>
            </c:strRef>
          </c:tx>
          <c:spPr>
            <a:ln w="28575" cap="rnd">
              <a:solidFill>
                <a:schemeClr val="accent1"/>
              </a:solidFill>
              <a:round/>
            </a:ln>
            <a:effectLst/>
          </c:spPr>
          <c:marker>
            <c:symbol val="none"/>
          </c:marker>
          <c:cat>
            <c:strRef>
              <c:f>'April Week 2'!$A$3:$A$170</c:f>
              <c:strCache>
                <c:ptCount val="168"/>
                <c:pt idx="0">
                  <c:v>2020/4/6 0:00:00</c:v>
                </c:pt>
                <c:pt idx="1">
                  <c:v>2020/4/6 1:00:00</c:v>
                </c:pt>
                <c:pt idx="2">
                  <c:v>2020/4/6 2:00:00</c:v>
                </c:pt>
                <c:pt idx="3">
                  <c:v>2020/4/6 3:00:00</c:v>
                </c:pt>
                <c:pt idx="4">
                  <c:v>2020/4/6 4:00:00</c:v>
                </c:pt>
                <c:pt idx="5">
                  <c:v>2020/4/6 5:00:00</c:v>
                </c:pt>
                <c:pt idx="6">
                  <c:v>2020/4/6 6:00:00</c:v>
                </c:pt>
                <c:pt idx="7">
                  <c:v>2020/4/6 7:00:00</c:v>
                </c:pt>
                <c:pt idx="8">
                  <c:v>2020/4/6 8:00:00</c:v>
                </c:pt>
                <c:pt idx="9">
                  <c:v>2020/4/6 9:00:00</c:v>
                </c:pt>
                <c:pt idx="10">
                  <c:v>2020/4/6 10:00:00</c:v>
                </c:pt>
                <c:pt idx="11">
                  <c:v>2020/4/6 11:00:00</c:v>
                </c:pt>
                <c:pt idx="12">
                  <c:v>2020/4/6 12:00:00</c:v>
                </c:pt>
                <c:pt idx="13">
                  <c:v>2020/4/6 13:00:00</c:v>
                </c:pt>
                <c:pt idx="14">
                  <c:v>2020/4/6 14:00:00</c:v>
                </c:pt>
                <c:pt idx="15">
                  <c:v>2020/4/6 15:00:00</c:v>
                </c:pt>
                <c:pt idx="16">
                  <c:v>2020/4/6 16:00:00</c:v>
                </c:pt>
                <c:pt idx="17">
                  <c:v>2020/4/6 17:00:00</c:v>
                </c:pt>
                <c:pt idx="18">
                  <c:v>2020/4/6 18:00:00</c:v>
                </c:pt>
                <c:pt idx="19">
                  <c:v>2020/4/6 19:00:00</c:v>
                </c:pt>
                <c:pt idx="20">
                  <c:v>2020/4/6 20:00:00</c:v>
                </c:pt>
                <c:pt idx="21">
                  <c:v>2020/4/6 21:00:00</c:v>
                </c:pt>
                <c:pt idx="22">
                  <c:v>2020/4/6 22:00:00</c:v>
                </c:pt>
                <c:pt idx="23">
                  <c:v>2020/4/6 23:00:00</c:v>
                </c:pt>
                <c:pt idx="24">
                  <c:v>2020/4/7 0:00:00</c:v>
                </c:pt>
                <c:pt idx="25">
                  <c:v>2020/4/7 1:00:00</c:v>
                </c:pt>
                <c:pt idx="26">
                  <c:v>2020/4/7 2:00:00</c:v>
                </c:pt>
                <c:pt idx="27">
                  <c:v>2020/4/7 3:00:00</c:v>
                </c:pt>
                <c:pt idx="28">
                  <c:v>2020/4/7 4:00:00</c:v>
                </c:pt>
                <c:pt idx="29">
                  <c:v>2020/4/7 5:00:00</c:v>
                </c:pt>
                <c:pt idx="30">
                  <c:v>2020/4/7 6:00:00</c:v>
                </c:pt>
                <c:pt idx="31">
                  <c:v>2020/4/7 7:00:00</c:v>
                </c:pt>
                <c:pt idx="32">
                  <c:v>2020/4/7 8:00:00</c:v>
                </c:pt>
                <c:pt idx="33">
                  <c:v>2020/4/7 9:00:00</c:v>
                </c:pt>
                <c:pt idx="34">
                  <c:v>2020/4/7 10:00:00</c:v>
                </c:pt>
                <c:pt idx="35">
                  <c:v>2020/4/7 11:00:00</c:v>
                </c:pt>
                <c:pt idx="36">
                  <c:v>2020/4/7 12:00:00</c:v>
                </c:pt>
                <c:pt idx="37">
                  <c:v>2020/4/7 13:00:00</c:v>
                </c:pt>
                <c:pt idx="38">
                  <c:v>2020/4/7 14:00:00</c:v>
                </c:pt>
                <c:pt idx="39">
                  <c:v>2020/4/7 15:00:00</c:v>
                </c:pt>
                <c:pt idx="40">
                  <c:v>2020/4/7 16:00:00</c:v>
                </c:pt>
                <c:pt idx="41">
                  <c:v>2020/4/7 17:00:00</c:v>
                </c:pt>
                <c:pt idx="42">
                  <c:v>2020/4/7 18:00:00</c:v>
                </c:pt>
                <c:pt idx="43">
                  <c:v>2020/4/7 19:00:00</c:v>
                </c:pt>
                <c:pt idx="44">
                  <c:v>2020/4/7 20:00:00</c:v>
                </c:pt>
                <c:pt idx="45">
                  <c:v>2020/4/7 21:00:00</c:v>
                </c:pt>
                <c:pt idx="46">
                  <c:v>2020/4/7 22:00:00</c:v>
                </c:pt>
                <c:pt idx="47">
                  <c:v>2020/4/7 23:00:00</c:v>
                </c:pt>
                <c:pt idx="48">
                  <c:v>2020/4/8 0:00:00</c:v>
                </c:pt>
                <c:pt idx="49">
                  <c:v>2020/4/8 1:00:00</c:v>
                </c:pt>
                <c:pt idx="50">
                  <c:v>2020/4/8 2:00:00</c:v>
                </c:pt>
                <c:pt idx="51">
                  <c:v>2020/4/8 3:00:00</c:v>
                </c:pt>
                <c:pt idx="52">
                  <c:v>2020/4/8 4:00:00</c:v>
                </c:pt>
                <c:pt idx="53">
                  <c:v>2020/4/8 5:00:00</c:v>
                </c:pt>
                <c:pt idx="54">
                  <c:v>2020/4/8 6:00:00</c:v>
                </c:pt>
                <c:pt idx="55">
                  <c:v>2020/4/8 7:00:00</c:v>
                </c:pt>
                <c:pt idx="56">
                  <c:v>2020/4/8 8:00:00</c:v>
                </c:pt>
                <c:pt idx="57">
                  <c:v>2020/4/8 9:00:00</c:v>
                </c:pt>
                <c:pt idx="58">
                  <c:v>2020/4/8 10:00:00</c:v>
                </c:pt>
                <c:pt idx="59">
                  <c:v>2020/4/8 11:00:00</c:v>
                </c:pt>
                <c:pt idx="60">
                  <c:v>2020/4/8 12:00:00</c:v>
                </c:pt>
                <c:pt idx="61">
                  <c:v>2020/4/8 13:00:00</c:v>
                </c:pt>
                <c:pt idx="62">
                  <c:v>2020/4/8 14:00:00</c:v>
                </c:pt>
                <c:pt idx="63">
                  <c:v>2020/4/8 15:00:00</c:v>
                </c:pt>
                <c:pt idx="64">
                  <c:v>2020/4/8 16:00:00</c:v>
                </c:pt>
                <c:pt idx="65">
                  <c:v>2020/4/8 17:00:00</c:v>
                </c:pt>
                <c:pt idx="66">
                  <c:v>2020/4/8 18:00:00</c:v>
                </c:pt>
                <c:pt idx="67">
                  <c:v>2020/4/8 19:00:00</c:v>
                </c:pt>
                <c:pt idx="68">
                  <c:v>2020/4/8 20:00:00</c:v>
                </c:pt>
                <c:pt idx="69">
                  <c:v>2020/4/8 21:00:00</c:v>
                </c:pt>
                <c:pt idx="70">
                  <c:v>2020/4/8 22:00:00</c:v>
                </c:pt>
                <c:pt idx="71">
                  <c:v>2020/4/8 23:00:00</c:v>
                </c:pt>
                <c:pt idx="72">
                  <c:v>2020/4/9 0:00:00</c:v>
                </c:pt>
                <c:pt idx="73">
                  <c:v>2020/4/9 1:00:00</c:v>
                </c:pt>
                <c:pt idx="74">
                  <c:v>2020/4/9 2:00:00</c:v>
                </c:pt>
                <c:pt idx="75">
                  <c:v>2020/4/9 3:00:00</c:v>
                </c:pt>
                <c:pt idx="76">
                  <c:v>2020/4/9 4:00:00</c:v>
                </c:pt>
                <c:pt idx="77">
                  <c:v>2020/4/9 5:00:00</c:v>
                </c:pt>
                <c:pt idx="78">
                  <c:v>2020/4/9 6:00:00</c:v>
                </c:pt>
                <c:pt idx="79">
                  <c:v>2020/4/9 7:00:00</c:v>
                </c:pt>
                <c:pt idx="80">
                  <c:v>2020/4/9 8:00:00</c:v>
                </c:pt>
                <c:pt idx="81">
                  <c:v>2020/4/9 9:00:00</c:v>
                </c:pt>
                <c:pt idx="82">
                  <c:v>2020/4/9 10:00:00</c:v>
                </c:pt>
                <c:pt idx="83">
                  <c:v>2020/4/9 11:00:00</c:v>
                </c:pt>
                <c:pt idx="84">
                  <c:v>2020/4/9 12:00:00</c:v>
                </c:pt>
                <c:pt idx="85">
                  <c:v>2020/4/9 13:00:00</c:v>
                </c:pt>
                <c:pt idx="86">
                  <c:v>2020/4/9 14:00:00</c:v>
                </c:pt>
                <c:pt idx="87">
                  <c:v>2020/4/9 15:00:00</c:v>
                </c:pt>
                <c:pt idx="88">
                  <c:v>2020/4/9 16:00:00</c:v>
                </c:pt>
                <c:pt idx="89">
                  <c:v>2020/4/9 17:00:00</c:v>
                </c:pt>
                <c:pt idx="90">
                  <c:v>2020/4/9 18:00:00</c:v>
                </c:pt>
                <c:pt idx="91">
                  <c:v>2020/4/9 19:00:00</c:v>
                </c:pt>
                <c:pt idx="92">
                  <c:v>2020/4/9 20:00:00</c:v>
                </c:pt>
                <c:pt idx="93">
                  <c:v>2020/4/9 21:00:00</c:v>
                </c:pt>
                <c:pt idx="94">
                  <c:v>2020/4/9 22:00:00</c:v>
                </c:pt>
                <c:pt idx="95">
                  <c:v>2020/4/9 23:00:00</c:v>
                </c:pt>
                <c:pt idx="96">
                  <c:v>2020/4/10 0:00:00</c:v>
                </c:pt>
                <c:pt idx="97">
                  <c:v>2020/4/10 1:00:00</c:v>
                </c:pt>
                <c:pt idx="98">
                  <c:v>2020/4/10 2:00:00</c:v>
                </c:pt>
                <c:pt idx="99">
                  <c:v>2020/4/10 3:00:00</c:v>
                </c:pt>
                <c:pt idx="100">
                  <c:v>2020/4/10 4:00:00</c:v>
                </c:pt>
                <c:pt idx="101">
                  <c:v>2020/4/10 5:00:00</c:v>
                </c:pt>
                <c:pt idx="102">
                  <c:v>2020/4/10 6:00:00</c:v>
                </c:pt>
                <c:pt idx="103">
                  <c:v>2020/4/10 7:00:00</c:v>
                </c:pt>
                <c:pt idx="104">
                  <c:v>2020/4/10 8:00:00</c:v>
                </c:pt>
                <c:pt idx="105">
                  <c:v>2020/4/10 9:00:00</c:v>
                </c:pt>
                <c:pt idx="106">
                  <c:v>2020/4/10 10:00:00</c:v>
                </c:pt>
                <c:pt idx="107">
                  <c:v>2020/4/10 11:00:00</c:v>
                </c:pt>
                <c:pt idx="108">
                  <c:v>2020/4/10 12:00:00</c:v>
                </c:pt>
                <c:pt idx="109">
                  <c:v>2020/4/10 13:00:00</c:v>
                </c:pt>
                <c:pt idx="110">
                  <c:v>2020/4/10 14:00:00</c:v>
                </c:pt>
                <c:pt idx="111">
                  <c:v>2020/4/10 15:00:00</c:v>
                </c:pt>
                <c:pt idx="112">
                  <c:v>2020/4/10 16:00:00</c:v>
                </c:pt>
                <c:pt idx="113">
                  <c:v>2020/4/10 17:00:00</c:v>
                </c:pt>
                <c:pt idx="114">
                  <c:v>2020/4/10 18:00:00</c:v>
                </c:pt>
                <c:pt idx="115">
                  <c:v>2020/4/10 19:00:00</c:v>
                </c:pt>
                <c:pt idx="116">
                  <c:v>2020/4/10 20:00:00</c:v>
                </c:pt>
                <c:pt idx="117">
                  <c:v>2020/4/10 21:00:00</c:v>
                </c:pt>
                <c:pt idx="118">
                  <c:v>2020/4/10 22:00:00</c:v>
                </c:pt>
                <c:pt idx="119">
                  <c:v>2020/4/10 23:00:00</c:v>
                </c:pt>
                <c:pt idx="120">
                  <c:v>2020/4/11 0:00:00</c:v>
                </c:pt>
                <c:pt idx="121">
                  <c:v>2020/4/11 1:00:00</c:v>
                </c:pt>
                <c:pt idx="122">
                  <c:v>2020/4/11 2:00:00</c:v>
                </c:pt>
                <c:pt idx="123">
                  <c:v>2020/4/11 3:00:00</c:v>
                </c:pt>
                <c:pt idx="124">
                  <c:v>2020/4/11 4:00:00</c:v>
                </c:pt>
                <c:pt idx="125">
                  <c:v>2020/4/11 5:00:00</c:v>
                </c:pt>
                <c:pt idx="126">
                  <c:v>2020/4/11 6:00:00</c:v>
                </c:pt>
                <c:pt idx="127">
                  <c:v>2020/4/11 7:00:00</c:v>
                </c:pt>
                <c:pt idx="128">
                  <c:v>2020/4/11 8:00:00</c:v>
                </c:pt>
                <c:pt idx="129">
                  <c:v>2020/4/11 9:00:00</c:v>
                </c:pt>
                <c:pt idx="130">
                  <c:v>2020/4/11 10:00:00</c:v>
                </c:pt>
                <c:pt idx="131">
                  <c:v>2020/4/11 11:00:00</c:v>
                </c:pt>
                <c:pt idx="132">
                  <c:v>2020/4/11 12:00:00</c:v>
                </c:pt>
                <c:pt idx="133">
                  <c:v>2020/4/11 13:00:00</c:v>
                </c:pt>
                <c:pt idx="134">
                  <c:v>2020/4/11 14:00:00</c:v>
                </c:pt>
                <c:pt idx="135">
                  <c:v>2020/4/11 15:00:00</c:v>
                </c:pt>
                <c:pt idx="136">
                  <c:v>2020/4/11 16:00:00</c:v>
                </c:pt>
                <c:pt idx="137">
                  <c:v>2020/4/11 17:00:00</c:v>
                </c:pt>
                <c:pt idx="138">
                  <c:v>2020/4/11 18:00:00</c:v>
                </c:pt>
                <c:pt idx="139">
                  <c:v>2020/4/11 19:00:00</c:v>
                </c:pt>
                <c:pt idx="140">
                  <c:v>2020/4/11 20:00:00</c:v>
                </c:pt>
                <c:pt idx="141">
                  <c:v>2020/4/11 21:00:00</c:v>
                </c:pt>
                <c:pt idx="142">
                  <c:v>2020/4/11 22:00:00</c:v>
                </c:pt>
                <c:pt idx="143">
                  <c:v>2020/4/11 23:00:00</c:v>
                </c:pt>
                <c:pt idx="144">
                  <c:v>2020/4/12 0:00:00</c:v>
                </c:pt>
                <c:pt idx="145">
                  <c:v>2020/4/12 1:00:00</c:v>
                </c:pt>
                <c:pt idx="146">
                  <c:v>2020/4/12 2:00:00</c:v>
                </c:pt>
                <c:pt idx="147">
                  <c:v>2020/4/12 3:00:00</c:v>
                </c:pt>
                <c:pt idx="148">
                  <c:v>2020/4/12 4:00:00</c:v>
                </c:pt>
                <c:pt idx="149">
                  <c:v>2020/4/12 5:00:00</c:v>
                </c:pt>
                <c:pt idx="150">
                  <c:v>2020/4/12 6:00:00</c:v>
                </c:pt>
                <c:pt idx="151">
                  <c:v>2020/4/12 7:00:00</c:v>
                </c:pt>
                <c:pt idx="152">
                  <c:v>2020/4/12 8:00:00</c:v>
                </c:pt>
                <c:pt idx="153">
                  <c:v>2020/4/12 9:00:00</c:v>
                </c:pt>
                <c:pt idx="154">
                  <c:v>2020/4/12 10:00:00</c:v>
                </c:pt>
                <c:pt idx="155">
                  <c:v>2020/4/12 11:00:00</c:v>
                </c:pt>
                <c:pt idx="156">
                  <c:v>2020/4/12 12:00:00</c:v>
                </c:pt>
                <c:pt idx="157">
                  <c:v>2020/4/12 13:00:00</c:v>
                </c:pt>
                <c:pt idx="158">
                  <c:v>2020/4/12 14:00:00</c:v>
                </c:pt>
                <c:pt idx="159">
                  <c:v>2020/4/12 15:00:00</c:v>
                </c:pt>
                <c:pt idx="160">
                  <c:v>2020/4/12 16:00:00</c:v>
                </c:pt>
                <c:pt idx="161">
                  <c:v>2020/4/12 17:00:00</c:v>
                </c:pt>
                <c:pt idx="162">
                  <c:v>2020/4/12 18:00:00</c:v>
                </c:pt>
                <c:pt idx="163">
                  <c:v>2020/4/12 19:00:00</c:v>
                </c:pt>
                <c:pt idx="164">
                  <c:v>2020/4/12 20:00:00</c:v>
                </c:pt>
                <c:pt idx="165">
                  <c:v>2020/4/12 21:00:00</c:v>
                </c:pt>
                <c:pt idx="166">
                  <c:v>2020/4/12 22:00:00</c:v>
                </c:pt>
                <c:pt idx="167">
                  <c:v>2020/4/12 23:00:00</c:v>
                </c:pt>
              </c:strCache>
            </c:strRef>
          </c:cat>
          <c:val>
            <c:numRef>
              <c:f>'April Week 2'!$C$3:$C$170</c:f>
              <c:numCache>
                <c:formatCode>General</c:formatCode>
                <c:ptCount val="168"/>
                <c:pt idx="0">
                  <c:v>1.4638150000000001</c:v>
                </c:pt>
                <c:pt idx="1">
                  <c:v>1.39219</c:v>
                </c:pt>
                <c:pt idx="2">
                  <c:v>1.4160649999999999</c:v>
                </c:pt>
                <c:pt idx="3">
                  <c:v>1.39219</c:v>
                </c:pt>
                <c:pt idx="4">
                  <c:v>1.43994</c:v>
                </c:pt>
                <c:pt idx="5">
                  <c:v>1.39219</c:v>
                </c:pt>
                <c:pt idx="6">
                  <c:v>1.4638150000000001</c:v>
                </c:pt>
                <c:pt idx="7">
                  <c:v>1.4638150000000001</c:v>
                </c:pt>
                <c:pt idx="8">
                  <c:v>1.39219</c:v>
                </c:pt>
                <c:pt idx="9">
                  <c:v>1.4638150000000001</c:v>
                </c:pt>
                <c:pt idx="10">
                  <c:v>1.48769</c:v>
                </c:pt>
                <c:pt idx="11">
                  <c:v>1.4160649999999999</c:v>
                </c:pt>
                <c:pt idx="12">
                  <c:v>1.72644</c:v>
                </c:pt>
                <c:pt idx="13">
                  <c:v>1.4638150000000001</c:v>
                </c:pt>
                <c:pt idx="14">
                  <c:v>1.4638150000000001</c:v>
                </c:pt>
                <c:pt idx="15">
                  <c:v>1.43994</c:v>
                </c:pt>
                <c:pt idx="16">
                  <c:v>1.511565</c:v>
                </c:pt>
                <c:pt idx="17">
                  <c:v>1.511565</c:v>
                </c:pt>
                <c:pt idx="18">
                  <c:v>1.4638150000000001</c:v>
                </c:pt>
                <c:pt idx="19">
                  <c:v>1.48769</c:v>
                </c:pt>
                <c:pt idx="20">
                  <c:v>1.48769</c:v>
                </c:pt>
                <c:pt idx="21">
                  <c:v>1.43994</c:v>
                </c:pt>
                <c:pt idx="22">
                  <c:v>1.39219</c:v>
                </c:pt>
                <c:pt idx="23">
                  <c:v>1.4160649999999999</c:v>
                </c:pt>
                <c:pt idx="24">
                  <c:v>1.4638150000000001</c:v>
                </c:pt>
                <c:pt idx="25">
                  <c:v>1.39219</c:v>
                </c:pt>
                <c:pt idx="26">
                  <c:v>1.4638150000000001</c:v>
                </c:pt>
                <c:pt idx="27">
                  <c:v>1.4160649999999999</c:v>
                </c:pt>
                <c:pt idx="28">
                  <c:v>1.43994</c:v>
                </c:pt>
                <c:pt idx="29">
                  <c:v>1.4160649999999999</c:v>
                </c:pt>
                <c:pt idx="30">
                  <c:v>1.39219</c:v>
                </c:pt>
                <c:pt idx="31">
                  <c:v>1.39219</c:v>
                </c:pt>
                <c:pt idx="32">
                  <c:v>1.43994</c:v>
                </c:pt>
                <c:pt idx="33">
                  <c:v>1.43994</c:v>
                </c:pt>
                <c:pt idx="34">
                  <c:v>1.4638150000000001</c:v>
                </c:pt>
                <c:pt idx="35">
                  <c:v>1.4638150000000001</c:v>
                </c:pt>
                <c:pt idx="36">
                  <c:v>1.4160649999999999</c:v>
                </c:pt>
                <c:pt idx="37">
                  <c:v>1.4160649999999999</c:v>
                </c:pt>
                <c:pt idx="38">
                  <c:v>1.4638150000000001</c:v>
                </c:pt>
                <c:pt idx="39">
                  <c:v>1.511565</c:v>
                </c:pt>
                <c:pt idx="40">
                  <c:v>1.4638150000000001</c:v>
                </c:pt>
                <c:pt idx="41">
                  <c:v>1.4638150000000001</c:v>
                </c:pt>
                <c:pt idx="42">
                  <c:v>1.607065</c:v>
                </c:pt>
                <c:pt idx="43">
                  <c:v>1.48769</c:v>
                </c:pt>
                <c:pt idx="44">
                  <c:v>1.4638150000000001</c:v>
                </c:pt>
                <c:pt idx="45">
                  <c:v>1.48769</c:v>
                </c:pt>
                <c:pt idx="46">
                  <c:v>1.4160649999999999</c:v>
                </c:pt>
                <c:pt idx="47">
                  <c:v>1.4638150000000001</c:v>
                </c:pt>
                <c:pt idx="48">
                  <c:v>1.4638150000000001</c:v>
                </c:pt>
                <c:pt idx="49">
                  <c:v>1.4160649999999999</c:v>
                </c:pt>
                <c:pt idx="50">
                  <c:v>1.43994</c:v>
                </c:pt>
                <c:pt idx="51">
                  <c:v>1.39219</c:v>
                </c:pt>
                <c:pt idx="52">
                  <c:v>1.4638150000000001</c:v>
                </c:pt>
                <c:pt idx="53">
                  <c:v>1.4160649999999999</c:v>
                </c:pt>
                <c:pt idx="54">
                  <c:v>1.43994</c:v>
                </c:pt>
                <c:pt idx="55">
                  <c:v>1.4638150000000001</c:v>
                </c:pt>
                <c:pt idx="56">
                  <c:v>1.3683149999999999</c:v>
                </c:pt>
                <c:pt idx="57">
                  <c:v>1.4160649999999999</c:v>
                </c:pt>
                <c:pt idx="58">
                  <c:v>1.4638150000000001</c:v>
                </c:pt>
                <c:pt idx="59">
                  <c:v>1.39219</c:v>
                </c:pt>
                <c:pt idx="60">
                  <c:v>1.4160649999999999</c:v>
                </c:pt>
                <c:pt idx="61">
                  <c:v>1.4638150000000001</c:v>
                </c:pt>
                <c:pt idx="62">
                  <c:v>1.511565</c:v>
                </c:pt>
                <c:pt idx="63">
                  <c:v>1.4638150000000001</c:v>
                </c:pt>
                <c:pt idx="64">
                  <c:v>1.39219</c:v>
                </c:pt>
                <c:pt idx="65">
                  <c:v>1.4160649999999999</c:v>
                </c:pt>
                <c:pt idx="66">
                  <c:v>1.43994</c:v>
                </c:pt>
                <c:pt idx="67">
                  <c:v>1.48769</c:v>
                </c:pt>
                <c:pt idx="68">
                  <c:v>1.081815</c:v>
                </c:pt>
                <c:pt idx="69">
                  <c:v>1.4638150000000001</c:v>
                </c:pt>
                <c:pt idx="70">
                  <c:v>1.4638150000000001</c:v>
                </c:pt>
                <c:pt idx="71">
                  <c:v>1.4160649999999999</c:v>
                </c:pt>
                <c:pt idx="72">
                  <c:v>1.48769</c:v>
                </c:pt>
                <c:pt idx="73">
                  <c:v>1.39219</c:v>
                </c:pt>
                <c:pt idx="74">
                  <c:v>1.43994</c:v>
                </c:pt>
                <c:pt idx="75">
                  <c:v>1.43994</c:v>
                </c:pt>
                <c:pt idx="76">
                  <c:v>1.4638150000000001</c:v>
                </c:pt>
                <c:pt idx="77">
                  <c:v>1.4160649999999999</c:v>
                </c:pt>
                <c:pt idx="78">
                  <c:v>1.4160649999999999</c:v>
                </c:pt>
                <c:pt idx="79">
                  <c:v>1.39219</c:v>
                </c:pt>
                <c:pt idx="80">
                  <c:v>1.43994</c:v>
                </c:pt>
                <c:pt idx="81">
                  <c:v>1.4160649999999999</c:v>
                </c:pt>
                <c:pt idx="82">
                  <c:v>1.4638150000000001</c:v>
                </c:pt>
                <c:pt idx="83">
                  <c:v>1.4160649999999999</c:v>
                </c:pt>
                <c:pt idx="84">
                  <c:v>1.43994</c:v>
                </c:pt>
                <c:pt idx="85">
                  <c:v>1.4638150000000001</c:v>
                </c:pt>
                <c:pt idx="86">
                  <c:v>1.4638150000000001</c:v>
                </c:pt>
                <c:pt idx="87">
                  <c:v>1.4160649999999999</c:v>
                </c:pt>
                <c:pt idx="88">
                  <c:v>1.4638150000000001</c:v>
                </c:pt>
                <c:pt idx="89">
                  <c:v>1.43994</c:v>
                </c:pt>
                <c:pt idx="90">
                  <c:v>1.43994</c:v>
                </c:pt>
                <c:pt idx="91">
                  <c:v>1.4160649999999999</c:v>
                </c:pt>
                <c:pt idx="92">
                  <c:v>1.43994</c:v>
                </c:pt>
                <c:pt idx="93">
                  <c:v>1.4160649999999999</c:v>
                </c:pt>
                <c:pt idx="94">
                  <c:v>1.4638150000000001</c:v>
                </c:pt>
                <c:pt idx="95">
                  <c:v>1.43994</c:v>
                </c:pt>
                <c:pt idx="96">
                  <c:v>1.4160649999999999</c:v>
                </c:pt>
                <c:pt idx="97">
                  <c:v>1.4160649999999999</c:v>
                </c:pt>
                <c:pt idx="98">
                  <c:v>1.48769</c:v>
                </c:pt>
                <c:pt idx="99">
                  <c:v>1.4638150000000001</c:v>
                </c:pt>
                <c:pt idx="100">
                  <c:v>1.43994</c:v>
                </c:pt>
                <c:pt idx="101">
                  <c:v>1.4160649999999999</c:v>
                </c:pt>
                <c:pt idx="102">
                  <c:v>1.43994</c:v>
                </c:pt>
                <c:pt idx="103">
                  <c:v>1.39219</c:v>
                </c:pt>
                <c:pt idx="104">
                  <c:v>1.4638150000000001</c:v>
                </c:pt>
                <c:pt idx="105">
                  <c:v>1.4160649999999999</c:v>
                </c:pt>
                <c:pt idx="106">
                  <c:v>1.43994</c:v>
                </c:pt>
                <c:pt idx="107">
                  <c:v>1.511565</c:v>
                </c:pt>
                <c:pt idx="108">
                  <c:v>1.48769</c:v>
                </c:pt>
                <c:pt idx="109">
                  <c:v>1.43994</c:v>
                </c:pt>
                <c:pt idx="110">
                  <c:v>1.511565</c:v>
                </c:pt>
                <c:pt idx="111">
                  <c:v>1.4638150000000001</c:v>
                </c:pt>
                <c:pt idx="112">
                  <c:v>1.4638150000000001</c:v>
                </c:pt>
                <c:pt idx="113">
                  <c:v>1.4160649999999999</c:v>
                </c:pt>
                <c:pt idx="114">
                  <c:v>1.4638150000000001</c:v>
                </c:pt>
                <c:pt idx="115">
                  <c:v>1.39219</c:v>
                </c:pt>
                <c:pt idx="116">
                  <c:v>1.4160649999999999</c:v>
                </c:pt>
                <c:pt idx="117">
                  <c:v>1.4638150000000001</c:v>
                </c:pt>
                <c:pt idx="118">
                  <c:v>1.4638150000000001</c:v>
                </c:pt>
                <c:pt idx="119">
                  <c:v>1.43994</c:v>
                </c:pt>
                <c:pt idx="120">
                  <c:v>1.4638150000000001</c:v>
                </c:pt>
                <c:pt idx="121">
                  <c:v>1.4638150000000001</c:v>
                </c:pt>
                <c:pt idx="122">
                  <c:v>1.43994</c:v>
                </c:pt>
                <c:pt idx="123">
                  <c:v>1.4160649999999999</c:v>
                </c:pt>
                <c:pt idx="124">
                  <c:v>1.43994</c:v>
                </c:pt>
                <c:pt idx="125">
                  <c:v>1.43994</c:v>
                </c:pt>
                <c:pt idx="126">
                  <c:v>1.43994</c:v>
                </c:pt>
                <c:pt idx="127">
                  <c:v>1.43994</c:v>
                </c:pt>
                <c:pt idx="128">
                  <c:v>1.3683149999999999</c:v>
                </c:pt>
                <c:pt idx="129">
                  <c:v>1.39219</c:v>
                </c:pt>
                <c:pt idx="130">
                  <c:v>1.3683149999999999</c:v>
                </c:pt>
                <c:pt idx="131">
                  <c:v>1.4638150000000001</c:v>
                </c:pt>
                <c:pt idx="132">
                  <c:v>1.48769</c:v>
                </c:pt>
                <c:pt idx="133">
                  <c:v>1.511565</c:v>
                </c:pt>
                <c:pt idx="134">
                  <c:v>1.511565</c:v>
                </c:pt>
                <c:pt idx="135">
                  <c:v>1.43994</c:v>
                </c:pt>
                <c:pt idx="136">
                  <c:v>1.4160649999999999</c:v>
                </c:pt>
                <c:pt idx="137">
                  <c:v>1.4638150000000001</c:v>
                </c:pt>
                <c:pt idx="138">
                  <c:v>1.48769</c:v>
                </c:pt>
                <c:pt idx="139">
                  <c:v>1.39219</c:v>
                </c:pt>
                <c:pt idx="140">
                  <c:v>1.43994</c:v>
                </c:pt>
                <c:pt idx="141">
                  <c:v>1.4638150000000001</c:v>
                </c:pt>
                <c:pt idx="142">
                  <c:v>1.48769</c:v>
                </c:pt>
                <c:pt idx="143">
                  <c:v>1.4638150000000001</c:v>
                </c:pt>
                <c:pt idx="144">
                  <c:v>1.4638150000000001</c:v>
                </c:pt>
                <c:pt idx="145">
                  <c:v>1.39219</c:v>
                </c:pt>
                <c:pt idx="146">
                  <c:v>1.4160649999999999</c:v>
                </c:pt>
                <c:pt idx="147">
                  <c:v>1.3683149999999999</c:v>
                </c:pt>
                <c:pt idx="148">
                  <c:v>1.3683149999999999</c:v>
                </c:pt>
                <c:pt idx="149">
                  <c:v>1.3683149999999999</c:v>
                </c:pt>
                <c:pt idx="150">
                  <c:v>1.39219</c:v>
                </c:pt>
                <c:pt idx="151">
                  <c:v>1.3683149999999999</c:v>
                </c:pt>
                <c:pt idx="152">
                  <c:v>1.4160649999999999</c:v>
                </c:pt>
                <c:pt idx="153">
                  <c:v>1.4160649999999999</c:v>
                </c:pt>
                <c:pt idx="154">
                  <c:v>1.43994</c:v>
                </c:pt>
                <c:pt idx="155">
                  <c:v>1.4638150000000001</c:v>
                </c:pt>
                <c:pt idx="156">
                  <c:v>1.4160649999999999</c:v>
                </c:pt>
                <c:pt idx="157">
                  <c:v>1.4638150000000001</c:v>
                </c:pt>
                <c:pt idx="158">
                  <c:v>1.48769</c:v>
                </c:pt>
                <c:pt idx="159">
                  <c:v>1.39219</c:v>
                </c:pt>
                <c:pt idx="160">
                  <c:v>1.4160649999999999</c:v>
                </c:pt>
                <c:pt idx="161">
                  <c:v>1.4638150000000001</c:v>
                </c:pt>
                <c:pt idx="162">
                  <c:v>1.4160649999999999</c:v>
                </c:pt>
                <c:pt idx="163">
                  <c:v>1.4638150000000001</c:v>
                </c:pt>
                <c:pt idx="164">
                  <c:v>1.43994</c:v>
                </c:pt>
                <c:pt idx="165">
                  <c:v>1.4160649999999999</c:v>
                </c:pt>
                <c:pt idx="166">
                  <c:v>1.39219</c:v>
                </c:pt>
                <c:pt idx="167">
                  <c:v>1.43994</c:v>
                </c:pt>
              </c:numCache>
            </c:numRef>
          </c:val>
          <c:smooth val="0"/>
          <c:extLst>
            <c:ext xmlns:c16="http://schemas.microsoft.com/office/drawing/2014/chart" uri="{C3380CC4-5D6E-409C-BE32-E72D297353CC}">
              <c16:uniqueId val="{00000000-5C34-4D3C-8100-FE40C29E3717}"/>
            </c:ext>
          </c:extLst>
        </c:ser>
        <c:dLbls>
          <c:showLegendKey val="0"/>
          <c:showVal val="0"/>
          <c:showCatName val="0"/>
          <c:showSerName val="0"/>
          <c:showPercent val="0"/>
          <c:showBubbleSize val="0"/>
        </c:dLbls>
        <c:marker val="1"/>
        <c:smooth val="0"/>
        <c:axId val="155654896"/>
        <c:axId val="155663600"/>
      </c:lineChart>
      <c:lineChart>
        <c:grouping val="standard"/>
        <c:varyColors val="0"/>
        <c:ser>
          <c:idx val="1"/>
          <c:order val="1"/>
          <c:tx>
            <c:strRef>
              <c:f>'April Week 2'!$D$2</c:f>
              <c:strCache>
                <c:ptCount val="1"/>
                <c:pt idx="0">
                  <c:v>Rain Gauge, mm</c:v>
                </c:pt>
              </c:strCache>
            </c:strRef>
          </c:tx>
          <c:spPr>
            <a:ln w="28575" cap="rnd">
              <a:solidFill>
                <a:schemeClr val="accent2"/>
              </a:solidFill>
              <a:round/>
            </a:ln>
            <a:effectLst/>
          </c:spPr>
          <c:marker>
            <c:symbol val="none"/>
          </c:marker>
          <c:cat>
            <c:strRef>
              <c:f>'April Week 2'!$A$3:$A$170</c:f>
              <c:strCache>
                <c:ptCount val="168"/>
                <c:pt idx="0">
                  <c:v>2020/4/6 0:00:00</c:v>
                </c:pt>
                <c:pt idx="1">
                  <c:v>2020/4/6 1:00:00</c:v>
                </c:pt>
                <c:pt idx="2">
                  <c:v>2020/4/6 2:00:00</c:v>
                </c:pt>
                <c:pt idx="3">
                  <c:v>2020/4/6 3:00:00</c:v>
                </c:pt>
                <c:pt idx="4">
                  <c:v>2020/4/6 4:00:00</c:v>
                </c:pt>
                <c:pt idx="5">
                  <c:v>2020/4/6 5:00:00</c:v>
                </c:pt>
                <c:pt idx="6">
                  <c:v>2020/4/6 6:00:00</c:v>
                </c:pt>
                <c:pt idx="7">
                  <c:v>2020/4/6 7:00:00</c:v>
                </c:pt>
                <c:pt idx="8">
                  <c:v>2020/4/6 8:00:00</c:v>
                </c:pt>
                <c:pt idx="9">
                  <c:v>2020/4/6 9:00:00</c:v>
                </c:pt>
                <c:pt idx="10">
                  <c:v>2020/4/6 10:00:00</c:v>
                </c:pt>
                <c:pt idx="11">
                  <c:v>2020/4/6 11:00:00</c:v>
                </c:pt>
                <c:pt idx="12">
                  <c:v>2020/4/6 12:00:00</c:v>
                </c:pt>
                <c:pt idx="13">
                  <c:v>2020/4/6 13:00:00</c:v>
                </c:pt>
                <c:pt idx="14">
                  <c:v>2020/4/6 14:00:00</c:v>
                </c:pt>
                <c:pt idx="15">
                  <c:v>2020/4/6 15:00:00</c:v>
                </c:pt>
                <c:pt idx="16">
                  <c:v>2020/4/6 16:00:00</c:v>
                </c:pt>
                <c:pt idx="17">
                  <c:v>2020/4/6 17:00:00</c:v>
                </c:pt>
                <c:pt idx="18">
                  <c:v>2020/4/6 18:00:00</c:v>
                </c:pt>
                <c:pt idx="19">
                  <c:v>2020/4/6 19:00:00</c:v>
                </c:pt>
                <c:pt idx="20">
                  <c:v>2020/4/6 20:00:00</c:v>
                </c:pt>
                <c:pt idx="21">
                  <c:v>2020/4/6 21:00:00</c:v>
                </c:pt>
                <c:pt idx="22">
                  <c:v>2020/4/6 22:00:00</c:v>
                </c:pt>
                <c:pt idx="23">
                  <c:v>2020/4/6 23:00:00</c:v>
                </c:pt>
                <c:pt idx="24">
                  <c:v>2020/4/7 0:00:00</c:v>
                </c:pt>
                <c:pt idx="25">
                  <c:v>2020/4/7 1:00:00</c:v>
                </c:pt>
                <c:pt idx="26">
                  <c:v>2020/4/7 2:00:00</c:v>
                </c:pt>
                <c:pt idx="27">
                  <c:v>2020/4/7 3:00:00</c:v>
                </c:pt>
                <c:pt idx="28">
                  <c:v>2020/4/7 4:00:00</c:v>
                </c:pt>
                <c:pt idx="29">
                  <c:v>2020/4/7 5:00:00</c:v>
                </c:pt>
                <c:pt idx="30">
                  <c:v>2020/4/7 6:00:00</c:v>
                </c:pt>
                <c:pt idx="31">
                  <c:v>2020/4/7 7:00:00</c:v>
                </c:pt>
                <c:pt idx="32">
                  <c:v>2020/4/7 8:00:00</c:v>
                </c:pt>
                <c:pt idx="33">
                  <c:v>2020/4/7 9:00:00</c:v>
                </c:pt>
                <c:pt idx="34">
                  <c:v>2020/4/7 10:00:00</c:v>
                </c:pt>
                <c:pt idx="35">
                  <c:v>2020/4/7 11:00:00</c:v>
                </c:pt>
                <c:pt idx="36">
                  <c:v>2020/4/7 12:00:00</c:v>
                </c:pt>
                <c:pt idx="37">
                  <c:v>2020/4/7 13:00:00</c:v>
                </c:pt>
                <c:pt idx="38">
                  <c:v>2020/4/7 14:00:00</c:v>
                </c:pt>
                <c:pt idx="39">
                  <c:v>2020/4/7 15:00:00</c:v>
                </c:pt>
                <c:pt idx="40">
                  <c:v>2020/4/7 16:00:00</c:v>
                </c:pt>
                <c:pt idx="41">
                  <c:v>2020/4/7 17:00:00</c:v>
                </c:pt>
                <c:pt idx="42">
                  <c:v>2020/4/7 18:00:00</c:v>
                </c:pt>
                <c:pt idx="43">
                  <c:v>2020/4/7 19:00:00</c:v>
                </c:pt>
                <c:pt idx="44">
                  <c:v>2020/4/7 20:00:00</c:v>
                </c:pt>
                <c:pt idx="45">
                  <c:v>2020/4/7 21:00:00</c:v>
                </c:pt>
                <c:pt idx="46">
                  <c:v>2020/4/7 22:00:00</c:v>
                </c:pt>
                <c:pt idx="47">
                  <c:v>2020/4/7 23:00:00</c:v>
                </c:pt>
                <c:pt idx="48">
                  <c:v>2020/4/8 0:00:00</c:v>
                </c:pt>
                <c:pt idx="49">
                  <c:v>2020/4/8 1:00:00</c:v>
                </c:pt>
                <c:pt idx="50">
                  <c:v>2020/4/8 2:00:00</c:v>
                </c:pt>
                <c:pt idx="51">
                  <c:v>2020/4/8 3:00:00</c:v>
                </c:pt>
                <c:pt idx="52">
                  <c:v>2020/4/8 4:00:00</c:v>
                </c:pt>
                <c:pt idx="53">
                  <c:v>2020/4/8 5:00:00</c:v>
                </c:pt>
                <c:pt idx="54">
                  <c:v>2020/4/8 6:00:00</c:v>
                </c:pt>
                <c:pt idx="55">
                  <c:v>2020/4/8 7:00:00</c:v>
                </c:pt>
                <c:pt idx="56">
                  <c:v>2020/4/8 8:00:00</c:v>
                </c:pt>
                <c:pt idx="57">
                  <c:v>2020/4/8 9:00:00</c:v>
                </c:pt>
                <c:pt idx="58">
                  <c:v>2020/4/8 10:00:00</c:v>
                </c:pt>
                <c:pt idx="59">
                  <c:v>2020/4/8 11:00:00</c:v>
                </c:pt>
                <c:pt idx="60">
                  <c:v>2020/4/8 12:00:00</c:v>
                </c:pt>
                <c:pt idx="61">
                  <c:v>2020/4/8 13:00:00</c:v>
                </c:pt>
                <c:pt idx="62">
                  <c:v>2020/4/8 14:00:00</c:v>
                </c:pt>
                <c:pt idx="63">
                  <c:v>2020/4/8 15:00:00</c:v>
                </c:pt>
                <c:pt idx="64">
                  <c:v>2020/4/8 16:00:00</c:v>
                </c:pt>
                <c:pt idx="65">
                  <c:v>2020/4/8 17:00:00</c:v>
                </c:pt>
                <c:pt idx="66">
                  <c:v>2020/4/8 18:00:00</c:v>
                </c:pt>
                <c:pt idx="67">
                  <c:v>2020/4/8 19:00:00</c:v>
                </c:pt>
                <c:pt idx="68">
                  <c:v>2020/4/8 20:00:00</c:v>
                </c:pt>
                <c:pt idx="69">
                  <c:v>2020/4/8 21:00:00</c:v>
                </c:pt>
                <c:pt idx="70">
                  <c:v>2020/4/8 22:00:00</c:v>
                </c:pt>
                <c:pt idx="71">
                  <c:v>2020/4/8 23:00:00</c:v>
                </c:pt>
                <c:pt idx="72">
                  <c:v>2020/4/9 0:00:00</c:v>
                </c:pt>
                <c:pt idx="73">
                  <c:v>2020/4/9 1:00:00</c:v>
                </c:pt>
                <c:pt idx="74">
                  <c:v>2020/4/9 2:00:00</c:v>
                </c:pt>
                <c:pt idx="75">
                  <c:v>2020/4/9 3:00:00</c:v>
                </c:pt>
                <c:pt idx="76">
                  <c:v>2020/4/9 4:00:00</c:v>
                </c:pt>
                <c:pt idx="77">
                  <c:v>2020/4/9 5:00:00</c:v>
                </c:pt>
                <c:pt idx="78">
                  <c:v>2020/4/9 6:00:00</c:v>
                </c:pt>
                <c:pt idx="79">
                  <c:v>2020/4/9 7:00:00</c:v>
                </c:pt>
                <c:pt idx="80">
                  <c:v>2020/4/9 8:00:00</c:v>
                </c:pt>
                <c:pt idx="81">
                  <c:v>2020/4/9 9:00:00</c:v>
                </c:pt>
                <c:pt idx="82">
                  <c:v>2020/4/9 10:00:00</c:v>
                </c:pt>
                <c:pt idx="83">
                  <c:v>2020/4/9 11:00:00</c:v>
                </c:pt>
                <c:pt idx="84">
                  <c:v>2020/4/9 12:00:00</c:v>
                </c:pt>
                <c:pt idx="85">
                  <c:v>2020/4/9 13:00:00</c:v>
                </c:pt>
                <c:pt idx="86">
                  <c:v>2020/4/9 14:00:00</c:v>
                </c:pt>
                <c:pt idx="87">
                  <c:v>2020/4/9 15:00:00</c:v>
                </c:pt>
                <c:pt idx="88">
                  <c:v>2020/4/9 16:00:00</c:v>
                </c:pt>
                <c:pt idx="89">
                  <c:v>2020/4/9 17:00:00</c:v>
                </c:pt>
                <c:pt idx="90">
                  <c:v>2020/4/9 18:00:00</c:v>
                </c:pt>
                <c:pt idx="91">
                  <c:v>2020/4/9 19:00:00</c:v>
                </c:pt>
                <c:pt idx="92">
                  <c:v>2020/4/9 20:00:00</c:v>
                </c:pt>
                <c:pt idx="93">
                  <c:v>2020/4/9 21:00:00</c:v>
                </c:pt>
                <c:pt idx="94">
                  <c:v>2020/4/9 22:00:00</c:v>
                </c:pt>
                <c:pt idx="95">
                  <c:v>2020/4/9 23:00:00</c:v>
                </c:pt>
                <c:pt idx="96">
                  <c:v>2020/4/10 0:00:00</c:v>
                </c:pt>
                <c:pt idx="97">
                  <c:v>2020/4/10 1:00:00</c:v>
                </c:pt>
                <c:pt idx="98">
                  <c:v>2020/4/10 2:00:00</c:v>
                </c:pt>
                <c:pt idx="99">
                  <c:v>2020/4/10 3:00:00</c:v>
                </c:pt>
                <c:pt idx="100">
                  <c:v>2020/4/10 4:00:00</c:v>
                </c:pt>
                <c:pt idx="101">
                  <c:v>2020/4/10 5:00:00</c:v>
                </c:pt>
                <c:pt idx="102">
                  <c:v>2020/4/10 6:00:00</c:v>
                </c:pt>
                <c:pt idx="103">
                  <c:v>2020/4/10 7:00:00</c:v>
                </c:pt>
                <c:pt idx="104">
                  <c:v>2020/4/10 8:00:00</c:v>
                </c:pt>
                <c:pt idx="105">
                  <c:v>2020/4/10 9:00:00</c:v>
                </c:pt>
                <c:pt idx="106">
                  <c:v>2020/4/10 10:00:00</c:v>
                </c:pt>
                <c:pt idx="107">
                  <c:v>2020/4/10 11:00:00</c:v>
                </c:pt>
                <c:pt idx="108">
                  <c:v>2020/4/10 12:00:00</c:v>
                </c:pt>
                <c:pt idx="109">
                  <c:v>2020/4/10 13:00:00</c:v>
                </c:pt>
                <c:pt idx="110">
                  <c:v>2020/4/10 14:00:00</c:v>
                </c:pt>
                <c:pt idx="111">
                  <c:v>2020/4/10 15:00:00</c:v>
                </c:pt>
                <c:pt idx="112">
                  <c:v>2020/4/10 16:00:00</c:v>
                </c:pt>
                <c:pt idx="113">
                  <c:v>2020/4/10 17:00:00</c:v>
                </c:pt>
                <c:pt idx="114">
                  <c:v>2020/4/10 18:00:00</c:v>
                </c:pt>
                <c:pt idx="115">
                  <c:v>2020/4/10 19:00:00</c:v>
                </c:pt>
                <c:pt idx="116">
                  <c:v>2020/4/10 20:00:00</c:v>
                </c:pt>
                <c:pt idx="117">
                  <c:v>2020/4/10 21:00:00</c:v>
                </c:pt>
                <c:pt idx="118">
                  <c:v>2020/4/10 22:00:00</c:v>
                </c:pt>
                <c:pt idx="119">
                  <c:v>2020/4/10 23:00:00</c:v>
                </c:pt>
                <c:pt idx="120">
                  <c:v>2020/4/11 0:00:00</c:v>
                </c:pt>
                <c:pt idx="121">
                  <c:v>2020/4/11 1:00:00</c:v>
                </c:pt>
                <c:pt idx="122">
                  <c:v>2020/4/11 2:00:00</c:v>
                </c:pt>
                <c:pt idx="123">
                  <c:v>2020/4/11 3:00:00</c:v>
                </c:pt>
                <c:pt idx="124">
                  <c:v>2020/4/11 4:00:00</c:v>
                </c:pt>
                <c:pt idx="125">
                  <c:v>2020/4/11 5:00:00</c:v>
                </c:pt>
                <c:pt idx="126">
                  <c:v>2020/4/11 6:00:00</c:v>
                </c:pt>
                <c:pt idx="127">
                  <c:v>2020/4/11 7:00:00</c:v>
                </c:pt>
                <c:pt idx="128">
                  <c:v>2020/4/11 8:00:00</c:v>
                </c:pt>
                <c:pt idx="129">
                  <c:v>2020/4/11 9:00:00</c:v>
                </c:pt>
                <c:pt idx="130">
                  <c:v>2020/4/11 10:00:00</c:v>
                </c:pt>
                <c:pt idx="131">
                  <c:v>2020/4/11 11:00:00</c:v>
                </c:pt>
                <c:pt idx="132">
                  <c:v>2020/4/11 12:00:00</c:v>
                </c:pt>
                <c:pt idx="133">
                  <c:v>2020/4/11 13:00:00</c:v>
                </c:pt>
                <c:pt idx="134">
                  <c:v>2020/4/11 14:00:00</c:v>
                </c:pt>
                <c:pt idx="135">
                  <c:v>2020/4/11 15:00:00</c:v>
                </c:pt>
                <c:pt idx="136">
                  <c:v>2020/4/11 16:00:00</c:v>
                </c:pt>
                <c:pt idx="137">
                  <c:v>2020/4/11 17:00:00</c:v>
                </c:pt>
                <c:pt idx="138">
                  <c:v>2020/4/11 18:00:00</c:v>
                </c:pt>
                <c:pt idx="139">
                  <c:v>2020/4/11 19:00:00</c:v>
                </c:pt>
                <c:pt idx="140">
                  <c:v>2020/4/11 20:00:00</c:v>
                </c:pt>
                <c:pt idx="141">
                  <c:v>2020/4/11 21:00:00</c:v>
                </c:pt>
                <c:pt idx="142">
                  <c:v>2020/4/11 22:00:00</c:v>
                </c:pt>
                <c:pt idx="143">
                  <c:v>2020/4/11 23:00:00</c:v>
                </c:pt>
                <c:pt idx="144">
                  <c:v>2020/4/12 0:00:00</c:v>
                </c:pt>
                <c:pt idx="145">
                  <c:v>2020/4/12 1:00:00</c:v>
                </c:pt>
                <c:pt idx="146">
                  <c:v>2020/4/12 2:00:00</c:v>
                </c:pt>
                <c:pt idx="147">
                  <c:v>2020/4/12 3:00:00</c:v>
                </c:pt>
                <c:pt idx="148">
                  <c:v>2020/4/12 4:00:00</c:v>
                </c:pt>
                <c:pt idx="149">
                  <c:v>2020/4/12 5:00:00</c:v>
                </c:pt>
                <c:pt idx="150">
                  <c:v>2020/4/12 6:00:00</c:v>
                </c:pt>
                <c:pt idx="151">
                  <c:v>2020/4/12 7:00:00</c:v>
                </c:pt>
                <c:pt idx="152">
                  <c:v>2020/4/12 8:00:00</c:v>
                </c:pt>
                <c:pt idx="153">
                  <c:v>2020/4/12 9:00:00</c:v>
                </c:pt>
                <c:pt idx="154">
                  <c:v>2020/4/12 10:00:00</c:v>
                </c:pt>
                <c:pt idx="155">
                  <c:v>2020/4/12 11:00:00</c:v>
                </c:pt>
                <c:pt idx="156">
                  <c:v>2020/4/12 12:00:00</c:v>
                </c:pt>
                <c:pt idx="157">
                  <c:v>2020/4/12 13:00:00</c:v>
                </c:pt>
                <c:pt idx="158">
                  <c:v>2020/4/12 14:00:00</c:v>
                </c:pt>
                <c:pt idx="159">
                  <c:v>2020/4/12 15:00:00</c:v>
                </c:pt>
                <c:pt idx="160">
                  <c:v>2020/4/12 16:00:00</c:v>
                </c:pt>
                <c:pt idx="161">
                  <c:v>2020/4/12 17:00:00</c:v>
                </c:pt>
                <c:pt idx="162">
                  <c:v>2020/4/12 18:00:00</c:v>
                </c:pt>
                <c:pt idx="163">
                  <c:v>2020/4/12 19:00:00</c:v>
                </c:pt>
                <c:pt idx="164">
                  <c:v>2020/4/12 20:00:00</c:v>
                </c:pt>
                <c:pt idx="165">
                  <c:v>2020/4/12 21:00:00</c:v>
                </c:pt>
                <c:pt idx="166">
                  <c:v>2020/4/12 22:00:00</c:v>
                </c:pt>
                <c:pt idx="167">
                  <c:v>2020/4/12 23:00:00</c:v>
                </c:pt>
              </c:strCache>
            </c:strRef>
          </c:cat>
          <c:val>
            <c:numRef>
              <c:f>'April Week 2'!$D$3:$D$170</c:f>
              <c:numCache>
                <c:formatCode>General</c:formatCode>
                <c:ptCount val="16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1999999999999886</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numCache>
            </c:numRef>
          </c:val>
          <c:smooth val="0"/>
          <c:extLst>
            <c:ext xmlns:c16="http://schemas.microsoft.com/office/drawing/2014/chart" uri="{C3380CC4-5D6E-409C-BE32-E72D297353CC}">
              <c16:uniqueId val="{00000001-5C34-4D3C-8100-FE40C29E3717}"/>
            </c:ext>
          </c:extLst>
        </c:ser>
        <c:dLbls>
          <c:showLegendKey val="0"/>
          <c:showVal val="0"/>
          <c:showCatName val="0"/>
          <c:showSerName val="0"/>
          <c:showPercent val="0"/>
          <c:showBubbleSize val="0"/>
        </c:dLbls>
        <c:marker val="1"/>
        <c:smooth val="0"/>
        <c:axId val="155655984"/>
        <c:axId val="155657072"/>
      </c:lineChart>
      <c:catAx>
        <c:axId val="1556548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D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gency FB" panose="020B0503020202020204" pitchFamily="34" charset="0"/>
                <a:ea typeface="+mn-ea"/>
                <a:cs typeface="+mn-cs"/>
              </a:defRPr>
            </a:pPr>
            <a:endParaRPr lang="en-US"/>
          </a:p>
        </c:txPr>
        <c:crossAx val="155663600"/>
        <c:crosses val="autoZero"/>
        <c:auto val="1"/>
        <c:lblAlgn val="ctr"/>
        <c:lblOffset val="100"/>
        <c:noMultiLvlLbl val="0"/>
      </c:catAx>
      <c:valAx>
        <c:axId val="155663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 Level,</a:t>
                </a:r>
                <a:r>
                  <a:rPr lang="en-PH" baseline="0"/>
                  <a:t> m</a:t>
                </a:r>
              </a:p>
              <a:p>
                <a:pPr>
                  <a:defRPr/>
                </a:pPr>
                <a:endParaRPr lang="en-PH"/>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654896"/>
        <c:crosses val="autoZero"/>
        <c:crossBetween val="between"/>
      </c:valAx>
      <c:valAx>
        <c:axId val="155657072"/>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Rain Gauge</a:t>
                </a:r>
                <a:r>
                  <a:rPr lang="en-PH" baseline="0"/>
                  <a:t>,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655984"/>
        <c:crosses val="max"/>
        <c:crossBetween val="between"/>
      </c:valAx>
      <c:catAx>
        <c:axId val="155655984"/>
        <c:scaling>
          <c:orientation val="minMax"/>
        </c:scaling>
        <c:delete val="1"/>
        <c:axPos val="b"/>
        <c:numFmt formatCode="General" sourceLinked="1"/>
        <c:majorTickMark val="out"/>
        <c:minorTickMark val="none"/>
        <c:tickLblPos val="nextTo"/>
        <c:crossAx val="155657072"/>
        <c:crosses val="autoZero"/>
        <c:auto val="1"/>
        <c:lblAlgn val="ctr"/>
        <c:lblOffset val="100"/>
        <c:noMultiLvlLbl val="0"/>
      </c:catAx>
      <c:spPr>
        <a:noFill/>
        <a:ln>
          <a:noFill/>
        </a:ln>
        <a:effectLst/>
      </c:spPr>
    </c:plotArea>
    <c:legend>
      <c:legendPos val="b"/>
      <c:layout>
        <c:manualLayout>
          <c:xMode val="edge"/>
          <c:yMode val="edge"/>
          <c:x val="8.4598848900908394E-2"/>
          <c:y val="0.38701478104710596"/>
          <c:w val="0.20716813352356336"/>
          <c:h val="0.162649577269660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sz="1400"/>
              <a:t>Water Level and</a:t>
            </a:r>
            <a:r>
              <a:rPr lang="en-PH" sz="1400" baseline="0"/>
              <a:t> Rain Gauge Profiles for 4th Week of June 202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2725378071240155E-2"/>
          <c:y val="0.17620137299771166"/>
          <c:w val="0.86094819071269102"/>
          <c:h val="0.45288263452194333"/>
        </c:manualLayout>
      </c:layout>
      <c:lineChart>
        <c:grouping val="standard"/>
        <c:varyColors val="0"/>
        <c:ser>
          <c:idx val="0"/>
          <c:order val="0"/>
          <c:tx>
            <c:strRef>
              <c:f>'June Week 4'!$C$2</c:f>
              <c:strCache>
                <c:ptCount val="1"/>
                <c:pt idx="0">
                  <c:v>Water Level, m</c:v>
                </c:pt>
              </c:strCache>
            </c:strRef>
          </c:tx>
          <c:spPr>
            <a:ln w="28575" cap="rnd">
              <a:solidFill>
                <a:schemeClr val="accent1"/>
              </a:solidFill>
              <a:round/>
            </a:ln>
            <a:effectLst/>
          </c:spPr>
          <c:marker>
            <c:symbol val="none"/>
          </c:marker>
          <c:cat>
            <c:strRef>
              <c:f>'June Week 4'!$A$3:$A$170</c:f>
              <c:strCache>
                <c:ptCount val="168"/>
                <c:pt idx="0">
                  <c:v>2020/6/22 0:00:00</c:v>
                </c:pt>
                <c:pt idx="1">
                  <c:v>2020/6/22 1:00:00</c:v>
                </c:pt>
                <c:pt idx="2">
                  <c:v>2020/6/22 2:00:00</c:v>
                </c:pt>
                <c:pt idx="3">
                  <c:v>2020/6/22 3:00:00</c:v>
                </c:pt>
                <c:pt idx="4">
                  <c:v>2020/6/22 4:00:00</c:v>
                </c:pt>
                <c:pt idx="5">
                  <c:v>2020/6/22 5:00:00</c:v>
                </c:pt>
                <c:pt idx="6">
                  <c:v>2020/6/22 6:00:00</c:v>
                </c:pt>
                <c:pt idx="7">
                  <c:v>2020/6/22 7:00:00</c:v>
                </c:pt>
                <c:pt idx="8">
                  <c:v>2020/6/22 8:00:00</c:v>
                </c:pt>
                <c:pt idx="9">
                  <c:v>2020/6/22 9:00:00</c:v>
                </c:pt>
                <c:pt idx="10">
                  <c:v>2020/6/22 10:00:00</c:v>
                </c:pt>
                <c:pt idx="11">
                  <c:v>2020/6/22 11:00:00</c:v>
                </c:pt>
                <c:pt idx="12">
                  <c:v>2020/6/22 12:00:00</c:v>
                </c:pt>
                <c:pt idx="13">
                  <c:v>2020/6/22 13:00:00</c:v>
                </c:pt>
                <c:pt idx="14">
                  <c:v>2020/6/22 14:00:00</c:v>
                </c:pt>
                <c:pt idx="15">
                  <c:v>2020/6/22 15:00:00</c:v>
                </c:pt>
                <c:pt idx="16">
                  <c:v>2020/6/22 16:00:00</c:v>
                </c:pt>
                <c:pt idx="17">
                  <c:v>2020/6/22 17:00:00</c:v>
                </c:pt>
                <c:pt idx="18">
                  <c:v>2020/6/22 18:00:00</c:v>
                </c:pt>
                <c:pt idx="19">
                  <c:v>2020/6/22 19:00:00</c:v>
                </c:pt>
                <c:pt idx="20">
                  <c:v>2020/6/22 20:00:00</c:v>
                </c:pt>
                <c:pt idx="21">
                  <c:v>2020/6/22 21:00:00</c:v>
                </c:pt>
                <c:pt idx="22">
                  <c:v>2020/6/22 22:00:00</c:v>
                </c:pt>
                <c:pt idx="23">
                  <c:v>2020/6/22 23:00:00</c:v>
                </c:pt>
                <c:pt idx="24">
                  <c:v>2020/6/23 0:00:00</c:v>
                </c:pt>
                <c:pt idx="25">
                  <c:v>2020/6/23 1:00:00</c:v>
                </c:pt>
                <c:pt idx="26">
                  <c:v>2020/6/23 2:00:00</c:v>
                </c:pt>
                <c:pt idx="27">
                  <c:v>2020/6/23 3:00:00</c:v>
                </c:pt>
                <c:pt idx="28">
                  <c:v>2020/6/23 4:00:00</c:v>
                </c:pt>
                <c:pt idx="29">
                  <c:v>2020/6/23 5:00:00</c:v>
                </c:pt>
                <c:pt idx="30">
                  <c:v>2020/6/23 6:00:00</c:v>
                </c:pt>
                <c:pt idx="31">
                  <c:v>2020/6/23 7:00:00</c:v>
                </c:pt>
                <c:pt idx="32">
                  <c:v>2020/6/23 8:00:00</c:v>
                </c:pt>
                <c:pt idx="33">
                  <c:v>2020/6/23 9:00:00</c:v>
                </c:pt>
                <c:pt idx="34">
                  <c:v>2020/6/23 10:00:00</c:v>
                </c:pt>
                <c:pt idx="35">
                  <c:v>2020/6/23 11:00:00</c:v>
                </c:pt>
                <c:pt idx="36">
                  <c:v>2020/6/23 12:00:00</c:v>
                </c:pt>
                <c:pt idx="37">
                  <c:v>2020/6/23 13:00:00</c:v>
                </c:pt>
                <c:pt idx="38">
                  <c:v>2020/6/23 14:00:00</c:v>
                </c:pt>
                <c:pt idx="39">
                  <c:v>2020/6/23 15:00:00</c:v>
                </c:pt>
                <c:pt idx="40">
                  <c:v>2020/6/23 16:00:00</c:v>
                </c:pt>
                <c:pt idx="41">
                  <c:v>2020/6/23 17:00:00</c:v>
                </c:pt>
                <c:pt idx="42">
                  <c:v>2020/6/23 18:00:00</c:v>
                </c:pt>
                <c:pt idx="43">
                  <c:v>2020/6/23 19:00:00</c:v>
                </c:pt>
                <c:pt idx="44">
                  <c:v>2020/6/23 20:00:00</c:v>
                </c:pt>
                <c:pt idx="45">
                  <c:v>2020/6/23 21:00:00</c:v>
                </c:pt>
                <c:pt idx="46">
                  <c:v>2020/6/23 22:00:00</c:v>
                </c:pt>
                <c:pt idx="47">
                  <c:v>2020/6/23 23:00:00</c:v>
                </c:pt>
                <c:pt idx="48">
                  <c:v>2020/6/24 0:00:00</c:v>
                </c:pt>
                <c:pt idx="49">
                  <c:v>2020/6/24 1:00:00</c:v>
                </c:pt>
                <c:pt idx="50">
                  <c:v>2020/6/24 2:00:00</c:v>
                </c:pt>
                <c:pt idx="51">
                  <c:v>2020/6/24 3:00:00</c:v>
                </c:pt>
                <c:pt idx="52">
                  <c:v>2020/6/24 4:00:00</c:v>
                </c:pt>
                <c:pt idx="53">
                  <c:v>2020/6/24 5:00:00</c:v>
                </c:pt>
                <c:pt idx="54">
                  <c:v>2020/6/24 6:00:00</c:v>
                </c:pt>
                <c:pt idx="55">
                  <c:v>2020/6/24 7:00:00</c:v>
                </c:pt>
                <c:pt idx="56">
                  <c:v>2020/6/24 8:00:00</c:v>
                </c:pt>
                <c:pt idx="57">
                  <c:v>2020/6/24 9:00:00</c:v>
                </c:pt>
                <c:pt idx="58">
                  <c:v>2020/6/24 10:00:00</c:v>
                </c:pt>
                <c:pt idx="59">
                  <c:v>2020/6/24 11:00:00</c:v>
                </c:pt>
                <c:pt idx="60">
                  <c:v>2020/6/24 12:00:00</c:v>
                </c:pt>
                <c:pt idx="61">
                  <c:v>2020/6/24 13:00:00</c:v>
                </c:pt>
                <c:pt idx="62">
                  <c:v>2020/6/24 14:00:00</c:v>
                </c:pt>
                <c:pt idx="63">
                  <c:v>2020/6/24 15:00:00</c:v>
                </c:pt>
                <c:pt idx="64">
                  <c:v>2020/6/24 16:00:00</c:v>
                </c:pt>
                <c:pt idx="65">
                  <c:v>2020/6/24 17:00:00</c:v>
                </c:pt>
                <c:pt idx="66">
                  <c:v>2020/6/24 18:00:00</c:v>
                </c:pt>
                <c:pt idx="67">
                  <c:v>2020/6/24 19:00:00</c:v>
                </c:pt>
                <c:pt idx="68">
                  <c:v>2020/6/24 20:00:00</c:v>
                </c:pt>
                <c:pt idx="69">
                  <c:v>2020/6/24 21:00:00</c:v>
                </c:pt>
                <c:pt idx="70">
                  <c:v>2020/6/24 22:00:00</c:v>
                </c:pt>
                <c:pt idx="71">
                  <c:v>2020/6/24 23:00:00</c:v>
                </c:pt>
                <c:pt idx="72">
                  <c:v>2020/6/25 0:00:00</c:v>
                </c:pt>
                <c:pt idx="73">
                  <c:v>2020/6/25 1:00:00</c:v>
                </c:pt>
                <c:pt idx="74">
                  <c:v>2020/6/25 2:00:00</c:v>
                </c:pt>
                <c:pt idx="75">
                  <c:v>2020/6/25 3:00:00</c:v>
                </c:pt>
                <c:pt idx="76">
                  <c:v>2020/6/25 4:00:00</c:v>
                </c:pt>
                <c:pt idx="77">
                  <c:v>2020/6/25 5:00:00</c:v>
                </c:pt>
                <c:pt idx="78">
                  <c:v>2020/6/25 6:00:00</c:v>
                </c:pt>
                <c:pt idx="79">
                  <c:v>2020/6/25 7:00:00</c:v>
                </c:pt>
                <c:pt idx="80">
                  <c:v>2020/6/25 8:00:00</c:v>
                </c:pt>
                <c:pt idx="81">
                  <c:v>2020/6/25 9:00:00</c:v>
                </c:pt>
                <c:pt idx="82">
                  <c:v>2020/6/25 10:00:00</c:v>
                </c:pt>
                <c:pt idx="83">
                  <c:v>2020/6/25 11:00:00</c:v>
                </c:pt>
                <c:pt idx="84">
                  <c:v>2020/6/25 12:00:00</c:v>
                </c:pt>
                <c:pt idx="85">
                  <c:v>2020/6/25 13:00:00</c:v>
                </c:pt>
                <c:pt idx="86">
                  <c:v>2020/6/25 14:00:00</c:v>
                </c:pt>
                <c:pt idx="87">
                  <c:v>2020/6/25 15:00:00</c:v>
                </c:pt>
                <c:pt idx="88">
                  <c:v>2020/6/25 16:00:00</c:v>
                </c:pt>
                <c:pt idx="89">
                  <c:v>2020/6/25 17:00:00</c:v>
                </c:pt>
                <c:pt idx="90">
                  <c:v>2020/6/25 18:00:00</c:v>
                </c:pt>
                <c:pt idx="91">
                  <c:v>2020/6/25 19:00:00</c:v>
                </c:pt>
                <c:pt idx="92">
                  <c:v>2020/6/25 20:00:00</c:v>
                </c:pt>
                <c:pt idx="93">
                  <c:v>2020/6/25 21:00:00</c:v>
                </c:pt>
                <c:pt idx="94">
                  <c:v>2020/6/25 22:00:00</c:v>
                </c:pt>
                <c:pt idx="95">
                  <c:v>2020/6/25 23:00:00</c:v>
                </c:pt>
                <c:pt idx="96">
                  <c:v>2020/6/26 0:00:00</c:v>
                </c:pt>
                <c:pt idx="97">
                  <c:v>2020/6/26 1:00:00</c:v>
                </c:pt>
                <c:pt idx="98">
                  <c:v>2020/6/26 2:00:00</c:v>
                </c:pt>
                <c:pt idx="99">
                  <c:v>2020/6/26 3:00:00</c:v>
                </c:pt>
                <c:pt idx="100">
                  <c:v>2020/6/26 4:00:00</c:v>
                </c:pt>
                <c:pt idx="101">
                  <c:v>2020/6/26 5:00:00</c:v>
                </c:pt>
                <c:pt idx="102">
                  <c:v>2020/6/26 6:00:00</c:v>
                </c:pt>
                <c:pt idx="103">
                  <c:v>2020/6/26 7:00:00</c:v>
                </c:pt>
                <c:pt idx="104">
                  <c:v>2020/6/26 8:00:00</c:v>
                </c:pt>
                <c:pt idx="105">
                  <c:v>2020/6/26 9:00:00</c:v>
                </c:pt>
                <c:pt idx="106">
                  <c:v>2020/6/26 10:00:00</c:v>
                </c:pt>
                <c:pt idx="107">
                  <c:v>2020/6/26 11:00:00</c:v>
                </c:pt>
                <c:pt idx="108">
                  <c:v>2020/6/26 12:00:00</c:v>
                </c:pt>
                <c:pt idx="109">
                  <c:v>2020/6/26 13:00:00</c:v>
                </c:pt>
                <c:pt idx="110">
                  <c:v>2020/6/26 14:00:00</c:v>
                </c:pt>
                <c:pt idx="111">
                  <c:v>2020/6/26 15:00:00</c:v>
                </c:pt>
                <c:pt idx="112">
                  <c:v>2020/6/26 16:00:00</c:v>
                </c:pt>
                <c:pt idx="113">
                  <c:v>2020/6/26 17:00:00</c:v>
                </c:pt>
                <c:pt idx="114">
                  <c:v>2020/6/26 18:00:00</c:v>
                </c:pt>
                <c:pt idx="115">
                  <c:v>2020/6/26 19:00:00</c:v>
                </c:pt>
                <c:pt idx="116">
                  <c:v>2020/6/26 20:00:00</c:v>
                </c:pt>
                <c:pt idx="117">
                  <c:v>2020/6/26 21:00:00</c:v>
                </c:pt>
                <c:pt idx="118">
                  <c:v>2020/6/26 22:00:00</c:v>
                </c:pt>
                <c:pt idx="119">
                  <c:v>2020/6/26 23:00:00</c:v>
                </c:pt>
                <c:pt idx="120">
                  <c:v>2020/6/27 0:00:00</c:v>
                </c:pt>
                <c:pt idx="121">
                  <c:v>2020/6/27 1:00:00</c:v>
                </c:pt>
                <c:pt idx="122">
                  <c:v>2020/6/27 2:00:00</c:v>
                </c:pt>
                <c:pt idx="123">
                  <c:v>2020/6/27 3:00:00</c:v>
                </c:pt>
                <c:pt idx="124">
                  <c:v>2020/6/27 4:00:00</c:v>
                </c:pt>
                <c:pt idx="125">
                  <c:v>2020/6/27 5:00:00</c:v>
                </c:pt>
                <c:pt idx="126">
                  <c:v>2020/6/27 6:00:00</c:v>
                </c:pt>
                <c:pt idx="127">
                  <c:v>2020/6/27 7:00:00</c:v>
                </c:pt>
                <c:pt idx="128">
                  <c:v>2020/6/27 8:00:00</c:v>
                </c:pt>
                <c:pt idx="129">
                  <c:v>2020/6/27 9:00:00</c:v>
                </c:pt>
                <c:pt idx="130">
                  <c:v>2020/6/27 10:00:00</c:v>
                </c:pt>
                <c:pt idx="131">
                  <c:v>2020/6/27 11:00:00</c:v>
                </c:pt>
                <c:pt idx="132">
                  <c:v>2020/6/27 12:00:00</c:v>
                </c:pt>
                <c:pt idx="133">
                  <c:v>2020/6/27 13:00:00</c:v>
                </c:pt>
                <c:pt idx="134">
                  <c:v>2020/6/27 14:00:00</c:v>
                </c:pt>
                <c:pt idx="135">
                  <c:v>2020/6/27 15:00:00</c:v>
                </c:pt>
                <c:pt idx="136">
                  <c:v>2020/6/27 16:00:00</c:v>
                </c:pt>
                <c:pt idx="137">
                  <c:v>2020/6/27 17:00:00</c:v>
                </c:pt>
                <c:pt idx="138">
                  <c:v>2020/6/27 18:00:00</c:v>
                </c:pt>
                <c:pt idx="139">
                  <c:v>2020/6/27 19:00:00</c:v>
                </c:pt>
                <c:pt idx="140">
                  <c:v>2020/6/27 20:00:00</c:v>
                </c:pt>
                <c:pt idx="141">
                  <c:v>2020/6/27 21:00:00</c:v>
                </c:pt>
                <c:pt idx="142">
                  <c:v>2020/6/27 22:00:00</c:v>
                </c:pt>
                <c:pt idx="143">
                  <c:v>2020/6/27 23:00:00</c:v>
                </c:pt>
                <c:pt idx="144">
                  <c:v>2020/6/28 0:00:00</c:v>
                </c:pt>
                <c:pt idx="145">
                  <c:v>2020/6/28 1:00:00</c:v>
                </c:pt>
                <c:pt idx="146">
                  <c:v>2020/6/28 2:00:00</c:v>
                </c:pt>
                <c:pt idx="147">
                  <c:v>2020/6/28 3:00:00</c:v>
                </c:pt>
                <c:pt idx="148">
                  <c:v>2020/6/28 4:00:00</c:v>
                </c:pt>
                <c:pt idx="149">
                  <c:v>2020/6/28 5:00:00</c:v>
                </c:pt>
                <c:pt idx="150">
                  <c:v>2020/6/28 6:00:00</c:v>
                </c:pt>
                <c:pt idx="151">
                  <c:v>2020/6/28 7:00:00</c:v>
                </c:pt>
                <c:pt idx="152">
                  <c:v>2020/6/28 8:00:00</c:v>
                </c:pt>
                <c:pt idx="153">
                  <c:v>2020/6/28 9:00:00</c:v>
                </c:pt>
                <c:pt idx="154">
                  <c:v>2020/6/28 10:00:00</c:v>
                </c:pt>
                <c:pt idx="155">
                  <c:v>2020/6/28 11:00:00</c:v>
                </c:pt>
                <c:pt idx="156">
                  <c:v>2020/6/28 12:00:00</c:v>
                </c:pt>
                <c:pt idx="157">
                  <c:v>2020/6/28 13:00:00</c:v>
                </c:pt>
                <c:pt idx="158">
                  <c:v>2020/6/28 14:00:00</c:v>
                </c:pt>
                <c:pt idx="159">
                  <c:v>2020/6/28 15:00:00</c:v>
                </c:pt>
                <c:pt idx="160">
                  <c:v>2020/6/28 16:00:00</c:v>
                </c:pt>
                <c:pt idx="161">
                  <c:v>2020/6/28 17:00:00</c:v>
                </c:pt>
                <c:pt idx="162">
                  <c:v>2020/6/28 18:00:00</c:v>
                </c:pt>
                <c:pt idx="163">
                  <c:v>2020/6/28 19:00:00</c:v>
                </c:pt>
                <c:pt idx="164">
                  <c:v>2020/6/28 20:00:00</c:v>
                </c:pt>
                <c:pt idx="165">
                  <c:v>2020/6/28 21:00:00</c:v>
                </c:pt>
                <c:pt idx="166">
                  <c:v>2020/6/28 22:00:00</c:v>
                </c:pt>
                <c:pt idx="167">
                  <c:v>2020/6/28 23:00:00</c:v>
                </c:pt>
              </c:strCache>
            </c:strRef>
          </c:cat>
          <c:val>
            <c:numRef>
              <c:f>'June Week 4'!$C$3:$C$170</c:f>
              <c:numCache>
                <c:formatCode>General</c:formatCode>
                <c:ptCount val="168"/>
                <c:pt idx="0">
                  <c:v>1.8935649999999999</c:v>
                </c:pt>
                <c:pt idx="1">
                  <c:v>1.9413149999999999</c:v>
                </c:pt>
                <c:pt idx="2">
                  <c:v>1.9413149999999999</c:v>
                </c:pt>
                <c:pt idx="3">
                  <c:v>1.845815</c:v>
                </c:pt>
                <c:pt idx="4">
                  <c:v>1.8696900000000001</c:v>
                </c:pt>
                <c:pt idx="5">
                  <c:v>1.91744</c:v>
                </c:pt>
                <c:pt idx="6">
                  <c:v>1.845815</c:v>
                </c:pt>
                <c:pt idx="7">
                  <c:v>1.8219399999999999</c:v>
                </c:pt>
                <c:pt idx="8">
                  <c:v>1.8219399999999999</c:v>
                </c:pt>
                <c:pt idx="9">
                  <c:v>1.8696900000000001</c:v>
                </c:pt>
                <c:pt idx="10">
                  <c:v>1.845815</c:v>
                </c:pt>
                <c:pt idx="11">
                  <c:v>1.8219399999999999</c:v>
                </c:pt>
                <c:pt idx="12">
                  <c:v>1.845815</c:v>
                </c:pt>
                <c:pt idx="13">
                  <c:v>1.8696900000000001</c:v>
                </c:pt>
                <c:pt idx="14">
                  <c:v>1.91744</c:v>
                </c:pt>
                <c:pt idx="15">
                  <c:v>1.8935649999999999</c:v>
                </c:pt>
                <c:pt idx="16">
                  <c:v>1.845815</c:v>
                </c:pt>
                <c:pt idx="17">
                  <c:v>1.8935649999999999</c:v>
                </c:pt>
                <c:pt idx="18">
                  <c:v>1.8935649999999999</c:v>
                </c:pt>
                <c:pt idx="19">
                  <c:v>1.8219399999999999</c:v>
                </c:pt>
                <c:pt idx="20">
                  <c:v>1.7741899999999999</c:v>
                </c:pt>
                <c:pt idx="21">
                  <c:v>1.845815</c:v>
                </c:pt>
                <c:pt idx="22">
                  <c:v>1.8696900000000001</c:v>
                </c:pt>
                <c:pt idx="23">
                  <c:v>2.0368149999999998</c:v>
                </c:pt>
                <c:pt idx="24">
                  <c:v>2.0263696874999999</c:v>
                </c:pt>
                <c:pt idx="25">
                  <c:v>2.015924375</c:v>
                </c:pt>
                <c:pt idx="26">
                  <c:v>2.0054790625000001</c:v>
                </c:pt>
                <c:pt idx="27">
                  <c:v>1.9950337499999999</c:v>
                </c:pt>
                <c:pt idx="28">
                  <c:v>1.9845884375</c:v>
                </c:pt>
                <c:pt idx="29">
                  <c:v>1.9741431250000001</c:v>
                </c:pt>
                <c:pt idx="30">
                  <c:v>1.9636978125</c:v>
                </c:pt>
                <c:pt idx="31">
                  <c:v>1.9532525000000001</c:v>
                </c:pt>
                <c:pt idx="32">
                  <c:v>1.9428071874999999</c:v>
                </c:pt>
                <c:pt idx="33">
                  <c:v>1.932361875</c:v>
                </c:pt>
                <c:pt idx="34">
                  <c:v>1.9219165625000001</c:v>
                </c:pt>
                <c:pt idx="35">
                  <c:v>1.91147125</c:v>
                </c:pt>
                <c:pt idx="36">
                  <c:v>1.9010259375</c:v>
                </c:pt>
                <c:pt idx="37">
                  <c:v>1.8905806249999999</c:v>
                </c:pt>
                <c:pt idx="38">
                  <c:v>1.8801353125</c:v>
                </c:pt>
                <c:pt idx="39">
                  <c:v>1.8696900000000001</c:v>
                </c:pt>
                <c:pt idx="40">
                  <c:v>1.8696900000000001</c:v>
                </c:pt>
                <c:pt idx="41">
                  <c:v>1.8696900000000001</c:v>
                </c:pt>
                <c:pt idx="42">
                  <c:v>1.8935649999999999</c:v>
                </c:pt>
                <c:pt idx="43">
                  <c:v>1.845815</c:v>
                </c:pt>
                <c:pt idx="44">
                  <c:v>1.8696900000000001</c:v>
                </c:pt>
                <c:pt idx="45">
                  <c:v>1.845815</c:v>
                </c:pt>
                <c:pt idx="46">
                  <c:v>1.7741899999999999</c:v>
                </c:pt>
                <c:pt idx="47">
                  <c:v>1.7741899999999999</c:v>
                </c:pt>
                <c:pt idx="48">
                  <c:v>1.798065</c:v>
                </c:pt>
                <c:pt idx="49">
                  <c:v>1.7741899999999999</c:v>
                </c:pt>
                <c:pt idx="50">
                  <c:v>1.8219399999999999</c:v>
                </c:pt>
                <c:pt idx="51">
                  <c:v>1.845815</c:v>
                </c:pt>
                <c:pt idx="52">
                  <c:v>1.798065</c:v>
                </c:pt>
                <c:pt idx="53">
                  <c:v>1.8219399999999999</c:v>
                </c:pt>
                <c:pt idx="54">
                  <c:v>1.8219399999999999</c:v>
                </c:pt>
                <c:pt idx="55">
                  <c:v>1.8219399999999999</c:v>
                </c:pt>
                <c:pt idx="56">
                  <c:v>1.798065</c:v>
                </c:pt>
                <c:pt idx="57">
                  <c:v>1.8219399999999999</c:v>
                </c:pt>
                <c:pt idx="58">
                  <c:v>1.798065</c:v>
                </c:pt>
                <c:pt idx="59">
                  <c:v>1.7503150000000001</c:v>
                </c:pt>
                <c:pt idx="60">
                  <c:v>1.8219399999999999</c:v>
                </c:pt>
                <c:pt idx="61">
                  <c:v>1.7503150000000001</c:v>
                </c:pt>
                <c:pt idx="62">
                  <c:v>1.8219399999999999</c:v>
                </c:pt>
                <c:pt idx="63">
                  <c:v>1.7503150000000001</c:v>
                </c:pt>
                <c:pt idx="64">
                  <c:v>1.72644</c:v>
                </c:pt>
                <c:pt idx="65">
                  <c:v>1.7741899999999999</c:v>
                </c:pt>
                <c:pt idx="66">
                  <c:v>1.7503150000000001</c:v>
                </c:pt>
                <c:pt idx="67">
                  <c:v>1.7503150000000001</c:v>
                </c:pt>
                <c:pt idx="68">
                  <c:v>1.7741899999999999</c:v>
                </c:pt>
                <c:pt idx="69">
                  <c:v>1.72644</c:v>
                </c:pt>
                <c:pt idx="70">
                  <c:v>1.7503150000000001</c:v>
                </c:pt>
                <c:pt idx="71">
                  <c:v>1.72644</c:v>
                </c:pt>
                <c:pt idx="72">
                  <c:v>1.798065</c:v>
                </c:pt>
                <c:pt idx="73">
                  <c:v>1.7741899999999999</c:v>
                </c:pt>
                <c:pt idx="74">
                  <c:v>1.7025650000000001</c:v>
                </c:pt>
                <c:pt idx="75">
                  <c:v>1.72644</c:v>
                </c:pt>
                <c:pt idx="76">
                  <c:v>1.72644</c:v>
                </c:pt>
                <c:pt idx="77">
                  <c:v>1.72644</c:v>
                </c:pt>
                <c:pt idx="78">
                  <c:v>1.67869</c:v>
                </c:pt>
                <c:pt idx="79">
                  <c:v>1.67869</c:v>
                </c:pt>
                <c:pt idx="80">
                  <c:v>1.67869</c:v>
                </c:pt>
                <c:pt idx="81">
                  <c:v>1.7025650000000001</c:v>
                </c:pt>
                <c:pt idx="82">
                  <c:v>1.72644</c:v>
                </c:pt>
                <c:pt idx="83">
                  <c:v>1.72644</c:v>
                </c:pt>
                <c:pt idx="84">
                  <c:v>1.72644</c:v>
                </c:pt>
                <c:pt idx="85">
                  <c:v>1.8219399999999999</c:v>
                </c:pt>
                <c:pt idx="86">
                  <c:v>1.96519</c:v>
                </c:pt>
                <c:pt idx="87">
                  <c:v>1.8696900000000001</c:v>
                </c:pt>
                <c:pt idx="88">
                  <c:v>1.9413149999999999</c:v>
                </c:pt>
                <c:pt idx="89">
                  <c:v>2.1084399999999999</c:v>
                </c:pt>
                <c:pt idx="90">
                  <c:v>2.2039399999999998</c:v>
                </c:pt>
                <c:pt idx="91">
                  <c:v>2.1561900000000001</c:v>
                </c:pt>
                <c:pt idx="92">
                  <c:v>2.25169</c:v>
                </c:pt>
                <c:pt idx="93">
                  <c:v>2.1800649999999999</c:v>
                </c:pt>
                <c:pt idx="94">
                  <c:v>2.1800649999999999</c:v>
                </c:pt>
                <c:pt idx="95">
                  <c:v>2.2039399999999998</c:v>
                </c:pt>
                <c:pt idx="96">
                  <c:v>2.1561900000000001</c:v>
                </c:pt>
                <c:pt idx="97">
                  <c:v>2.1800649999999999</c:v>
                </c:pt>
                <c:pt idx="98">
                  <c:v>2.1561900000000001</c:v>
                </c:pt>
                <c:pt idx="99">
                  <c:v>2.1084399999999999</c:v>
                </c:pt>
                <c:pt idx="100">
                  <c:v>2.01294</c:v>
                </c:pt>
                <c:pt idx="101">
                  <c:v>2.084565</c:v>
                </c:pt>
                <c:pt idx="102">
                  <c:v>2.01294</c:v>
                </c:pt>
                <c:pt idx="103">
                  <c:v>1.9413149999999999</c:v>
                </c:pt>
                <c:pt idx="104">
                  <c:v>2.01294</c:v>
                </c:pt>
                <c:pt idx="105">
                  <c:v>1.91744</c:v>
                </c:pt>
                <c:pt idx="106">
                  <c:v>1.96519</c:v>
                </c:pt>
                <c:pt idx="107">
                  <c:v>1.9413149999999999</c:v>
                </c:pt>
                <c:pt idx="108">
                  <c:v>1.8935649999999999</c:v>
                </c:pt>
                <c:pt idx="109">
                  <c:v>1.91744</c:v>
                </c:pt>
                <c:pt idx="110">
                  <c:v>1.9413149999999999</c:v>
                </c:pt>
                <c:pt idx="111">
                  <c:v>1.8696900000000001</c:v>
                </c:pt>
                <c:pt idx="112">
                  <c:v>1.8219399999999999</c:v>
                </c:pt>
                <c:pt idx="113">
                  <c:v>1.845815</c:v>
                </c:pt>
                <c:pt idx="114">
                  <c:v>1.8935649999999999</c:v>
                </c:pt>
                <c:pt idx="115">
                  <c:v>1.8935649999999999</c:v>
                </c:pt>
                <c:pt idx="116">
                  <c:v>1.845815</c:v>
                </c:pt>
                <c:pt idx="117">
                  <c:v>1.8696900000000001</c:v>
                </c:pt>
                <c:pt idx="118">
                  <c:v>1.845815</c:v>
                </c:pt>
                <c:pt idx="119">
                  <c:v>1.8696900000000001</c:v>
                </c:pt>
                <c:pt idx="120">
                  <c:v>1.845815</c:v>
                </c:pt>
                <c:pt idx="121">
                  <c:v>1.845815</c:v>
                </c:pt>
                <c:pt idx="122">
                  <c:v>1.8935649999999999</c:v>
                </c:pt>
                <c:pt idx="123">
                  <c:v>1.9890650000000001</c:v>
                </c:pt>
                <c:pt idx="124">
                  <c:v>1.96519</c:v>
                </c:pt>
                <c:pt idx="125">
                  <c:v>1.96519</c:v>
                </c:pt>
                <c:pt idx="126">
                  <c:v>1.9890650000000001</c:v>
                </c:pt>
                <c:pt idx="127">
                  <c:v>1.9890650000000001</c:v>
                </c:pt>
                <c:pt idx="128">
                  <c:v>1.9413149999999999</c:v>
                </c:pt>
                <c:pt idx="129">
                  <c:v>2.1561900000000001</c:v>
                </c:pt>
                <c:pt idx="130">
                  <c:v>1.8696900000000001</c:v>
                </c:pt>
                <c:pt idx="131">
                  <c:v>1.9413149999999999</c:v>
                </c:pt>
                <c:pt idx="132">
                  <c:v>1.8696900000000001</c:v>
                </c:pt>
                <c:pt idx="133">
                  <c:v>1.845815</c:v>
                </c:pt>
                <c:pt idx="134">
                  <c:v>1.91744</c:v>
                </c:pt>
                <c:pt idx="135">
                  <c:v>1.91744</c:v>
                </c:pt>
                <c:pt idx="136">
                  <c:v>2.01294</c:v>
                </c:pt>
                <c:pt idx="137">
                  <c:v>2.450648333333334</c:v>
                </c:pt>
                <c:pt idx="138">
                  <c:v>2.8883566666666671</c:v>
                </c:pt>
                <c:pt idx="139">
                  <c:v>3.3260649999999998</c:v>
                </c:pt>
                <c:pt idx="140">
                  <c:v>3.0873149999999998</c:v>
                </c:pt>
                <c:pt idx="141">
                  <c:v>2.9201899999999998</c:v>
                </c:pt>
                <c:pt idx="142">
                  <c:v>2.8246899999999999</c:v>
                </c:pt>
                <c:pt idx="143">
                  <c:v>2.72919</c:v>
                </c:pt>
                <c:pt idx="144">
                  <c:v>2.6336900000000001</c:v>
                </c:pt>
                <c:pt idx="145">
                  <c:v>2.6098150000000002</c:v>
                </c:pt>
                <c:pt idx="146">
                  <c:v>2.5143149999999999</c:v>
                </c:pt>
                <c:pt idx="147">
                  <c:v>2.4665650000000001</c:v>
                </c:pt>
                <c:pt idx="148">
                  <c:v>2.4188149999999999</c:v>
                </c:pt>
                <c:pt idx="149">
                  <c:v>2.4188149999999999</c:v>
                </c:pt>
                <c:pt idx="150">
                  <c:v>2.323315</c:v>
                </c:pt>
                <c:pt idx="151">
                  <c:v>2.3710650000000002</c:v>
                </c:pt>
                <c:pt idx="152">
                  <c:v>2.323315</c:v>
                </c:pt>
                <c:pt idx="153">
                  <c:v>2.2278150000000001</c:v>
                </c:pt>
                <c:pt idx="154">
                  <c:v>2.2278150000000001</c:v>
                </c:pt>
                <c:pt idx="155">
                  <c:v>2.25169</c:v>
                </c:pt>
                <c:pt idx="156">
                  <c:v>2.2039399999999998</c:v>
                </c:pt>
                <c:pt idx="157">
                  <c:v>2.2278150000000001</c:v>
                </c:pt>
                <c:pt idx="158">
                  <c:v>2.1323150000000002</c:v>
                </c:pt>
                <c:pt idx="159">
                  <c:v>2.1800649999999999</c:v>
                </c:pt>
                <c:pt idx="160">
                  <c:v>2.084565</c:v>
                </c:pt>
                <c:pt idx="161">
                  <c:v>2.1561900000000001</c:v>
                </c:pt>
                <c:pt idx="162">
                  <c:v>2.2278150000000001</c:v>
                </c:pt>
                <c:pt idx="163">
                  <c:v>2.1561900000000001</c:v>
                </c:pt>
                <c:pt idx="164">
                  <c:v>2.2039399999999998</c:v>
                </c:pt>
                <c:pt idx="165">
                  <c:v>2.2994400000000002</c:v>
                </c:pt>
                <c:pt idx="166">
                  <c:v>2.4426899999999998</c:v>
                </c:pt>
                <c:pt idx="167">
                  <c:v>2.49044</c:v>
                </c:pt>
              </c:numCache>
            </c:numRef>
          </c:val>
          <c:smooth val="0"/>
          <c:extLst>
            <c:ext xmlns:c16="http://schemas.microsoft.com/office/drawing/2014/chart" uri="{C3380CC4-5D6E-409C-BE32-E72D297353CC}">
              <c16:uniqueId val="{00000000-F8FD-413F-89E3-297F8D4BF1A5}"/>
            </c:ext>
          </c:extLst>
        </c:ser>
        <c:dLbls>
          <c:showLegendKey val="0"/>
          <c:showVal val="0"/>
          <c:showCatName val="0"/>
          <c:showSerName val="0"/>
          <c:showPercent val="0"/>
          <c:showBubbleSize val="0"/>
        </c:dLbls>
        <c:marker val="1"/>
        <c:smooth val="0"/>
        <c:axId val="589497519"/>
        <c:axId val="757786127"/>
      </c:lineChart>
      <c:lineChart>
        <c:grouping val="standard"/>
        <c:varyColors val="0"/>
        <c:ser>
          <c:idx val="1"/>
          <c:order val="1"/>
          <c:tx>
            <c:strRef>
              <c:f>'June Week 4'!$D$2</c:f>
              <c:strCache>
                <c:ptCount val="1"/>
                <c:pt idx="0">
                  <c:v>Rain Gauge, mm</c:v>
                </c:pt>
              </c:strCache>
            </c:strRef>
          </c:tx>
          <c:spPr>
            <a:ln w="28575" cap="rnd">
              <a:solidFill>
                <a:schemeClr val="accent2"/>
              </a:solidFill>
              <a:round/>
            </a:ln>
            <a:effectLst/>
          </c:spPr>
          <c:marker>
            <c:symbol val="none"/>
          </c:marker>
          <c:cat>
            <c:strRef>
              <c:f>'June Week 4'!$A$3:$A$170</c:f>
              <c:strCache>
                <c:ptCount val="168"/>
                <c:pt idx="0">
                  <c:v>2020/6/22 0:00:00</c:v>
                </c:pt>
                <c:pt idx="1">
                  <c:v>2020/6/22 1:00:00</c:v>
                </c:pt>
                <c:pt idx="2">
                  <c:v>2020/6/22 2:00:00</c:v>
                </c:pt>
                <c:pt idx="3">
                  <c:v>2020/6/22 3:00:00</c:v>
                </c:pt>
                <c:pt idx="4">
                  <c:v>2020/6/22 4:00:00</c:v>
                </c:pt>
                <c:pt idx="5">
                  <c:v>2020/6/22 5:00:00</c:v>
                </c:pt>
                <c:pt idx="6">
                  <c:v>2020/6/22 6:00:00</c:v>
                </c:pt>
                <c:pt idx="7">
                  <c:v>2020/6/22 7:00:00</c:v>
                </c:pt>
                <c:pt idx="8">
                  <c:v>2020/6/22 8:00:00</c:v>
                </c:pt>
                <c:pt idx="9">
                  <c:v>2020/6/22 9:00:00</c:v>
                </c:pt>
                <c:pt idx="10">
                  <c:v>2020/6/22 10:00:00</c:v>
                </c:pt>
                <c:pt idx="11">
                  <c:v>2020/6/22 11:00:00</c:v>
                </c:pt>
                <c:pt idx="12">
                  <c:v>2020/6/22 12:00:00</c:v>
                </c:pt>
                <c:pt idx="13">
                  <c:v>2020/6/22 13:00:00</c:v>
                </c:pt>
                <c:pt idx="14">
                  <c:v>2020/6/22 14:00:00</c:v>
                </c:pt>
                <c:pt idx="15">
                  <c:v>2020/6/22 15:00:00</c:v>
                </c:pt>
                <c:pt idx="16">
                  <c:v>2020/6/22 16:00:00</c:v>
                </c:pt>
                <c:pt idx="17">
                  <c:v>2020/6/22 17:00:00</c:v>
                </c:pt>
                <c:pt idx="18">
                  <c:v>2020/6/22 18:00:00</c:v>
                </c:pt>
                <c:pt idx="19">
                  <c:v>2020/6/22 19:00:00</c:v>
                </c:pt>
                <c:pt idx="20">
                  <c:v>2020/6/22 20:00:00</c:v>
                </c:pt>
                <c:pt idx="21">
                  <c:v>2020/6/22 21:00:00</c:v>
                </c:pt>
                <c:pt idx="22">
                  <c:v>2020/6/22 22:00:00</c:v>
                </c:pt>
                <c:pt idx="23">
                  <c:v>2020/6/22 23:00:00</c:v>
                </c:pt>
                <c:pt idx="24">
                  <c:v>2020/6/23 0:00:00</c:v>
                </c:pt>
                <c:pt idx="25">
                  <c:v>2020/6/23 1:00:00</c:v>
                </c:pt>
                <c:pt idx="26">
                  <c:v>2020/6/23 2:00:00</c:v>
                </c:pt>
                <c:pt idx="27">
                  <c:v>2020/6/23 3:00:00</c:v>
                </c:pt>
                <c:pt idx="28">
                  <c:v>2020/6/23 4:00:00</c:v>
                </c:pt>
                <c:pt idx="29">
                  <c:v>2020/6/23 5:00:00</c:v>
                </c:pt>
                <c:pt idx="30">
                  <c:v>2020/6/23 6:00:00</c:v>
                </c:pt>
                <c:pt idx="31">
                  <c:v>2020/6/23 7:00:00</c:v>
                </c:pt>
                <c:pt idx="32">
                  <c:v>2020/6/23 8:00:00</c:v>
                </c:pt>
                <c:pt idx="33">
                  <c:v>2020/6/23 9:00:00</c:v>
                </c:pt>
                <c:pt idx="34">
                  <c:v>2020/6/23 10:00:00</c:v>
                </c:pt>
                <c:pt idx="35">
                  <c:v>2020/6/23 11:00:00</c:v>
                </c:pt>
                <c:pt idx="36">
                  <c:v>2020/6/23 12:00:00</c:v>
                </c:pt>
                <c:pt idx="37">
                  <c:v>2020/6/23 13:00:00</c:v>
                </c:pt>
                <c:pt idx="38">
                  <c:v>2020/6/23 14:00:00</c:v>
                </c:pt>
                <c:pt idx="39">
                  <c:v>2020/6/23 15:00:00</c:v>
                </c:pt>
                <c:pt idx="40">
                  <c:v>2020/6/23 16:00:00</c:v>
                </c:pt>
                <c:pt idx="41">
                  <c:v>2020/6/23 17:00:00</c:v>
                </c:pt>
                <c:pt idx="42">
                  <c:v>2020/6/23 18:00:00</c:v>
                </c:pt>
                <c:pt idx="43">
                  <c:v>2020/6/23 19:00:00</c:v>
                </c:pt>
                <c:pt idx="44">
                  <c:v>2020/6/23 20:00:00</c:v>
                </c:pt>
                <c:pt idx="45">
                  <c:v>2020/6/23 21:00:00</c:v>
                </c:pt>
                <c:pt idx="46">
                  <c:v>2020/6/23 22:00:00</c:v>
                </c:pt>
                <c:pt idx="47">
                  <c:v>2020/6/23 23:00:00</c:v>
                </c:pt>
                <c:pt idx="48">
                  <c:v>2020/6/24 0:00:00</c:v>
                </c:pt>
                <c:pt idx="49">
                  <c:v>2020/6/24 1:00:00</c:v>
                </c:pt>
                <c:pt idx="50">
                  <c:v>2020/6/24 2:00:00</c:v>
                </c:pt>
                <c:pt idx="51">
                  <c:v>2020/6/24 3:00:00</c:v>
                </c:pt>
                <c:pt idx="52">
                  <c:v>2020/6/24 4:00:00</c:v>
                </c:pt>
                <c:pt idx="53">
                  <c:v>2020/6/24 5:00:00</c:v>
                </c:pt>
                <c:pt idx="54">
                  <c:v>2020/6/24 6:00:00</c:v>
                </c:pt>
                <c:pt idx="55">
                  <c:v>2020/6/24 7:00:00</c:v>
                </c:pt>
                <c:pt idx="56">
                  <c:v>2020/6/24 8:00:00</c:v>
                </c:pt>
                <c:pt idx="57">
                  <c:v>2020/6/24 9:00:00</c:v>
                </c:pt>
                <c:pt idx="58">
                  <c:v>2020/6/24 10:00:00</c:v>
                </c:pt>
                <c:pt idx="59">
                  <c:v>2020/6/24 11:00:00</c:v>
                </c:pt>
                <c:pt idx="60">
                  <c:v>2020/6/24 12:00:00</c:v>
                </c:pt>
                <c:pt idx="61">
                  <c:v>2020/6/24 13:00:00</c:v>
                </c:pt>
                <c:pt idx="62">
                  <c:v>2020/6/24 14:00:00</c:v>
                </c:pt>
                <c:pt idx="63">
                  <c:v>2020/6/24 15:00:00</c:v>
                </c:pt>
                <c:pt idx="64">
                  <c:v>2020/6/24 16:00:00</c:v>
                </c:pt>
                <c:pt idx="65">
                  <c:v>2020/6/24 17:00:00</c:v>
                </c:pt>
                <c:pt idx="66">
                  <c:v>2020/6/24 18:00:00</c:v>
                </c:pt>
                <c:pt idx="67">
                  <c:v>2020/6/24 19:00:00</c:v>
                </c:pt>
                <c:pt idx="68">
                  <c:v>2020/6/24 20:00:00</c:v>
                </c:pt>
                <c:pt idx="69">
                  <c:v>2020/6/24 21:00:00</c:v>
                </c:pt>
                <c:pt idx="70">
                  <c:v>2020/6/24 22:00:00</c:v>
                </c:pt>
                <c:pt idx="71">
                  <c:v>2020/6/24 23:00:00</c:v>
                </c:pt>
                <c:pt idx="72">
                  <c:v>2020/6/25 0:00:00</c:v>
                </c:pt>
                <c:pt idx="73">
                  <c:v>2020/6/25 1:00:00</c:v>
                </c:pt>
                <c:pt idx="74">
                  <c:v>2020/6/25 2:00:00</c:v>
                </c:pt>
                <c:pt idx="75">
                  <c:v>2020/6/25 3:00:00</c:v>
                </c:pt>
                <c:pt idx="76">
                  <c:v>2020/6/25 4:00:00</c:v>
                </c:pt>
                <c:pt idx="77">
                  <c:v>2020/6/25 5:00:00</c:v>
                </c:pt>
                <c:pt idx="78">
                  <c:v>2020/6/25 6:00:00</c:v>
                </c:pt>
                <c:pt idx="79">
                  <c:v>2020/6/25 7:00:00</c:v>
                </c:pt>
                <c:pt idx="80">
                  <c:v>2020/6/25 8:00:00</c:v>
                </c:pt>
                <c:pt idx="81">
                  <c:v>2020/6/25 9:00:00</c:v>
                </c:pt>
                <c:pt idx="82">
                  <c:v>2020/6/25 10:00:00</c:v>
                </c:pt>
                <c:pt idx="83">
                  <c:v>2020/6/25 11:00:00</c:v>
                </c:pt>
                <c:pt idx="84">
                  <c:v>2020/6/25 12:00:00</c:v>
                </c:pt>
                <c:pt idx="85">
                  <c:v>2020/6/25 13:00:00</c:v>
                </c:pt>
                <c:pt idx="86">
                  <c:v>2020/6/25 14:00:00</c:v>
                </c:pt>
                <c:pt idx="87">
                  <c:v>2020/6/25 15:00:00</c:v>
                </c:pt>
                <c:pt idx="88">
                  <c:v>2020/6/25 16:00:00</c:v>
                </c:pt>
                <c:pt idx="89">
                  <c:v>2020/6/25 17:00:00</c:v>
                </c:pt>
                <c:pt idx="90">
                  <c:v>2020/6/25 18:00:00</c:v>
                </c:pt>
                <c:pt idx="91">
                  <c:v>2020/6/25 19:00:00</c:v>
                </c:pt>
                <c:pt idx="92">
                  <c:v>2020/6/25 20:00:00</c:v>
                </c:pt>
                <c:pt idx="93">
                  <c:v>2020/6/25 21:00:00</c:v>
                </c:pt>
                <c:pt idx="94">
                  <c:v>2020/6/25 22:00:00</c:v>
                </c:pt>
                <c:pt idx="95">
                  <c:v>2020/6/25 23:00:00</c:v>
                </c:pt>
                <c:pt idx="96">
                  <c:v>2020/6/26 0:00:00</c:v>
                </c:pt>
                <c:pt idx="97">
                  <c:v>2020/6/26 1:00:00</c:v>
                </c:pt>
                <c:pt idx="98">
                  <c:v>2020/6/26 2:00:00</c:v>
                </c:pt>
                <c:pt idx="99">
                  <c:v>2020/6/26 3:00:00</c:v>
                </c:pt>
                <c:pt idx="100">
                  <c:v>2020/6/26 4:00:00</c:v>
                </c:pt>
                <c:pt idx="101">
                  <c:v>2020/6/26 5:00:00</c:v>
                </c:pt>
                <c:pt idx="102">
                  <c:v>2020/6/26 6:00:00</c:v>
                </c:pt>
                <c:pt idx="103">
                  <c:v>2020/6/26 7:00:00</c:v>
                </c:pt>
                <c:pt idx="104">
                  <c:v>2020/6/26 8:00:00</c:v>
                </c:pt>
                <c:pt idx="105">
                  <c:v>2020/6/26 9:00:00</c:v>
                </c:pt>
                <c:pt idx="106">
                  <c:v>2020/6/26 10:00:00</c:v>
                </c:pt>
                <c:pt idx="107">
                  <c:v>2020/6/26 11:00:00</c:v>
                </c:pt>
                <c:pt idx="108">
                  <c:v>2020/6/26 12:00:00</c:v>
                </c:pt>
                <c:pt idx="109">
                  <c:v>2020/6/26 13:00:00</c:v>
                </c:pt>
                <c:pt idx="110">
                  <c:v>2020/6/26 14:00:00</c:v>
                </c:pt>
                <c:pt idx="111">
                  <c:v>2020/6/26 15:00:00</c:v>
                </c:pt>
                <c:pt idx="112">
                  <c:v>2020/6/26 16:00:00</c:v>
                </c:pt>
                <c:pt idx="113">
                  <c:v>2020/6/26 17:00:00</c:v>
                </c:pt>
                <c:pt idx="114">
                  <c:v>2020/6/26 18:00:00</c:v>
                </c:pt>
                <c:pt idx="115">
                  <c:v>2020/6/26 19:00:00</c:v>
                </c:pt>
                <c:pt idx="116">
                  <c:v>2020/6/26 20:00:00</c:v>
                </c:pt>
                <c:pt idx="117">
                  <c:v>2020/6/26 21:00:00</c:v>
                </c:pt>
                <c:pt idx="118">
                  <c:v>2020/6/26 22:00:00</c:v>
                </c:pt>
                <c:pt idx="119">
                  <c:v>2020/6/26 23:00:00</c:v>
                </c:pt>
                <c:pt idx="120">
                  <c:v>2020/6/27 0:00:00</c:v>
                </c:pt>
                <c:pt idx="121">
                  <c:v>2020/6/27 1:00:00</c:v>
                </c:pt>
                <c:pt idx="122">
                  <c:v>2020/6/27 2:00:00</c:v>
                </c:pt>
                <c:pt idx="123">
                  <c:v>2020/6/27 3:00:00</c:v>
                </c:pt>
                <c:pt idx="124">
                  <c:v>2020/6/27 4:00:00</c:v>
                </c:pt>
                <c:pt idx="125">
                  <c:v>2020/6/27 5:00:00</c:v>
                </c:pt>
                <c:pt idx="126">
                  <c:v>2020/6/27 6:00:00</c:v>
                </c:pt>
                <c:pt idx="127">
                  <c:v>2020/6/27 7:00:00</c:v>
                </c:pt>
                <c:pt idx="128">
                  <c:v>2020/6/27 8:00:00</c:v>
                </c:pt>
                <c:pt idx="129">
                  <c:v>2020/6/27 9:00:00</c:v>
                </c:pt>
                <c:pt idx="130">
                  <c:v>2020/6/27 10:00:00</c:v>
                </c:pt>
                <c:pt idx="131">
                  <c:v>2020/6/27 11:00:00</c:v>
                </c:pt>
                <c:pt idx="132">
                  <c:v>2020/6/27 12:00:00</c:v>
                </c:pt>
                <c:pt idx="133">
                  <c:v>2020/6/27 13:00:00</c:v>
                </c:pt>
                <c:pt idx="134">
                  <c:v>2020/6/27 14:00:00</c:v>
                </c:pt>
                <c:pt idx="135">
                  <c:v>2020/6/27 15:00:00</c:v>
                </c:pt>
                <c:pt idx="136">
                  <c:v>2020/6/27 16:00:00</c:v>
                </c:pt>
                <c:pt idx="137">
                  <c:v>2020/6/27 17:00:00</c:v>
                </c:pt>
                <c:pt idx="138">
                  <c:v>2020/6/27 18:00:00</c:v>
                </c:pt>
                <c:pt idx="139">
                  <c:v>2020/6/27 19:00:00</c:v>
                </c:pt>
                <c:pt idx="140">
                  <c:v>2020/6/27 20:00:00</c:v>
                </c:pt>
                <c:pt idx="141">
                  <c:v>2020/6/27 21:00:00</c:v>
                </c:pt>
                <c:pt idx="142">
                  <c:v>2020/6/27 22:00:00</c:v>
                </c:pt>
                <c:pt idx="143">
                  <c:v>2020/6/27 23:00:00</c:v>
                </c:pt>
                <c:pt idx="144">
                  <c:v>2020/6/28 0:00:00</c:v>
                </c:pt>
                <c:pt idx="145">
                  <c:v>2020/6/28 1:00:00</c:v>
                </c:pt>
                <c:pt idx="146">
                  <c:v>2020/6/28 2:00:00</c:v>
                </c:pt>
                <c:pt idx="147">
                  <c:v>2020/6/28 3:00:00</c:v>
                </c:pt>
                <c:pt idx="148">
                  <c:v>2020/6/28 4:00:00</c:v>
                </c:pt>
                <c:pt idx="149">
                  <c:v>2020/6/28 5:00:00</c:v>
                </c:pt>
                <c:pt idx="150">
                  <c:v>2020/6/28 6:00:00</c:v>
                </c:pt>
                <c:pt idx="151">
                  <c:v>2020/6/28 7:00:00</c:v>
                </c:pt>
                <c:pt idx="152">
                  <c:v>2020/6/28 8:00:00</c:v>
                </c:pt>
                <c:pt idx="153">
                  <c:v>2020/6/28 9:00:00</c:v>
                </c:pt>
                <c:pt idx="154">
                  <c:v>2020/6/28 10:00:00</c:v>
                </c:pt>
                <c:pt idx="155">
                  <c:v>2020/6/28 11:00:00</c:v>
                </c:pt>
                <c:pt idx="156">
                  <c:v>2020/6/28 12:00:00</c:v>
                </c:pt>
                <c:pt idx="157">
                  <c:v>2020/6/28 13:00:00</c:v>
                </c:pt>
                <c:pt idx="158">
                  <c:v>2020/6/28 14:00:00</c:v>
                </c:pt>
                <c:pt idx="159">
                  <c:v>2020/6/28 15:00:00</c:v>
                </c:pt>
                <c:pt idx="160">
                  <c:v>2020/6/28 16:00:00</c:v>
                </c:pt>
                <c:pt idx="161">
                  <c:v>2020/6/28 17:00:00</c:v>
                </c:pt>
                <c:pt idx="162">
                  <c:v>2020/6/28 18:00:00</c:v>
                </c:pt>
                <c:pt idx="163">
                  <c:v>2020/6/28 19:00:00</c:v>
                </c:pt>
                <c:pt idx="164">
                  <c:v>2020/6/28 20:00:00</c:v>
                </c:pt>
                <c:pt idx="165">
                  <c:v>2020/6/28 21:00:00</c:v>
                </c:pt>
                <c:pt idx="166">
                  <c:v>2020/6/28 22:00:00</c:v>
                </c:pt>
                <c:pt idx="167">
                  <c:v>2020/6/28 23:00:00</c:v>
                </c:pt>
              </c:strCache>
            </c:strRef>
          </c:cat>
          <c:val>
            <c:numRef>
              <c:f>'June Week 4'!$D$3:$D$170</c:f>
              <c:numCache>
                <c:formatCode>General</c:formatCode>
                <c:ptCount val="16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9</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19999999999993179</c:v>
                </c:pt>
                <c:pt idx="40">
                  <c:v>0</c:v>
                </c:pt>
                <c:pt idx="41">
                  <c:v>0.2000000000000455</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2000000000000455</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3</c:v>
                </c:pt>
                <c:pt idx="85">
                  <c:v>8.5999999999999091</c:v>
                </c:pt>
                <c:pt idx="86">
                  <c:v>0</c:v>
                </c:pt>
                <c:pt idx="87">
                  <c:v>0</c:v>
                </c:pt>
                <c:pt idx="88">
                  <c:v>7.2000000000000446</c:v>
                </c:pt>
                <c:pt idx="89">
                  <c:v>9.7999999999999545</c:v>
                </c:pt>
                <c:pt idx="90">
                  <c:v>5</c:v>
                </c:pt>
                <c:pt idx="91">
                  <c:v>3.4000000000000909</c:v>
                </c:pt>
                <c:pt idx="92">
                  <c:v>0</c:v>
                </c:pt>
                <c:pt idx="93">
                  <c:v>0</c:v>
                </c:pt>
                <c:pt idx="94">
                  <c:v>0</c:v>
                </c:pt>
                <c:pt idx="95">
                  <c:v>0</c:v>
                </c:pt>
                <c:pt idx="96">
                  <c:v>0</c:v>
                </c:pt>
                <c:pt idx="97">
                  <c:v>0</c:v>
                </c:pt>
                <c:pt idx="98">
                  <c:v>0</c:v>
                </c:pt>
                <c:pt idx="99">
                  <c:v>0</c:v>
                </c:pt>
                <c:pt idx="100">
                  <c:v>0.19999999999993179</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1.399999999999977</c:v>
                </c:pt>
                <c:pt idx="117">
                  <c:v>0.40000000000009089</c:v>
                </c:pt>
                <c:pt idx="118">
                  <c:v>3.1999999999999318</c:v>
                </c:pt>
                <c:pt idx="119">
                  <c:v>0.2000000000000455</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1</c:v>
                </c:pt>
                <c:pt idx="135">
                  <c:v>4.7999999999999554</c:v>
                </c:pt>
                <c:pt idx="136">
                  <c:v>10</c:v>
                </c:pt>
                <c:pt idx="137">
                  <c:v>1</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2000000000000455</c:v>
                </c:pt>
                <c:pt idx="161">
                  <c:v>0</c:v>
                </c:pt>
                <c:pt idx="162">
                  <c:v>2.6000000000000232</c:v>
                </c:pt>
                <c:pt idx="163">
                  <c:v>5.5999999999999091</c:v>
                </c:pt>
                <c:pt idx="164">
                  <c:v>4.8000000000000682</c:v>
                </c:pt>
                <c:pt idx="165">
                  <c:v>1.799999999999955</c:v>
                </c:pt>
                <c:pt idx="166">
                  <c:v>0.2000000000000455</c:v>
                </c:pt>
                <c:pt idx="167">
                  <c:v>0</c:v>
                </c:pt>
              </c:numCache>
            </c:numRef>
          </c:val>
          <c:smooth val="0"/>
          <c:extLst>
            <c:ext xmlns:c16="http://schemas.microsoft.com/office/drawing/2014/chart" uri="{C3380CC4-5D6E-409C-BE32-E72D297353CC}">
              <c16:uniqueId val="{00000001-F8FD-413F-89E3-297F8D4BF1A5}"/>
            </c:ext>
          </c:extLst>
        </c:ser>
        <c:dLbls>
          <c:showLegendKey val="0"/>
          <c:showVal val="0"/>
          <c:showCatName val="0"/>
          <c:showSerName val="0"/>
          <c:showPercent val="0"/>
          <c:showBubbleSize val="0"/>
        </c:dLbls>
        <c:marker val="1"/>
        <c:smooth val="0"/>
        <c:axId val="761021455"/>
        <c:axId val="761021039"/>
      </c:lineChart>
      <c:catAx>
        <c:axId val="5894975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D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gency FB" panose="020B0503020202020204" pitchFamily="34" charset="0"/>
                <a:ea typeface="+mn-ea"/>
                <a:cs typeface="+mn-cs"/>
              </a:defRPr>
            </a:pPr>
            <a:endParaRPr lang="en-US"/>
          </a:p>
        </c:txPr>
        <c:crossAx val="757786127"/>
        <c:crosses val="autoZero"/>
        <c:auto val="1"/>
        <c:lblAlgn val="ctr"/>
        <c:lblOffset val="100"/>
        <c:noMultiLvlLbl val="0"/>
      </c:catAx>
      <c:valAx>
        <c:axId val="7577861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 Level,</a:t>
                </a:r>
                <a:r>
                  <a:rPr lang="en-PH" baseline="0"/>
                  <a:t> m</a:t>
                </a:r>
              </a:p>
              <a:p>
                <a:pPr>
                  <a:defRPr/>
                </a:pPr>
                <a:endParaRPr lang="en-PH"/>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497519"/>
        <c:crosses val="autoZero"/>
        <c:crossBetween val="between"/>
      </c:valAx>
      <c:valAx>
        <c:axId val="761021039"/>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Rain Gauge</a:t>
                </a:r>
                <a:r>
                  <a:rPr lang="en-PH" baseline="0"/>
                  <a:t>,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021455"/>
        <c:crosses val="max"/>
        <c:crossBetween val="between"/>
      </c:valAx>
      <c:catAx>
        <c:axId val="761021455"/>
        <c:scaling>
          <c:orientation val="minMax"/>
        </c:scaling>
        <c:delete val="1"/>
        <c:axPos val="b"/>
        <c:numFmt formatCode="General" sourceLinked="1"/>
        <c:majorTickMark val="out"/>
        <c:minorTickMark val="none"/>
        <c:tickLblPos val="nextTo"/>
        <c:crossAx val="761021039"/>
        <c:crosses val="autoZero"/>
        <c:auto val="1"/>
        <c:lblAlgn val="ctr"/>
        <c:lblOffset val="100"/>
        <c:noMultiLvlLbl val="0"/>
      </c:catAx>
      <c:spPr>
        <a:noFill/>
        <a:ln>
          <a:noFill/>
        </a:ln>
        <a:effectLst/>
      </c:spPr>
    </c:plotArea>
    <c:legend>
      <c:legendPos val="b"/>
      <c:layout>
        <c:manualLayout>
          <c:xMode val="edge"/>
          <c:yMode val="edge"/>
          <c:x val="7.5442171475605724E-2"/>
          <c:y val="0.12676874620522161"/>
          <c:w val="0.14628496547679107"/>
          <c:h val="0.162649577269660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sz="1400"/>
              <a:t>Water Level and</a:t>
            </a:r>
            <a:r>
              <a:rPr lang="en-PH" sz="1400" baseline="0"/>
              <a:t> Rain Gauge Profiles for 5th Week of June 202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2725378071240155E-2"/>
          <c:y val="0.17620137299771166"/>
          <c:w val="0.86094819071269102"/>
          <c:h val="0.45288263452194333"/>
        </c:manualLayout>
      </c:layout>
      <c:lineChart>
        <c:grouping val="standard"/>
        <c:varyColors val="0"/>
        <c:ser>
          <c:idx val="0"/>
          <c:order val="0"/>
          <c:tx>
            <c:strRef>
              <c:f>'June Week 5'!$C$2</c:f>
              <c:strCache>
                <c:ptCount val="1"/>
                <c:pt idx="0">
                  <c:v>Water Level, m</c:v>
                </c:pt>
              </c:strCache>
            </c:strRef>
          </c:tx>
          <c:spPr>
            <a:ln w="28575" cap="rnd">
              <a:solidFill>
                <a:schemeClr val="accent1"/>
              </a:solidFill>
              <a:round/>
            </a:ln>
            <a:effectLst/>
          </c:spPr>
          <c:marker>
            <c:symbol val="none"/>
          </c:marker>
          <c:cat>
            <c:strRef>
              <c:f>'June Week 5'!$A$3:$A$50</c:f>
              <c:strCache>
                <c:ptCount val="48"/>
                <c:pt idx="0">
                  <c:v>2020/6/29 0:00:00</c:v>
                </c:pt>
                <c:pt idx="1">
                  <c:v>2020/6/29 1:00:00</c:v>
                </c:pt>
                <c:pt idx="2">
                  <c:v>2020/6/29 2:00:00</c:v>
                </c:pt>
                <c:pt idx="3">
                  <c:v>2020/6/29 3:00:00</c:v>
                </c:pt>
                <c:pt idx="4">
                  <c:v>2020/6/29 4:00:00</c:v>
                </c:pt>
                <c:pt idx="5">
                  <c:v>2020/6/29 5:00:00</c:v>
                </c:pt>
                <c:pt idx="6">
                  <c:v>2020/6/29 6:00:00</c:v>
                </c:pt>
                <c:pt idx="7">
                  <c:v>2020/6/29 7:00:00</c:v>
                </c:pt>
                <c:pt idx="8">
                  <c:v>2020/6/29 8:00:00</c:v>
                </c:pt>
                <c:pt idx="9">
                  <c:v>2020/6/29 9:00:00</c:v>
                </c:pt>
                <c:pt idx="10">
                  <c:v>2020/6/29 10:00:00</c:v>
                </c:pt>
                <c:pt idx="11">
                  <c:v>2020/6/29 11:00:00</c:v>
                </c:pt>
                <c:pt idx="12">
                  <c:v>2020/6/29 12:00:00</c:v>
                </c:pt>
                <c:pt idx="13">
                  <c:v>2020/6/29 13:00:00</c:v>
                </c:pt>
                <c:pt idx="14">
                  <c:v>2020/6/29 14:00:00</c:v>
                </c:pt>
                <c:pt idx="15">
                  <c:v>2020/6/29 15:00:00</c:v>
                </c:pt>
                <c:pt idx="16">
                  <c:v>2020/6/29 16:00:00</c:v>
                </c:pt>
                <c:pt idx="17">
                  <c:v>2020/6/29 17:00:00</c:v>
                </c:pt>
                <c:pt idx="18">
                  <c:v>2020/6/29 18:00:00</c:v>
                </c:pt>
                <c:pt idx="19">
                  <c:v>2020/6/29 19:00:00</c:v>
                </c:pt>
                <c:pt idx="20">
                  <c:v>2020/6/29 20:00:00</c:v>
                </c:pt>
                <c:pt idx="21">
                  <c:v>2020/6/29 21:00:00</c:v>
                </c:pt>
                <c:pt idx="22">
                  <c:v>2020/6/29 22:00:00</c:v>
                </c:pt>
                <c:pt idx="23">
                  <c:v>2020/6/29 23:00:00</c:v>
                </c:pt>
                <c:pt idx="24">
                  <c:v>2020/6/30 0:00:00</c:v>
                </c:pt>
                <c:pt idx="25">
                  <c:v>2020/6/30 1:00:00</c:v>
                </c:pt>
                <c:pt idx="26">
                  <c:v>2020/6/30 2:00:00</c:v>
                </c:pt>
                <c:pt idx="27">
                  <c:v>2020/6/30 3:00:00</c:v>
                </c:pt>
                <c:pt idx="28">
                  <c:v>2020/6/30 4:00:00</c:v>
                </c:pt>
                <c:pt idx="29">
                  <c:v>2020/6/30 5:00:00</c:v>
                </c:pt>
                <c:pt idx="30">
                  <c:v>2020/6/30 6:00:00</c:v>
                </c:pt>
                <c:pt idx="31">
                  <c:v>2020/6/30 7:00:00</c:v>
                </c:pt>
                <c:pt idx="32">
                  <c:v>2020/6/30 8:00:00</c:v>
                </c:pt>
                <c:pt idx="33">
                  <c:v>2020/6/30 9:00:00</c:v>
                </c:pt>
                <c:pt idx="34">
                  <c:v>2020/6/30 10:00:00</c:v>
                </c:pt>
                <c:pt idx="35">
                  <c:v>2020/6/30 11:00:00</c:v>
                </c:pt>
                <c:pt idx="36">
                  <c:v>2020/6/30 12:00:00</c:v>
                </c:pt>
                <c:pt idx="37">
                  <c:v>2020/6/30 13:00:00</c:v>
                </c:pt>
                <c:pt idx="38">
                  <c:v>2020/6/30 14:00:00</c:v>
                </c:pt>
                <c:pt idx="39">
                  <c:v>2020/6/30 15:00:00</c:v>
                </c:pt>
                <c:pt idx="40">
                  <c:v>2020/6/30 16:00:00</c:v>
                </c:pt>
                <c:pt idx="41">
                  <c:v>2020/6/30 17:00:00</c:v>
                </c:pt>
                <c:pt idx="42">
                  <c:v>2020/6/30 18:00:00</c:v>
                </c:pt>
                <c:pt idx="43">
                  <c:v>2020/6/30 19:00:00</c:v>
                </c:pt>
                <c:pt idx="44">
                  <c:v>2020/6/30 20:00:00</c:v>
                </c:pt>
                <c:pt idx="45">
                  <c:v>2020/6/30 21:00:00</c:v>
                </c:pt>
                <c:pt idx="46">
                  <c:v>2020/6/30 22:00:00</c:v>
                </c:pt>
                <c:pt idx="47">
                  <c:v>2020/6/30 23:00:00</c:v>
                </c:pt>
              </c:strCache>
            </c:strRef>
          </c:cat>
          <c:val>
            <c:numRef>
              <c:f>'June Week 5'!$C$3:$C$50</c:f>
              <c:numCache>
                <c:formatCode>General</c:formatCode>
                <c:ptCount val="48"/>
                <c:pt idx="0">
                  <c:v>2.49044</c:v>
                </c:pt>
                <c:pt idx="1">
                  <c:v>2.562065</c:v>
                </c:pt>
                <c:pt idx="2">
                  <c:v>2.4665650000000001</c:v>
                </c:pt>
                <c:pt idx="3">
                  <c:v>2.4665650000000001</c:v>
                </c:pt>
                <c:pt idx="4">
                  <c:v>2.4188149999999999</c:v>
                </c:pt>
                <c:pt idx="5">
                  <c:v>2.4188149999999999</c:v>
                </c:pt>
                <c:pt idx="6">
                  <c:v>2.3471899999999999</c:v>
                </c:pt>
                <c:pt idx="7">
                  <c:v>2.3949400000000001</c:v>
                </c:pt>
                <c:pt idx="8">
                  <c:v>2.3710650000000002</c:v>
                </c:pt>
                <c:pt idx="9">
                  <c:v>2.4665650000000001</c:v>
                </c:pt>
                <c:pt idx="10">
                  <c:v>2.25169</c:v>
                </c:pt>
                <c:pt idx="11">
                  <c:v>2.25169</c:v>
                </c:pt>
                <c:pt idx="12">
                  <c:v>2.2755649999999998</c:v>
                </c:pt>
                <c:pt idx="13">
                  <c:v>2.2039399999999998</c:v>
                </c:pt>
                <c:pt idx="14">
                  <c:v>2.1800649999999999</c:v>
                </c:pt>
                <c:pt idx="15">
                  <c:v>2.2039399999999998</c:v>
                </c:pt>
                <c:pt idx="16">
                  <c:v>2.2039399999999998</c:v>
                </c:pt>
                <c:pt idx="17">
                  <c:v>2.25169</c:v>
                </c:pt>
                <c:pt idx="18">
                  <c:v>2.2278150000000001</c:v>
                </c:pt>
                <c:pt idx="19">
                  <c:v>2.2994400000000002</c:v>
                </c:pt>
                <c:pt idx="20">
                  <c:v>2.2755649999999998</c:v>
                </c:pt>
                <c:pt idx="21">
                  <c:v>2.4426899999999998</c:v>
                </c:pt>
                <c:pt idx="22">
                  <c:v>2.3710650000000002</c:v>
                </c:pt>
                <c:pt idx="23">
                  <c:v>2.25169</c:v>
                </c:pt>
                <c:pt idx="24">
                  <c:v>2.3471899999999999</c:v>
                </c:pt>
                <c:pt idx="25">
                  <c:v>2.323315</c:v>
                </c:pt>
                <c:pt idx="26">
                  <c:v>2.25169</c:v>
                </c:pt>
                <c:pt idx="27">
                  <c:v>2.2278150000000001</c:v>
                </c:pt>
                <c:pt idx="28">
                  <c:v>2.2278150000000001</c:v>
                </c:pt>
                <c:pt idx="29">
                  <c:v>2.2039399999999998</c:v>
                </c:pt>
                <c:pt idx="30">
                  <c:v>2.2278150000000001</c:v>
                </c:pt>
                <c:pt idx="31">
                  <c:v>2.2039399999999998</c:v>
                </c:pt>
                <c:pt idx="32">
                  <c:v>2.1800649999999999</c:v>
                </c:pt>
                <c:pt idx="33">
                  <c:v>2.1800649999999999</c:v>
                </c:pt>
                <c:pt idx="34">
                  <c:v>2.1561900000000001</c:v>
                </c:pt>
                <c:pt idx="35">
                  <c:v>2.1084399999999999</c:v>
                </c:pt>
                <c:pt idx="36">
                  <c:v>2.1561900000000001</c:v>
                </c:pt>
                <c:pt idx="37">
                  <c:v>2.1561900000000001</c:v>
                </c:pt>
                <c:pt idx="38">
                  <c:v>2.1323150000000002</c:v>
                </c:pt>
                <c:pt idx="39">
                  <c:v>2.0368149999999998</c:v>
                </c:pt>
                <c:pt idx="40">
                  <c:v>2.0606900000000001</c:v>
                </c:pt>
                <c:pt idx="41">
                  <c:v>2.0606900000000001</c:v>
                </c:pt>
                <c:pt idx="42">
                  <c:v>2.0606900000000001</c:v>
                </c:pt>
                <c:pt idx="43">
                  <c:v>2.3710650000000002</c:v>
                </c:pt>
                <c:pt idx="44">
                  <c:v>2.3471899999999999</c:v>
                </c:pt>
                <c:pt idx="45">
                  <c:v>2.323315</c:v>
                </c:pt>
                <c:pt idx="46">
                  <c:v>2.2755649999999998</c:v>
                </c:pt>
                <c:pt idx="47">
                  <c:v>2.2278150000000001</c:v>
                </c:pt>
              </c:numCache>
            </c:numRef>
          </c:val>
          <c:smooth val="0"/>
          <c:extLst>
            <c:ext xmlns:c16="http://schemas.microsoft.com/office/drawing/2014/chart" uri="{C3380CC4-5D6E-409C-BE32-E72D297353CC}">
              <c16:uniqueId val="{00000000-6D57-48A0-990D-579FB3C8A8C6}"/>
            </c:ext>
          </c:extLst>
        </c:ser>
        <c:dLbls>
          <c:showLegendKey val="0"/>
          <c:showVal val="0"/>
          <c:showCatName val="0"/>
          <c:showSerName val="0"/>
          <c:showPercent val="0"/>
          <c:showBubbleSize val="0"/>
        </c:dLbls>
        <c:marker val="1"/>
        <c:smooth val="0"/>
        <c:axId val="589497519"/>
        <c:axId val="757786127"/>
      </c:lineChart>
      <c:lineChart>
        <c:grouping val="standard"/>
        <c:varyColors val="0"/>
        <c:ser>
          <c:idx val="1"/>
          <c:order val="1"/>
          <c:tx>
            <c:strRef>
              <c:f>'June Week 5'!$D$2</c:f>
              <c:strCache>
                <c:ptCount val="1"/>
                <c:pt idx="0">
                  <c:v>Rain Gauge, mm</c:v>
                </c:pt>
              </c:strCache>
            </c:strRef>
          </c:tx>
          <c:spPr>
            <a:ln w="28575" cap="rnd">
              <a:solidFill>
                <a:schemeClr val="accent2"/>
              </a:solidFill>
              <a:round/>
            </a:ln>
            <a:effectLst/>
          </c:spPr>
          <c:marker>
            <c:symbol val="none"/>
          </c:marker>
          <c:cat>
            <c:strRef>
              <c:f>'June Week 5'!$A$3:$A$50</c:f>
              <c:strCache>
                <c:ptCount val="48"/>
                <c:pt idx="0">
                  <c:v>2020/6/29 0:00:00</c:v>
                </c:pt>
                <c:pt idx="1">
                  <c:v>2020/6/29 1:00:00</c:v>
                </c:pt>
                <c:pt idx="2">
                  <c:v>2020/6/29 2:00:00</c:v>
                </c:pt>
                <c:pt idx="3">
                  <c:v>2020/6/29 3:00:00</c:v>
                </c:pt>
                <c:pt idx="4">
                  <c:v>2020/6/29 4:00:00</c:v>
                </c:pt>
                <c:pt idx="5">
                  <c:v>2020/6/29 5:00:00</c:v>
                </c:pt>
                <c:pt idx="6">
                  <c:v>2020/6/29 6:00:00</c:v>
                </c:pt>
                <c:pt idx="7">
                  <c:v>2020/6/29 7:00:00</c:v>
                </c:pt>
                <c:pt idx="8">
                  <c:v>2020/6/29 8:00:00</c:v>
                </c:pt>
                <c:pt idx="9">
                  <c:v>2020/6/29 9:00:00</c:v>
                </c:pt>
                <c:pt idx="10">
                  <c:v>2020/6/29 10:00:00</c:v>
                </c:pt>
                <c:pt idx="11">
                  <c:v>2020/6/29 11:00:00</c:v>
                </c:pt>
                <c:pt idx="12">
                  <c:v>2020/6/29 12:00:00</c:v>
                </c:pt>
                <c:pt idx="13">
                  <c:v>2020/6/29 13:00:00</c:v>
                </c:pt>
                <c:pt idx="14">
                  <c:v>2020/6/29 14:00:00</c:v>
                </c:pt>
                <c:pt idx="15">
                  <c:v>2020/6/29 15:00:00</c:v>
                </c:pt>
                <c:pt idx="16">
                  <c:v>2020/6/29 16:00:00</c:v>
                </c:pt>
                <c:pt idx="17">
                  <c:v>2020/6/29 17:00:00</c:v>
                </c:pt>
                <c:pt idx="18">
                  <c:v>2020/6/29 18:00:00</c:v>
                </c:pt>
                <c:pt idx="19">
                  <c:v>2020/6/29 19:00:00</c:v>
                </c:pt>
                <c:pt idx="20">
                  <c:v>2020/6/29 20:00:00</c:v>
                </c:pt>
                <c:pt idx="21">
                  <c:v>2020/6/29 21:00:00</c:v>
                </c:pt>
                <c:pt idx="22">
                  <c:v>2020/6/29 22:00:00</c:v>
                </c:pt>
                <c:pt idx="23">
                  <c:v>2020/6/29 23:00:00</c:v>
                </c:pt>
                <c:pt idx="24">
                  <c:v>2020/6/30 0:00:00</c:v>
                </c:pt>
                <c:pt idx="25">
                  <c:v>2020/6/30 1:00:00</c:v>
                </c:pt>
                <c:pt idx="26">
                  <c:v>2020/6/30 2:00:00</c:v>
                </c:pt>
                <c:pt idx="27">
                  <c:v>2020/6/30 3:00:00</c:v>
                </c:pt>
                <c:pt idx="28">
                  <c:v>2020/6/30 4:00:00</c:v>
                </c:pt>
                <c:pt idx="29">
                  <c:v>2020/6/30 5:00:00</c:v>
                </c:pt>
                <c:pt idx="30">
                  <c:v>2020/6/30 6:00:00</c:v>
                </c:pt>
                <c:pt idx="31">
                  <c:v>2020/6/30 7:00:00</c:v>
                </c:pt>
                <c:pt idx="32">
                  <c:v>2020/6/30 8:00:00</c:v>
                </c:pt>
                <c:pt idx="33">
                  <c:v>2020/6/30 9:00:00</c:v>
                </c:pt>
                <c:pt idx="34">
                  <c:v>2020/6/30 10:00:00</c:v>
                </c:pt>
                <c:pt idx="35">
                  <c:v>2020/6/30 11:00:00</c:v>
                </c:pt>
                <c:pt idx="36">
                  <c:v>2020/6/30 12:00:00</c:v>
                </c:pt>
                <c:pt idx="37">
                  <c:v>2020/6/30 13:00:00</c:v>
                </c:pt>
                <c:pt idx="38">
                  <c:v>2020/6/30 14:00:00</c:v>
                </c:pt>
                <c:pt idx="39">
                  <c:v>2020/6/30 15:00:00</c:v>
                </c:pt>
                <c:pt idx="40">
                  <c:v>2020/6/30 16:00:00</c:v>
                </c:pt>
                <c:pt idx="41">
                  <c:v>2020/6/30 17:00:00</c:v>
                </c:pt>
                <c:pt idx="42">
                  <c:v>2020/6/30 18:00:00</c:v>
                </c:pt>
                <c:pt idx="43">
                  <c:v>2020/6/30 19:00:00</c:v>
                </c:pt>
                <c:pt idx="44">
                  <c:v>2020/6/30 20:00:00</c:v>
                </c:pt>
                <c:pt idx="45">
                  <c:v>2020/6/30 21:00:00</c:v>
                </c:pt>
                <c:pt idx="46">
                  <c:v>2020/6/30 22:00:00</c:v>
                </c:pt>
                <c:pt idx="47">
                  <c:v>2020/6/30 23:00:00</c:v>
                </c:pt>
              </c:strCache>
            </c:strRef>
          </c:cat>
          <c:val>
            <c:numRef>
              <c:f>'June Week 5'!$D$3:$D$50</c:f>
              <c:numCache>
                <c:formatCode>General</c:formatCode>
                <c:ptCount val="48"/>
                <c:pt idx="0">
                  <c:v>0</c:v>
                </c:pt>
                <c:pt idx="1">
                  <c:v>0.19999999999993179</c:v>
                </c:pt>
                <c:pt idx="2">
                  <c:v>0</c:v>
                </c:pt>
                <c:pt idx="3">
                  <c:v>0</c:v>
                </c:pt>
                <c:pt idx="4">
                  <c:v>0</c:v>
                </c:pt>
                <c:pt idx="5">
                  <c:v>0</c:v>
                </c:pt>
                <c:pt idx="6">
                  <c:v>0</c:v>
                </c:pt>
                <c:pt idx="7">
                  <c:v>0</c:v>
                </c:pt>
                <c:pt idx="8">
                  <c:v>0</c:v>
                </c:pt>
                <c:pt idx="9">
                  <c:v>0</c:v>
                </c:pt>
                <c:pt idx="10">
                  <c:v>0</c:v>
                </c:pt>
                <c:pt idx="11">
                  <c:v>0</c:v>
                </c:pt>
                <c:pt idx="12">
                  <c:v>0</c:v>
                </c:pt>
                <c:pt idx="13">
                  <c:v>0</c:v>
                </c:pt>
                <c:pt idx="14">
                  <c:v>3.4000000000000909</c:v>
                </c:pt>
                <c:pt idx="15">
                  <c:v>1.199999999999932</c:v>
                </c:pt>
                <c:pt idx="16">
                  <c:v>0.60000000000002274</c:v>
                </c:pt>
                <c:pt idx="17">
                  <c:v>0.39999999999997732</c:v>
                </c:pt>
                <c:pt idx="18">
                  <c:v>0</c:v>
                </c:pt>
                <c:pt idx="19">
                  <c:v>0</c:v>
                </c:pt>
                <c:pt idx="20">
                  <c:v>0.60000000000002274</c:v>
                </c:pt>
                <c:pt idx="21">
                  <c:v>0.2000000000000455</c:v>
                </c:pt>
                <c:pt idx="22">
                  <c:v>0</c:v>
                </c:pt>
                <c:pt idx="23">
                  <c:v>0</c:v>
                </c:pt>
                <c:pt idx="24">
                  <c:v>0.19999999999993179</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numCache>
            </c:numRef>
          </c:val>
          <c:smooth val="0"/>
          <c:extLst>
            <c:ext xmlns:c16="http://schemas.microsoft.com/office/drawing/2014/chart" uri="{C3380CC4-5D6E-409C-BE32-E72D297353CC}">
              <c16:uniqueId val="{00000001-6D57-48A0-990D-579FB3C8A8C6}"/>
            </c:ext>
          </c:extLst>
        </c:ser>
        <c:dLbls>
          <c:showLegendKey val="0"/>
          <c:showVal val="0"/>
          <c:showCatName val="0"/>
          <c:showSerName val="0"/>
          <c:showPercent val="0"/>
          <c:showBubbleSize val="0"/>
        </c:dLbls>
        <c:marker val="1"/>
        <c:smooth val="0"/>
        <c:axId val="761021455"/>
        <c:axId val="761021039"/>
      </c:lineChart>
      <c:catAx>
        <c:axId val="5894975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D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gency FB" panose="020B0503020202020204" pitchFamily="34" charset="0"/>
                <a:ea typeface="+mn-ea"/>
                <a:cs typeface="+mn-cs"/>
              </a:defRPr>
            </a:pPr>
            <a:endParaRPr lang="en-US"/>
          </a:p>
        </c:txPr>
        <c:crossAx val="757786127"/>
        <c:crosses val="autoZero"/>
        <c:auto val="1"/>
        <c:lblAlgn val="ctr"/>
        <c:lblOffset val="100"/>
        <c:noMultiLvlLbl val="0"/>
      </c:catAx>
      <c:valAx>
        <c:axId val="7577861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 Level,</a:t>
                </a:r>
                <a:r>
                  <a:rPr lang="en-PH" baseline="0"/>
                  <a:t> m</a:t>
                </a:r>
              </a:p>
              <a:p>
                <a:pPr>
                  <a:defRPr/>
                </a:pPr>
                <a:endParaRPr lang="en-PH"/>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497519"/>
        <c:crosses val="autoZero"/>
        <c:crossBetween val="between"/>
      </c:valAx>
      <c:valAx>
        <c:axId val="761021039"/>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Rain Gauge</a:t>
                </a:r>
                <a:r>
                  <a:rPr lang="en-PH" baseline="0"/>
                  <a:t>,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021455"/>
        <c:crosses val="max"/>
        <c:crossBetween val="between"/>
      </c:valAx>
      <c:catAx>
        <c:axId val="761021455"/>
        <c:scaling>
          <c:orientation val="minMax"/>
        </c:scaling>
        <c:delete val="1"/>
        <c:axPos val="b"/>
        <c:numFmt formatCode="General" sourceLinked="1"/>
        <c:majorTickMark val="out"/>
        <c:minorTickMark val="none"/>
        <c:tickLblPos val="nextTo"/>
        <c:crossAx val="761021039"/>
        <c:crosses val="autoZero"/>
        <c:auto val="1"/>
        <c:lblAlgn val="ctr"/>
        <c:lblOffset val="100"/>
        <c:noMultiLvlLbl val="0"/>
      </c:catAx>
      <c:spPr>
        <a:noFill/>
        <a:ln>
          <a:noFill/>
        </a:ln>
        <a:effectLst/>
      </c:spPr>
    </c:plotArea>
    <c:legend>
      <c:legendPos val="b"/>
      <c:layout>
        <c:manualLayout>
          <c:xMode val="edge"/>
          <c:yMode val="edge"/>
          <c:x val="8.1951720767073494E-2"/>
          <c:y val="0.40629212204007287"/>
          <c:w val="0.14628495023151644"/>
          <c:h val="0.162649577269660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sz="1400"/>
              <a:t>Water Level and Rain Gauge Profiles for June 2020</a:t>
            </a:r>
            <a:endParaRPr lang="en-PH" sz="1400" baseline="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2725378071240155E-2"/>
          <c:y val="0.17620137299771166"/>
          <c:w val="0.86094819071269102"/>
          <c:h val="0.45288263452194333"/>
        </c:manualLayout>
      </c:layout>
      <c:lineChart>
        <c:grouping val="standard"/>
        <c:varyColors val="0"/>
        <c:ser>
          <c:idx val="0"/>
          <c:order val="0"/>
          <c:tx>
            <c:strRef>
              <c:f>'June Hourly 30days'!$C$1</c:f>
              <c:strCache>
                <c:ptCount val="1"/>
                <c:pt idx="0">
                  <c:v>Water Level, m</c:v>
                </c:pt>
              </c:strCache>
            </c:strRef>
          </c:tx>
          <c:spPr>
            <a:ln w="28575" cap="rnd">
              <a:solidFill>
                <a:schemeClr val="accent1"/>
              </a:solidFill>
              <a:round/>
            </a:ln>
            <a:effectLst/>
          </c:spPr>
          <c:marker>
            <c:symbol val="none"/>
          </c:marker>
          <c:cat>
            <c:strRef>
              <c:f>'June Hourly 30days'!$A$2:$A$721</c:f>
              <c:strCache>
                <c:ptCount val="720"/>
                <c:pt idx="0">
                  <c:v>2020/6/1 0:00:00</c:v>
                </c:pt>
                <c:pt idx="1">
                  <c:v>2020/6/1 1:00:00</c:v>
                </c:pt>
                <c:pt idx="2">
                  <c:v>2020/6/1 2:00:00</c:v>
                </c:pt>
                <c:pt idx="3">
                  <c:v>2020/6/1 3:00:00</c:v>
                </c:pt>
                <c:pt idx="4">
                  <c:v>2020/6/1 4:00:00</c:v>
                </c:pt>
                <c:pt idx="5">
                  <c:v>2020/6/1 5:00:00</c:v>
                </c:pt>
                <c:pt idx="6">
                  <c:v>2020/6/1 6:00:00</c:v>
                </c:pt>
                <c:pt idx="7">
                  <c:v>2020/6/1 7:00:00</c:v>
                </c:pt>
                <c:pt idx="8">
                  <c:v>2020/6/1 8:00:00</c:v>
                </c:pt>
                <c:pt idx="9">
                  <c:v>2020/6/1 9:00:00</c:v>
                </c:pt>
                <c:pt idx="10">
                  <c:v>2020/6/1 10:00:00</c:v>
                </c:pt>
                <c:pt idx="11">
                  <c:v>2020/6/1 11:00:00</c:v>
                </c:pt>
                <c:pt idx="12">
                  <c:v>2020/6/1 12:00:00</c:v>
                </c:pt>
                <c:pt idx="13">
                  <c:v>2020/6/1 13:00:00</c:v>
                </c:pt>
                <c:pt idx="14">
                  <c:v>2020/6/1 14:00:00</c:v>
                </c:pt>
                <c:pt idx="15">
                  <c:v>2020/6/1 15:00:00</c:v>
                </c:pt>
                <c:pt idx="16">
                  <c:v>2020/6/1 16:00:00</c:v>
                </c:pt>
                <c:pt idx="17">
                  <c:v>2020/6/1 17:00:00</c:v>
                </c:pt>
                <c:pt idx="18">
                  <c:v>2020/6/1 18:00:00</c:v>
                </c:pt>
                <c:pt idx="19">
                  <c:v>2020/6/1 19:00:00</c:v>
                </c:pt>
                <c:pt idx="20">
                  <c:v>2020/6/1 20:00:00</c:v>
                </c:pt>
                <c:pt idx="21">
                  <c:v>2020/6/1 21:00:00</c:v>
                </c:pt>
                <c:pt idx="22">
                  <c:v>2020/6/1 22:00:00</c:v>
                </c:pt>
                <c:pt idx="23">
                  <c:v>2020/6/1 23:00:00</c:v>
                </c:pt>
                <c:pt idx="24">
                  <c:v>2020/6/2 0:00:00</c:v>
                </c:pt>
                <c:pt idx="25">
                  <c:v>2020/6/2 1:00:00</c:v>
                </c:pt>
                <c:pt idx="26">
                  <c:v>2020/6/2 2:00:00</c:v>
                </c:pt>
                <c:pt idx="27">
                  <c:v>2020/6/2 3:00:00</c:v>
                </c:pt>
                <c:pt idx="28">
                  <c:v>2020/6/2 4:00:00</c:v>
                </c:pt>
                <c:pt idx="29">
                  <c:v>2020/6/2 5:00:00</c:v>
                </c:pt>
                <c:pt idx="30">
                  <c:v>2020/6/2 6:00:00</c:v>
                </c:pt>
                <c:pt idx="31">
                  <c:v>2020/6/2 7:00:00</c:v>
                </c:pt>
                <c:pt idx="32">
                  <c:v>2020/6/2 8:00:00</c:v>
                </c:pt>
                <c:pt idx="33">
                  <c:v>2020/6/2 9:00:00</c:v>
                </c:pt>
                <c:pt idx="34">
                  <c:v>2020/6/2 10:00:00</c:v>
                </c:pt>
                <c:pt idx="35">
                  <c:v>2020/6/2 11:00:00</c:v>
                </c:pt>
                <c:pt idx="36">
                  <c:v>2020/6/2 12:00:00</c:v>
                </c:pt>
                <c:pt idx="37">
                  <c:v>2020/6/2 13:00:00</c:v>
                </c:pt>
                <c:pt idx="38">
                  <c:v>2020/6/2 14:00:00</c:v>
                </c:pt>
                <c:pt idx="39">
                  <c:v>2020/6/2 15:00:00</c:v>
                </c:pt>
                <c:pt idx="40">
                  <c:v>2020/6/2 16:00:00</c:v>
                </c:pt>
                <c:pt idx="41">
                  <c:v>2020/6/2 17:00:00</c:v>
                </c:pt>
                <c:pt idx="42">
                  <c:v>2020/6/2 18:00:00</c:v>
                </c:pt>
                <c:pt idx="43">
                  <c:v>2020/6/2 19:00:00</c:v>
                </c:pt>
                <c:pt idx="44">
                  <c:v>2020/6/2 20:00:00</c:v>
                </c:pt>
                <c:pt idx="45">
                  <c:v>2020/6/2 21:00:00</c:v>
                </c:pt>
                <c:pt idx="46">
                  <c:v>2020/6/2 22:00:00</c:v>
                </c:pt>
                <c:pt idx="47">
                  <c:v>2020/6/2 23:00:00</c:v>
                </c:pt>
                <c:pt idx="48">
                  <c:v>2020/6/3 0:00:00</c:v>
                </c:pt>
                <c:pt idx="49">
                  <c:v>2020/6/3 1:00:00</c:v>
                </c:pt>
                <c:pt idx="50">
                  <c:v>2020/6/3 2:00:00</c:v>
                </c:pt>
                <c:pt idx="51">
                  <c:v>2020/6/3 3:00:00</c:v>
                </c:pt>
                <c:pt idx="52">
                  <c:v>2020/6/3 4:00:00</c:v>
                </c:pt>
                <c:pt idx="53">
                  <c:v>2020/6/3 5:00:00</c:v>
                </c:pt>
                <c:pt idx="54">
                  <c:v>2020/6/3 6:00:00</c:v>
                </c:pt>
                <c:pt idx="55">
                  <c:v>2020/6/3 7:00:00</c:v>
                </c:pt>
                <c:pt idx="56">
                  <c:v>2020/6/3 8:00:00</c:v>
                </c:pt>
                <c:pt idx="57">
                  <c:v>2020/6/3 9:00:00</c:v>
                </c:pt>
                <c:pt idx="58">
                  <c:v>2020/6/3 10:00:00</c:v>
                </c:pt>
                <c:pt idx="59">
                  <c:v>2020/6/3 11:00:00</c:v>
                </c:pt>
                <c:pt idx="60">
                  <c:v>2020/6/3 12:00:00</c:v>
                </c:pt>
                <c:pt idx="61">
                  <c:v>2020/6/3 13:00:00</c:v>
                </c:pt>
                <c:pt idx="62">
                  <c:v>2020/6/3 14:00:00</c:v>
                </c:pt>
                <c:pt idx="63">
                  <c:v>2020/6/3 15:00:00</c:v>
                </c:pt>
                <c:pt idx="64">
                  <c:v>2020/6/3 16:00:00</c:v>
                </c:pt>
                <c:pt idx="65">
                  <c:v>2020/6/3 17:00:00</c:v>
                </c:pt>
                <c:pt idx="66">
                  <c:v>2020/6/3 18:00:00</c:v>
                </c:pt>
                <c:pt idx="67">
                  <c:v>2020/6/3 19:00:00</c:v>
                </c:pt>
                <c:pt idx="68">
                  <c:v>2020/6/3 20:00:00</c:v>
                </c:pt>
                <c:pt idx="69">
                  <c:v>2020/6/3 21:00:00</c:v>
                </c:pt>
                <c:pt idx="70">
                  <c:v>2020/6/3 22:00:00</c:v>
                </c:pt>
                <c:pt idx="71">
                  <c:v>2020/6/3 23:00:00</c:v>
                </c:pt>
                <c:pt idx="72">
                  <c:v>2020/6/4 0:00:00</c:v>
                </c:pt>
                <c:pt idx="73">
                  <c:v>2020/6/4 1:00:00</c:v>
                </c:pt>
                <c:pt idx="74">
                  <c:v>2020/6/4 2:00:00</c:v>
                </c:pt>
                <c:pt idx="75">
                  <c:v>2020/6/4 3:00:00</c:v>
                </c:pt>
                <c:pt idx="76">
                  <c:v>2020/6/4 4:00:00</c:v>
                </c:pt>
                <c:pt idx="77">
                  <c:v>2020/6/4 5:00:00</c:v>
                </c:pt>
                <c:pt idx="78">
                  <c:v>2020/6/4 6:00:00</c:v>
                </c:pt>
                <c:pt idx="79">
                  <c:v>2020/6/4 7:00:00</c:v>
                </c:pt>
                <c:pt idx="80">
                  <c:v>2020/6/4 8:00:00</c:v>
                </c:pt>
                <c:pt idx="81">
                  <c:v>2020/6/4 9:00:00</c:v>
                </c:pt>
                <c:pt idx="82">
                  <c:v>2020/6/4 10:00:00</c:v>
                </c:pt>
                <c:pt idx="83">
                  <c:v>2020/6/4 11:00:00</c:v>
                </c:pt>
                <c:pt idx="84">
                  <c:v>2020/6/4 12:00:00</c:v>
                </c:pt>
                <c:pt idx="85">
                  <c:v>2020/6/4 13:00:00</c:v>
                </c:pt>
                <c:pt idx="86">
                  <c:v>2020/6/4 14:00:00</c:v>
                </c:pt>
                <c:pt idx="87">
                  <c:v>2020/6/4 15:00:00</c:v>
                </c:pt>
                <c:pt idx="88">
                  <c:v>2020/6/4 16:00:00</c:v>
                </c:pt>
                <c:pt idx="89">
                  <c:v>2020/6/4 17:00:00</c:v>
                </c:pt>
                <c:pt idx="90">
                  <c:v>2020/6/4 18:00:00</c:v>
                </c:pt>
                <c:pt idx="91">
                  <c:v>2020/6/4 19:00:00</c:v>
                </c:pt>
                <c:pt idx="92">
                  <c:v>2020/6/4 20:00:00</c:v>
                </c:pt>
                <c:pt idx="93">
                  <c:v>2020/6/4 21:00:00</c:v>
                </c:pt>
                <c:pt idx="94">
                  <c:v>2020/6/4 22:00:00</c:v>
                </c:pt>
                <c:pt idx="95">
                  <c:v>2020/6/4 23:00:00</c:v>
                </c:pt>
                <c:pt idx="96">
                  <c:v>2020/6/5 0:00:00</c:v>
                </c:pt>
                <c:pt idx="97">
                  <c:v>2020/6/5 1:00:00</c:v>
                </c:pt>
                <c:pt idx="98">
                  <c:v>2020/6/5 2:00:00</c:v>
                </c:pt>
                <c:pt idx="99">
                  <c:v>2020/6/5 3:00:00</c:v>
                </c:pt>
                <c:pt idx="100">
                  <c:v>2020/6/5 4:00:00</c:v>
                </c:pt>
                <c:pt idx="101">
                  <c:v>2020/6/5 5:00:00</c:v>
                </c:pt>
                <c:pt idx="102">
                  <c:v>2020/6/5 6:00:00</c:v>
                </c:pt>
                <c:pt idx="103">
                  <c:v>2020/6/5 7:00:00</c:v>
                </c:pt>
                <c:pt idx="104">
                  <c:v>2020/6/5 8:00:00</c:v>
                </c:pt>
                <c:pt idx="105">
                  <c:v>2020/6/5 9:00:00</c:v>
                </c:pt>
                <c:pt idx="106">
                  <c:v>2020/6/5 10:00:00</c:v>
                </c:pt>
                <c:pt idx="107">
                  <c:v>2020/6/5 11:00:00</c:v>
                </c:pt>
                <c:pt idx="108">
                  <c:v>2020/6/5 12:00:00</c:v>
                </c:pt>
                <c:pt idx="109">
                  <c:v>2020/6/5 13:00:00</c:v>
                </c:pt>
                <c:pt idx="110">
                  <c:v>2020/6/5 14:00:00</c:v>
                </c:pt>
                <c:pt idx="111">
                  <c:v>2020/6/5 15:00:00</c:v>
                </c:pt>
                <c:pt idx="112">
                  <c:v>2020/6/5 16:00:00</c:v>
                </c:pt>
                <c:pt idx="113">
                  <c:v>2020/6/5 17:00:00</c:v>
                </c:pt>
                <c:pt idx="114">
                  <c:v>2020/6/5 18:00:00</c:v>
                </c:pt>
                <c:pt idx="115">
                  <c:v>2020/6/5 19:00:00</c:v>
                </c:pt>
                <c:pt idx="116">
                  <c:v>2020/6/5 20:00:00</c:v>
                </c:pt>
                <c:pt idx="117">
                  <c:v>2020/6/5 21:00:00</c:v>
                </c:pt>
                <c:pt idx="118">
                  <c:v>2020/6/5 22:00:00</c:v>
                </c:pt>
                <c:pt idx="119">
                  <c:v>2020/6/5 23:00:00</c:v>
                </c:pt>
                <c:pt idx="120">
                  <c:v>2020/6/6 0:00:00</c:v>
                </c:pt>
                <c:pt idx="121">
                  <c:v>2020/6/6 1:00:00</c:v>
                </c:pt>
                <c:pt idx="122">
                  <c:v>2020/6/6 2:00:00</c:v>
                </c:pt>
                <c:pt idx="123">
                  <c:v>2020/6/6 3:00:00</c:v>
                </c:pt>
                <c:pt idx="124">
                  <c:v>2020/6/6 4:00:00</c:v>
                </c:pt>
                <c:pt idx="125">
                  <c:v>2020/6/6 5:00:00</c:v>
                </c:pt>
                <c:pt idx="126">
                  <c:v>2020/6/6 6:00:00</c:v>
                </c:pt>
                <c:pt idx="127">
                  <c:v>2020/6/6 7:00:00</c:v>
                </c:pt>
                <c:pt idx="128">
                  <c:v>2020/6/6 8:00:00</c:v>
                </c:pt>
                <c:pt idx="129">
                  <c:v>2020/6/6 9:00:00</c:v>
                </c:pt>
                <c:pt idx="130">
                  <c:v>2020/6/6 10:00:00</c:v>
                </c:pt>
                <c:pt idx="131">
                  <c:v>2020/6/6 11:00:00</c:v>
                </c:pt>
                <c:pt idx="132">
                  <c:v>2020/6/6 12:00:00</c:v>
                </c:pt>
                <c:pt idx="133">
                  <c:v>2020/6/6 13:00:00</c:v>
                </c:pt>
                <c:pt idx="134">
                  <c:v>2020/6/6 14:00:00</c:v>
                </c:pt>
                <c:pt idx="135">
                  <c:v>2020/6/6 15:00:00</c:v>
                </c:pt>
                <c:pt idx="136">
                  <c:v>2020/6/6 16:00:00</c:v>
                </c:pt>
                <c:pt idx="137">
                  <c:v>2020/6/6 17:00:00</c:v>
                </c:pt>
                <c:pt idx="138">
                  <c:v>2020/6/6 18:00:00</c:v>
                </c:pt>
                <c:pt idx="139">
                  <c:v>2020/6/6 19:00:00</c:v>
                </c:pt>
                <c:pt idx="140">
                  <c:v>2020/6/6 20:00:00</c:v>
                </c:pt>
                <c:pt idx="141">
                  <c:v>2020/6/6 21:00:00</c:v>
                </c:pt>
                <c:pt idx="142">
                  <c:v>2020/6/6 22:00:00</c:v>
                </c:pt>
                <c:pt idx="143">
                  <c:v>2020/6/6 23:00:00</c:v>
                </c:pt>
                <c:pt idx="144">
                  <c:v>2020/6/7 0:00:00</c:v>
                </c:pt>
                <c:pt idx="145">
                  <c:v>2020/6/7 1:00:00</c:v>
                </c:pt>
                <c:pt idx="146">
                  <c:v>2020/6/7 2:00:00</c:v>
                </c:pt>
                <c:pt idx="147">
                  <c:v>2020/6/7 3:00:00</c:v>
                </c:pt>
                <c:pt idx="148">
                  <c:v>2020/6/7 4:00:00</c:v>
                </c:pt>
                <c:pt idx="149">
                  <c:v>2020/6/7 5:00:00</c:v>
                </c:pt>
                <c:pt idx="150">
                  <c:v>2020/6/7 6:00:00</c:v>
                </c:pt>
                <c:pt idx="151">
                  <c:v>2020/6/7 7:00:00</c:v>
                </c:pt>
                <c:pt idx="152">
                  <c:v>2020/6/7 8:00:00</c:v>
                </c:pt>
                <c:pt idx="153">
                  <c:v>2020/6/7 9:00:00</c:v>
                </c:pt>
                <c:pt idx="154">
                  <c:v>2020/6/7 10:00:00</c:v>
                </c:pt>
                <c:pt idx="155">
                  <c:v>2020/6/7 11:00:00</c:v>
                </c:pt>
                <c:pt idx="156">
                  <c:v>2020/6/7 12:00:00</c:v>
                </c:pt>
                <c:pt idx="157">
                  <c:v>2020/6/7 13:00:00</c:v>
                </c:pt>
                <c:pt idx="158">
                  <c:v>2020/6/7 14:00:00</c:v>
                </c:pt>
                <c:pt idx="159">
                  <c:v>2020/6/7 15:00:00</c:v>
                </c:pt>
                <c:pt idx="160">
                  <c:v>2020/6/7 16:00:00</c:v>
                </c:pt>
                <c:pt idx="161">
                  <c:v>2020/6/7 17:00:00</c:v>
                </c:pt>
                <c:pt idx="162">
                  <c:v>2020/6/7 18:00:00</c:v>
                </c:pt>
                <c:pt idx="163">
                  <c:v>2020/6/7 19:00:00</c:v>
                </c:pt>
                <c:pt idx="164">
                  <c:v>2020/6/7 20:00:00</c:v>
                </c:pt>
                <c:pt idx="165">
                  <c:v>2020/6/7 21:00:00</c:v>
                </c:pt>
                <c:pt idx="166">
                  <c:v>2020/6/7 22:00:00</c:v>
                </c:pt>
                <c:pt idx="167">
                  <c:v>2020/6/7 23:00:00</c:v>
                </c:pt>
                <c:pt idx="168">
                  <c:v>2020/6/8 0:00:00</c:v>
                </c:pt>
                <c:pt idx="169">
                  <c:v>2020/6/8 1:00:00</c:v>
                </c:pt>
                <c:pt idx="170">
                  <c:v>2020/6/8 2:00:00</c:v>
                </c:pt>
                <c:pt idx="171">
                  <c:v>2020/6/8 3:00:00</c:v>
                </c:pt>
                <c:pt idx="172">
                  <c:v>2020/6/8 4:00:00</c:v>
                </c:pt>
                <c:pt idx="173">
                  <c:v>2020/6/8 5:00:00</c:v>
                </c:pt>
                <c:pt idx="174">
                  <c:v>2020/6/8 6:00:00</c:v>
                </c:pt>
                <c:pt idx="175">
                  <c:v>2020/6/8 7:00:00</c:v>
                </c:pt>
                <c:pt idx="176">
                  <c:v>2020/6/8 8:00:00</c:v>
                </c:pt>
                <c:pt idx="177">
                  <c:v>2020/6/8 9:00:00</c:v>
                </c:pt>
                <c:pt idx="178">
                  <c:v>2020/6/8 10:00:00</c:v>
                </c:pt>
                <c:pt idx="179">
                  <c:v>2020/6/8 11:00:00</c:v>
                </c:pt>
                <c:pt idx="180">
                  <c:v>2020/6/8 12:00:00</c:v>
                </c:pt>
                <c:pt idx="181">
                  <c:v>2020/6/8 13:00:00</c:v>
                </c:pt>
                <c:pt idx="182">
                  <c:v>2020/6/8 14:00:00</c:v>
                </c:pt>
                <c:pt idx="183">
                  <c:v>2020/6/8 15:00:00</c:v>
                </c:pt>
                <c:pt idx="184">
                  <c:v>2020/6/8 16:00:00</c:v>
                </c:pt>
                <c:pt idx="185">
                  <c:v>2020/6/8 17:00:00</c:v>
                </c:pt>
                <c:pt idx="186">
                  <c:v>2020/6/8 18:00:00</c:v>
                </c:pt>
                <c:pt idx="187">
                  <c:v>2020/6/8 19:00:00</c:v>
                </c:pt>
                <c:pt idx="188">
                  <c:v>2020/6/8 20:00:00</c:v>
                </c:pt>
                <c:pt idx="189">
                  <c:v>2020/6/8 21:00:00</c:v>
                </c:pt>
                <c:pt idx="190">
                  <c:v>2020/6/8 22:00:00</c:v>
                </c:pt>
                <c:pt idx="191">
                  <c:v>2020/6/8 23:00:00</c:v>
                </c:pt>
                <c:pt idx="192">
                  <c:v>2020/6/9 0:00:00</c:v>
                </c:pt>
                <c:pt idx="193">
                  <c:v>2020/6/9 1:00:00</c:v>
                </c:pt>
                <c:pt idx="194">
                  <c:v>2020/6/9 2:00:00</c:v>
                </c:pt>
                <c:pt idx="195">
                  <c:v>2020/6/9 3:00:00</c:v>
                </c:pt>
                <c:pt idx="196">
                  <c:v>2020/6/9 4:00:00</c:v>
                </c:pt>
                <c:pt idx="197">
                  <c:v>2020/6/9 5:00:00</c:v>
                </c:pt>
                <c:pt idx="198">
                  <c:v>2020/6/9 6:00:00</c:v>
                </c:pt>
                <c:pt idx="199">
                  <c:v>2020/6/9 7:00:00</c:v>
                </c:pt>
                <c:pt idx="200">
                  <c:v>2020/6/9 8:00:00</c:v>
                </c:pt>
                <c:pt idx="201">
                  <c:v>2020/6/9 9:00:00</c:v>
                </c:pt>
                <c:pt idx="202">
                  <c:v>2020/6/9 10:00:00</c:v>
                </c:pt>
                <c:pt idx="203">
                  <c:v>2020/6/9 11:00:00</c:v>
                </c:pt>
                <c:pt idx="204">
                  <c:v>2020/6/9 12:00:00</c:v>
                </c:pt>
                <c:pt idx="205">
                  <c:v>2020/6/9 13:00:00</c:v>
                </c:pt>
                <c:pt idx="206">
                  <c:v>2020/6/9 14:00:00</c:v>
                </c:pt>
                <c:pt idx="207">
                  <c:v>2020/6/9 15:00:00</c:v>
                </c:pt>
                <c:pt idx="208">
                  <c:v>2020/6/9 16:00:00</c:v>
                </c:pt>
                <c:pt idx="209">
                  <c:v>2020/6/9 17:00:00</c:v>
                </c:pt>
                <c:pt idx="210">
                  <c:v>2020/6/9 18:00:00</c:v>
                </c:pt>
                <c:pt idx="211">
                  <c:v>2020/6/9 19:00:00</c:v>
                </c:pt>
                <c:pt idx="212">
                  <c:v>2020/6/9 20:00:00</c:v>
                </c:pt>
                <c:pt idx="213">
                  <c:v>2020/6/9 21:00:00</c:v>
                </c:pt>
                <c:pt idx="214">
                  <c:v>2020/6/9 22:00:00</c:v>
                </c:pt>
                <c:pt idx="215">
                  <c:v>2020/6/9 23:00:00</c:v>
                </c:pt>
                <c:pt idx="216">
                  <c:v>2020/6/10 0:00:00</c:v>
                </c:pt>
                <c:pt idx="217">
                  <c:v>2020/6/10 1:00:00</c:v>
                </c:pt>
                <c:pt idx="218">
                  <c:v>2020/6/10 2:00:00</c:v>
                </c:pt>
                <c:pt idx="219">
                  <c:v>2020/6/10 3:00:00</c:v>
                </c:pt>
                <c:pt idx="220">
                  <c:v>2020/6/10 4:00:00</c:v>
                </c:pt>
                <c:pt idx="221">
                  <c:v>2020/6/10 5:00:00</c:v>
                </c:pt>
                <c:pt idx="222">
                  <c:v>2020/6/10 6:00:00</c:v>
                </c:pt>
                <c:pt idx="223">
                  <c:v>2020/6/10 7:00:00</c:v>
                </c:pt>
                <c:pt idx="224">
                  <c:v>2020/6/10 8:00:00</c:v>
                </c:pt>
                <c:pt idx="225">
                  <c:v>2020/6/10 9:00:00</c:v>
                </c:pt>
                <c:pt idx="226">
                  <c:v>2020/6/10 10:00:00</c:v>
                </c:pt>
                <c:pt idx="227">
                  <c:v>2020/6/10 11:00:00</c:v>
                </c:pt>
                <c:pt idx="228">
                  <c:v>2020/6/10 12:00:00</c:v>
                </c:pt>
                <c:pt idx="229">
                  <c:v>2020/6/10 13:00:00</c:v>
                </c:pt>
                <c:pt idx="230">
                  <c:v>2020/6/10 14:00:00</c:v>
                </c:pt>
                <c:pt idx="231">
                  <c:v>2020/6/10 15:00:00</c:v>
                </c:pt>
                <c:pt idx="232">
                  <c:v>2020/6/10 16:00:00</c:v>
                </c:pt>
                <c:pt idx="233">
                  <c:v>2020/6/10 17:00:00</c:v>
                </c:pt>
                <c:pt idx="234">
                  <c:v>2020/6/10 18:00:00</c:v>
                </c:pt>
                <c:pt idx="235">
                  <c:v>2020/6/10 19:00:00</c:v>
                </c:pt>
                <c:pt idx="236">
                  <c:v>2020/6/10 20:00:00</c:v>
                </c:pt>
                <c:pt idx="237">
                  <c:v>2020/6/10 21:00:00</c:v>
                </c:pt>
                <c:pt idx="238">
                  <c:v>2020/6/10 22:00:00</c:v>
                </c:pt>
                <c:pt idx="239">
                  <c:v>2020/6/10 23:00:00</c:v>
                </c:pt>
                <c:pt idx="240">
                  <c:v>2020/6/11 0:00:00</c:v>
                </c:pt>
                <c:pt idx="241">
                  <c:v>2020/6/11 1:00:00</c:v>
                </c:pt>
                <c:pt idx="242">
                  <c:v>2020/6/11 2:00:00</c:v>
                </c:pt>
                <c:pt idx="243">
                  <c:v>2020/6/11 3:00:00</c:v>
                </c:pt>
                <c:pt idx="244">
                  <c:v>2020/6/11 4:00:00</c:v>
                </c:pt>
                <c:pt idx="245">
                  <c:v>2020/6/11 5:00:00</c:v>
                </c:pt>
                <c:pt idx="246">
                  <c:v>2020/6/11 6:00:00</c:v>
                </c:pt>
                <c:pt idx="247">
                  <c:v>2020/6/11 7:00:00</c:v>
                </c:pt>
                <c:pt idx="248">
                  <c:v>2020/6/11 8:00:00</c:v>
                </c:pt>
                <c:pt idx="249">
                  <c:v>2020/6/11 9:00:00</c:v>
                </c:pt>
                <c:pt idx="250">
                  <c:v>2020/6/11 10:00:00</c:v>
                </c:pt>
                <c:pt idx="251">
                  <c:v>2020/6/11 11:00:00</c:v>
                </c:pt>
                <c:pt idx="252">
                  <c:v>2020/6/11 12:00:00</c:v>
                </c:pt>
                <c:pt idx="253">
                  <c:v>2020/6/11 13:00:00</c:v>
                </c:pt>
                <c:pt idx="254">
                  <c:v>2020/6/11 14:00:00</c:v>
                </c:pt>
                <c:pt idx="255">
                  <c:v>2020/6/11 15:00:00</c:v>
                </c:pt>
                <c:pt idx="256">
                  <c:v>2020/6/11 16:00:00</c:v>
                </c:pt>
                <c:pt idx="257">
                  <c:v>2020/6/11 17:00:00</c:v>
                </c:pt>
                <c:pt idx="258">
                  <c:v>2020/6/11 18:00:00</c:v>
                </c:pt>
                <c:pt idx="259">
                  <c:v>2020/6/11 19:00:00</c:v>
                </c:pt>
                <c:pt idx="260">
                  <c:v>2020/6/11 20:00:00</c:v>
                </c:pt>
                <c:pt idx="261">
                  <c:v>2020/6/11 21:00:00</c:v>
                </c:pt>
                <c:pt idx="262">
                  <c:v>2020/6/11 22:00:00</c:v>
                </c:pt>
                <c:pt idx="263">
                  <c:v>2020/6/11 23:00:00</c:v>
                </c:pt>
                <c:pt idx="264">
                  <c:v>2020/6/12 0:00:00</c:v>
                </c:pt>
                <c:pt idx="265">
                  <c:v>2020/6/12 1:00:00</c:v>
                </c:pt>
                <c:pt idx="266">
                  <c:v>2020/6/12 2:00:00</c:v>
                </c:pt>
                <c:pt idx="267">
                  <c:v>2020/6/12 3:00:00</c:v>
                </c:pt>
                <c:pt idx="268">
                  <c:v>2020/6/12 4:00:00</c:v>
                </c:pt>
                <c:pt idx="269">
                  <c:v>2020/6/12 5:00:00</c:v>
                </c:pt>
                <c:pt idx="270">
                  <c:v>2020/6/12 6:00:00</c:v>
                </c:pt>
                <c:pt idx="271">
                  <c:v>2020/6/12 7:00:00</c:v>
                </c:pt>
                <c:pt idx="272">
                  <c:v>2020/6/12 8:00:00</c:v>
                </c:pt>
                <c:pt idx="273">
                  <c:v>2020/6/12 9:00:00</c:v>
                </c:pt>
                <c:pt idx="274">
                  <c:v>2020/6/12 10:00:00</c:v>
                </c:pt>
                <c:pt idx="275">
                  <c:v>2020/6/12 11:00:00</c:v>
                </c:pt>
                <c:pt idx="276">
                  <c:v>2020/6/12 12:00:00</c:v>
                </c:pt>
                <c:pt idx="277">
                  <c:v>2020/6/12 13:00:00</c:v>
                </c:pt>
                <c:pt idx="278">
                  <c:v>2020/6/12 14:00:00</c:v>
                </c:pt>
                <c:pt idx="279">
                  <c:v>2020/6/12 15:00:00</c:v>
                </c:pt>
                <c:pt idx="280">
                  <c:v>2020/6/12 16:00:00</c:v>
                </c:pt>
                <c:pt idx="281">
                  <c:v>2020/6/12 17:00:00</c:v>
                </c:pt>
                <c:pt idx="282">
                  <c:v>2020/6/12 18:00:00</c:v>
                </c:pt>
                <c:pt idx="283">
                  <c:v>2020/6/12 19:00:00</c:v>
                </c:pt>
                <c:pt idx="284">
                  <c:v>2020/6/12 20:00:00</c:v>
                </c:pt>
                <c:pt idx="285">
                  <c:v>2020/6/12 21:00:00</c:v>
                </c:pt>
                <c:pt idx="286">
                  <c:v>2020/6/12 22:00:00</c:v>
                </c:pt>
                <c:pt idx="287">
                  <c:v>2020/6/12 23:00:00</c:v>
                </c:pt>
                <c:pt idx="288">
                  <c:v>2020/6/13 0:00:00</c:v>
                </c:pt>
                <c:pt idx="289">
                  <c:v>2020/6/13 1:00:00</c:v>
                </c:pt>
                <c:pt idx="290">
                  <c:v>2020/6/13 2:00:00</c:v>
                </c:pt>
                <c:pt idx="291">
                  <c:v>2020/6/13 3:00:00</c:v>
                </c:pt>
                <c:pt idx="292">
                  <c:v>2020/6/13 4:00:00</c:v>
                </c:pt>
                <c:pt idx="293">
                  <c:v>2020/6/13 5:00:00</c:v>
                </c:pt>
                <c:pt idx="294">
                  <c:v>2020/6/13 6:00:00</c:v>
                </c:pt>
                <c:pt idx="295">
                  <c:v>2020/6/13 7:00:00</c:v>
                </c:pt>
                <c:pt idx="296">
                  <c:v>2020/6/13 8:00:00</c:v>
                </c:pt>
                <c:pt idx="297">
                  <c:v>2020/6/13 9:00:00</c:v>
                </c:pt>
                <c:pt idx="298">
                  <c:v>2020/6/13 10:00:00</c:v>
                </c:pt>
                <c:pt idx="299">
                  <c:v>2020/6/13 11:00:00</c:v>
                </c:pt>
                <c:pt idx="300">
                  <c:v>2020/6/13 12:00:00</c:v>
                </c:pt>
                <c:pt idx="301">
                  <c:v>2020/6/13 13:00:00</c:v>
                </c:pt>
                <c:pt idx="302">
                  <c:v>2020/6/13 14:00:00</c:v>
                </c:pt>
                <c:pt idx="303">
                  <c:v>2020/6/13 15:00:00</c:v>
                </c:pt>
                <c:pt idx="304">
                  <c:v>2020/6/13 16:00:00</c:v>
                </c:pt>
                <c:pt idx="305">
                  <c:v>2020/6/13 17:00:00</c:v>
                </c:pt>
                <c:pt idx="306">
                  <c:v>2020/6/13 18:00:00</c:v>
                </c:pt>
                <c:pt idx="307">
                  <c:v>2020/6/13 19:00:00</c:v>
                </c:pt>
                <c:pt idx="308">
                  <c:v>2020/6/13 20:00:00</c:v>
                </c:pt>
                <c:pt idx="309">
                  <c:v>2020/6/13 21:00:00</c:v>
                </c:pt>
                <c:pt idx="310">
                  <c:v>2020/6/13 22:00:00</c:v>
                </c:pt>
                <c:pt idx="311">
                  <c:v>2020/6/13 23:00:00</c:v>
                </c:pt>
                <c:pt idx="312">
                  <c:v>2020/6/14 0:00:00</c:v>
                </c:pt>
                <c:pt idx="313">
                  <c:v>2020/6/14 1:00:00</c:v>
                </c:pt>
                <c:pt idx="314">
                  <c:v>2020/6/14 2:00:00</c:v>
                </c:pt>
                <c:pt idx="315">
                  <c:v>2020/6/14 3:00:00</c:v>
                </c:pt>
                <c:pt idx="316">
                  <c:v>2020/6/14 4:00:00</c:v>
                </c:pt>
                <c:pt idx="317">
                  <c:v>2020/6/14 5:00:00</c:v>
                </c:pt>
                <c:pt idx="318">
                  <c:v>2020/6/14 6:00:00</c:v>
                </c:pt>
                <c:pt idx="319">
                  <c:v>2020/6/14 7:00:00</c:v>
                </c:pt>
                <c:pt idx="320">
                  <c:v>2020/6/14 8:00:00</c:v>
                </c:pt>
                <c:pt idx="321">
                  <c:v>2020/6/14 9:00:00</c:v>
                </c:pt>
                <c:pt idx="322">
                  <c:v>2020/6/14 10:00:00</c:v>
                </c:pt>
                <c:pt idx="323">
                  <c:v>2020/6/14 11:00:00</c:v>
                </c:pt>
                <c:pt idx="324">
                  <c:v>2020/6/14 12:00:00</c:v>
                </c:pt>
                <c:pt idx="325">
                  <c:v>2020/6/14 13:00:00</c:v>
                </c:pt>
                <c:pt idx="326">
                  <c:v>2020/6/14 14:00:00</c:v>
                </c:pt>
                <c:pt idx="327">
                  <c:v>2020/6/14 15:00:00</c:v>
                </c:pt>
                <c:pt idx="328">
                  <c:v>2020/6/14 16:00:00</c:v>
                </c:pt>
                <c:pt idx="329">
                  <c:v>2020/6/14 17:00:00</c:v>
                </c:pt>
                <c:pt idx="330">
                  <c:v>2020/6/14 18:00:00</c:v>
                </c:pt>
                <c:pt idx="331">
                  <c:v>2020/6/14 19:00:00</c:v>
                </c:pt>
                <c:pt idx="332">
                  <c:v>2020/6/14 20:00:00</c:v>
                </c:pt>
                <c:pt idx="333">
                  <c:v>2020/6/14 21:00:00</c:v>
                </c:pt>
                <c:pt idx="334">
                  <c:v>2020/6/14 22:00:00</c:v>
                </c:pt>
                <c:pt idx="335">
                  <c:v>2020/6/14 23:00:00</c:v>
                </c:pt>
                <c:pt idx="336">
                  <c:v>2020/6/15 0:00:00</c:v>
                </c:pt>
                <c:pt idx="337">
                  <c:v>2020/6/15 1:00:00</c:v>
                </c:pt>
                <c:pt idx="338">
                  <c:v>2020/6/15 2:00:00</c:v>
                </c:pt>
                <c:pt idx="339">
                  <c:v>2020/6/15 3:00:00</c:v>
                </c:pt>
                <c:pt idx="340">
                  <c:v>2020/6/15 4:00:00</c:v>
                </c:pt>
                <c:pt idx="341">
                  <c:v>2020/6/15 5:00:00</c:v>
                </c:pt>
                <c:pt idx="342">
                  <c:v>2020/6/15 6:00:00</c:v>
                </c:pt>
                <c:pt idx="343">
                  <c:v>2020/6/15 7:00:00</c:v>
                </c:pt>
                <c:pt idx="344">
                  <c:v>2020/6/15 8:00:00</c:v>
                </c:pt>
                <c:pt idx="345">
                  <c:v>2020/6/15 9:00:00</c:v>
                </c:pt>
                <c:pt idx="346">
                  <c:v>2020/6/15 10:00:00</c:v>
                </c:pt>
                <c:pt idx="347">
                  <c:v>2020/6/15 11:00:00</c:v>
                </c:pt>
                <c:pt idx="348">
                  <c:v>2020/6/15 12:00:00</c:v>
                </c:pt>
                <c:pt idx="349">
                  <c:v>2020/6/15 13:00:00</c:v>
                </c:pt>
                <c:pt idx="350">
                  <c:v>2020/6/15 14:00:00</c:v>
                </c:pt>
                <c:pt idx="351">
                  <c:v>2020/6/15 15:00:00</c:v>
                </c:pt>
                <c:pt idx="352">
                  <c:v>2020/6/15 16:00:00</c:v>
                </c:pt>
                <c:pt idx="353">
                  <c:v>2020/6/15 17:00:00</c:v>
                </c:pt>
                <c:pt idx="354">
                  <c:v>2020/6/15 18:00:00</c:v>
                </c:pt>
                <c:pt idx="355">
                  <c:v>2020/6/15 19:00:00</c:v>
                </c:pt>
                <c:pt idx="356">
                  <c:v>2020/6/15 20:00:00</c:v>
                </c:pt>
                <c:pt idx="357">
                  <c:v>2020/6/15 21:00:00</c:v>
                </c:pt>
                <c:pt idx="358">
                  <c:v>2020/6/15 22:00:00</c:v>
                </c:pt>
                <c:pt idx="359">
                  <c:v>2020/6/15 23:00:00</c:v>
                </c:pt>
                <c:pt idx="360">
                  <c:v>2020/6/16 0:00:00</c:v>
                </c:pt>
                <c:pt idx="361">
                  <c:v>2020/6/16 1:00:00</c:v>
                </c:pt>
                <c:pt idx="362">
                  <c:v>2020/6/16 2:00:00</c:v>
                </c:pt>
                <c:pt idx="363">
                  <c:v>2020/6/16 3:00:00</c:v>
                </c:pt>
                <c:pt idx="364">
                  <c:v>2020/6/16 4:00:00</c:v>
                </c:pt>
                <c:pt idx="365">
                  <c:v>2020/6/16 5:00:00</c:v>
                </c:pt>
                <c:pt idx="366">
                  <c:v>2020/6/16 6:00:00</c:v>
                </c:pt>
                <c:pt idx="367">
                  <c:v>2020/6/16 7:00:00</c:v>
                </c:pt>
                <c:pt idx="368">
                  <c:v>2020/6/16 8:00:00</c:v>
                </c:pt>
                <c:pt idx="369">
                  <c:v>2020/6/16 9:00:00</c:v>
                </c:pt>
                <c:pt idx="370">
                  <c:v>2020/6/16 10:00:00</c:v>
                </c:pt>
                <c:pt idx="371">
                  <c:v>2020/6/16 11:00:00</c:v>
                </c:pt>
                <c:pt idx="372">
                  <c:v>2020/6/16 12:00:00</c:v>
                </c:pt>
                <c:pt idx="373">
                  <c:v>2020/6/16 13:00:00</c:v>
                </c:pt>
                <c:pt idx="374">
                  <c:v>2020/6/16 14:00:00</c:v>
                </c:pt>
                <c:pt idx="375">
                  <c:v>2020/6/16 15:00:00</c:v>
                </c:pt>
                <c:pt idx="376">
                  <c:v>2020/6/16 16:00:00</c:v>
                </c:pt>
                <c:pt idx="377">
                  <c:v>2020/6/16 17:00:00</c:v>
                </c:pt>
                <c:pt idx="378">
                  <c:v>2020/6/16 18:00:00</c:v>
                </c:pt>
                <c:pt idx="379">
                  <c:v>2020/6/16 19:00:00</c:v>
                </c:pt>
                <c:pt idx="380">
                  <c:v>2020/6/16 20:00:00</c:v>
                </c:pt>
                <c:pt idx="381">
                  <c:v>2020/6/16 21:00:00</c:v>
                </c:pt>
                <c:pt idx="382">
                  <c:v>2020/6/16 22:00:00</c:v>
                </c:pt>
                <c:pt idx="383">
                  <c:v>2020/6/16 23:00:00</c:v>
                </c:pt>
                <c:pt idx="384">
                  <c:v>2020/6/17 0:00:00</c:v>
                </c:pt>
                <c:pt idx="385">
                  <c:v>2020/6/17 1:00:00</c:v>
                </c:pt>
                <c:pt idx="386">
                  <c:v>2020/6/17 2:00:00</c:v>
                </c:pt>
                <c:pt idx="387">
                  <c:v>2020/6/17 3:00:00</c:v>
                </c:pt>
                <c:pt idx="388">
                  <c:v>2020/6/17 4:00:00</c:v>
                </c:pt>
                <c:pt idx="389">
                  <c:v>2020/6/17 5:00:00</c:v>
                </c:pt>
                <c:pt idx="390">
                  <c:v>2020/6/17 6:00:00</c:v>
                </c:pt>
                <c:pt idx="391">
                  <c:v>2020/6/17 7:00:00</c:v>
                </c:pt>
                <c:pt idx="392">
                  <c:v>2020/6/17 8:00:00</c:v>
                </c:pt>
                <c:pt idx="393">
                  <c:v>2020/6/17 9:00:00</c:v>
                </c:pt>
                <c:pt idx="394">
                  <c:v>2020/6/17 10:00:00</c:v>
                </c:pt>
                <c:pt idx="395">
                  <c:v>2020/6/17 11:00:00</c:v>
                </c:pt>
                <c:pt idx="396">
                  <c:v>2020/6/17 12:00:00</c:v>
                </c:pt>
                <c:pt idx="397">
                  <c:v>2020/6/17 13:00:00</c:v>
                </c:pt>
                <c:pt idx="398">
                  <c:v>2020/6/17 14:00:00</c:v>
                </c:pt>
                <c:pt idx="399">
                  <c:v>2020/6/17 15:00:00</c:v>
                </c:pt>
                <c:pt idx="400">
                  <c:v>2020/6/17 16:00:00</c:v>
                </c:pt>
                <c:pt idx="401">
                  <c:v>2020/6/17 17:00:00</c:v>
                </c:pt>
                <c:pt idx="402">
                  <c:v>2020/6/17 18:00:00</c:v>
                </c:pt>
                <c:pt idx="403">
                  <c:v>2020/6/17 19:00:00</c:v>
                </c:pt>
                <c:pt idx="404">
                  <c:v>2020/6/17 20:00:00</c:v>
                </c:pt>
                <c:pt idx="405">
                  <c:v>2020/6/17 21:00:00</c:v>
                </c:pt>
                <c:pt idx="406">
                  <c:v>2020/6/17 22:00:00</c:v>
                </c:pt>
                <c:pt idx="407">
                  <c:v>2020/6/17 23:00:00</c:v>
                </c:pt>
                <c:pt idx="408">
                  <c:v>2020/6/18 0:00:00</c:v>
                </c:pt>
                <c:pt idx="409">
                  <c:v>2020/6/18 1:00:00</c:v>
                </c:pt>
                <c:pt idx="410">
                  <c:v>2020/6/18 2:00:00</c:v>
                </c:pt>
                <c:pt idx="411">
                  <c:v>2020/6/18 3:00:00</c:v>
                </c:pt>
                <c:pt idx="412">
                  <c:v>2020/6/18 4:00:00</c:v>
                </c:pt>
                <c:pt idx="413">
                  <c:v>2020/6/18 5:00:00</c:v>
                </c:pt>
                <c:pt idx="414">
                  <c:v>2020/6/18 6:00:00</c:v>
                </c:pt>
                <c:pt idx="415">
                  <c:v>2020/6/18 7:00:00</c:v>
                </c:pt>
                <c:pt idx="416">
                  <c:v>2020/6/18 8:00:00</c:v>
                </c:pt>
                <c:pt idx="417">
                  <c:v>2020/6/18 9:00:00</c:v>
                </c:pt>
                <c:pt idx="418">
                  <c:v>2020/6/18 10:00:00</c:v>
                </c:pt>
                <c:pt idx="419">
                  <c:v>2020/6/18 11:00:00</c:v>
                </c:pt>
                <c:pt idx="420">
                  <c:v>2020/6/18 12:00:00</c:v>
                </c:pt>
                <c:pt idx="421">
                  <c:v>2020/6/18 13:00:00</c:v>
                </c:pt>
                <c:pt idx="422">
                  <c:v>2020/6/18 14:00:00</c:v>
                </c:pt>
                <c:pt idx="423">
                  <c:v>2020/6/18 15:00:00</c:v>
                </c:pt>
                <c:pt idx="424">
                  <c:v>2020/6/18 16:00:00</c:v>
                </c:pt>
                <c:pt idx="425">
                  <c:v>2020/6/18 17:00:00</c:v>
                </c:pt>
                <c:pt idx="426">
                  <c:v>2020/6/18 18:00:00</c:v>
                </c:pt>
                <c:pt idx="427">
                  <c:v>2020/6/18 19:00:00</c:v>
                </c:pt>
                <c:pt idx="428">
                  <c:v>2020/6/18 20:00:00</c:v>
                </c:pt>
                <c:pt idx="429">
                  <c:v>2020/6/18 21:00:00</c:v>
                </c:pt>
                <c:pt idx="430">
                  <c:v>2020/6/18 22:00:00</c:v>
                </c:pt>
                <c:pt idx="431">
                  <c:v>2020/6/18 23:00:00</c:v>
                </c:pt>
                <c:pt idx="432">
                  <c:v>2020/6/19 0:00:00</c:v>
                </c:pt>
                <c:pt idx="433">
                  <c:v>2020/6/19 1:00:00</c:v>
                </c:pt>
                <c:pt idx="434">
                  <c:v>2020/6/19 2:00:00</c:v>
                </c:pt>
                <c:pt idx="435">
                  <c:v>2020/6/19 3:00:00</c:v>
                </c:pt>
                <c:pt idx="436">
                  <c:v>2020/6/19 4:00:00</c:v>
                </c:pt>
                <c:pt idx="437">
                  <c:v>2020/6/19 5:00:00</c:v>
                </c:pt>
                <c:pt idx="438">
                  <c:v>2020/6/19 6:00:00</c:v>
                </c:pt>
                <c:pt idx="439">
                  <c:v>2020/6/19 7:00:00</c:v>
                </c:pt>
                <c:pt idx="440">
                  <c:v>2020/6/19 8:00:00</c:v>
                </c:pt>
                <c:pt idx="441">
                  <c:v>2020/6/19 9:00:00</c:v>
                </c:pt>
                <c:pt idx="442">
                  <c:v>2020/6/19 10:00:00</c:v>
                </c:pt>
                <c:pt idx="443">
                  <c:v>2020/6/19 11:00:00</c:v>
                </c:pt>
                <c:pt idx="444">
                  <c:v>2020/6/19 12:00:00</c:v>
                </c:pt>
                <c:pt idx="445">
                  <c:v>2020/6/19 13:00:00</c:v>
                </c:pt>
                <c:pt idx="446">
                  <c:v>2020/6/19 14:00:00</c:v>
                </c:pt>
                <c:pt idx="447">
                  <c:v>2020/6/19 15:00:00</c:v>
                </c:pt>
                <c:pt idx="448">
                  <c:v>2020/6/19 16:00:00</c:v>
                </c:pt>
                <c:pt idx="449">
                  <c:v>2020/6/19 17:00:00</c:v>
                </c:pt>
                <c:pt idx="450">
                  <c:v>2020/6/19 18:00:00</c:v>
                </c:pt>
                <c:pt idx="451">
                  <c:v>2020/6/19 19:00:00</c:v>
                </c:pt>
                <c:pt idx="452">
                  <c:v>2020/6/19 20:00:00</c:v>
                </c:pt>
                <c:pt idx="453">
                  <c:v>2020/6/19 21:00:00</c:v>
                </c:pt>
                <c:pt idx="454">
                  <c:v>2020/6/19 22:00:00</c:v>
                </c:pt>
                <c:pt idx="455">
                  <c:v>2020/6/19 23:00:00</c:v>
                </c:pt>
                <c:pt idx="456">
                  <c:v>2020/6/20 0:00:00</c:v>
                </c:pt>
                <c:pt idx="457">
                  <c:v>2020/6/20 1:00:00</c:v>
                </c:pt>
                <c:pt idx="458">
                  <c:v>2020/6/20 2:00:00</c:v>
                </c:pt>
                <c:pt idx="459">
                  <c:v>2020/6/20 3:00:00</c:v>
                </c:pt>
                <c:pt idx="460">
                  <c:v>2020/6/20 4:00:00</c:v>
                </c:pt>
                <c:pt idx="461">
                  <c:v>2020/6/20 5:00:00</c:v>
                </c:pt>
                <c:pt idx="462">
                  <c:v>2020/6/20 6:00:00</c:v>
                </c:pt>
                <c:pt idx="463">
                  <c:v>2020/6/20 7:00:00</c:v>
                </c:pt>
                <c:pt idx="464">
                  <c:v>2020/6/20 8:00:00</c:v>
                </c:pt>
                <c:pt idx="465">
                  <c:v>2020/6/20 9:00:00</c:v>
                </c:pt>
                <c:pt idx="466">
                  <c:v>2020/6/20 10:00:00</c:v>
                </c:pt>
                <c:pt idx="467">
                  <c:v>2020/6/20 11:00:00</c:v>
                </c:pt>
                <c:pt idx="468">
                  <c:v>2020/6/20 12:00:00</c:v>
                </c:pt>
                <c:pt idx="469">
                  <c:v>2020/6/20 13:00:00</c:v>
                </c:pt>
                <c:pt idx="470">
                  <c:v>2020/6/20 14:00:00</c:v>
                </c:pt>
                <c:pt idx="471">
                  <c:v>2020/6/20 15:00:00</c:v>
                </c:pt>
                <c:pt idx="472">
                  <c:v>2020/6/20 16:00:00</c:v>
                </c:pt>
                <c:pt idx="473">
                  <c:v>2020/6/20 17:00:00</c:v>
                </c:pt>
                <c:pt idx="474">
                  <c:v>2020/6/20 18:00:00</c:v>
                </c:pt>
                <c:pt idx="475">
                  <c:v>2020/6/20 19:00:00</c:v>
                </c:pt>
                <c:pt idx="476">
                  <c:v>2020/6/20 20:00:00</c:v>
                </c:pt>
                <c:pt idx="477">
                  <c:v>2020/6/20 21:00:00</c:v>
                </c:pt>
                <c:pt idx="478">
                  <c:v>2020/6/20 22:00:00</c:v>
                </c:pt>
                <c:pt idx="479">
                  <c:v>2020/6/20 23:00:00</c:v>
                </c:pt>
                <c:pt idx="480">
                  <c:v>2020/6/21 0:00:00</c:v>
                </c:pt>
                <c:pt idx="481">
                  <c:v>2020/6/21 1:00:00</c:v>
                </c:pt>
                <c:pt idx="482">
                  <c:v>2020/6/21 2:00:00</c:v>
                </c:pt>
                <c:pt idx="483">
                  <c:v>2020/6/21 3:00:00</c:v>
                </c:pt>
                <c:pt idx="484">
                  <c:v>2020/6/21 4:00:00</c:v>
                </c:pt>
                <c:pt idx="485">
                  <c:v>2020/6/21 5:00:00</c:v>
                </c:pt>
                <c:pt idx="486">
                  <c:v>2020/6/21 6:00:00</c:v>
                </c:pt>
                <c:pt idx="487">
                  <c:v>2020/6/21 7:00:00</c:v>
                </c:pt>
                <c:pt idx="488">
                  <c:v>2020/6/21 8:00:00</c:v>
                </c:pt>
                <c:pt idx="489">
                  <c:v>2020/6/21 9:00:00</c:v>
                </c:pt>
                <c:pt idx="490">
                  <c:v>2020/6/21 10:00:00</c:v>
                </c:pt>
                <c:pt idx="491">
                  <c:v>2020/6/21 11:00:00</c:v>
                </c:pt>
                <c:pt idx="492">
                  <c:v>2020/6/21 12:00:00</c:v>
                </c:pt>
                <c:pt idx="493">
                  <c:v>2020/6/21 13:00:00</c:v>
                </c:pt>
                <c:pt idx="494">
                  <c:v>2020/6/21 14:00:00</c:v>
                </c:pt>
                <c:pt idx="495">
                  <c:v>2020/6/21 15:00:00</c:v>
                </c:pt>
                <c:pt idx="496">
                  <c:v>2020/6/21 16:00:00</c:v>
                </c:pt>
                <c:pt idx="497">
                  <c:v>2020/6/21 17:00:00</c:v>
                </c:pt>
                <c:pt idx="498">
                  <c:v>2020/6/21 18:00:00</c:v>
                </c:pt>
                <c:pt idx="499">
                  <c:v>2020/6/21 19:00:00</c:v>
                </c:pt>
                <c:pt idx="500">
                  <c:v>2020/6/21 20:00:00</c:v>
                </c:pt>
                <c:pt idx="501">
                  <c:v>2020/6/21 21:00:00</c:v>
                </c:pt>
                <c:pt idx="502">
                  <c:v>2020/6/21 22:00:00</c:v>
                </c:pt>
                <c:pt idx="503">
                  <c:v>2020/6/21 23:00:00</c:v>
                </c:pt>
                <c:pt idx="504">
                  <c:v>2020/6/22 0:00:00</c:v>
                </c:pt>
                <c:pt idx="505">
                  <c:v>2020/6/22 1:00:00</c:v>
                </c:pt>
                <c:pt idx="506">
                  <c:v>2020/6/22 2:00:00</c:v>
                </c:pt>
                <c:pt idx="507">
                  <c:v>2020/6/22 3:00:00</c:v>
                </c:pt>
                <c:pt idx="508">
                  <c:v>2020/6/22 4:00:00</c:v>
                </c:pt>
                <c:pt idx="509">
                  <c:v>2020/6/22 5:00:00</c:v>
                </c:pt>
                <c:pt idx="510">
                  <c:v>2020/6/22 6:00:00</c:v>
                </c:pt>
                <c:pt idx="511">
                  <c:v>2020/6/22 7:00:00</c:v>
                </c:pt>
                <c:pt idx="512">
                  <c:v>2020/6/22 8:00:00</c:v>
                </c:pt>
                <c:pt idx="513">
                  <c:v>2020/6/22 9:00:00</c:v>
                </c:pt>
                <c:pt idx="514">
                  <c:v>2020/6/22 10:00:00</c:v>
                </c:pt>
                <c:pt idx="515">
                  <c:v>2020/6/22 11:00:00</c:v>
                </c:pt>
                <c:pt idx="516">
                  <c:v>2020/6/22 12:00:00</c:v>
                </c:pt>
                <c:pt idx="517">
                  <c:v>2020/6/22 13:00:00</c:v>
                </c:pt>
                <c:pt idx="518">
                  <c:v>2020/6/22 14:00:00</c:v>
                </c:pt>
                <c:pt idx="519">
                  <c:v>2020/6/22 15:00:00</c:v>
                </c:pt>
                <c:pt idx="520">
                  <c:v>2020/6/22 16:00:00</c:v>
                </c:pt>
                <c:pt idx="521">
                  <c:v>2020/6/22 17:00:00</c:v>
                </c:pt>
                <c:pt idx="522">
                  <c:v>2020/6/22 18:00:00</c:v>
                </c:pt>
                <c:pt idx="523">
                  <c:v>2020/6/22 19:00:00</c:v>
                </c:pt>
                <c:pt idx="524">
                  <c:v>2020/6/22 20:00:00</c:v>
                </c:pt>
                <c:pt idx="525">
                  <c:v>2020/6/22 21:00:00</c:v>
                </c:pt>
                <c:pt idx="526">
                  <c:v>2020/6/22 22:00:00</c:v>
                </c:pt>
                <c:pt idx="527">
                  <c:v>2020/6/22 23:00:00</c:v>
                </c:pt>
                <c:pt idx="528">
                  <c:v>2020/6/23 0:00:00</c:v>
                </c:pt>
                <c:pt idx="529">
                  <c:v>2020/6/23 1:00:00</c:v>
                </c:pt>
                <c:pt idx="530">
                  <c:v>2020/6/23 2:00:00</c:v>
                </c:pt>
                <c:pt idx="531">
                  <c:v>2020/6/23 3:00:00</c:v>
                </c:pt>
                <c:pt idx="532">
                  <c:v>2020/6/23 4:00:00</c:v>
                </c:pt>
                <c:pt idx="533">
                  <c:v>2020/6/23 5:00:00</c:v>
                </c:pt>
                <c:pt idx="534">
                  <c:v>2020/6/23 6:00:00</c:v>
                </c:pt>
                <c:pt idx="535">
                  <c:v>2020/6/23 7:00:00</c:v>
                </c:pt>
                <c:pt idx="536">
                  <c:v>2020/6/23 8:00:00</c:v>
                </c:pt>
                <c:pt idx="537">
                  <c:v>2020/6/23 9:00:00</c:v>
                </c:pt>
                <c:pt idx="538">
                  <c:v>2020/6/23 10:00:00</c:v>
                </c:pt>
                <c:pt idx="539">
                  <c:v>2020/6/23 11:00:00</c:v>
                </c:pt>
                <c:pt idx="540">
                  <c:v>2020/6/23 12:00:00</c:v>
                </c:pt>
                <c:pt idx="541">
                  <c:v>2020/6/23 13:00:00</c:v>
                </c:pt>
                <c:pt idx="542">
                  <c:v>2020/6/23 14:00:00</c:v>
                </c:pt>
                <c:pt idx="543">
                  <c:v>2020/6/23 15:00:00</c:v>
                </c:pt>
                <c:pt idx="544">
                  <c:v>2020/6/23 16:00:00</c:v>
                </c:pt>
                <c:pt idx="545">
                  <c:v>2020/6/23 17:00:00</c:v>
                </c:pt>
                <c:pt idx="546">
                  <c:v>2020/6/23 18:00:00</c:v>
                </c:pt>
                <c:pt idx="547">
                  <c:v>2020/6/23 19:00:00</c:v>
                </c:pt>
                <c:pt idx="548">
                  <c:v>2020/6/23 20:00:00</c:v>
                </c:pt>
                <c:pt idx="549">
                  <c:v>2020/6/23 21:00:00</c:v>
                </c:pt>
                <c:pt idx="550">
                  <c:v>2020/6/23 22:00:00</c:v>
                </c:pt>
                <c:pt idx="551">
                  <c:v>2020/6/23 23:00:00</c:v>
                </c:pt>
                <c:pt idx="552">
                  <c:v>2020/6/24 0:00:00</c:v>
                </c:pt>
                <c:pt idx="553">
                  <c:v>2020/6/24 1:00:00</c:v>
                </c:pt>
                <c:pt idx="554">
                  <c:v>2020/6/24 2:00:00</c:v>
                </c:pt>
                <c:pt idx="555">
                  <c:v>2020/6/24 3:00:00</c:v>
                </c:pt>
                <c:pt idx="556">
                  <c:v>2020/6/24 4:00:00</c:v>
                </c:pt>
                <c:pt idx="557">
                  <c:v>2020/6/24 5:00:00</c:v>
                </c:pt>
                <c:pt idx="558">
                  <c:v>2020/6/24 6:00:00</c:v>
                </c:pt>
                <c:pt idx="559">
                  <c:v>2020/6/24 7:00:00</c:v>
                </c:pt>
                <c:pt idx="560">
                  <c:v>2020/6/24 8:00:00</c:v>
                </c:pt>
                <c:pt idx="561">
                  <c:v>2020/6/24 9:00:00</c:v>
                </c:pt>
                <c:pt idx="562">
                  <c:v>2020/6/24 10:00:00</c:v>
                </c:pt>
                <c:pt idx="563">
                  <c:v>2020/6/24 11:00:00</c:v>
                </c:pt>
                <c:pt idx="564">
                  <c:v>2020/6/24 12:00:00</c:v>
                </c:pt>
                <c:pt idx="565">
                  <c:v>2020/6/24 13:00:00</c:v>
                </c:pt>
                <c:pt idx="566">
                  <c:v>2020/6/24 14:00:00</c:v>
                </c:pt>
                <c:pt idx="567">
                  <c:v>2020/6/24 15:00:00</c:v>
                </c:pt>
                <c:pt idx="568">
                  <c:v>2020/6/24 16:00:00</c:v>
                </c:pt>
                <c:pt idx="569">
                  <c:v>2020/6/24 17:00:00</c:v>
                </c:pt>
                <c:pt idx="570">
                  <c:v>2020/6/24 18:00:00</c:v>
                </c:pt>
                <c:pt idx="571">
                  <c:v>2020/6/24 19:00:00</c:v>
                </c:pt>
                <c:pt idx="572">
                  <c:v>2020/6/24 20:00:00</c:v>
                </c:pt>
                <c:pt idx="573">
                  <c:v>2020/6/24 21:00:00</c:v>
                </c:pt>
                <c:pt idx="574">
                  <c:v>2020/6/24 22:00:00</c:v>
                </c:pt>
                <c:pt idx="575">
                  <c:v>2020/6/24 23:00:00</c:v>
                </c:pt>
                <c:pt idx="576">
                  <c:v>2020/6/25 0:00:00</c:v>
                </c:pt>
                <c:pt idx="577">
                  <c:v>2020/6/25 1:00:00</c:v>
                </c:pt>
                <c:pt idx="578">
                  <c:v>2020/6/25 2:00:00</c:v>
                </c:pt>
                <c:pt idx="579">
                  <c:v>2020/6/25 3:00:00</c:v>
                </c:pt>
                <c:pt idx="580">
                  <c:v>2020/6/25 4:00:00</c:v>
                </c:pt>
                <c:pt idx="581">
                  <c:v>2020/6/25 5:00:00</c:v>
                </c:pt>
                <c:pt idx="582">
                  <c:v>2020/6/25 6:00:00</c:v>
                </c:pt>
                <c:pt idx="583">
                  <c:v>2020/6/25 7:00:00</c:v>
                </c:pt>
                <c:pt idx="584">
                  <c:v>2020/6/25 8:00:00</c:v>
                </c:pt>
                <c:pt idx="585">
                  <c:v>2020/6/25 9:00:00</c:v>
                </c:pt>
                <c:pt idx="586">
                  <c:v>2020/6/25 10:00:00</c:v>
                </c:pt>
                <c:pt idx="587">
                  <c:v>2020/6/25 11:00:00</c:v>
                </c:pt>
                <c:pt idx="588">
                  <c:v>2020/6/25 12:00:00</c:v>
                </c:pt>
                <c:pt idx="589">
                  <c:v>2020/6/25 13:00:00</c:v>
                </c:pt>
                <c:pt idx="590">
                  <c:v>2020/6/25 14:00:00</c:v>
                </c:pt>
                <c:pt idx="591">
                  <c:v>2020/6/25 15:00:00</c:v>
                </c:pt>
                <c:pt idx="592">
                  <c:v>2020/6/25 16:00:00</c:v>
                </c:pt>
                <c:pt idx="593">
                  <c:v>2020/6/25 17:00:00</c:v>
                </c:pt>
                <c:pt idx="594">
                  <c:v>2020/6/25 18:00:00</c:v>
                </c:pt>
                <c:pt idx="595">
                  <c:v>2020/6/25 19:00:00</c:v>
                </c:pt>
                <c:pt idx="596">
                  <c:v>2020/6/25 20:00:00</c:v>
                </c:pt>
                <c:pt idx="597">
                  <c:v>2020/6/25 21:00:00</c:v>
                </c:pt>
                <c:pt idx="598">
                  <c:v>2020/6/25 22:00:00</c:v>
                </c:pt>
                <c:pt idx="599">
                  <c:v>2020/6/25 23:00:00</c:v>
                </c:pt>
                <c:pt idx="600">
                  <c:v>2020/6/26 0:00:00</c:v>
                </c:pt>
                <c:pt idx="601">
                  <c:v>2020/6/26 1:00:00</c:v>
                </c:pt>
                <c:pt idx="602">
                  <c:v>2020/6/26 2:00:00</c:v>
                </c:pt>
                <c:pt idx="603">
                  <c:v>2020/6/26 3:00:00</c:v>
                </c:pt>
                <c:pt idx="604">
                  <c:v>2020/6/26 4:00:00</c:v>
                </c:pt>
                <c:pt idx="605">
                  <c:v>2020/6/26 5:00:00</c:v>
                </c:pt>
                <c:pt idx="606">
                  <c:v>2020/6/26 6:00:00</c:v>
                </c:pt>
                <c:pt idx="607">
                  <c:v>2020/6/26 7:00:00</c:v>
                </c:pt>
                <c:pt idx="608">
                  <c:v>2020/6/26 8:00:00</c:v>
                </c:pt>
                <c:pt idx="609">
                  <c:v>2020/6/26 9:00:00</c:v>
                </c:pt>
                <c:pt idx="610">
                  <c:v>2020/6/26 10:00:00</c:v>
                </c:pt>
                <c:pt idx="611">
                  <c:v>2020/6/26 11:00:00</c:v>
                </c:pt>
                <c:pt idx="612">
                  <c:v>2020/6/26 12:00:00</c:v>
                </c:pt>
                <c:pt idx="613">
                  <c:v>2020/6/26 13:00:00</c:v>
                </c:pt>
                <c:pt idx="614">
                  <c:v>2020/6/26 14:00:00</c:v>
                </c:pt>
                <c:pt idx="615">
                  <c:v>2020/6/26 15:00:00</c:v>
                </c:pt>
                <c:pt idx="616">
                  <c:v>2020/6/26 16:00:00</c:v>
                </c:pt>
                <c:pt idx="617">
                  <c:v>2020/6/26 17:00:00</c:v>
                </c:pt>
                <c:pt idx="618">
                  <c:v>2020/6/26 18:00:00</c:v>
                </c:pt>
                <c:pt idx="619">
                  <c:v>2020/6/26 19:00:00</c:v>
                </c:pt>
                <c:pt idx="620">
                  <c:v>2020/6/26 20:00:00</c:v>
                </c:pt>
                <c:pt idx="621">
                  <c:v>2020/6/26 21:00:00</c:v>
                </c:pt>
                <c:pt idx="622">
                  <c:v>2020/6/26 22:00:00</c:v>
                </c:pt>
                <c:pt idx="623">
                  <c:v>2020/6/26 23:00:00</c:v>
                </c:pt>
                <c:pt idx="624">
                  <c:v>2020/6/27 0:00:00</c:v>
                </c:pt>
                <c:pt idx="625">
                  <c:v>2020/6/27 1:00:00</c:v>
                </c:pt>
                <c:pt idx="626">
                  <c:v>2020/6/27 2:00:00</c:v>
                </c:pt>
                <c:pt idx="627">
                  <c:v>2020/6/27 3:00:00</c:v>
                </c:pt>
                <c:pt idx="628">
                  <c:v>2020/6/27 4:00:00</c:v>
                </c:pt>
                <c:pt idx="629">
                  <c:v>2020/6/27 5:00:00</c:v>
                </c:pt>
                <c:pt idx="630">
                  <c:v>2020/6/27 6:00:00</c:v>
                </c:pt>
                <c:pt idx="631">
                  <c:v>2020/6/27 7:00:00</c:v>
                </c:pt>
                <c:pt idx="632">
                  <c:v>2020/6/27 8:00:00</c:v>
                </c:pt>
                <c:pt idx="633">
                  <c:v>2020/6/27 9:00:00</c:v>
                </c:pt>
                <c:pt idx="634">
                  <c:v>2020/6/27 10:00:00</c:v>
                </c:pt>
                <c:pt idx="635">
                  <c:v>2020/6/27 11:00:00</c:v>
                </c:pt>
                <c:pt idx="636">
                  <c:v>2020/6/27 12:00:00</c:v>
                </c:pt>
                <c:pt idx="637">
                  <c:v>2020/6/27 13:00:00</c:v>
                </c:pt>
                <c:pt idx="638">
                  <c:v>2020/6/27 14:00:00</c:v>
                </c:pt>
                <c:pt idx="639">
                  <c:v>2020/6/27 15:00:00</c:v>
                </c:pt>
                <c:pt idx="640">
                  <c:v>2020/6/27 16:00:00</c:v>
                </c:pt>
                <c:pt idx="641">
                  <c:v>2020/6/27 17:00:00</c:v>
                </c:pt>
                <c:pt idx="642">
                  <c:v>2020/6/27 18:00:00</c:v>
                </c:pt>
                <c:pt idx="643">
                  <c:v>2020/6/27 19:00:00</c:v>
                </c:pt>
                <c:pt idx="644">
                  <c:v>2020/6/27 20:00:00</c:v>
                </c:pt>
                <c:pt idx="645">
                  <c:v>2020/6/27 21:00:00</c:v>
                </c:pt>
                <c:pt idx="646">
                  <c:v>2020/6/27 22:00:00</c:v>
                </c:pt>
                <c:pt idx="647">
                  <c:v>2020/6/27 23:00:00</c:v>
                </c:pt>
                <c:pt idx="648">
                  <c:v>2020/6/28 0:00:00</c:v>
                </c:pt>
                <c:pt idx="649">
                  <c:v>2020/6/28 1:00:00</c:v>
                </c:pt>
                <c:pt idx="650">
                  <c:v>2020/6/28 2:00:00</c:v>
                </c:pt>
                <c:pt idx="651">
                  <c:v>2020/6/28 3:00:00</c:v>
                </c:pt>
                <c:pt idx="652">
                  <c:v>2020/6/28 4:00:00</c:v>
                </c:pt>
                <c:pt idx="653">
                  <c:v>2020/6/28 5:00:00</c:v>
                </c:pt>
                <c:pt idx="654">
                  <c:v>2020/6/28 6:00:00</c:v>
                </c:pt>
                <c:pt idx="655">
                  <c:v>2020/6/28 7:00:00</c:v>
                </c:pt>
                <c:pt idx="656">
                  <c:v>2020/6/28 8:00:00</c:v>
                </c:pt>
                <c:pt idx="657">
                  <c:v>2020/6/28 9:00:00</c:v>
                </c:pt>
                <c:pt idx="658">
                  <c:v>2020/6/28 10:00:00</c:v>
                </c:pt>
                <c:pt idx="659">
                  <c:v>2020/6/28 11:00:00</c:v>
                </c:pt>
                <c:pt idx="660">
                  <c:v>2020/6/28 12:00:00</c:v>
                </c:pt>
                <c:pt idx="661">
                  <c:v>2020/6/28 13:00:00</c:v>
                </c:pt>
                <c:pt idx="662">
                  <c:v>2020/6/28 14:00:00</c:v>
                </c:pt>
                <c:pt idx="663">
                  <c:v>2020/6/28 15:00:00</c:v>
                </c:pt>
                <c:pt idx="664">
                  <c:v>2020/6/28 16:00:00</c:v>
                </c:pt>
                <c:pt idx="665">
                  <c:v>2020/6/28 17:00:00</c:v>
                </c:pt>
                <c:pt idx="666">
                  <c:v>2020/6/28 18:00:00</c:v>
                </c:pt>
                <c:pt idx="667">
                  <c:v>2020/6/28 19:00:00</c:v>
                </c:pt>
                <c:pt idx="668">
                  <c:v>2020/6/28 20:00:00</c:v>
                </c:pt>
                <c:pt idx="669">
                  <c:v>2020/6/28 21:00:00</c:v>
                </c:pt>
                <c:pt idx="670">
                  <c:v>2020/6/28 22:00:00</c:v>
                </c:pt>
                <c:pt idx="671">
                  <c:v>2020/6/28 23:00:00</c:v>
                </c:pt>
                <c:pt idx="672">
                  <c:v>2020/6/29 0:00:00</c:v>
                </c:pt>
                <c:pt idx="673">
                  <c:v>2020/6/29 1:00:00</c:v>
                </c:pt>
                <c:pt idx="674">
                  <c:v>2020/6/29 2:00:00</c:v>
                </c:pt>
                <c:pt idx="675">
                  <c:v>2020/6/29 3:00:00</c:v>
                </c:pt>
                <c:pt idx="676">
                  <c:v>2020/6/29 4:00:00</c:v>
                </c:pt>
                <c:pt idx="677">
                  <c:v>2020/6/29 5:00:00</c:v>
                </c:pt>
                <c:pt idx="678">
                  <c:v>2020/6/29 6:00:00</c:v>
                </c:pt>
                <c:pt idx="679">
                  <c:v>2020/6/29 7:00:00</c:v>
                </c:pt>
                <c:pt idx="680">
                  <c:v>2020/6/29 8:00:00</c:v>
                </c:pt>
                <c:pt idx="681">
                  <c:v>2020/6/29 9:00:00</c:v>
                </c:pt>
                <c:pt idx="682">
                  <c:v>2020/6/29 10:00:00</c:v>
                </c:pt>
                <c:pt idx="683">
                  <c:v>2020/6/29 11:00:00</c:v>
                </c:pt>
                <c:pt idx="684">
                  <c:v>2020/6/29 12:00:00</c:v>
                </c:pt>
                <c:pt idx="685">
                  <c:v>2020/6/29 13:00:00</c:v>
                </c:pt>
                <c:pt idx="686">
                  <c:v>2020/6/29 14:00:00</c:v>
                </c:pt>
                <c:pt idx="687">
                  <c:v>2020/6/29 15:00:00</c:v>
                </c:pt>
                <c:pt idx="688">
                  <c:v>2020/6/29 16:00:00</c:v>
                </c:pt>
                <c:pt idx="689">
                  <c:v>2020/6/29 17:00:00</c:v>
                </c:pt>
                <c:pt idx="690">
                  <c:v>2020/6/29 18:00:00</c:v>
                </c:pt>
                <c:pt idx="691">
                  <c:v>2020/6/29 19:00:00</c:v>
                </c:pt>
                <c:pt idx="692">
                  <c:v>2020/6/29 20:00:00</c:v>
                </c:pt>
                <c:pt idx="693">
                  <c:v>2020/6/29 21:00:00</c:v>
                </c:pt>
                <c:pt idx="694">
                  <c:v>2020/6/29 22:00:00</c:v>
                </c:pt>
                <c:pt idx="695">
                  <c:v>2020/6/29 23:00:00</c:v>
                </c:pt>
                <c:pt idx="696">
                  <c:v>2020/6/30 0:00:00</c:v>
                </c:pt>
                <c:pt idx="697">
                  <c:v>2020/6/30 1:00:00</c:v>
                </c:pt>
                <c:pt idx="698">
                  <c:v>2020/6/30 2:00:00</c:v>
                </c:pt>
                <c:pt idx="699">
                  <c:v>2020/6/30 3:00:00</c:v>
                </c:pt>
                <c:pt idx="700">
                  <c:v>2020/6/30 4:00:00</c:v>
                </c:pt>
                <c:pt idx="701">
                  <c:v>2020/6/30 5:00:00</c:v>
                </c:pt>
                <c:pt idx="702">
                  <c:v>2020/6/30 6:00:00</c:v>
                </c:pt>
                <c:pt idx="703">
                  <c:v>2020/6/30 7:00:00</c:v>
                </c:pt>
                <c:pt idx="704">
                  <c:v>2020/6/30 8:00:00</c:v>
                </c:pt>
                <c:pt idx="705">
                  <c:v>2020/6/30 9:00:00</c:v>
                </c:pt>
                <c:pt idx="706">
                  <c:v>2020/6/30 10:00:00</c:v>
                </c:pt>
                <c:pt idx="707">
                  <c:v>2020/6/30 11:00:00</c:v>
                </c:pt>
                <c:pt idx="708">
                  <c:v>2020/6/30 12:00:00</c:v>
                </c:pt>
                <c:pt idx="709">
                  <c:v>2020/6/30 13:00:00</c:v>
                </c:pt>
                <c:pt idx="710">
                  <c:v>2020/6/30 14:00:00</c:v>
                </c:pt>
                <c:pt idx="711">
                  <c:v>2020/6/30 15:00:00</c:v>
                </c:pt>
                <c:pt idx="712">
                  <c:v>2020/6/30 16:00:00</c:v>
                </c:pt>
                <c:pt idx="713">
                  <c:v>2020/6/30 17:00:00</c:v>
                </c:pt>
                <c:pt idx="714">
                  <c:v>2020/6/30 18:00:00</c:v>
                </c:pt>
                <c:pt idx="715">
                  <c:v>2020/6/30 19:00:00</c:v>
                </c:pt>
                <c:pt idx="716">
                  <c:v>2020/6/30 20:00:00</c:v>
                </c:pt>
                <c:pt idx="717">
                  <c:v>2020/6/30 21:00:00</c:v>
                </c:pt>
                <c:pt idx="718">
                  <c:v>2020/6/30 22:00:00</c:v>
                </c:pt>
                <c:pt idx="719">
                  <c:v>2020/6/30 23:00:00</c:v>
                </c:pt>
              </c:strCache>
            </c:strRef>
          </c:cat>
          <c:val>
            <c:numRef>
              <c:f>'June Hourly 30days'!$C$2:$C$721</c:f>
              <c:numCache>
                <c:formatCode>General</c:formatCode>
                <c:ptCount val="720"/>
                <c:pt idx="0">
                  <c:v>1.7025650000000001</c:v>
                </c:pt>
                <c:pt idx="1">
                  <c:v>1.7503150000000001</c:v>
                </c:pt>
                <c:pt idx="2">
                  <c:v>1.72644</c:v>
                </c:pt>
                <c:pt idx="3">
                  <c:v>1.6548149999999999</c:v>
                </c:pt>
                <c:pt idx="4">
                  <c:v>1.6309400000000001</c:v>
                </c:pt>
                <c:pt idx="5">
                  <c:v>1.6309400000000001</c:v>
                </c:pt>
                <c:pt idx="6">
                  <c:v>1.6548149999999999</c:v>
                </c:pt>
                <c:pt idx="7">
                  <c:v>1.607065</c:v>
                </c:pt>
                <c:pt idx="8">
                  <c:v>1.5831900000000001</c:v>
                </c:pt>
                <c:pt idx="9">
                  <c:v>1.5831900000000001</c:v>
                </c:pt>
                <c:pt idx="10">
                  <c:v>1.5831900000000001</c:v>
                </c:pt>
                <c:pt idx="11">
                  <c:v>1.6548149999999999</c:v>
                </c:pt>
                <c:pt idx="12">
                  <c:v>1.6309400000000001</c:v>
                </c:pt>
                <c:pt idx="13">
                  <c:v>1.607065</c:v>
                </c:pt>
                <c:pt idx="14">
                  <c:v>1.607065</c:v>
                </c:pt>
                <c:pt idx="15">
                  <c:v>1.5831900000000001</c:v>
                </c:pt>
                <c:pt idx="16">
                  <c:v>1.607065</c:v>
                </c:pt>
                <c:pt idx="17">
                  <c:v>1.5831900000000001</c:v>
                </c:pt>
                <c:pt idx="18">
                  <c:v>1.559315</c:v>
                </c:pt>
                <c:pt idx="19">
                  <c:v>1.5354399999999999</c:v>
                </c:pt>
                <c:pt idx="20">
                  <c:v>1.6309400000000001</c:v>
                </c:pt>
                <c:pt idx="21">
                  <c:v>1.559315</c:v>
                </c:pt>
                <c:pt idx="22">
                  <c:v>1.559315</c:v>
                </c:pt>
                <c:pt idx="23">
                  <c:v>1.559315</c:v>
                </c:pt>
                <c:pt idx="24">
                  <c:v>1.559315</c:v>
                </c:pt>
                <c:pt idx="25">
                  <c:v>1.5354399999999999</c:v>
                </c:pt>
                <c:pt idx="26">
                  <c:v>1.5831900000000001</c:v>
                </c:pt>
                <c:pt idx="27">
                  <c:v>1.5831900000000001</c:v>
                </c:pt>
                <c:pt idx="28">
                  <c:v>1.511565</c:v>
                </c:pt>
                <c:pt idx="29">
                  <c:v>1.5831900000000001</c:v>
                </c:pt>
                <c:pt idx="30">
                  <c:v>1.559315</c:v>
                </c:pt>
                <c:pt idx="31">
                  <c:v>1.5831900000000001</c:v>
                </c:pt>
                <c:pt idx="32">
                  <c:v>1.511565</c:v>
                </c:pt>
                <c:pt idx="33">
                  <c:v>1.5354399999999999</c:v>
                </c:pt>
                <c:pt idx="34">
                  <c:v>1.511565</c:v>
                </c:pt>
                <c:pt idx="35">
                  <c:v>1.5354399999999999</c:v>
                </c:pt>
                <c:pt idx="36">
                  <c:v>1.511565</c:v>
                </c:pt>
                <c:pt idx="37">
                  <c:v>1.559315</c:v>
                </c:pt>
                <c:pt idx="38">
                  <c:v>1.5354399999999999</c:v>
                </c:pt>
                <c:pt idx="39">
                  <c:v>1.5831900000000001</c:v>
                </c:pt>
                <c:pt idx="40">
                  <c:v>1.48769</c:v>
                </c:pt>
                <c:pt idx="41">
                  <c:v>1.511565</c:v>
                </c:pt>
                <c:pt idx="42">
                  <c:v>1.559315</c:v>
                </c:pt>
                <c:pt idx="43">
                  <c:v>1.5831900000000001</c:v>
                </c:pt>
                <c:pt idx="44">
                  <c:v>1.6548149999999999</c:v>
                </c:pt>
                <c:pt idx="45">
                  <c:v>1.6309400000000001</c:v>
                </c:pt>
                <c:pt idx="46">
                  <c:v>1.5831900000000001</c:v>
                </c:pt>
                <c:pt idx="47">
                  <c:v>1.6309400000000001</c:v>
                </c:pt>
                <c:pt idx="48">
                  <c:v>1.607065</c:v>
                </c:pt>
                <c:pt idx="49">
                  <c:v>1.6309400000000001</c:v>
                </c:pt>
                <c:pt idx="50">
                  <c:v>1.559315</c:v>
                </c:pt>
                <c:pt idx="51">
                  <c:v>1.5831900000000001</c:v>
                </c:pt>
                <c:pt idx="52">
                  <c:v>1.6309400000000001</c:v>
                </c:pt>
                <c:pt idx="53">
                  <c:v>1.559315</c:v>
                </c:pt>
                <c:pt idx="54">
                  <c:v>1.559315</c:v>
                </c:pt>
                <c:pt idx="55">
                  <c:v>1.5831900000000001</c:v>
                </c:pt>
                <c:pt idx="56">
                  <c:v>1.607065</c:v>
                </c:pt>
                <c:pt idx="57">
                  <c:v>1.511565</c:v>
                </c:pt>
                <c:pt idx="58">
                  <c:v>1.511565</c:v>
                </c:pt>
                <c:pt idx="59">
                  <c:v>1.5831900000000001</c:v>
                </c:pt>
                <c:pt idx="60">
                  <c:v>1.5831900000000001</c:v>
                </c:pt>
                <c:pt idx="61">
                  <c:v>1.5831900000000001</c:v>
                </c:pt>
                <c:pt idx="62">
                  <c:v>1.5354399999999999</c:v>
                </c:pt>
                <c:pt idx="63">
                  <c:v>1.607065</c:v>
                </c:pt>
                <c:pt idx="64">
                  <c:v>1.67869</c:v>
                </c:pt>
                <c:pt idx="65">
                  <c:v>1.72644</c:v>
                </c:pt>
                <c:pt idx="66">
                  <c:v>1.8696900000000001</c:v>
                </c:pt>
                <c:pt idx="67">
                  <c:v>1.91744</c:v>
                </c:pt>
                <c:pt idx="68">
                  <c:v>1.9890650000000001</c:v>
                </c:pt>
                <c:pt idx="69">
                  <c:v>1.9413149999999999</c:v>
                </c:pt>
                <c:pt idx="70">
                  <c:v>1.8935649999999999</c:v>
                </c:pt>
                <c:pt idx="71">
                  <c:v>1.8219399999999999</c:v>
                </c:pt>
                <c:pt idx="72">
                  <c:v>1.8054111538461539</c:v>
                </c:pt>
                <c:pt idx="73">
                  <c:v>1.788882307692307</c:v>
                </c:pt>
                <c:pt idx="74">
                  <c:v>1.772353461538462</c:v>
                </c:pt>
                <c:pt idx="75">
                  <c:v>1.7558246153846151</c:v>
                </c:pt>
                <c:pt idx="76">
                  <c:v>1.7392957692307689</c:v>
                </c:pt>
                <c:pt idx="77">
                  <c:v>1.7227669230769229</c:v>
                </c:pt>
                <c:pt idx="78">
                  <c:v>1.7062380769230769</c:v>
                </c:pt>
                <c:pt idx="79">
                  <c:v>1.689709230769231</c:v>
                </c:pt>
                <c:pt idx="80">
                  <c:v>1.673180384615385</c:v>
                </c:pt>
                <c:pt idx="81">
                  <c:v>1.6566515384615379</c:v>
                </c:pt>
                <c:pt idx="82">
                  <c:v>1.6401226923076919</c:v>
                </c:pt>
                <c:pt idx="83">
                  <c:v>1.6235938461538459</c:v>
                </c:pt>
                <c:pt idx="84">
                  <c:v>1.607065</c:v>
                </c:pt>
                <c:pt idx="85">
                  <c:v>1.607065</c:v>
                </c:pt>
                <c:pt idx="86">
                  <c:v>1.607065</c:v>
                </c:pt>
                <c:pt idx="87">
                  <c:v>1.6548149999999999</c:v>
                </c:pt>
                <c:pt idx="88">
                  <c:v>1.5831900000000001</c:v>
                </c:pt>
                <c:pt idx="89">
                  <c:v>1.5354399999999999</c:v>
                </c:pt>
                <c:pt idx="90">
                  <c:v>1.6309400000000001</c:v>
                </c:pt>
                <c:pt idx="91">
                  <c:v>1.607065</c:v>
                </c:pt>
                <c:pt idx="92">
                  <c:v>1.6309400000000001</c:v>
                </c:pt>
                <c:pt idx="93">
                  <c:v>1.5354399999999999</c:v>
                </c:pt>
                <c:pt idx="94">
                  <c:v>1.559315</c:v>
                </c:pt>
                <c:pt idx="95">
                  <c:v>1.5354399999999999</c:v>
                </c:pt>
                <c:pt idx="96">
                  <c:v>1.511565</c:v>
                </c:pt>
                <c:pt idx="97">
                  <c:v>1.559315</c:v>
                </c:pt>
                <c:pt idx="98">
                  <c:v>1.5354399999999999</c:v>
                </c:pt>
                <c:pt idx="99">
                  <c:v>1.5354399999999999</c:v>
                </c:pt>
                <c:pt idx="100">
                  <c:v>1.559315</c:v>
                </c:pt>
                <c:pt idx="101">
                  <c:v>1.607065</c:v>
                </c:pt>
                <c:pt idx="102">
                  <c:v>1.5354399999999999</c:v>
                </c:pt>
                <c:pt idx="103">
                  <c:v>1.559315</c:v>
                </c:pt>
                <c:pt idx="104">
                  <c:v>1.5354399999999999</c:v>
                </c:pt>
                <c:pt idx="105">
                  <c:v>1.7741899999999999</c:v>
                </c:pt>
                <c:pt idx="106">
                  <c:v>1.559315</c:v>
                </c:pt>
                <c:pt idx="107">
                  <c:v>1.511565</c:v>
                </c:pt>
                <c:pt idx="108">
                  <c:v>1.607065</c:v>
                </c:pt>
                <c:pt idx="109">
                  <c:v>1.607065</c:v>
                </c:pt>
                <c:pt idx="110">
                  <c:v>1.559315</c:v>
                </c:pt>
                <c:pt idx="111">
                  <c:v>1.559315</c:v>
                </c:pt>
                <c:pt idx="112">
                  <c:v>1.511565</c:v>
                </c:pt>
                <c:pt idx="113">
                  <c:v>1.5831900000000001</c:v>
                </c:pt>
                <c:pt idx="114">
                  <c:v>1.559315</c:v>
                </c:pt>
                <c:pt idx="115">
                  <c:v>1.48769</c:v>
                </c:pt>
                <c:pt idx="116">
                  <c:v>1.48769</c:v>
                </c:pt>
                <c:pt idx="117">
                  <c:v>1.511565</c:v>
                </c:pt>
                <c:pt idx="118">
                  <c:v>1.511565</c:v>
                </c:pt>
                <c:pt idx="119">
                  <c:v>1.4638150000000001</c:v>
                </c:pt>
                <c:pt idx="120">
                  <c:v>1.559315</c:v>
                </c:pt>
                <c:pt idx="121">
                  <c:v>1.511565</c:v>
                </c:pt>
                <c:pt idx="122">
                  <c:v>1.5354399999999999</c:v>
                </c:pt>
                <c:pt idx="123">
                  <c:v>1.48769</c:v>
                </c:pt>
                <c:pt idx="124">
                  <c:v>1.48769</c:v>
                </c:pt>
                <c:pt idx="125">
                  <c:v>1.559315</c:v>
                </c:pt>
                <c:pt idx="126">
                  <c:v>1.559315</c:v>
                </c:pt>
                <c:pt idx="127">
                  <c:v>1.511565</c:v>
                </c:pt>
                <c:pt idx="128">
                  <c:v>1.511565</c:v>
                </c:pt>
                <c:pt idx="129">
                  <c:v>1.559315</c:v>
                </c:pt>
                <c:pt idx="130">
                  <c:v>1.5354399999999999</c:v>
                </c:pt>
                <c:pt idx="131">
                  <c:v>1.511565</c:v>
                </c:pt>
                <c:pt idx="132">
                  <c:v>1.4638150000000001</c:v>
                </c:pt>
                <c:pt idx="133">
                  <c:v>1.48769</c:v>
                </c:pt>
                <c:pt idx="134">
                  <c:v>1.559315</c:v>
                </c:pt>
                <c:pt idx="135">
                  <c:v>1.48769</c:v>
                </c:pt>
                <c:pt idx="136">
                  <c:v>1.48769</c:v>
                </c:pt>
                <c:pt idx="137">
                  <c:v>1.5354399999999999</c:v>
                </c:pt>
                <c:pt idx="138">
                  <c:v>1.4638150000000001</c:v>
                </c:pt>
                <c:pt idx="139">
                  <c:v>1.559315</c:v>
                </c:pt>
                <c:pt idx="140">
                  <c:v>1.5354399999999999</c:v>
                </c:pt>
                <c:pt idx="141">
                  <c:v>1.5354399999999999</c:v>
                </c:pt>
                <c:pt idx="142">
                  <c:v>1.4638150000000001</c:v>
                </c:pt>
                <c:pt idx="143">
                  <c:v>1.48769</c:v>
                </c:pt>
                <c:pt idx="144">
                  <c:v>1.4757525</c:v>
                </c:pt>
                <c:pt idx="145">
                  <c:v>1.4638150000000001</c:v>
                </c:pt>
                <c:pt idx="146">
                  <c:v>1.511565</c:v>
                </c:pt>
                <c:pt idx="147">
                  <c:v>1.48769</c:v>
                </c:pt>
                <c:pt idx="148">
                  <c:v>1.48769</c:v>
                </c:pt>
                <c:pt idx="149">
                  <c:v>1.511565</c:v>
                </c:pt>
                <c:pt idx="150">
                  <c:v>1.4638150000000001</c:v>
                </c:pt>
                <c:pt idx="151">
                  <c:v>1.48769</c:v>
                </c:pt>
                <c:pt idx="152">
                  <c:v>1.5354399999999999</c:v>
                </c:pt>
                <c:pt idx="153">
                  <c:v>1.5354399999999999</c:v>
                </c:pt>
                <c:pt idx="154">
                  <c:v>1.511565</c:v>
                </c:pt>
                <c:pt idx="155">
                  <c:v>1.48769</c:v>
                </c:pt>
                <c:pt idx="156">
                  <c:v>1.559315</c:v>
                </c:pt>
                <c:pt idx="157">
                  <c:v>1.43994</c:v>
                </c:pt>
                <c:pt idx="158">
                  <c:v>1.48769</c:v>
                </c:pt>
                <c:pt idx="159">
                  <c:v>1.511565</c:v>
                </c:pt>
                <c:pt idx="160">
                  <c:v>1.5354399999999999</c:v>
                </c:pt>
                <c:pt idx="161">
                  <c:v>1.5354399999999999</c:v>
                </c:pt>
                <c:pt idx="162">
                  <c:v>1.511565</c:v>
                </c:pt>
                <c:pt idx="163">
                  <c:v>1.607065</c:v>
                </c:pt>
                <c:pt idx="164">
                  <c:v>1.6309400000000001</c:v>
                </c:pt>
                <c:pt idx="165">
                  <c:v>1.67869</c:v>
                </c:pt>
                <c:pt idx="166">
                  <c:v>1.6309400000000001</c:v>
                </c:pt>
                <c:pt idx="167">
                  <c:v>1.7025650000000001</c:v>
                </c:pt>
                <c:pt idx="168">
                  <c:v>1.607065</c:v>
                </c:pt>
                <c:pt idx="169">
                  <c:v>1.6190024999999999</c:v>
                </c:pt>
                <c:pt idx="170">
                  <c:v>1.6309400000000001</c:v>
                </c:pt>
                <c:pt idx="171">
                  <c:v>1.607065</c:v>
                </c:pt>
                <c:pt idx="172">
                  <c:v>1.6309400000000001</c:v>
                </c:pt>
                <c:pt idx="173">
                  <c:v>1.6309400000000001</c:v>
                </c:pt>
                <c:pt idx="174">
                  <c:v>1.607065</c:v>
                </c:pt>
                <c:pt idx="175">
                  <c:v>1.559315</c:v>
                </c:pt>
                <c:pt idx="176">
                  <c:v>1.607065</c:v>
                </c:pt>
                <c:pt idx="177">
                  <c:v>1.559315</c:v>
                </c:pt>
                <c:pt idx="178">
                  <c:v>1.511565</c:v>
                </c:pt>
                <c:pt idx="179">
                  <c:v>1.511565</c:v>
                </c:pt>
                <c:pt idx="180">
                  <c:v>1.5354399999999999</c:v>
                </c:pt>
                <c:pt idx="181">
                  <c:v>1.5831900000000001</c:v>
                </c:pt>
                <c:pt idx="182">
                  <c:v>1.559315</c:v>
                </c:pt>
                <c:pt idx="183">
                  <c:v>1.5354399999999999</c:v>
                </c:pt>
                <c:pt idx="184">
                  <c:v>1.5831900000000001</c:v>
                </c:pt>
                <c:pt idx="185">
                  <c:v>1.511565</c:v>
                </c:pt>
                <c:pt idx="186">
                  <c:v>1.5354399999999999</c:v>
                </c:pt>
                <c:pt idx="187">
                  <c:v>1.4638150000000001</c:v>
                </c:pt>
                <c:pt idx="188">
                  <c:v>1.48769</c:v>
                </c:pt>
                <c:pt idx="189">
                  <c:v>1.559315</c:v>
                </c:pt>
                <c:pt idx="190">
                  <c:v>1.559315</c:v>
                </c:pt>
                <c:pt idx="191">
                  <c:v>1.5831900000000001</c:v>
                </c:pt>
                <c:pt idx="192">
                  <c:v>1.48769</c:v>
                </c:pt>
                <c:pt idx="193">
                  <c:v>1.48769</c:v>
                </c:pt>
                <c:pt idx="194">
                  <c:v>1.511565</c:v>
                </c:pt>
                <c:pt idx="195">
                  <c:v>1.48769</c:v>
                </c:pt>
                <c:pt idx="196">
                  <c:v>1.4638150000000001</c:v>
                </c:pt>
                <c:pt idx="197">
                  <c:v>1.48769</c:v>
                </c:pt>
                <c:pt idx="198">
                  <c:v>1.5354399999999999</c:v>
                </c:pt>
                <c:pt idx="199">
                  <c:v>1.559315</c:v>
                </c:pt>
                <c:pt idx="200">
                  <c:v>1.559315</c:v>
                </c:pt>
                <c:pt idx="201">
                  <c:v>1.48769</c:v>
                </c:pt>
                <c:pt idx="202">
                  <c:v>1.48769</c:v>
                </c:pt>
                <c:pt idx="203">
                  <c:v>1.48769</c:v>
                </c:pt>
                <c:pt idx="204">
                  <c:v>1.4638150000000001</c:v>
                </c:pt>
                <c:pt idx="205">
                  <c:v>1.511565</c:v>
                </c:pt>
                <c:pt idx="206">
                  <c:v>1.559315</c:v>
                </c:pt>
                <c:pt idx="207">
                  <c:v>1.559315</c:v>
                </c:pt>
                <c:pt idx="208">
                  <c:v>1.5354399999999999</c:v>
                </c:pt>
                <c:pt idx="209">
                  <c:v>1.5354399999999999</c:v>
                </c:pt>
                <c:pt idx="210">
                  <c:v>1.5354399999999999</c:v>
                </c:pt>
                <c:pt idx="211">
                  <c:v>1.5354399999999999</c:v>
                </c:pt>
                <c:pt idx="212">
                  <c:v>1.67869</c:v>
                </c:pt>
                <c:pt idx="213">
                  <c:v>2.084565</c:v>
                </c:pt>
                <c:pt idx="214">
                  <c:v>2.1084399999999999</c:v>
                </c:pt>
                <c:pt idx="215">
                  <c:v>2.1800649999999999</c:v>
                </c:pt>
                <c:pt idx="216">
                  <c:v>2.1323150000000002</c:v>
                </c:pt>
                <c:pt idx="217">
                  <c:v>2.25169</c:v>
                </c:pt>
                <c:pt idx="218">
                  <c:v>2.1561900000000001</c:v>
                </c:pt>
                <c:pt idx="219">
                  <c:v>2.4188149999999999</c:v>
                </c:pt>
                <c:pt idx="220">
                  <c:v>2.1323150000000002</c:v>
                </c:pt>
                <c:pt idx="221">
                  <c:v>2.1084399999999999</c:v>
                </c:pt>
                <c:pt idx="222">
                  <c:v>2.1323150000000002</c:v>
                </c:pt>
                <c:pt idx="223">
                  <c:v>2.084565</c:v>
                </c:pt>
                <c:pt idx="224">
                  <c:v>1.9890650000000001</c:v>
                </c:pt>
                <c:pt idx="225">
                  <c:v>1.9413149999999999</c:v>
                </c:pt>
                <c:pt idx="226">
                  <c:v>1.8935649999999999</c:v>
                </c:pt>
                <c:pt idx="227">
                  <c:v>1.9413149999999999</c:v>
                </c:pt>
                <c:pt idx="228">
                  <c:v>1.8935649999999999</c:v>
                </c:pt>
                <c:pt idx="229">
                  <c:v>1.91744</c:v>
                </c:pt>
                <c:pt idx="230">
                  <c:v>1.9890650000000001</c:v>
                </c:pt>
                <c:pt idx="231">
                  <c:v>2.0606900000000001</c:v>
                </c:pt>
                <c:pt idx="232">
                  <c:v>2.1084399999999999</c:v>
                </c:pt>
                <c:pt idx="233">
                  <c:v>2.1084399999999999</c:v>
                </c:pt>
                <c:pt idx="234">
                  <c:v>2.0368149999999998</c:v>
                </c:pt>
                <c:pt idx="235">
                  <c:v>2.1084399999999999</c:v>
                </c:pt>
                <c:pt idx="236">
                  <c:v>2.0368149999999998</c:v>
                </c:pt>
                <c:pt idx="237">
                  <c:v>2.01294</c:v>
                </c:pt>
                <c:pt idx="238">
                  <c:v>2.01294</c:v>
                </c:pt>
                <c:pt idx="239">
                  <c:v>1.9890650000000001</c:v>
                </c:pt>
                <c:pt idx="240">
                  <c:v>2.01294</c:v>
                </c:pt>
                <c:pt idx="241">
                  <c:v>2.0368149999999998</c:v>
                </c:pt>
                <c:pt idx="242">
                  <c:v>1.9413149999999999</c:v>
                </c:pt>
                <c:pt idx="243">
                  <c:v>1.96519</c:v>
                </c:pt>
                <c:pt idx="244">
                  <c:v>1.9413149999999999</c:v>
                </c:pt>
                <c:pt idx="245">
                  <c:v>1.8935649999999999</c:v>
                </c:pt>
                <c:pt idx="246">
                  <c:v>1.845815</c:v>
                </c:pt>
                <c:pt idx="247">
                  <c:v>1.8696900000000001</c:v>
                </c:pt>
                <c:pt idx="248">
                  <c:v>1.8935649999999999</c:v>
                </c:pt>
                <c:pt idx="249">
                  <c:v>1.8696900000000001</c:v>
                </c:pt>
                <c:pt idx="250">
                  <c:v>1.798065</c:v>
                </c:pt>
                <c:pt idx="251">
                  <c:v>1.7741899999999999</c:v>
                </c:pt>
                <c:pt idx="252">
                  <c:v>1.7503150000000001</c:v>
                </c:pt>
                <c:pt idx="253">
                  <c:v>1.845815</c:v>
                </c:pt>
                <c:pt idx="254">
                  <c:v>1.8935649999999999</c:v>
                </c:pt>
                <c:pt idx="255">
                  <c:v>2.0606900000000001</c:v>
                </c:pt>
                <c:pt idx="256">
                  <c:v>2.1561900000000001</c:v>
                </c:pt>
                <c:pt idx="257">
                  <c:v>2.084565</c:v>
                </c:pt>
                <c:pt idx="258">
                  <c:v>2.1323150000000002</c:v>
                </c:pt>
                <c:pt idx="259">
                  <c:v>2.084565</c:v>
                </c:pt>
                <c:pt idx="260">
                  <c:v>1.9890650000000001</c:v>
                </c:pt>
                <c:pt idx="261">
                  <c:v>2.01294</c:v>
                </c:pt>
                <c:pt idx="262">
                  <c:v>1.96519</c:v>
                </c:pt>
                <c:pt idx="263">
                  <c:v>2.01294</c:v>
                </c:pt>
                <c:pt idx="264">
                  <c:v>2.084565</c:v>
                </c:pt>
                <c:pt idx="265">
                  <c:v>2.0368149999999998</c:v>
                </c:pt>
                <c:pt idx="266">
                  <c:v>2.01294</c:v>
                </c:pt>
                <c:pt idx="267">
                  <c:v>1.9413149999999999</c:v>
                </c:pt>
                <c:pt idx="268">
                  <c:v>1.91744</c:v>
                </c:pt>
                <c:pt idx="269">
                  <c:v>1.96519</c:v>
                </c:pt>
                <c:pt idx="270">
                  <c:v>1.91744</c:v>
                </c:pt>
                <c:pt idx="271">
                  <c:v>1.8935649999999999</c:v>
                </c:pt>
                <c:pt idx="272">
                  <c:v>1.8935649999999999</c:v>
                </c:pt>
                <c:pt idx="273">
                  <c:v>1.8696900000000001</c:v>
                </c:pt>
                <c:pt idx="274">
                  <c:v>1.8696900000000001</c:v>
                </c:pt>
                <c:pt idx="275">
                  <c:v>1.8935649999999999</c:v>
                </c:pt>
                <c:pt idx="276">
                  <c:v>1.8219399999999999</c:v>
                </c:pt>
                <c:pt idx="277">
                  <c:v>1.8219399999999999</c:v>
                </c:pt>
                <c:pt idx="278">
                  <c:v>1.845815</c:v>
                </c:pt>
                <c:pt idx="279">
                  <c:v>1.798065</c:v>
                </c:pt>
                <c:pt idx="280">
                  <c:v>1.798065</c:v>
                </c:pt>
                <c:pt idx="281">
                  <c:v>1.72644</c:v>
                </c:pt>
                <c:pt idx="282">
                  <c:v>2.0606900000000001</c:v>
                </c:pt>
                <c:pt idx="283">
                  <c:v>1.96519</c:v>
                </c:pt>
                <c:pt idx="284">
                  <c:v>1.91744</c:v>
                </c:pt>
                <c:pt idx="285">
                  <c:v>2.01294</c:v>
                </c:pt>
                <c:pt idx="286">
                  <c:v>2.01294</c:v>
                </c:pt>
                <c:pt idx="287">
                  <c:v>1.96519</c:v>
                </c:pt>
                <c:pt idx="288">
                  <c:v>1.96519</c:v>
                </c:pt>
                <c:pt idx="289">
                  <c:v>1.91744</c:v>
                </c:pt>
                <c:pt idx="290">
                  <c:v>1.845815</c:v>
                </c:pt>
                <c:pt idx="291">
                  <c:v>1.8935649999999999</c:v>
                </c:pt>
                <c:pt idx="292">
                  <c:v>1.8219399999999999</c:v>
                </c:pt>
                <c:pt idx="293">
                  <c:v>1.8696900000000001</c:v>
                </c:pt>
                <c:pt idx="294">
                  <c:v>1.798065</c:v>
                </c:pt>
                <c:pt idx="295">
                  <c:v>1.7741899999999999</c:v>
                </c:pt>
                <c:pt idx="296">
                  <c:v>1.8219399999999999</c:v>
                </c:pt>
                <c:pt idx="297">
                  <c:v>1.798065</c:v>
                </c:pt>
                <c:pt idx="298">
                  <c:v>1.8219399999999999</c:v>
                </c:pt>
                <c:pt idx="299">
                  <c:v>1.798065</c:v>
                </c:pt>
                <c:pt idx="300">
                  <c:v>1.798065</c:v>
                </c:pt>
                <c:pt idx="301">
                  <c:v>1.7503150000000001</c:v>
                </c:pt>
                <c:pt idx="302">
                  <c:v>1.72644</c:v>
                </c:pt>
                <c:pt idx="303">
                  <c:v>1.7503150000000001</c:v>
                </c:pt>
                <c:pt idx="304">
                  <c:v>1.67869</c:v>
                </c:pt>
                <c:pt idx="305">
                  <c:v>1.72644</c:v>
                </c:pt>
                <c:pt idx="306">
                  <c:v>1.72644</c:v>
                </c:pt>
                <c:pt idx="307">
                  <c:v>1.72644</c:v>
                </c:pt>
                <c:pt idx="308">
                  <c:v>1.6548149999999999</c:v>
                </c:pt>
                <c:pt idx="309">
                  <c:v>1.72644</c:v>
                </c:pt>
                <c:pt idx="310">
                  <c:v>1.72644</c:v>
                </c:pt>
                <c:pt idx="311">
                  <c:v>1.72644</c:v>
                </c:pt>
                <c:pt idx="312">
                  <c:v>1.6548149999999999</c:v>
                </c:pt>
                <c:pt idx="313">
                  <c:v>1.72644</c:v>
                </c:pt>
                <c:pt idx="314">
                  <c:v>1.6548149999999999</c:v>
                </c:pt>
                <c:pt idx="315">
                  <c:v>1.6309400000000001</c:v>
                </c:pt>
                <c:pt idx="316">
                  <c:v>1.6548149999999999</c:v>
                </c:pt>
                <c:pt idx="317">
                  <c:v>1.6309400000000001</c:v>
                </c:pt>
                <c:pt idx="318">
                  <c:v>1.7025650000000001</c:v>
                </c:pt>
                <c:pt idx="319">
                  <c:v>1.607065</c:v>
                </c:pt>
                <c:pt idx="320">
                  <c:v>1.7025650000000001</c:v>
                </c:pt>
                <c:pt idx="321">
                  <c:v>1.6309400000000001</c:v>
                </c:pt>
                <c:pt idx="322">
                  <c:v>1.67869</c:v>
                </c:pt>
                <c:pt idx="323">
                  <c:v>1.6309400000000001</c:v>
                </c:pt>
                <c:pt idx="324">
                  <c:v>1.607065</c:v>
                </c:pt>
                <c:pt idx="325">
                  <c:v>1.6548149999999999</c:v>
                </c:pt>
                <c:pt idx="326">
                  <c:v>1.7025650000000001</c:v>
                </c:pt>
                <c:pt idx="327">
                  <c:v>1.607065</c:v>
                </c:pt>
                <c:pt idx="328">
                  <c:v>1.67869</c:v>
                </c:pt>
                <c:pt idx="329">
                  <c:v>1.6309400000000001</c:v>
                </c:pt>
                <c:pt idx="330">
                  <c:v>1.607065</c:v>
                </c:pt>
                <c:pt idx="331">
                  <c:v>1.6309400000000001</c:v>
                </c:pt>
                <c:pt idx="332">
                  <c:v>1.67869</c:v>
                </c:pt>
                <c:pt idx="333">
                  <c:v>1.67869</c:v>
                </c:pt>
                <c:pt idx="334">
                  <c:v>1.67869</c:v>
                </c:pt>
                <c:pt idx="335">
                  <c:v>1.6548149999999999</c:v>
                </c:pt>
                <c:pt idx="336">
                  <c:v>1.607065</c:v>
                </c:pt>
                <c:pt idx="337">
                  <c:v>1.67869</c:v>
                </c:pt>
                <c:pt idx="338">
                  <c:v>1.607065</c:v>
                </c:pt>
                <c:pt idx="339">
                  <c:v>1.5831900000000001</c:v>
                </c:pt>
                <c:pt idx="340">
                  <c:v>1.607065</c:v>
                </c:pt>
                <c:pt idx="341">
                  <c:v>1.5831900000000001</c:v>
                </c:pt>
                <c:pt idx="342">
                  <c:v>1.5831900000000001</c:v>
                </c:pt>
                <c:pt idx="343">
                  <c:v>1.5831900000000001</c:v>
                </c:pt>
                <c:pt idx="344">
                  <c:v>1.6548149999999999</c:v>
                </c:pt>
                <c:pt idx="345">
                  <c:v>1.5831900000000001</c:v>
                </c:pt>
                <c:pt idx="346">
                  <c:v>1.6309400000000001</c:v>
                </c:pt>
                <c:pt idx="347">
                  <c:v>1.6309400000000001</c:v>
                </c:pt>
                <c:pt idx="348">
                  <c:v>1.607065</c:v>
                </c:pt>
                <c:pt idx="349">
                  <c:v>1.6309400000000001</c:v>
                </c:pt>
                <c:pt idx="350">
                  <c:v>1.7025650000000001</c:v>
                </c:pt>
                <c:pt idx="351">
                  <c:v>1.72644</c:v>
                </c:pt>
                <c:pt idx="352">
                  <c:v>1.845815</c:v>
                </c:pt>
                <c:pt idx="353">
                  <c:v>1.96519</c:v>
                </c:pt>
                <c:pt idx="354">
                  <c:v>1.96519</c:v>
                </c:pt>
                <c:pt idx="355">
                  <c:v>2.01294</c:v>
                </c:pt>
                <c:pt idx="356">
                  <c:v>1.96519</c:v>
                </c:pt>
                <c:pt idx="357">
                  <c:v>1.9890650000000001</c:v>
                </c:pt>
                <c:pt idx="358">
                  <c:v>1.9413149999999999</c:v>
                </c:pt>
                <c:pt idx="359">
                  <c:v>1.9413149999999999</c:v>
                </c:pt>
                <c:pt idx="360">
                  <c:v>1.91744</c:v>
                </c:pt>
                <c:pt idx="361">
                  <c:v>1.8935649999999999</c:v>
                </c:pt>
                <c:pt idx="362">
                  <c:v>1.8935649999999999</c:v>
                </c:pt>
                <c:pt idx="363">
                  <c:v>1.8219399999999999</c:v>
                </c:pt>
                <c:pt idx="364">
                  <c:v>1.8935649999999999</c:v>
                </c:pt>
                <c:pt idx="365">
                  <c:v>1.845815</c:v>
                </c:pt>
                <c:pt idx="366">
                  <c:v>1.798065</c:v>
                </c:pt>
                <c:pt idx="367">
                  <c:v>1.845815</c:v>
                </c:pt>
                <c:pt idx="368">
                  <c:v>1.7741899999999999</c:v>
                </c:pt>
                <c:pt idx="369">
                  <c:v>1.8219399999999999</c:v>
                </c:pt>
                <c:pt idx="370">
                  <c:v>1.798065</c:v>
                </c:pt>
                <c:pt idx="371">
                  <c:v>1.72644</c:v>
                </c:pt>
                <c:pt idx="372">
                  <c:v>1.72644</c:v>
                </c:pt>
                <c:pt idx="373">
                  <c:v>1.72644</c:v>
                </c:pt>
                <c:pt idx="374">
                  <c:v>1.7503150000000001</c:v>
                </c:pt>
                <c:pt idx="375">
                  <c:v>1.7741899999999999</c:v>
                </c:pt>
                <c:pt idx="376">
                  <c:v>1.7503150000000001</c:v>
                </c:pt>
                <c:pt idx="377">
                  <c:v>1.67869</c:v>
                </c:pt>
                <c:pt idx="378">
                  <c:v>1.9532525000000001</c:v>
                </c:pt>
                <c:pt idx="379">
                  <c:v>2.2278150000000001</c:v>
                </c:pt>
                <c:pt idx="380">
                  <c:v>2.2039399999999998</c:v>
                </c:pt>
                <c:pt idx="381">
                  <c:v>2.1561900000000001</c:v>
                </c:pt>
                <c:pt idx="382">
                  <c:v>2.0606900000000001</c:v>
                </c:pt>
                <c:pt idx="383">
                  <c:v>2.1800649999999999</c:v>
                </c:pt>
                <c:pt idx="384">
                  <c:v>2.01294</c:v>
                </c:pt>
                <c:pt idx="385">
                  <c:v>2.0606900000000001</c:v>
                </c:pt>
                <c:pt idx="386">
                  <c:v>2.0368149999999998</c:v>
                </c:pt>
                <c:pt idx="387">
                  <c:v>1.96519</c:v>
                </c:pt>
                <c:pt idx="388">
                  <c:v>2.0368149999999998</c:v>
                </c:pt>
                <c:pt idx="389">
                  <c:v>1.9890650000000001</c:v>
                </c:pt>
                <c:pt idx="390">
                  <c:v>1.91744</c:v>
                </c:pt>
                <c:pt idx="391">
                  <c:v>1.8935649999999999</c:v>
                </c:pt>
                <c:pt idx="392">
                  <c:v>1.91744</c:v>
                </c:pt>
                <c:pt idx="393">
                  <c:v>1.9413149999999999</c:v>
                </c:pt>
                <c:pt idx="394">
                  <c:v>1.91744</c:v>
                </c:pt>
                <c:pt idx="395">
                  <c:v>1.845815</c:v>
                </c:pt>
                <c:pt idx="396">
                  <c:v>1.845815</c:v>
                </c:pt>
                <c:pt idx="397">
                  <c:v>1.845815</c:v>
                </c:pt>
                <c:pt idx="398">
                  <c:v>1.8696900000000001</c:v>
                </c:pt>
                <c:pt idx="399">
                  <c:v>1.845815</c:v>
                </c:pt>
                <c:pt idx="400">
                  <c:v>1.8935649999999999</c:v>
                </c:pt>
                <c:pt idx="401">
                  <c:v>1.96519</c:v>
                </c:pt>
                <c:pt idx="402">
                  <c:v>1.9890650000000001</c:v>
                </c:pt>
                <c:pt idx="403">
                  <c:v>2.4188149999999999</c:v>
                </c:pt>
                <c:pt idx="404">
                  <c:v>2.8485649999999998</c:v>
                </c:pt>
                <c:pt idx="405">
                  <c:v>2.72919</c:v>
                </c:pt>
                <c:pt idx="406">
                  <c:v>2.6098150000000002</c:v>
                </c:pt>
                <c:pt idx="407">
                  <c:v>2.49044</c:v>
                </c:pt>
                <c:pt idx="408">
                  <c:v>2.4665650000000001</c:v>
                </c:pt>
                <c:pt idx="409">
                  <c:v>2.4188149999999999</c:v>
                </c:pt>
                <c:pt idx="410">
                  <c:v>2.2994400000000002</c:v>
                </c:pt>
                <c:pt idx="411">
                  <c:v>2.2278150000000001</c:v>
                </c:pt>
                <c:pt idx="412">
                  <c:v>2.1561900000000001</c:v>
                </c:pt>
                <c:pt idx="413">
                  <c:v>2.1800649999999999</c:v>
                </c:pt>
                <c:pt idx="414">
                  <c:v>2.084565</c:v>
                </c:pt>
                <c:pt idx="415">
                  <c:v>2.0368149999999998</c:v>
                </c:pt>
                <c:pt idx="416">
                  <c:v>2.084565</c:v>
                </c:pt>
                <c:pt idx="417">
                  <c:v>2.0368149999999998</c:v>
                </c:pt>
                <c:pt idx="418">
                  <c:v>1.9890650000000001</c:v>
                </c:pt>
                <c:pt idx="419">
                  <c:v>2.01294</c:v>
                </c:pt>
                <c:pt idx="420">
                  <c:v>2.0368149999999998</c:v>
                </c:pt>
                <c:pt idx="421">
                  <c:v>1.96519</c:v>
                </c:pt>
                <c:pt idx="422">
                  <c:v>1.96519</c:v>
                </c:pt>
                <c:pt idx="423">
                  <c:v>1.9890650000000001</c:v>
                </c:pt>
                <c:pt idx="424">
                  <c:v>2.1084399999999999</c:v>
                </c:pt>
                <c:pt idx="425">
                  <c:v>2.2039399999999998</c:v>
                </c:pt>
                <c:pt idx="426">
                  <c:v>2.2994400000000002</c:v>
                </c:pt>
                <c:pt idx="427">
                  <c:v>2.7530649999999999</c:v>
                </c:pt>
                <c:pt idx="428">
                  <c:v>3.2305649999999999</c:v>
                </c:pt>
                <c:pt idx="429">
                  <c:v>3.7080649999999999</c:v>
                </c:pt>
                <c:pt idx="430">
                  <c:v>3.5648149999999998</c:v>
                </c:pt>
                <c:pt idx="431">
                  <c:v>3.30219</c:v>
                </c:pt>
                <c:pt idx="432">
                  <c:v>3.20669</c:v>
                </c:pt>
                <c:pt idx="433">
                  <c:v>3.0634399999999999</c:v>
                </c:pt>
                <c:pt idx="434">
                  <c:v>2.896315</c:v>
                </c:pt>
                <c:pt idx="435">
                  <c:v>2.8008150000000001</c:v>
                </c:pt>
                <c:pt idx="436">
                  <c:v>2.8008150000000001</c:v>
                </c:pt>
                <c:pt idx="437">
                  <c:v>2.6336900000000001</c:v>
                </c:pt>
                <c:pt idx="438">
                  <c:v>2.5859399999999999</c:v>
                </c:pt>
                <c:pt idx="439">
                  <c:v>2.5381900000000002</c:v>
                </c:pt>
                <c:pt idx="440">
                  <c:v>2.5143149999999999</c:v>
                </c:pt>
                <c:pt idx="441">
                  <c:v>2.49044</c:v>
                </c:pt>
                <c:pt idx="442">
                  <c:v>2.4426899999999998</c:v>
                </c:pt>
                <c:pt idx="443">
                  <c:v>2.4188149999999999</c:v>
                </c:pt>
                <c:pt idx="444">
                  <c:v>2.2994400000000002</c:v>
                </c:pt>
                <c:pt idx="445">
                  <c:v>2.3710650000000002</c:v>
                </c:pt>
                <c:pt idx="446">
                  <c:v>2.3471899999999999</c:v>
                </c:pt>
                <c:pt idx="447">
                  <c:v>2.7530649999999999</c:v>
                </c:pt>
                <c:pt idx="448">
                  <c:v>2.6336900000000001</c:v>
                </c:pt>
                <c:pt idx="449">
                  <c:v>2.7769400000000002</c:v>
                </c:pt>
                <c:pt idx="450">
                  <c:v>2.8485649999999998</c:v>
                </c:pt>
                <c:pt idx="451">
                  <c:v>2.7769400000000002</c:v>
                </c:pt>
                <c:pt idx="452">
                  <c:v>2.657565</c:v>
                </c:pt>
                <c:pt idx="453">
                  <c:v>2.5143149999999999</c:v>
                </c:pt>
                <c:pt idx="454">
                  <c:v>2.5143149999999999</c:v>
                </c:pt>
                <c:pt idx="455">
                  <c:v>2.4665650000000001</c:v>
                </c:pt>
                <c:pt idx="456">
                  <c:v>2.4426899999999998</c:v>
                </c:pt>
                <c:pt idx="457">
                  <c:v>2.3949400000000001</c:v>
                </c:pt>
                <c:pt idx="458">
                  <c:v>2.323315</c:v>
                </c:pt>
                <c:pt idx="459">
                  <c:v>2.323315</c:v>
                </c:pt>
                <c:pt idx="460">
                  <c:v>2.2755649999999998</c:v>
                </c:pt>
                <c:pt idx="461">
                  <c:v>2.2755649999999998</c:v>
                </c:pt>
                <c:pt idx="462">
                  <c:v>2.2278150000000001</c:v>
                </c:pt>
                <c:pt idx="463">
                  <c:v>2.1800649999999999</c:v>
                </c:pt>
                <c:pt idx="464">
                  <c:v>2.1561900000000001</c:v>
                </c:pt>
                <c:pt idx="465">
                  <c:v>2.1323150000000002</c:v>
                </c:pt>
                <c:pt idx="466">
                  <c:v>2.1561900000000001</c:v>
                </c:pt>
                <c:pt idx="467">
                  <c:v>2.2039399999999998</c:v>
                </c:pt>
                <c:pt idx="468">
                  <c:v>2.1561900000000001</c:v>
                </c:pt>
                <c:pt idx="469">
                  <c:v>2.1561900000000001</c:v>
                </c:pt>
                <c:pt idx="470">
                  <c:v>2.1561900000000001</c:v>
                </c:pt>
                <c:pt idx="471">
                  <c:v>2.1084399999999999</c:v>
                </c:pt>
                <c:pt idx="472">
                  <c:v>2.1084399999999999</c:v>
                </c:pt>
                <c:pt idx="473">
                  <c:v>2.1084399999999999</c:v>
                </c:pt>
                <c:pt idx="474">
                  <c:v>2.0368149999999998</c:v>
                </c:pt>
                <c:pt idx="475">
                  <c:v>1.9890650000000001</c:v>
                </c:pt>
                <c:pt idx="476">
                  <c:v>1.9890650000000001</c:v>
                </c:pt>
                <c:pt idx="477">
                  <c:v>2.0606900000000001</c:v>
                </c:pt>
                <c:pt idx="478">
                  <c:v>2.084565</c:v>
                </c:pt>
                <c:pt idx="479">
                  <c:v>2.0368149999999998</c:v>
                </c:pt>
                <c:pt idx="480">
                  <c:v>1.9890650000000001</c:v>
                </c:pt>
                <c:pt idx="481">
                  <c:v>1.9890650000000001</c:v>
                </c:pt>
                <c:pt idx="482">
                  <c:v>2.01294</c:v>
                </c:pt>
                <c:pt idx="483">
                  <c:v>1.96519</c:v>
                </c:pt>
                <c:pt idx="484">
                  <c:v>2.01294</c:v>
                </c:pt>
                <c:pt idx="485">
                  <c:v>1.9413149999999999</c:v>
                </c:pt>
                <c:pt idx="486">
                  <c:v>1.9890650000000001</c:v>
                </c:pt>
                <c:pt idx="487">
                  <c:v>1.96519</c:v>
                </c:pt>
                <c:pt idx="488">
                  <c:v>1.91744</c:v>
                </c:pt>
                <c:pt idx="489">
                  <c:v>1.9413149999999999</c:v>
                </c:pt>
                <c:pt idx="490">
                  <c:v>1.9890650000000001</c:v>
                </c:pt>
                <c:pt idx="491">
                  <c:v>1.96519</c:v>
                </c:pt>
                <c:pt idx="492">
                  <c:v>1.91744</c:v>
                </c:pt>
                <c:pt idx="493">
                  <c:v>1.9413149999999999</c:v>
                </c:pt>
                <c:pt idx="494">
                  <c:v>2.0368149999999998</c:v>
                </c:pt>
                <c:pt idx="495">
                  <c:v>2.0606900000000001</c:v>
                </c:pt>
                <c:pt idx="496">
                  <c:v>1.9890650000000001</c:v>
                </c:pt>
                <c:pt idx="497">
                  <c:v>1.9890650000000001</c:v>
                </c:pt>
                <c:pt idx="498">
                  <c:v>1.96519</c:v>
                </c:pt>
                <c:pt idx="499">
                  <c:v>1.8935649999999999</c:v>
                </c:pt>
                <c:pt idx="500">
                  <c:v>1.9413149999999999</c:v>
                </c:pt>
                <c:pt idx="501">
                  <c:v>1.9413149999999999</c:v>
                </c:pt>
                <c:pt idx="502">
                  <c:v>1.8696900000000001</c:v>
                </c:pt>
                <c:pt idx="503">
                  <c:v>1.8935649999999999</c:v>
                </c:pt>
                <c:pt idx="504">
                  <c:v>1.8935649999999999</c:v>
                </c:pt>
                <c:pt idx="505">
                  <c:v>1.9413149999999999</c:v>
                </c:pt>
                <c:pt idx="506">
                  <c:v>1.9413149999999999</c:v>
                </c:pt>
                <c:pt idx="507">
                  <c:v>1.845815</c:v>
                </c:pt>
                <c:pt idx="508">
                  <c:v>1.8696900000000001</c:v>
                </c:pt>
                <c:pt idx="509">
                  <c:v>1.91744</c:v>
                </c:pt>
                <c:pt idx="510">
                  <c:v>1.845815</c:v>
                </c:pt>
                <c:pt idx="511">
                  <c:v>1.8219399999999999</c:v>
                </c:pt>
                <c:pt idx="512">
                  <c:v>1.8219399999999999</c:v>
                </c:pt>
                <c:pt idx="513">
                  <c:v>1.8696900000000001</c:v>
                </c:pt>
                <c:pt idx="514">
                  <c:v>1.845815</c:v>
                </c:pt>
                <c:pt idx="515">
                  <c:v>1.8219399999999999</c:v>
                </c:pt>
                <c:pt idx="516">
                  <c:v>1.845815</c:v>
                </c:pt>
                <c:pt idx="517">
                  <c:v>1.8696900000000001</c:v>
                </c:pt>
                <c:pt idx="518">
                  <c:v>1.91744</c:v>
                </c:pt>
                <c:pt idx="519">
                  <c:v>1.8935649999999999</c:v>
                </c:pt>
                <c:pt idx="520">
                  <c:v>1.845815</c:v>
                </c:pt>
                <c:pt idx="521">
                  <c:v>1.8935649999999999</c:v>
                </c:pt>
                <c:pt idx="522">
                  <c:v>1.8935649999999999</c:v>
                </c:pt>
                <c:pt idx="523">
                  <c:v>1.8219399999999999</c:v>
                </c:pt>
                <c:pt idx="524">
                  <c:v>1.7741899999999999</c:v>
                </c:pt>
                <c:pt idx="525">
                  <c:v>1.845815</c:v>
                </c:pt>
                <c:pt idx="526">
                  <c:v>1.8696900000000001</c:v>
                </c:pt>
                <c:pt idx="527">
                  <c:v>2.0368149999999998</c:v>
                </c:pt>
                <c:pt idx="528">
                  <c:v>2.0263696874999999</c:v>
                </c:pt>
                <c:pt idx="529">
                  <c:v>2.015924375</c:v>
                </c:pt>
                <c:pt idx="530">
                  <c:v>2.0054790625000001</c:v>
                </c:pt>
                <c:pt idx="531">
                  <c:v>1.9950337499999999</c:v>
                </c:pt>
                <c:pt idx="532">
                  <c:v>1.9845884375</c:v>
                </c:pt>
                <c:pt idx="533">
                  <c:v>1.9741431250000001</c:v>
                </c:pt>
                <c:pt idx="534">
                  <c:v>1.9636978125</c:v>
                </c:pt>
                <c:pt idx="535">
                  <c:v>1.9532525000000001</c:v>
                </c:pt>
                <c:pt idx="536">
                  <c:v>1.9428071874999999</c:v>
                </c:pt>
                <c:pt idx="537">
                  <c:v>1.932361875</c:v>
                </c:pt>
                <c:pt idx="538">
                  <c:v>1.9219165625000001</c:v>
                </c:pt>
                <c:pt idx="539">
                  <c:v>1.91147125</c:v>
                </c:pt>
                <c:pt idx="540">
                  <c:v>1.9010259375</c:v>
                </c:pt>
                <c:pt idx="541">
                  <c:v>1.8905806249999999</c:v>
                </c:pt>
                <c:pt idx="542">
                  <c:v>1.8801353125</c:v>
                </c:pt>
                <c:pt idx="543">
                  <c:v>1.8696900000000001</c:v>
                </c:pt>
                <c:pt idx="544">
                  <c:v>1.8696900000000001</c:v>
                </c:pt>
                <c:pt idx="545">
                  <c:v>1.8696900000000001</c:v>
                </c:pt>
                <c:pt idx="546">
                  <c:v>1.8935649999999999</c:v>
                </c:pt>
                <c:pt idx="547">
                  <c:v>1.845815</c:v>
                </c:pt>
                <c:pt idx="548">
                  <c:v>1.8696900000000001</c:v>
                </c:pt>
                <c:pt idx="549">
                  <c:v>1.845815</c:v>
                </c:pt>
                <c:pt idx="550">
                  <c:v>1.7741899999999999</c:v>
                </c:pt>
                <c:pt idx="551">
                  <c:v>1.7741899999999999</c:v>
                </c:pt>
                <c:pt idx="552">
                  <c:v>1.798065</c:v>
                </c:pt>
                <c:pt idx="553">
                  <c:v>1.7741899999999999</c:v>
                </c:pt>
                <c:pt idx="554">
                  <c:v>1.8219399999999999</c:v>
                </c:pt>
                <c:pt idx="555">
                  <c:v>1.845815</c:v>
                </c:pt>
                <c:pt idx="556">
                  <c:v>1.798065</c:v>
                </c:pt>
                <c:pt idx="557">
                  <c:v>1.8219399999999999</c:v>
                </c:pt>
                <c:pt idx="558">
                  <c:v>1.8219399999999999</c:v>
                </c:pt>
                <c:pt idx="559">
                  <c:v>1.8219399999999999</c:v>
                </c:pt>
                <c:pt idx="560">
                  <c:v>1.798065</c:v>
                </c:pt>
                <c:pt idx="561">
                  <c:v>1.8219399999999999</c:v>
                </c:pt>
                <c:pt idx="562">
                  <c:v>1.798065</c:v>
                </c:pt>
                <c:pt idx="563">
                  <c:v>1.7503150000000001</c:v>
                </c:pt>
                <c:pt idx="564">
                  <c:v>1.8219399999999999</c:v>
                </c:pt>
                <c:pt idx="565">
                  <c:v>1.7503150000000001</c:v>
                </c:pt>
                <c:pt idx="566">
                  <c:v>1.8219399999999999</c:v>
                </c:pt>
                <c:pt idx="567">
                  <c:v>1.7503150000000001</c:v>
                </c:pt>
                <c:pt idx="568">
                  <c:v>1.72644</c:v>
                </c:pt>
                <c:pt idx="569">
                  <c:v>1.7741899999999999</c:v>
                </c:pt>
                <c:pt idx="570">
                  <c:v>1.7503150000000001</c:v>
                </c:pt>
                <c:pt idx="571">
                  <c:v>1.7503150000000001</c:v>
                </c:pt>
                <c:pt idx="572">
                  <c:v>1.7741899999999999</c:v>
                </c:pt>
                <c:pt idx="573">
                  <c:v>1.72644</c:v>
                </c:pt>
                <c:pt idx="574">
                  <c:v>1.7503150000000001</c:v>
                </c:pt>
                <c:pt idx="575">
                  <c:v>1.72644</c:v>
                </c:pt>
                <c:pt idx="576">
                  <c:v>1.798065</c:v>
                </c:pt>
                <c:pt idx="577">
                  <c:v>1.7741899999999999</c:v>
                </c:pt>
                <c:pt idx="578">
                  <c:v>1.7025650000000001</c:v>
                </c:pt>
                <c:pt idx="579">
                  <c:v>1.72644</c:v>
                </c:pt>
                <c:pt idx="580">
                  <c:v>1.72644</c:v>
                </c:pt>
                <c:pt idx="581">
                  <c:v>1.72644</c:v>
                </c:pt>
                <c:pt idx="582">
                  <c:v>1.67869</c:v>
                </c:pt>
                <c:pt idx="583">
                  <c:v>1.67869</c:v>
                </c:pt>
                <c:pt idx="584">
                  <c:v>1.67869</c:v>
                </c:pt>
                <c:pt idx="585">
                  <c:v>1.7025650000000001</c:v>
                </c:pt>
                <c:pt idx="586">
                  <c:v>1.72644</c:v>
                </c:pt>
                <c:pt idx="587">
                  <c:v>1.72644</c:v>
                </c:pt>
                <c:pt idx="588">
                  <c:v>1.72644</c:v>
                </c:pt>
                <c:pt idx="589">
                  <c:v>1.8219399999999999</c:v>
                </c:pt>
                <c:pt idx="590">
                  <c:v>1.96519</c:v>
                </c:pt>
                <c:pt idx="591">
                  <c:v>1.8696900000000001</c:v>
                </c:pt>
                <c:pt idx="592">
                  <c:v>1.9413149999999999</c:v>
                </c:pt>
                <c:pt idx="593">
                  <c:v>2.1084399999999999</c:v>
                </c:pt>
                <c:pt idx="594">
                  <c:v>2.2039399999999998</c:v>
                </c:pt>
                <c:pt idx="595">
                  <c:v>2.1561900000000001</c:v>
                </c:pt>
                <c:pt idx="596">
                  <c:v>2.25169</c:v>
                </c:pt>
                <c:pt idx="597">
                  <c:v>2.1800649999999999</c:v>
                </c:pt>
                <c:pt idx="598">
                  <c:v>2.1800649999999999</c:v>
                </c:pt>
                <c:pt idx="599">
                  <c:v>2.2039399999999998</c:v>
                </c:pt>
                <c:pt idx="600">
                  <c:v>2.1561900000000001</c:v>
                </c:pt>
                <c:pt idx="601">
                  <c:v>2.1800649999999999</c:v>
                </c:pt>
                <c:pt idx="602">
                  <c:v>2.1561900000000001</c:v>
                </c:pt>
                <c:pt idx="603">
                  <c:v>2.1084399999999999</c:v>
                </c:pt>
                <c:pt idx="604">
                  <c:v>2.01294</c:v>
                </c:pt>
                <c:pt idx="605">
                  <c:v>2.084565</c:v>
                </c:pt>
                <c:pt idx="606">
                  <c:v>2.01294</c:v>
                </c:pt>
                <c:pt idx="607">
                  <c:v>1.9413149999999999</c:v>
                </c:pt>
                <c:pt idx="608">
                  <c:v>2.01294</c:v>
                </c:pt>
                <c:pt idx="609">
                  <c:v>1.91744</c:v>
                </c:pt>
                <c:pt idx="610">
                  <c:v>1.96519</c:v>
                </c:pt>
                <c:pt idx="611">
                  <c:v>1.9413149999999999</c:v>
                </c:pt>
                <c:pt idx="612">
                  <c:v>1.8935649999999999</c:v>
                </c:pt>
                <c:pt idx="613">
                  <c:v>1.91744</c:v>
                </c:pt>
                <c:pt idx="614">
                  <c:v>1.9413149999999999</c:v>
                </c:pt>
                <c:pt idx="615">
                  <c:v>1.8696900000000001</c:v>
                </c:pt>
                <c:pt idx="616">
                  <c:v>1.8219399999999999</c:v>
                </c:pt>
                <c:pt idx="617">
                  <c:v>1.845815</c:v>
                </c:pt>
                <c:pt idx="618">
                  <c:v>1.8935649999999999</c:v>
                </c:pt>
                <c:pt idx="619">
                  <c:v>1.8935649999999999</c:v>
                </c:pt>
                <c:pt idx="620">
                  <c:v>1.845815</c:v>
                </c:pt>
                <c:pt idx="621">
                  <c:v>1.8696900000000001</c:v>
                </c:pt>
                <c:pt idx="622">
                  <c:v>1.845815</c:v>
                </c:pt>
                <c:pt idx="623">
                  <c:v>1.8696900000000001</c:v>
                </c:pt>
                <c:pt idx="624">
                  <c:v>1.845815</c:v>
                </c:pt>
                <c:pt idx="625">
                  <c:v>1.845815</c:v>
                </c:pt>
                <c:pt idx="626">
                  <c:v>1.8935649999999999</c:v>
                </c:pt>
                <c:pt idx="627">
                  <c:v>1.9890650000000001</c:v>
                </c:pt>
                <c:pt idx="628">
                  <c:v>1.96519</c:v>
                </c:pt>
                <c:pt idx="629">
                  <c:v>1.96519</c:v>
                </c:pt>
                <c:pt idx="630">
                  <c:v>1.9890650000000001</c:v>
                </c:pt>
                <c:pt idx="631">
                  <c:v>1.9890650000000001</c:v>
                </c:pt>
                <c:pt idx="632">
                  <c:v>1.9413149999999999</c:v>
                </c:pt>
                <c:pt idx="633">
                  <c:v>2.1561900000000001</c:v>
                </c:pt>
                <c:pt idx="634">
                  <c:v>1.8696900000000001</c:v>
                </c:pt>
                <c:pt idx="635">
                  <c:v>1.9413149999999999</c:v>
                </c:pt>
                <c:pt idx="636">
                  <c:v>1.8696900000000001</c:v>
                </c:pt>
                <c:pt idx="637">
                  <c:v>1.845815</c:v>
                </c:pt>
                <c:pt idx="638">
                  <c:v>1.91744</c:v>
                </c:pt>
                <c:pt idx="639">
                  <c:v>1.91744</c:v>
                </c:pt>
                <c:pt idx="640">
                  <c:v>2.01294</c:v>
                </c:pt>
                <c:pt idx="641">
                  <c:v>2.450648333333334</c:v>
                </c:pt>
                <c:pt idx="642">
                  <c:v>2.8883566666666671</c:v>
                </c:pt>
                <c:pt idx="643">
                  <c:v>3.3260649999999998</c:v>
                </c:pt>
                <c:pt idx="644">
                  <c:v>3.0873149999999998</c:v>
                </c:pt>
                <c:pt idx="645">
                  <c:v>2.9201899999999998</c:v>
                </c:pt>
                <c:pt idx="646">
                  <c:v>2.8246899999999999</c:v>
                </c:pt>
                <c:pt idx="647">
                  <c:v>2.72919</c:v>
                </c:pt>
                <c:pt idx="648">
                  <c:v>2.6336900000000001</c:v>
                </c:pt>
                <c:pt idx="649">
                  <c:v>2.6098150000000002</c:v>
                </c:pt>
                <c:pt idx="650">
                  <c:v>2.5143149999999999</c:v>
                </c:pt>
                <c:pt idx="651">
                  <c:v>2.4665650000000001</c:v>
                </c:pt>
                <c:pt idx="652">
                  <c:v>2.4188149999999999</c:v>
                </c:pt>
                <c:pt idx="653">
                  <c:v>2.4188149999999999</c:v>
                </c:pt>
                <c:pt idx="654">
                  <c:v>2.323315</c:v>
                </c:pt>
                <c:pt idx="655">
                  <c:v>2.3710650000000002</c:v>
                </c:pt>
                <c:pt idx="656">
                  <c:v>2.323315</c:v>
                </c:pt>
                <c:pt idx="657">
                  <c:v>2.2278150000000001</c:v>
                </c:pt>
                <c:pt idx="658">
                  <c:v>2.2278150000000001</c:v>
                </c:pt>
                <c:pt idx="659">
                  <c:v>2.25169</c:v>
                </c:pt>
                <c:pt idx="660">
                  <c:v>2.2039399999999998</c:v>
                </c:pt>
                <c:pt idx="661">
                  <c:v>2.2278150000000001</c:v>
                </c:pt>
                <c:pt idx="662">
                  <c:v>2.1323150000000002</c:v>
                </c:pt>
                <c:pt idx="663">
                  <c:v>2.1800649999999999</c:v>
                </c:pt>
                <c:pt idx="664">
                  <c:v>2.084565</c:v>
                </c:pt>
                <c:pt idx="665">
                  <c:v>2.1561900000000001</c:v>
                </c:pt>
                <c:pt idx="666">
                  <c:v>2.2278150000000001</c:v>
                </c:pt>
                <c:pt idx="667">
                  <c:v>2.1561900000000001</c:v>
                </c:pt>
                <c:pt idx="668">
                  <c:v>2.2039399999999998</c:v>
                </c:pt>
                <c:pt idx="669">
                  <c:v>2.2994400000000002</c:v>
                </c:pt>
                <c:pt idx="670">
                  <c:v>2.4426899999999998</c:v>
                </c:pt>
                <c:pt idx="671">
                  <c:v>2.49044</c:v>
                </c:pt>
                <c:pt idx="672">
                  <c:v>2.49044</c:v>
                </c:pt>
                <c:pt idx="673">
                  <c:v>2.562065</c:v>
                </c:pt>
                <c:pt idx="674">
                  <c:v>2.4665650000000001</c:v>
                </c:pt>
                <c:pt idx="675">
                  <c:v>2.4665650000000001</c:v>
                </c:pt>
                <c:pt idx="676">
                  <c:v>2.4188149999999999</c:v>
                </c:pt>
                <c:pt idx="677">
                  <c:v>2.4188149999999999</c:v>
                </c:pt>
                <c:pt idx="678">
                  <c:v>2.3471899999999999</c:v>
                </c:pt>
                <c:pt idx="679">
                  <c:v>2.3949400000000001</c:v>
                </c:pt>
                <c:pt idx="680">
                  <c:v>2.3710650000000002</c:v>
                </c:pt>
                <c:pt idx="681">
                  <c:v>2.4665650000000001</c:v>
                </c:pt>
                <c:pt idx="682">
                  <c:v>2.25169</c:v>
                </c:pt>
                <c:pt idx="683">
                  <c:v>2.25169</c:v>
                </c:pt>
                <c:pt idx="684">
                  <c:v>2.2755649999999998</c:v>
                </c:pt>
                <c:pt idx="685">
                  <c:v>2.2039399999999998</c:v>
                </c:pt>
                <c:pt idx="686">
                  <c:v>2.1800649999999999</c:v>
                </c:pt>
                <c:pt idx="687">
                  <c:v>2.2039399999999998</c:v>
                </c:pt>
                <c:pt idx="688">
                  <c:v>2.2039399999999998</c:v>
                </c:pt>
                <c:pt idx="689">
                  <c:v>2.25169</c:v>
                </c:pt>
                <c:pt idx="690">
                  <c:v>2.2278150000000001</c:v>
                </c:pt>
                <c:pt idx="691">
                  <c:v>2.2994400000000002</c:v>
                </c:pt>
                <c:pt idx="692">
                  <c:v>2.2755649999999998</c:v>
                </c:pt>
                <c:pt idx="693">
                  <c:v>2.4426899999999998</c:v>
                </c:pt>
                <c:pt idx="694">
                  <c:v>2.3710650000000002</c:v>
                </c:pt>
                <c:pt idx="695">
                  <c:v>2.25169</c:v>
                </c:pt>
                <c:pt idx="696">
                  <c:v>2.3471899999999999</c:v>
                </c:pt>
                <c:pt idx="697">
                  <c:v>2.323315</c:v>
                </c:pt>
                <c:pt idx="698">
                  <c:v>2.25169</c:v>
                </c:pt>
                <c:pt idx="699">
                  <c:v>2.2278150000000001</c:v>
                </c:pt>
                <c:pt idx="700">
                  <c:v>2.2278150000000001</c:v>
                </c:pt>
                <c:pt idx="701">
                  <c:v>2.2039399999999998</c:v>
                </c:pt>
                <c:pt idx="702">
                  <c:v>2.2278150000000001</c:v>
                </c:pt>
                <c:pt idx="703">
                  <c:v>2.2039399999999998</c:v>
                </c:pt>
                <c:pt idx="704">
                  <c:v>2.1800649999999999</c:v>
                </c:pt>
                <c:pt idx="705">
                  <c:v>2.1800649999999999</c:v>
                </c:pt>
                <c:pt idx="706">
                  <c:v>2.1561900000000001</c:v>
                </c:pt>
                <c:pt idx="707">
                  <c:v>2.1084399999999999</c:v>
                </c:pt>
                <c:pt idx="708">
                  <c:v>2.1561900000000001</c:v>
                </c:pt>
                <c:pt idx="709">
                  <c:v>2.1561900000000001</c:v>
                </c:pt>
                <c:pt idx="710">
                  <c:v>2.1323150000000002</c:v>
                </c:pt>
                <c:pt idx="711">
                  <c:v>2.0368149999999998</c:v>
                </c:pt>
                <c:pt idx="712">
                  <c:v>2.0606900000000001</c:v>
                </c:pt>
                <c:pt idx="713">
                  <c:v>2.0606900000000001</c:v>
                </c:pt>
                <c:pt idx="714">
                  <c:v>2.0606900000000001</c:v>
                </c:pt>
                <c:pt idx="715">
                  <c:v>2.3710650000000002</c:v>
                </c:pt>
                <c:pt idx="716">
                  <c:v>2.3471899999999999</c:v>
                </c:pt>
                <c:pt idx="717">
                  <c:v>2.323315</c:v>
                </c:pt>
                <c:pt idx="718">
                  <c:v>2.2755649999999998</c:v>
                </c:pt>
                <c:pt idx="719">
                  <c:v>2.2278150000000001</c:v>
                </c:pt>
              </c:numCache>
            </c:numRef>
          </c:val>
          <c:smooth val="0"/>
          <c:extLst>
            <c:ext xmlns:c16="http://schemas.microsoft.com/office/drawing/2014/chart" uri="{C3380CC4-5D6E-409C-BE32-E72D297353CC}">
              <c16:uniqueId val="{00000000-953F-46CA-B025-EDBD8EF5FD5A}"/>
            </c:ext>
          </c:extLst>
        </c:ser>
        <c:dLbls>
          <c:showLegendKey val="0"/>
          <c:showVal val="0"/>
          <c:showCatName val="0"/>
          <c:showSerName val="0"/>
          <c:showPercent val="0"/>
          <c:showBubbleSize val="0"/>
        </c:dLbls>
        <c:marker val="1"/>
        <c:smooth val="0"/>
        <c:axId val="589497519"/>
        <c:axId val="757786127"/>
      </c:lineChart>
      <c:lineChart>
        <c:grouping val="standard"/>
        <c:varyColors val="0"/>
        <c:ser>
          <c:idx val="1"/>
          <c:order val="1"/>
          <c:tx>
            <c:strRef>
              <c:f>'June Hourly 30days'!$D$1</c:f>
              <c:strCache>
                <c:ptCount val="1"/>
                <c:pt idx="0">
                  <c:v>Rain Gauge, mm</c:v>
                </c:pt>
              </c:strCache>
            </c:strRef>
          </c:tx>
          <c:spPr>
            <a:ln w="28575" cap="rnd">
              <a:solidFill>
                <a:schemeClr val="accent2"/>
              </a:solidFill>
              <a:round/>
            </a:ln>
            <a:effectLst/>
          </c:spPr>
          <c:marker>
            <c:symbol val="none"/>
          </c:marker>
          <c:cat>
            <c:strRef>
              <c:f>'June Hourly 30days'!$A$2:$A$721</c:f>
              <c:strCache>
                <c:ptCount val="720"/>
                <c:pt idx="0">
                  <c:v>2020/6/1 0:00:00</c:v>
                </c:pt>
                <c:pt idx="1">
                  <c:v>2020/6/1 1:00:00</c:v>
                </c:pt>
                <c:pt idx="2">
                  <c:v>2020/6/1 2:00:00</c:v>
                </c:pt>
                <c:pt idx="3">
                  <c:v>2020/6/1 3:00:00</c:v>
                </c:pt>
                <c:pt idx="4">
                  <c:v>2020/6/1 4:00:00</c:v>
                </c:pt>
                <c:pt idx="5">
                  <c:v>2020/6/1 5:00:00</c:v>
                </c:pt>
                <c:pt idx="6">
                  <c:v>2020/6/1 6:00:00</c:v>
                </c:pt>
                <c:pt idx="7">
                  <c:v>2020/6/1 7:00:00</c:v>
                </c:pt>
                <c:pt idx="8">
                  <c:v>2020/6/1 8:00:00</c:v>
                </c:pt>
                <c:pt idx="9">
                  <c:v>2020/6/1 9:00:00</c:v>
                </c:pt>
                <c:pt idx="10">
                  <c:v>2020/6/1 10:00:00</c:v>
                </c:pt>
                <c:pt idx="11">
                  <c:v>2020/6/1 11:00:00</c:v>
                </c:pt>
                <c:pt idx="12">
                  <c:v>2020/6/1 12:00:00</c:v>
                </c:pt>
                <c:pt idx="13">
                  <c:v>2020/6/1 13:00:00</c:v>
                </c:pt>
                <c:pt idx="14">
                  <c:v>2020/6/1 14:00:00</c:v>
                </c:pt>
                <c:pt idx="15">
                  <c:v>2020/6/1 15:00:00</c:v>
                </c:pt>
                <c:pt idx="16">
                  <c:v>2020/6/1 16:00:00</c:v>
                </c:pt>
                <c:pt idx="17">
                  <c:v>2020/6/1 17:00:00</c:v>
                </c:pt>
                <c:pt idx="18">
                  <c:v>2020/6/1 18:00:00</c:v>
                </c:pt>
                <c:pt idx="19">
                  <c:v>2020/6/1 19:00:00</c:v>
                </c:pt>
                <c:pt idx="20">
                  <c:v>2020/6/1 20:00:00</c:v>
                </c:pt>
                <c:pt idx="21">
                  <c:v>2020/6/1 21:00:00</c:v>
                </c:pt>
                <c:pt idx="22">
                  <c:v>2020/6/1 22:00:00</c:v>
                </c:pt>
                <c:pt idx="23">
                  <c:v>2020/6/1 23:00:00</c:v>
                </c:pt>
                <c:pt idx="24">
                  <c:v>2020/6/2 0:00:00</c:v>
                </c:pt>
                <c:pt idx="25">
                  <c:v>2020/6/2 1:00:00</c:v>
                </c:pt>
                <c:pt idx="26">
                  <c:v>2020/6/2 2:00:00</c:v>
                </c:pt>
                <c:pt idx="27">
                  <c:v>2020/6/2 3:00:00</c:v>
                </c:pt>
                <c:pt idx="28">
                  <c:v>2020/6/2 4:00:00</c:v>
                </c:pt>
                <c:pt idx="29">
                  <c:v>2020/6/2 5:00:00</c:v>
                </c:pt>
                <c:pt idx="30">
                  <c:v>2020/6/2 6:00:00</c:v>
                </c:pt>
                <c:pt idx="31">
                  <c:v>2020/6/2 7:00:00</c:v>
                </c:pt>
                <c:pt idx="32">
                  <c:v>2020/6/2 8:00:00</c:v>
                </c:pt>
                <c:pt idx="33">
                  <c:v>2020/6/2 9:00:00</c:v>
                </c:pt>
                <c:pt idx="34">
                  <c:v>2020/6/2 10:00:00</c:v>
                </c:pt>
                <c:pt idx="35">
                  <c:v>2020/6/2 11:00:00</c:v>
                </c:pt>
                <c:pt idx="36">
                  <c:v>2020/6/2 12:00:00</c:v>
                </c:pt>
                <c:pt idx="37">
                  <c:v>2020/6/2 13:00:00</c:v>
                </c:pt>
                <c:pt idx="38">
                  <c:v>2020/6/2 14:00:00</c:v>
                </c:pt>
                <c:pt idx="39">
                  <c:v>2020/6/2 15:00:00</c:v>
                </c:pt>
                <c:pt idx="40">
                  <c:v>2020/6/2 16:00:00</c:v>
                </c:pt>
                <c:pt idx="41">
                  <c:v>2020/6/2 17:00:00</c:v>
                </c:pt>
                <c:pt idx="42">
                  <c:v>2020/6/2 18:00:00</c:v>
                </c:pt>
                <c:pt idx="43">
                  <c:v>2020/6/2 19:00:00</c:v>
                </c:pt>
                <c:pt idx="44">
                  <c:v>2020/6/2 20:00:00</c:v>
                </c:pt>
                <c:pt idx="45">
                  <c:v>2020/6/2 21:00:00</c:v>
                </c:pt>
                <c:pt idx="46">
                  <c:v>2020/6/2 22:00:00</c:v>
                </c:pt>
                <c:pt idx="47">
                  <c:v>2020/6/2 23:00:00</c:v>
                </c:pt>
                <c:pt idx="48">
                  <c:v>2020/6/3 0:00:00</c:v>
                </c:pt>
                <c:pt idx="49">
                  <c:v>2020/6/3 1:00:00</c:v>
                </c:pt>
                <c:pt idx="50">
                  <c:v>2020/6/3 2:00:00</c:v>
                </c:pt>
                <c:pt idx="51">
                  <c:v>2020/6/3 3:00:00</c:v>
                </c:pt>
                <c:pt idx="52">
                  <c:v>2020/6/3 4:00:00</c:v>
                </c:pt>
                <c:pt idx="53">
                  <c:v>2020/6/3 5:00:00</c:v>
                </c:pt>
                <c:pt idx="54">
                  <c:v>2020/6/3 6:00:00</c:v>
                </c:pt>
                <c:pt idx="55">
                  <c:v>2020/6/3 7:00:00</c:v>
                </c:pt>
                <c:pt idx="56">
                  <c:v>2020/6/3 8:00:00</c:v>
                </c:pt>
                <c:pt idx="57">
                  <c:v>2020/6/3 9:00:00</c:v>
                </c:pt>
                <c:pt idx="58">
                  <c:v>2020/6/3 10:00:00</c:v>
                </c:pt>
                <c:pt idx="59">
                  <c:v>2020/6/3 11:00:00</c:v>
                </c:pt>
                <c:pt idx="60">
                  <c:v>2020/6/3 12:00:00</c:v>
                </c:pt>
                <c:pt idx="61">
                  <c:v>2020/6/3 13:00:00</c:v>
                </c:pt>
                <c:pt idx="62">
                  <c:v>2020/6/3 14:00:00</c:v>
                </c:pt>
                <c:pt idx="63">
                  <c:v>2020/6/3 15:00:00</c:v>
                </c:pt>
                <c:pt idx="64">
                  <c:v>2020/6/3 16:00:00</c:v>
                </c:pt>
                <c:pt idx="65">
                  <c:v>2020/6/3 17:00:00</c:v>
                </c:pt>
                <c:pt idx="66">
                  <c:v>2020/6/3 18:00:00</c:v>
                </c:pt>
                <c:pt idx="67">
                  <c:v>2020/6/3 19:00:00</c:v>
                </c:pt>
                <c:pt idx="68">
                  <c:v>2020/6/3 20:00:00</c:v>
                </c:pt>
                <c:pt idx="69">
                  <c:v>2020/6/3 21:00:00</c:v>
                </c:pt>
                <c:pt idx="70">
                  <c:v>2020/6/3 22:00:00</c:v>
                </c:pt>
                <c:pt idx="71">
                  <c:v>2020/6/3 23:00:00</c:v>
                </c:pt>
                <c:pt idx="72">
                  <c:v>2020/6/4 0:00:00</c:v>
                </c:pt>
                <c:pt idx="73">
                  <c:v>2020/6/4 1:00:00</c:v>
                </c:pt>
                <c:pt idx="74">
                  <c:v>2020/6/4 2:00:00</c:v>
                </c:pt>
                <c:pt idx="75">
                  <c:v>2020/6/4 3:00:00</c:v>
                </c:pt>
                <c:pt idx="76">
                  <c:v>2020/6/4 4:00:00</c:v>
                </c:pt>
                <c:pt idx="77">
                  <c:v>2020/6/4 5:00:00</c:v>
                </c:pt>
                <c:pt idx="78">
                  <c:v>2020/6/4 6:00:00</c:v>
                </c:pt>
                <c:pt idx="79">
                  <c:v>2020/6/4 7:00:00</c:v>
                </c:pt>
                <c:pt idx="80">
                  <c:v>2020/6/4 8:00:00</c:v>
                </c:pt>
                <c:pt idx="81">
                  <c:v>2020/6/4 9:00:00</c:v>
                </c:pt>
                <c:pt idx="82">
                  <c:v>2020/6/4 10:00:00</c:v>
                </c:pt>
                <c:pt idx="83">
                  <c:v>2020/6/4 11:00:00</c:v>
                </c:pt>
                <c:pt idx="84">
                  <c:v>2020/6/4 12:00:00</c:v>
                </c:pt>
                <c:pt idx="85">
                  <c:v>2020/6/4 13:00:00</c:v>
                </c:pt>
                <c:pt idx="86">
                  <c:v>2020/6/4 14:00:00</c:v>
                </c:pt>
                <c:pt idx="87">
                  <c:v>2020/6/4 15:00:00</c:v>
                </c:pt>
                <c:pt idx="88">
                  <c:v>2020/6/4 16:00:00</c:v>
                </c:pt>
                <c:pt idx="89">
                  <c:v>2020/6/4 17:00:00</c:v>
                </c:pt>
                <c:pt idx="90">
                  <c:v>2020/6/4 18:00:00</c:v>
                </c:pt>
                <c:pt idx="91">
                  <c:v>2020/6/4 19:00:00</c:v>
                </c:pt>
                <c:pt idx="92">
                  <c:v>2020/6/4 20:00:00</c:v>
                </c:pt>
                <c:pt idx="93">
                  <c:v>2020/6/4 21:00:00</c:v>
                </c:pt>
                <c:pt idx="94">
                  <c:v>2020/6/4 22:00:00</c:v>
                </c:pt>
                <c:pt idx="95">
                  <c:v>2020/6/4 23:00:00</c:v>
                </c:pt>
                <c:pt idx="96">
                  <c:v>2020/6/5 0:00:00</c:v>
                </c:pt>
                <c:pt idx="97">
                  <c:v>2020/6/5 1:00:00</c:v>
                </c:pt>
                <c:pt idx="98">
                  <c:v>2020/6/5 2:00:00</c:v>
                </c:pt>
                <c:pt idx="99">
                  <c:v>2020/6/5 3:00:00</c:v>
                </c:pt>
                <c:pt idx="100">
                  <c:v>2020/6/5 4:00:00</c:v>
                </c:pt>
                <c:pt idx="101">
                  <c:v>2020/6/5 5:00:00</c:v>
                </c:pt>
                <c:pt idx="102">
                  <c:v>2020/6/5 6:00:00</c:v>
                </c:pt>
                <c:pt idx="103">
                  <c:v>2020/6/5 7:00:00</c:v>
                </c:pt>
                <c:pt idx="104">
                  <c:v>2020/6/5 8:00:00</c:v>
                </c:pt>
                <c:pt idx="105">
                  <c:v>2020/6/5 9:00:00</c:v>
                </c:pt>
                <c:pt idx="106">
                  <c:v>2020/6/5 10:00:00</c:v>
                </c:pt>
                <c:pt idx="107">
                  <c:v>2020/6/5 11:00:00</c:v>
                </c:pt>
                <c:pt idx="108">
                  <c:v>2020/6/5 12:00:00</c:v>
                </c:pt>
                <c:pt idx="109">
                  <c:v>2020/6/5 13:00:00</c:v>
                </c:pt>
                <c:pt idx="110">
                  <c:v>2020/6/5 14:00:00</c:v>
                </c:pt>
                <c:pt idx="111">
                  <c:v>2020/6/5 15:00:00</c:v>
                </c:pt>
                <c:pt idx="112">
                  <c:v>2020/6/5 16:00:00</c:v>
                </c:pt>
                <c:pt idx="113">
                  <c:v>2020/6/5 17:00:00</c:v>
                </c:pt>
                <c:pt idx="114">
                  <c:v>2020/6/5 18:00:00</c:v>
                </c:pt>
                <c:pt idx="115">
                  <c:v>2020/6/5 19:00:00</c:v>
                </c:pt>
                <c:pt idx="116">
                  <c:v>2020/6/5 20:00:00</c:v>
                </c:pt>
                <c:pt idx="117">
                  <c:v>2020/6/5 21:00:00</c:v>
                </c:pt>
                <c:pt idx="118">
                  <c:v>2020/6/5 22:00:00</c:v>
                </c:pt>
                <c:pt idx="119">
                  <c:v>2020/6/5 23:00:00</c:v>
                </c:pt>
                <c:pt idx="120">
                  <c:v>2020/6/6 0:00:00</c:v>
                </c:pt>
                <c:pt idx="121">
                  <c:v>2020/6/6 1:00:00</c:v>
                </c:pt>
                <c:pt idx="122">
                  <c:v>2020/6/6 2:00:00</c:v>
                </c:pt>
                <c:pt idx="123">
                  <c:v>2020/6/6 3:00:00</c:v>
                </c:pt>
                <c:pt idx="124">
                  <c:v>2020/6/6 4:00:00</c:v>
                </c:pt>
                <c:pt idx="125">
                  <c:v>2020/6/6 5:00:00</c:v>
                </c:pt>
                <c:pt idx="126">
                  <c:v>2020/6/6 6:00:00</c:v>
                </c:pt>
                <c:pt idx="127">
                  <c:v>2020/6/6 7:00:00</c:v>
                </c:pt>
                <c:pt idx="128">
                  <c:v>2020/6/6 8:00:00</c:v>
                </c:pt>
                <c:pt idx="129">
                  <c:v>2020/6/6 9:00:00</c:v>
                </c:pt>
                <c:pt idx="130">
                  <c:v>2020/6/6 10:00:00</c:v>
                </c:pt>
                <c:pt idx="131">
                  <c:v>2020/6/6 11:00:00</c:v>
                </c:pt>
                <c:pt idx="132">
                  <c:v>2020/6/6 12:00:00</c:v>
                </c:pt>
                <c:pt idx="133">
                  <c:v>2020/6/6 13:00:00</c:v>
                </c:pt>
                <c:pt idx="134">
                  <c:v>2020/6/6 14:00:00</c:v>
                </c:pt>
                <c:pt idx="135">
                  <c:v>2020/6/6 15:00:00</c:v>
                </c:pt>
                <c:pt idx="136">
                  <c:v>2020/6/6 16:00:00</c:v>
                </c:pt>
                <c:pt idx="137">
                  <c:v>2020/6/6 17:00:00</c:v>
                </c:pt>
                <c:pt idx="138">
                  <c:v>2020/6/6 18:00:00</c:v>
                </c:pt>
                <c:pt idx="139">
                  <c:v>2020/6/6 19:00:00</c:v>
                </c:pt>
                <c:pt idx="140">
                  <c:v>2020/6/6 20:00:00</c:v>
                </c:pt>
                <c:pt idx="141">
                  <c:v>2020/6/6 21:00:00</c:v>
                </c:pt>
                <c:pt idx="142">
                  <c:v>2020/6/6 22:00:00</c:v>
                </c:pt>
                <c:pt idx="143">
                  <c:v>2020/6/6 23:00:00</c:v>
                </c:pt>
                <c:pt idx="144">
                  <c:v>2020/6/7 0:00:00</c:v>
                </c:pt>
                <c:pt idx="145">
                  <c:v>2020/6/7 1:00:00</c:v>
                </c:pt>
                <c:pt idx="146">
                  <c:v>2020/6/7 2:00:00</c:v>
                </c:pt>
                <c:pt idx="147">
                  <c:v>2020/6/7 3:00:00</c:v>
                </c:pt>
                <c:pt idx="148">
                  <c:v>2020/6/7 4:00:00</c:v>
                </c:pt>
                <c:pt idx="149">
                  <c:v>2020/6/7 5:00:00</c:v>
                </c:pt>
                <c:pt idx="150">
                  <c:v>2020/6/7 6:00:00</c:v>
                </c:pt>
                <c:pt idx="151">
                  <c:v>2020/6/7 7:00:00</c:v>
                </c:pt>
                <c:pt idx="152">
                  <c:v>2020/6/7 8:00:00</c:v>
                </c:pt>
                <c:pt idx="153">
                  <c:v>2020/6/7 9:00:00</c:v>
                </c:pt>
                <c:pt idx="154">
                  <c:v>2020/6/7 10:00:00</c:v>
                </c:pt>
                <c:pt idx="155">
                  <c:v>2020/6/7 11:00:00</c:v>
                </c:pt>
                <c:pt idx="156">
                  <c:v>2020/6/7 12:00:00</c:v>
                </c:pt>
                <c:pt idx="157">
                  <c:v>2020/6/7 13:00:00</c:v>
                </c:pt>
                <c:pt idx="158">
                  <c:v>2020/6/7 14:00:00</c:v>
                </c:pt>
                <c:pt idx="159">
                  <c:v>2020/6/7 15:00:00</c:v>
                </c:pt>
                <c:pt idx="160">
                  <c:v>2020/6/7 16:00:00</c:v>
                </c:pt>
                <c:pt idx="161">
                  <c:v>2020/6/7 17:00:00</c:v>
                </c:pt>
                <c:pt idx="162">
                  <c:v>2020/6/7 18:00:00</c:v>
                </c:pt>
                <c:pt idx="163">
                  <c:v>2020/6/7 19:00:00</c:v>
                </c:pt>
                <c:pt idx="164">
                  <c:v>2020/6/7 20:00:00</c:v>
                </c:pt>
                <c:pt idx="165">
                  <c:v>2020/6/7 21:00:00</c:v>
                </c:pt>
                <c:pt idx="166">
                  <c:v>2020/6/7 22:00:00</c:v>
                </c:pt>
                <c:pt idx="167">
                  <c:v>2020/6/7 23:00:00</c:v>
                </c:pt>
                <c:pt idx="168">
                  <c:v>2020/6/8 0:00:00</c:v>
                </c:pt>
                <c:pt idx="169">
                  <c:v>2020/6/8 1:00:00</c:v>
                </c:pt>
                <c:pt idx="170">
                  <c:v>2020/6/8 2:00:00</c:v>
                </c:pt>
                <c:pt idx="171">
                  <c:v>2020/6/8 3:00:00</c:v>
                </c:pt>
                <c:pt idx="172">
                  <c:v>2020/6/8 4:00:00</c:v>
                </c:pt>
                <c:pt idx="173">
                  <c:v>2020/6/8 5:00:00</c:v>
                </c:pt>
                <c:pt idx="174">
                  <c:v>2020/6/8 6:00:00</c:v>
                </c:pt>
                <c:pt idx="175">
                  <c:v>2020/6/8 7:00:00</c:v>
                </c:pt>
                <c:pt idx="176">
                  <c:v>2020/6/8 8:00:00</c:v>
                </c:pt>
                <c:pt idx="177">
                  <c:v>2020/6/8 9:00:00</c:v>
                </c:pt>
                <c:pt idx="178">
                  <c:v>2020/6/8 10:00:00</c:v>
                </c:pt>
                <c:pt idx="179">
                  <c:v>2020/6/8 11:00:00</c:v>
                </c:pt>
                <c:pt idx="180">
                  <c:v>2020/6/8 12:00:00</c:v>
                </c:pt>
                <c:pt idx="181">
                  <c:v>2020/6/8 13:00:00</c:v>
                </c:pt>
                <c:pt idx="182">
                  <c:v>2020/6/8 14:00:00</c:v>
                </c:pt>
                <c:pt idx="183">
                  <c:v>2020/6/8 15:00:00</c:v>
                </c:pt>
                <c:pt idx="184">
                  <c:v>2020/6/8 16:00:00</c:v>
                </c:pt>
                <c:pt idx="185">
                  <c:v>2020/6/8 17:00:00</c:v>
                </c:pt>
                <c:pt idx="186">
                  <c:v>2020/6/8 18:00:00</c:v>
                </c:pt>
                <c:pt idx="187">
                  <c:v>2020/6/8 19:00:00</c:v>
                </c:pt>
                <c:pt idx="188">
                  <c:v>2020/6/8 20:00:00</c:v>
                </c:pt>
                <c:pt idx="189">
                  <c:v>2020/6/8 21:00:00</c:v>
                </c:pt>
                <c:pt idx="190">
                  <c:v>2020/6/8 22:00:00</c:v>
                </c:pt>
                <c:pt idx="191">
                  <c:v>2020/6/8 23:00:00</c:v>
                </c:pt>
                <c:pt idx="192">
                  <c:v>2020/6/9 0:00:00</c:v>
                </c:pt>
                <c:pt idx="193">
                  <c:v>2020/6/9 1:00:00</c:v>
                </c:pt>
                <c:pt idx="194">
                  <c:v>2020/6/9 2:00:00</c:v>
                </c:pt>
                <c:pt idx="195">
                  <c:v>2020/6/9 3:00:00</c:v>
                </c:pt>
                <c:pt idx="196">
                  <c:v>2020/6/9 4:00:00</c:v>
                </c:pt>
                <c:pt idx="197">
                  <c:v>2020/6/9 5:00:00</c:v>
                </c:pt>
                <c:pt idx="198">
                  <c:v>2020/6/9 6:00:00</c:v>
                </c:pt>
                <c:pt idx="199">
                  <c:v>2020/6/9 7:00:00</c:v>
                </c:pt>
                <c:pt idx="200">
                  <c:v>2020/6/9 8:00:00</c:v>
                </c:pt>
                <c:pt idx="201">
                  <c:v>2020/6/9 9:00:00</c:v>
                </c:pt>
                <c:pt idx="202">
                  <c:v>2020/6/9 10:00:00</c:v>
                </c:pt>
                <c:pt idx="203">
                  <c:v>2020/6/9 11:00:00</c:v>
                </c:pt>
                <c:pt idx="204">
                  <c:v>2020/6/9 12:00:00</c:v>
                </c:pt>
                <c:pt idx="205">
                  <c:v>2020/6/9 13:00:00</c:v>
                </c:pt>
                <c:pt idx="206">
                  <c:v>2020/6/9 14:00:00</c:v>
                </c:pt>
                <c:pt idx="207">
                  <c:v>2020/6/9 15:00:00</c:v>
                </c:pt>
                <c:pt idx="208">
                  <c:v>2020/6/9 16:00:00</c:v>
                </c:pt>
                <c:pt idx="209">
                  <c:v>2020/6/9 17:00:00</c:v>
                </c:pt>
                <c:pt idx="210">
                  <c:v>2020/6/9 18:00:00</c:v>
                </c:pt>
                <c:pt idx="211">
                  <c:v>2020/6/9 19:00:00</c:v>
                </c:pt>
                <c:pt idx="212">
                  <c:v>2020/6/9 20:00:00</c:v>
                </c:pt>
                <c:pt idx="213">
                  <c:v>2020/6/9 21:00:00</c:v>
                </c:pt>
                <c:pt idx="214">
                  <c:v>2020/6/9 22:00:00</c:v>
                </c:pt>
                <c:pt idx="215">
                  <c:v>2020/6/9 23:00:00</c:v>
                </c:pt>
                <c:pt idx="216">
                  <c:v>2020/6/10 0:00:00</c:v>
                </c:pt>
                <c:pt idx="217">
                  <c:v>2020/6/10 1:00:00</c:v>
                </c:pt>
                <c:pt idx="218">
                  <c:v>2020/6/10 2:00:00</c:v>
                </c:pt>
                <c:pt idx="219">
                  <c:v>2020/6/10 3:00:00</c:v>
                </c:pt>
                <c:pt idx="220">
                  <c:v>2020/6/10 4:00:00</c:v>
                </c:pt>
                <c:pt idx="221">
                  <c:v>2020/6/10 5:00:00</c:v>
                </c:pt>
                <c:pt idx="222">
                  <c:v>2020/6/10 6:00:00</c:v>
                </c:pt>
                <c:pt idx="223">
                  <c:v>2020/6/10 7:00:00</c:v>
                </c:pt>
                <c:pt idx="224">
                  <c:v>2020/6/10 8:00:00</c:v>
                </c:pt>
                <c:pt idx="225">
                  <c:v>2020/6/10 9:00:00</c:v>
                </c:pt>
                <c:pt idx="226">
                  <c:v>2020/6/10 10:00:00</c:v>
                </c:pt>
                <c:pt idx="227">
                  <c:v>2020/6/10 11:00:00</c:v>
                </c:pt>
                <c:pt idx="228">
                  <c:v>2020/6/10 12:00:00</c:v>
                </c:pt>
                <c:pt idx="229">
                  <c:v>2020/6/10 13:00:00</c:v>
                </c:pt>
                <c:pt idx="230">
                  <c:v>2020/6/10 14:00:00</c:v>
                </c:pt>
                <c:pt idx="231">
                  <c:v>2020/6/10 15:00:00</c:v>
                </c:pt>
                <c:pt idx="232">
                  <c:v>2020/6/10 16:00:00</c:v>
                </c:pt>
                <c:pt idx="233">
                  <c:v>2020/6/10 17:00:00</c:v>
                </c:pt>
                <c:pt idx="234">
                  <c:v>2020/6/10 18:00:00</c:v>
                </c:pt>
                <c:pt idx="235">
                  <c:v>2020/6/10 19:00:00</c:v>
                </c:pt>
                <c:pt idx="236">
                  <c:v>2020/6/10 20:00:00</c:v>
                </c:pt>
                <c:pt idx="237">
                  <c:v>2020/6/10 21:00:00</c:v>
                </c:pt>
                <c:pt idx="238">
                  <c:v>2020/6/10 22:00:00</c:v>
                </c:pt>
                <c:pt idx="239">
                  <c:v>2020/6/10 23:00:00</c:v>
                </c:pt>
                <c:pt idx="240">
                  <c:v>2020/6/11 0:00:00</c:v>
                </c:pt>
                <c:pt idx="241">
                  <c:v>2020/6/11 1:00:00</c:v>
                </c:pt>
                <c:pt idx="242">
                  <c:v>2020/6/11 2:00:00</c:v>
                </c:pt>
                <c:pt idx="243">
                  <c:v>2020/6/11 3:00:00</c:v>
                </c:pt>
                <c:pt idx="244">
                  <c:v>2020/6/11 4:00:00</c:v>
                </c:pt>
                <c:pt idx="245">
                  <c:v>2020/6/11 5:00:00</c:v>
                </c:pt>
                <c:pt idx="246">
                  <c:v>2020/6/11 6:00:00</c:v>
                </c:pt>
                <c:pt idx="247">
                  <c:v>2020/6/11 7:00:00</c:v>
                </c:pt>
                <c:pt idx="248">
                  <c:v>2020/6/11 8:00:00</c:v>
                </c:pt>
                <c:pt idx="249">
                  <c:v>2020/6/11 9:00:00</c:v>
                </c:pt>
                <c:pt idx="250">
                  <c:v>2020/6/11 10:00:00</c:v>
                </c:pt>
                <c:pt idx="251">
                  <c:v>2020/6/11 11:00:00</c:v>
                </c:pt>
                <c:pt idx="252">
                  <c:v>2020/6/11 12:00:00</c:v>
                </c:pt>
                <c:pt idx="253">
                  <c:v>2020/6/11 13:00:00</c:v>
                </c:pt>
                <c:pt idx="254">
                  <c:v>2020/6/11 14:00:00</c:v>
                </c:pt>
                <c:pt idx="255">
                  <c:v>2020/6/11 15:00:00</c:v>
                </c:pt>
                <c:pt idx="256">
                  <c:v>2020/6/11 16:00:00</c:v>
                </c:pt>
                <c:pt idx="257">
                  <c:v>2020/6/11 17:00:00</c:v>
                </c:pt>
                <c:pt idx="258">
                  <c:v>2020/6/11 18:00:00</c:v>
                </c:pt>
                <c:pt idx="259">
                  <c:v>2020/6/11 19:00:00</c:v>
                </c:pt>
                <c:pt idx="260">
                  <c:v>2020/6/11 20:00:00</c:v>
                </c:pt>
                <c:pt idx="261">
                  <c:v>2020/6/11 21:00:00</c:v>
                </c:pt>
                <c:pt idx="262">
                  <c:v>2020/6/11 22:00:00</c:v>
                </c:pt>
                <c:pt idx="263">
                  <c:v>2020/6/11 23:00:00</c:v>
                </c:pt>
                <c:pt idx="264">
                  <c:v>2020/6/12 0:00:00</c:v>
                </c:pt>
                <c:pt idx="265">
                  <c:v>2020/6/12 1:00:00</c:v>
                </c:pt>
                <c:pt idx="266">
                  <c:v>2020/6/12 2:00:00</c:v>
                </c:pt>
                <c:pt idx="267">
                  <c:v>2020/6/12 3:00:00</c:v>
                </c:pt>
                <c:pt idx="268">
                  <c:v>2020/6/12 4:00:00</c:v>
                </c:pt>
                <c:pt idx="269">
                  <c:v>2020/6/12 5:00:00</c:v>
                </c:pt>
                <c:pt idx="270">
                  <c:v>2020/6/12 6:00:00</c:v>
                </c:pt>
                <c:pt idx="271">
                  <c:v>2020/6/12 7:00:00</c:v>
                </c:pt>
                <c:pt idx="272">
                  <c:v>2020/6/12 8:00:00</c:v>
                </c:pt>
                <c:pt idx="273">
                  <c:v>2020/6/12 9:00:00</c:v>
                </c:pt>
                <c:pt idx="274">
                  <c:v>2020/6/12 10:00:00</c:v>
                </c:pt>
                <c:pt idx="275">
                  <c:v>2020/6/12 11:00:00</c:v>
                </c:pt>
                <c:pt idx="276">
                  <c:v>2020/6/12 12:00:00</c:v>
                </c:pt>
                <c:pt idx="277">
                  <c:v>2020/6/12 13:00:00</c:v>
                </c:pt>
                <c:pt idx="278">
                  <c:v>2020/6/12 14:00:00</c:v>
                </c:pt>
                <c:pt idx="279">
                  <c:v>2020/6/12 15:00:00</c:v>
                </c:pt>
                <c:pt idx="280">
                  <c:v>2020/6/12 16:00:00</c:v>
                </c:pt>
                <c:pt idx="281">
                  <c:v>2020/6/12 17:00:00</c:v>
                </c:pt>
                <c:pt idx="282">
                  <c:v>2020/6/12 18:00:00</c:v>
                </c:pt>
                <c:pt idx="283">
                  <c:v>2020/6/12 19:00:00</c:v>
                </c:pt>
                <c:pt idx="284">
                  <c:v>2020/6/12 20:00:00</c:v>
                </c:pt>
                <c:pt idx="285">
                  <c:v>2020/6/12 21:00:00</c:v>
                </c:pt>
                <c:pt idx="286">
                  <c:v>2020/6/12 22:00:00</c:v>
                </c:pt>
                <c:pt idx="287">
                  <c:v>2020/6/12 23:00:00</c:v>
                </c:pt>
                <c:pt idx="288">
                  <c:v>2020/6/13 0:00:00</c:v>
                </c:pt>
                <c:pt idx="289">
                  <c:v>2020/6/13 1:00:00</c:v>
                </c:pt>
                <c:pt idx="290">
                  <c:v>2020/6/13 2:00:00</c:v>
                </c:pt>
                <c:pt idx="291">
                  <c:v>2020/6/13 3:00:00</c:v>
                </c:pt>
                <c:pt idx="292">
                  <c:v>2020/6/13 4:00:00</c:v>
                </c:pt>
                <c:pt idx="293">
                  <c:v>2020/6/13 5:00:00</c:v>
                </c:pt>
                <c:pt idx="294">
                  <c:v>2020/6/13 6:00:00</c:v>
                </c:pt>
                <c:pt idx="295">
                  <c:v>2020/6/13 7:00:00</c:v>
                </c:pt>
                <c:pt idx="296">
                  <c:v>2020/6/13 8:00:00</c:v>
                </c:pt>
                <c:pt idx="297">
                  <c:v>2020/6/13 9:00:00</c:v>
                </c:pt>
                <c:pt idx="298">
                  <c:v>2020/6/13 10:00:00</c:v>
                </c:pt>
                <c:pt idx="299">
                  <c:v>2020/6/13 11:00:00</c:v>
                </c:pt>
                <c:pt idx="300">
                  <c:v>2020/6/13 12:00:00</c:v>
                </c:pt>
                <c:pt idx="301">
                  <c:v>2020/6/13 13:00:00</c:v>
                </c:pt>
                <c:pt idx="302">
                  <c:v>2020/6/13 14:00:00</c:v>
                </c:pt>
                <c:pt idx="303">
                  <c:v>2020/6/13 15:00:00</c:v>
                </c:pt>
                <c:pt idx="304">
                  <c:v>2020/6/13 16:00:00</c:v>
                </c:pt>
                <c:pt idx="305">
                  <c:v>2020/6/13 17:00:00</c:v>
                </c:pt>
                <c:pt idx="306">
                  <c:v>2020/6/13 18:00:00</c:v>
                </c:pt>
                <c:pt idx="307">
                  <c:v>2020/6/13 19:00:00</c:v>
                </c:pt>
                <c:pt idx="308">
                  <c:v>2020/6/13 20:00:00</c:v>
                </c:pt>
                <c:pt idx="309">
                  <c:v>2020/6/13 21:00:00</c:v>
                </c:pt>
                <c:pt idx="310">
                  <c:v>2020/6/13 22:00:00</c:v>
                </c:pt>
                <c:pt idx="311">
                  <c:v>2020/6/13 23:00:00</c:v>
                </c:pt>
                <c:pt idx="312">
                  <c:v>2020/6/14 0:00:00</c:v>
                </c:pt>
                <c:pt idx="313">
                  <c:v>2020/6/14 1:00:00</c:v>
                </c:pt>
                <c:pt idx="314">
                  <c:v>2020/6/14 2:00:00</c:v>
                </c:pt>
                <c:pt idx="315">
                  <c:v>2020/6/14 3:00:00</c:v>
                </c:pt>
                <c:pt idx="316">
                  <c:v>2020/6/14 4:00:00</c:v>
                </c:pt>
                <c:pt idx="317">
                  <c:v>2020/6/14 5:00:00</c:v>
                </c:pt>
                <c:pt idx="318">
                  <c:v>2020/6/14 6:00:00</c:v>
                </c:pt>
                <c:pt idx="319">
                  <c:v>2020/6/14 7:00:00</c:v>
                </c:pt>
                <c:pt idx="320">
                  <c:v>2020/6/14 8:00:00</c:v>
                </c:pt>
                <c:pt idx="321">
                  <c:v>2020/6/14 9:00:00</c:v>
                </c:pt>
                <c:pt idx="322">
                  <c:v>2020/6/14 10:00:00</c:v>
                </c:pt>
                <c:pt idx="323">
                  <c:v>2020/6/14 11:00:00</c:v>
                </c:pt>
                <c:pt idx="324">
                  <c:v>2020/6/14 12:00:00</c:v>
                </c:pt>
                <c:pt idx="325">
                  <c:v>2020/6/14 13:00:00</c:v>
                </c:pt>
                <c:pt idx="326">
                  <c:v>2020/6/14 14:00:00</c:v>
                </c:pt>
                <c:pt idx="327">
                  <c:v>2020/6/14 15:00:00</c:v>
                </c:pt>
                <c:pt idx="328">
                  <c:v>2020/6/14 16:00:00</c:v>
                </c:pt>
                <c:pt idx="329">
                  <c:v>2020/6/14 17:00:00</c:v>
                </c:pt>
                <c:pt idx="330">
                  <c:v>2020/6/14 18:00:00</c:v>
                </c:pt>
                <c:pt idx="331">
                  <c:v>2020/6/14 19:00:00</c:v>
                </c:pt>
                <c:pt idx="332">
                  <c:v>2020/6/14 20:00:00</c:v>
                </c:pt>
                <c:pt idx="333">
                  <c:v>2020/6/14 21:00:00</c:v>
                </c:pt>
                <c:pt idx="334">
                  <c:v>2020/6/14 22:00:00</c:v>
                </c:pt>
                <c:pt idx="335">
                  <c:v>2020/6/14 23:00:00</c:v>
                </c:pt>
                <c:pt idx="336">
                  <c:v>2020/6/15 0:00:00</c:v>
                </c:pt>
                <c:pt idx="337">
                  <c:v>2020/6/15 1:00:00</c:v>
                </c:pt>
                <c:pt idx="338">
                  <c:v>2020/6/15 2:00:00</c:v>
                </c:pt>
                <c:pt idx="339">
                  <c:v>2020/6/15 3:00:00</c:v>
                </c:pt>
                <c:pt idx="340">
                  <c:v>2020/6/15 4:00:00</c:v>
                </c:pt>
                <c:pt idx="341">
                  <c:v>2020/6/15 5:00:00</c:v>
                </c:pt>
                <c:pt idx="342">
                  <c:v>2020/6/15 6:00:00</c:v>
                </c:pt>
                <c:pt idx="343">
                  <c:v>2020/6/15 7:00:00</c:v>
                </c:pt>
                <c:pt idx="344">
                  <c:v>2020/6/15 8:00:00</c:v>
                </c:pt>
                <c:pt idx="345">
                  <c:v>2020/6/15 9:00:00</c:v>
                </c:pt>
                <c:pt idx="346">
                  <c:v>2020/6/15 10:00:00</c:v>
                </c:pt>
                <c:pt idx="347">
                  <c:v>2020/6/15 11:00:00</c:v>
                </c:pt>
                <c:pt idx="348">
                  <c:v>2020/6/15 12:00:00</c:v>
                </c:pt>
                <c:pt idx="349">
                  <c:v>2020/6/15 13:00:00</c:v>
                </c:pt>
                <c:pt idx="350">
                  <c:v>2020/6/15 14:00:00</c:v>
                </c:pt>
                <c:pt idx="351">
                  <c:v>2020/6/15 15:00:00</c:v>
                </c:pt>
                <c:pt idx="352">
                  <c:v>2020/6/15 16:00:00</c:v>
                </c:pt>
                <c:pt idx="353">
                  <c:v>2020/6/15 17:00:00</c:v>
                </c:pt>
                <c:pt idx="354">
                  <c:v>2020/6/15 18:00:00</c:v>
                </c:pt>
                <c:pt idx="355">
                  <c:v>2020/6/15 19:00:00</c:v>
                </c:pt>
                <c:pt idx="356">
                  <c:v>2020/6/15 20:00:00</c:v>
                </c:pt>
                <c:pt idx="357">
                  <c:v>2020/6/15 21:00:00</c:v>
                </c:pt>
                <c:pt idx="358">
                  <c:v>2020/6/15 22:00:00</c:v>
                </c:pt>
                <c:pt idx="359">
                  <c:v>2020/6/15 23:00:00</c:v>
                </c:pt>
                <c:pt idx="360">
                  <c:v>2020/6/16 0:00:00</c:v>
                </c:pt>
                <c:pt idx="361">
                  <c:v>2020/6/16 1:00:00</c:v>
                </c:pt>
                <c:pt idx="362">
                  <c:v>2020/6/16 2:00:00</c:v>
                </c:pt>
                <c:pt idx="363">
                  <c:v>2020/6/16 3:00:00</c:v>
                </c:pt>
                <c:pt idx="364">
                  <c:v>2020/6/16 4:00:00</c:v>
                </c:pt>
                <c:pt idx="365">
                  <c:v>2020/6/16 5:00:00</c:v>
                </c:pt>
                <c:pt idx="366">
                  <c:v>2020/6/16 6:00:00</c:v>
                </c:pt>
                <c:pt idx="367">
                  <c:v>2020/6/16 7:00:00</c:v>
                </c:pt>
                <c:pt idx="368">
                  <c:v>2020/6/16 8:00:00</c:v>
                </c:pt>
                <c:pt idx="369">
                  <c:v>2020/6/16 9:00:00</c:v>
                </c:pt>
                <c:pt idx="370">
                  <c:v>2020/6/16 10:00:00</c:v>
                </c:pt>
                <c:pt idx="371">
                  <c:v>2020/6/16 11:00:00</c:v>
                </c:pt>
                <c:pt idx="372">
                  <c:v>2020/6/16 12:00:00</c:v>
                </c:pt>
                <c:pt idx="373">
                  <c:v>2020/6/16 13:00:00</c:v>
                </c:pt>
                <c:pt idx="374">
                  <c:v>2020/6/16 14:00:00</c:v>
                </c:pt>
                <c:pt idx="375">
                  <c:v>2020/6/16 15:00:00</c:v>
                </c:pt>
                <c:pt idx="376">
                  <c:v>2020/6/16 16:00:00</c:v>
                </c:pt>
                <c:pt idx="377">
                  <c:v>2020/6/16 17:00:00</c:v>
                </c:pt>
                <c:pt idx="378">
                  <c:v>2020/6/16 18:00:00</c:v>
                </c:pt>
                <c:pt idx="379">
                  <c:v>2020/6/16 19:00:00</c:v>
                </c:pt>
                <c:pt idx="380">
                  <c:v>2020/6/16 20:00:00</c:v>
                </c:pt>
                <c:pt idx="381">
                  <c:v>2020/6/16 21:00:00</c:v>
                </c:pt>
                <c:pt idx="382">
                  <c:v>2020/6/16 22:00:00</c:v>
                </c:pt>
                <c:pt idx="383">
                  <c:v>2020/6/16 23:00:00</c:v>
                </c:pt>
                <c:pt idx="384">
                  <c:v>2020/6/17 0:00:00</c:v>
                </c:pt>
                <c:pt idx="385">
                  <c:v>2020/6/17 1:00:00</c:v>
                </c:pt>
                <c:pt idx="386">
                  <c:v>2020/6/17 2:00:00</c:v>
                </c:pt>
                <c:pt idx="387">
                  <c:v>2020/6/17 3:00:00</c:v>
                </c:pt>
                <c:pt idx="388">
                  <c:v>2020/6/17 4:00:00</c:v>
                </c:pt>
                <c:pt idx="389">
                  <c:v>2020/6/17 5:00:00</c:v>
                </c:pt>
                <c:pt idx="390">
                  <c:v>2020/6/17 6:00:00</c:v>
                </c:pt>
                <c:pt idx="391">
                  <c:v>2020/6/17 7:00:00</c:v>
                </c:pt>
                <c:pt idx="392">
                  <c:v>2020/6/17 8:00:00</c:v>
                </c:pt>
                <c:pt idx="393">
                  <c:v>2020/6/17 9:00:00</c:v>
                </c:pt>
                <c:pt idx="394">
                  <c:v>2020/6/17 10:00:00</c:v>
                </c:pt>
                <c:pt idx="395">
                  <c:v>2020/6/17 11:00:00</c:v>
                </c:pt>
                <c:pt idx="396">
                  <c:v>2020/6/17 12:00:00</c:v>
                </c:pt>
                <c:pt idx="397">
                  <c:v>2020/6/17 13:00:00</c:v>
                </c:pt>
                <c:pt idx="398">
                  <c:v>2020/6/17 14:00:00</c:v>
                </c:pt>
                <c:pt idx="399">
                  <c:v>2020/6/17 15:00:00</c:v>
                </c:pt>
                <c:pt idx="400">
                  <c:v>2020/6/17 16:00:00</c:v>
                </c:pt>
                <c:pt idx="401">
                  <c:v>2020/6/17 17:00:00</c:v>
                </c:pt>
                <c:pt idx="402">
                  <c:v>2020/6/17 18:00:00</c:v>
                </c:pt>
                <c:pt idx="403">
                  <c:v>2020/6/17 19:00:00</c:v>
                </c:pt>
                <c:pt idx="404">
                  <c:v>2020/6/17 20:00:00</c:v>
                </c:pt>
                <c:pt idx="405">
                  <c:v>2020/6/17 21:00:00</c:v>
                </c:pt>
                <c:pt idx="406">
                  <c:v>2020/6/17 22:00:00</c:v>
                </c:pt>
                <c:pt idx="407">
                  <c:v>2020/6/17 23:00:00</c:v>
                </c:pt>
                <c:pt idx="408">
                  <c:v>2020/6/18 0:00:00</c:v>
                </c:pt>
                <c:pt idx="409">
                  <c:v>2020/6/18 1:00:00</c:v>
                </c:pt>
                <c:pt idx="410">
                  <c:v>2020/6/18 2:00:00</c:v>
                </c:pt>
                <c:pt idx="411">
                  <c:v>2020/6/18 3:00:00</c:v>
                </c:pt>
                <c:pt idx="412">
                  <c:v>2020/6/18 4:00:00</c:v>
                </c:pt>
                <c:pt idx="413">
                  <c:v>2020/6/18 5:00:00</c:v>
                </c:pt>
                <c:pt idx="414">
                  <c:v>2020/6/18 6:00:00</c:v>
                </c:pt>
                <c:pt idx="415">
                  <c:v>2020/6/18 7:00:00</c:v>
                </c:pt>
                <c:pt idx="416">
                  <c:v>2020/6/18 8:00:00</c:v>
                </c:pt>
                <c:pt idx="417">
                  <c:v>2020/6/18 9:00:00</c:v>
                </c:pt>
                <c:pt idx="418">
                  <c:v>2020/6/18 10:00:00</c:v>
                </c:pt>
                <c:pt idx="419">
                  <c:v>2020/6/18 11:00:00</c:v>
                </c:pt>
                <c:pt idx="420">
                  <c:v>2020/6/18 12:00:00</c:v>
                </c:pt>
                <c:pt idx="421">
                  <c:v>2020/6/18 13:00:00</c:v>
                </c:pt>
                <c:pt idx="422">
                  <c:v>2020/6/18 14:00:00</c:v>
                </c:pt>
                <c:pt idx="423">
                  <c:v>2020/6/18 15:00:00</c:v>
                </c:pt>
                <c:pt idx="424">
                  <c:v>2020/6/18 16:00:00</c:v>
                </c:pt>
                <c:pt idx="425">
                  <c:v>2020/6/18 17:00:00</c:v>
                </c:pt>
                <c:pt idx="426">
                  <c:v>2020/6/18 18:00:00</c:v>
                </c:pt>
                <c:pt idx="427">
                  <c:v>2020/6/18 19:00:00</c:v>
                </c:pt>
                <c:pt idx="428">
                  <c:v>2020/6/18 20:00:00</c:v>
                </c:pt>
                <c:pt idx="429">
                  <c:v>2020/6/18 21:00:00</c:v>
                </c:pt>
                <c:pt idx="430">
                  <c:v>2020/6/18 22:00:00</c:v>
                </c:pt>
                <c:pt idx="431">
                  <c:v>2020/6/18 23:00:00</c:v>
                </c:pt>
                <c:pt idx="432">
                  <c:v>2020/6/19 0:00:00</c:v>
                </c:pt>
                <c:pt idx="433">
                  <c:v>2020/6/19 1:00:00</c:v>
                </c:pt>
                <c:pt idx="434">
                  <c:v>2020/6/19 2:00:00</c:v>
                </c:pt>
                <c:pt idx="435">
                  <c:v>2020/6/19 3:00:00</c:v>
                </c:pt>
                <c:pt idx="436">
                  <c:v>2020/6/19 4:00:00</c:v>
                </c:pt>
                <c:pt idx="437">
                  <c:v>2020/6/19 5:00:00</c:v>
                </c:pt>
                <c:pt idx="438">
                  <c:v>2020/6/19 6:00:00</c:v>
                </c:pt>
                <c:pt idx="439">
                  <c:v>2020/6/19 7:00:00</c:v>
                </c:pt>
                <c:pt idx="440">
                  <c:v>2020/6/19 8:00:00</c:v>
                </c:pt>
                <c:pt idx="441">
                  <c:v>2020/6/19 9:00:00</c:v>
                </c:pt>
                <c:pt idx="442">
                  <c:v>2020/6/19 10:00:00</c:v>
                </c:pt>
                <c:pt idx="443">
                  <c:v>2020/6/19 11:00:00</c:v>
                </c:pt>
                <c:pt idx="444">
                  <c:v>2020/6/19 12:00:00</c:v>
                </c:pt>
                <c:pt idx="445">
                  <c:v>2020/6/19 13:00:00</c:v>
                </c:pt>
                <c:pt idx="446">
                  <c:v>2020/6/19 14:00:00</c:v>
                </c:pt>
                <c:pt idx="447">
                  <c:v>2020/6/19 15:00:00</c:v>
                </c:pt>
                <c:pt idx="448">
                  <c:v>2020/6/19 16:00:00</c:v>
                </c:pt>
                <c:pt idx="449">
                  <c:v>2020/6/19 17:00:00</c:v>
                </c:pt>
                <c:pt idx="450">
                  <c:v>2020/6/19 18:00:00</c:v>
                </c:pt>
                <c:pt idx="451">
                  <c:v>2020/6/19 19:00:00</c:v>
                </c:pt>
                <c:pt idx="452">
                  <c:v>2020/6/19 20:00:00</c:v>
                </c:pt>
                <c:pt idx="453">
                  <c:v>2020/6/19 21:00:00</c:v>
                </c:pt>
                <c:pt idx="454">
                  <c:v>2020/6/19 22:00:00</c:v>
                </c:pt>
                <c:pt idx="455">
                  <c:v>2020/6/19 23:00:00</c:v>
                </c:pt>
                <c:pt idx="456">
                  <c:v>2020/6/20 0:00:00</c:v>
                </c:pt>
                <c:pt idx="457">
                  <c:v>2020/6/20 1:00:00</c:v>
                </c:pt>
                <c:pt idx="458">
                  <c:v>2020/6/20 2:00:00</c:v>
                </c:pt>
                <c:pt idx="459">
                  <c:v>2020/6/20 3:00:00</c:v>
                </c:pt>
                <c:pt idx="460">
                  <c:v>2020/6/20 4:00:00</c:v>
                </c:pt>
                <c:pt idx="461">
                  <c:v>2020/6/20 5:00:00</c:v>
                </c:pt>
                <c:pt idx="462">
                  <c:v>2020/6/20 6:00:00</c:v>
                </c:pt>
                <c:pt idx="463">
                  <c:v>2020/6/20 7:00:00</c:v>
                </c:pt>
                <c:pt idx="464">
                  <c:v>2020/6/20 8:00:00</c:v>
                </c:pt>
                <c:pt idx="465">
                  <c:v>2020/6/20 9:00:00</c:v>
                </c:pt>
                <c:pt idx="466">
                  <c:v>2020/6/20 10:00:00</c:v>
                </c:pt>
                <c:pt idx="467">
                  <c:v>2020/6/20 11:00:00</c:v>
                </c:pt>
                <c:pt idx="468">
                  <c:v>2020/6/20 12:00:00</c:v>
                </c:pt>
                <c:pt idx="469">
                  <c:v>2020/6/20 13:00:00</c:v>
                </c:pt>
                <c:pt idx="470">
                  <c:v>2020/6/20 14:00:00</c:v>
                </c:pt>
                <c:pt idx="471">
                  <c:v>2020/6/20 15:00:00</c:v>
                </c:pt>
                <c:pt idx="472">
                  <c:v>2020/6/20 16:00:00</c:v>
                </c:pt>
                <c:pt idx="473">
                  <c:v>2020/6/20 17:00:00</c:v>
                </c:pt>
                <c:pt idx="474">
                  <c:v>2020/6/20 18:00:00</c:v>
                </c:pt>
                <c:pt idx="475">
                  <c:v>2020/6/20 19:00:00</c:v>
                </c:pt>
                <c:pt idx="476">
                  <c:v>2020/6/20 20:00:00</c:v>
                </c:pt>
                <c:pt idx="477">
                  <c:v>2020/6/20 21:00:00</c:v>
                </c:pt>
                <c:pt idx="478">
                  <c:v>2020/6/20 22:00:00</c:v>
                </c:pt>
                <c:pt idx="479">
                  <c:v>2020/6/20 23:00:00</c:v>
                </c:pt>
                <c:pt idx="480">
                  <c:v>2020/6/21 0:00:00</c:v>
                </c:pt>
                <c:pt idx="481">
                  <c:v>2020/6/21 1:00:00</c:v>
                </c:pt>
                <c:pt idx="482">
                  <c:v>2020/6/21 2:00:00</c:v>
                </c:pt>
                <c:pt idx="483">
                  <c:v>2020/6/21 3:00:00</c:v>
                </c:pt>
                <c:pt idx="484">
                  <c:v>2020/6/21 4:00:00</c:v>
                </c:pt>
                <c:pt idx="485">
                  <c:v>2020/6/21 5:00:00</c:v>
                </c:pt>
                <c:pt idx="486">
                  <c:v>2020/6/21 6:00:00</c:v>
                </c:pt>
                <c:pt idx="487">
                  <c:v>2020/6/21 7:00:00</c:v>
                </c:pt>
                <c:pt idx="488">
                  <c:v>2020/6/21 8:00:00</c:v>
                </c:pt>
                <c:pt idx="489">
                  <c:v>2020/6/21 9:00:00</c:v>
                </c:pt>
                <c:pt idx="490">
                  <c:v>2020/6/21 10:00:00</c:v>
                </c:pt>
                <c:pt idx="491">
                  <c:v>2020/6/21 11:00:00</c:v>
                </c:pt>
                <c:pt idx="492">
                  <c:v>2020/6/21 12:00:00</c:v>
                </c:pt>
                <c:pt idx="493">
                  <c:v>2020/6/21 13:00:00</c:v>
                </c:pt>
                <c:pt idx="494">
                  <c:v>2020/6/21 14:00:00</c:v>
                </c:pt>
                <c:pt idx="495">
                  <c:v>2020/6/21 15:00:00</c:v>
                </c:pt>
                <c:pt idx="496">
                  <c:v>2020/6/21 16:00:00</c:v>
                </c:pt>
                <c:pt idx="497">
                  <c:v>2020/6/21 17:00:00</c:v>
                </c:pt>
                <c:pt idx="498">
                  <c:v>2020/6/21 18:00:00</c:v>
                </c:pt>
                <c:pt idx="499">
                  <c:v>2020/6/21 19:00:00</c:v>
                </c:pt>
                <c:pt idx="500">
                  <c:v>2020/6/21 20:00:00</c:v>
                </c:pt>
                <c:pt idx="501">
                  <c:v>2020/6/21 21:00:00</c:v>
                </c:pt>
                <c:pt idx="502">
                  <c:v>2020/6/21 22:00:00</c:v>
                </c:pt>
                <c:pt idx="503">
                  <c:v>2020/6/21 23:00:00</c:v>
                </c:pt>
                <c:pt idx="504">
                  <c:v>2020/6/22 0:00:00</c:v>
                </c:pt>
                <c:pt idx="505">
                  <c:v>2020/6/22 1:00:00</c:v>
                </c:pt>
                <c:pt idx="506">
                  <c:v>2020/6/22 2:00:00</c:v>
                </c:pt>
                <c:pt idx="507">
                  <c:v>2020/6/22 3:00:00</c:v>
                </c:pt>
                <c:pt idx="508">
                  <c:v>2020/6/22 4:00:00</c:v>
                </c:pt>
                <c:pt idx="509">
                  <c:v>2020/6/22 5:00:00</c:v>
                </c:pt>
                <c:pt idx="510">
                  <c:v>2020/6/22 6:00:00</c:v>
                </c:pt>
                <c:pt idx="511">
                  <c:v>2020/6/22 7:00:00</c:v>
                </c:pt>
                <c:pt idx="512">
                  <c:v>2020/6/22 8:00:00</c:v>
                </c:pt>
                <c:pt idx="513">
                  <c:v>2020/6/22 9:00:00</c:v>
                </c:pt>
                <c:pt idx="514">
                  <c:v>2020/6/22 10:00:00</c:v>
                </c:pt>
                <c:pt idx="515">
                  <c:v>2020/6/22 11:00:00</c:v>
                </c:pt>
                <c:pt idx="516">
                  <c:v>2020/6/22 12:00:00</c:v>
                </c:pt>
                <c:pt idx="517">
                  <c:v>2020/6/22 13:00:00</c:v>
                </c:pt>
                <c:pt idx="518">
                  <c:v>2020/6/22 14:00:00</c:v>
                </c:pt>
                <c:pt idx="519">
                  <c:v>2020/6/22 15:00:00</c:v>
                </c:pt>
                <c:pt idx="520">
                  <c:v>2020/6/22 16:00:00</c:v>
                </c:pt>
                <c:pt idx="521">
                  <c:v>2020/6/22 17:00:00</c:v>
                </c:pt>
                <c:pt idx="522">
                  <c:v>2020/6/22 18:00:00</c:v>
                </c:pt>
                <c:pt idx="523">
                  <c:v>2020/6/22 19:00:00</c:v>
                </c:pt>
                <c:pt idx="524">
                  <c:v>2020/6/22 20:00:00</c:v>
                </c:pt>
                <c:pt idx="525">
                  <c:v>2020/6/22 21:00:00</c:v>
                </c:pt>
                <c:pt idx="526">
                  <c:v>2020/6/22 22:00:00</c:v>
                </c:pt>
                <c:pt idx="527">
                  <c:v>2020/6/22 23:00:00</c:v>
                </c:pt>
                <c:pt idx="528">
                  <c:v>2020/6/23 0:00:00</c:v>
                </c:pt>
                <c:pt idx="529">
                  <c:v>2020/6/23 1:00:00</c:v>
                </c:pt>
                <c:pt idx="530">
                  <c:v>2020/6/23 2:00:00</c:v>
                </c:pt>
                <c:pt idx="531">
                  <c:v>2020/6/23 3:00:00</c:v>
                </c:pt>
                <c:pt idx="532">
                  <c:v>2020/6/23 4:00:00</c:v>
                </c:pt>
                <c:pt idx="533">
                  <c:v>2020/6/23 5:00:00</c:v>
                </c:pt>
                <c:pt idx="534">
                  <c:v>2020/6/23 6:00:00</c:v>
                </c:pt>
                <c:pt idx="535">
                  <c:v>2020/6/23 7:00:00</c:v>
                </c:pt>
                <c:pt idx="536">
                  <c:v>2020/6/23 8:00:00</c:v>
                </c:pt>
                <c:pt idx="537">
                  <c:v>2020/6/23 9:00:00</c:v>
                </c:pt>
                <c:pt idx="538">
                  <c:v>2020/6/23 10:00:00</c:v>
                </c:pt>
                <c:pt idx="539">
                  <c:v>2020/6/23 11:00:00</c:v>
                </c:pt>
                <c:pt idx="540">
                  <c:v>2020/6/23 12:00:00</c:v>
                </c:pt>
                <c:pt idx="541">
                  <c:v>2020/6/23 13:00:00</c:v>
                </c:pt>
                <c:pt idx="542">
                  <c:v>2020/6/23 14:00:00</c:v>
                </c:pt>
                <c:pt idx="543">
                  <c:v>2020/6/23 15:00:00</c:v>
                </c:pt>
                <c:pt idx="544">
                  <c:v>2020/6/23 16:00:00</c:v>
                </c:pt>
                <c:pt idx="545">
                  <c:v>2020/6/23 17:00:00</c:v>
                </c:pt>
                <c:pt idx="546">
                  <c:v>2020/6/23 18:00:00</c:v>
                </c:pt>
                <c:pt idx="547">
                  <c:v>2020/6/23 19:00:00</c:v>
                </c:pt>
                <c:pt idx="548">
                  <c:v>2020/6/23 20:00:00</c:v>
                </c:pt>
                <c:pt idx="549">
                  <c:v>2020/6/23 21:00:00</c:v>
                </c:pt>
                <c:pt idx="550">
                  <c:v>2020/6/23 22:00:00</c:v>
                </c:pt>
                <c:pt idx="551">
                  <c:v>2020/6/23 23:00:00</c:v>
                </c:pt>
                <c:pt idx="552">
                  <c:v>2020/6/24 0:00:00</c:v>
                </c:pt>
                <c:pt idx="553">
                  <c:v>2020/6/24 1:00:00</c:v>
                </c:pt>
                <c:pt idx="554">
                  <c:v>2020/6/24 2:00:00</c:v>
                </c:pt>
                <c:pt idx="555">
                  <c:v>2020/6/24 3:00:00</c:v>
                </c:pt>
                <c:pt idx="556">
                  <c:v>2020/6/24 4:00:00</c:v>
                </c:pt>
                <c:pt idx="557">
                  <c:v>2020/6/24 5:00:00</c:v>
                </c:pt>
                <c:pt idx="558">
                  <c:v>2020/6/24 6:00:00</c:v>
                </c:pt>
                <c:pt idx="559">
                  <c:v>2020/6/24 7:00:00</c:v>
                </c:pt>
                <c:pt idx="560">
                  <c:v>2020/6/24 8:00:00</c:v>
                </c:pt>
                <c:pt idx="561">
                  <c:v>2020/6/24 9:00:00</c:v>
                </c:pt>
                <c:pt idx="562">
                  <c:v>2020/6/24 10:00:00</c:v>
                </c:pt>
                <c:pt idx="563">
                  <c:v>2020/6/24 11:00:00</c:v>
                </c:pt>
                <c:pt idx="564">
                  <c:v>2020/6/24 12:00:00</c:v>
                </c:pt>
                <c:pt idx="565">
                  <c:v>2020/6/24 13:00:00</c:v>
                </c:pt>
                <c:pt idx="566">
                  <c:v>2020/6/24 14:00:00</c:v>
                </c:pt>
                <c:pt idx="567">
                  <c:v>2020/6/24 15:00:00</c:v>
                </c:pt>
                <c:pt idx="568">
                  <c:v>2020/6/24 16:00:00</c:v>
                </c:pt>
                <c:pt idx="569">
                  <c:v>2020/6/24 17:00:00</c:v>
                </c:pt>
                <c:pt idx="570">
                  <c:v>2020/6/24 18:00:00</c:v>
                </c:pt>
                <c:pt idx="571">
                  <c:v>2020/6/24 19:00:00</c:v>
                </c:pt>
                <c:pt idx="572">
                  <c:v>2020/6/24 20:00:00</c:v>
                </c:pt>
                <c:pt idx="573">
                  <c:v>2020/6/24 21:00:00</c:v>
                </c:pt>
                <c:pt idx="574">
                  <c:v>2020/6/24 22:00:00</c:v>
                </c:pt>
                <c:pt idx="575">
                  <c:v>2020/6/24 23:00:00</c:v>
                </c:pt>
                <c:pt idx="576">
                  <c:v>2020/6/25 0:00:00</c:v>
                </c:pt>
                <c:pt idx="577">
                  <c:v>2020/6/25 1:00:00</c:v>
                </c:pt>
                <c:pt idx="578">
                  <c:v>2020/6/25 2:00:00</c:v>
                </c:pt>
                <c:pt idx="579">
                  <c:v>2020/6/25 3:00:00</c:v>
                </c:pt>
                <c:pt idx="580">
                  <c:v>2020/6/25 4:00:00</c:v>
                </c:pt>
                <c:pt idx="581">
                  <c:v>2020/6/25 5:00:00</c:v>
                </c:pt>
                <c:pt idx="582">
                  <c:v>2020/6/25 6:00:00</c:v>
                </c:pt>
                <c:pt idx="583">
                  <c:v>2020/6/25 7:00:00</c:v>
                </c:pt>
                <c:pt idx="584">
                  <c:v>2020/6/25 8:00:00</c:v>
                </c:pt>
                <c:pt idx="585">
                  <c:v>2020/6/25 9:00:00</c:v>
                </c:pt>
                <c:pt idx="586">
                  <c:v>2020/6/25 10:00:00</c:v>
                </c:pt>
                <c:pt idx="587">
                  <c:v>2020/6/25 11:00:00</c:v>
                </c:pt>
                <c:pt idx="588">
                  <c:v>2020/6/25 12:00:00</c:v>
                </c:pt>
                <c:pt idx="589">
                  <c:v>2020/6/25 13:00:00</c:v>
                </c:pt>
                <c:pt idx="590">
                  <c:v>2020/6/25 14:00:00</c:v>
                </c:pt>
                <c:pt idx="591">
                  <c:v>2020/6/25 15:00:00</c:v>
                </c:pt>
                <c:pt idx="592">
                  <c:v>2020/6/25 16:00:00</c:v>
                </c:pt>
                <c:pt idx="593">
                  <c:v>2020/6/25 17:00:00</c:v>
                </c:pt>
                <c:pt idx="594">
                  <c:v>2020/6/25 18:00:00</c:v>
                </c:pt>
                <c:pt idx="595">
                  <c:v>2020/6/25 19:00:00</c:v>
                </c:pt>
                <c:pt idx="596">
                  <c:v>2020/6/25 20:00:00</c:v>
                </c:pt>
                <c:pt idx="597">
                  <c:v>2020/6/25 21:00:00</c:v>
                </c:pt>
                <c:pt idx="598">
                  <c:v>2020/6/25 22:00:00</c:v>
                </c:pt>
                <c:pt idx="599">
                  <c:v>2020/6/25 23:00:00</c:v>
                </c:pt>
                <c:pt idx="600">
                  <c:v>2020/6/26 0:00:00</c:v>
                </c:pt>
                <c:pt idx="601">
                  <c:v>2020/6/26 1:00:00</c:v>
                </c:pt>
                <c:pt idx="602">
                  <c:v>2020/6/26 2:00:00</c:v>
                </c:pt>
                <c:pt idx="603">
                  <c:v>2020/6/26 3:00:00</c:v>
                </c:pt>
                <c:pt idx="604">
                  <c:v>2020/6/26 4:00:00</c:v>
                </c:pt>
                <c:pt idx="605">
                  <c:v>2020/6/26 5:00:00</c:v>
                </c:pt>
                <c:pt idx="606">
                  <c:v>2020/6/26 6:00:00</c:v>
                </c:pt>
                <c:pt idx="607">
                  <c:v>2020/6/26 7:00:00</c:v>
                </c:pt>
                <c:pt idx="608">
                  <c:v>2020/6/26 8:00:00</c:v>
                </c:pt>
                <c:pt idx="609">
                  <c:v>2020/6/26 9:00:00</c:v>
                </c:pt>
                <c:pt idx="610">
                  <c:v>2020/6/26 10:00:00</c:v>
                </c:pt>
                <c:pt idx="611">
                  <c:v>2020/6/26 11:00:00</c:v>
                </c:pt>
                <c:pt idx="612">
                  <c:v>2020/6/26 12:00:00</c:v>
                </c:pt>
                <c:pt idx="613">
                  <c:v>2020/6/26 13:00:00</c:v>
                </c:pt>
                <c:pt idx="614">
                  <c:v>2020/6/26 14:00:00</c:v>
                </c:pt>
                <c:pt idx="615">
                  <c:v>2020/6/26 15:00:00</c:v>
                </c:pt>
                <c:pt idx="616">
                  <c:v>2020/6/26 16:00:00</c:v>
                </c:pt>
                <c:pt idx="617">
                  <c:v>2020/6/26 17:00:00</c:v>
                </c:pt>
                <c:pt idx="618">
                  <c:v>2020/6/26 18:00:00</c:v>
                </c:pt>
                <c:pt idx="619">
                  <c:v>2020/6/26 19:00:00</c:v>
                </c:pt>
                <c:pt idx="620">
                  <c:v>2020/6/26 20:00:00</c:v>
                </c:pt>
                <c:pt idx="621">
                  <c:v>2020/6/26 21:00:00</c:v>
                </c:pt>
                <c:pt idx="622">
                  <c:v>2020/6/26 22:00:00</c:v>
                </c:pt>
                <c:pt idx="623">
                  <c:v>2020/6/26 23:00:00</c:v>
                </c:pt>
                <c:pt idx="624">
                  <c:v>2020/6/27 0:00:00</c:v>
                </c:pt>
                <c:pt idx="625">
                  <c:v>2020/6/27 1:00:00</c:v>
                </c:pt>
                <c:pt idx="626">
                  <c:v>2020/6/27 2:00:00</c:v>
                </c:pt>
                <c:pt idx="627">
                  <c:v>2020/6/27 3:00:00</c:v>
                </c:pt>
                <c:pt idx="628">
                  <c:v>2020/6/27 4:00:00</c:v>
                </c:pt>
                <c:pt idx="629">
                  <c:v>2020/6/27 5:00:00</c:v>
                </c:pt>
                <c:pt idx="630">
                  <c:v>2020/6/27 6:00:00</c:v>
                </c:pt>
                <c:pt idx="631">
                  <c:v>2020/6/27 7:00:00</c:v>
                </c:pt>
                <c:pt idx="632">
                  <c:v>2020/6/27 8:00:00</c:v>
                </c:pt>
                <c:pt idx="633">
                  <c:v>2020/6/27 9:00:00</c:v>
                </c:pt>
                <c:pt idx="634">
                  <c:v>2020/6/27 10:00:00</c:v>
                </c:pt>
                <c:pt idx="635">
                  <c:v>2020/6/27 11:00:00</c:v>
                </c:pt>
                <c:pt idx="636">
                  <c:v>2020/6/27 12:00:00</c:v>
                </c:pt>
                <c:pt idx="637">
                  <c:v>2020/6/27 13:00:00</c:v>
                </c:pt>
                <c:pt idx="638">
                  <c:v>2020/6/27 14:00:00</c:v>
                </c:pt>
                <c:pt idx="639">
                  <c:v>2020/6/27 15:00:00</c:v>
                </c:pt>
                <c:pt idx="640">
                  <c:v>2020/6/27 16:00:00</c:v>
                </c:pt>
                <c:pt idx="641">
                  <c:v>2020/6/27 17:00:00</c:v>
                </c:pt>
                <c:pt idx="642">
                  <c:v>2020/6/27 18:00:00</c:v>
                </c:pt>
                <c:pt idx="643">
                  <c:v>2020/6/27 19:00:00</c:v>
                </c:pt>
                <c:pt idx="644">
                  <c:v>2020/6/27 20:00:00</c:v>
                </c:pt>
                <c:pt idx="645">
                  <c:v>2020/6/27 21:00:00</c:v>
                </c:pt>
                <c:pt idx="646">
                  <c:v>2020/6/27 22:00:00</c:v>
                </c:pt>
                <c:pt idx="647">
                  <c:v>2020/6/27 23:00:00</c:v>
                </c:pt>
                <c:pt idx="648">
                  <c:v>2020/6/28 0:00:00</c:v>
                </c:pt>
                <c:pt idx="649">
                  <c:v>2020/6/28 1:00:00</c:v>
                </c:pt>
                <c:pt idx="650">
                  <c:v>2020/6/28 2:00:00</c:v>
                </c:pt>
                <c:pt idx="651">
                  <c:v>2020/6/28 3:00:00</c:v>
                </c:pt>
                <c:pt idx="652">
                  <c:v>2020/6/28 4:00:00</c:v>
                </c:pt>
                <c:pt idx="653">
                  <c:v>2020/6/28 5:00:00</c:v>
                </c:pt>
                <c:pt idx="654">
                  <c:v>2020/6/28 6:00:00</c:v>
                </c:pt>
                <c:pt idx="655">
                  <c:v>2020/6/28 7:00:00</c:v>
                </c:pt>
                <c:pt idx="656">
                  <c:v>2020/6/28 8:00:00</c:v>
                </c:pt>
                <c:pt idx="657">
                  <c:v>2020/6/28 9:00:00</c:v>
                </c:pt>
                <c:pt idx="658">
                  <c:v>2020/6/28 10:00:00</c:v>
                </c:pt>
                <c:pt idx="659">
                  <c:v>2020/6/28 11:00:00</c:v>
                </c:pt>
                <c:pt idx="660">
                  <c:v>2020/6/28 12:00:00</c:v>
                </c:pt>
                <c:pt idx="661">
                  <c:v>2020/6/28 13:00:00</c:v>
                </c:pt>
                <c:pt idx="662">
                  <c:v>2020/6/28 14:00:00</c:v>
                </c:pt>
                <c:pt idx="663">
                  <c:v>2020/6/28 15:00:00</c:v>
                </c:pt>
                <c:pt idx="664">
                  <c:v>2020/6/28 16:00:00</c:v>
                </c:pt>
                <c:pt idx="665">
                  <c:v>2020/6/28 17:00:00</c:v>
                </c:pt>
                <c:pt idx="666">
                  <c:v>2020/6/28 18:00:00</c:v>
                </c:pt>
                <c:pt idx="667">
                  <c:v>2020/6/28 19:00:00</c:v>
                </c:pt>
                <c:pt idx="668">
                  <c:v>2020/6/28 20:00:00</c:v>
                </c:pt>
                <c:pt idx="669">
                  <c:v>2020/6/28 21:00:00</c:v>
                </c:pt>
                <c:pt idx="670">
                  <c:v>2020/6/28 22:00:00</c:v>
                </c:pt>
                <c:pt idx="671">
                  <c:v>2020/6/28 23:00:00</c:v>
                </c:pt>
                <c:pt idx="672">
                  <c:v>2020/6/29 0:00:00</c:v>
                </c:pt>
                <c:pt idx="673">
                  <c:v>2020/6/29 1:00:00</c:v>
                </c:pt>
                <c:pt idx="674">
                  <c:v>2020/6/29 2:00:00</c:v>
                </c:pt>
                <c:pt idx="675">
                  <c:v>2020/6/29 3:00:00</c:v>
                </c:pt>
                <c:pt idx="676">
                  <c:v>2020/6/29 4:00:00</c:v>
                </c:pt>
                <c:pt idx="677">
                  <c:v>2020/6/29 5:00:00</c:v>
                </c:pt>
                <c:pt idx="678">
                  <c:v>2020/6/29 6:00:00</c:v>
                </c:pt>
                <c:pt idx="679">
                  <c:v>2020/6/29 7:00:00</c:v>
                </c:pt>
                <c:pt idx="680">
                  <c:v>2020/6/29 8:00:00</c:v>
                </c:pt>
                <c:pt idx="681">
                  <c:v>2020/6/29 9:00:00</c:v>
                </c:pt>
                <c:pt idx="682">
                  <c:v>2020/6/29 10:00:00</c:v>
                </c:pt>
                <c:pt idx="683">
                  <c:v>2020/6/29 11:00:00</c:v>
                </c:pt>
                <c:pt idx="684">
                  <c:v>2020/6/29 12:00:00</c:v>
                </c:pt>
                <c:pt idx="685">
                  <c:v>2020/6/29 13:00:00</c:v>
                </c:pt>
                <c:pt idx="686">
                  <c:v>2020/6/29 14:00:00</c:v>
                </c:pt>
                <c:pt idx="687">
                  <c:v>2020/6/29 15:00:00</c:v>
                </c:pt>
                <c:pt idx="688">
                  <c:v>2020/6/29 16:00:00</c:v>
                </c:pt>
                <c:pt idx="689">
                  <c:v>2020/6/29 17:00:00</c:v>
                </c:pt>
                <c:pt idx="690">
                  <c:v>2020/6/29 18:00:00</c:v>
                </c:pt>
                <c:pt idx="691">
                  <c:v>2020/6/29 19:00:00</c:v>
                </c:pt>
                <c:pt idx="692">
                  <c:v>2020/6/29 20:00:00</c:v>
                </c:pt>
                <c:pt idx="693">
                  <c:v>2020/6/29 21:00:00</c:v>
                </c:pt>
                <c:pt idx="694">
                  <c:v>2020/6/29 22:00:00</c:v>
                </c:pt>
                <c:pt idx="695">
                  <c:v>2020/6/29 23:00:00</c:v>
                </c:pt>
                <c:pt idx="696">
                  <c:v>2020/6/30 0:00:00</c:v>
                </c:pt>
                <c:pt idx="697">
                  <c:v>2020/6/30 1:00:00</c:v>
                </c:pt>
                <c:pt idx="698">
                  <c:v>2020/6/30 2:00:00</c:v>
                </c:pt>
                <c:pt idx="699">
                  <c:v>2020/6/30 3:00:00</c:v>
                </c:pt>
                <c:pt idx="700">
                  <c:v>2020/6/30 4:00:00</c:v>
                </c:pt>
                <c:pt idx="701">
                  <c:v>2020/6/30 5:00:00</c:v>
                </c:pt>
                <c:pt idx="702">
                  <c:v>2020/6/30 6:00:00</c:v>
                </c:pt>
                <c:pt idx="703">
                  <c:v>2020/6/30 7:00:00</c:v>
                </c:pt>
                <c:pt idx="704">
                  <c:v>2020/6/30 8:00:00</c:v>
                </c:pt>
                <c:pt idx="705">
                  <c:v>2020/6/30 9:00:00</c:v>
                </c:pt>
                <c:pt idx="706">
                  <c:v>2020/6/30 10:00:00</c:v>
                </c:pt>
                <c:pt idx="707">
                  <c:v>2020/6/30 11:00:00</c:v>
                </c:pt>
                <c:pt idx="708">
                  <c:v>2020/6/30 12:00:00</c:v>
                </c:pt>
                <c:pt idx="709">
                  <c:v>2020/6/30 13:00:00</c:v>
                </c:pt>
                <c:pt idx="710">
                  <c:v>2020/6/30 14:00:00</c:v>
                </c:pt>
                <c:pt idx="711">
                  <c:v>2020/6/30 15:00:00</c:v>
                </c:pt>
                <c:pt idx="712">
                  <c:v>2020/6/30 16:00:00</c:v>
                </c:pt>
                <c:pt idx="713">
                  <c:v>2020/6/30 17:00:00</c:v>
                </c:pt>
                <c:pt idx="714">
                  <c:v>2020/6/30 18:00:00</c:v>
                </c:pt>
                <c:pt idx="715">
                  <c:v>2020/6/30 19:00:00</c:v>
                </c:pt>
                <c:pt idx="716">
                  <c:v>2020/6/30 20:00:00</c:v>
                </c:pt>
                <c:pt idx="717">
                  <c:v>2020/6/30 21:00:00</c:v>
                </c:pt>
                <c:pt idx="718">
                  <c:v>2020/6/30 22:00:00</c:v>
                </c:pt>
                <c:pt idx="719">
                  <c:v>2020/6/30 23:00:00</c:v>
                </c:pt>
              </c:strCache>
            </c:strRef>
          </c:cat>
          <c:val>
            <c:numRef>
              <c:f>'June Hourly 30days'!$D$2:$D$721</c:f>
              <c:numCache>
                <c:formatCode>General</c:formatCode>
                <c:ptCount val="720"/>
                <c:pt idx="0">
                  <c:v>0</c:v>
                </c:pt>
                <c:pt idx="1">
                  <c:v>0</c:v>
                </c:pt>
                <c:pt idx="2">
                  <c:v>0</c:v>
                </c:pt>
                <c:pt idx="3">
                  <c:v>0</c:v>
                </c:pt>
                <c:pt idx="4">
                  <c:v>0</c:v>
                </c:pt>
                <c:pt idx="5">
                  <c:v>0</c:v>
                </c:pt>
                <c:pt idx="6">
                  <c:v>0</c:v>
                </c:pt>
                <c:pt idx="7">
                  <c:v>0</c:v>
                </c:pt>
                <c:pt idx="8">
                  <c:v>0</c:v>
                </c:pt>
                <c:pt idx="9">
                  <c:v>0</c:v>
                </c:pt>
                <c:pt idx="10">
                  <c:v>0</c:v>
                </c:pt>
                <c:pt idx="11">
                  <c:v>0</c:v>
                </c:pt>
                <c:pt idx="12">
                  <c:v>0</c:v>
                </c:pt>
                <c:pt idx="13">
                  <c:v>10.80000000000001</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8.1999999999999886</c:v>
                </c:pt>
                <c:pt idx="64">
                  <c:v>9</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11.399999999999981</c:v>
                </c:pt>
                <c:pt idx="137">
                  <c:v>4.2000000000000446</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3.3999999999999768</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5</c:v>
                </c:pt>
                <c:pt idx="212">
                  <c:v>11.399999999999981</c:v>
                </c:pt>
                <c:pt idx="213">
                  <c:v>3.6000000000000232</c:v>
                </c:pt>
                <c:pt idx="214">
                  <c:v>0.2000000000000455</c:v>
                </c:pt>
                <c:pt idx="215">
                  <c:v>0.19999999999993179</c:v>
                </c:pt>
                <c:pt idx="216">
                  <c:v>0</c:v>
                </c:pt>
                <c:pt idx="217">
                  <c:v>0</c:v>
                </c:pt>
                <c:pt idx="218">
                  <c:v>0</c:v>
                </c:pt>
                <c:pt idx="219">
                  <c:v>0</c:v>
                </c:pt>
                <c:pt idx="220">
                  <c:v>0</c:v>
                </c:pt>
                <c:pt idx="221">
                  <c:v>0</c:v>
                </c:pt>
                <c:pt idx="222">
                  <c:v>0</c:v>
                </c:pt>
                <c:pt idx="223">
                  <c:v>0</c:v>
                </c:pt>
                <c:pt idx="224">
                  <c:v>0</c:v>
                </c:pt>
                <c:pt idx="225">
                  <c:v>0</c:v>
                </c:pt>
                <c:pt idx="226">
                  <c:v>0</c:v>
                </c:pt>
                <c:pt idx="227">
                  <c:v>0</c:v>
                </c:pt>
                <c:pt idx="228">
                  <c:v>4.2000000000000446</c:v>
                </c:pt>
                <c:pt idx="229">
                  <c:v>8.3999999999999773</c:v>
                </c:pt>
                <c:pt idx="230">
                  <c:v>0</c:v>
                </c:pt>
                <c:pt idx="231">
                  <c:v>0.2000000000000455</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3.5999999999999091</c:v>
                </c:pt>
                <c:pt idx="254">
                  <c:v>16.600000000000019</c:v>
                </c:pt>
                <c:pt idx="255">
                  <c:v>4.3999999999999773</c:v>
                </c:pt>
                <c:pt idx="256">
                  <c:v>5.2000000000000446</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60000000000002274</c:v>
                </c:pt>
                <c:pt idx="283">
                  <c:v>0.60000000000002274</c:v>
                </c:pt>
                <c:pt idx="284">
                  <c:v>0.19999999999993179</c:v>
                </c:pt>
                <c:pt idx="285">
                  <c:v>0.2000000000000455</c:v>
                </c:pt>
                <c:pt idx="286">
                  <c:v>0.19999999999993179</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2000000000000455</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4</c:v>
                </c:pt>
                <c:pt idx="349">
                  <c:v>4</c:v>
                </c:pt>
                <c:pt idx="350">
                  <c:v>0.79999999999995453</c:v>
                </c:pt>
                <c:pt idx="351">
                  <c:v>3.8000000000000682</c:v>
                </c:pt>
                <c:pt idx="352">
                  <c:v>2</c:v>
                </c:pt>
                <c:pt idx="353">
                  <c:v>0</c:v>
                </c:pt>
                <c:pt idx="354">
                  <c:v>0</c:v>
                </c:pt>
                <c:pt idx="355">
                  <c:v>0</c:v>
                </c:pt>
                <c:pt idx="356">
                  <c:v>1.600000000000023</c:v>
                </c:pt>
                <c:pt idx="357">
                  <c:v>1</c:v>
                </c:pt>
                <c:pt idx="358">
                  <c:v>0</c:v>
                </c:pt>
                <c:pt idx="359">
                  <c:v>0.19999999999993179</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2000000000000455</c:v>
                </c:pt>
                <c:pt idx="377">
                  <c:v>0.60000000000002274</c:v>
                </c:pt>
                <c:pt idx="378">
                  <c:v>0</c:v>
                </c:pt>
                <c:pt idx="379">
                  <c:v>0</c:v>
                </c:pt>
                <c:pt idx="380">
                  <c:v>0</c:v>
                </c:pt>
                <c:pt idx="381">
                  <c:v>0.19999999999993179</c:v>
                </c:pt>
                <c:pt idx="382">
                  <c:v>0.80000000000006821</c:v>
                </c:pt>
                <c:pt idx="383">
                  <c:v>0.39999999999997732</c:v>
                </c:pt>
                <c:pt idx="384">
                  <c:v>0.19999999999993179</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3.6000000000000232</c:v>
                </c:pt>
                <c:pt idx="402">
                  <c:v>1.800000000000068</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39999999999997732</c:v>
                </c:pt>
                <c:pt idx="425">
                  <c:v>12.399999999999981</c:v>
                </c:pt>
                <c:pt idx="426">
                  <c:v>4</c:v>
                </c:pt>
                <c:pt idx="427">
                  <c:v>4.3999999999999773</c:v>
                </c:pt>
                <c:pt idx="428">
                  <c:v>2.200000000000045</c:v>
                </c:pt>
                <c:pt idx="429">
                  <c:v>0.39999999999997732</c:v>
                </c:pt>
                <c:pt idx="430">
                  <c:v>0</c:v>
                </c:pt>
                <c:pt idx="431">
                  <c:v>0</c:v>
                </c:pt>
                <c:pt idx="432">
                  <c:v>0</c:v>
                </c:pt>
                <c:pt idx="433">
                  <c:v>0.2000000000000455</c:v>
                </c:pt>
                <c:pt idx="434">
                  <c:v>0</c:v>
                </c:pt>
                <c:pt idx="435">
                  <c:v>0</c:v>
                </c:pt>
                <c:pt idx="436">
                  <c:v>0</c:v>
                </c:pt>
                <c:pt idx="437">
                  <c:v>0</c:v>
                </c:pt>
                <c:pt idx="438">
                  <c:v>0</c:v>
                </c:pt>
                <c:pt idx="439">
                  <c:v>0</c:v>
                </c:pt>
                <c:pt idx="440">
                  <c:v>0</c:v>
                </c:pt>
                <c:pt idx="441">
                  <c:v>0</c:v>
                </c:pt>
                <c:pt idx="442">
                  <c:v>0</c:v>
                </c:pt>
                <c:pt idx="443">
                  <c:v>0</c:v>
                </c:pt>
                <c:pt idx="444">
                  <c:v>2.5999999999999091</c:v>
                </c:pt>
                <c:pt idx="445">
                  <c:v>1.200000000000045</c:v>
                </c:pt>
                <c:pt idx="446">
                  <c:v>12.399999999999981</c:v>
                </c:pt>
                <c:pt idx="447">
                  <c:v>2.6000000000000232</c:v>
                </c:pt>
                <c:pt idx="448">
                  <c:v>0</c:v>
                </c:pt>
                <c:pt idx="449">
                  <c:v>0</c:v>
                </c:pt>
                <c:pt idx="450">
                  <c:v>0.2000000000000455</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1</c:v>
                </c:pt>
                <c:pt idx="493">
                  <c:v>14.19999999999993</c:v>
                </c:pt>
                <c:pt idx="494">
                  <c:v>1</c:v>
                </c:pt>
                <c:pt idx="495">
                  <c:v>0</c:v>
                </c:pt>
                <c:pt idx="496">
                  <c:v>0.2000000000000455</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9</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19999999999993179</c:v>
                </c:pt>
                <c:pt idx="544">
                  <c:v>0</c:v>
                </c:pt>
                <c:pt idx="545">
                  <c:v>0.2000000000000455</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2000000000000455</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3</c:v>
                </c:pt>
                <c:pt idx="589">
                  <c:v>8.5999999999999091</c:v>
                </c:pt>
                <c:pt idx="590">
                  <c:v>0</c:v>
                </c:pt>
                <c:pt idx="591">
                  <c:v>0</c:v>
                </c:pt>
                <c:pt idx="592">
                  <c:v>7.2000000000000446</c:v>
                </c:pt>
                <c:pt idx="593">
                  <c:v>9.7999999999999545</c:v>
                </c:pt>
                <c:pt idx="594">
                  <c:v>5</c:v>
                </c:pt>
                <c:pt idx="595">
                  <c:v>3.4000000000000909</c:v>
                </c:pt>
                <c:pt idx="596">
                  <c:v>0</c:v>
                </c:pt>
                <c:pt idx="597">
                  <c:v>0</c:v>
                </c:pt>
                <c:pt idx="598">
                  <c:v>0</c:v>
                </c:pt>
                <c:pt idx="599">
                  <c:v>0</c:v>
                </c:pt>
                <c:pt idx="600">
                  <c:v>0</c:v>
                </c:pt>
                <c:pt idx="601">
                  <c:v>0</c:v>
                </c:pt>
                <c:pt idx="602">
                  <c:v>0</c:v>
                </c:pt>
                <c:pt idx="603">
                  <c:v>0</c:v>
                </c:pt>
                <c:pt idx="604">
                  <c:v>0.19999999999993179</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1.399999999999977</c:v>
                </c:pt>
                <c:pt idx="621">
                  <c:v>0.40000000000009089</c:v>
                </c:pt>
                <c:pt idx="622">
                  <c:v>3.1999999999999318</c:v>
                </c:pt>
                <c:pt idx="623">
                  <c:v>0.2000000000000455</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1</c:v>
                </c:pt>
                <c:pt idx="639">
                  <c:v>4.7999999999999554</c:v>
                </c:pt>
                <c:pt idx="640">
                  <c:v>10</c:v>
                </c:pt>
                <c:pt idx="641">
                  <c:v>1</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2000000000000455</c:v>
                </c:pt>
                <c:pt idx="665">
                  <c:v>0</c:v>
                </c:pt>
                <c:pt idx="666">
                  <c:v>2.6000000000000232</c:v>
                </c:pt>
                <c:pt idx="667">
                  <c:v>5.5999999999999091</c:v>
                </c:pt>
                <c:pt idx="668">
                  <c:v>4.8000000000000682</c:v>
                </c:pt>
                <c:pt idx="669">
                  <c:v>1.799999999999955</c:v>
                </c:pt>
                <c:pt idx="670">
                  <c:v>0.2000000000000455</c:v>
                </c:pt>
                <c:pt idx="671">
                  <c:v>0</c:v>
                </c:pt>
                <c:pt idx="672">
                  <c:v>0</c:v>
                </c:pt>
                <c:pt idx="673">
                  <c:v>0.19999999999993179</c:v>
                </c:pt>
                <c:pt idx="674">
                  <c:v>0</c:v>
                </c:pt>
                <c:pt idx="675">
                  <c:v>0</c:v>
                </c:pt>
                <c:pt idx="676">
                  <c:v>0</c:v>
                </c:pt>
                <c:pt idx="677">
                  <c:v>0</c:v>
                </c:pt>
                <c:pt idx="678">
                  <c:v>0</c:v>
                </c:pt>
                <c:pt idx="679">
                  <c:v>0</c:v>
                </c:pt>
                <c:pt idx="680">
                  <c:v>0</c:v>
                </c:pt>
                <c:pt idx="681">
                  <c:v>0</c:v>
                </c:pt>
                <c:pt idx="682">
                  <c:v>0</c:v>
                </c:pt>
                <c:pt idx="683">
                  <c:v>0</c:v>
                </c:pt>
                <c:pt idx="684">
                  <c:v>0</c:v>
                </c:pt>
                <c:pt idx="685">
                  <c:v>0</c:v>
                </c:pt>
                <c:pt idx="686">
                  <c:v>3.4000000000000909</c:v>
                </c:pt>
                <c:pt idx="687">
                  <c:v>1.199999999999932</c:v>
                </c:pt>
                <c:pt idx="688">
                  <c:v>0.60000000000002274</c:v>
                </c:pt>
                <c:pt idx="689">
                  <c:v>0.39999999999997732</c:v>
                </c:pt>
                <c:pt idx="690">
                  <c:v>0</c:v>
                </c:pt>
                <c:pt idx="691">
                  <c:v>0</c:v>
                </c:pt>
                <c:pt idx="692">
                  <c:v>0.60000000000002274</c:v>
                </c:pt>
                <c:pt idx="693">
                  <c:v>0.2000000000000455</c:v>
                </c:pt>
                <c:pt idx="694">
                  <c:v>0</c:v>
                </c:pt>
                <c:pt idx="695">
                  <c:v>0</c:v>
                </c:pt>
                <c:pt idx="696">
                  <c:v>0.19999999999993179</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numCache>
            </c:numRef>
          </c:val>
          <c:smooth val="0"/>
          <c:extLst>
            <c:ext xmlns:c16="http://schemas.microsoft.com/office/drawing/2014/chart" uri="{C3380CC4-5D6E-409C-BE32-E72D297353CC}">
              <c16:uniqueId val="{00000001-953F-46CA-B025-EDBD8EF5FD5A}"/>
            </c:ext>
          </c:extLst>
        </c:ser>
        <c:dLbls>
          <c:showLegendKey val="0"/>
          <c:showVal val="0"/>
          <c:showCatName val="0"/>
          <c:showSerName val="0"/>
          <c:showPercent val="0"/>
          <c:showBubbleSize val="0"/>
        </c:dLbls>
        <c:marker val="1"/>
        <c:smooth val="0"/>
        <c:axId val="761021455"/>
        <c:axId val="761021039"/>
      </c:lineChart>
      <c:catAx>
        <c:axId val="58949751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D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gency FB" panose="020B0503020202020204" pitchFamily="34" charset="0"/>
                <a:ea typeface="+mn-ea"/>
                <a:cs typeface="+mn-cs"/>
              </a:defRPr>
            </a:pPr>
            <a:endParaRPr lang="en-US"/>
          </a:p>
        </c:txPr>
        <c:crossAx val="757786127"/>
        <c:crosses val="autoZero"/>
        <c:auto val="1"/>
        <c:lblAlgn val="ctr"/>
        <c:lblOffset val="100"/>
        <c:noMultiLvlLbl val="0"/>
      </c:catAx>
      <c:valAx>
        <c:axId val="75778612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 Level,</a:t>
                </a:r>
                <a:r>
                  <a:rPr lang="en-PH" baseline="0"/>
                  <a:t> m</a:t>
                </a:r>
              </a:p>
              <a:p>
                <a:pPr>
                  <a:defRPr/>
                </a:pPr>
                <a:endParaRPr lang="en-PH"/>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9497519"/>
        <c:crosses val="autoZero"/>
        <c:crossBetween val="between"/>
      </c:valAx>
      <c:valAx>
        <c:axId val="761021039"/>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Rain Gauge</a:t>
                </a:r>
                <a:r>
                  <a:rPr lang="en-PH" baseline="0"/>
                  <a:t>,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1021455"/>
        <c:crosses val="max"/>
        <c:crossBetween val="between"/>
      </c:valAx>
      <c:catAx>
        <c:axId val="761021455"/>
        <c:scaling>
          <c:orientation val="minMax"/>
        </c:scaling>
        <c:delete val="1"/>
        <c:axPos val="b"/>
        <c:numFmt formatCode="General" sourceLinked="1"/>
        <c:majorTickMark val="out"/>
        <c:minorTickMark val="none"/>
        <c:tickLblPos val="nextTo"/>
        <c:crossAx val="761021039"/>
        <c:crosses val="autoZero"/>
        <c:auto val="1"/>
        <c:lblAlgn val="ctr"/>
        <c:lblOffset val="100"/>
        <c:noMultiLvlLbl val="0"/>
      </c:catAx>
      <c:spPr>
        <a:noFill/>
        <a:ln>
          <a:noFill/>
        </a:ln>
        <a:effectLst/>
      </c:spPr>
    </c:plotArea>
    <c:legend>
      <c:legendPos val="b"/>
      <c:layout>
        <c:manualLayout>
          <c:xMode val="edge"/>
          <c:yMode val="edge"/>
          <c:x val="8.8569454417363261E-2"/>
          <c:y val="0.17496243169398912"/>
          <c:w val="0.15290268388180622"/>
          <c:h val="0.162649577269660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Daily Water Level and Rain</a:t>
            </a:r>
            <a:r>
              <a:rPr lang="en-US" baseline="0"/>
              <a:t> Gauge Data for June 202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5791077044025162E-2"/>
          <c:y val="0.1817295524691358"/>
          <c:w val="0.91895516684136969"/>
          <c:h val="0.61997376543209881"/>
        </c:manualLayout>
      </c:layout>
      <c:barChart>
        <c:barDir val="col"/>
        <c:grouping val="clustered"/>
        <c:varyColors val="0"/>
        <c:ser>
          <c:idx val="0"/>
          <c:order val="0"/>
          <c:tx>
            <c:strRef>
              <c:f>'June Average Daily 30days'!$H$1</c:f>
              <c:strCache>
                <c:ptCount val="1"/>
                <c:pt idx="0">
                  <c:v>Water Level, m</c:v>
                </c:pt>
              </c:strCache>
            </c:strRef>
          </c:tx>
          <c:spPr>
            <a:solidFill>
              <a:schemeClr val="accent1"/>
            </a:solidFill>
            <a:ln>
              <a:noFill/>
            </a:ln>
            <a:effectLst/>
          </c:spPr>
          <c:invertIfNegative val="0"/>
          <c:cat>
            <c:strRef>
              <c:f>'June Average Daily 30days'!$J$2:$J$31</c:f>
              <c:strCache>
                <c:ptCount val="30"/>
                <c:pt idx="0">
                  <c:v>June 01</c:v>
                </c:pt>
                <c:pt idx="1">
                  <c:v>June 02</c:v>
                </c:pt>
                <c:pt idx="2">
                  <c:v>June 03</c:v>
                </c:pt>
                <c:pt idx="3">
                  <c:v>June 04</c:v>
                </c:pt>
                <c:pt idx="4">
                  <c:v>June 05</c:v>
                </c:pt>
                <c:pt idx="5">
                  <c:v>June 06</c:v>
                </c:pt>
                <c:pt idx="6">
                  <c:v>June 07</c:v>
                </c:pt>
                <c:pt idx="7">
                  <c:v>June 08</c:v>
                </c:pt>
                <c:pt idx="8">
                  <c:v>June 09</c:v>
                </c:pt>
                <c:pt idx="9">
                  <c:v>June 10</c:v>
                </c:pt>
                <c:pt idx="10">
                  <c:v>June 11</c:v>
                </c:pt>
                <c:pt idx="11">
                  <c:v>June 12</c:v>
                </c:pt>
                <c:pt idx="12">
                  <c:v>June 13</c:v>
                </c:pt>
                <c:pt idx="13">
                  <c:v>June 14</c:v>
                </c:pt>
                <c:pt idx="14">
                  <c:v>June 15</c:v>
                </c:pt>
                <c:pt idx="15">
                  <c:v>June 16</c:v>
                </c:pt>
                <c:pt idx="16">
                  <c:v>June 17</c:v>
                </c:pt>
                <c:pt idx="17">
                  <c:v>June 18</c:v>
                </c:pt>
                <c:pt idx="18">
                  <c:v>June 19</c:v>
                </c:pt>
                <c:pt idx="19">
                  <c:v>June 20</c:v>
                </c:pt>
                <c:pt idx="20">
                  <c:v>June 21</c:v>
                </c:pt>
                <c:pt idx="21">
                  <c:v>June 22</c:v>
                </c:pt>
                <c:pt idx="22">
                  <c:v>June 23</c:v>
                </c:pt>
                <c:pt idx="23">
                  <c:v>June 24</c:v>
                </c:pt>
                <c:pt idx="24">
                  <c:v>June 25</c:v>
                </c:pt>
                <c:pt idx="25">
                  <c:v>June 26</c:v>
                </c:pt>
                <c:pt idx="26">
                  <c:v>June 27</c:v>
                </c:pt>
                <c:pt idx="27">
                  <c:v>June 28</c:v>
                </c:pt>
                <c:pt idx="28">
                  <c:v>June 29</c:v>
                </c:pt>
                <c:pt idx="29">
                  <c:v>June 30</c:v>
                </c:pt>
              </c:strCache>
            </c:strRef>
          </c:cat>
          <c:val>
            <c:numRef>
              <c:f>'June Average Daily 30days'!$H$2:$H$31</c:f>
              <c:numCache>
                <c:formatCode>General</c:formatCode>
                <c:ptCount val="30"/>
                <c:pt idx="0">
                  <c:v>1.6160181249999999</c:v>
                </c:pt>
                <c:pt idx="1">
                  <c:v>1.5593150000000007</c:v>
                </c:pt>
                <c:pt idx="2">
                  <c:v>1.6697368750000001</c:v>
                </c:pt>
                <c:pt idx="3">
                  <c:v>1.6528254166666665</c:v>
                </c:pt>
                <c:pt idx="4">
                  <c:v>1.5513566666666663</c:v>
                </c:pt>
                <c:pt idx="5">
                  <c:v>1.5165389583333335</c:v>
                </c:pt>
                <c:pt idx="6">
                  <c:v>1.5329530208333335</c:v>
                </c:pt>
                <c:pt idx="7">
                  <c:v>1.5657811458333335</c:v>
                </c:pt>
                <c:pt idx="8">
                  <c:v>1.5971170833333337</c:v>
                </c:pt>
                <c:pt idx="9">
                  <c:v>2.0606899999999997</c:v>
                </c:pt>
                <c:pt idx="10">
                  <c:v>1.9512629166666662</c:v>
                </c:pt>
                <c:pt idx="11">
                  <c:v>1.9184347916666666</c:v>
                </c:pt>
                <c:pt idx="12">
                  <c:v>1.7851327083333326</c:v>
                </c:pt>
                <c:pt idx="13">
                  <c:v>1.6548150000000001</c:v>
                </c:pt>
                <c:pt idx="14">
                  <c:v>1.7343983333333337</c:v>
                </c:pt>
                <c:pt idx="15">
                  <c:v>1.8841144791666669</c:v>
                </c:pt>
                <c:pt idx="16">
                  <c:v>2.0785962499999999</c:v>
                </c:pt>
                <c:pt idx="17">
                  <c:v>2.3800181250000003</c:v>
                </c:pt>
                <c:pt idx="18">
                  <c:v>2.6396587500000002</c:v>
                </c:pt>
                <c:pt idx="19">
                  <c:v>2.170117083333333</c:v>
                </c:pt>
                <c:pt idx="20">
                  <c:v>1.9632004166666668</c:v>
                </c:pt>
                <c:pt idx="21">
                  <c:v>1.8726743749999997</c:v>
                </c:pt>
                <c:pt idx="22">
                  <c:v>1.9129634375</c:v>
                </c:pt>
                <c:pt idx="23">
                  <c:v>1.7831431249999998</c:v>
                </c:pt>
                <c:pt idx="24">
                  <c:v>1.8856066666666671</c:v>
                </c:pt>
                <c:pt idx="25">
                  <c:v>1.9582264583333335</c:v>
                </c:pt>
                <c:pt idx="26">
                  <c:v>2.2158774999999995</c:v>
                </c:pt>
                <c:pt idx="27">
                  <c:v>2.3163514583333336</c:v>
                </c:pt>
                <c:pt idx="28">
                  <c:v>2.3372420833333334</c:v>
                </c:pt>
                <c:pt idx="29">
                  <c:v>2.2019504166666661</c:v>
                </c:pt>
              </c:numCache>
            </c:numRef>
          </c:val>
          <c:extLst>
            <c:ext xmlns:c16="http://schemas.microsoft.com/office/drawing/2014/chart" uri="{C3380CC4-5D6E-409C-BE32-E72D297353CC}">
              <c16:uniqueId val="{00000000-3818-492B-B4ED-43C3BF3BAF09}"/>
            </c:ext>
          </c:extLst>
        </c:ser>
        <c:ser>
          <c:idx val="1"/>
          <c:order val="1"/>
          <c:tx>
            <c:strRef>
              <c:f>'June Average Daily 30days'!$I$1</c:f>
              <c:strCache>
                <c:ptCount val="1"/>
                <c:pt idx="0">
                  <c:v>Rain Gauge, mm</c:v>
                </c:pt>
              </c:strCache>
            </c:strRef>
          </c:tx>
          <c:spPr>
            <a:solidFill>
              <a:schemeClr val="accent2"/>
            </a:solidFill>
            <a:ln>
              <a:noFill/>
            </a:ln>
            <a:effectLst/>
          </c:spPr>
          <c:invertIfNegative val="0"/>
          <c:dLbls>
            <c:dLbl>
              <c:idx val="0"/>
              <c:layout>
                <c:manualLayout>
                  <c:x val="5.5468204053109715E-3"/>
                  <c:y val="1.95987654320987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818-492B-B4ED-43C3BF3BAF09}"/>
                </c:ext>
              </c:extLst>
            </c:dLbl>
            <c:dLbl>
              <c:idx val="2"/>
              <c:layout>
                <c:manualLayout>
                  <c:x val="6.9335255066387139E-3"/>
                  <c:y val="1.95987654320987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3818-492B-B4ED-43C3BF3BAF09}"/>
                </c:ext>
              </c:extLst>
            </c:dLbl>
            <c:dLbl>
              <c:idx val="5"/>
              <c:layout>
                <c:manualLayout>
                  <c:x val="5.5468204053109463E-3"/>
                  <c:y val="1.469907407407407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818-492B-B4ED-43C3BF3BAF09}"/>
                </c:ext>
              </c:extLst>
            </c:dLbl>
            <c:dLbl>
              <c:idx val="6"/>
              <c:layout>
                <c:manualLayout>
                  <c:x val="5.5468204053109715E-3"/>
                  <c:y val="-8.9826637212141055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3818-492B-B4ED-43C3BF3BAF09}"/>
                </c:ext>
              </c:extLst>
            </c:dLbl>
            <c:dLbl>
              <c:idx val="8"/>
              <c:layout>
                <c:manualLayout>
                  <c:x val="6.9335255066387139E-3"/>
                  <c:y val="9.799382716049383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3818-492B-B4ED-43C3BF3BAF09}"/>
                </c:ext>
              </c:extLst>
            </c:dLbl>
            <c:dLbl>
              <c:idx val="9"/>
              <c:layout>
                <c:manualLayout>
                  <c:x val="6.9335255066387139E-3"/>
                  <c:y val="1.46990740740739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3818-492B-B4ED-43C3BF3BAF09}"/>
                </c:ext>
              </c:extLst>
            </c:dLbl>
            <c:dLbl>
              <c:idx val="10"/>
              <c:layout>
                <c:manualLayout>
                  <c:x val="5.5468204053109203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3818-492B-B4ED-43C3BF3BAF09}"/>
                </c:ext>
              </c:extLst>
            </c:dLbl>
            <c:dLbl>
              <c:idx val="14"/>
              <c:layout>
                <c:manualLayout>
                  <c:x val="5.5468204053109715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3818-492B-B4ED-43C3BF3BAF09}"/>
                </c:ext>
              </c:extLst>
            </c:dLbl>
            <c:dLbl>
              <c:idx val="16"/>
              <c:layout>
                <c:manualLayout>
                  <c:x val="4.1601153039832282E-3"/>
                  <c:y val="4.8996913580246016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3818-492B-B4ED-43C3BF3BAF09}"/>
                </c:ext>
              </c:extLst>
            </c:dLbl>
            <c:dLbl>
              <c:idx val="17"/>
              <c:layout>
                <c:manualLayout>
                  <c:x val="6.27077193202474E-3"/>
                  <c:y val="9.935419771485223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3818-492B-B4ED-43C3BF3BAF09}"/>
                </c:ext>
              </c:extLst>
            </c:dLbl>
            <c:dLbl>
              <c:idx val="18"/>
              <c:layout>
                <c:manualLayout>
                  <c:x val="6.0056341719076549E-3"/>
                  <c:y val="1.152314814814814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3818-492B-B4ED-43C3BF3BAF09}"/>
                </c:ext>
              </c:extLst>
            </c:dLbl>
            <c:dLbl>
              <c:idx val="19"/>
              <c:layout>
                <c:manualLayout>
                  <c:x val="5.54682040531087E-3"/>
                  <c:y val="1.46990740740739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3818-492B-B4ED-43C3BF3BAF09}"/>
                </c:ext>
              </c:extLst>
            </c:dLbl>
            <c:dLbl>
              <c:idx val="20"/>
              <c:layout>
                <c:manualLayout>
                  <c:x val="8.3202306079664563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3818-492B-B4ED-43C3BF3BAF09}"/>
                </c:ext>
              </c:extLst>
            </c:dLbl>
            <c:dLbl>
              <c:idx val="21"/>
              <c:layout>
                <c:manualLayout>
                  <c:x val="6.9335255066386124E-3"/>
                  <c:y val="-1.7965327442428211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E-3818-492B-B4ED-43C3BF3BAF09}"/>
                </c:ext>
              </c:extLst>
            </c:dLbl>
            <c:dLbl>
              <c:idx val="22"/>
              <c:layout>
                <c:manualLayout>
                  <c:x val="4.1601153039831267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3818-492B-B4ED-43C3BF3BAF09}"/>
                </c:ext>
              </c:extLst>
            </c:dLbl>
            <c:dLbl>
              <c:idx val="24"/>
              <c:layout>
                <c:manualLayout>
                  <c:x val="5.5468204053109715E-3"/>
                  <c:y val="1.469907407407416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3818-492B-B4ED-43C3BF3BAF09}"/>
                </c:ext>
              </c:extLst>
            </c:dLbl>
            <c:dLbl>
              <c:idx val="26"/>
              <c:layout>
                <c:manualLayout>
                  <c:x val="5.54682040531087E-3"/>
                  <c:y val="1.46990740740739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3818-492B-B4ED-43C3BF3BAF09}"/>
                </c:ext>
              </c:extLst>
            </c:dLbl>
            <c:dLbl>
              <c:idx val="27"/>
              <c:layout>
                <c:manualLayout>
                  <c:x val="5.5468204053110729E-3"/>
                  <c:y val="1.959876543209876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3818-492B-B4ED-43C3BF3BAF09}"/>
                </c:ext>
              </c:extLst>
            </c:dLbl>
            <c:dLbl>
              <c:idx val="28"/>
              <c:layout>
                <c:manualLayout>
                  <c:x val="5.5468204053107676E-3"/>
                  <c:y val="-8.9826637212141055E-17"/>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3-3818-492B-B4ED-43C3BF3BAF09}"/>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June Average Daily 30days'!$I$2:$I$31</c:f>
              <c:numCache>
                <c:formatCode>General</c:formatCode>
                <c:ptCount val="30"/>
                <c:pt idx="0">
                  <c:v>0.4500000000000004</c:v>
                </c:pt>
                <c:pt idx="1">
                  <c:v>0</c:v>
                </c:pt>
                <c:pt idx="2">
                  <c:v>0.71666666666666623</c:v>
                </c:pt>
                <c:pt idx="3">
                  <c:v>0</c:v>
                </c:pt>
                <c:pt idx="4">
                  <c:v>0</c:v>
                </c:pt>
                <c:pt idx="5">
                  <c:v>0.65000000000000113</c:v>
                </c:pt>
                <c:pt idx="6">
                  <c:v>0.14166666666666569</c:v>
                </c:pt>
                <c:pt idx="7">
                  <c:v>0</c:v>
                </c:pt>
                <c:pt idx="8">
                  <c:v>0.8499999999999992</c:v>
                </c:pt>
                <c:pt idx="9">
                  <c:v>0.53333333333333621</c:v>
                </c:pt>
                <c:pt idx="10">
                  <c:v>1.2416666666666647</c:v>
                </c:pt>
                <c:pt idx="11">
                  <c:v>7.499999999999811E-2</c:v>
                </c:pt>
                <c:pt idx="12">
                  <c:v>0</c:v>
                </c:pt>
                <c:pt idx="13">
                  <c:v>8.3333333333352293E-3</c:v>
                </c:pt>
                <c:pt idx="14">
                  <c:v>0.72499999999999909</c:v>
                </c:pt>
                <c:pt idx="15">
                  <c:v>9.1666666666668561E-2</c:v>
                </c:pt>
                <c:pt idx="16">
                  <c:v>0.23333333333333428</c:v>
                </c:pt>
                <c:pt idx="17">
                  <c:v>0.99166666666666492</c:v>
                </c:pt>
                <c:pt idx="18">
                  <c:v>0.80000000000000204</c:v>
                </c:pt>
                <c:pt idx="19">
                  <c:v>0</c:v>
                </c:pt>
                <c:pt idx="20">
                  <c:v>0.68333333333333235</c:v>
                </c:pt>
                <c:pt idx="21">
                  <c:v>0.375</c:v>
                </c:pt>
                <c:pt idx="22">
                  <c:v>1.6666666666665719E-2</c:v>
                </c:pt>
                <c:pt idx="23">
                  <c:v>8.3333333333352293E-3</c:v>
                </c:pt>
                <c:pt idx="24">
                  <c:v>1.5416666666666667</c:v>
                </c:pt>
                <c:pt idx="25">
                  <c:v>0.22499999999999906</c:v>
                </c:pt>
                <c:pt idx="26">
                  <c:v>0.69999999999999807</c:v>
                </c:pt>
                <c:pt idx="27">
                  <c:v>0.63333333333333519</c:v>
                </c:pt>
                <c:pt idx="28">
                  <c:v>0.27500000000000097</c:v>
                </c:pt>
                <c:pt idx="29">
                  <c:v>8.3333333333304917E-3</c:v>
                </c:pt>
              </c:numCache>
            </c:numRef>
          </c:val>
          <c:extLst>
            <c:ext xmlns:c16="http://schemas.microsoft.com/office/drawing/2014/chart" uri="{C3380CC4-5D6E-409C-BE32-E72D297353CC}">
              <c16:uniqueId val="{00000014-3818-492B-B4ED-43C3BF3BAF09}"/>
            </c:ext>
          </c:extLst>
        </c:ser>
        <c:dLbls>
          <c:showLegendKey val="0"/>
          <c:showVal val="0"/>
          <c:showCatName val="0"/>
          <c:showSerName val="0"/>
          <c:showPercent val="0"/>
          <c:showBubbleSize val="0"/>
        </c:dLbls>
        <c:gapWidth val="150"/>
        <c:axId val="496117568"/>
        <c:axId val="496117984"/>
      </c:barChart>
      <c:catAx>
        <c:axId val="4961175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6117984"/>
        <c:crosses val="autoZero"/>
        <c:auto val="1"/>
        <c:lblAlgn val="ctr"/>
        <c:lblOffset val="100"/>
        <c:noMultiLvlLbl val="0"/>
      </c:catAx>
      <c:valAx>
        <c:axId val="496117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ater Level, m; Rain Gauge,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6117568"/>
        <c:crosses val="autoZero"/>
        <c:crossBetween val="between"/>
      </c:valAx>
      <c:spPr>
        <a:noFill/>
        <a:ln>
          <a:noFill/>
        </a:ln>
        <a:effectLst/>
      </c:spPr>
    </c:plotArea>
    <c:legend>
      <c:legendPos val="b"/>
      <c:layout>
        <c:manualLayout>
          <c:xMode val="edge"/>
          <c:yMode val="edge"/>
          <c:x val="6.8539592068483576E-2"/>
          <c:y val="0.18624498456790123"/>
          <c:w val="0.24999716107617051"/>
          <c:h val="8.8600694444444447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Highest and Lowest Rain Gauge Profiles for June 202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1337897449336135E-2"/>
          <c:y val="0.18172955246913583"/>
          <c:w val="0.91895516684136969"/>
          <c:h val="0.61997376543209881"/>
        </c:manualLayout>
      </c:layout>
      <c:barChart>
        <c:barDir val="col"/>
        <c:grouping val="clustered"/>
        <c:varyColors val="0"/>
        <c:ser>
          <c:idx val="0"/>
          <c:order val="0"/>
          <c:tx>
            <c:strRef>
              <c:f>'June Highest and Lowest'!$H$2</c:f>
              <c:strCache>
                <c:ptCount val="1"/>
                <c:pt idx="0">
                  <c:v>Lowest Rain Gauge, mm</c:v>
                </c:pt>
              </c:strCache>
            </c:strRef>
          </c:tx>
          <c:spPr>
            <a:solidFill>
              <a:schemeClr val="accent1"/>
            </a:solidFill>
            <a:ln>
              <a:noFill/>
            </a:ln>
            <a:effectLst/>
          </c:spPr>
          <c:invertIfNegative val="0"/>
          <c:cat>
            <c:strRef>
              <c:f>'June Highest and Lowest'!$J$3:$J$32</c:f>
              <c:strCache>
                <c:ptCount val="30"/>
                <c:pt idx="0">
                  <c:v>June 01</c:v>
                </c:pt>
                <c:pt idx="1">
                  <c:v>June 02</c:v>
                </c:pt>
                <c:pt idx="2">
                  <c:v>June 03</c:v>
                </c:pt>
                <c:pt idx="3">
                  <c:v>June 04</c:v>
                </c:pt>
                <c:pt idx="4">
                  <c:v>June 05</c:v>
                </c:pt>
                <c:pt idx="5">
                  <c:v>June 06</c:v>
                </c:pt>
                <c:pt idx="6">
                  <c:v>June 07</c:v>
                </c:pt>
                <c:pt idx="7">
                  <c:v>June 08</c:v>
                </c:pt>
                <c:pt idx="8">
                  <c:v>June 09</c:v>
                </c:pt>
                <c:pt idx="9">
                  <c:v>June 10</c:v>
                </c:pt>
                <c:pt idx="10">
                  <c:v>June 11</c:v>
                </c:pt>
                <c:pt idx="11">
                  <c:v>June 12</c:v>
                </c:pt>
                <c:pt idx="12">
                  <c:v>June 13</c:v>
                </c:pt>
                <c:pt idx="13">
                  <c:v>June 14</c:v>
                </c:pt>
                <c:pt idx="14">
                  <c:v>June 15</c:v>
                </c:pt>
                <c:pt idx="15">
                  <c:v>June 16</c:v>
                </c:pt>
                <c:pt idx="16">
                  <c:v>June 17</c:v>
                </c:pt>
                <c:pt idx="17">
                  <c:v>June 18</c:v>
                </c:pt>
                <c:pt idx="18">
                  <c:v>June 19</c:v>
                </c:pt>
                <c:pt idx="19">
                  <c:v>June 20</c:v>
                </c:pt>
                <c:pt idx="20">
                  <c:v>June 21</c:v>
                </c:pt>
                <c:pt idx="21">
                  <c:v>June 22</c:v>
                </c:pt>
                <c:pt idx="22">
                  <c:v>June 23</c:v>
                </c:pt>
                <c:pt idx="23">
                  <c:v>June 24</c:v>
                </c:pt>
                <c:pt idx="24">
                  <c:v>June 25</c:v>
                </c:pt>
                <c:pt idx="25">
                  <c:v>June 26</c:v>
                </c:pt>
                <c:pt idx="26">
                  <c:v>June 27</c:v>
                </c:pt>
                <c:pt idx="27">
                  <c:v>June 28</c:v>
                </c:pt>
                <c:pt idx="28">
                  <c:v>June 29</c:v>
                </c:pt>
                <c:pt idx="29">
                  <c:v>June 30</c:v>
                </c:pt>
              </c:strCache>
            </c:strRef>
          </c:cat>
          <c:val>
            <c:numRef>
              <c:f>'June Highest and Lowest'!$H$3:$H$32</c:f>
              <c:numCache>
                <c:formatCode>General</c:formatCode>
                <c:ptCount val="3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numCache>
            </c:numRef>
          </c:val>
          <c:extLst>
            <c:ext xmlns:c16="http://schemas.microsoft.com/office/drawing/2014/chart" uri="{C3380CC4-5D6E-409C-BE32-E72D297353CC}">
              <c16:uniqueId val="{00000000-84AB-4E7B-83A3-106E38124668}"/>
            </c:ext>
          </c:extLst>
        </c:ser>
        <c:ser>
          <c:idx val="1"/>
          <c:order val="1"/>
          <c:tx>
            <c:strRef>
              <c:f>'June Highest and Lowest'!$I$2</c:f>
              <c:strCache>
                <c:ptCount val="1"/>
                <c:pt idx="0">
                  <c:v>Highest Rain Gauge, mm</c:v>
                </c:pt>
              </c:strCache>
            </c:strRef>
          </c:tx>
          <c:spPr>
            <a:solidFill>
              <a:schemeClr val="accent2"/>
            </a:solidFill>
            <a:ln>
              <a:noFill/>
            </a:ln>
            <a:effectLst/>
          </c:spPr>
          <c:invertIfNegative val="0"/>
          <c:cat>
            <c:strRef>
              <c:f>'June Highest and Lowest'!$J$3:$J$32</c:f>
              <c:strCache>
                <c:ptCount val="30"/>
                <c:pt idx="0">
                  <c:v>June 01</c:v>
                </c:pt>
                <c:pt idx="1">
                  <c:v>June 02</c:v>
                </c:pt>
                <c:pt idx="2">
                  <c:v>June 03</c:v>
                </c:pt>
                <c:pt idx="3">
                  <c:v>June 04</c:v>
                </c:pt>
                <c:pt idx="4">
                  <c:v>June 05</c:v>
                </c:pt>
                <c:pt idx="5">
                  <c:v>June 06</c:v>
                </c:pt>
                <c:pt idx="6">
                  <c:v>June 07</c:v>
                </c:pt>
                <c:pt idx="7">
                  <c:v>June 08</c:v>
                </c:pt>
                <c:pt idx="8">
                  <c:v>June 09</c:v>
                </c:pt>
                <c:pt idx="9">
                  <c:v>June 10</c:v>
                </c:pt>
                <c:pt idx="10">
                  <c:v>June 11</c:v>
                </c:pt>
                <c:pt idx="11">
                  <c:v>June 12</c:v>
                </c:pt>
                <c:pt idx="12">
                  <c:v>June 13</c:v>
                </c:pt>
                <c:pt idx="13">
                  <c:v>June 14</c:v>
                </c:pt>
                <c:pt idx="14">
                  <c:v>June 15</c:v>
                </c:pt>
                <c:pt idx="15">
                  <c:v>June 16</c:v>
                </c:pt>
                <c:pt idx="16">
                  <c:v>June 17</c:v>
                </c:pt>
                <c:pt idx="17">
                  <c:v>June 18</c:v>
                </c:pt>
                <c:pt idx="18">
                  <c:v>June 19</c:v>
                </c:pt>
                <c:pt idx="19">
                  <c:v>June 20</c:v>
                </c:pt>
                <c:pt idx="20">
                  <c:v>June 21</c:v>
                </c:pt>
                <c:pt idx="21">
                  <c:v>June 22</c:v>
                </c:pt>
                <c:pt idx="22">
                  <c:v>June 23</c:v>
                </c:pt>
                <c:pt idx="23">
                  <c:v>June 24</c:v>
                </c:pt>
                <c:pt idx="24">
                  <c:v>June 25</c:v>
                </c:pt>
                <c:pt idx="25">
                  <c:v>June 26</c:v>
                </c:pt>
                <c:pt idx="26">
                  <c:v>June 27</c:v>
                </c:pt>
                <c:pt idx="27">
                  <c:v>June 28</c:v>
                </c:pt>
                <c:pt idx="28">
                  <c:v>June 29</c:v>
                </c:pt>
                <c:pt idx="29">
                  <c:v>June 30</c:v>
                </c:pt>
              </c:strCache>
            </c:strRef>
          </c:cat>
          <c:val>
            <c:numRef>
              <c:f>'June Highest and Lowest'!$I$3:$I$32</c:f>
              <c:numCache>
                <c:formatCode>General</c:formatCode>
                <c:ptCount val="30"/>
                <c:pt idx="0">
                  <c:v>10.80000000000001</c:v>
                </c:pt>
                <c:pt idx="1">
                  <c:v>0</c:v>
                </c:pt>
                <c:pt idx="2">
                  <c:v>9</c:v>
                </c:pt>
                <c:pt idx="3">
                  <c:v>0</c:v>
                </c:pt>
                <c:pt idx="4">
                  <c:v>0</c:v>
                </c:pt>
                <c:pt idx="5">
                  <c:v>11.399999999999981</c:v>
                </c:pt>
                <c:pt idx="6">
                  <c:v>3.3999999999999768</c:v>
                </c:pt>
                <c:pt idx="7">
                  <c:v>0</c:v>
                </c:pt>
                <c:pt idx="8">
                  <c:v>11.399999999999981</c:v>
                </c:pt>
                <c:pt idx="9">
                  <c:v>8.3999999999999773</c:v>
                </c:pt>
                <c:pt idx="10">
                  <c:v>16.600000000000019</c:v>
                </c:pt>
                <c:pt idx="11">
                  <c:v>0.60000000000002274</c:v>
                </c:pt>
                <c:pt idx="12">
                  <c:v>0</c:v>
                </c:pt>
                <c:pt idx="13">
                  <c:v>0.2000000000000455</c:v>
                </c:pt>
                <c:pt idx="14">
                  <c:v>4</c:v>
                </c:pt>
                <c:pt idx="15">
                  <c:v>0.80000000000006821</c:v>
                </c:pt>
                <c:pt idx="16">
                  <c:v>3.6000000000000232</c:v>
                </c:pt>
                <c:pt idx="17">
                  <c:v>12.399999999999981</c:v>
                </c:pt>
                <c:pt idx="18">
                  <c:v>12.399999999999981</c:v>
                </c:pt>
                <c:pt idx="19">
                  <c:v>0</c:v>
                </c:pt>
                <c:pt idx="20">
                  <c:v>14.19999999999993</c:v>
                </c:pt>
                <c:pt idx="21">
                  <c:v>9</c:v>
                </c:pt>
                <c:pt idx="22">
                  <c:v>0.2000000000000455</c:v>
                </c:pt>
                <c:pt idx="23">
                  <c:v>0.2000000000000455</c:v>
                </c:pt>
                <c:pt idx="24">
                  <c:v>9.7999999999999545</c:v>
                </c:pt>
                <c:pt idx="25">
                  <c:v>3.1999999999999318</c:v>
                </c:pt>
                <c:pt idx="26">
                  <c:v>10</c:v>
                </c:pt>
                <c:pt idx="27">
                  <c:v>5.5999999999999091</c:v>
                </c:pt>
                <c:pt idx="28">
                  <c:v>3.4000000000000909</c:v>
                </c:pt>
                <c:pt idx="29">
                  <c:v>0.19999999999993179</c:v>
                </c:pt>
              </c:numCache>
            </c:numRef>
          </c:val>
          <c:extLst>
            <c:ext xmlns:c16="http://schemas.microsoft.com/office/drawing/2014/chart" uri="{C3380CC4-5D6E-409C-BE32-E72D297353CC}">
              <c16:uniqueId val="{00000001-84AB-4E7B-83A3-106E38124668}"/>
            </c:ext>
          </c:extLst>
        </c:ser>
        <c:dLbls>
          <c:showLegendKey val="0"/>
          <c:showVal val="0"/>
          <c:showCatName val="0"/>
          <c:showSerName val="0"/>
          <c:showPercent val="0"/>
          <c:showBubbleSize val="0"/>
        </c:dLbls>
        <c:gapWidth val="150"/>
        <c:axId val="496117568"/>
        <c:axId val="496117984"/>
      </c:barChart>
      <c:catAx>
        <c:axId val="4961175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6117984"/>
        <c:crosses val="autoZero"/>
        <c:auto val="1"/>
        <c:lblAlgn val="ctr"/>
        <c:lblOffset val="100"/>
        <c:noMultiLvlLbl val="0"/>
      </c:catAx>
      <c:valAx>
        <c:axId val="496117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in Gauge,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6117568"/>
        <c:crosses val="autoZero"/>
        <c:crossBetween val="between"/>
      </c:valAx>
      <c:spPr>
        <a:noFill/>
        <a:ln>
          <a:noFill/>
        </a:ln>
        <a:effectLst/>
      </c:spPr>
    </c:plotArea>
    <c:legend>
      <c:legendPos val="b"/>
      <c:layout>
        <c:manualLayout>
          <c:xMode val="edge"/>
          <c:yMode val="edge"/>
          <c:x val="7.269970737246681E-2"/>
          <c:y val="0.21564313271604937"/>
          <c:w val="0.21439792976939204"/>
          <c:h val="0.113099151234567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sz="1400"/>
              <a:t>Water Level and</a:t>
            </a:r>
            <a:r>
              <a:rPr lang="en-PH" sz="1400" baseline="0"/>
              <a:t> Rain Gauge Profiles for 3rd Week of April 202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2725378071240155E-2"/>
          <c:y val="0.17620137299771166"/>
          <c:w val="0.86094819071269102"/>
          <c:h val="0.45288263452194333"/>
        </c:manualLayout>
      </c:layout>
      <c:lineChart>
        <c:grouping val="standard"/>
        <c:varyColors val="0"/>
        <c:ser>
          <c:idx val="0"/>
          <c:order val="0"/>
          <c:tx>
            <c:strRef>
              <c:f>'April Week 3'!$C$2</c:f>
              <c:strCache>
                <c:ptCount val="1"/>
                <c:pt idx="0">
                  <c:v>Water Level, m</c:v>
                </c:pt>
              </c:strCache>
            </c:strRef>
          </c:tx>
          <c:spPr>
            <a:ln w="28575" cap="rnd">
              <a:solidFill>
                <a:schemeClr val="accent1"/>
              </a:solidFill>
              <a:round/>
            </a:ln>
            <a:effectLst/>
          </c:spPr>
          <c:marker>
            <c:symbol val="none"/>
          </c:marker>
          <c:cat>
            <c:strRef>
              <c:f>'April Week 3'!$A$3:$A$170</c:f>
              <c:strCache>
                <c:ptCount val="168"/>
                <c:pt idx="0">
                  <c:v>2020/4/13 0:00:00</c:v>
                </c:pt>
                <c:pt idx="1">
                  <c:v>2020/4/13 1:00:00</c:v>
                </c:pt>
                <c:pt idx="2">
                  <c:v>2020/4/13 2:00:00</c:v>
                </c:pt>
                <c:pt idx="3">
                  <c:v>2020/4/13 3:00:00</c:v>
                </c:pt>
                <c:pt idx="4">
                  <c:v>2020/4/13 4:00:00</c:v>
                </c:pt>
                <c:pt idx="5">
                  <c:v>2020/4/13 5:00:00</c:v>
                </c:pt>
                <c:pt idx="6">
                  <c:v>2020/4/13 6:00:00</c:v>
                </c:pt>
                <c:pt idx="7">
                  <c:v>2020/4/13 7:00:00</c:v>
                </c:pt>
                <c:pt idx="8">
                  <c:v>2020/4/13 8:00:00</c:v>
                </c:pt>
                <c:pt idx="9">
                  <c:v>2020/4/13 9:00:00</c:v>
                </c:pt>
                <c:pt idx="10">
                  <c:v>2020/4/13 10:00:00</c:v>
                </c:pt>
                <c:pt idx="11">
                  <c:v>2020/4/13 11:00:00</c:v>
                </c:pt>
                <c:pt idx="12">
                  <c:v>2020/4/13 12:00:00</c:v>
                </c:pt>
                <c:pt idx="13">
                  <c:v>2020/4/13 13:00:00</c:v>
                </c:pt>
                <c:pt idx="14">
                  <c:v>2020/4/13 14:00:00</c:v>
                </c:pt>
                <c:pt idx="15">
                  <c:v>2020/4/13 15:00:00</c:v>
                </c:pt>
                <c:pt idx="16">
                  <c:v>2020/4/13 16:00:00</c:v>
                </c:pt>
                <c:pt idx="17">
                  <c:v>2020/4/13 17:00:00</c:v>
                </c:pt>
                <c:pt idx="18">
                  <c:v>2020/4/13 18:00:00</c:v>
                </c:pt>
                <c:pt idx="19">
                  <c:v>2020/4/13 19:00:00</c:v>
                </c:pt>
                <c:pt idx="20">
                  <c:v>2020/4/13 20:00:00</c:v>
                </c:pt>
                <c:pt idx="21">
                  <c:v>2020/4/13 21:00:00</c:v>
                </c:pt>
                <c:pt idx="22">
                  <c:v>2020/4/13 22:00:00</c:v>
                </c:pt>
                <c:pt idx="23">
                  <c:v>2020/4/13 23:00:00</c:v>
                </c:pt>
                <c:pt idx="24">
                  <c:v>2020/4/14 0:00:00</c:v>
                </c:pt>
                <c:pt idx="25">
                  <c:v>2020/4/14 1:00:00</c:v>
                </c:pt>
                <c:pt idx="26">
                  <c:v>2020/4/14 2:00:00</c:v>
                </c:pt>
                <c:pt idx="27">
                  <c:v>2020/4/14 3:00:00</c:v>
                </c:pt>
                <c:pt idx="28">
                  <c:v>2020/4/14 4:00:00</c:v>
                </c:pt>
                <c:pt idx="29">
                  <c:v>2020/4/14 5:00:00</c:v>
                </c:pt>
                <c:pt idx="30">
                  <c:v>2020/4/14 6:00:00</c:v>
                </c:pt>
                <c:pt idx="31">
                  <c:v>2020/4/14 7:00:00</c:v>
                </c:pt>
                <c:pt idx="32">
                  <c:v>2020/4/14 8:00:00</c:v>
                </c:pt>
                <c:pt idx="33">
                  <c:v>2020/4/14 9:00:00</c:v>
                </c:pt>
                <c:pt idx="34">
                  <c:v>2020/4/14 10:00:00</c:v>
                </c:pt>
                <c:pt idx="35">
                  <c:v>2020/4/14 11:00:00</c:v>
                </c:pt>
                <c:pt idx="36">
                  <c:v>2020/4/14 12:00:00</c:v>
                </c:pt>
                <c:pt idx="37">
                  <c:v>2020/4/14 13:00:00</c:v>
                </c:pt>
                <c:pt idx="38">
                  <c:v>2020/4/14 14:00:00</c:v>
                </c:pt>
                <c:pt idx="39">
                  <c:v>2020/4/14 15:00:00</c:v>
                </c:pt>
                <c:pt idx="40">
                  <c:v>2020/4/14 16:00:00</c:v>
                </c:pt>
                <c:pt idx="41">
                  <c:v>2020/4/14 17:00:00</c:v>
                </c:pt>
                <c:pt idx="42">
                  <c:v>2020/4/14 18:00:00</c:v>
                </c:pt>
                <c:pt idx="43">
                  <c:v>2020/4/14 19:00:00</c:v>
                </c:pt>
                <c:pt idx="44">
                  <c:v>2020/4/14 20:00:00</c:v>
                </c:pt>
                <c:pt idx="45">
                  <c:v>2020/4/14 21:00:00</c:v>
                </c:pt>
                <c:pt idx="46">
                  <c:v>2020/4/14 22:00:00</c:v>
                </c:pt>
                <c:pt idx="47">
                  <c:v>2020/4/14 23:00:00</c:v>
                </c:pt>
                <c:pt idx="48">
                  <c:v>2020/4/15 0:00:00</c:v>
                </c:pt>
                <c:pt idx="49">
                  <c:v>2020/4/15 1:00:00</c:v>
                </c:pt>
                <c:pt idx="50">
                  <c:v>2020/4/15 2:00:00</c:v>
                </c:pt>
                <c:pt idx="51">
                  <c:v>2020/4/15 3:00:00</c:v>
                </c:pt>
                <c:pt idx="52">
                  <c:v>2020/4/15 4:00:00</c:v>
                </c:pt>
                <c:pt idx="53">
                  <c:v>2020/4/15 5:00:00</c:v>
                </c:pt>
                <c:pt idx="54">
                  <c:v>2020/4/15 6:00:00</c:v>
                </c:pt>
                <c:pt idx="55">
                  <c:v>2020/4/15 7:00:00</c:v>
                </c:pt>
                <c:pt idx="56">
                  <c:v>2020/4/15 8:00:00</c:v>
                </c:pt>
                <c:pt idx="57">
                  <c:v>2020/4/15 9:00:00</c:v>
                </c:pt>
                <c:pt idx="58">
                  <c:v>2020/4/15 10:00:00</c:v>
                </c:pt>
                <c:pt idx="59">
                  <c:v>2020/4/15 11:00:00</c:v>
                </c:pt>
                <c:pt idx="60">
                  <c:v>2020/4/15 12:00:00</c:v>
                </c:pt>
                <c:pt idx="61">
                  <c:v>2020/4/15 13:00:00</c:v>
                </c:pt>
                <c:pt idx="62">
                  <c:v>2020/4/15 14:00:00</c:v>
                </c:pt>
                <c:pt idx="63">
                  <c:v>2020/4/15 15:00:00</c:v>
                </c:pt>
                <c:pt idx="64">
                  <c:v>2020/4/15 16:00:00</c:v>
                </c:pt>
                <c:pt idx="65">
                  <c:v>2020/4/15 17:00:00</c:v>
                </c:pt>
                <c:pt idx="66">
                  <c:v>2020/4/15 18:00:00</c:v>
                </c:pt>
                <c:pt idx="67">
                  <c:v>2020/4/15 19:00:00</c:v>
                </c:pt>
                <c:pt idx="68">
                  <c:v>2020/4/15 20:00:00</c:v>
                </c:pt>
                <c:pt idx="69">
                  <c:v>2020/4/15 21:00:00</c:v>
                </c:pt>
                <c:pt idx="70">
                  <c:v>2020/4/15 22:00:00</c:v>
                </c:pt>
                <c:pt idx="71">
                  <c:v>2020/4/15 23:00:00</c:v>
                </c:pt>
                <c:pt idx="72">
                  <c:v>2020/4/16 0:00:00</c:v>
                </c:pt>
                <c:pt idx="73">
                  <c:v>2020/4/16 1:00:00</c:v>
                </c:pt>
                <c:pt idx="74">
                  <c:v>2020/4/16 2:00:00</c:v>
                </c:pt>
                <c:pt idx="75">
                  <c:v>2020/4/16 3:00:00</c:v>
                </c:pt>
                <c:pt idx="76">
                  <c:v>2020/4/16 4:00:00</c:v>
                </c:pt>
                <c:pt idx="77">
                  <c:v>2020/4/16 5:00:00</c:v>
                </c:pt>
                <c:pt idx="78">
                  <c:v>2020/4/16 6:00:00</c:v>
                </c:pt>
                <c:pt idx="79">
                  <c:v>2020/4/16 7:00:00</c:v>
                </c:pt>
                <c:pt idx="80">
                  <c:v>2020/4/16 8:00:00</c:v>
                </c:pt>
                <c:pt idx="81">
                  <c:v>2020/4/16 9:00:00</c:v>
                </c:pt>
                <c:pt idx="82">
                  <c:v>2020/4/16 10:00:00</c:v>
                </c:pt>
                <c:pt idx="83">
                  <c:v>2020/4/16 11:00:00</c:v>
                </c:pt>
                <c:pt idx="84">
                  <c:v>2020/4/16 12:00:00</c:v>
                </c:pt>
                <c:pt idx="85">
                  <c:v>2020/4/16 13:00:00</c:v>
                </c:pt>
                <c:pt idx="86">
                  <c:v>2020/4/16 14:00:00</c:v>
                </c:pt>
                <c:pt idx="87">
                  <c:v>2020/4/16 15:00:00</c:v>
                </c:pt>
                <c:pt idx="88">
                  <c:v>2020/4/16 16:00:00</c:v>
                </c:pt>
                <c:pt idx="89">
                  <c:v>2020/4/16 17:00:00</c:v>
                </c:pt>
                <c:pt idx="90">
                  <c:v>2020/4/16 18:00:00</c:v>
                </c:pt>
                <c:pt idx="91">
                  <c:v>2020/4/16 19:00:00</c:v>
                </c:pt>
                <c:pt idx="92">
                  <c:v>2020/4/16 20:00:00</c:v>
                </c:pt>
                <c:pt idx="93">
                  <c:v>2020/4/16 21:00:00</c:v>
                </c:pt>
                <c:pt idx="94">
                  <c:v>2020/4/16 22:00:00</c:v>
                </c:pt>
                <c:pt idx="95">
                  <c:v>2020/4/16 23:00:00</c:v>
                </c:pt>
                <c:pt idx="96">
                  <c:v>2020/4/17 0:00:00</c:v>
                </c:pt>
                <c:pt idx="97">
                  <c:v>2020/4/17 1:00:00</c:v>
                </c:pt>
                <c:pt idx="98">
                  <c:v>2020/4/17 2:00:00</c:v>
                </c:pt>
                <c:pt idx="99">
                  <c:v>2020/4/17 3:00:00</c:v>
                </c:pt>
                <c:pt idx="100">
                  <c:v>2020/4/17 4:00:00</c:v>
                </c:pt>
                <c:pt idx="101">
                  <c:v>2020/4/17 5:00:00</c:v>
                </c:pt>
                <c:pt idx="102">
                  <c:v>2020/4/17 6:00:00</c:v>
                </c:pt>
                <c:pt idx="103">
                  <c:v>2020/4/17 7:00:00</c:v>
                </c:pt>
                <c:pt idx="104">
                  <c:v>2020/4/17 8:00:00</c:v>
                </c:pt>
                <c:pt idx="105">
                  <c:v>2020/4/17 9:00:00</c:v>
                </c:pt>
                <c:pt idx="106">
                  <c:v>2020/4/17 10:00:00</c:v>
                </c:pt>
                <c:pt idx="107">
                  <c:v>2020/4/17 11:00:00</c:v>
                </c:pt>
                <c:pt idx="108">
                  <c:v>2020/4/17 12:00:00</c:v>
                </c:pt>
                <c:pt idx="109">
                  <c:v>2020/4/17 13:00:00</c:v>
                </c:pt>
                <c:pt idx="110">
                  <c:v>2020/4/17 14:00:00</c:v>
                </c:pt>
                <c:pt idx="111">
                  <c:v>2020/4/17 15:00:00</c:v>
                </c:pt>
                <c:pt idx="112">
                  <c:v>2020/4/17 16:00:00</c:v>
                </c:pt>
                <c:pt idx="113">
                  <c:v>2020/4/17 17:00:00</c:v>
                </c:pt>
                <c:pt idx="114">
                  <c:v>2020/4/17 18:00:00</c:v>
                </c:pt>
                <c:pt idx="115">
                  <c:v>2020/4/17 19:00:00</c:v>
                </c:pt>
                <c:pt idx="116">
                  <c:v>2020/4/17 20:00:00</c:v>
                </c:pt>
                <c:pt idx="117">
                  <c:v>2020/4/17 21:00:00</c:v>
                </c:pt>
                <c:pt idx="118">
                  <c:v>2020/4/17 22:00:00</c:v>
                </c:pt>
                <c:pt idx="119">
                  <c:v>2020/4/17 23:00:00</c:v>
                </c:pt>
                <c:pt idx="120">
                  <c:v>2020/4/18 0:00:00</c:v>
                </c:pt>
                <c:pt idx="121">
                  <c:v>2020/4/18 1:00:00</c:v>
                </c:pt>
                <c:pt idx="122">
                  <c:v>2020/4/18 2:00:00</c:v>
                </c:pt>
                <c:pt idx="123">
                  <c:v>2020/4/18 3:00:00</c:v>
                </c:pt>
                <c:pt idx="124">
                  <c:v>2020/4/18 4:00:00</c:v>
                </c:pt>
                <c:pt idx="125">
                  <c:v>2020/4/18 5:00:00</c:v>
                </c:pt>
                <c:pt idx="126">
                  <c:v>2020/4/18 6:00:00</c:v>
                </c:pt>
                <c:pt idx="127">
                  <c:v>2020/4/18 7:00:00</c:v>
                </c:pt>
                <c:pt idx="128">
                  <c:v>2020/4/18 8:00:00</c:v>
                </c:pt>
                <c:pt idx="129">
                  <c:v>2020/4/18 9:00:00</c:v>
                </c:pt>
                <c:pt idx="130">
                  <c:v>2020/4/18 10:00:00</c:v>
                </c:pt>
                <c:pt idx="131">
                  <c:v>2020/4/18 11:00:00</c:v>
                </c:pt>
                <c:pt idx="132">
                  <c:v>2020/4/18 12:00:00</c:v>
                </c:pt>
                <c:pt idx="133">
                  <c:v>2020/4/18 13:00:00</c:v>
                </c:pt>
                <c:pt idx="134">
                  <c:v>2020/4/18 14:00:00</c:v>
                </c:pt>
                <c:pt idx="135">
                  <c:v>2020/4/18 15:00:00</c:v>
                </c:pt>
                <c:pt idx="136">
                  <c:v>2020/4/18 16:00:00</c:v>
                </c:pt>
                <c:pt idx="137">
                  <c:v>2020/4/18 17:00:00</c:v>
                </c:pt>
                <c:pt idx="138">
                  <c:v>2020/4/18 18:00:00</c:v>
                </c:pt>
                <c:pt idx="139">
                  <c:v>2020/4/18 19:00:00</c:v>
                </c:pt>
                <c:pt idx="140">
                  <c:v>2020/4/18 20:00:00</c:v>
                </c:pt>
                <c:pt idx="141">
                  <c:v>2020/4/18 21:00:00</c:v>
                </c:pt>
                <c:pt idx="142">
                  <c:v>2020/4/18 22:00:00</c:v>
                </c:pt>
                <c:pt idx="143">
                  <c:v>2020/4/18 23:00:00</c:v>
                </c:pt>
                <c:pt idx="144">
                  <c:v>2020/4/19 0:00:00</c:v>
                </c:pt>
                <c:pt idx="145">
                  <c:v>2020/4/19 1:00:00</c:v>
                </c:pt>
                <c:pt idx="146">
                  <c:v>2020/4/19 2:00:00</c:v>
                </c:pt>
                <c:pt idx="147">
                  <c:v>2020/4/19 3:00:00</c:v>
                </c:pt>
                <c:pt idx="148">
                  <c:v>2020/4/19 4:00:00</c:v>
                </c:pt>
                <c:pt idx="149">
                  <c:v>2020/4/19 5:00:00</c:v>
                </c:pt>
                <c:pt idx="150">
                  <c:v>2020/4/19 6:00:00</c:v>
                </c:pt>
                <c:pt idx="151">
                  <c:v>2020/4/19 7:00:00</c:v>
                </c:pt>
                <c:pt idx="152">
                  <c:v>2020/4/19 8:00:00</c:v>
                </c:pt>
                <c:pt idx="153">
                  <c:v>2020/4/19 9:00:00</c:v>
                </c:pt>
                <c:pt idx="154">
                  <c:v>2020/4/19 10:00:00</c:v>
                </c:pt>
                <c:pt idx="155">
                  <c:v>2020/4/19 11:00:00</c:v>
                </c:pt>
                <c:pt idx="156">
                  <c:v>2020/4/19 12:00:00</c:v>
                </c:pt>
                <c:pt idx="157">
                  <c:v>2020/4/19 13:00:00</c:v>
                </c:pt>
                <c:pt idx="158">
                  <c:v>2020/4/19 14:00:00</c:v>
                </c:pt>
                <c:pt idx="159">
                  <c:v>2020/4/19 15:00:00</c:v>
                </c:pt>
                <c:pt idx="160">
                  <c:v>2020/4/19 16:00:00</c:v>
                </c:pt>
                <c:pt idx="161">
                  <c:v>2020/4/19 17:00:00</c:v>
                </c:pt>
                <c:pt idx="162">
                  <c:v>2020/4/19 18:00:00</c:v>
                </c:pt>
                <c:pt idx="163">
                  <c:v>2020/4/19 19:00:00</c:v>
                </c:pt>
                <c:pt idx="164">
                  <c:v>2020/4/19 20:00:00</c:v>
                </c:pt>
                <c:pt idx="165">
                  <c:v>2020/4/19 21:00:00</c:v>
                </c:pt>
                <c:pt idx="166">
                  <c:v>2020/4/19 22:00:00</c:v>
                </c:pt>
                <c:pt idx="167">
                  <c:v>2020/4/19 23:00:00</c:v>
                </c:pt>
              </c:strCache>
            </c:strRef>
          </c:cat>
          <c:val>
            <c:numRef>
              <c:f>'April Week 3'!$C$3:$C$170</c:f>
              <c:numCache>
                <c:formatCode>General</c:formatCode>
                <c:ptCount val="168"/>
                <c:pt idx="0">
                  <c:v>1.39219</c:v>
                </c:pt>
                <c:pt idx="1">
                  <c:v>1.4160649999999999</c:v>
                </c:pt>
                <c:pt idx="2">
                  <c:v>1.43994</c:v>
                </c:pt>
                <c:pt idx="3">
                  <c:v>1.4638150000000001</c:v>
                </c:pt>
                <c:pt idx="4">
                  <c:v>1.43994</c:v>
                </c:pt>
                <c:pt idx="5">
                  <c:v>1.43994</c:v>
                </c:pt>
                <c:pt idx="6">
                  <c:v>1.43994</c:v>
                </c:pt>
                <c:pt idx="7">
                  <c:v>1.4638150000000001</c:v>
                </c:pt>
                <c:pt idx="8">
                  <c:v>1.4638150000000001</c:v>
                </c:pt>
                <c:pt idx="9">
                  <c:v>1.43994</c:v>
                </c:pt>
                <c:pt idx="10">
                  <c:v>1.4160649999999999</c:v>
                </c:pt>
                <c:pt idx="11">
                  <c:v>1.4638150000000001</c:v>
                </c:pt>
                <c:pt idx="12">
                  <c:v>1.43994</c:v>
                </c:pt>
                <c:pt idx="13">
                  <c:v>1.4638150000000001</c:v>
                </c:pt>
                <c:pt idx="14">
                  <c:v>1.4638150000000001</c:v>
                </c:pt>
                <c:pt idx="15">
                  <c:v>1.39219</c:v>
                </c:pt>
                <c:pt idx="16">
                  <c:v>1.48769</c:v>
                </c:pt>
                <c:pt idx="17">
                  <c:v>1.39219</c:v>
                </c:pt>
                <c:pt idx="18">
                  <c:v>1.48769</c:v>
                </c:pt>
                <c:pt idx="19">
                  <c:v>1.4160649999999999</c:v>
                </c:pt>
                <c:pt idx="20">
                  <c:v>1.3683149999999999</c:v>
                </c:pt>
                <c:pt idx="21">
                  <c:v>1.4160649999999999</c:v>
                </c:pt>
                <c:pt idx="22">
                  <c:v>1.43994</c:v>
                </c:pt>
                <c:pt idx="23">
                  <c:v>1.3683149999999999</c:v>
                </c:pt>
                <c:pt idx="24">
                  <c:v>1.4160649999999999</c:v>
                </c:pt>
                <c:pt idx="25">
                  <c:v>1.4638150000000001</c:v>
                </c:pt>
                <c:pt idx="26">
                  <c:v>1.4638150000000001</c:v>
                </c:pt>
                <c:pt idx="27">
                  <c:v>1.3683149999999999</c:v>
                </c:pt>
                <c:pt idx="28">
                  <c:v>1.4160649999999999</c:v>
                </c:pt>
                <c:pt idx="29">
                  <c:v>1.4160649999999999</c:v>
                </c:pt>
                <c:pt idx="30">
                  <c:v>1.3683149999999999</c:v>
                </c:pt>
                <c:pt idx="31">
                  <c:v>1.43994</c:v>
                </c:pt>
                <c:pt idx="32">
                  <c:v>1.43994</c:v>
                </c:pt>
                <c:pt idx="33">
                  <c:v>1.4160649999999999</c:v>
                </c:pt>
                <c:pt idx="34">
                  <c:v>1.3683149999999999</c:v>
                </c:pt>
                <c:pt idx="35">
                  <c:v>1.48769</c:v>
                </c:pt>
                <c:pt idx="36">
                  <c:v>1.4160649999999999</c:v>
                </c:pt>
                <c:pt idx="37">
                  <c:v>1.4160649999999999</c:v>
                </c:pt>
                <c:pt idx="38">
                  <c:v>1.4160649999999999</c:v>
                </c:pt>
                <c:pt idx="39">
                  <c:v>1.4638150000000001</c:v>
                </c:pt>
                <c:pt idx="40">
                  <c:v>1.4160649999999999</c:v>
                </c:pt>
                <c:pt idx="41">
                  <c:v>1.4638150000000001</c:v>
                </c:pt>
                <c:pt idx="42">
                  <c:v>1.4160649999999999</c:v>
                </c:pt>
                <c:pt idx="43">
                  <c:v>1.39219</c:v>
                </c:pt>
                <c:pt idx="44">
                  <c:v>1.4160649999999999</c:v>
                </c:pt>
                <c:pt idx="45">
                  <c:v>1.4160649999999999</c:v>
                </c:pt>
                <c:pt idx="46">
                  <c:v>1.39219</c:v>
                </c:pt>
                <c:pt idx="47">
                  <c:v>1.43994</c:v>
                </c:pt>
                <c:pt idx="48">
                  <c:v>1.39219</c:v>
                </c:pt>
                <c:pt idx="49">
                  <c:v>1.3683149999999999</c:v>
                </c:pt>
                <c:pt idx="50">
                  <c:v>1.3683149999999999</c:v>
                </c:pt>
                <c:pt idx="51">
                  <c:v>1.39219</c:v>
                </c:pt>
                <c:pt idx="52">
                  <c:v>1.4160649999999999</c:v>
                </c:pt>
                <c:pt idx="53">
                  <c:v>1.4160649999999999</c:v>
                </c:pt>
                <c:pt idx="54">
                  <c:v>1.39219</c:v>
                </c:pt>
                <c:pt idx="55">
                  <c:v>1.43994</c:v>
                </c:pt>
                <c:pt idx="56">
                  <c:v>1.4160649999999999</c:v>
                </c:pt>
                <c:pt idx="57">
                  <c:v>1.39219</c:v>
                </c:pt>
                <c:pt idx="58">
                  <c:v>1.4160649999999999</c:v>
                </c:pt>
                <c:pt idx="59">
                  <c:v>1.4638150000000001</c:v>
                </c:pt>
                <c:pt idx="60">
                  <c:v>1.43994</c:v>
                </c:pt>
                <c:pt idx="61">
                  <c:v>1.4638150000000001</c:v>
                </c:pt>
                <c:pt idx="62">
                  <c:v>1.4160649999999999</c:v>
                </c:pt>
                <c:pt idx="63">
                  <c:v>1.43994</c:v>
                </c:pt>
                <c:pt idx="64">
                  <c:v>1.4160649999999999</c:v>
                </c:pt>
                <c:pt idx="65">
                  <c:v>1.4160649999999999</c:v>
                </c:pt>
                <c:pt idx="66">
                  <c:v>1.4160649999999999</c:v>
                </c:pt>
                <c:pt idx="67">
                  <c:v>1.8219399999999999</c:v>
                </c:pt>
                <c:pt idx="68">
                  <c:v>1.6548149999999999</c:v>
                </c:pt>
                <c:pt idx="69">
                  <c:v>1.7741899999999999</c:v>
                </c:pt>
                <c:pt idx="70">
                  <c:v>1.7503150000000001</c:v>
                </c:pt>
                <c:pt idx="71">
                  <c:v>1.7025650000000001</c:v>
                </c:pt>
                <c:pt idx="72">
                  <c:v>1.7741899999999999</c:v>
                </c:pt>
                <c:pt idx="73">
                  <c:v>1.72644</c:v>
                </c:pt>
                <c:pt idx="74">
                  <c:v>1.6309400000000001</c:v>
                </c:pt>
                <c:pt idx="75">
                  <c:v>1.607065</c:v>
                </c:pt>
                <c:pt idx="76">
                  <c:v>1.607065</c:v>
                </c:pt>
                <c:pt idx="77">
                  <c:v>1.511565</c:v>
                </c:pt>
                <c:pt idx="78">
                  <c:v>1.5831900000000001</c:v>
                </c:pt>
                <c:pt idx="79">
                  <c:v>1.5354399999999999</c:v>
                </c:pt>
                <c:pt idx="80">
                  <c:v>1.559315</c:v>
                </c:pt>
                <c:pt idx="81">
                  <c:v>1.559315</c:v>
                </c:pt>
                <c:pt idx="82">
                  <c:v>1.48769</c:v>
                </c:pt>
                <c:pt idx="83">
                  <c:v>1.5354399999999999</c:v>
                </c:pt>
                <c:pt idx="84">
                  <c:v>1.511565</c:v>
                </c:pt>
                <c:pt idx="85">
                  <c:v>1.4638150000000001</c:v>
                </c:pt>
                <c:pt idx="86">
                  <c:v>1.559315</c:v>
                </c:pt>
                <c:pt idx="87">
                  <c:v>1.43994</c:v>
                </c:pt>
                <c:pt idx="88">
                  <c:v>1.4638150000000001</c:v>
                </c:pt>
                <c:pt idx="89">
                  <c:v>1.511565</c:v>
                </c:pt>
                <c:pt idx="90">
                  <c:v>1.511565</c:v>
                </c:pt>
                <c:pt idx="91">
                  <c:v>1.48769</c:v>
                </c:pt>
                <c:pt idx="92">
                  <c:v>1.511565</c:v>
                </c:pt>
                <c:pt idx="93">
                  <c:v>1.6548149999999999</c:v>
                </c:pt>
                <c:pt idx="94">
                  <c:v>1.4638150000000001</c:v>
                </c:pt>
                <c:pt idx="95">
                  <c:v>1.4638150000000001</c:v>
                </c:pt>
                <c:pt idx="96">
                  <c:v>1.4638150000000001</c:v>
                </c:pt>
                <c:pt idx="97">
                  <c:v>1.4638150000000001</c:v>
                </c:pt>
                <c:pt idx="98">
                  <c:v>1.4160649999999999</c:v>
                </c:pt>
                <c:pt idx="99">
                  <c:v>1.4638150000000001</c:v>
                </c:pt>
                <c:pt idx="100">
                  <c:v>1.4160649999999999</c:v>
                </c:pt>
                <c:pt idx="101">
                  <c:v>1.4638150000000001</c:v>
                </c:pt>
                <c:pt idx="102">
                  <c:v>1.4160649999999999</c:v>
                </c:pt>
                <c:pt idx="103">
                  <c:v>1.3683149999999999</c:v>
                </c:pt>
                <c:pt idx="104">
                  <c:v>1.43994</c:v>
                </c:pt>
                <c:pt idx="105">
                  <c:v>1.4160649999999999</c:v>
                </c:pt>
                <c:pt idx="106">
                  <c:v>1.43994</c:v>
                </c:pt>
                <c:pt idx="107">
                  <c:v>1.4638150000000001</c:v>
                </c:pt>
                <c:pt idx="108">
                  <c:v>1.48769</c:v>
                </c:pt>
                <c:pt idx="109">
                  <c:v>1.4160649999999999</c:v>
                </c:pt>
                <c:pt idx="110">
                  <c:v>1.4638150000000001</c:v>
                </c:pt>
                <c:pt idx="111">
                  <c:v>1.4638150000000001</c:v>
                </c:pt>
                <c:pt idx="112">
                  <c:v>1.43994</c:v>
                </c:pt>
                <c:pt idx="113">
                  <c:v>1.4638150000000001</c:v>
                </c:pt>
                <c:pt idx="114">
                  <c:v>1.4160649999999999</c:v>
                </c:pt>
                <c:pt idx="115">
                  <c:v>1.48769</c:v>
                </c:pt>
                <c:pt idx="116">
                  <c:v>1.4638150000000001</c:v>
                </c:pt>
                <c:pt idx="117">
                  <c:v>1.72644</c:v>
                </c:pt>
                <c:pt idx="118">
                  <c:v>1.4160649999999999</c:v>
                </c:pt>
                <c:pt idx="119">
                  <c:v>1.4638150000000001</c:v>
                </c:pt>
                <c:pt idx="120">
                  <c:v>1.4160649999999999</c:v>
                </c:pt>
                <c:pt idx="121">
                  <c:v>1.39219</c:v>
                </c:pt>
                <c:pt idx="122">
                  <c:v>1.4160649999999999</c:v>
                </c:pt>
                <c:pt idx="123">
                  <c:v>1.4638150000000001</c:v>
                </c:pt>
                <c:pt idx="124">
                  <c:v>1.4160649999999999</c:v>
                </c:pt>
                <c:pt idx="125">
                  <c:v>1.43994</c:v>
                </c:pt>
                <c:pt idx="126">
                  <c:v>1.3683149999999999</c:v>
                </c:pt>
                <c:pt idx="127">
                  <c:v>1.3683149999999999</c:v>
                </c:pt>
                <c:pt idx="128">
                  <c:v>1.4638150000000001</c:v>
                </c:pt>
                <c:pt idx="129">
                  <c:v>1.3683149999999999</c:v>
                </c:pt>
                <c:pt idx="130">
                  <c:v>1.43994</c:v>
                </c:pt>
                <c:pt idx="131">
                  <c:v>1.48769</c:v>
                </c:pt>
                <c:pt idx="132">
                  <c:v>1.4160649999999999</c:v>
                </c:pt>
                <c:pt idx="133">
                  <c:v>1.4638150000000001</c:v>
                </c:pt>
                <c:pt idx="134">
                  <c:v>1.511565</c:v>
                </c:pt>
                <c:pt idx="135">
                  <c:v>1.43994</c:v>
                </c:pt>
                <c:pt idx="136">
                  <c:v>1.511565</c:v>
                </c:pt>
                <c:pt idx="137">
                  <c:v>1.48769</c:v>
                </c:pt>
                <c:pt idx="138">
                  <c:v>1.4160649999999999</c:v>
                </c:pt>
                <c:pt idx="139">
                  <c:v>1.4638150000000001</c:v>
                </c:pt>
                <c:pt idx="140">
                  <c:v>1.48769</c:v>
                </c:pt>
                <c:pt idx="141">
                  <c:v>1.4638150000000001</c:v>
                </c:pt>
                <c:pt idx="142">
                  <c:v>1.5354399999999999</c:v>
                </c:pt>
                <c:pt idx="143">
                  <c:v>1.4638150000000001</c:v>
                </c:pt>
                <c:pt idx="144">
                  <c:v>1.511565</c:v>
                </c:pt>
                <c:pt idx="145">
                  <c:v>1.48769</c:v>
                </c:pt>
                <c:pt idx="146">
                  <c:v>1.43994</c:v>
                </c:pt>
                <c:pt idx="147">
                  <c:v>1.4638150000000001</c:v>
                </c:pt>
                <c:pt idx="148">
                  <c:v>1.4638150000000001</c:v>
                </c:pt>
                <c:pt idx="149">
                  <c:v>1.4638150000000001</c:v>
                </c:pt>
                <c:pt idx="150">
                  <c:v>1.4160649999999999</c:v>
                </c:pt>
                <c:pt idx="151">
                  <c:v>1.4160649999999999</c:v>
                </c:pt>
                <c:pt idx="152">
                  <c:v>1.43994</c:v>
                </c:pt>
                <c:pt idx="153">
                  <c:v>1.43994</c:v>
                </c:pt>
                <c:pt idx="154">
                  <c:v>1.43994</c:v>
                </c:pt>
                <c:pt idx="155">
                  <c:v>1.511565</c:v>
                </c:pt>
                <c:pt idx="156">
                  <c:v>1.4638150000000001</c:v>
                </c:pt>
                <c:pt idx="157">
                  <c:v>1.4638150000000001</c:v>
                </c:pt>
                <c:pt idx="158">
                  <c:v>1.4638150000000001</c:v>
                </c:pt>
                <c:pt idx="159">
                  <c:v>1.43994</c:v>
                </c:pt>
                <c:pt idx="160">
                  <c:v>1.48769</c:v>
                </c:pt>
                <c:pt idx="161">
                  <c:v>1.607065</c:v>
                </c:pt>
                <c:pt idx="162">
                  <c:v>1.6548149999999999</c:v>
                </c:pt>
                <c:pt idx="163">
                  <c:v>1.72644</c:v>
                </c:pt>
                <c:pt idx="164">
                  <c:v>1.7741899999999999</c:v>
                </c:pt>
                <c:pt idx="165">
                  <c:v>1.7025650000000001</c:v>
                </c:pt>
                <c:pt idx="166">
                  <c:v>1.67869</c:v>
                </c:pt>
                <c:pt idx="167">
                  <c:v>1.72644</c:v>
                </c:pt>
              </c:numCache>
            </c:numRef>
          </c:val>
          <c:smooth val="0"/>
          <c:extLst>
            <c:ext xmlns:c16="http://schemas.microsoft.com/office/drawing/2014/chart" uri="{C3380CC4-5D6E-409C-BE32-E72D297353CC}">
              <c16:uniqueId val="{00000000-210B-4A29-8833-EA417896490D}"/>
            </c:ext>
          </c:extLst>
        </c:ser>
        <c:dLbls>
          <c:showLegendKey val="0"/>
          <c:showVal val="0"/>
          <c:showCatName val="0"/>
          <c:showSerName val="0"/>
          <c:showPercent val="0"/>
          <c:showBubbleSize val="0"/>
        </c:dLbls>
        <c:marker val="1"/>
        <c:smooth val="0"/>
        <c:axId val="155664144"/>
        <c:axId val="155664688"/>
      </c:lineChart>
      <c:lineChart>
        <c:grouping val="standard"/>
        <c:varyColors val="0"/>
        <c:ser>
          <c:idx val="1"/>
          <c:order val="1"/>
          <c:tx>
            <c:strRef>
              <c:f>'April Week 3'!$D$2</c:f>
              <c:strCache>
                <c:ptCount val="1"/>
                <c:pt idx="0">
                  <c:v>Rain Gauge, mm</c:v>
                </c:pt>
              </c:strCache>
            </c:strRef>
          </c:tx>
          <c:spPr>
            <a:ln w="28575" cap="rnd">
              <a:solidFill>
                <a:schemeClr val="accent2"/>
              </a:solidFill>
              <a:round/>
            </a:ln>
            <a:effectLst/>
          </c:spPr>
          <c:marker>
            <c:symbol val="none"/>
          </c:marker>
          <c:cat>
            <c:strRef>
              <c:f>'April Week 3'!$A$3:$A$170</c:f>
              <c:strCache>
                <c:ptCount val="168"/>
                <c:pt idx="0">
                  <c:v>2020/4/13 0:00:00</c:v>
                </c:pt>
                <c:pt idx="1">
                  <c:v>2020/4/13 1:00:00</c:v>
                </c:pt>
                <c:pt idx="2">
                  <c:v>2020/4/13 2:00:00</c:v>
                </c:pt>
                <c:pt idx="3">
                  <c:v>2020/4/13 3:00:00</c:v>
                </c:pt>
                <c:pt idx="4">
                  <c:v>2020/4/13 4:00:00</c:v>
                </c:pt>
                <c:pt idx="5">
                  <c:v>2020/4/13 5:00:00</c:v>
                </c:pt>
                <c:pt idx="6">
                  <c:v>2020/4/13 6:00:00</c:v>
                </c:pt>
                <c:pt idx="7">
                  <c:v>2020/4/13 7:00:00</c:v>
                </c:pt>
                <c:pt idx="8">
                  <c:v>2020/4/13 8:00:00</c:v>
                </c:pt>
                <c:pt idx="9">
                  <c:v>2020/4/13 9:00:00</c:v>
                </c:pt>
                <c:pt idx="10">
                  <c:v>2020/4/13 10:00:00</c:v>
                </c:pt>
                <c:pt idx="11">
                  <c:v>2020/4/13 11:00:00</c:v>
                </c:pt>
                <c:pt idx="12">
                  <c:v>2020/4/13 12:00:00</c:v>
                </c:pt>
                <c:pt idx="13">
                  <c:v>2020/4/13 13:00:00</c:v>
                </c:pt>
                <c:pt idx="14">
                  <c:v>2020/4/13 14:00:00</c:v>
                </c:pt>
                <c:pt idx="15">
                  <c:v>2020/4/13 15:00:00</c:v>
                </c:pt>
                <c:pt idx="16">
                  <c:v>2020/4/13 16:00:00</c:v>
                </c:pt>
                <c:pt idx="17">
                  <c:v>2020/4/13 17:00:00</c:v>
                </c:pt>
                <c:pt idx="18">
                  <c:v>2020/4/13 18:00:00</c:v>
                </c:pt>
                <c:pt idx="19">
                  <c:v>2020/4/13 19:00:00</c:v>
                </c:pt>
                <c:pt idx="20">
                  <c:v>2020/4/13 20:00:00</c:v>
                </c:pt>
                <c:pt idx="21">
                  <c:v>2020/4/13 21:00:00</c:v>
                </c:pt>
                <c:pt idx="22">
                  <c:v>2020/4/13 22:00:00</c:v>
                </c:pt>
                <c:pt idx="23">
                  <c:v>2020/4/13 23:00:00</c:v>
                </c:pt>
                <c:pt idx="24">
                  <c:v>2020/4/14 0:00:00</c:v>
                </c:pt>
                <c:pt idx="25">
                  <c:v>2020/4/14 1:00:00</c:v>
                </c:pt>
                <c:pt idx="26">
                  <c:v>2020/4/14 2:00:00</c:v>
                </c:pt>
                <c:pt idx="27">
                  <c:v>2020/4/14 3:00:00</c:v>
                </c:pt>
                <c:pt idx="28">
                  <c:v>2020/4/14 4:00:00</c:v>
                </c:pt>
                <c:pt idx="29">
                  <c:v>2020/4/14 5:00:00</c:v>
                </c:pt>
                <c:pt idx="30">
                  <c:v>2020/4/14 6:00:00</c:v>
                </c:pt>
                <c:pt idx="31">
                  <c:v>2020/4/14 7:00:00</c:v>
                </c:pt>
                <c:pt idx="32">
                  <c:v>2020/4/14 8:00:00</c:v>
                </c:pt>
                <c:pt idx="33">
                  <c:v>2020/4/14 9:00:00</c:v>
                </c:pt>
                <c:pt idx="34">
                  <c:v>2020/4/14 10:00:00</c:v>
                </c:pt>
                <c:pt idx="35">
                  <c:v>2020/4/14 11:00:00</c:v>
                </c:pt>
                <c:pt idx="36">
                  <c:v>2020/4/14 12:00:00</c:v>
                </c:pt>
                <c:pt idx="37">
                  <c:v>2020/4/14 13:00:00</c:v>
                </c:pt>
                <c:pt idx="38">
                  <c:v>2020/4/14 14:00:00</c:v>
                </c:pt>
                <c:pt idx="39">
                  <c:v>2020/4/14 15:00:00</c:v>
                </c:pt>
                <c:pt idx="40">
                  <c:v>2020/4/14 16:00:00</c:v>
                </c:pt>
                <c:pt idx="41">
                  <c:v>2020/4/14 17:00:00</c:v>
                </c:pt>
                <c:pt idx="42">
                  <c:v>2020/4/14 18:00:00</c:v>
                </c:pt>
                <c:pt idx="43">
                  <c:v>2020/4/14 19:00:00</c:v>
                </c:pt>
                <c:pt idx="44">
                  <c:v>2020/4/14 20:00:00</c:v>
                </c:pt>
                <c:pt idx="45">
                  <c:v>2020/4/14 21:00:00</c:v>
                </c:pt>
                <c:pt idx="46">
                  <c:v>2020/4/14 22:00:00</c:v>
                </c:pt>
                <c:pt idx="47">
                  <c:v>2020/4/14 23:00:00</c:v>
                </c:pt>
                <c:pt idx="48">
                  <c:v>2020/4/15 0:00:00</c:v>
                </c:pt>
                <c:pt idx="49">
                  <c:v>2020/4/15 1:00:00</c:v>
                </c:pt>
                <c:pt idx="50">
                  <c:v>2020/4/15 2:00:00</c:v>
                </c:pt>
                <c:pt idx="51">
                  <c:v>2020/4/15 3:00:00</c:v>
                </c:pt>
                <c:pt idx="52">
                  <c:v>2020/4/15 4:00:00</c:v>
                </c:pt>
                <c:pt idx="53">
                  <c:v>2020/4/15 5:00:00</c:v>
                </c:pt>
                <c:pt idx="54">
                  <c:v>2020/4/15 6:00:00</c:v>
                </c:pt>
                <c:pt idx="55">
                  <c:v>2020/4/15 7:00:00</c:v>
                </c:pt>
                <c:pt idx="56">
                  <c:v>2020/4/15 8:00:00</c:v>
                </c:pt>
                <c:pt idx="57">
                  <c:v>2020/4/15 9:00:00</c:v>
                </c:pt>
                <c:pt idx="58">
                  <c:v>2020/4/15 10:00:00</c:v>
                </c:pt>
                <c:pt idx="59">
                  <c:v>2020/4/15 11:00:00</c:v>
                </c:pt>
                <c:pt idx="60">
                  <c:v>2020/4/15 12:00:00</c:v>
                </c:pt>
                <c:pt idx="61">
                  <c:v>2020/4/15 13:00:00</c:v>
                </c:pt>
                <c:pt idx="62">
                  <c:v>2020/4/15 14:00:00</c:v>
                </c:pt>
                <c:pt idx="63">
                  <c:v>2020/4/15 15:00:00</c:v>
                </c:pt>
                <c:pt idx="64">
                  <c:v>2020/4/15 16:00:00</c:v>
                </c:pt>
                <c:pt idx="65">
                  <c:v>2020/4/15 17:00:00</c:v>
                </c:pt>
                <c:pt idx="66">
                  <c:v>2020/4/15 18:00:00</c:v>
                </c:pt>
                <c:pt idx="67">
                  <c:v>2020/4/15 19:00:00</c:v>
                </c:pt>
                <c:pt idx="68">
                  <c:v>2020/4/15 20:00:00</c:v>
                </c:pt>
                <c:pt idx="69">
                  <c:v>2020/4/15 21:00:00</c:v>
                </c:pt>
                <c:pt idx="70">
                  <c:v>2020/4/15 22:00:00</c:v>
                </c:pt>
                <c:pt idx="71">
                  <c:v>2020/4/15 23:00:00</c:v>
                </c:pt>
                <c:pt idx="72">
                  <c:v>2020/4/16 0:00:00</c:v>
                </c:pt>
                <c:pt idx="73">
                  <c:v>2020/4/16 1:00:00</c:v>
                </c:pt>
                <c:pt idx="74">
                  <c:v>2020/4/16 2:00:00</c:v>
                </c:pt>
                <c:pt idx="75">
                  <c:v>2020/4/16 3:00:00</c:v>
                </c:pt>
                <c:pt idx="76">
                  <c:v>2020/4/16 4:00:00</c:v>
                </c:pt>
                <c:pt idx="77">
                  <c:v>2020/4/16 5:00:00</c:v>
                </c:pt>
                <c:pt idx="78">
                  <c:v>2020/4/16 6:00:00</c:v>
                </c:pt>
                <c:pt idx="79">
                  <c:v>2020/4/16 7:00:00</c:v>
                </c:pt>
                <c:pt idx="80">
                  <c:v>2020/4/16 8:00:00</c:v>
                </c:pt>
                <c:pt idx="81">
                  <c:v>2020/4/16 9:00:00</c:v>
                </c:pt>
                <c:pt idx="82">
                  <c:v>2020/4/16 10:00:00</c:v>
                </c:pt>
                <c:pt idx="83">
                  <c:v>2020/4/16 11:00:00</c:v>
                </c:pt>
                <c:pt idx="84">
                  <c:v>2020/4/16 12:00:00</c:v>
                </c:pt>
                <c:pt idx="85">
                  <c:v>2020/4/16 13:00:00</c:v>
                </c:pt>
                <c:pt idx="86">
                  <c:v>2020/4/16 14:00:00</c:v>
                </c:pt>
                <c:pt idx="87">
                  <c:v>2020/4/16 15:00:00</c:v>
                </c:pt>
                <c:pt idx="88">
                  <c:v>2020/4/16 16:00:00</c:v>
                </c:pt>
                <c:pt idx="89">
                  <c:v>2020/4/16 17:00:00</c:v>
                </c:pt>
                <c:pt idx="90">
                  <c:v>2020/4/16 18:00:00</c:v>
                </c:pt>
                <c:pt idx="91">
                  <c:v>2020/4/16 19:00:00</c:v>
                </c:pt>
                <c:pt idx="92">
                  <c:v>2020/4/16 20:00:00</c:v>
                </c:pt>
                <c:pt idx="93">
                  <c:v>2020/4/16 21:00:00</c:v>
                </c:pt>
                <c:pt idx="94">
                  <c:v>2020/4/16 22:00:00</c:v>
                </c:pt>
                <c:pt idx="95">
                  <c:v>2020/4/16 23:00:00</c:v>
                </c:pt>
                <c:pt idx="96">
                  <c:v>2020/4/17 0:00:00</c:v>
                </c:pt>
                <c:pt idx="97">
                  <c:v>2020/4/17 1:00:00</c:v>
                </c:pt>
                <c:pt idx="98">
                  <c:v>2020/4/17 2:00:00</c:v>
                </c:pt>
                <c:pt idx="99">
                  <c:v>2020/4/17 3:00:00</c:v>
                </c:pt>
                <c:pt idx="100">
                  <c:v>2020/4/17 4:00:00</c:v>
                </c:pt>
                <c:pt idx="101">
                  <c:v>2020/4/17 5:00:00</c:v>
                </c:pt>
                <c:pt idx="102">
                  <c:v>2020/4/17 6:00:00</c:v>
                </c:pt>
                <c:pt idx="103">
                  <c:v>2020/4/17 7:00:00</c:v>
                </c:pt>
                <c:pt idx="104">
                  <c:v>2020/4/17 8:00:00</c:v>
                </c:pt>
                <c:pt idx="105">
                  <c:v>2020/4/17 9:00:00</c:v>
                </c:pt>
                <c:pt idx="106">
                  <c:v>2020/4/17 10:00:00</c:v>
                </c:pt>
                <c:pt idx="107">
                  <c:v>2020/4/17 11:00:00</c:v>
                </c:pt>
                <c:pt idx="108">
                  <c:v>2020/4/17 12:00:00</c:v>
                </c:pt>
                <c:pt idx="109">
                  <c:v>2020/4/17 13:00:00</c:v>
                </c:pt>
                <c:pt idx="110">
                  <c:v>2020/4/17 14:00:00</c:v>
                </c:pt>
                <c:pt idx="111">
                  <c:v>2020/4/17 15:00:00</c:v>
                </c:pt>
                <c:pt idx="112">
                  <c:v>2020/4/17 16:00:00</c:v>
                </c:pt>
                <c:pt idx="113">
                  <c:v>2020/4/17 17:00:00</c:v>
                </c:pt>
                <c:pt idx="114">
                  <c:v>2020/4/17 18:00:00</c:v>
                </c:pt>
                <c:pt idx="115">
                  <c:v>2020/4/17 19:00:00</c:v>
                </c:pt>
                <c:pt idx="116">
                  <c:v>2020/4/17 20:00:00</c:v>
                </c:pt>
                <c:pt idx="117">
                  <c:v>2020/4/17 21:00:00</c:v>
                </c:pt>
                <c:pt idx="118">
                  <c:v>2020/4/17 22:00:00</c:v>
                </c:pt>
                <c:pt idx="119">
                  <c:v>2020/4/17 23:00:00</c:v>
                </c:pt>
                <c:pt idx="120">
                  <c:v>2020/4/18 0:00:00</c:v>
                </c:pt>
                <c:pt idx="121">
                  <c:v>2020/4/18 1:00:00</c:v>
                </c:pt>
                <c:pt idx="122">
                  <c:v>2020/4/18 2:00:00</c:v>
                </c:pt>
                <c:pt idx="123">
                  <c:v>2020/4/18 3:00:00</c:v>
                </c:pt>
                <c:pt idx="124">
                  <c:v>2020/4/18 4:00:00</c:v>
                </c:pt>
                <c:pt idx="125">
                  <c:v>2020/4/18 5:00:00</c:v>
                </c:pt>
                <c:pt idx="126">
                  <c:v>2020/4/18 6:00:00</c:v>
                </c:pt>
                <c:pt idx="127">
                  <c:v>2020/4/18 7:00:00</c:v>
                </c:pt>
                <c:pt idx="128">
                  <c:v>2020/4/18 8:00:00</c:v>
                </c:pt>
                <c:pt idx="129">
                  <c:v>2020/4/18 9:00:00</c:v>
                </c:pt>
                <c:pt idx="130">
                  <c:v>2020/4/18 10:00:00</c:v>
                </c:pt>
                <c:pt idx="131">
                  <c:v>2020/4/18 11:00:00</c:v>
                </c:pt>
                <c:pt idx="132">
                  <c:v>2020/4/18 12:00:00</c:v>
                </c:pt>
                <c:pt idx="133">
                  <c:v>2020/4/18 13:00:00</c:v>
                </c:pt>
                <c:pt idx="134">
                  <c:v>2020/4/18 14:00:00</c:v>
                </c:pt>
                <c:pt idx="135">
                  <c:v>2020/4/18 15:00:00</c:v>
                </c:pt>
                <c:pt idx="136">
                  <c:v>2020/4/18 16:00:00</c:v>
                </c:pt>
                <c:pt idx="137">
                  <c:v>2020/4/18 17:00:00</c:v>
                </c:pt>
                <c:pt idx="138">
                  <c:v>2020/4/18 18:00:00</c:v>
                </c:pt>
                <c:pt idx="139">
                  <c:v>2020/4/18 19:00:00</c:v>
                </c:pt>
                <c:pt idx="140">
                  <c:v>2020/4/18 20:00:00</c:v>
                </c:pt>
                <c:pt idx="141">
                  <c:v>2020/4/18 21:00:00</c:v>
                </c:pt>
                <c:pt idx="142">
                  <c:v>2020/4/18 22:00:00</c:v>
                </c:pt>
                <c:pt idx="143">
                  <c:v>2020/4/18 23:00:00</c:v>
                </c:pt>
                <c:pt idx="144">
                  <c:v>2020/4/19 0:00:00</c:v>
                </c:pt>
                <c:pt idx="145">
                  <c:v>2020/4/19 1:00:00</c:v>
                </c:pt>
                <c:pt idx="146">
                  <c:v>2020/4/19 2:00:00</c:v>
                </c:pt>
                <c:pt idx="147">
                  <c:v>2020/4/19 3:00:00</c:v>
                </c:pt>
                <c:pt idx="148">
                  <c:v>2020/4/19 4:00:00</c:v>
                </c:pt>
                <c:pt idx="149">
                  <c:v>2020/4/19 5:00:00</c:v>
                </c:pt>
                <c:pt idx="150">
                  <c:v>2020/4/19 6:00:00</c:v>
                </c:pt>
                <c:pt idx="151">
                  <c:v>2020/4/19 7:00:00</c:v>
                </c:pt>
                <c:pt idx="152">
                  <c:v>2020/4/19 8:00:00</c:v>
                </c:pt>
                <c:pt idx="153">
                  <c:v>2020/4/19 9:00:00</c:v>
                </c:pt>
                <c:pt idx="154">
                  <c:v>2020/4/19 10:00:00</c:v>
                </c:pt>
                <c:pt idx="155">
                  <c:v>2020/4/19 11:00:00</c:v>
                </c:pt>
                <c:pt idx="156">
                  <c:v>2020/4/19 12:00:00</c:v>
                </c:pt>
                <c:pt idx="157">
                  <c:v>2020/4/19 13:00:00</c:v>
                </c:pt>
                <c:pt idx="158">
                  <c:v>2020/4/19 14:00:00</c:v>
                </c:pt>
                <c:pt idx="159">
                  <c:v>2020/4/19 15:00:00</c:v>
                </c:pt>
                <c:pt idx="160">
                  <c:v>2020/4/19 16:00:00</c:v>
                </c:pt>
                <c:pt idx="161">
                  <c:v>2020/4/19 17:00:00</c:v>
                </c:pt>
                <c:pt idx="162">
                  <c:v>2020/4/19 18:00:00</c:v>
                </c:pt>
                <c:pt idx="163">
                  <c:v>2020/4/19 19:00:00</c:v>
                </c:pt>
                <c:pt idx="164">
                  <c:v>2020/4/19 20:00:00</c:v>
                </c:pt>
                <c:pt idx="165">
                  <c:v>2020/4/19 21:00:00</c:v>
                </c:pt>
                <c:pt idx="166">
                  <c:v>2020/4/19 22:00:00</c:v>
                </c:pt>
                <c:pt idx="167">
                  <c:v>2020/4/19 23:00:00</c:v>
                </c:pt>
              </c:strCache>
            </c:strRef>
          </c:cat>
          <c:val>
            <c:numRef>
              <c:f>'April Week 3'!$D$3:$D$170</c:f>
              <c:numCache>
                <c:formatCode>General</c:formatCode>
                <c:ptCount val="16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1999999999999886</c:v>
                </c:pt>
                <c:pt idx="65">
                  <c:v>0.1999999999999886</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6</c:v>
                </c:pt>
                <c:pt idx="132">
                  <c:v>0.2000000000000455</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4.1999999999999886</c:v>
                </c:pt>
                <c:pt idx="157">
                  <c:v>0.39999999999997732</c:v>
                </c:pt>
                <c:pt idx="158">
                  <c:v>1</c:v>
                </c:pt>
                <c:pt idx="159">
                  <c:v>2.6000000000000232</c:v>
                </c:pt>
                <c:pt idx="160">
                  <c:v>1.399999999999977</c:v>
                </c:pt>
                <c:pt idx="161">
                  <c:v>0</c:v>
                </c:pt>
                <c:pt idx="162">
                  <c:v>0.1999999999999886</c:v>
                </c:pt>
                <c:pt idx="163">
                  <c:v>0</c:v>
                </c:pt>
                <c:pt idx="164">
                  <c:v>0</c:v>
                </c:pt>
                <c:pt idx="165">
                  <c:v>0</c:v>
                </c:pt>
                <c:pt idx="166">
                  <c:v>0</c:v>
                </c:pt>
                <c:pt idx="167">
                  <c:v>0</c:v>
                </c:pt>
              </c:numCache>
            </c:numRef>
          </c:val>
          <c:smooth val="0"/>
          <c:extLst>
            <c:ext xmlns:c16="http://schemas.microsoft.com/office/drawing/2014/chart" uri="{C3380CC4-5D6E-409C-BE32-E72D297353CC}">
              <c16:uniqueId val="{00000001-210B-4A29-8833-EA417896490D}"/>
            </c:ext>
          </c:extLst>
        </c:ser>
        <c:dLbls>
          <c:showLegendKey val="0"/>
          <c:showVal val="0"/>
          <c:showCatName val="0"/>
          <c:showSerName val="0"/>
          <c:showPercent val="0"/>
          <c:showBubbleSize val="0"/>
        </c:dLbls>
        <c:marker val="1"/>
        <c:smooth val="0"/>
        <c:axId val="155665232"/>
        <c:axId val="155661424"/>
      </c:lineChart>
      <c:catAx>
        <c:axId val="1556641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D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gency FB" panose="020B0503020202020204" pitchFamily="34" charset="0"/>
                <a:ea typeface="+mn-ea"/>
                <a:cs typeface="+mn-cs"/>
              </a:defRPr>
            </a:pPr>
            <a:endParaRPr lang="en-US"/>
          </a:p>
        </c:txPr>
        <c:crossAx val="155664688"/>
        <c:crosses val="autoZero"/>
        <c:auto val="1"/>
        <c:lblAlgn val="ctr"/>
        <c:lblOffset val="100"/>
        <c:noMultiLvlLbl val="0"/>
      </c:catAx>
      <c:valAx>
        <c:axId val="155664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 Level,</a:t>
                </a:r>
                <a:r>
                  <a:rPr lang="en-PH" baseline="0"/>
                  <a:t> m</a:t>
                </a:r>
              </a:p>
              <a:p>
                <a:pPr>
                  <a:defRPr/>
                </a:pPr>
                <a:endParaRPr lang="en-PH"/>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664144"/>
        <c:crosses val="autoZero"/>
        <c:crossBetween val="between"/>
      </c:valAx>
      <c:valAx>
        <c:axId val="155661424"/>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Rain Gauge</a:t>
                </a:r>
                <a:r>
                  <a:rPr lang="en-PH" baseline="0"/>
                  <a:t>,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665232"/>
        <c:crosses val="max"/>
        <c:crossBetween val="between"/>
      </c:valAx>
      <c:catAx>
        <c:axId val="155665232"/>
        <c:scaling>
          <c:orientation val="minMax"/>
        </c:scaling>
        <c:delete val="1"/>
        <c:axPos val="b"/>
        <c:numFmt formatCode="General" sourceLinked="1"/>
        <c:majorTickMark val="out"/>
        <c:minorTickMark val="none"/>
        <c:tickLblPos val="nextTo"/>
        <c:crossAx val="155661424"/>
        <c:crosses val="autoZero"/>
        <c:auto val="1"/>
        <c:lblAlgn val="ctr"/>
        <c:lblOffset val="100"/>
        <c:noMultiLvlLbl val="0"/>
      </c:catAx>
      <c:spPr>
        <a:noFill/>
        <a:ln>
          <a:noFill/>
        </a:ln>
        <a:effectLst/>
      </c:spPr>
    </c:plotArea>
    <c:legend>
      <c:legendPos val="b"/>
      <c:layout>
        <c:manualLayout>
          <c:xMode val="edge"/>
          <c:yMode val="edge"/>
          <c:x val="8.4598848900908394E-2"/>
          <c:y val="0.38701478104710596"/>
          <c:w val="0.20716813352356336"/>
          <c:h val="0.162649577269660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sz="1400"/>
              <a:t>Water Level and</a:t>
            </a:r>
            <a:r>
              <a:rPr lang="en-PH" sz="1400" baseline="0"/>
              <a:t> Rain Gauge Profiles for 4th Week of April 202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2725378071240155E-2"/>
          <c:y val="0.17620137299771166"/>
          <c:w val="0.86094819071269102"/>
          <c:h val="0.45288263452194333"/>
        </c:manualLayout>
      </c:layout>
      <c:lineChart>
        <c:grouping val="standard"/>
        <c:varyColors val="0"/>
        <c:ser>
          <c:idx val="0"/>
          <c:order val="0"/>
          <c:tx>
            <c:strRef>
              <c:f>'April Week 4'!$C$2</c:f>
              <c:strCache>
                <c:ptCount val="1"/>
                <c:pt idx="0">
                  <c:v>Water Level, m</c:v>
                </c:pt>
              </c:strCache>
            </c:strRef>
          </c:tx>
          <c:spPr>
            <a:ln w="28575" cap="rnd">
              <a:solidFill>
                <a:schemeClr val="accent1"/>
              </a:solidFill>
              <a:round/>
            </a:ln>
            <a:effectLst/>
          </c:spPr>
          <c:marker>
            <c:symbol val="none"/>
          </c:marker>
          <c:cat>
            <c:strRef>
              <c:f>'April Week 4'!$A$3:$A$170</c:f>
              <c:strCache>
                <c:ptCount val="168"/>
                <c:pt idx="0">
                  <c:v>2020/4/20 0:00:00</c:v>
                </c:pt>
                <c:pt idx="1">
                  <c:v>2020/4/20 1:00:00</c:v>
                </c:pt>
                <c:pt idx="2">
                  <c:v>2020/4/20 2:00:00</c:v>
                </c:pt>
                <c:pt idx="3">
                  <c:v>2020/4/20 3:00:00</c:v>
                </c:pt>
                <c:pt idx="4">
                  <c:v>2020/4/20 4:00:00</c:v>
                </c:pt>
                <c:pt idx="5">
                  <c:v>2020/4/20 5:00:00</c:v>
                </c:pt>
                <c:pt idx="6">
                  <c:v>2020/4/20 6:00:00</c:v>
                </c:pt>
                <c:pt idx="7">
                  <c:v>2020/4/20 7:00:00</c:v>
                </c:pt>
                <c:pt idx="8">
                  <c:v>2020/4/20 8:00:00</c:v>
                </c:pt>
                <c:pt idx="9">
                  <c:v>2020/4/20 9:00:00</c:v>
                </c:pt>
                <c:pt idx="10">
                  <c:v>2020/4/20 10:00:00</c:v>
                </c:pt>
                <c:pt idx="11">
                  <c:v>2020/4/20 11:00:00</c:v>
                </c:pt>
                <c:pt idx="12">
                  <c:v>2020/4/20 12:00:00</c:v>
                </c:pt>
                <c:pt idx="13">
                  <c:v>2020/4/20 13:00:00</c:v>
                </c:pt>
                <c:pt idx="14">
                  <c:v>2020/4/20 14:00:00</c:v>
                </c:pt>
                <c:pt idx="15">
                  <c:v>2020/4/20 15:00:00</c:v>
                </c:pt>
                <c:pt idx="16">
                  <c:v>2020/4/20 16:00:00</c:v>
                </c:pt>
                <c:pt idx="17">
                  <c:v>2020/4/20 17:00:00</c:v>
                </c:pt>
                <c:pt idx="18">
                  <c:v>2020/4/20 18:00:00</c:v>
                </c:pt>
                <c:pt idx="19">
                  <c:v>2020/4/20 19:00:00</c:v>
                </c:pt>
                <c:pt idx="20">
                  <c:v>2020/4/20 20:00:00</c:v>
                </c:pt>
                <c:pt idx="21">
                  <c:v>2020/4/20 21:00:00</c:v>
                </c:pt>
                <c:pt idx="22">
                  <c:v>2020/4/20 22:00:00</c:v>
                </c:pt>
                <c:pt idx="23">
                  <c:v>2020/4/20 23:00:00</c:v>
                </c:pt>
                <c:pt idx="24">
                  <c:v>2020/4/21 0:00:00</c:v>
                </c:pt>
                <c:pt idx="25">
                  <c:v>2020/4/21 1:00:00</c:v>
                </c:pt>
                <c:pt idx="26">
                  <c:v>2020/4/21 2:00:00</c:v>
                </c:pt>
                <c:pt idx="27">
                  <c:v>2020/4/21 3:00:00</c:v>
                </c:pt>
                <c:pt idx="28">
                  <c:v>2020/4/21 4:00:00</c:v>
                </c:pt>
                <c:pt idx="29">
                  <c:v>2020/4/21 5:00:00</c:v>
                </c:pt>
                <c:pt idx="30">
                  <c:v>2020/4/21 6:00:00</c:v>
                </c:pt>
                <c:pt idx="31">
                  <c:v>2020/4/21 7:00:00</c:v>
                </c:pt>
                <c:pt idx="32">
                  <c:v>2020/4/21 8:00:00</c:v>
                </c:pt>
                <c:pt idx="33">
                  <c:v>2020/4/21 9:00:00</c:v>
                </c:pt>
                <c:pt idx="34">
                  <c:v>2020/4/21 10:00:00</c:v>
                </c:pt>
                <c:pt idx="35">
                  <c:v>2020/4/21 11:00:00</c:v>
                </c:pt>
                <c:pt idx="36">
                  <c:v>2020/4/21 12:00:00</c:v>
                </c:pt>
                <c:pt idx="37">
                  <c:v>2020/4/21 13:00:00</c:v>
                </c:pt>
                <c:pt idx="38">
                  <c:v>2020/4/21 14:00:00</c:v>
                </c:pt>
                <c:pt idx="39">
                  <c:v>2020/4/21 15:00:00</c:v>
                </c:pt>
                <c:pt idx="40">
                  <c:v>2020/4/21 16:00:00</c:v>
                </c:pt>
                <c:pt idx="41">
                  <c:v>2020/4/21 17:00:00</c:v>
                </c:pt>
                <c:pt idx="42">
                  <c:v>2020/4/21 18:00:00</c:v>
                </c:pt>
                <c:pt idx="43">
                  <c:v>2020/4/21 19:00:00</c:v>
                </c:pt>
                <c:pt idx="44">
                  <c:v>2020/4/21 20:00:00</c:v>
                </c:pt>
                <c:pt idx="45">
                  <c:v>2020/4/21 21:00:00</c:v>
                </c:pt>
                <c:pt idx="46">
                  <c:v>2020/4/21 22:00:00</c:v>
                </c:pt>
                <c:pt idx="47">
                  <c:v>2020/4/21 23:00:00</c:v>
                </c:pt>
                <c:pt idx="48">
                  <c:v>2020/4/22 0:00:00</c:v>
                </c:pt>
                <c:pt idx="49">
                  <c:v>2020/4/22 1:00:00</c:v>
                </c:pt>
                <c:pt idx="50">
                  <c:v>2020/4/22 2:00:00</c:v>
                </c:pt>
                <c:pt idx="51">
                  <c:v>2020/4/22 3:00:00</c:v>
                </c:pt>
                <c:pt idx="52">
                  <c:v>2020/4/22 4:00:00</c:v>
                </c:pt>
                <c:pt idx="53">
                  <c:v>2020/4/22 5:00:00</c:v>
                </c:pt>
                <c:pt idx="54">
                  <c:v>2020/4/22 6:00:00</c:v>
                </c:pt>
                <c:pt idx="55">
                  <c:v>2020/4/22 7:00:00</c:v>
                </c:pt>
                <c:pt idx="56">
                  <c:v>2020/4/22 8:00:00</c:v>
                </c:pt>
                <c:pt idx="57">
                  <c:v>2020/4/22 9:00:00</c:v>
                </c:pt>
                <c:pt idx="58">
                  <c:v>2020/4/22 10:00:00</c:v>
                </c:pt>
                <c:pt idx="59">
                  <c:v>2020/4/22 11:00:00</c:v>
                </c:pt>
                <c:pt idx="60">
                  <c:v>2020/4/22 12:00:00</c:v>
                </c:pt>
                <c:pt idx="61">
                  <c:v>2020/4/22 13:00:00</c:v>
                </c:pt>
                <c:pt idx="62">
                  <c:v>2020/4/22 14:00:00</c:v>
                </c:pt>
                <c:pt idx="63">
                  <c:v>2020/4/22 15:00:00</c:v>
                </c:pt>
                <c:pt idx="64">
                  <c:v>2020/4/22 16:00:00</c:v>
                </c:pt>
                <c:pt idx="65">
                  <c:v>2020/4/22 17:00:00</c:v>
                </c:pt>
                <c:pt idx="66">
                  <c:v>2020/4/22 18:00:00</c:v>
                </c:pt>
                <c:pt idx="67">
                  <c:v>2020/4/22 19:00:00</c:v>
                </c:pt>
                <c:pt idx="68">
                  <c:v>2020/4/22 20:00:00</c:v>
                </c:pt>
                <c:pt idx="69">
                  <c:v>2020/4/22 21:00:00</c:v>
                </c:pt>
                <c:pt idx="70">
                  <c:v>2020/4/22 22:00:00</c:v>
                </c:pt>
                <c:pt idx="71">
                  <c:v>2020/4/22 23:00:00</c:v>
                </c:pt>
                <c:pt idx="72">
                  <c:v>2020/4/23 0:00:00</c:v>
                </c:pt>
                <c:pt idx="73">
                  <c:v>2020/4/23 1:00:00</c:v>
                </c:pt>
                <c:pt idx="74">
                  <c:v>2020/4/23 2:00:00</c:v>
                </c:pt>
                <c:pt idx="75">
                  <c:v>2020/4/23 3:00:00</c:v>
                </c:pt>
                <c:pt idx="76">
                  <c:v>2020/4/23 4:00:00</c:v>
                </c:pt>
                <c:pt idx="77">
                  <c:v>2020/4/23 5:00:00</c:v>
                </c:pt>
                <c:pt idx="78">
                  <c:v>2020/4/23 6:00:00</c:v>
                </c:pt>
                <c:pt idx="79">
                  <c:v>2020/4/23 7:00:00</c:v>
                </c:pt>
                <c:pt idx="80">
                  <c:v>2020/4/23 8:00:00</c:v>
                </c:pt>
                <c:pt idx="81">
                  <c:v>2020/4/23 9:00:00</c:v>
                </c:pt>
                <c:pt idx="82">
                  <c:v>2020/4/23 10:00:00</c:v>
                </c:pt>
                <c:pt idx="83">
                  <c:v>2020/4/23 11:00:00</c:v>
                </c:pt>
                <c:pt idx="84">
                  <c:v>2020/4/23 12:00:00</c:v>
                </c:pt>
                <c:pt idx="85">
                  <c:v>2020/4/23 13:00:00</c:v>
                </c:pt>
                <c:pt idx="86">
                  <c:v>2020/4/23 14:00:00</c:v>
                </c:pt>
                <c:pt idx="87">
                  <c:v>2020/4/23 15:00:00</c:v>
                </c:pt>
                <c:pt idx="88">
                  <c:v>2020/4/23 16:00:00</c:v>
                </c:pt>
                <c:pt idx="89">
                  <c:v>2020/4/23 17:00:00</c:v>
                </c:pt>
                <c:pt idx="90">
                  <c:v>2020/4/23 18:00:00</c:v>
                </c:pt>
                <c:pt idx="91">
                  <c:v>2020/4/23 19:00:00</c:v>
                </c:pt>
                <c:pt idx="92">
                  <c:v>2020/4/23 20:00:00</c:v>
                </c:pt>
                <c:pt idx="93">
                  <c:v>2020/4/23 21:00:00</c:v>
                </c:pt>
                <c:pt idx="94">
                  <c:v>2020/4/23 22:00:00</c:v>
                </c:pt>
                <c:pt idx="95">
                  <c:v>2020/4/23 23:00:00</c:v>
                </c:pt>
                <c:pt idx="96">
                  <c:v>2020/4/24 0:00:00</c:v>
                </c:pt>
                <c:pt idx="97">
                  <c:v>2020/4/24 1:00:00</c:v>
                </c:pt>
                <c:pt idx="98">
                  <c:v>2020/4/24 2:00:00</c:v>
                </c:pt>
                <c:pt idx="99">
                  <c:v>2020/4/24 3:00:00</c:v>
                </c:pt>
                <c:pt idx="100">
                  <c:v>2020/4/24 4:00:00</c:v>
                </c:pt>
                <c:pt idx="101">
                  <c:v>2020/4/24 5:00:00</c:v>
                </c:pt>
                <c:pt idx="102">
                  <c:v>2020/4/24 6:00:00</c:v>
                </c:pt>
                <c:pt idx="103">
                  <c:v>2020/4/24 7:00:00</c:v>
                </c:pt>
                <c:pt idx="104">
                  <c:v>2020/4/24 8:00:00</c:v>
                </c:pt>
                <c:pt idx="105">
                  <c:v>2020/4/24 9:00:00</c:v>
                </c:pt>
                <c:pt idx="106">
                  <c:v>2020/4/24 10:00:00</c:v>
                </c:pt>
                <c:pt idx="107">
                  <c:v>2020/4/24 11:00:00</c:v>
                </c:pt>
                <c:pt idx="108">
                  <c:v>2020/4/24 12:00:00</c:v>
                </c:pt>
                <c:pt idx="109">
                  <c:v>2020/4/24 13:00:00</c:v>
                </c:pt>
                <c:pt idx="110">
                  <c:v>2020/4/24 14:00:00</c:v>
                </c:pt>
                <c:pt idx="111">
                  <c:v>2020/4/24 15:00:00</c:v>
                </c:pt>
                <c:pt idx="112">
                  <c:v>2020/4/24 16:00:00</c:v>
                </c:pt>
                <c:pt idx="113">
                  <c:v>2020/4/24 17:00:00</c:v>
                </c:pt>
                <c:pt idx="114">
                  <c:v>2020/4/24 18:00:00</c:v>
                </c:pt>
                <c:pt idx="115">
                  <c:v>2020/4/24 19:00:00</c:v>
                </c:pt>
                <c:pt idx="116">
                  <c:v>2020/4/24 20:00:00</c:v>
                </c:pt>
                <c:pt idx="117">
                  <c:v>2020/4/24 21:00:00</c:v>
                </c:pt>
                <c:pt idx="118">
                  <c:v>2020/4/24 22:00:00</c:v>
                </c:pt>
                <c:pt idx="119">
                  <c:v>2020/4/24 23:00:00</c:v>
                </c:pt>
                <c:pt idx="120">
                  <c:v>2020/4/25 0:00:00</c:v>
                </c:pt>
                <c:pt idx="121">
                  <c:v>2020/4/25 1:00:00</c:v>
                </c:pt>
                <c:pt idx="122">
                  <c:v>2020/4/25 2:00:00</c:v>
                </c:pt>
                <c:pt idx="123">
                  <c:v>2020/4/25 3:00:00</c:v>
                </c:pt>
                <c:pt idx="124">
                  <c:v>2020/4/25 4:00:00</c:v>
                </c:pt>
                <c:pt idx="125">
                  <c:v>2020/4/25 5:00:00</c:v>
                </c:pt>
                <c:pt idx="126">
                  <c:v>2020/4/25 6:00:00</c:v>
                </c:pt>
                <c:pt idx="127">
                  <c:v>2020/4/25 7:00:00</c:v>
                </c:pt>
                <c:pt idx="128">
                  <c:v>2020/4/25 8:00:00</c:v>
                </c:pt>
                <c:pt idx="129">
                  <c:v>2020/4/25 9:00:00</c:v>
                </c:pt>
                <c:pt idx="130">
                  <c:v>2020/4/25 10:00:00</c:v>
                </c:pt>
                <c:pt idx="131">
                  <c:v>2020/4/25 11:00:00</c:v>
                </c:pt>
                <c:pt idx="132">
                  <c:v>2020/4/25 12:00:00</c:v>
                </c:pt>
                <c:pt idx="133">
                  <c:v>2020/4/25 13:00:00</c:v>
                </c:pt>
                <c:pt idx="134">
                  <c:v>2020/4/25 14:00:00</c:v>
                </c:pt>
                <c:pt idx="135">
                  <c:v>2020/4/25 15:00:00</c:v>
                </c:pt>
                <c:pt idx="136">
                  <c:v>2020/4/25 16:00:00</c:v>
                </c:pt>
                <c:pt idx="137">
                  <c:v>2020/4/25 17:00:00</c:v>
                </c:pt>
                <c:pt idx="138">
                  <c:v>2020/4/25 18:00:00</c:v>
                </c:pt>
                <c:pt idx="139">
                  <c:v>2020/4/25 19:00:00</c:v>
                </c:pt>
                <c:pt idx="140">
                  <c:v>2020/4/25 20:00:00</c:v>
                </c:pt>
                <c:pt idx="141">
                  <c:v>2020/4/25 21:00:00</c:v>
                </c:pt>
                <c:pt idx="142">
                  <c:v>2020/4/25 22:00:00</c:v>
                </c:pt>
                <c:pt idx="143">
                  <c:v>2020/4/25 23:00:00</c:v>
                </c:pt>
                <c:pt idx="144">
                  <c:v>2020/4/26 0:00:00</c:v>
                </c:pt>
                <c:pt idx="145">
                  <c:v>2020/4/26 1:00:00</c:v>
                </c:pt>
                <c:pt idx="146">
                  <c:v>2020/4/26 2:00:00</c:v>
                </c:pt>
                <c:pt idx="147">
                  <c:v>2020/4/26 3:00:00</c:v>
                </c:pt>
                <c:pt idx="148">
                  <c:v>2020/4/26 4:00:00</c:v>
                </c:pt>
                <c:pt idx="149">
                  <c:v>2020/4/26 5:00:00</c:v>
                </c:pt>
                <c:pt idx="150">
                  <c:v>2020/4/26 6:00:00</c:v>
                </c:pt>
                <c:pt idx="151">
                  <c:v>2020/4/26 7:00:00</c:v>
                </c:pt>
                <c:pt idx="152">
                  <c:v>2020/4/26 8:00:00</c:v>
                </c:pt>
                <c:pt idx="153">
                  <c:v>2020/4/26 9:00:00</c:v>
                </c:pt>
                <c:pt idx="154">
                  <c:v>2020/4/26 10:00:00</c:v>
                </c:pt>
                <c:pt idx="155">
                  <c:v>2020/4/26 11:00:00</c:v>
                </c:pt>
                <c:pt idx="156">
                  <c:v>2020/4/26 12:00:00</c:v>
                </c:pt>
                <c:pt idx="157">
                  <c:v>2020/4/26 13:00:00</c:v>
                </c:pt>
                <c:pt idx="158">
                  <c:v>2020/4/26 14:00:00</c:v>
                </c:pt>
                <c:pt idx="159">
                  <c:v>2020/4/26 15:00:00</c:v>
                </c:pt>
                <c:pt idx="160">
                  <c:v>2020/4/26 16:00:00</c:v>
                </c:pt>
                <c:pt idx="161">
                  <c:v>2020/4/26 17:00:00</c:v>
                </c:pt>
                <c:pt idx="162">
                  <c:v>2020/4/26 18:00:00</c:v>
                </c:pt>
                <c:pt idx="163">
                  <c:v>2020/4/26 19:00:00</c:v>
                </c:pt>
                <c:pt idx="164">
                  <c:v>2020/4/26 20:00:00</c:v>
                </c:pt>
                <c:pt idx="165">
                  <c:v>2020/4/26 21:00:00</c:v>
                </c:pt>
                <c:pt idx="166">
                  <c:v>2020/4/26 22:00:00</c:v>
                </c:pt>
                <c:pt idx="167">
                  <c:v>2020/4/26 23:00:00</c:v>
                </c:pt>
              </c:strCache>
            </c:strRef>
          </c:cat>
          <c:val>
            <c:numRef>
              <c:f>'April Week 4'!$C$3:$C$170</c:f>
              <c:numCache>
                <c:formatCode>General</c:formatCode>
                <c:ptCount val="168"/>
                <c:pt idx="0">
                  <c:v>1.6548149999999999</c:v>
                </c:pt>
                <c:pt idx="1">
                  <c:v>1.6309400000000001</c:v>
                </c:pt>
                <c:pt idx="2">
                  <c:v>1.6548149999999999</c:v>
                </c:pt>
                <c:pt idx="3">
                  <c:v>1.607065</c:v>
                </c:pt>
                <c:pt idx="4">
                  <c:v>1.5354399999999999</c:v>
                </c:pt>
                <c:pt idx="5">
                  <c:v>1.559315</c:v>
                </c:pt>
                <c:pt idx="6">
                  <c:v>1.511565</c:v>
                </c:pt>
                <c:pt idx="7">
                  <c:v>1.511565</c:v>
                </c:pt>
                <c:pt idx="8">
                  <c:v>1.511565</c:v>
                </c:pt>
                <c:pt idx="9">
                  <c:v>1.5354399999999999</c:v>
                </c:pt>
                <c:pt idx="10">
                  <c:v>1.5354399999999999</c:v>
                </c:pt>
                <c:pt idx="11">
                  <c:v>1.48769</c:v>
                </c:pt>
                <c:pt idx="12">
                  <c:v>1.511565</c:v>
                </c:pt>
                <c:pt idx="13">
                  <c:v>1.48769</c:v>
                </c:pt>
                <c:pt idx="14">
                  <c:v>1.48769</c:v>
                </c:pt>
                <c:pt idx="15">
                  <c:v>1.559315</c:v>
                </c:pt>
                <c:pt idx="16">
                  <c:v>1.511565</c:v>
                </c:pt>
                <c:pt idx="17">
                  <c:v>1.559315</c:v>
                </c:pt>
                <c:pt idx="18">
                  <c:v>1.5354399999999999</c:v>
                </c:pt>
                <c:pt idx="19">
                  <c:v>1.48769</c:v>
                </c:pt>
                <c:pt idx="20">
                  <c:v>1.5354399999999999</c:v>
                </c:pt>
                <c:pt idx="21">
                  <c:v>1.511565</c:v>
                </c:pt>
                <c:pt idx="22">
                  <c:v>1.511565</c:v>
                </c:pt>
                <c:pt idx="23">
                  <c:v>1.5354399999999999</c:v>
                </c:pt>
                <c:pt idx="24">
                  <c:v>1.511565</c:v>
                </c:pt>
                <c:pt idx="25">
                  <c:v>1.511565</c:v>
                </c:pt>
                <c:pt idx="26">
                  <c:v>1.5354399999999999</c:v>
                </c:pt>
                <c:pt idx="27">
                  <c:v>1.5354399999999999</c:v>
                </c:pt>
                <c:pt idx="28">
                  <c:v>1.91744</c:v>
                </c:pt>
                <c:pt idx="29">
                  <c:v>1.798065</c:v>
                </c:pt>
                <c:pt idx="30">
                  <c:v>1.798065</c:v>
                </c:pt>
                <c:pt idx="31">
                  <c:v>1.7503150000000001</c:v>
                </c:pt>
                <c:pt idx="32">
                  <c:v>1.67869</c:v>
                </c:pt>
                <c:pt idx="33">
                  <c:v>1.67869</c:v>
                </c:pt>
                <c:pt idx="34">
                  <c:v>1.607065</c:v>
                </c:pt>
                <c:pt idx="35">
                  <c:v>1.6548149999999999</c:v>
                </c:pt>
                <c:pt idx="36">
                  <c:v>1.7025650000000001</c:v>
                </c:pt>
                <c:pt idx="37">
                  <c:v>1.6548149999999999</c:v>
                </c:pt>
                <c:pt idx="38">
                  <c:v>1.67869</c:v>
                </c:pt>
                <c:pt idx="39">
                  <c:v>1.5831900000000001</c:v>
                </c:pt>
                <c:pt idx="40">
                  <c:v>1.6309400000000001</c:v>
                </c:pt>
                <c:pt idx="41">
                  <c:v>1.5831900000000001</c:v>
                </c:pt>
                <c:pt idx="42">
                  <c:v>1.607065</c:v>
                </c:pt>
                <c:pt idx="43">
                  <c:v>1.5354399999999999</c:v>
                </c:pt>
                <c:pt idx="44">
                  <c:v>1.511565</c:v>
                </c:pt>
                <c:pt idx="45">
                  <c:v>1.5831900000000001</c:v>
                </c:pt>
                <c:pt idx="46">
                  <c:v>1.5831900000000001</c:v>
                </c:pt>
                <c:pt idx="47">
                  <c:v>1.5831900000000001</c:v>
                </c:pt>
                <c:pt idx="48">
                  <c:v>1.48769</c:v>
                </c:pt>
                <c:pt idx="49">
                  <c:v>1.4638150000000001</c:v>
                </c:pt>
                <c:pt idx="50">
                  <c:v>1.4638150000000001</c:v>
                </c:pt>
                <c:pt idx="51">
                  <c:v>1.5354399999999999</c:v>
                </c:pt>
                <c:pt idx="52">
                  <c:v>1.4638150000000001</c:v>
                </c:pt>
                <c:pt idx="53">
                  <c:v>1.4638150000000001</c:v>
                </c:pt>
                <c:pt idx="54">
                  <c:v>1.43994</c:v>
                </c:pt>
                <c:pt idx="55">
                  <c:v>1.48769</c:v>
                </c:pt>
                <c:pt idx="56">
                  <c:v>1.43994</c:v>
                </c:pt>
                <c:pt idx="57">
                  <c:v>1.4638150000000001</c:v>
                </c:pt>
                <c:pt idx="58">
                  <c:v>1.511565</c:v>
                </c:pt>
                <c:pt idx="59">
                  <c:v>1.4638150000000001</c:v>
                </c:pt>
                <c:pt idx="60">
                  <c:v>1.4638150000000001</c:v>
                </c:pt>
                <c:pt idx="61">
                  <c:v>1.511565</c:v>
                </c:pt>
                <c:pt idx="62">
                  <c:v>1.48769</c:v>
                </c:pt>
                <c:pt idx="63">
                  <c:v>1.511565</c:v>
                </c:pt>
                <c:pt idx="64">
                  <c:v>1.4638150000000001</c:v>
                </c:pt>
                <c:pt idx="65">
                  <c:v>1.4638150000000001</c:v>
                </c:pt>
                <c:pt idx="66">
                  <c:v>1.5354399999999999</c:v>
                </c:pt>
                <c:pt idx="67">
                  <c:v>1.511565</c:v>
                </c:pt>
                <c:pt idx="68">
                  <c:v>1.5354399999999999</c:v>
                </c:pt>
                <c:pt idx="69">
                  <c:v>1.48769</c:v>
                </c:pt>
                <c:pt idx="70">
                  <c:v>1.48769</c:v>
                </c:pt>
                <c:pt idx="71">
                  <c:v>1.511565</c:v>
                </c:pt>
                <c:pt idx="72">
                  <c:v>1.4638150000000001</c:v>
                </c:pt>
                <c:pt idx="73">
                  <c:v>1.43994</c:v>
                </c:pt>
                <c:pt idx="74">
                  <c:v>1.48769</c:v>
                </c:pt>
                <c:pt idx="75">
                  <c:v>1.48769</c:v>
                </c:pt>
                <c:pt idx="76">
                  <c:v>1.43994</c:v>
                </c:pt>
                <c:pt idx="77">
                  <c:v>1.4638150000000001</c:v>
                </c:pt>
                <c:pt idx="78">
                  <c:v>1.48769</c:v>
                </c:pt>
                <c:pt idx="79">
                  <c:v>1.48769</c:v>
                </c:pt>
                <c:pt idx="80">
                  <c:v>1.43994</c:v>
                </c:pt>
                <c:pt idx="81">
                  <c:v>1.43994</c:v>
                </c:pt>
                <c:pt idx="82">
                  <c:v>1.43994</c:v>
                </c:pt>
                <c:pt idx="83">
                  <c:v>1.43994</c:v>
                </c:pt>
                <c:pt idx="84">
                  <c:v>1.43994</c:v>
                </c:pt>
                <c:pt idx="85">
                  <c:v>0.98631499999999883</c:v>
                </c:pt>
                <c:pt idx="86">
                  <c:v>1.43994</c:v>
                </c:pt>
                <c:pt idx="87">
                  <c:v>1.511565</c:v>
                </c:pt>
                <c:pt idx="88">
                  <c:v>1.511565</c:v>
                </c:pt>
                <c:pt idx="89">
                  <c:v>1.43994</c:v>
                </c:pt>
                <c:pt idx="90">
                  <c:v>1.511565</c:v>
                </c:pt>
                <c:pt idx="91">
                  <c:v>1.43994</c:v>
                </c:pt>
                <c:pt idx="92">
                  <c:v>1.4638150000000001</c:v>
                </c:pt>
                <c:pt idx="93">
                  <c:v>1.4160649999999999</c:v>
                </c:pt>
                <c:pt idx="94">
                  <c:v>1.4160649999999999</c:v>
                </c:pt>
                <c:pt idx="95">
                  <c:v>1.43994</c:v>
                </c:pt>
                <c:pt idx="96">
                  <c:v>1.4638150000000001</c:v>
                </c:pt>
                <c:pt idx="97">
                  <c:v>1.43994</c:v>
                </c:pt>
                <c:pt idx="98">
                  <c:v>1.43994</c:v>
                </c:pt>
                <c:pt idx="99">
                  <c:v>1.48769</c:v>
                </c:pt>
                <c:pt idx="100">
                  <c:v>1.43994</c:v>
                </c:pt>
                <c:pt idx="101">
                  <c:v>1.4638150000000001</c:v>
                </c:pt>
                <c:pt idx="102">
                  <c:v>1.4160649999999999</c:v>
                </c:pt>
                <c:pt idx="103">
                  <c:v>1.4638150000000001</c:v>
                </c:pt>
                <c:pt idx="104">
                  <c:v>1.4638150000000001</c:v>
                </c:pt>
                <c:pt idx="105">
                  <c:v>1.4160649999999999</c:v>
                </c:pt>
                <c:pt idx="106">
                  <c:v>1.4160649999999999</c:v>
                </c:pt>
                <c:pt idx="107">
                  <c:v>1.4638150000000001</c:v>
                </c:pt>
                <c:pt idx="108">
                  <c:v>1.559315</c:v>
                </c:pt>
                <c:pt idx="109">
                  <c:v>1.48769</c:v>
                </c:pt>
                <c:pt idx="110">
                  <c:v>1.48769</c:v>
                </c:pt>
                <c:pt idx="111">
                  <c:v>1.43994</c:v>
                </c:pt>
                <c:pt idx="112">
                  <c:v>1.43994</c:v>
                </c:pt>
                <c:pt idx="113">
                  <c:v>1.4160649999999999</c:v>
                </c:pt>
                <c:pt idx="114">
                  <c:v>1.511565</c:v>
                </c:pt>
                <c:pt idx="115">
                  <c:v>1.4638150000000001</c:v>
                </c:pt>
                <c:pt idx="116">
                  <c:v>1.48769</c:v>
                </c:pt>
                <c:pt idx="117">
                  <c:v>1.4638150000000001</c:v>
                </c:pt>
                <c:pt idx="118">
                  <c:v>1.4638150000000001</c:v>
                </c:pt>
                <c:pt idx="119">
                  <c:v>1.4160649999999999</c:v>
                </c:pt>
                <c:pt idx="120">
                  <c:v>1.48769</c:v>
                </c:pt>
                <c:pt idx="121">
                  <c:v>1.4160649999999999</c:v>
                </c:pt>
                <c:pt idx="122">
                  <c:v>1.4638150000000001</c:v>
                </c:pt>
                <c:pt idx="123">
                  <c:v>1.4638150000000001</c:v>
                </c:pt>
                <c:pt idx="124">
                  <c:v>1.4638150000000001</c:v>
                </c:pt>
                <c:pt idx="125">
                  <c:v>1.4638150000000001</c:v>
                </c:pt>
                <c:pt idx="126">
                  <c:v>1.4638150000000001</c:v>
                </c:pt>
                <c:pt idx="127">
                  <c:v>1.4160649999999999</c:v>
                </c:pt>
                <c:pt idx="128">
                  <c:v>1.43994</c:v>
                </c:pt>
                <c:pt idx="129">
                  <c:v>1.43994</c:v>
                </c:pt>
                <c:pt idx="130">
                  <c:v>1.4638150000000001</c:v>
                </c:pt>
                <c:pt idx="131">
                  <c:v>1.511565</c:v>
                </c:pt>
                <c:pt idx="132">
                  <c:v>1.5831900000000001</c:v>
                </c:pt>
                <c:pt idx="133">
                  <c:v>1.5354399999999999</c:v>
                </c:pt>
                <c:pt idx="134">
                  <c:v>1.607065</c:v>
                </c:pt>
                <c:pt idx="135">
                  <c:v>1.559315</c:v>
                </c:pt>
                <c:pt idx="136">
                  <c:v>1.5354399999999999</c:v>
                </c:pt>
                <c:pt idx="137">
                  <c:v>1.511565</c:v>
                </c:pt>
                <c:pt idx="138">
                  <c:v>1.48769</c:v>
                </c:pt>
                <c:pt idx="139">
                  <c:v>1.4638150000000001</c:v>
                </c:pt>
                <c:pt idx="140">
                  <c:v>1.4638150000000001</c:v>
                </c:pt>
                <c:pt idx="141">
                  <c:v>1.511565</c:v>
                </c:pt>
                <c:pt idx="142">
                  <c:v>1.511565</c:v>
                </c:pt>
                <c:pt idx="143">
                  <c:v>1.4160649999999999</c:v>
                </c:pt>
                <c:pt idx="144">
                  <c:v>1.48769</c:v>
                </c:pt>
                <c:pt idx="145">
                  <c:v>1.48769</c:v>
                </c:pt>
                <c:pt idx="146">
                  <c:v>1.48769</c:v>
                </c:pt>
                <c:pt idx="147">
                  <c:v>1.48769</c:v>
                </c:pt>
                <c:pt idx="148">
                  <c:v>1.4638150000000001</c:v>
                </c:pt>
                <c:pt idx="149">
                  <c:v>1.4160649999999999</c:v>
                </c:pt>
                <c:pt idx="150">
                  <c:v>1.4160649999999999</c:v>
                </c:pt>
                <c:pt idx="151">
                  <c:v>1.39219</c:v>
                </c:pt>
                <c:pt idx="152">
                  <c:v>1.43994</c:v>
                </c:pt>
                <c:pt idx="153">
                  <c:v>1.4638150000000001</c:v>
                </c:pt>
                <c:pt idx="154">
                  <c:v>1.4638150000000001</c:v>
                </c:pt>
                <c:pt idx="155">
                  <c:v>1.4160649999999999</c:v>
                </c:pt>
                <c:pt idx="156">
                  <c:v>1.43994</c:v>
                </c:pt>
                <c:pt idx="157">
                  <c:v>1.48769</c:v>
                </c:pt>
                <c:pt idx="158">
                  <c:v>1.511565</c:v>
                </c:pt>
                <c:pt idx="159">
                  <c:v>1.43994</c:v>
                </c:pt>
                <c:pt idx="160">
                  <c:v>1.48769</c:v>
                </c:pt>
                <c:pt idx="161">
                  <c:v>1.4160649999999999</c:v>
                </c:pt>
                <c:pt idx="162">
                  <c:v>1.4638150000000001</c:v>
                </c:pt>
                <c:pt idx="163">
                  <c:v>1.48769</c:v>
                </c:pt>
                <c:pt idx="164">
                  <c:v>1.43994</c:v>
                </c:pt>
                <c:pt idx="165">
                  <c:v>1.48769</c:v>
                </c:pt>
                <c:pt idx="166">
                  <c:v>1.4638150000000001</c:v>
                </c:pt>
                <c:pt idx="167">
                  <c:v>1.4160649999999999</c:v>
                </c:pt>
              </c:numCache>
            </c:numRef>
          </c:val>
          <c:smooth val="0"/>
          <c:extLst>
            <c:ext xmlns:c16="http://schemas.microsoft.com/office/drawing/2014/chart" uri="{C3380CC4-5D6E-409C-BE32-E72D297353CC}">
              <c16:uniqueId val="{00000000-4079-4808-9B79-12300A417576}"/>
            </c:ext>
          </c:extLst>
        </c:ser>
        <c:dLbls>
          <c:showLegendKey val="0"/>
          <c:showVal val="0"/>
          <c:showCatName val="0"/>
          <c:showSerName val="0"/>
          <c:showPercent val="0"/>
          <c:showBubbleSize val="0"/>
        </c:dLbls>
        <c:marker val="1"/>
        <c:smooth val="0"/>
        <c:axId val="155658704"/>
        <c:axId val="155655440"/>
      </c:lineChart>
      <c:lineChart>
        <c:grouping val="standard"/>
        <c:varyColors val="0"/>
        <c:ser>
          <c:idx val="1"/>
          <c:order val="1"/>
          <c:tx>
            <c:strRef>
              <c:f>'April Week 4'!$D$2</c:f>
              <c:strCache>
                <c:ptCount val="1"/>
                <c:pt idx="0">
                  <c:v>Rain Gauge, mm</c:v>
                </c:pt>
              </c:strCache>
            </c:strRef>
          </c:tx>
          <c:spPr>
            <a:ln w="28575" cap="rnd">
              <a:solidFill>
                <a:schemeClr val="accent2"/>
              </a:solidFill>
              <a:round/>
            </a:ln>
            <a:effectLst/>
          </c:spPr>
          <c:marker>
            <c:symbol val="none"/>
          </c:marker>
          <c:cat>
            <c:strRef>
              <c:f>'April Week 4'!$A$3:$A$170</c:f>
              <c:strCache>
                <c:ptCount val="168"/>
                <c:pt idx="0">
                  <c:v>2020/4/20 0:00:00</c:v>
                </c:pt>
                <c:pt idx="1">
                  <c:v>2020/4/20 1:00:00</c:v>
                </c:pt>
                <c:pt idx="2">
                  <c:v>2020/4/20 2:00:00</c:v>
                </c:pt>
                <c:pt idx="3">
                  <c:v>2020/4/20 3:00:00</c:v>
                </c:pt>
                <c:pt idx="4">
                  <c:v>2020/4/20 4:00:00</c:v>
                </c:pt>
                <c:pt idx="5">
                  <c:v>2020/4/20 5:00:00</c:v>
                </c:pt>
                <c:pt idx="6">
                  <c:v>2020/4/20 6:00:00</c:v>
                </c:pt>
                <c:pt idx="7">
                  <c:v>2020/4/20 7:00:00</c:v>
                </c:pt>
                <c:pt idx="8">
                  <c:v>2020/4/20 8:00:00</c:v>
                </c:pt>
                <c:pt idx="9">
                  <c:v>2020/4/20 9:00:00</c:v>
                </c:pt>
                <c:pt idx="10">
                  <c:v>2020/4/20 10:00:00</c:v>
                </c:pt>
                <c:pt idx="11">
                  <c:v>2020/4/20 11:00:00</c:v>
                </c:pt>
                <c:pt idx="12">
                  <c:v>2020/4/20 12:00:00</c:v>
                </c:pt>
                <c:pt idx="13">
                  <c:v>2020/4/20 13:00:00</c:v>
                </c:pt>
                <c:pt idx="14">
                  <c:v>2020/4/20 14:00:00</c:v>
                </c:pt>
                <c:pt idx="15">
                  <c:v>2020/4/20 15:00:00</c:v>
                </c:pt>
                <c:pt idx="16">
                  <c:v>2020/4/20 16:00:00</c:v>
                </c:pt>
                <c:pt idx="17">
                  <c:v>2020/4/20 17:00:00</c:v>
                </c:pt>
                <c:pt idx="18">
                  <c:v>2020/4/20 18:00:00</c:v>
                </c:pt>
                <c:pt idx="19">
                  <c:v>2020/4/20 19:00:00</c:v>
                </c:pt>
                <c:pt idx="20">
                  <c:v>2020/4/20 20:00:00</c:v>
                </c:pt>
                <c:pt idx="21">
                  <c:v>2020/4/20 21:00:00</c:v>
                </c:pt>
                <c:pt idx="22">
                  <c:v>2020/4/20 22:00:00</c:v>
                </c:pt>
                <c:pt idx="23">
                  <c:v>2020/4/20 23:00:00</c:v>
                </c:pt>
                <c:pt idx="24">
                  <c:v>2020/4/21 0:00:00</c:v>
                </c:pt>
                <c:pt idx="25">
                  <c:v>2020/4/21 1:00:00</c:v>
                </c:pt>
                <c:pt idx="26">
                  <c:v>2020/4/21 2:00:00</c:v>
                </c:pt>
                <c:pt idx="27">
                  <c:v>2020/4/21 3:00:00</c:v>
                </c:pt>
                <c:pt idx="28">
                  <c:v>2020/4/21 4:00:00</c:v>
                </c:pt>
                <c:pt idx="29">
                  <c:v>2020/4/21 5:00:00</c:v>
                </c:pt>
                <c:pt idx="30">
                  <c:v>2020/4/21 6:00:00</c:v>
                </c:pt>
                <c:pt idx="31">
                  <c:v>2020/4/21 7:00:00</c:v>
                </c:pt>
                <c:pt idx="32">
                  <c:v>2020/4/21 8:00:00</c:v>
                </c:pt>
                <c:pt idx="33">
                  <c:v>2020/4/21 9:00:00</c:v>
                </c:pt>
                <c:pt idx="34">
                  <c:v>2020/4/21 10:00:00</c:v>
                </c:pt>
                <c:pt idx="35">
                  <c:v>2020/4/21 11:00:00</c:v>
                </c:pt>
                <c:pt idx="36">
                  <c:v>2020/4/21 12:00:00</c:v>
                </c:pt>
                <c:pt idx="37">
                  <c:v>2020/4/21 13:00:00</c:v>
                </c:pt>
                <c:pt idx="38">
                  <c:v>2020/4/21 14:00:00</c:v>
                </c:pt>
                <c:pt idx="39">
                  <c:v>2020/4/21 15:00:00</c:v>
                </c:pt>
                <c:pt idx="40">
                  <c:v>2020/4/21 16:00:00</c:v>
                </c:pt>
                <c:pt idx="41">
                  <c:v>2020/4/21 17:00:00</c:v>
                </c:pt>
                <c:pt idx="42">
                  <c:v>2020/4/21 18:00:00</c:v>
                </c:pt>
                <c:pt idx="43">
                  <c:v>2020/4/21 19:00:00</c:v>
                </c:pt>
                <c:pt idx="44">
                  <c:v>2020/4/21 20:00:00</c:v>
                </c:pt>
                <c:pt idx="45">
                  <c:v>2020/4/21 21:00:00</c:v>
                </c:pt>
                <c:pt idx="46">
                  <c:v>2020/4/21 22:00:00</c:v>
                </c:pt>
                <c:pt idx="47">
                  <c:v>2020/4/21 23:00:00</c:v>
                </c:pt>
                <c:pt idx="48">
                  <c:v>2020/4/22 0:00:00</c:v>
                </c:pt>
                <c:pt idx="49">
                  <c:v>2020/4/22 1:00:00</c:v>
                </c:pt>
                <c:pt idx="50">
                  <c:v>2020/4/22 2:00:00</c:v>
                </c:pt>
                <c:pt idx="51">
                  <c:v>2020/4/22 3:00:00</c:v>
                </c:pt>
                <c:pt idx="52">
                  <c:v>2020/4/22 4:00:00</c:v>
                </c:pt>
                <c:pt idx="53">
                  <c:v>2020/4/22 5:00:00</c:v>
                </c:pt>
                <c:pt idx="54">
                  <c:v>2020/4/22 6:00:00</c:v>
                </c:pt>
                <c:pt idx="55">
                  <c:v>2020/4/22 7:00:00</c:v>
                </c:pt>
                <c:pt idx="56">
                  <c:v>2020/4/22 8:00:00</c:v>
                </c:pt>
                <c:pt idx="57">
                  <c:v>2020/4/22 9:00:00</c:v>
                </c:pt>
                <c:pt idx="58">
                  <c:v>2020/4/22 10:00:00</c:v>
                </c:pt>
                <c:pt idx="59">
                  <c:v>2020/4/22 11:00:00</c:v>
                </c:pt>
                <c:pt idx="60">
                  <c:v>2020/4/22 12:00:00</c:v>
                </c:pt>
                <c:pt idx="61">
                  <c:v>2020/4/22 13:00:00</c:v>
                </c:pt>
                <c:pt idx="62">
                  <c:v>2020/4/22 14:00:00</c:v>
                </c:pt>
                <c:pt idx="63">
                  <c:v>2020/4/22 15:00:00</c:v>
                </c:pt>
                <c:pt idx="64">
                  <c:v>2020/4/22 16:00:00</c:v>
                </c:pt>
                <c:pt idx="65">
                  <c:v>2020/4/22 17:00:00</c:v>
                </c:pt>
                <c:pt idx="66">
                  <c:v>2020/4/22 18:00:00</c:v>
                </c:pt>
                <c:pt idx="67">
                  <c:v>2020/4/22 19:00:00</c:v>
                </c:pt>
                <c:pt idx="68">
                  <c:v>2020/4/22 20:00:00</c:v>
                </c:pt>
                <c:pt idx="69">
                  <c:v>2020/4/22 21:00:00</c:v>
                </c:pt>
                <c:pt idx="70">
                  <c:v>2020/4/22 22:00:00</c:v>
                </c:pt>
                <c:pt idx="71">
                  <c:v>2020/4/22 23:00:00</c:v>
                </c:pt>
                <c:pt idx="72">
                  <c:v>2020/4/23 0:00:00</c:v>
                </c:pt>
                <c:pt idx="73">
                  <c:v>2020/4/23 1:00:00</c:v>
                </c:pt>
                <c:pt idx="74">
                  <c:v>2020/4/23 2:00:00</c:v>
                </c:pt>
                <c:pt idx="75">
                  <c:v>2020/4/23 3:00:00</c:v>
                </c:pt>
                <c:pt idx="76">
                  <c:v>2020/4/23 4:00:00</c:v>
                </c:pt>
                <c:pt idx="77">
                  <c:v>2020/4/23 5:00:00</c:v>
                </c:pt>
                <c:pt idx="78">
                  <c:v>2020/4/23 6:00:00</c:v>
                </c:pt>
                <c:pt idx="79">
                  <c:v>2020/4/23 7:00:00</c:v>
                </c:pt>
                <c:pt idx="80">
                  <c:v>2020/4/23 8:00:00</c:v>
                </c:pt>
                <c:pt idx="81">
                  <c:v>2020/4/23 9:00:00</c:v>
                </c:pt>
                <c:pt idx="82">
                  <c:v>2020/4/23 10:00:00</c:v>
                </c:pt>
                <c:pt idx="83">
                  <c:v>2020/4/23 11:00:00</c:v>
                </c:pt>
                <c:pt idx="84">
                  <c:v>2020/4/23 12:00:00</c:v>
                </c:pt>
                <c:pt idx="85">
                  <c:v>2020/4/23 13:00:00</c:v>
                </c:pt>
                <c:pt idx="86">
                  <c:v>2020/4/23 14:00:00</c:v>
                </c:pt>
                <c:pt idx="87">
                  <c:v>2020/4/23 15:00:00</c:v>
                </c:pt>
                <c:pt idx="88">
                  <c:v>2020/4/23 16:00:00</c:v>
                </c:pt>
                <c:pt idx="89">
                  <c:v>2020/4/23 17:00:00</c:v>
                </c:pt>
                <c:pt idx="90">
                  <c:v>2020/4/23 18:00:00</c:v>
                </c:pt>
                <c:pt idx="91">
                  <c:v>2020/4/23 19:00:00</c:v>
                </c:pt>
                <c:pt idx="92">
                  <c:v>2020/4/23 20:00:00</c:v>
                </c:pt>
                <c:pt idx="93">
                  <c:v>2020/4/23 21:00:00</c:v>
                </c:pt>
                <c:pt idx="94">
                  <c:v>2020/4/23 22:00:00</c:v>
                </c:pt>
                <c:pt idx="95">
                  <c:v>2020/4/23 23:00:00</c:v>
                </c:pt>
                <c:pt idx="96">
                  <c:v>2020/4/24 0:00:00</c:v>
                </c:pt>
                <c:pt idx="97">
                  <c:v>2020/4/24 1:00:00</c:v>
                </c:pt>
                <c:pt idx="98">
                  <c:v>2020/4/24 2:00:00</c:v>
                </c:pt>
                <c:pt idx="99">
                  <c:v>2020/4/24 3:00:00</c:v>
                </c:pt>
                <c:pt idx="100">
                  <c:v>2020/4/24 4:00:00</c:v>
                </c:pt>
                <c:pt idx="101">
                  <c:v>2020/4/24 5:00:00</c:v>
                </c:pt>
                <c:pt idx="102">
                  <c:v>2020/4/24 6:00:00</c:v>
                </c:pt>
                <c:pt idx="103">
                  <c:v>2020/4/24 7:00:00</c:v>
                </c:pt>
                <c:pt idx="104">
                  <c:v>2020/4/24 8:00:00</c:v>
                </c:pt>
                <c:pt idx="105">
                  <c:v>2020/4/24 9:00:00</c:v>
                </c:pt>
                <c:pt idx="106">
                  <c:v>2020/4/24 10:00:00</c:v>
                </c:pt>
                <c:pt idx="107">
                  <c:v>2020/4/24 11:00:00</c:v>
                </c:pt>
                <c:pt idx="108">
                  <c:v>2020/4/24 12:00:00</c:v>
                </c:pt>
                <c:pt idx="109">
                  <c:v>2020/4/24 13:00:00</c:v>
                </c:pt>
                <c:pt idx="110">
                  <c:v>2020/4/24 14:00:00</c:v>
                </c:pt>
                <c:pt idx="111">
                  <c:v>2020/4/24 15:00:00</c:v>
                </c:pt>
                <c:pt idx="112">
                  <c:v>2020/4/24 16:00:00</c:v>
                </c:pt>
                <c:pt idx="113">
                  <c:v>2020/4/24 17:00:00</c:v>
                </c:pt>
                <c:pt idx="114">
                  <c:v>2020/4/24 18:00:00</c:v>
                </c:pt>
                <c:pt idx="115">
                  <c:v>2020/4/24 19:00:00</c:v>
                </c:pt>
                <c:pt idx="116">
                  <c:v>2020/4/24 20:00:00</c:v>
                </c:pt>
                <c:pt idx="117">
                  <c:v>2020/4/24 21:00:00</c:v>
                </c:pt>
                <c:pt idx="118">
                  <c:v>2020/4/24 22:00:00</c:v>
                </c:pt>
                <c:pt idx="119">
                  <c:v>2020/4/24 23:00:00</c:v>
                </c:pt>
                <c:pt idx="120">
                  <c:v>2020/4/25 0:00:00</c:v>
                </c:pt>
                <c:pt idx="121">
                  <c:v>2020/4/25 1:00:00</c:v>
                </c:pt>
                <c:pt idx="122">
                  <c:v>2020/4/25 2:00:00</c:v>
                </c:pt>
                <c:pt idx="123">
                  <c:v>2020/4/25 3:00:00</c:v>
                </c:pt>
                <c:pt idx="124">
                  <c:v>2020/4/25 4:00:00</c:v>
                </c:pt>
                <c:pt idx="125">
                  <c:v>2020/4/25 5:00:00</c:v>
                </c:pt>
                <c:pt idx="126">
                  <c:v>2020/4/25 6:00:00</c:v>
                </c:pt>
                <c:pt idx="127">
                  <c:v>2020/4/25 7:00:00</c:v>
                </c:pt>
                <c:pt idx="128">
                  <c:v>2020/4/25 8:00:00</c:v>
                </c:pt>
                <c:pt idx="129">
                  <c:v>2020/4/25 9:00:00</c:v>
                </c:pt>
                <c:pt idx="130">
                  <c:v>2020/4/25 10:00:00</c:v>
                </c:pt>
                <c:pt idx="131">
                  <c:v>2020/4/25 11:00:00</c:v>
                </c:pt>
                <c:pt idx="132">
                  <c:v>2020/4/25 12:00:00</c:v>
                </c:pt>
                <c:pt idx="133">
                  <c:v>2020/4/25 13:00:00</c:v>
                </c:pt>
                <c:pt idx="134">
                  <c:v>2020/4/25 14:00:00</c:v>
                </c:pt>
                <c:pt idx="135">
                  <c:v>2020/4/25 15:00:00</c:v>
                </c:pt>
                <c:pt idx="136">
                  <c:v>2020/4/25 16:00:00</c:v>
                </c:pt>
                <c:pt idx="137">
                  <c:v>2020/4/25 17:00:00</c:v>
                </c:pt>
                <c:pt idx="138">
                  <c:v>2020/4/25 18:00:00</c:v>
                </c:pt>
                <c:pt idx="139">
                  <c:v>2020/4/25 19:00:00</c:v>
                </c:pt>
                <c:pt idx="140">
                  <c:v>2020/4/25 20:00:00</c:v>
                </c:pt>
                <c:pt idx="141">
                  <c:v>2020/4/25 21:00:00</c:v>
                </c:pt>
                <c:pt idx="142">
                  <c:v>2020/4/25 22:00:00</c:v>
                </c:pt>
                <c:pt idx="143">
                  <c:v>2020/4/25 23:00:00</c:v>
                </c:pt>
                <c:pt idx="144">
                  <c:v>2020/4/26 0:00:00</c:v>
                </c:pt>
                <c:pt idx="145">
                  <c:v>2020/4/26 1:00:00</c:v>
                </c:pt>
                <c:pt idx="146">
                  <c:v>2020/4/26 2:00:00</c:v>
                </c:pt>
                <c:pt idx="147">
                  <c:v>2020/4/26 3:00:00</c:v>
                </c:pt>
                <c:pt idx="148">
                  <c:v>2020/4/26 4:00:00</c:v>
                </c:pt>
                <c:pt idx="149">
                  <c:v>2020/4/26 5:00:00</c:v>
                </c:pt>
                <c:pt idx="150">
                  <c:v>2020/4/26 6:00:00</c:v>
                </c:pt>
                <c:pt idx="151">
                  <c:v>2020/4/26 7:00:00</c:v>
                </c:pt>
                <c:pt idx="152">
                  <c:v>2020/4/26 8:00:00</c:v>
                </c:pt>
                <c:pt idx="153">
                  <c:v>2020/4/26 9:00:00</c:v>
                </c:pt>
                <c:pt idx="154">
                  <c:v>2020/4/26 10:00:00</c:v>
                </c:pt>
                <c:pt idx="155">
                  <c:v>2020/4/26 11:00:00</c:v>
                </c:pt>
                <c:pt idx="156">
                  <c:v>2020/4/26 12:00:00</c:v>
                </c:pt>
                <c:pt idx="157">
                  <c:v>2020/4/26 13:00:00</c:v>
                </c:pt>
                <c:pt idx="158">
                  <c:v>2020/4/26 14:00:00</c:v>
                </c:pt>
                <c:pt idx="159">
                  <c:v>2020/4/26 15:00:00</c:v>
                </c:pt>
                <c:pt idx="160">
                  <c:v>2020/4/26 16:00:00</c:v>
                </c:pt>
                <c:pt idx="161">
                  <c:v>2020/4/26 17:00:00</c:v>
                </c:pt>
                <c:pt idx="162">
                  <c:v>2020/4/26 18:00:00</c:v>
                </c:pt>
                <c:pt idx="163">
                  <c:v>2020/4/26 19:00:00</c:v>
                </c:pt>
                <c:pt idx="164">
                  <c:v>2020/4/26 20:00:00</c:v>
                </c:pt>
                <c:pt idx="165">
                  <c:v>2020/4/26 21:00:00</c:v>
                </c:pt>
                <c:pt idx="166">
                  <c:v>2020/4/26 22:00:00</c:v>
                </c:pt>
                <c:pt idx="167">
                  <c:v>2020/4/26 23:00:00</c:v>
                </c:pt>
              </c:strCache>
            </c:strRef>
          </c:cat>
          <c:val>
            <c:numRef>
              <c:f>'April Week 4'!$D$3:$D$170</c:f>
              <c:numCache>
                <c:formatCode>General</c:formatCode>
                <c:ptCount val="16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40000000000003411</c:v>
                </c:pt>
                <c:pt idx="16">
                  <c:v>0</c:v>
                </c:pt>
                <c:pt idx="17">
                  <c:v>0</c:v>
                </c:pt>
                <c:pt idx="18">
                  <c:v>0</c:v>
                </c:pt>
                <c:pt idx="19">
                  <c:v>0.39999999999997732</c:v>
                </c:pt>
                <c:pt idx="20">
                  <c:v>0</c:v>
                </c:pt>
                <c:pt idx="21">
                  <c:v>0</c:v>
                </c:pt>
                <c:pt idx="22">
                  <c:v>0</c:v>
                </c:pt>
                <c:pt idx="23">
                  <c:v>4.6000000000000227</c:v>
                </c:pt>
                <c:pt idx="24">
                  <c:v>0.1999999999999886</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3</c:v>
                </c:pt>
                <c:pt idx="88">
                  <c:v>0</c:v>
                </c:pt>
                <c:pt idx="89">
                  <c:v>0.39999999999997732</c:v>
                </c:pt>
                <c:pt idx="90">
                  <c:v>0.40000000000003411</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1999999999999886</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1.1999999999999891</c:v>
                </c:pt>
                <c:pt idx="159">
                  <c:v>0</c:v>
                </c:pt>
                <c:pt idx="160">
                  <c:v>0</c:v>
                </c:pt>
                <c:pt idx="161">
                  <c:v>0</c:v>
                </c:pt>
                <c:pt idx="162">
                  <c:v>0</c:v>
                </c:pt>
                <c:pt idx="163">
                  <c:v>0</c:v>
                </c:pt>
                <c:pt idx="164">
                  <c:v>0</c:v>
                </c:pt>
                <c:pt idx="165">
                  <c:v>0</c:v>
                </c:pt>
                <c:pt idx="166">
                  <c:v>0</c:v>
                </c:pt>
                <c:pt idx="167">
                  <c:v>0</c:v>
                </c:pt>
              </c:numCache>
            </c:numRef>
          </c:val>
          <c:smooth val="0"/>
          <c:extLst>
            <c:ext xmlns:c16="http://schemas.microsoft.com/office/drawing/2014/chart" uri="{C3380CC4-5D6E-409C-BE32-E72D297353CC}">
              <c16:uniqueId val="{00000001-4079-4808-9B79-12300A417576}"/>
            </c:ext>
          </c:extLst>
        </c:ser>
        <c:dLbls>
          <c:showLegendKey val="0"/>
          <c:showVal val="0"/>
          <c:showCatName val="0"/>
          <c:showSerName val="0"/>
          <c:showPercent val="0"/>
          <c:showBubbleSize val="0"/>
        </c:dLbls>
        <c:marker val="1"/>
        <c:smooth val="0"/>
        <c:axId val="155665776"/>
        <c:axId val="155657616"/>
      </c:lineChart>
      <c:catAx>
        <c:axId val="1556587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D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gency FB" panose="020B0503020202020204" pitchFamily="34" charset="0"/>
                <a:ea typeface="+mn-ea"/>
                <a:cs typeface="+mn-cs"/>
              </a:defRPr>
            </a:pPr>
            <a:endParaRPr lang="en-US"/>
          </a:p>
        </c:txPr>
        <c:crossAx val="155655440"/>
        <c:crosses val="autoZero"/>
        <c:auto val="1"/>
        <c:lblAlgn val="ctr"/>
        <c:lblOffset val="100"/>
        <c:noMultiLvlLbl val="0"/>
      </c:catAx>
      <c:valAx>
        <c:axId val="1556554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 Level,</a:t>
                </a:r>
                <a:r>
                  <a:rPr lang="en-PH" baseline="0"/>
                  <a:t> m</a:t>
                </a:r>
              </a:p>
              <a:p>
                <a:pPr>
                  <a:defRPr/>
                </a:pPr>
                <a:endParaRPr lang="en-PH"/>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658704"/>
        <c:crosses val="autoZero"/>
        <c:crossBetween val="between"/>
      </c:valAx>
      <c:valAx>
        <c:axId val="155657616"/>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Rain Gauge</a:t>
                </a:r>
                <a:r>
                  <a:rPr lang="en-PH" baseline="0"/>
                  <a:t>,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665776"/>
        <c:crosses val="max"/>
        <c:crossBetween val="between"/>
      </c:valAx>
      <c:catAx>
        <c:axId val="155665776"/>
        <c:scaling>
          <c:orientation val="minMax"/>
        </c:scaling>
        <c:delete val="1"/>
        <c:axPos val="b"/>
        <c:numFmt formatCode="General" sourceLinked="1"/>
        <c:majorTickMark val="out"/>
        <c:minorTickMark val="none"/>
        <c:tickLblPos val="nextTo"/>
        <c:crossAx val="155657616"/>
        <c:crosses val="autoZero"/>
        <c:auto val="1"/>
        <c:lblAlgn val="ctr"/>
        <c:lblOffset val="100"/>
        <c:noMultiLvlLbl val="0"/>
      </c:catAx>
      <c:spPr>
        <a:noFill/>
        <a:ln>
          <a:noFill/>
        </a:ln>
        <a:effectLst/>
      </c:spPr>
    </c:plotArea>
    <c:legend>
      <c:legendPos val="b"/>
      <c:layout>
        <c:manualLayout>
          <c:xMode val="edge"/>
          <c:yMode val="edge"/>
          <c:x val="0.77382367489738446"/>
          <c:y val="0.17138149326531438"/>
          <c:w val="0.1724989271639894"/>
          <c:h val="0.162649577269660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a:t>Water Level and Rain Gauge Profiles for 5th Week of April 202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2725378071240155E-2"/>
          <c:y val="0.17620137299771166"/>
          <c:w val="0.86094819071269102"/>
          <c:h val="0.45288263452194333"/>
        </c:manualLayout>
      </c:layout>
      <c:lineChart>
        <c:grouping val="standard"/>
        <c:varyColors val="0"/>
        <c:ser>
          <c:idx val="0"/>
          <c:order val="0"/>
          <c:tx>
            <c:strRef>
              <c:f>'April Week 5'!$C$2</c:f>
              <c:strCache>
                <c:ptCount val="1"/>
                <c:pt idx="0">
                  <c:v>Water Level, m</c:v>
                </c:pt>
              </c:strCache>
            </c:strRef>
          </c:tx>
          <c:spPr>
            <a:ln w="28575" cap="rnd">
              <a:solidFill>
                <a:schemeClr val="accent1"/>
              </a:solidFill>
              <a:round/>
            </a:ln>
            <a:effectLst/>
          </c:spPr>
          <c:marker>
            <c:symbol val="none"/>
          </c:marker>
          <c:cat>
            <c:strRef>
              <c:f>'April Week 5'!$A$3:$A$98</c:f>
              <c:strCache>
                <c:ptCount val="96"/>
                <c:pt idx="0">
                  <c:v>2020/4/27 0:00:00</c:v>
                </c:pt>
                <c:pt idx="1">
                  <c:v>2020/4/27 1:00:00</c:v>
                </c:pt>
                <c:pt idx="2">
                  <c:v>2020/4/27 2:00:00</c:v>
                </c:pt>
                <c:pt idx="3">
                  <c:v>2020/4/27 3:00:00</c:v>
                </c:pt>
                <c:pt idx="4">
                  <c:v>2020/4/27 4:00:00</c:v>
                </c:pt>
                <c:pt idx="5">
                  <c:v>2020/4/27 5:00:00</c:v>
                </c:pt>
                <c:pt idx="6">
                  <c:v>2020/4/27 6:00:00</c:v>
                </c:pt>
                <c:pt idx="7">
                  <c:v>2020/4/27 7:00:00</c:v>
                </c:pt>
                <c:pt idx="8">
                  <c:v>2020/4/27 8:00:00</c:v>
                </c:pt>
                <c:pt idx="9">
                  <c:v>2020/4/27 9:00:00</c:v>
                </c:pt>
                <c:pt idx="10">
                  <c:v>2020/4/27 10:00:00</c:v>
                </c:pt>
                <c:pt idx="11">
                  <c:v>2020/4/27 11:00:00</c:v>
                </c:pt>
                <c:pt idx="12">
                  <c:v>2020/4/27 12:00:00</c:v>
                </c:pt>
                <c:pt idx="13">
                  <c:v>2020/4/27 13:00:00</c:v>
                </c:pt>
                <c:pt idx="14">
                  <c:v>2020/4/27 14:00:00</c:v>
                </c:pt>
                <c:pt idx="15">
                  <c:v>2020/4/27 15:00:00</c:v>
                </c:pt>
                <c:pt idx="16">
                  <c:v>2020/4/27 16:00:00</c:v>
                </c:pt>
                <c:pt idx="17">
                  <c:v>2020/4/27 17:00:00</c:v>
                </c:pt>
                <c:pt idx="18">
                  <c:v>2020/4/27 18:00:00</c:v>
                </c:pt>
                <c:pt idx="19">
                  <c:v>2020/4/27 19:00:00</c:v>
                </c:pt>
                <c:pt idx="20">
                  <c:v>2020/4/27 20:00:00</c:v>
                </c:pt>
                <c:pt idx="21">
                  <c:v>2020/4/27 21:00:00</c:v>
                </c:pt>
                <c:pt idx="22">
                  <c:v>2020/4/27 22:00:00</c:v>
                </c:pt>
                <c:pt idx="23">
                  <c:v>2020/4/27 23:00:00</c:v>
                </c:pt>
                <c:pt idx="24">
                  <c:v>2020/4/28 0:00:00</c:v>
                </c:pt>
                <c:pt idx="25">
                  <c:v>2020/4/28 1:00:00</c:v>
                </c:pt>
                <c:pt idx="26">
                  <c:v>2020/4/28 2:00:00</c:v>
                </c:pt>
                <c:pt idx="27">
                  <c:v>2020/4/28 3:00:00</c:v>
                </c:pt>
                <c:pt idx="28">
                  <c:v>2020/4/28 4:00:00</c:v>
                </c:pt>
                <c:pt idx="29">
                  <c:v>2020/4/28 5:00:00</c:v>
                </c:pt>
                <c:pt idx="30">
                  <c:v>2020/4/28 6:00:00</c:v>
                </c:pt>
                <c:pt idx="31">
                  <c:v>2020/4/28 7:00:00</c:v>
                </c:pt>
                <c:pt idx="32">
                  <c:v>2020/4/28 8:00:00</c:v>
                </c:pt>
                <c:pt idx="33">
                  <c:v>2020/4/28 9:00:00</c:v>
                </c:pt>
                <c:pt idx="34">
                  <c:v>2020/4/28 10:00:00</c:v>
                </c:pt>
                <c:pt idx="35">
                  <c:v>2020/4/28 11:00:00</c:v>
                </c:pt>
                <c:pt idx="36">
                  <c:v>2020/4/28 12:00:00</c:v>
                </c:pt>
                <c:pt idx="37">
                  <c:v>2020/4/28 13:00:00</c:v>
                </c:pt>
                <c:pt idx="38">
                  <c:v>2020/4/28 14:00:00</c:v>
                </c:pt>
                <c:pt idx="39">
                  <c:v>2020/4/28 15:00:00</c:v>
                </c:pt>
                <c:pt idx="40">
                  <c:v>2020/4/28 16:00:00</c:v>
                </c:pt>
                <c:pt idx="41">
                  <c:v>2020/4/28 17:00:00</c:v>
                </c:pt>
                <c:pt idx="42">
                  <c:v>2020/4/28 18:00:00</c:v>
                </c:pt>
                <c:pt idx="43">
                  <c:v>2020/4/28 19:00:00</c:v>
                </c:pt>
                <c:pt idx="44">
                  <c:v>2020/4/28 20:00:00</c:v>
                </c:pt>
                <c:pt idx="45">
                  <c:v>2020/4/28 21:00:00</c:v>
                </c:pt>
                <c:pt idx="46">
                  <c:v>2020/4/28 22:00:00</c:v>
                </c:pt>
                <c:pt idx="47">
                  <c:v>2020/4/28 23:00:00</c:v>
                </c:pt>
                <c:pt idx="48">
                  <c:v>2020/4/29 0:00:00</c:v>
                </c:pt>
                <c:pt idx="49">
                  <c:v>2020/4/29 1:00:00</c:v>
                </c:pt>
                <c:pt idx="50">
                  <c:v>2020/4/29 2:00:00</c:v>
                </c:pt>
                <c:pt idx="51">
                  <c:v>2020/4/29 3:00:00</c:v>
                </c:pt>
                <c:pt idx="52">
                  <c:v>2020/4/29 4:00:00</c:v>
                </c:pt>
                <c:pt idx="53">
                  <c:v>2020/4/29 5:00:00</c:v>
                </c:pt>
                <c:pt idx="54">
                  <c:v>2020/4/29 6:00:00</c:v>
                </c:pt>
                <c:pt idx="55">
                  <c:v>2020/4/29 7:00:00</c:v>
                </c:pt>
                <c:pt idx="56">
                  <c:v>2020/4/29 8:00:00</c:v>
                </c:pt>
                <c:pt idx="57">
                  <c:v>2020/4/29 9:00:00</c:v>
                </c:pt>
                <c:pt idx="58">
                  <c:v>2020/4/29 10:00:00</c:v>
                </c:pt>
                <c:pt idx="59">
                  <c:v>2020/4/29 11:00:00</c:v>
                </c:pt>
                <c:pt idx="60">
                  <c:v>2020/4/29 12:00:00</c:v>
                </c:pt>
                <c:pt idx="61">
                  <c:v>2020/4/29 13:00:00</c:v>
                </c:pt>
                <c:pt idx="62">
                  <c:v>2020/4/29 14:00:00</c:v>
                </c:pt>
                <c:pt idx="63">
                  <c:v>2020/4/29 15:00:00</c:v>
                </c:pt>
                <c:pt idx="64">
                  <c:v>2020/4/29 16:00:00</c:v>
                </c:pt>
                <c:pt idx="65">
                  <c:v>2020/4/29 17:00:00</c:v>
                </c:pt>
                <c:pt idx="66">
                  <c:v>2020/4/29 18:00:00</c:v>
                </c:pt>
                <c:pt idx="67">
                  <c:v>2020/4/29 19:00:00</c:v>
                </c:pt>
                <c:pt idx="68">
                  <c:v>2020/4/29 20:00:00</c:v>
                </c:pt>
                <c:pt idx="69">
                  <c:v>2020/4/29 21:00:00</c:v>
                </c:pt>
                <c:pt idx="70">
                  <c:v>2020/4/29 22:00:00</c:v>
                </c:pt>
                <c:pt idx="71">
                  <c:v>2020/4/29 23:00:00</c:v>
                </c:pt>
                <c:pt idx="72">
                  <c:v>2020/4/30 0:00:00</c:v>
                </c:pt>
                <c:pt idx="73">
                  <c:v>2020/4/30 1:00:00</c:v>
                </c:pt>
                <c:pt idx="74">
                  <c:v>2020/4/30 2:00:00</c:v>
                </c:pt>
                <c:pt idx="75">
                  <c:v>2020/4/30 3:00:00</c:v>
                </c:pt>
                <c:pt idx="76">
                  <c:v>2020/4/30 4:00:00</c:v>
                </c:pt>
                <c:pt idx="77">
                  <c:v>2020/4/30 5:00:00</c:v>
                </c:pt>
                <c:pt idx="78">
                  <c:v>2020/4/30 6:00:00</c:v>
                </c:pt>
                <c:pt idx="79">
                  <c:v>2020/4/30 7:00:00</c:v>
                </c:pt>
                <c:pt idx="80">
                  <c:v>2020/4/30 8:00:00</c:v>
                </c:pt>
                <c:pt idx="81">
                  <c:v>2020/4/30 9:00:00</c:v>
                </c:pt>
                <c:pt idx="82">
                  <c:v>2020/4/30 10:00:00</c:v>
                </c:pt>
                <c:pt idx="83">
                  <c:v>2020/4/30 11:00:00</c:v>
                </c:pt>
                <c:pt idx="84">
                  <c:v>2020/4/30 12:00:00</c:v>
                </c:pt>
                <c:pt idx="85">
                  <c:v>2020/4/30 13:00:00</c:v>
                </c:pt>
                <c:pt idx="86">
                  <c:v>2020/4/30 14:00:00</c:v>
                </c:pt>
                <c:pt idx="87">
                  <c:v>2020/4/30 15:00:00</c:v>
                </c:pt>
                <c:pt idx="88">
                  <c:v>2020/4/30 16:00:00</c:v>
                </c:pt>
                <c:pt idx="89">
                  <c:v>2020/4/30 17:00:00</c:v>
                </c:pt>
                <c:pt idx="90">
                  <c:v>2020/4/30 18:00:00</c:v>
                </c:pt>
                <c:pt idx="91">
                  <c:v>2020/4/30 19:00:00</c:v>
                </c:pt>
                <c:pt idx="92">
                  <c:v>2020/4/30 20:00:00</c:v>
                </c:pt>
                <c:pt idx="93">
                  <c:v>2020/4/30 21:00:00</c:v>
                </c:pt>
                <c:pt idx="94">
                  <c:v>2020/4/30 22:00:00</c:v>
                </c:pt>
                <c:pt idx="95">
                  <c:v>2020/4/30 23:00:00</c:v>
                </c:pt>
              </c:strCache>
            </c:strRef>
          </c:cat>
          <c:val>
            <c:numRef>
              <c:f>'April Week 5'!$C$3:$C$98</c:f>
              <c:numCache>
                <c:formatCode>General</c:formatCode>
                <c:ptCount val="96"/>
                <c:pt idx="0">
                  <c:v>1.48769</c:v>
                </c:pt>
                <c:pt idx="1">
                  <c:v>1.4638150000000001</c:v>
                </c:pt>
                <c:pt idx="2">
                  <c:v>1.4638150000000001</c:v>
                </c:pt>
                <c:pt idx="3">
                  <c:v>1.48769</c:v>
                </c:pt>
                <c:pt idx="4">
                  <c:v>1.48769</c:v>
                </c:pt>
                <c:pt idx="5">
                  <c:v>1.43994</c:v>
                </c:pt>
                <c:pt idx="6">
                  <c:v>1.43994</c:v>
                </c:pt>
                <c:pt idx="7">
                  <c:v>1.5354399999999999</c:v>
                </c:pt>
                <c:pt idx="8">
                  <c:v>1.43994</c:v>
                </c:pt>
                <c:pt idx="9">
                  <c:v>1.4638150000000001</c:v>
                </c:pt>
                <c:pt idx="10">
                  <c:v>1.48769</c:v>
                </c:pt>
                <c:pt idx="11">
                  <c:v>1.4638150000000001</c:v>
                </c:pt>
                <c:pt idx="12">
                  <c:v>1.559315</c:v>
                </c:pt>
                <c:pt idx="13">
                  <c:v>1.511565</c:v>
                </c:pt>
                <c:pt idx="14">
                  <c:v>1.4638150000000001</c:v>
                </c:pt>
                <c:pt idx="15">
                  <c:v>1.5354399999999999</c:v>
                </c:pt>
                <c:pt idx="16">
                  <c:v>1.511565</c:v>
                </c:pt>
                <c:pt idx="17">
                  <c:v>1.5354399999999999</c:v>
                </c:pt>
                <c:pt idx="18">
                  <c:v>1.4160649999999999</c:v>
                </c:pt>
                <c:pt idx="19">
                  <c:v>1.511565</c:v>
                </c:pt>
                <c:pt idx="20">
                  <c:v>1.4160649999999999</c:v>
                </c:pt>
                <c:pt idx="21">
                  <c:v>1.48769</c:v>
                </c:pt>
                <c:pt idx="22">
                  <c:v>1.48769</c:v>
                </c:pt>
                <c:pt idx="23">
                  <c:v>1.4638150000000001</c:v>
                </c:pt>
                <c:pt idx="24">
                  <c:v>1.4638150000000001</c:v>
                </c:pt>
                <c:pt idx="25">
                  <c:v>1.4638150000000001</c:v>
                </c:pt>
                <c:pt idx="26">
                  <c:v>1.48769</c:v>
                </c:pt>
                <c:pt idx="27">
                  <c:v>1.39219</c:v>
                </c:pt>
                <c:pt idx="28">
                  <c:v>1.39219</c:v>
                </c:pt>
                <c:pt idx="29">
                  <c:v>1.4160649999999999</c:v>
                </c:pt>
                <c:pt idx="30">
                  <c:v>1.48769</c:v>
                </c:pt>
                <c:pt idx="31">
                  <c:v>1.4160649999999999</c:v>
                </c:pt>
                <c:pt idx="32">
                  <c:v>1.4638150000000001</c:v>
                </c:pt>
                <c:pt idx="33">
                  <c:v>1.48769</c:v>
                </c:pt>
                <c:pt idx="34">
                  <c:v>1.4638150000000001</c:v>
                </c:pt>
                <c:pt idx="35">
                  <c:v>1.4638150000000001</c:v>
                </c:pt>
                <c:pt idx="36">
                  <c:v>1.48769</c:v>
                </c:pt>
                <c:pt idx="37">
                  <c:v>1.4160649999999999</c:v>
                </c:pt>
                <c:pt idx="38">
                  <c:v>1.4160649999999999</c:v>
                </c:pt>
                <c:pt idx="39">
                  <c:v>1.48769</c:v>
                </c:pt>
                <c:pt idx="40">
                  <c:v>1.43994</c:v>
                </c:pt>
                <c:pt idx="41">
                  <c:v>1.4638150000000001</c:v>
                </c:pt>
                <c:pt idx="42">
                  <c:v>1.4160649999999999</c:v>
                </c:pt>
                <c:pt idx="43">
                  <c:v>1.48769</c:v>
                </c:pt>
                <c:pt idx="44">
                  <c:v>1.4638150000000001</c:v>
                </c:pt>
                <c:pt idx="45">
                  <c:v>1.4160649999999999</c:v>
                </c:pt>
                <c:pt idx="46">
                  <c:v>1.3683149999999999</c:v>
                </c:pt>
                <c:pt idx="47">
                  <c:v>1.43994</c:v>
                </c:pt>
                <c:pt idx="48">
                  <c:v>1.43994</c:v>
                </c:pt>
                <c:pt idx="49">
                  <c:v>1.43994</c:v>
                </c:pt>
                <c:pt idx="50">
                  <c:v>1.43994</c:v>
                </c:pt>
                <c:pt idx="51">
                  <c:v>1.43994</c:v>
                </c:pt>
                <c:pt idx="52">
                  <c:v>1.43994</c:v>
                </c:pt>
                <c:pt idx="53">
                  <c:v>1.43994</c:v>
                </c:pt>
                <c:pt idx="54">
                  <c:v>1.43994</c:v>
                </c:pt>
                <c:pt idx="55">
                  <c:v>1.43994</c:v>
                </c:pt>
                <c:pt idx="56">
                  <c:v>1.43994</c:v>
                </c:pt>
                <c:pt idx="57">
                  <c:v>1.43994</c:v>
                </c:pt>
                <c:pt idx="58">
                  <c:v>1.43994</c:v>
                </c:pt>
                <c:pt idx="59">
                  <c:v>1.4160649999999999</c:v>
                </c:pt>
                <c:pt idx="60">
                  <c:v>1.4160649999999999</c:v>
                </c:pt>
                <c:pt idx="61">
                  <c:v>1.4638150000000001</c:v>
                </c:pt>
                <c:pt idx="62">
                  <c:v>1.48769</c:v>
                </c:pt>
                <c:pt idx="63">
                  <c:v>1.39219</c:v>
                </c:pt>
                <c:pt idx="64">
                  <c:v>1.39219</c:v>
                </c:pt>
                <c:pt idx="65">
                  <c:v>1.511565</c:v>
                </c:pt>
                <c:pt idx="66">
                  <c:v>1.48769</c:v>
                </c:pt>
                <c:pt idx="67">
                  <c:v>1.511565</c:v>
                </c:pt>
                <c:pt idx="68">
                  <c:v>1.511565</c:v>
                </c:pt>
                <c:pt idx="69">
                  <c:v>1.48769</c:v>
                </c:pt>
                <c:pt idx="70">
                  <c:v>1.4638150000000001</c:v>
                </c:pt>
                <c:pt idx="71">
                  <c:v>1.48769</c:v>
                </c:pt>
                <c:pt idx="72">
                  <c:v>1.43994</c:v>
                </c:pt>
                <c:pt idx="73">
                  <c:v>1.4638150000000001</c:v>
                </c:pt>
                <c:pt idx="74">
                  <c:v>1.4638150000000001</c:v>
                </c:pt>
                <c:pt idx="75">
                  <c:v>1.4160649999999999</c:v>
                </c:pt>
                <c:pt idx="76">
                  <c:v>1.4638150000000001</c:v>
                </c:pt>
                <c:pt idx="77">
                  <c:v>1.43994</c:v>
                </c:pt>
                <c:pt idx="78">
                  <c:v>1.43994</c:v>
                </c:pt>
                <c:pt idx="79">
                  <c:v>1.4160649999999999</c:v>
                </c:pt>
                <c:pt idx="80">
                  <c:v>1.4638150000000001</c:v>
                </c:pt>
                <c:pt idx="81">
                  <c:v>1.4160649999999999</c:v>
                </c:pt>
                <c:pt idx="82">
                  <c:v>1.43994</c:v>
                </c:pt>
                <c:pt idx="83">
                  <c:v>1.4638150000000001</c:v>
                </c:pt>
                <c:pt idx="84">
                  <c:v>1.43994</c:v>
                </c:pt>
                <c:pt idx="85">
                  <c:v>1.4160649999999999</c:v>
                </c:pt>
                <c:pt idx="86">
                  <c:v>1.48769</c:v>
                </c:pt>
                <c:pt idx="87">
                  <c:v>1.43994</c:v>
                </c:pt>
                <c:pt idx="88">
                  <c:v>1.4160649999999999</c:v>
                </c:pt>
                <c:pt idx="89">
                  <c:v>1.4160649999999999</c:v>
                </c:pt>
                <c:pt idx="90">
                  <c:v>1.43994</c:v>
                </c:pt>
                <c:pt idx="91">
                  <c:v>1.4638150000000001</c:v>
                </c:pt>
                <c:pt idx="92">
                  <c:v>1.43994</c:v>
                </c:pt>
                <c:pt idx="93">
                  <c:v>1.4160649999999999</c:v>
                </c:pt>
                <c:pt idx="94">
                  <c:v>1.4638150000000001</c:v>
                </c:pt>
                <c:pt idx="95">
                  <c:v>1.4160649999999999</c:v>
                </c:pt>
              </c:numCache>
            </c:numRef>
          </c:val>
          <c:smooth val="0"/>
          <c:extLst>
            <c:ext xmlns:c16="http://schemas.microsoft.com/office/drawing/2014/chart" uri="{C3380CC4-5D6E-409C-BE32-E72D297353CC}">
              <c16:uniqueId val="{00000000-E5B6-4739-9209-0B65CA09C7D1}"/>
            </c:ext>
          </c:extLst>
        </c:ser>
        <c:dLbls>
          <c:showLegendKey val="0"/>
          <c:showVal val="0"/>
          <c:showCatName val="0"/>
          <c:showSerName val="0"/>
          <c:showPercent val="0"/>
          <c:showBubbleSize val="0"/>
        </c:dLbls>
        <c:marker val="1"/>
        <c:smooth val="0"/>
        <c:axId val="155659248"/>
        <c:axId val="155650544"/>
      </c:lineChart>
      <c:lineChart>
        <c:grouping val="standard"/>
        <c:varyColors val="0"/>
        <c:ser>
          <c:idx val="1"/>
          <c:order val="1"/>
          <c:tx>
            <c:strRef>
              <c:f>'April Week 5'!$D$2</c:f>
              <c:strCache>
                <c:ptCount val="1"/>
                <c:pt idx="0">
                  <c:v>Rain Gauge, mm</c:v>
                </c:pt>
              </c:strCache>
            </c:strRef>
          </c:tx>
          <c:spPr>
            <a:ln w="28575" cap="rnd">
              <a:solidFill>
                <a:schemeClr val="accent2"/>
              </a:solidFill>
              <a:round/>
            </a:ln>
            <a:effectLst/>
          </c:spPr>
          <c:marker>
            <c:symbol val="none"/>
          </c:marker>
          <c:cat>
            <c:strRef>
              <c:f>'April Week 5'!$A$3:$A$98</c:f>
              <c:strCache>
                <c:ptCount val="96"/>
                <c:pt idx="0">
                  <c:v>2020/4/27 0:00:00</c:v>
                </c:pt>
                <c:pt idx="1">
                  <c:v>2020/4/27 1:00:00</c:v>
                </c:pt>
                <c:pt idx="2">
                  <c:v>2020/4/27 2:00:00</c:v>
                </c:pt>
                <c:pt idx="3">
                  <c:v>2020/4/27 3:00:00</c:v>
                </c:pt>
                <c:pt idx="4">
                  <c:v>2020/4/27 4:00:00</c:v>
                </c:pt>
                <c:pt idx="5">
                  <c:v>2020/4/27 5:00:00</c:v>
                </c:pt>
                <c:pt idx="6">
                  <c:v>2020/4/27 6:00:00</c:v>
                </c:pt>
                <c:pt idx="7">
                  <c:v>2020/4/27 7:00:00</c:v>
                </c:pt>
                <c:pt idx="8">
                  <c:v>2020/4/27 8:00:00</c:v>
                </c:pt>
                <c:pt idx="9">
                  <c:v>2020/4/27 9:00:00</c:v>
                </c:pt>
                <c:pt idx="10">
                  <c:v>2020/4/27 10:00:00</c:v>
                </c:pt>
                <c:pt idx="11">
                  <c:v>2020/4/27 11:00:00</c:v>
                </c:pt>
                <c:pt idx="12">
                  <c:v>2020/4/27 12:00:00</c:v>
                </c:pt>
                <c:pt idx="13">
                  <c:v>2020/4/27 13:00:00</c:v>
                </c:pt>
                <c:pt idx="14">
                  <c:v>2020/4/27 14:00:00</c:v>
                </c:pt>
                <c:pt idx="15">
                  <c:v>2020/4/27 15:00:00</c:v>
                </c:pt>
                <c:pt idx="16">
                  <c:v>2020/4/27 16:00:00</c:v>
                </c:pt>
                <c:pt idx="17">
                  <c:v>2020/4/27 17:00:00</c:v>
                </c:pt>
                <c:pt idx="18">
                  <c:v>2020/4/27 18:00:00</c:v>
                </c:pt>
                <c:pt idx="19">
                  <c:v>2020/4/27 19:00:00</c:v>
                </c:pt>
                <c:pt idx="20">
                  <c:v>2020/4/27 20:00:00</c:v>
                </c:pt>
                <c:pt idx="21">
                  <c:v>2020/4/27 21:00:00</c:v>
                </c:pt>
                <c:pt idx="22">
                  <c:v>2020/4/27 22:00:00</c:v>
                </c:pt>
                <c:pt idx="23">
                  <c:v>2020/4/27 23:00:00</c:v>
                </c:pt>
                <c:pt idx="24">
                  <c:v>2020/4/28 0:00:00</c:v>
                </c:pt>
                <c:pt idx="25">
                  <c:v>2020/4/28 1:00:00</c:v>
                </c:pt>
                <c:pt idx="26">
                  <c:v>2020/4/28 2:00:00</c:v>
                </c:pt>
                <c:pt idx="27">
                  <c:v>2020/4/28 3:00:00</c:v>
                </c:pt>
                <c:pt idx="28">
                  <c:v>2020/4/28 4:00:00</c:v>
                </c:pt>
                <c:pt idx="29">
                  <c:v>2020/4/28 5:00:00</c:v>
                </c:pt>
                <c:pt idx="30">
                  <c:v>2020/4/28 6:00:00</c:v>
                </c:pt>
                <c:pt idx="31">
                  <c:v>2020/4/28 7:00:00</c:v>
                </c:pt>
                <c:pt idx="32">
                  <c:v>2020/4/28 8:00:00</c:v>
                </c:pt>
                <c:pt idx="33">
                  <c:v>2020/4/28 9:00:00</c:v>
                </c:pt>
                <c:pt idx="34">
                  <c:v>2020/4/28 10:00:00</c:v>
                </c:pt>
                <c:pt idx="35">
                  <c:v>2020/4/28 11:00:00</c:v>
                </c:pt>
                <c:pt idx="36">
                  <c:v>2020/4/28 12:00:00</c:v>
                </c:pt>
                <c:pt idx="37">
                  <c:v>2020/4/28 13:00:00</c:v>
                </c:pt>
                <c:pt idx="38">
                  <c:v>2020/4/28 14:00:00</c:v>
                </c:pt>
                <c:pt idx="39">
                  <c:v>2020/4/28 15:00:00</c:v>
                </c:pt>
                <c:pt idx="40">
                  <c:v>2020/4/28 16:00:00</c:v>
                </c:pt>
                <c:pt idx="41">
                  <c:v>2020/4/28 17:00:00</c:v>
                </c:pt>
                <c:pt idx="42">
                  <c:v>2020/4/28 18:00:00</c:v>
                </c:pt>
                <c:pt idx="43">
                  <c:v>2020/4/28 19:00:00</c:v>
                </c:pt>
                <c:pt idx="44">
                  <c:v>2020/4/28 20:00:00</c:v>
                </c:pt>
                <c:pt idx="45">
                  <c:v>2020/4/28 21:00:00</c:v>
                </c:pt>
                <c:pt idx="46">
                  <c:v>2020/4/28 22:00:00</c:v>
                </c:pt>
                <c:pt idx="47">
                  <c:v>2020/4/28 23:00:00</c:v>
                </c:pt>
                <c:pt idx="48">
                  <c:v>2020/4/29 0:00:00</c:v>
                </c:pt>
                <c:pt idx="49">
                  <c:v>2020/4/29 1:00:00</c:v>
                </c:pt>
                <c:pt idx="50">
                  <c:v>2020/4/29 2:00:00</c:v>
                </c:pt>
                <c:pt idx="51">
                  <c:v>2020/4/29 3:00:00</c:v>
                </c:pt>
                <c:pt idx="52">
                  <c:v>2020/4/29 4:00:00</c:v>
                </c:pt>
                <c:pt idx="53">
                  <c:v>2020/4/29 5:00:00</c:v>
                </c:pt>
                <c:pt idx="54">
                  <c:v>2020/4/29 6:00:00</c:v>
                </c:pt>
                <c:pt idx="55">
                  <c:v>2020/4/29 7:00:00</c:v>
                </c:pt>
                <c:pt idx="56">
                  <c:v>2020/4/29 8:00:00</c:v>
                </c:pt>
                <c:pt idx="57">
                  <c:v>2020/4/29 9:00:00</c:v>
                </c:pt>
                <c:pt idx="58">
                  <c:v>2020/4/29 10:00:00</c:v>
                </c:pt>
                <c:pt idx="59">
                  <c:v>2020/4/29 11:00:00</c:v>
                </c:pt>
                <c:pt idx="60">
                  <c:v>2020/4/29 12:00:00</c:v>
                </c:pt>
                <c:pt idx="61">
                  <c:v>2020/4/29 13:00:00</c:v>
                </c:pt>
                <c:pt idx="62">
                  <c:v>2020/4/29 14:00:00</c:v>
                </c:pt>
                <c:pt idx="63">
                  <c:v>2020/4/29 15:00:00</c:v>
                </c:pt>
                <c:pt idx="64">
                  <c:v>2020/4/29 16:00:00</c:v>
                </c:pt>
                <c:pt idx="65">
                  <c:v>2020/4/29 17:00:00</c:v>
                </c:pt>
                <c:pt idx="66">
                  <c:v>2020/4/29 18:00:00</c:v>
                </c:pt>
                <c:pt idx="67">
                  <c:v>2020/4/29 19:00:00</c:v>
                </c:pt>
                <c:pt idx="68">
                  <c:v>2020/4/29 20:00:00</c:v>
                </c:pt>
                <c:pt idx="69">
                  <c:v>2020/4/29 21:00:00</c:v>
                </c:pt>
                <c:pt idx="70">
                  <c:v>2020/4/29 22:00:00</c:v>
                </c:pt>
                <c:pt idx="71">
                  <c:v>2020/4/29 23:00:00</c:v>
                </c:pt>
                <c:pt idx="72">
                  <c:v>2020/4/30 0:00:00</c:v>
                </c:pt>
                <c:pt idx="73">
                  <c:v>2020/4/30 1:00:00</c:v>
                </c:pt>
                <c:pt idx="74">
                  <c:v>2020/4/30 2:00:00</c:v>
                </c:pt>
                <c:pt idx="75">
                  <c:v>2020/4/30 3:00:00</c:v>
                </c:pt>
                <c:pt idx="76">
                  <c:v>2020/4/30 4:00:00</c:v>
                </c:pt>
                <c:pt idx="77">
                  <c:v>2020/4/30 5:00:00</c:v>
                </c:pt>
                <c:pt idx="78">
                  <c:v>2020/4/30 6:00:00</c:v>
                </c:pt>
                <c:pt idx="79">
                  <c:v>2020/4/30 7:00:00</c:v>
                </c:pt>
                <c:pt idx="80">
                  <c:v>2020/4/30 8:00:00</c:v>
                </c:pt>
                <c:pt idx="81">
                  <c:v>2020/4/30 9:00:00</c:v>
                </c:pt>
                <c:pt idx="82">
                  <c:v>2020/4/30 10:00:00</c:v>
                </c:pt>
                <c:pt idx="83">
                  <c:v>2020/4/30 11:00:00</c:v>
                </c:pt>
                <c:pt idx="84">
                  <c:v>2020/4/30 12:00:00</c:v>
                </c:pt>
                <c:pt idx="85">
                  <c:v>2020/4/30 13:00:00</c:v>
                </c:pt>
                <c:pt idx="86">
                  <c:v>2020/4/30 14:00:00</c:v>
                </c:pt>
                <c:pt idx="87">
                  <c:v>2020/4/30 15:00:00</c:v>
                </c:pt>
                <c:pt idx="88">
                  <c:v>2020/4/30 16:00:00</c:v>
                </c:pt>
                <c:pt idx="89">
                  <c:v>2020/4/30 17:00:00</c:v>
                </c:pt>
                <c:pt idx="90">
                  <c:v>2020/4/30 18:00:00</c:v>
                </c:pt>
                <c:pt idx="91">
                  <c:v>2020/4/30 19:00:00</c:v>
                </c:pt>
                <c:pt idx="92">
                  <c:v>2020/4/30 20:00:00</c:v>
                </c:pt>
                <c:pt idx="93">
                  <c:v>2020/4/30 21:00:00</c:v>
                </c:pt>
                <c:pt idx="94">
                  <c:v>2020/4/30 22:00:00</c:v>
                </c:pt>
                <c:pt idx="95">
                  <c:v>2020/4/30 23:00:00</c:v>
                </c:pt>
              </c:strCache>
            </c:strRef>
          </c:cat>
          <c:val>
            <c:numRef>
              <c:f>'April Week 5'!$D$3:$D$98</c:f>
              <c:numCache>
                <c:formatCode>General</c:formatCode>
                <c:ptCount val="96"/>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numCache>
            </c:numRef>
          </c:val>
          <c:smooth val="0"/>
          <c:extLst>
            <c:ext xmlns:c16="http://schemas.microsoft.com/office/drawing/2014/chart" uri="{C3380CC4-5D6E-409C-BE32-E72D297353CC}">
              <c16:uniqueId val="{00000001-E5B6-4739-9209-0B65CA09C7D1}"/>
            </c:ext>
          </c:extLst>
        </c:ser>
        <c:dLbls>
          <c:showLegendKey val="0"/>
          <c:showVal val="0"/>
          <c:showCatName val="0"/>
          <c:showSerName val="0"/>
          <c:showPercent val="0"/>
          <c:showBubbleSize val="0"/>
        </c:dLbls>
        <c:marker val="1"/>
        <c:smooth val="0"/>
        <c:axId val="155660336"/>
        <c:axId val="155651088"/>
      </c:lineChart>
      <c:catAx>
        <c:axId val="155659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D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650544"/>
        <c:crosses val="autoZero"/>
        <c:auto val="1"/>
        <c:lblAlgn val="ctr"/>
        <c:lblOffset val="100"/>
        <c:noMultiLvlLbl val="0"/>
      </c:catAx>
      <c:valAx>
        <c:axId val="155650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 Level, m</a:t>
                </a:r>
              </a:p>
              <a:p>
                <a:pPr>
                  <a:defRPr/>
                </a:pPr>
                <a:endParaRPr lang="en-PH"/>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659248"/>
        <c:crosses val="autoZero"/>
        <c:crossBetween val="between"/>
      </c:valAx>
      <c:valAx>
        <c:axId val="15565108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Rain Gauge,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660336"/>
        <c:crosses val="max"/>
        <c:crossBetween val="between"/>
      </c:valAx>
      <c:catAx>
        <c:axId val="155660336"/>
        <c:scaling>
          <c:orientation val="minMax"/>
        </c:scaling>
        <c:delete val="1"/>
        <c:axPos val="b"/>
        <c:numFmt formatCode="General" sourceLinked="1"/>
        <c:majorTickMark val="out"/>
        <c:minorTickMark val="none"/>
        <c:tickLblPos val="nextTo"/>
        <c:crossAx val="155651088"/>
        <c:crosses val="autoZero"/>
        <c:auto val="1"/>
        <c:lblAlgn val="ctr"/>
        <c:lblOffset val="100"/>
        <c:noMultiLvlLbl val="0"/>
      </c:catAx>
      <c:spPr>
        <a:noFill/>
        <a:ln>
          <a:noFill/>
        </a:ln>
        <a:effectLst/>
      </c:spPr>
    </c:plotArea>
    <c:legend>
      <c:legendPos val="b"/>
      <c:layout>
        <c:manualLayout>
          <c:xMode val="edge"/>
          <c:yMode val="edge"/>
          <c:x val="7.0731177324232342E-2"/>
          <c:y val="0.40661795491687036"/>
          <c:w val="0.19191371013445122"/>
          <c:h val="0.1626495772696604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sz="1400"/>
              <a:t>Water Level and Rain Gauge Profiles for April 2020</a:t>
            </a:r>
            <a:endParaRPr lang="en-PH" sz="1400" baseline="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2725378071240155E-2"/>
          <c:y val="0.17620137299771166"/>
          <c:w val="0.86094819071269102"/>
          <c:h val="0.45288263452194333"/>
        </c:manualLayout>
      </c:layout>
      <c:lineChart>
        <c:grouping val="standard"/>
        <c:varyColors val="0"/>
        <c:ser>
          <c:idx val="0"/>
          <c:order val="0"/>
          <c:tx>
            <c:strRef>
              <c:f>'April Hourly 30days'!$C$1</c:f>
              <c:strCache>
                <c:ptCount val="1"/>
                <c:pt idx="0">
                  <c:v>Water Level, m</c:v>
                </c:pt>
              </c:strCache>
            </c:strRef>
          </c:tx>
          <c:spPr>
            <a:ln w="28575" cap="rnd">
              <a:solidFill>
                <a:schemeClr val="accent1"/>
              </a:solidFill>
              <a:round/>
            </a:ln>
            <a:effectLst/>
          </c:spPr>
          <c:marker>
            <c:symbol val="none"/>
          </c:marker>
          <c:cat>
            <c:strRef>
              <c:f>'April Hourly 30days'!$A$2:$A$721</c:f>
              <c:strCache>
                <c:ptCount val="720"/>
                <c:pt idx="0">
                  <c:v>2020/4/1 0:00:00</c:v>
                </c:pt>
                <c:pt idx="1">
                  <c:v>2020/4/1 1:00:00</c:v>
                </c:pt>
                <c:pt idx="2">
                  <c:v>2020/4/1 2:00:00</c:v>
                </c:pt>
                <c:pt idx="3">
                  <c:v>2020/4/1 3:00:00</c:v>
                </c:pt>
                <c:pt idx="4">
                  <c:v>2020/4/1 4:00:00</c:v>
                </c:pt>
                <c:pt idx="5">
                  <c:v>2020/4/1 5:00:00</c:v>
                </c:pt>
                <c:pt idx="6">
                  <c:v>2020/4/1 6:00:00</c:v>
                </c:pt>
                <c:pt idx="7">
                  <c:v>2020/4/1 7:00:00</c:v>
                </c:pt>
                <c:pt idx="8">
                  <c:v>2020/4/1 8:00:00</c:v>
                </c:pt>
                <c:pt idx="9">
                  <c:v>2020/4/1 9:00:00</c:v>
                </c:pt>
                <c:pt idx="10">
                  <c:v>2020/4/1 10:00:00</c:v>
                </c:pt>
                <c:pt idx="11">
                  <c:v>2020/4/1 11:00:00</c:v>
                </c:pt>
                <c:pt idx="12">
                  <c:v>2020/4/1 12:00:00</c:v>
                </c:pt>
                <c:pt idx="13">
                  <c:v>2020/4/1 13:00:00</c:v>
                </c:pt>
                <c:pt idx="14">
                  <c:v>2020/4/1 14:00:00</c:v>
                </c:pt>
                <c:pt idx="15">
                  <c:v>2020/4/1 15:00:00</c:v>
                </c:pt>
                <c:pt idx="16">
                  <c:v>2020/4/1 16:00:00</c:v>
                </c:pt>
                <c:pt idx="17">
                  <c:v>2020/4/1 17:00:00</c:v>
                </c:pt>
                <c:pt idx="18">
                  <c:v>2020/4/1 18:00:00</c:v>
                </c:pt>
                <c:pt idx="19">
                  <c:v>2020/4/1 19:00:00</c:v>
                </c:pt>
                <c:pt idx="20">
                  <c:v>2020/4/1 20:00:00</c:v>
                </c:pt>
                <c:pt idx="21">
                  <c:v>2020/4/1 21:00:00</c:v>
                </c:pt>
                <c:pt idx="22">
                  <c:v>2020/4/1 22:00:00</c:v>
                </c:pt>
                <c:pt idx="23">
                  <c:v>2020/4/1 23:00:00</c:v>
                </c:pt>
                <c:pt idx="24">
                  <c:v>2020/4/2 0:00:00</c:v>
                </c:pt>
                <c:pt idx="25">
                  <c:v>2020/4/2 1:00:00</c:v>
                </c:pt>
                <c:pt idx="26">
                  <c:v>2020/4/2 2:00:00</c:v>
                </c:pt>
                <c:pt idx="27">
                  <c:v>2020/4/2 3:00:00</c:v>
                </c:pt>
                <c:pt idx="28">
                  <c:v>2020/4/2 4:00:00</c:v>
                </c:pt>
                <c:pt idx="29">
                  <c:v>2020/4/2 5:00:00</c:v>
                </c:pt>
                <c:pt idx="30">
                  <c:v>2020/4/2 6:00:00</c:v>
                </c:pt>
                <c:pt idx="31">
                  <c:v>2020/4/2 7:00:00</c:v>
                </c:pt>
                <c:pt idx="32">
                  <c:v>2020/4/2 8:00:00</c:v>
                </c:pt>
                <c:pt idx="33">
                  <c:v>2020/4/2 9:00:00</c:v>
                </c:pt>
                <c:pt idx="34">
                  <c:v>2020/4/2 10:00:00</c:v>
                </c:pt>
                <c:pt idx="35">
                  <c:v>2020/4/2 11:00:00</c:v>
                </c:pt>
                <c:pt idx="36">
                  <c:v>2020/4/2 12:00:00</c:v>
                </c:pt>
                <c:pt idx="37">
                  <c:v>2020/4/2 13:00:00</c:v>
                </c:pt>
                <c:pt idx="38">
                  <c:v>2020/4/2 14:00:00</c:v>
                </c:pt>
                <c:pt idx="39">
                  <c:v>2020/4/2 15:00:00</c:v>
                </c:pt>
                <c:pt idx="40">
                  <c:v>2020/4/2 16:00:00</c:v>
                </c:pt>
                <c:pt idx="41">
                  <c:v>2020/4/2 17:00:00</c:v>
                </c:pt>
                <c:pt idx="42">
                  <c:v>2020/4/2 18:00:00</c:v>
                </c:pt>
                <c:pt idx="43">
                  <c:v>2020/4/2 19:00:00</c:v>
                </c:pt>
                <c:pt idx="44">
                  <c:v>2020/4/2 20:00:00</c:v>
                </c:pt>
                <c:pt idx="45">
                  <c:v>2020/4/2 21:00:00</c:v>
                </c:pt>
                <c:pt idx="46">
                  <c:v>2020/4/2 22:00:00</c:v>
                </c:pt>
                <c:pt idx="47">
                  <c:v>2020/4/2 23:00:00</c:v>
                </c:pt>
                <c:pt idx="48">
                  <c:v>2020/4/3 0:00:00</c:v>
                </c:pt>
                <c:pt idx="49">
                  <c:v>2020/4/3 1:00:00</c:v>
                </c:pt>
                <c:pt idx="50">
                  <c:v>2020/4/3 2:00:00</c:v>
                </c:pt>
                <c:pt idx="51">
                  <c:v>2020/4/3 3:00:00</c:v>
                </c:pt>
                <c:pt idx="52">
                  <c:v>2020/4/3 4:00:00</c:v>
                </c:pt>
                <c:pt idx="53">
                  <c:v>2020/4/3 5:00:00</c:v>
                </c:pt>
                <c:pt idx="54">
                  <c:v>2020/4/3 6:00:00</c:v>
                </c:pt>
                <c:pt idx="55">
                  <c:v>2020/4/3 7:00:00</c:v>
                </c:pt>
                <c:pt idx="56">
                  <c:v>2020/4/3 8:00:00</c:v>
                </c:pt>
                <c:pt idx="57">
                  <c:v>2020/4/3 9:00:00</c:v>
                </c:pt>
                <c:pt idx="58">
                  <c:v>2020/4/3 10:00:00</c:v>
                </c:pt>
                <c:pt idx="59">
                  <c:v>2020/4/3 11:00:00</c:v>
                </c:pt>
                <c:pt idx="60">
                  <c:v>2020/4/3 12:00:00</c:v>
                </c:pt>
                <c:pt idx="61">
                  <c:v>2020/4/3 13:00:00</c:v>
                </c:pt>
                <c:pt idx="62">
                  <c:v>2020/4/3 14:00:00</c:v>
                </c:pt>
                <c:pt idx="63">
                  <c:v>2020/4/3 15:00:00</c:v>
                </c:pt>
                <c:pt idx="64">
                  <c:v>2020/4/3 16:00:00</c:v>
                </c:pt>
                <c:pt idx="65">
                  <c:v>2020/4/3 17:00:00</c:v>
                </c:pt>
                <c:pt idx="66">
                  <c:v>2020/4/3 18:00:00</c:v>
                </c:pt>
                <c:pt idx="67">
                  <c:v>2020/4/3 19:00:00</c:v>
                </c:pt>
                <c:pt idx="68">
                  <c:v>2020/4/3 20:00:00</c:v>
                </c:pt>
                <c:pt idx="69">
                  <c:v>2020/4/3 21:00:00</c:v>
                </c:pt>
                <c:pt idx="70">
                  <c:v>2020/4/3 22:00:00</c:v>
                </c:pt>
                <c:pt idx="71">
                  <c:v>2020/4/3 23:00:00</c:v>
                </c:pt>
                <c:pt idx="72">
                  <c:v>2020/4/4 0:00:00</c:v>
                </c:pt>
                <c:pt idx="73">
                  <c:v>2020/4/4 1:00:00</c:v>
                </c:pt>
                <c:pt idx="74">
                  <c:v>2020/4/4 2:00:00</c:v>
                </c:pt>
                <c:pt idx="75">
                  <c:v>2020/4/4 3:00:00</c:v>
                </c:pt>
                <c:pt idx="76">
                  <c:v>2020/4/4 4:00:00</c:v>
                </c:pt>
                <c:pt idx="77">
                  <c:v>2020/4/4 5:00:00</c:v>
                </c:pt>
                <c:pt idx="78">
                  <c:v>2020/4/4 6:00:00</c:v>
                </c:pt>
                <c:pt idx="79">
                  <c:v>2020/4/4 7:00:00</c:v>
                </c:pt>
                <c:pt idx="80">
                  <c:v>2020/4/4 8:00:00</c:v>
                </c:pt>
                <c:pt idx="81">
                  <c:v>2020/4/4 9:00:00</c:v>
                </c:pt>
                <c:pt idx="82">
                  <c:v>2020/4/4 10:00:00</c:v>
                </c:pt>
                <c:pt idx="83">
                  <c:v>2020/4/4 11:00:00</c:v>
                </c:pt>
                <c:pt idx="84">
                  <c:v>2020/4/4 12:00:00</c:v>
                </c:pt>
                <c:pt idx="85">
                  <c:v>2020/4/4 13:00:00</c:v>
                </c:pt>
                <c:pt idx="86">
                  <c:v>2020/4/4 14:00:00</c:v>
                </c:pt>
                <c:pt idx="87">
                  <c:v>2020/4/4 15:00:00</c:v>
                </c:pt>
                <c:pt idx="88">
                  <c:v>2020/4/4 16:00:00</c:v>
                </c:pt>
                <c:pt idx="89">
                  <c:v>2020/4/4 17:00:00</c:v>
                </c:pt>
                <c:pt idx="90">
                  <c:v>2020/4/4 18:00:00</c:v>
                </c:pt>
                <c:pt idx="91">
                  <c:v>2020/4/4 19:00:00</c:v>
                </c:pt>
                <c:pt idx="92">
                  <c:v>2020/4/4 20:00:00</c:v>
                </c:pt>
                <c:pt idx="93">
                  <c:v>2020/4/4 21:00:00</c:v>
                </c:pt>
                <c:pt idx="94">
                  <c:v>2020/4/4 22:00:00</c:v>
                </c:pt>
                <c:pt idx="95">
                  <c:v>2020/4/4 23:00:00</c:v>
                </c:pt>
                <c:pt idx="96">
                  <c:v>2020/4/5 0:00:00</c:v>
                </c:pt>
                <c:pt idx="97">
                  <c:v>2020/4/5 1:00:00</c:v>
                </c:pt>
                <c:pt idx="98">
                  <c:v>2020/4/5 2:00:00</c:v>
                </c:pt>
                <c:pt idx="99">
                  <c:v>2020/4/5 3:00:00</c:v>
                </c:pt>
                <c:pt idx="100">
                  <c:v>2020/4/5 4:00:00</c:v>
                </c:pt>
                <c:pt idx="101">
                  <c:v>2020/4/5 5:00:00</c:v>
                </c:pt>
                <c:pt idx="102">
                  <c:v>2020/4/5 6:00:00</c:v>
                </c:pt>
                <c:pt idx="103">
                  <c:v>2020/4/5 7:00:00</c:v>
                </c:pt>
                <c:pt idx="104">
                  <c:v>2020/4/5 8:00:00</c:v>
                </c:pt>
                <c:pt idx="105">
                  <c:v>2020/4/5 9:00:00</c:v>
                </c:pt>
                <c:pt idx="106">
                  <c:v>2020/4/5 10:00:00</c:v>
                </c:pt>
                <c:pt idx="107">
                  <c:v>2020/4/5 11:00:00</c:v>
                </c:pt>
                <c:pt idx="108">
                  <c:v>2020/4/5 12:00:00</c:v>
                </c:pt>
                <c:pt idx="109">
                  <c:v>2020/4/5 13:00:00</c:v>
                </c:pt>
                <c:pt idx="110">
                  <c:v>2020/4/5 14:00:00</c:v>
                </c:pt>
                <c:pt idx="111">
                  <c:v>2020/4/5 15:00:00</c:v>
                </c:pt>
                <c:pt idx="112">
                  <c:v>2020/4/5 16:00:00</c:v>
                </c:pt>
                <c:pt idx="113">
                  <c:v>2020/4/5 17:00:00</c:v>
                </c:pt>
                <c:pt idx="114">
                  <c:v>2020/4/5 18:00:00</c:v>
                </c:pt>
                <c:pt idx="115">
                  <c:v>2020/4/5 19:00:00</c:v>
                </c:pt>
                <c:pt idx="116">
                  <c:v>2020/4/5 20:00:00</c:v>
                </c:pt>
                <c:pt idx="117">
                  <c:v>2020/4/5 21:00:00</c:v>
                </c:pt>
                <c:pt idx="118">
                  <c:v>2020/4/5 22:00:00</c:v>
                </c:pt>
                <c:pt idx="119">
                  <c:v>2020/4/5 23:00:00</c:v>
                </c:pt>
                <c:pt idx="120">
                  <c:v>2020/4/6 0:00:00</c:v>
                </c:pt>
                <c:pt idx="121">
                  <c:v>2020/4/6 1:00:00</c:v>
                </c:pt>
                <c:pt idx="122">
                  <c:v>2020/4/6 2:00:00</c:v>
                </c:pt>
                <c:pt idx="123">
                  <c:v>2020/4/6 3:00:00</c:v>
                </c:pt>
                <c:pt idx="124">
                  <c:v>2020/4/6 4:00:00</c:v>
                </c:pt>
                <c:pt idx="125">
                  <c:v>2020/4/6 5:00:00</c:v>
                </c:pt>
                <c:pt idx="126">
                  <c:v>2020/4/6 6:00:00</c:v>
                </c:pt>
                <c:pt idx="127">
                  <c:v>2020/4/6 7:00:00</c:v>
                </c:pt>
                <c:pt idx="128">
                  <c:v>2020/4/6 8:00:00</c:v>
                </c:pt>
                <c:pt idx="129">
                  <c:v>2020/4/6 9:00:00</c:v>
                </c:pt>
                <c:pt idx="130">
                  <c:v>2020/4/6 10:00:00</c:v>
                </c:pt>
                <c:pt idx="131">
                  <c:v>2020/4/6 11:00:00</c:v>
                </c:pt>
                <c:pt idx="132">
                  <c:v>2020/4/6 12:00:00</c:v>
                </c:pt>
                <c:pt idx="133">
                  <c:v>2020/4/6 13:00:00</c:v>
                </c:pt>
                <c:pt idx="134">
                  <c:v>2020/4/6 14:00:00</c:v>
                </c:pt>
                <c:pt idx="135">
                  <c:v>2020/4/6 15:00:00</c:v>
                </c:pt>
                <c:pt idx="136">
                  <c:v>2020/4/6 16:00:00</c:v>
                </c:pt>
                <c:pt idx="137">
                  <c:v>2020/4/6 17:00:00</c:v>
                </c:pt>
                <c:pt idx="138">
                  <c:v>2020/4/6 18:00:00</c:v>
                </c:pt>
                <c:pt idx="139">
                  <c:v>2020/4/6 19:00:00</c:v>
                </c:pt>
                <c:pt idx="140">
                  <c:v>2020/4/6 20:00:00</c:v>
                </c:pt>
                <c:pt idx="141">
                  <c:v>2020/4/6 21:00:00</c:v>
                </c:pt>
                <c:pt idx="142">
                  <c:v>2020/4/6 22:00:00</c:v>
                </c:pt>
                <c:pt idx="143">
                  <c:v>2020/4/6 23:00:00</c:v>
                </c:pt>
                <c:pt idx="144">
                  <c:v>2020/4/7 0:00:00</c:v>
                </c:pt>
                <c:pt idx="145">
                  <c:v>2020/4/7 1:00:00</c:v>
                </c:pt>
                <c:pt idx="146">
                  <c:v>2020/4/7 2:00:00</c:v>
                </c:pt>
                <c:pt idx="147">
                  <c:v>2020/4/7 3:00:00</c:v>
                </c:pt>
                <c:pt idx="148">
                  <c:v>2020/4/7 4:00:00</c:v>
                </c:pt>
                <c:pt idx="149">
                  <c:v>2020/4/7 5:00:00</c:v>
                </c:pt>
                <c:pt idx="150">
                  <c:v>2020/4/7 6:00:00</c:v>
                </c:pt>
                <c:pt idx="151">
                  <c:v>2020/4/7 7:00:00</c:v>
                </c:pt>
                <c:pt idx="152">
                  <c:v>2020/4/7 8:00:00</c:v>
                </c:pt>
                <c:pt idx="153">
                  <c:v>2020/4/7 9:00:00</c:v>
                </c:pt>
                <c:pt idx="154">
                  <c:v>2020/4/7 10:00:00</c:v>
                </c:pt>
                <c:pt idx="155">
                  <c:v>2020/4/7 11:00:00</c:v>
                </c:pt>
                <c:pt idx="156">
                  <c:v>2020/4/7 12:00:00</c:v>
                </c:pt>
                <c:pt idx="157">
                  <c:v>2020/4/7 13:00:00</c:v>
                </c:pt>
                <c:pt idx="158">
                  <c:v>2020/4/7 14:00:00</c:v>
                </c:pt>
                <c:pt idx="159">
                  <c:v>2020/4/7 15:00:00</c:v>
                </c:pt>
                <c:pt idx="160">
                  <c:v>2020/4/7 16:00:00</c:v>
                </c:pt>
                <c:pt idx="161">
                  <c:v>2020/4/7 17:00:00</c:v>
                </c:pt>
                <c:pt idx="162">
                  <c:v>2020/4/7 18:00:00</c:v>
                </c:pt>
                <c:pt idx="163">
                  <c:v>2020/4/7 19:00:00</c:v>
                </c:pt>
                <c:pt idx="164">
                  <c:v>2020/4/7 20:00:00</c:v>
                </c:pt>
                <c:pt idx="165">
                  <c:v>2020/4/7 21:00:00</c:v>
                </c:pt>
                <c:pt idx="166">
                  <c:v>2020/4/7 22:00:00</c:v>
                </c:pt>
                <c:pt idx="167">
                  <c:v>2020/4/7 23:00:00</c:v>
                </c:pt>
                <c:pt idx="168">
                  <c:v>2020/4/8 0:00:00</c:v>
                </c:pt>
                <c:pt idx="169">
                  <c:v>2020/4/8 1:00:00</c:v>
                </c:pt>
                <c:pt idx="170">
                  <c:v>2020/4/8 2:00:00</c:v>
                </c:pt>
                <c:pt idx="171">
                  <c:v>2020/4/8 3:00:00</c:v>
                </c:pt>
                <c:pt idx="172">
                  <c:v>2020/4/8 4:00:00</c:v>
                </c:pt>
                <c:pt idx="173">
                  <c:v>2020/4/8 5:00:00</c:v>
                </c:pt>
                <c:pt idx="174">
                  <c:v>2020/4/8 6:00:00</c:v>
                </c:pt>
                <c:pt idx="175">
                  <c:v>2020/4/8 7:00:00</c:v>
                </c:pt>
                <c:pt idx="176">
                  <c:v>2020/4/8 8:00:00</c:v>
                </c:pt>
                <c:pt idx="177">
                  <c:v>2020/4/8 9:00:00</c:v>
                </c:pt>
                <c:pt idx="178">
                  <c:v>2020/4/8 10:00:00</c:v>
                </c:pt>
                <c:pt idx="179">
                  <c:v>2020/4/8 11:00:00</c:v>
                </c:pt>
                <c:pt idx="180">
                  <c:v>2020/4/8 12:00:00</c:v>
                </c:pt>
                <c:pt idx="181">
                  <c:v>2020/4/8 13:00:00</c:v>
                </c:pt>
                <c:pt idx="182">
                  <c:v>2020/4/8 14:00:00</c:v>
                </c:pt>
                <c:pt idx="183">
                  <c:v>2020/4/8 15:00:00</c:v>
                </c:pt>
                <c:pt idx="184">
                  <c:v>2020/4/8 16:00:00</c:v>
                </c:pt>
                <c:pt idx="185">
                  <c:v>2020/4/8 17:00:00</c:v>
                </c:pt>
                <c:pt idx="186">
                  <c:v>2020/4/8 18:00:00</c:v>
                </c:pt>
                <c:pt idx="187">
                  <c:v>2020/4/8 19:00:00</c:v>
                </c:pt>
                <c:pt idx="188">
                  <c:v>2020/4/8 20:00:00</c:v>
                </c:pt>
                <c:pt idx="189">
                  <c:v>2020/4/8 21:00:00</c:v>
                </c:pt>
                <c:pt idx="190">
                  <c:v>2020/4/8 22:00:00</c:v>
                </c:pt>
                <c:pt idx="191">
                  <c:v>2020/4/8 23:00:00</c:v>
                </c:pt>
                <c:pt idx="192">
                  <c:v>2020/4/9 0:00:00</c:v>
                </c:pt>
                <c:pt idx="193">
                  <c:v>2020/4/9 1:00:00</c:v>
                </c:pt>
                <c:pt idx="194">
                  <c:v>2020/4/9 2:00:00</c:v>
                </c:pt>
                <c:pt idx="195">
                  <c:v>2020/4/9 3:00:00</c:v>
                </c:pt>
                <c:pt idx="196">
                  <c:v>2020/4/9 4:00:00</c:v>
                </c:pt>
                <c:pt idx="197">
                  <c:v>2020/4/9 5:00:00</c:v>
                </c:pt>
                <c:pt idx="198">
                  <c:v>2020/4/9 6:00:00</c:v>
                </c:pt>
                <c:pt idx="199">
                  <c:v>2020/4/9 7:00:00</c:v>
                </c:pt>
                <c:pt idx="200">
                  <c:v>2020/4/9 8:00:00</c:v>
                </c:pt>
                <c:pt idx="201">
                  <c:v>2020/4/9 9:00:00</c:v>
                </c:pt>
                <c:pt idx="202">
                  <c:v>2020/4/9 10:00:00</c:v>
                </c:pt>
                <c:pt idx="203">
                  <c:v>2020/4/9 11:00:00</c:v>
                </c:pt>
                <c:pt idx="204">
                  <c:v>2020/4/9 12:00:00</c:v>
                </c:pt>
                <c:pt idx="205">
                  <c:v>2020/4/9 13:00:00</c:v>
                </c:pt>
                <c:pt idx="206">
                  <c:v>2020/4/9 14:00:00</c:v>
                </c:pt>
                <c:pt idx="207">
                  <c:v>2020/4/9 15:00:00</c:v>
                </c:pt>
                <c:pt idx="208">
                  <c:v>2020/4/9 16:00:00</c:v>
                </c:pt>
                <c:pt idx="209">
                  <c:v>2020/4/9 17:00:00</c:v>
                </c:pt>
                <c:pt idx="210">
                  <c:v>2020/4/9 18:00:00</c:v>
                </c:pt>
                <c:pt idx="211">
                  <c:v>2020/4/9 19:00:00</c:v>
                </c:pt>
                <c:pt idx="212">
                  <c:v>2020/4/9 20:00:00</c:v>
                </c:pt>
                <c:pt idx="213">
                  <c:v>2020/4/9 21:00:00</c:v>
                </c:pt>
                <c:pt idx="214">
                  <c:v>2020/4/9 22:00:00</c:v>
                </c:pt>
                <c:pt idx="215">
                  <c:v>2020/4/9 23:00:00</c:v>
                </c:pt>
                <c:pt idx="216">
                  <c:v>2020/4/10 0:00:00</c:v>
                </c:pt>
                <c:pt idx="217">
                  <c:v>2020/4/10 1:00:00</c:v>
                </c:pt>
                <c:pt idx="218">
                  <c:v>2020/4/10 2:00:00</c:v>
                </c:pt>
                <c:pt idx="219">
                  <c:v>2020/4/10 3:00:00</c:v>
                </c:pt>
                <c:pt idx="220">
                  <c:v>2020/4/10 4:00:00</c:v>
                </c:pt>
                <c:pt idx="221">
                  <c:v>2020/4/10 5:00:00</c:v>
                </c:pt>
                <c:pt idx="222">
                  <c:v>2020/4/10 6:00:00</c:v>
                </c:pt>
                <c:pt idx="223">
                  <c:v>2020/4/10 7:00:00</c:v>
                </c:pt>
                <c:pt idx="224">
                  <c:v>2020/4/10 8:00:00</c:v>
                </c:pt>
                <c:pt idx="225">
                  <c:v>2020/4/10 9:00:00</c:v>
                </c:pt>
                <c:pt idx="226">
                  <c:v>2020/4/10 10:00:00</c:v>
                </c:pt>
                <c:pt idx="227">
                  <c:v>2020/4/10 11:00:00</c:v>
                </c:pt>
                <c:pt idx="228">
                  <c:v>2020/4/10 12:00:00</c:v>
                </c:pt>
                <c:pt idx="229">
                  <c:v>2020/4/10 13:00:00</c:v>
                </c:pt>
                <c:pt idx="230">
                  <c:v>2020/4/10 14:00:00</c:v>
                </c:pt>
                <c:pt idx="231">
                  <c:v>2020/4/10 15:00:00</c:v>
                </c:pt>
                <c:pt idx="232">
                  <c:v>2020/4/10 16:00:00</c:v>
                </c:pt>
                <c:pt idx="233">
                  <c:v>2020/4/10 17:00:00</c:v>
                </c:pt>
                <c:pt idx="234">
                  <c:v>2020/4/10 18:00:00</c:v>
                </c:pt>
                <c:pt idx="235">
                  <c:v>2020/4/10 19:00:00</c:v>
                </c:pt>
                <c:pt idx="236">
                  <c:v>2020/4/10 20:00:00</c:v>
                </c:pt>
                <c:pt idx="237">
                  <c:v>2020/4/10 21:00:00</c:v>
                </c:pt>
                <c:pt idx="238">
                  <c:v>2020/4/10 22:00:00</c:v>
                </c:pt>
                <c:pt idx="239">
                  <c:v>2020/4/10 23:00:00</c:v>
                </c:pt>
                <c:pt idx="240">
                  <c:v>2020/4/11 0:00:00</c:v>
                </c:pt>
                <c:pt idx="241">
                  <c:v>2020/4/11 1:00:00</c:v>
                </c:pt>
                <c:pt idx="242">
                  <c:v>2020/4/11 2:00:00</c:v>
                </c:pt>
                <c:pt idx="243">
                  <c:v>2020/4/11 3:00:00</c:v>
                </c:pt>
                <c:pt idx="244">
                  <c:v>2020/4/11 4:00:00</c:v>
                </c:pt>
                <c:pt idx="245">
                  <c:v>2020/4/11 5:00:00</c:v>
                </c:pt>
                <c:pt idx="246">
                  <c:v>2020/4/11 6:00:00</c:v>
                </c:pt>
                <c:pt idx="247">
                  <c:v>2020/4/11 7:00:00</c:v>
                </c:pt>
                <c:pt idx="248">
                  <c:v>2020/4/11 8:00:00</c:v>
                </c:pt>
                <c:pt idx="249">
                  <c:v>2020/4/11 9:00:00</c:v>
                </c:pt>
                <c:pt idx="250">
                  <c:v>2020/4/11 10:00:00</c:v>
                </c:pt>
                <c:pt idx="251">
                  <c:v>2020/4/11 11:00:00</c:v>
                </c:pt>
                <c:pt idx="252">
                  <c:v>2020/4/11 12:00:00</c:v>
                </c:pt>
                <c:pt idx="253">
                  <c:v>2020/4/11 13:00:00</c:v>
                </c:pt>
                <c:pt idx="254">
                  <c:v>2020/4/11 14:00:00</c:v>
                </c:pt>
                <c:pt idx="255">
                  <c:v>2020/4/11 15:00:00</c:v>
                </c:pt>
                <c:pt idx="256">
                  <c:v>2020/4/11 16:00:00</c:v>
                </c:pt>
                <c:pt idx="257">
                  <c:v>2020/4/11 17:00:00</c:v>
                </c:pt>
                <c:pt idx="258">
                  <c:v>2020/4/11 18:00:00</c:v>
                </c:pt>
                <c:pt idx="259">
                  <c:v>2020/4/11 19:00:00</c:v>
                </c:pt>
                <c:pt idx="260">
                  <c:v>2020/4/11 20:00:00</c:v>
                </c:pt>
                <c:pt idx="261">
                  <c:v>2020/4/11 21:00:00</c:v>
                </c:pt>
                <c:pt idx="262">
                  <c:v>2020/4/11 22:00:00</c:v>
                </c:pt>
                <c:pt idx="263">
                  <c:v>2020/4/11 23:00:00</c:v>
                </c:pt>
                <c:pt idx="264">
                  <c:v>2020/4/12 0:00:00</c:v>
                </c:pt>
                <c:pt idx="265">
                  <c:v>2020/4/12 1:00:00</c:v>
                </c:pt>
                <c:pt idx="266">
                  <c:v>2020/4/12 2:00:00</c:v>
                </c:pt>
                <c:pt idx="267">
                  <c:v>2020/4/12 3:00:00</c:v>
                </c:pt>
                <c:pt idx="268">
                  <c:v>2020/4/12 4:00:00</c:v>
                </c:pt>
                <c:pt idx="269">
                  <c:v>2020/4/12 5:00:00</c:v>
                </c:pt>
                <c:pt idx="270">
                  <c:v>2020/4/12 6:00:00</c:v>
                </c:pt>
                <c:pt idx="271">
                  <c:v>2020/4/12 7:00:00</c:v>
                </c:pt>
                <c:pt idx="272">
                  <c:v>2020/4/12 8:00:00</c:v>
                </c:pt>
                <c:pt idx="273">
                  <c:v>2020/4/12 9:00:00</c:v>
                </c:pt>
                <c:pt idx="274">
                  <c:v>2020/4/12 10:00:00</c:v>
                </c:pt>
                <c:pt idx="275">
                  <c:v>2020/4/12 11:00:00</c:v>
                </c:pt>
                <c:pt idx="276">
                  <c:v>2020/4/12 12:00:00</c:v>
                </c:pt>
                <c:pt idx="277">
                  <c:v>2020/4/12 13:00:00</c:v>
                </c:pt>
                <c:pt idx="278">
                  <c:v>2020/4/12 14:00:00</c:v>
                </c:pt>
                <c:pt idx="279">
                  <c:v>2020/4/12 15:00:00</c:v>
                </c:pt>
                <c:pt idx="280">
                  <c:v>2020/4/12 16:00:00</c:v>
                </c:pt>
                <c:pt idx="281">
                  <c:v>2020/4/12 17:00:00</c:v>
                </c:pt>
                <c:pt idx="282">
                  <c:v>2020/4/12 18:00:00</c:v>
                </c:pt>
                <c:pt idx="283">
                  <c:v>2020/4/12 19:00:00</c:v>
                </c:pt>
                <c:pt idx="284">
                  <c:v>2020/4/12 20:00:00</c:v>
                </c:pt>
                <c:pt idx="285">
                  <c:v>2020/4/12 21:00:00</c:v>
                </c:pt>
                <c:pt idx="286">
                  <c:v>2020/4/12 22:00:00</c:v>
                </c:pt>
                <c:pt idx="287">
                  <c:v>2020/4/12 23:00:00</c:v>
                </c:pt>
                <c:pt idx="288">
                  <c:v>2020/4/13 0:00:00</c:v>
                </c:pt>
                <c:pt idx="289">
                  <c:v>2020/4/13 1:00:00</c:v>
                </c:pt>
                <c:pt idx="290">
                  <c:v>2020/4/13 2:00:00</c:v>
                </c:pt>
                <c:pt idx="291">
                  <c:v>2020/4/13 3:00:00</c:v>
                </c:pt>
                <c:pt idx="292">
                  <c:v>2020/4/13 4:00:00</c:v>
                </c:pt>
                <c:pt idx="293">
                  <c:v>2020/4/13 5:00:00</c:v>
                </c:pt>
                <c:pt idx="294">
                  <c:v>2020/4/13 6:00:00</c:v>
                </c:pt>
                <c:pt idx="295">
                  <c:v>2020/4/13 7:00:00</c:v>
                </c:pt>
                <c:pt idx="296">
                  <c:v>2020/4/13 8:00:00</c:v>
                </c:pt>
                <c:pt idx="297">
                  <c:v>2020/4/13 9:00:00</c:v>
                </c:pt>
                <c:pt idx="298">
                  <c:v>2020/4/13 10:00:00</c:v>
                </c:pt>
                <c:pt idx="299">
                  <c:v>2020/4/13 11:00:00</c:v>
                </c:pt>
                <c:pt idx="300">
                  <c:v>2020/4/13 12:00:00</c:v>
                </c:pt>
                <c:pt idx="301">
                  <c:v>2020/4/13 13:00:00</c:v>
                </c:pt>
                <c:pt idx="302">
                  <c:v>2020/4/13 14:00:00</c:v>
                </c:pt>
                <c:pt idx="303">
                  <c:v>2020/4/13 15:00:00</c:v>
                </c:pt>
                <c:pt idx="304">
                  <c:v>2020/4/13 16:00:00</c:v>
                </c:pt>
                <c:pt idx="305">
                  <c:v>2020/4/13 17:00:00</c:v>
                </c:pt>
                <c:pt idx="306">
                  <c:v>2020/4/13 18:00:00</c:v>
                </c:pt>
                <c:pt idx="307">
                  <c:v>2020/4/13 19:00:00</c:v>
                </c:pt>
                <c:pt idx="308">
                  <c:v>2020/4/13 20:00:00</c:v>
                </c:pt>
                <c:pt idx="309">
                  <c:v>2020/4/13 21:00:00</c:v>
                </c:pt>
                <c:pt idx="310">
                  <c:v>2020/4/13 22:00:00</c:v>
                </c:pt>
                <c:pt idx="311">
                  <c:v>2020/4/13 23:00:00</c:v>
                </c:pt>
                <c:pt idx="312">
                  <c:v>2020/4/14 0:00:00</c:v>
                </c:pt>
                <c:pt idx="313">
                  <c:v>2020/4/14 1:00:00</c:v>
                </c:pt>
                <c:pt idx="314">
                  <c:v>2020/4/14 2:00:00</c:v>
                </c:pt>
                <c:pt idx="315">
                  <c:v>2020/4/14 3:00:00</c:v>
                </c:pt>
                <c:pt idx="316">
                  <c:v>2020/4/14 4:00:00</c:v>
                </c:pt>
                <c:pt idx="317">
                  <c:v>2020/4/14 5:00:00</c:v>
                </c:pt>
                <c:pt idx="318">
                  <c:v>2020/4/14 6:00:00</c:v>
                </c:pt>
                <c:pt idx="319">
                  <c:v>2020/4/14 7:00:00</c:v>
                </c:pt>
                <c:pt idx="320">
                  <c:v>2020/4/14 8:00:00</c:v>
                </c:pt>
                <c:pt idx="321">
                  <c:v>2020/4/14 9:00:00</c:v>
                </c:pt>
                <c:pt idx="322">
                  <c:v>2020/4/14 10:00:00</c:v>
                </c:pt>
                <c:pt idx="323">
                  <c:v>2020/4/14 11:00:00</c:v>
                </c:pt>
                <c:pt idx="324">
                  <c:v>2020/4/14 12:00:00</c:v>
                </c:pt>
                <c:pt idx="325">
                  <c:v>2020/4/14 13:00:00</c:v>
                </c:pt>
                <c:pt idx="326">
                  <c:v>2020/4/14 14:00:00</c:v>
                </c:pt>
                <c:pt idx="327">
                  <c:v>2020/4/14 15:00:00</c:v>
                </c:pt>
                <c:pt idx="328">
                  <c:v>2020/4/14 16:00:00</c:v>
                </c:pt>
                <c:pt idx="329">
                  <c:v>2020/4/14 17:00:00</c:v>
                </c:pt>
                <c:pt idx="330">
                  <c:v>2020/4/14 18:00:00</c:v>
                </c:pt>
                <c:pt idx="331">
                  <c:v>2020/4/14 19:00:00</c:v>
                </c:pt>
                <c:pt idx="332">
                  <c:v>2020/4/14 20:00:00</c:v>
                </c:pt>
                <c:pt idx="333">
                  <c:v>2020/4/14 21:00:00</c:v>
                </c:pt>
                <c:pt idx="334">
                  <c:v>2020/4/14 22:00:00</c:v>
                </c:pt>
                <c:pt idx="335">
                  <c:v>2020/4/14 23:00:00</c:v>
                </c:pt>
                <c:pt idx="336">
                  <c:v>2020/4/15 0:00:00</c:v>
                </c:pt>
                <c:pt idx="337">
                  <c:v>2020/4/15 1:00:00</c:v>
                </c:pt>
                <c:pt idx="338">
                  <c:v>2020/4/15 2:00:00</c:v>
                </c:pt>
                <c:pt idx="339">
                  <c:v>2020/4/15 3:00:00</c:v>
                </c:pt>
                <c:pt idx="340">
                  <c:v>2020/4/15 4:00:00</c:v>
                </c:pt>
                <c:pt idx="341">
                  <c:v>2020/4/15 5:00:00</c:v>
                </c:pt>
                <c:pt idx="342">
                  <c:v>2020/4/15 6:00:00</c:v>
                </c:pt>
                <c:pt idx="343">
                  <c:v>2020/4/15 7:00:00</c:v>
                </c:pt>
                <c:pt idx="344">
                  <c:v>2020/4/15 8:00:00</c:v>
                </c:pt>
                <c:pt idx="345">
                  <c:v>2020/4/15 9:00:00</c:v>
                </c:pt>
                <c:pt idx="346">
                  <c:v>2020/4/15 10:00:00</c:v>
                </c:pt>
                <c:pt idx="347">
                  <c:v>2020/4/15 11:00:00</c:v>
                </c:pt>
                <c:pt idx="348">
                  <c:v>2020/4/15 12:00:00</c:v>
                </c:pt>
                <c:pt idx="349">
                  <c:v>2020/4/15 13:00:00</c:v>
                </c:pt>
                <c:pt idx="350">
                  <c:v>2020/4/15 14:00:00</c:v>
                </c:pt>
                <c:pt idx="351">
                  <c:v>2020/4/15 15:00:00</c:v>
                </c:pt>
                <c:pt idx="352">
                  <c:v>2020/4/15 16:00:00</c:v>
                </c:pt>
                <c:pt idx="353">
                  <c:v>2020/4/15 17:00:00</c:v>
                </c:pt>
                <c:pt idx="354">
                  <c:v>2020/4/15 18:00:00</c:v>
                </c:pt>
                <c:pt idx="355">
                  <c:v>2020/4/15 19:00:00</c:v>
                </c:pt>
                <c:pt idx="356">
                  <c:v>2020/4/15 20:00:00</c:v>
                </c:pt>
                <c:pt idx="357">
                  <c:v>2020/4/15 21:00:00</c:v>
                </c:pt>
                <c:pt idx="358">
                  <c:v>2020/4/15 22:00:00</c:v>
                </c:pt>
                <c:pt idx="359">
                  <c:v>2020/4/15 23:00:00</c:v>
                </c:pt>
                <c:pt idx="360">
                  <c:v>2020/4/16 0:00:00</c:v>
                </c:pt>
                <c:pt idx="361">
                  <c:v>2020/4/16 1:00:00</c:v>
                </c:pt>
                <c:pt idx="362">
                  <c:v>2020/4/16 2:00:00</c:v>
                </c:pt>
                <c:pt idx="363">
                  <c:v>2020/4/16 3:00:00</c:v>
                </c:pt>
                <c:pt idx="364">
                  <c:v>2020/4/16 4:00:00</c:v>
                </c:pt>
                <c:pt idx="365">
                  <c:v>2020/4/16 5:00:00</c:v>
                </c:pt>
                <c:pt idx="366">
                  <c:v>2020/4/16 6:00:00</c:v>
                </c:pt>
                <c:pt idx="367">
                  <c:v>2020/4/16 7:00:00</c:v>
                </c:pt>
                <c:pt idx="368">
                  <c:v>2020/4/16 8:00:00</c:v>
                </c:pt>
                <c:pt idx="369">
                  <c:v>2020/4/16 9:00:00</c:v>
                </c:pt>
                <c:pt idx="370">
                  <c:v>2020/4/16 10:00:00</c:v>
                </c:pt>
                <c:pt idx="371">
                  <c:v>2020/4/16 11:00:00</c:v>
                </c:pt>
                <c:pt idx="372">
                  <c:v>2020/4/16 12:00:00</c:v>
                </c:pt>
                <c:pt idx="373">
                  <c:v>2020/4/16 13:00:00</c:v>
                </c:pt>
                <c:pt idx="374">
                  <c:v>2020/4/16 14:00:00</c:v>
                </c:pt>
                <c:pt idx="375">
                  <c:v>2020/4/16 15:00:00</c:v>
                </c:pt>
                <c:pt idx="376">
                  <c:v>2020/4/16 16:00:00</c:v>
                </c:pt>
                <c:pt idx="377">
                  <c:v>2020/4/16 17:00:00</c:v>
                </c:pt>
                <c:pt idx="378">
                  <c:v>2020/4/16 18:00:00</c:v>
                </c:pt>
                <c:pt idx="379">
                  <c:v>2020/4/16 19:00:00</c:v>
                </c:pt>
                <c:pt idx="380">
                  <c:v>2020/4/16 20:00:00</c:v>
                </c:pt>
                <c:pt idx="381">
                  <c:v>2020/4/16 21:00:00</c:v>
                </c:pt>
                <c:pt idx="382">
                  <c:v>2020/4/16 22:00:00</c:v>
                </c:pt>
                <c:pt idx="383">
                  <c:v>2020/4/16 23:00:00</c:v>
                </c:pt>
                <c:pt idx="384">
                  <c:v>2020/4/17 0:00:00</c:v>
                </c:pt>
                <c:pt idx="385">
                  <c:v>2020/4/17 1:00:00</c:v>
                </c:pt>
                <c:pt idx="386">
                  <c:v>2020/4/17 2:00:00</c:v>
                </c:pt>
                <c:pt idx="387">
                  <c:v>2020/4/17 3:00:00</c:v>
                </c:pt>
                <c:pt idx="388">
                  <c:v>2020/4/17 4:00:00</c:v>
                </c:pt>
                <c:pt idx="389">
                  <c:v>2020/4/17 5:00:00</c:v>
                </c:pt>
                <c:pt idx="390">
                  <c:v>2020/4/17 6:00:00</c:v>
                </c:pt>
                <c:pt idx="391">
                  <c:v>2020/4/17 7:00:00</c:v>
                </c:pt>
                <c:pt idx="392">
                  <c:v>2020/4/17 8:00:00</c:v>
                </c:pt>
                <c:pt idx="393">
                  <c:v>2020/4/17 9:00:00</c:v>
                </c:pt>
                <c:pt idx="394">
                  <c:v>2020/4/17 10:00:00</c:v>
                </c:pt>
                <c:pt idx="395">
                  <c:v>2020/4/17 11:00:00</c:v>
                </c:pt>
                <c:pt idx="396">
                  <c:v>2020/4/17 12:00:00</c:v>
                </c:pt>
                <c:pt idx="397">
                  <c:v>2020/4/17 13:00:00</c:v>
                </c:pt>
                <c:pt idx="398">
                  <c:v>2020/4/17 14:00:00</c:v>
                </c:pt>
                <c:pt idx="399">
                  <c:v>2020/4/17 15:00:00</c:v>
                </c:pt>
                <c:pt idx="400">
                  <c:v>2020/4/17 16:00:00</c:v>
                </c:pt>
                <c:pt idx="401">
                  <c:v>2020/4/17 17:00:00</c:v>
                </c:pt>
                <c:pt idx="402">
                  <c:v>2020/4/17 18:00:00</c:v>
                </c:pt>
                <c:pt idx="403">
                  <c:v>2020/4/17 19:00:00</c:v>
                </c:pt>
                <c:pt idx="404">
                  <c:v>2020/4/17 20:00:00</c:v>
                </c:pt>
                <c:pt idx="405">
                  <c:v>2020/4/17 21:00:00</c:v>
                </c:pt>
                <c:pt idx="406">
                  <c:v>2020/4/17 22:00:00</c:v>
                </c:pt>
                <c:pt idx="407">
                  <c:v>2020/4/17 23:00:00</c:v>
                </c:pt>
                <c:pt idx="408">
                  <c:v>2020/4/18 0:00:00</c:v>
                </c:pt>
                <c:pt idx="409">
                  <c:v>2020/4/18 1:00:00</c:v>
                </c:pt>
                <c:pt idx="410">
                  <c:v>2020/4/18 2:00:00</c:v>
                </c:pt>
                <c:pt idx="411">
                  <c:v>2020/4/18 3:00:00</c:v>
                </c:pt>
                <c:pt idx="412">
                  <c:v>2020/4/18 4:00:00</c:v>
                </c:pt>
                <c:pt idx="413">
                  <c:v>2020/4/18 5:00:00</c:v>
                </c:pt>
                <c:pt idx="414">
                  <c:v>2020/4/18 6:00:00</c:v>
                </c:pt>
                <c:pt idx="415">
                  <c:v>2020/4/18 7:00:00</c:v>
                </c:pt>
                <c:pt idx="416">
                  <c:v>2020/4/18 8:00:00</c:v>
                </c:pt>
                <c:pt idx="417">
                  <c:v>2020/4/18 9:00:00</c:v>
                </c:pt>
                <c:pt idx="418">
                  <c:v>2020/4/18 10:00:00</c:v>
                </c:pt>
                <c:pt idx="419">
                  <c:v>2020/4/18 11:00:00</c:v>
                </c:pt>
                <c:pt idx="420">
                  <c:v>2020/4/18 12:00:00</c:v>
                </c:pt>
                <c:pt idx="421">
                  <c:v>2020/4/18 13:00:00</c:v>
                </c:pt>
                <c:pt idx="422">
                  <c:v>2020/4/18 14:00:00</c:v>
                </c:pt>
                <c:pt idx="423">
                  <c:v>2020/4/18 15:00:00</c:v>
                </c:pt>
                <c:pt idx="424">
                  <c:v>2020/4/18 16:00:00</c:v>
                </c:pt>
                <c:pt idx="425">
                  <c:v>2020/4/18 17:00:00</c:v>
                </c:pt>
                <c:pt idx="426">
                  <c:v>2020/4/18 18:00:00</c:v>
                </c:pt>
                <c:pt idx="427">
                  <c:v>2020/4/18 19:00:00</c:v>
                </c:pt>
                <c:pt idx="428">
                  <c:v>2020/4/18 20:00:00</c:v>
                </c:pt>
                <c:pt idx="429">
                  <c:v>2020/4/18 21:00:00</c:v>
                </c:pt>
                <c:pt idx="430">
                  <c:v>2020/4/18 22:00:00</c:v>
                </c:pt>
                <c:pt idx="431">
                  <c:v>2020/4/18 23:00:00</c:v>
                </c:pt>
                <c:pt idx="432">
                  <c:v>2020/4/19 0:00:00</c:v>
                </c:pt>
                <c:pt idx="433">
                  <c:v>2020/4/19 1:00:00</c:v>
                </c:pt>
                <c:pt idx="434">
                  <c:v>2020/4/19 2:00:00</c:v>
                </c:pt>
                <c:pt idx="435">
                  <c:v>2020/4/19 3:00:00</c:v>
                </c:pt>
                <c:pt idx="436">
                  <c:v>2020/4/19 4:00:00</c:v>
                </c:pt>
                <c:pt idx="437">
                  <c:v>2020/4/19 5:00:00</c:v>
                </c:pt>
                <c:pt idx="438">
                  <c:v>2020/4/19 6:00:00</c:v>
                </c:pt>
                <c:pt idx="439">
                  <c:v>2020/4/19 7:00:00</c:v>
                </c:pt>
                <c:pt idx="440">
                  <c:v>2020/4/19 8:00:00</c:v>
                </c:pt>
                <c:pt idx="441">
                  <c:v>2020/4/19 9:00:00</c:v>
                </c:pt>
                <c:pt idx="442">
                  <c:v>2020/4/19 10:00:00</c:v>
                </c:pt>
                <c:pt idx="443">
                  <c:v>2020/4/19 11:00:00</c:v>
                </c:pt>
                <c:pt idx="444">
                  <c:v>2020/4/19 12:00:00</c:v>
                </c:pt>
                <c:pt idx="445">
                  <c:v>2020/4/19 13:00:00</c:v>
                </c:pt>
                <c:pt idx="446">
                  <c:v>2020/4/19 14:00:00</c:v>
                </c:pt>
                <c:pt idx="447">
                  <c:v>2020/4/19 15:00:00</c:v>
                </c:pt>
                <c:pt idx="448">
                  <c:v>2020/4/19 16:00:00</c:v>
                </c:pt>
                <c:pt idx="449">
                  <c:v>2020/4/19 17:00:00</c:v>
                </c:pt>
                <c:pt idx="450">
                  <c:v>2020/4/19 18:00:00</c:v>
                </c:pt>
                <c:pt idx="451">
                  <c:v>2020/4/19 19:00:00</c:v>
                </c:pt>
                <c:pt idx="452">
                  <c:v>2020/4/19 20:00:00</c:v>
                </c:pt>
                <c:pt idx="453">
                  <c:v>2020/4/19 21:00:00</c:v>
                </c:pt>
                <c:pt idx="454">
                  <c:v>2020/4/19 22:00:00</c:v>
                </c:pt>
                <c:pt idx="455">
                  <c:v>2020/4/19 23:00:00</c:v>
                </c:pt>
                <c:pt idx="456">
                  <c:v>2020/4/20 0:00:00</c:v>
                </c:pt>
                <c:pt idx="457">
                  <c:v>2020/4/20 1:00:00</c:v>
                </c:pt>
                <c:pt idx="458">
                  <c:v>2020/4/20 2:00:00</c:v>
                </c:pt>
                <c:pt idx="459">
                  <c:v>2020/4/20 3:00:00</c:v>
                </c:pt>
                <c:pt idx="460">
                  <c:v>2020/4/20 4:00:00</c:v>
                </c:pt>
                <c:pt idx="461">
                  <c:v>2020/4/20 5:00:00</c:v>
                </c:pt>
                <c:pt idx="462">
                  <c:v>2020/4/20 6:00:00</c:v>
                </c:pt>
                <c:pt idx="463">
                  <c:v>2020/4/20 7:00:00</c:v>
                </c:pt>
                <c:pt idx="464">
                  <c:v>2020/4/20 8:00:00</c:v>
                </c:pt>
                <c:pt idx="465">
                  <c:v>2020/4/20 9:00:00</c:v>
                </c:pt>
                <c:pt idx="466">
                  <c:v>2020/4/20 10:00:00</c:v>
                </c:pt>
                <c:pt idx="467">
                  <c:v>2020/4/20 11:00:00</c:v>
                </c:pt>
                <c:pt idx="468">
                  <c:v>2020/4/20 12:00:00</c:v>
                </c:pt>
                <c:pt idx="469">
                  <c:v>2020/4/20 13:00:00</c:v>
                </c:pt>
                <c:pt idx="470">
                  <c:v>2020/4/20 14:00:00</c:v>
                </c:pt>
                <c:pt idx="471">
                  <c:v>2020/4/20 15:00:00</c:v>
                </c:pt>
                <c:pt idx="472">
                  <c:v>2020/4/20 16:00:00</c:v>
                </c:pt>
                <c:pt idx="473">
                  <c:v>2020/4/20 17:00:00</c:v>
                </c:pt>
                <c:pt idx="474">
                  <c:v>2020/4/20 18:00:00</c:v>
                </c:pt>
                <c:pt idx="475">
                  <c:v>2020/4/20 19:00:00</c:v>
                </c:pt>
                <c:pt idx="476">
                  <c:v>2020/4/20 20:00:00</c:v>
                </c:pt>
                <c:pt idx="477">
                  <c:v>2020/4/20 21:00:00</c:v>
                </c:pt>
                <c:pt idx="478">
                  <c:v>2020/4/20 22:00:00</c:v>
                </c:pt>
                <c:pt idx="479">
                  <c:v>2020/4/20 23:00:00</c:v>
                </c:pt>
                <c:pt idx="480">
                  <c:v>2020/4/21 0:00:00</c:v>
                </c:pt>
                <c:pt idx="481">
                  <c:v>2020/4/21 1:00:00</c:v>
                </c:pt>
                <c:pt idx="482">
                  <c:v>2020/4/21 2:00:00</c:v>
                </c:pt>
                <c:pt idx="483">
                  <c:v>2020/4/21 3:00:00</c:v>
                </c:pt>
                <c:pt idx="484">
                  <c:v>2020/4/21 4:00:00</c:v>
                </c:pt>
                <c:pt idx="485">
                  <c:v>2020/4/21 5:00:00</c:v>
                </c:pt>
                <c:pt idx="486">
                  <c:v>2020/4/21 6:00:00</c:v>
                </c:pt>
                <c:pt idx="487">
                  <c:v>2020/4/21 7:00:00</c:v>
                </c:pt>
                <c:pt idx="488">
                  <c:v>2020/4/21 8:00:00</c:v>
                </c:pt>
                <c:pt idx="489">
                  <c:v>2020/4/21 9:00:00</c:v>
                </c:pt>
                <c:pt idx="490">
                  <c:v>2020/4/21 10:00:00</c:v>
                </c:pt>
                <c:pt idx="491">
                  <c:v>2020/4/21 11:00:00</c:v>
                </c:pt>
                <c:pt idx="492">
                  <c:v>2020/4/21 12:00:00</c:v>
                </c:pt>
                <c:pt idx="493">
                  <c:v>2020/4/21 13:00:00</c:v>
                </c:pt>
                <c:pt idx="494">
                  <c:v>2020/4/21 14:00:00</c:v>
                </c:pt>
                <c:pt idx="495">
                  <c:v>2020/4/21 15:00:00</c:v>
                </c:pt>
                <c:pt idx="496">
                  <c:v>2020/4/21 16:00:00</c:v>
                </c:pt>
                <c:pt idx="497">
                  <c:v>2020/4/21 17:00:00</c:v>
                </c:pt>
                <c:pt idx="498">
                  <c:v>2020/4/21 18:00:00</c:v>
                </c:pt>
                <c:pt idx="499">
                  <c:v>2020/4/21 19:00:00</c:v>
                </c:pt>
                <c:pt idx="500">
                  <c:v>2020/4/21 20:00:00</c:v>
                </c:pt>
                <c:pt idx="501">
                  <c:v>2020/4/21 21:00:00</c:v>
                </c:pt>
                <c:pt idx="502">
                  <c:v>2020/4/21 22:00:00</c:v>
                </c:pt>
                <c:pt idx="503">
                  <c:v>2020/4/21 23:00:00</c:v>
                </c:pt>
                <c:pt idx="504">
                  <c:v>2020/4/22 0:00:00</c:v>
                </c:pt>
                <c:pt idx="505">
                  <c:v>2020/4/22 1:00:00</c:v>
                </c:pt>
                <c:pt idx="506">
                  <c:v>2020/4/22 2:00:00</c:v>
                </c:pt>
                <c:pt idx="507">
                  <c:v>2020/4/22 3:00:00</c:v>
                </c:pt>
                <c:pt idx="508">
                  <c:v>2020/4/22 4:00:00</c:v>
                </c:pt>
                <c:pt idx="509">
                  <c:v>2020/4/22 5:00:00</c:v>
                </c:pt>
                <c:pt idx="510">
                  <c:v>2020/4/22 6:00:00</c:v>
                </c:pt>
                <c:pt idx="511">
                  <c:v>2020/4/22 7:00:00</c:v>
                </c:pt>
                <c:pt idx="512">
                  <c:v>2020/4/22 8:00:00</c:v>
                </c:pt>
                <c:pt idx="513">
                  <c:v>2020/4/22 9:00:00</c:v>
                </c:pt>
                <c:pt idx="514">
                  <c:v>2020/4/22 10:00:00</c:v>
                </c:pt>
                <c:pt idx="515">
                  <c:v>2020/4/22 11:00:00</c:v>
                </c:pt>
                <c:pt idx="516">
                  <c:v>2020/4/22 12:00:00</c:v>
                </c:pt>
                <c:pt idx="517">
                  <c:v>2020/4/22 13:00:00</c:v>
                </c:pt>
                <c:pt idx="518">
                  <c:v>2020/4/22 14:00:00</c:v>
                </c:pt>
                <c:pt idx="519">
                  <c:v>2020/4/22 15:00:00</c:v>
                </c:pt>
                <c:pt idx="520">
                  <c:v>2020/4/22 16:00:00</c:v>
                </c:pt>
                <c:pt idx="521">
                  <c:v>2020/4/22 17:00:00</c:v>
                </c:pt>
                <c:pt idx="522">
                  <c:v>2020/4/22 18:00:00</c:v>
                </c:pt>
                <c:pt idx="523">
                  <c:v>2020/4/22 19:00:00</c:v>
                </c:pt>
                <c:pt idx="524">
                  <c:v>2020/4/22 20:00:00</c:v>
                </c:pt>
                <c:pt idx="525">
                  <c:v>2020/4/22 21:00:00</c:v>
                </c:pt>
                <c:pt idx="526">
                  <c:v>2020/4/22 22:00:00</c:v>
                </c:pt>
                <c:pt idx="527">
                  <c:v>2020/4/22 23:00:00</c:v>
                </c:pt>
                <c:pt idx="528">
                  <c:v>2020/4/23 0:00:00</c:v>
                </c:pt>
                <c:pt idx="529">
                  <c:v>2020/4/23 1:00:00</c:v>
                </c:pt>
                <c:pt idx="530">
                  <c:v>2020/4/23 2:00:00</c:v>
                </c:pt>
                <c:pt idx="531">
                  <c:v>2020/4/23 3:00:00</c:v>
                </c:pt>
                <c:pt idx="532">
                  <c:v>2020/4/23 4:00:00</c:v>
                </c:pt>
                <c:pt idx="533">
                  <c:v>2020/4/23 5:00:00</c:v>
                </c:pt>
                <c:pt idx="534">
                  <c:v>2020/4/23 6:00:00</c:v>
                </c:pt>
                <c:pt idx="535">
                  <c:v>2020/4/23 7:00:00</c:v>
                </c:pt>
                <c:pt idx="536">
                  <c:v>2020/4/23 8:00:00</c:v>
                </c:pt>
                <c:pt idx="537">
                  <c:v>2020/4/23 9:00:00</c:v>
                </c:pt>
                <c:pt idx="538">
                  <c:v>2020/4/23 10:00:00</c:v>
                </c:pt>
                <c:pt idx="539">
                  <c:v>2020/4/23 11:00:00</c:v>
                </c:pt>
                <c:pt idx="540">
                  <c:v>2020/4/23 12:00:00</c:v>
                </c:pt>
                <c:pt idx="541">
                  <c:v>2020/4/23 13:00:00</c:v>
                </c:pt>
                <c:pt idx="542">
                  <c:v>2020/4/23 14:00:00</c:v>
                </c:pt>
                <c:pt idx="543">
                  <c:v>2020/4/23 15:00:00</c:v>
                </c:pt>
                <c:pt idx="544">
                  <c:v>2020/4/23 16:00:00</c:v>
                </c:pt>
                <c:pt idx="545">
                  <c:v>2020/4/23 17:00:00</c:v>
                </c:pt>
                <c:pt idx="546">
                  <c:v>2020/4/23 18:00:00</c:v>
                </c:pt>
                <c:pt idx="547">
                  <c:v>2020/4/23 19:00:00</c:v>
                </c:pt>
                <c:pt idx="548">
                  <c:v>2020/4/23 20:00:00</c:v>
                </c:pt>
                <c:pt idx="549">
                  <c:v>2020/4/23 21:00:00</c:v>
                </c:pt>
                <c:pt idx="550">
                  <c:v>2020/4/23 22:00:00</c:v>
                </c:pt>
                <c:pt idx="551">
                  <c:v>2020/4/23 23:00:00</c:v>
                </c:pt>
                <c:pt idx="552">
                  <c:v>2020/4/24 0:00:00</c:v>
                </c:pt>
                <c:pt idx="553">
                  <c:v>2020/4/24 1:00:00</c:v>
                </c:pt>
                <c:pt idx="554">
                  <c:v>2020/4/24 2:00:00</c:v>
                </c:pt>
                <c:pt idx="555">
                  <c:v>2020/4/24 3:00:00</c:v>
                </c:pt>
                <c:pt idx="556">
                  <c:v>2020/4/24 4:00:00</c:v>
                </c:pt>
                <c:pt idx="557">
                  <c:v>2020/4/24 5:00:00</c:v>
                </c:pt>
                <c:pt idx="558">
                  <c:v>2020/4/24 6:00:00</c:v>
                </c:pt>
                <c:pt idx="559">
                  <c:v>2020/4/24 7:00:00</c:v>
                </c:pt>
                <c:pt idx="560">
                  <c:v>2020/4/24 8:00:00</c:v>
                </c:pt>
                <c:pt idx="561">
                  <c:v>2020/4/24 9:00:00</c:v>
                </c:pt>
                <c:pt idx="562">
                  <c:v>2020/4/24 10:00:00</c:v>
                </c:pt>
                <c:pt idx="563">
                  <c:v>2020/4/24 11:00:00</c:v>
                </c:pt>
                <c:pt idx="564">
                  <c:v>2020/4/24 12:00:00</c:v>
                </c:pt>
                <c:pt idx="565">
                  <c:v>2020/4/24 13:00:00</c:v>
                </c:pt>
                <c:pt idx="566">
                  <c:v>2020/4/24 14:00:00</c:v>
                </c:pt>
                <c:pt idx="567">
                  <c:v>2020/4/24 15:00:00</c:v>
                </c:pt>
                <c:pt idx="568">
                  <c:v>2020/4/24 16:00:00</c:v>
                </c:pt>
                <c:pt idx="569">
                  <c:v>2020/4/24 17:00:00</c:v>
                </c:pt>
                <c:pt idx="570">
                  <c:v>2020/4/24 18:00:00</c:v>
                </c:pt>
                <c:pt idx="571">
                  <c:v>2020/4/24 19:00:00</c:v>
                </c:pt>
                <c:pt idx="572">
                  <c:v>2020/4/24 20:00:00</c:v>
                </c:pt>
                <c:pt idx="573">
                  <c:v>2020/4/24 21:00:00</c:v>
                </c:pt>
                <c:pt idx="574">
                  <c:v>2020/4/24 22:00:00</c:v>
                </c:pt>
                <c:pt idx="575">
                  <c:v>2020/4/24 23:00:00</c:v>
                </c:pt>
                <c:pt idx="576">
                  <c:v>2020/4/25 0:00:00</c:v>
                </c:pt>
                <c:pt idx="577">
                  <c:v>2020/4/25 1:00:00</c:v>
                </c:pt>
                <c:pt idx="578">
                  <c:v>2020/4/25 2:00:00</c:v>
                </c:pt>
                <c:pt idx="579">
                  <c:v>2020/4/25 3:00:00</c:v>
                </c:pt>
                <c:pt idx="580">
                  <c:v>2020/4/25 4:00:00</c:v>
                </c:pt>
                <c:pt idx="581">
                  <c:v>2020/4/25 5:00:00</c:v>
                </c:pt>
                <c:pt idx="582">
                  <c:v>2020/4/25 6:00:00</c:v>
                </c:pt>
                <c:pt idx="583">
                  <c:v>2020/4/25 7:00:00</c:v>
                </c:pt>
                <c:pt idx="584">
                  <c:v>2020/4/25 8:00:00</c:v>
                </c:pt>
                <c:pt idx="585">
                  <c:v>2020/4/25 9:00:00</c:v>
                </c:pt>
                <c:pt idx="586">
                  <c:v>2020/4/25 10:00:00</c:v>
                </c:pt>
                <c:pt idx="587">
                  <c:v>2020/4/25 11:00:00</c:v>
                </c:pt>
                <c:pt idx="588">
                  <c:v>2020/4/25 12:00:00</c:v>
                </c:pt>
                <c:pt idx="589">
                  <c:v>2020/4/25 13:00:00</c:v>
                </c:pt>
                <c:pt idx="590">
                  <c:v>2020/4/25 14:00:00</c:v>
                </c:pt>
                <c:pt idx="591">
                  <c:v>2020/4/25 15:00:00</c:v>
                </c:pt>
                <c:pt idx="592">
                  <c:v>2020/4/25 16:00:00</c:v>
                </c:pt>
                <c:pt idx="593">
                  <c:v>2020/4/25 17:00:00</c:v>
                </c:pt>
                <c:pt idx="594">
                  <c:v>2020/4/25 18:00:00</c:v>
                </c:pt>
                <c:pt idx="595">
                  <c:v>2020/4/25 19:00:00</c:v>
                </c:pt>
                <c:pt idx="596">
                  <c:v>2020/4/25 20:00:00</c:v>
                </c:pt>
                <c:pt idx="597">
                  <c:v>2020/4/25 21:00:00</c:v>
                </c:pt>
                <c:pt idx="598">
                  <c:v>2020/4/25 22:00:00</c:v>
                </c:pt>
                <c:pt idx="599">
                  <c:v>2020/4/25 23:00:00</c:v>
                </c:pt>
                <c:pt idx="600">
                  <c:v>2020/4/26 0:00:00</c:v>
                </c:pt>
                <c:pt idx="601">
                  <c:v>2020/4/26 1:00:00</c:v>
                </c:pt>
                <c:pt idx="602">
                  <c:v>2020/4/26 2:00:00</c:v>
                </c:pt>
                <c:pt idx="603">
                  <c:v>2020/4/26 3:00:00</c:v>
                </c:pt>
                <c:pt idx="604">
                  <c:v>2020/4/26 4:00:00</c:v>
                </c:pt>
                <c:pt idx="605">
                  <c:v>2020/4/26 5:00:00</c:v>
                </c:pt>
                <c:pt idx="606">
                  <c:v>2020/4/26 6:00:00</c:v>
                </c:pt>
                <c:pt idx="607">
                  <c:v>2020/4/26 7:00:00</c:v>
                </c:pt>
                <c:pt idx="608">
                  <c:v>2020/4/26 8:00:00</c:v>
                </c:pt>
                <c:pt idx="609">
                  <c:v>2020/4/26 9:00:00</c:v>
                </c:pt>
                <c:pt idx="610">
                  <c:v>2020/4/26 10:00:00</c:v>
                </c:pt>
                <c:pt idx="611">
                  <c:v>2020/4/26 11:00:00</c:v>
                </c:pt>
                <c:pt idx="612">
                  <c:v>2020/4/26 12:00:00</c:v>
                </c:pt>
                <c:pt idx="613">
                  <c:v>2020/4/26 13:00:00</c:v>
                </c:pt>
                <c:pt idx="614">
                  <c:v>2020/4/26 14:00:00</c:v>
                </c:pt>
                <c:pt idx="615">
                  <c:v>2020/4/26 15:00:00</c:v>
                </c:pt>
                <c:pt idx="616">
                  <c:v>2020/4/26 16:00:00</c:v>
                </c:pt>
                <c:pt idx="617">
                  <c:v>2020/4/26 17:00:00</c:v>
                </c:pt>
                <c:pt idx="618">
                  <c:v>2020/4/26 18:00:00</c:v>
                </c:pt>
                <c:pt idx="619">
                  <c:v>2020/4/26 19:00:00</c:v>
                </c:pt>
                <c:pt idx="620">
                  <c:v>2020/4/26 20:00:00</c:v>
                </c:pt>
                <c:pt idx="621">
                  <c:v>2020/4/26 21:00:00</c:v>
                </c:pt>
                <c:pt idx="622">
                  <c:v>2020/4/26 22:00:00</c:v>
                </c:pt>
                <c:pt idx="623">
                  <c:v>2020/4/26 23:00:00</c:v>
                </c:pt>
                <c:pt idx="624">
                  <c:v>2020/4/27 0:00:00</c:v>
                </c:pt>
                <c:pt idx="625">
                  <c:v>2020/4/27 1:00:00</c:v>
                </c:pt>
                <c:pt idx="626">
                  <c:v>2020/4/27 2:00:00</c:v>
                </c:pt>
                <c:pt idx="627">
                  <c:v>2020/4/27 3:00:00</c:v>
                </c:pt>
                <c:pt idx="628">
                  <c:v>2020/4/27 4:00:00</c:v>
                </c:pt>
                <c:pt idx="629">
                  <c:v>2020/4/27 5:00:00</c:v>
                </c:pt>
                <c:pt idx="630">
                  <c:v>2020/4/27 6:00:00</c:v>
                </c:pt>
                <c:pt idx="631">
                  <c:v>2020/4/27 7:00:00</c:v>
                </c:pt>
                <c:pt idx="632">
                  <c:v>2020/4/27 8:00:00</c:v>
                </c:pt>
                <c:pt idx="633">
                  <c:v>2020/4/27 9:00:00</c:v>
                </c:pt>
                <c:pt idx="634">
                  <c:v>2020/4/27 10:00:00</c:v>
                </c:pt>
                <c:pt idx="635">
                  <c:v>2020/4/27 11:00:00</c:v>
                </c:pt>
                <c:pt idx="636">
                  <c:v>2020/4/27 12:00:00</c:v>
                </c:pt>
                <c:pt idx="637">
                  <c:v>2020/4/27 13:00:00</c:v>
                </c:pt>
                <c:pt idx="638">
                  <c:v>2020/4/27 14:00:00</c:v>
                </c:pt>
                <c:pt idx="639">
                  <c:v>2020/4/27 15:00:00</c:v>
                </c:pt>
                <c:pt idx="640">
                  <c:v>2020/4/27 16:00:00</c:v>
                </c:pt>
                <c:pt idx="641">
                  <c:v>2020/4/27 17:00:00</c:v>
                </c:pt>
                <c:pt idx="642">
                  <c:v>2020/4/27 18:00:00</c:v>
                </c:pt>
                <c:pt idx="643">
                  <c:v>2020/4/27 19:00:00</c:v>
                </c:pt>
                <c:pt idx="644">
                  <c:v>2020/4/27 20:00:00</c:v>
                </c:pt>
                <c:pt idx="645">
                  <c:v>2020/4/27 21:00:00</c:v>
                </c:pt>
                <c:pt idx="646">
                  <c:v>2020/4/27 22:00:00</c:v>
                </c:pt>
                <c:pt idx="647">
                  <c:v>2020/4/27 23:00:00</c:v>
                </c:pt>
                <c:pt idx="648">
                  <c:v>2020/4/28 0:00:00</c:v>
                </c:pt>
                <c:pt idx="649">
                  <c:v>2020/4/28 1:00:00</c:v>
                </c:pt>
                <c:pt idx="650">
                  <c:v>2020/4/28 2:00:00</c:v>
                </c:pt>
                <c:pt idx="651">
                  <c:v>2020/4/28 3:00:00</c:v>
                </c:pt>
                <c:pt idx="652">
                  <c:v>2020/4/28 4:00:00</c:v>
                </c:pt>
                <c:pt idx="653">
                  <c:v>2020/4/28 5:00:00</c:v>
                </c:pt>
                <c:pt idx="654">
                  <c:v>2020/4/28 6:00:00</c:v>
                </c:pt>
                <c:pt idx="655">
                  <c:v>2020/4/28 7:00:00</c:v>
                </c:pt>
                <c:pt idx="656">
                  <c:v>2020/4/28 8:00:00</c:v>
                </c:pt>
                <c:pt idx="657">
                  <c:v>2020/4/28 9:00:00</c:v>
                </c:pt>
                <c:pt idx="658">
                  <c:v>2020/4/28 10:00:00</c:v>
                </c:pt>
                <c:pt idx="659">
                  <c:v>2020/4/28 11:00:00</c:v>
                </c:pt>
                <c:pt idx="660">
                  <c:v>2020/4/28 12:00:00</c:v>
                </c:pt>
                <c:pt idx="661">
                  <c:v>2020/4/28 13:00:00</c:v>
                </c:pt>
                <c:pt idx="662">
                  <c:v>2020/4/28 14:00:00</c:v>
                </c:pt>
                <c:pt idx="663">
                  <c:v>2020/4/28 15:00:00</c:v>
                </c:pt>
                <c:pt idx="664">
                  <c:v>2020/4/28 16:00:00</c:v>
                </c:pt>
                <c:pt idx="665">
                  <c:v>2020/4/28 17:00:00</c:v>
                </c:pt>
                <c:pt idx="666">
                  <c:v>2020/4/28 18:00:00</c:v>
                </c:pt>
                <c:pt idx="667">
                  <c:v>2020/4/28 19:00:00</c:v>
                </c:pt>
                <c:pt idx="668">
                  <c:v>2020/4/28 20:00:00</c:v>
                </c:pt>
                <c:pt idx="669">
                  <c:v>2020/4/28 21:00:00</c:v>
                </c:pt>
                <c:pt idx="670">
                  <c:v>2020/4/28 22:00:00</c:v>
                </c:pt>
                <c:pt idx="671">
                  <c:v>2020/4/28 23:00:00</c:v>
                </c:pt>
                <c:pt idx="672">
                  <c:v>2020/4/29 0:00:00</c:v>
                </c:pt>
                <c:pt idx="673">
                  <c:v>2020/4/29 1:00:00</c:v>
                </c:pt>
                <c:pt idx="674">
                  <c:v>2020/4/29 2:00:00</c:v>
                </c:pt>
                <c:pt idx="675">
                  <c:v>2020/4/29 3:00:00</c:v>
                </c:pt>
                <c:pt idx="676">
                  <c:v>2020/4/29 4:00:00</c:v>
                </c:pt>
                <c:pt idx="677">
                  <c:v>2020/4/29 5:00:00</c:v>
                </c:pt>
                <c:pt idx="678">
                  <c:v>2020/4/29 6:00:00</c:v>
                </c:pt>
                <c:pt idx="679">
                  <c:v>2020/4/29 7:00:00</c:v>
                </c:pt>
                <c:pt idx="680">
                  <c:v>2020/4/29 8:00:00</c:v>
                </c:pt>
                <c:pt idx="681">
                  <c:v>2020/4/29 9:00:00</c:v>
                </c:pt>
                <c:pt idx="682">
                  <c:v>2020/4/29 10:00:00</c:v>
                </c:pt>
                <c:pt idx="683">
                  <c:v>2020/4/29 11:00:00</c:v>
                </c:pt>
                <c:pt idx="684">
                  <c:v>2020/4/29 12:00:00</c:v>
                </c:pt>
                <c:pt idx="685">
                  <c:v>2020/4/29 13:00:00</c:v>
                </c:pt>
                <c:pt idx="686">
                  <c:v>2020/4/29 14:00:00</c:v>
                </c:pt>
                <c:pt idx="687">
                  <c:v>2020/4/29 15:00:00</c:v>
                </c:pt>
                <c:pt idx="688">
                  <c:v>2020/4/29 16:00:00</c:v>
                </c:pt>
                <c:pt idx="689">
                  <c:v>2020/4/29 17:00:00</c:v>
                </c:pt>
                <c:pt idx="690">
                  <c:v>2020/4/29 18:00:00</c:v>
                </c:pt>
                <c:pt idx="691">
                  <c:v>2020/4/29 19:00:00</c:v>
                </c:pt>
                <c:pt idx="692">
                  <c:v>2020/4/29 20:00:00</c:v>
                </c:pt>
                <c:pt idx="693">
                  <c:v>2020/4/29 21:00:00</c:v>
                </c:pt>
                <c:pt idx="694">
                  <c:v>2020/4/29 22:00:00</c:v>
                </c:pt>
                <c:pt idx="695">
                  <c:v>2020/4/29 23:00:00</c:v>
                </c:pt>
                <c:pt idx="696">
                  <c:v>2020/4/30 0:00:00</c:v>
                </c:pt>
                <c:pt idx="697">
                  <c:v>2020/4/30 1:00:00</c:v>
                </c:pt>
                <c:pt idx="698">
                  <c:v>2020/4/30 2:00:00</c:v>
                </c:pt>
                <c:pt idx="699">
                  <c:v>2020/4/30 3:00:00</c:v>
                </c:pt>
                <c:pt idx="700">
                  <c:v>2020/4/30 4:00:00</c:v>
                </c:pt>
                <c:pt idx="701">
                  <c:v>2020/4/30 5:00:00</c:v>
                </c:pt>
                <c:pt idx="702">
                  <c:v>2020/4/30 6:00:00</c:v>
                </c:pt>
                <c:pt idx="703">
                  <c:v>2020/4/30 7:00:00</c:v>
                </c:pt>
                <c:pt idx="704">
                  <c:v>2020/4/30 8:00:00</c:v>
                </c:pt>
                <c:pt idx="705">
                  <c:v>2020/4/30 9:00:00</c:v>
                </c:pt>
                <c:pt idx="706">
                  <c:v>2020/4/30 10:00:00</c:v>
                </c:pt>
                <c:pt idx="707">
                  <c:v>2020/4/30 11:00:00</c:v>
                </c:pt>
                <c:pt idx="708">
                  <c:v>2020/4/30 12:00:00</c:v>
                </c:pt>
                <c:pt idx="709">
                  <c:v>2020/4/30 13:00:00</c:v>
                </c:pt>
                <c:pt idx="710">
                  <c:v>2020/4/30 14:00:00</c:v>
                </c:pt>
                <c:pt idx="711">
                  <c:v>2020/4/30 15:00:00</c:v>
                </c:pt>
                <c:pt idx="712">
                  <c:v>2020/4/30 16:00:00</c:v>
                </c:pt>
                <c:pt idx="713">
                  <c:v>2020/4/30 17:00:00</c:v>
                </c:pt>
                <c:pt idx="714">
                  <c:v>2020/4/30 18:00:00</c:v>
                </c:pt>
                <c:pt idx="715">
                  <c:v>2020/4/30 19:00:00</c:v>
                </c:pt>
                <c:pt idx="716">
                  <c:v>2020/4/30 20:00:00</c:v>
                </c:pt>
                <c:pt idx="717">
                  <c:v>2020/4/30 21:00:00</c:v>
                </c:pt>
                <c:pt idx="718">
                  <c:v>2020/4/30 22:00:00</c:v>
                </c:pt>
                <c:pt idx="719">
                  <c:v>2020/4/30 23:00:00</c:v>
                </c:pt>
              </c:strCache>
            </c:strRef>
          </c:cat>
          <c:val>
            <c:numRef>
              <c:f>'April Hourly 30days'!$C$2:$C$721</c:f>
              <c:numCache>
                <c:formatCode>General</c:formatCode>
                <c:ptCount val="720"/>
                <c:pt idx="0">
                  <c:v>1.4638150000000001</c:v>
                </c:pt>
                <c:pt idx="1">
                  <c:v>1.4160649999999999</c:v>
                </c:pt>
                <c:pt idx="2">
                  <c:v>1.48769</c:v>
                </c:pt>
                <c:pt idx="3">
                  <c:v>1.48769</c:v>
                </c:pt>
                <c:pt idx="4">
                  <c:v>1.4638150000000001</c:v>
                </c:pt>
                <c:pt idx="5">
                  <c:v>1.4160649999999999</c:v>
                </c:pt>
                <c:pt idx="6">
                  <c:v>1.4160649999999999</c:v>
                </c:pt>
                <c:pt idx="7">
                  <c:v>1.4160649999999999</c:v>
                </c:pt>
                <c:pt idx="8">
                  <c:v>1.43994</c:v>
                </c:pt>
                <c:pt idx="9">
                  <c:v>1.48769</c:v>
                </c:pt>
                <c:pt idx="10">
                  <c:v>1.4638150000000001</c:v>
                </c:pt>
                <c:pt idx="11">
                  <c:v>1.511565</c:v>
                </c:pt>
                <c:pt idx="12">
                  <c:v>1.511565</c:v>
                </c:pt>
                <c:pt idx="13">
                  <c:v>1.48769</c:v>
                </c:pt>
                <c:pt idx="14">
                  <c:v>1.5354399999999999</c:v>
                </c:pt>
                <c:pt idx="15">
                  <c:v>1.48769</c:v>
                </c:pt>
                <c:pt idx="16">
                  <c:v>1.4638150000000001</c:v>
                </c:pt>
                <c:pt idx="17">
                  <c:v>1.48769</c:v>
                </c:pt>
                <c:pt idx="18">
                  <c:v>1.4638150000000001</c:v>
                </c:pt>
                <c:pt idx="19">
                  <c:v>1.511565</c:v>
                </c:pt>
                <c:pt idx="20">
                  <c:v>1.4638150000000001</c:v>
                </c:pt>
                <c:pt idx="21">
                  <c:v>1.48769</c:v>
                </c:pt>
                <c:pt idx="22">
                  <c:v>1.48769</c:v>
                </c:pt>
                <c:pt idx="23">
                  <c:v>1.511565</c:v>
                </c:pt>
                <c:pt idx="24">
                  <c:v>1.4638150000000001</c:v>
                </c:pt>
                <c:pt idx="25">
                  <c:v>1.607065</c:v>
                </c:pt>
                <c:pt idx="26">
                  <c:v>1.4160649999999999</c:v>
                </c:pt>
                <c:pt idx="27">
                  <c:v>1.48769</c:v>
                </c:pt>
                <c:pt idx="28">
                  <c:v>1.4160649999999999</c:v>
                </c:pt>
                <c:pt idx="29">
                  <c:v>1.39219</c:v>
                </c:pt>
                <c:pt idx="30">
                  <c:v>1.4160649999999999</c:v>
                </c:pt>
                <c:pt idx="31">
                  <c:v>1.43994</c:v>
                </c:pt>
                <c:pt idx="32">
                  <c:v>1.48769</c:v>
                </c:pt>
                <c:pt idx="33">
                  <c:v>1.48769</c:v>
                </c:pt>
                <c:pt idx="34">
                  <c:v>1.48769</c:v>
                </c:pt>
                <c:pt idx="35">
                  <c:v>1.5354399999999999</c:v>
                </c:pt>
                <c:pt idx="36">
                  <c:v>1.43994</c:v>
                </c:pt>
                <c:pt idx="37">
                  <c:v>1.48769</c:v>
                </c:pt>
                <c:pt idx="38">
                  <c:v>1.511565</c:v>
                </c:pt>
                <c:pt idx="39">
                  <c:v>1.43994</c:v>
                </c:pt>
                <c:pt idx="40">
                  <c:v>1.43994</c:v>
                </c:pt>
                <c:pt idx="41">
                  <c:v>1.4638150000000001</c:v>
                </c:pt>
                <c:pt idx="42">
                  <c:v>1.43994</c:v>
                </c:pt>
                <c:pt idx="43">
                  <c:v>1.4160649999999999</c:v>
                </c:pt>
                <c:pt idx="44">
                  <c:v>1.511565</c:v>
                </c:pt>
                <c:pt idx="45">
                  <c:v>1.43994</c:v>
                </c:pt>
                <c:pt idx="46">
                  <c:v>1.511565</c:v>
                </c:pt>
                <c:pt idx="47">
                  <c:v>1.39219</c:v>
                </c:pt>
                <c:pt idx="48">
                  <c:v>1.4160649999999999</c:v>
                </c:pt>
                <c:pt idx="49">
                  <c:v>1.48769</c:v>
                </c:pt>
                <c:pt idx="50">
                  <c:v>1.43994</c:v>
                </c:pt>
                <c:pt idx="51">
                  <c:v>1.4160649999999999</c:v>
                </c:pt>
                <c:pt idx="52">
                  <c:v>1.4638150000000001</c:v>
                </c:pt>
                <c:pt idx="53">
                  <c:v>1.4638150000000001</c:v>
                </c:pt>
                <c:pt idx="54">
                  <c:v>1.4160649999999999</c:v>
                </c:pt>
                <c:pt idx="55">
                  <c:v>1.4638150000000001</c:v>
                </c:pt>
                <c:pt idx="56">
                  <c:v>1.43994</c:v>
                </c:pt>
                <c:pt idx="57">
                  <c:v>1.4160649999999999</c:v>
                </c:pt>
                <c:pt idx="58">
                  <c:v>1.4160649999999999</c:v>
                </c:pt>
                <c:pt idx="59">
                  <c:v>1.4160649999999999</c:v>
                </c:pt>
                <c:pt idx="60">
                  <c:v>1.48769</c:v>
                </c:pt>
                <c:pt idx="61">
                  <c:v>1.48769</c:v>
                </c:pt>
                <c:pt idx="62">
                  <c:v>1.4638150000000001</c:v>
                </c:pt>
                <c:pt idx="63">
                  <c:v>1.4638150000000001</c:v>
                </c:pt>
                <c:pt idx="64">
                  <c:v>1.511565</c:v>
                </c:pt>
                <c:pt idx="65">
                  <c:v>1.4638150000000001</c:v>
                </c:pt>
                <c:pt idx="66">
                  <c:v>1.43994</c:v>
                </c:pt>
                <c:pt idx="67">
                  <c:v>1.48769</c:v>
                </c:pt>
                <c:pt idx="68">
                  <c:v>1.48769</c:v>
                </c:pt>
                <c:pt idx="69">
                  <c:v>1.4638150000000001</c:v>
                </c:pt>
                <c:pt idx="70">
                  <c:v>1.511565</c:v>
                </c:pt>
                <c:pt idx="71">
                  <c:v>1.4638150000000001</c:v>
                </c:pt>
                <c:pt idx="72">
                  <c:v>1.48769</c:v>
                </c:pt>
                <c:pt idx="73">
                  <c:v>1.511565</c:v>
                </c:pt>
                <c:pt idx="74">
                  <c:v>1.48769</c:v>
                </c:pt>
                <c:pt idx="75">
                  <c:v>1.4638150000000001</c:v>
                </c:pt>
                <c:pt idx="76">
                  <c:v>1.48769</c:v>
                </c:pt>
                <c:pt idx="77">
                  <c:v>1.48769</c:v>
                </c:pt>
                <c:pt idx="78">
                  <c:v>1.48769</c:v>
                </c:pt>
                <c:pt idx="79">
                  <c:v>1.43994</c:v>
                </c:pt>
                <c:pt idx="80">
                  <c:v>1.48769</c:v>
                </c:pt>
                <c:pt idx="81">
                  <c:v>1.48769</c:v>
                </c:pt>
                <c:pt idx="82">
                  <c:v>1.43994</c:v>
                </c:pt>
                <c:pt idx="83">
                  <c:v>1.5354399999999999</c:v>
                </c:pt>
                <c:pt idx="84">
                  <c:v>1.5354399999999999</c:v>
                </c:pt>
                <c:pt idx="85">
                  <c:v>1.5354399999999999</c:v>
                </c:pt>
                <c:pt idx="86">
                  <c:v>1.43994</c:v>
                </c:pt>
                <c:pt idx="87">
                  <c:v>1.4638150000000001</c:v>
                </c:pt>
                <c:pt idx="88">
                  <c:v>1.511565</c:v>
                </c:pt>
                <c:pt idx="89">
                  <c:v>1.511565</c:v>
                </c:pt>
                <c:pt idx="90">
                  <c:v>1.43994</c:v>
                </c:pt>
                <c:pt idx="91">
                  <c:v>1.48769</c:v>
                </c:pt>
                <c:pt idx="92">
                  <c:v>1.4160649999999999</c:v>
                </c:pt>
                <c:pt idx="93">
                  <c:v>1.48769</c:v>
                </c:pt>
                <c:pt idx="94">
                  <c:v>1.511565</c:v>
                </c:pt>
                <c:pt idx="95">
                  <c:v>1.43994</c:v>
                </c:pt>
                <c:pt idx="96">
                  <c:v>1.48769</c:v>
                </c:pt>
                <c:pt idx="97">
                  <c:v>1.4638150000000001</c:v>
                </c:pt>
                <c:pt idx="98">
                  <c:v>1.39219</c:v>
                </c:pt>
                <c:pt idx="99">
                  <c:v>1.43994</c:v>
                </c:pt>
                <c:pt idx="100">
                  <c:v>1.39219</c:v>
                </c:pt>
                <c:pt idx="101">
                  <c:v>1.43994</c:v>
                </c:pt>
                <c:pt idx="102">
                  <c:v>1.4160649999999999</c:v>
                </c:pt>
                <c:pt idx="103">
                  <c:v>1.4638150000000001</c:v>
                </c:pt>
                <c:pt idx="104">
                  <c:v>1.3683149999999999</c:v>
                </c:pt>
                <c:pt idx="105">
                  <c:v>1.43994</c:v>
                </c:pt>
                <c:pt idx="106">
                  <c:v>1.4638150000000001</c:v>
                </c:pt>
                <c:pt idx="107">
                  <c:v>1.48769</c:v>
                </c:pt>
                <c:pt idx="108">
                  <c:v>1.4638150000000001</c:v>
                </c:pt>
                <c:pt idx="109">
                  <c:v>1.43994</c:v>
                </c:pt>
                <c:pt idx="110">
                  <c:v>1.43994</c:v>
                </c:pt>
                <c:pt idx="111">
                  <c:v>1.4160649999999999</c:v>
                </c:pt>
                <c:pt idx="112">
                  <c:v>1.511565</c:v>
                </c:pt>
                <c:pt idx="113">
                  <c:v>1.511565</c:v>
                </c:pt>
                <c:pt idx="114">
                  <c:v>1.48769</c:v>
                </c:pt>
                <c:pt idx="115">
                  <c:v>1.4638150000000001</c:v>
                </c:pt>
                <c:pt idx="116">
                  <c:v>1.43994</c:v>
                </c:pt>
                <c:pt idx="117">
                  <c:v>1.43994</c:v>
                </c:pt>
                <c:pt idx="118">
                  <c:v>1.4160649999999999</c:v>
                </c:pt>
                <c:pt idx="119">
                  <c:v>1.43994</c:v>
                </c:pt>
                <c:pt idx="120">
                  <c:v>1.4638150000000001</c:v>
                </c:pt>
                <c:pt idx="121">
                  <c:v>1.39219</c:v>
                </c:pt>
                <c:pt idx="122">
                  <c:v>1.4160649999999999</c:v>
                </c:pt>
                <c:pt idx="123">
                  <c:v>1.39219</c:v>
                </c:pt>
                <c:pt idx="124">
                  <c:v>1.43994</c:v>
                </c:pt>
                <c:pt idx="125">
                  <c:v>1.39219</c:v>
                </c:pt>
                <c:pt idx="126">
                  <c:v>1.4638150000000001</c:v>
                </c:pt>
                <c:pt idx="127">
                  <c:v>1.4638150000000001</c:v>
                </c:pt>
                <c:pt idx="128">
                  <c:v>1.39219</c:v>
                </c:pt>
                <c:pt idx="129">
                  <c:v>1.4638150000000001</c:v>
                </c:pt>
                <c:pt idx="130">
                  <c:v>1.48769</c:v>
                </c:pt>
                <c:pt idx="131">
                  <c:v>1.4160649999999999</c:v>
                </c:pt>
                <c:pt idx="132">
                  <c:v>1.72644</c:v>
                </c:pt>
                <c:pt idx="133">
                  <c:v>1.4638150000000001</c:v>
                </c:pt>
                <c:pt idx="134">
                  <c:v>1.4638150000000001</c:v>
                </c:pt>
                <c:pt idx="135">
                  <c:v>1.43994</c:v>
                </c:pt>
                <c:pt idx="136">
                  <c:v>1.511565</c:v>
                </c:pt>
                <c:pt idx="137">
                  <c:v>1.511565</c:v>
                </c:pt>
                <c:pt idx="138">
                  <c:v>1.4638150000000001</c:v>
                </c:pt>
                <c:pt idx="139">
                  <c:v>1.48769</c:v>
                </c:pt>
                <c:pt idx="140">
                  <c:v>1.48769</c:v>
                </c:pt>
                <c:pt idx="141">
                  <c:v>1.43994</c:v>
                </c:pt>
                <c:pt idx="142">
                  <c:v>1.39219</c:v>
                </c:pt>
                <c:pt idx="143">
                  <c:v>1.4160649999999999</c:v>
                </c:pt>
                <c:pt idx="144">
                  <c:v>1.4638150000000001</c:v>
                </c:pt>
                <c:pt idx="145">
                  <c:v>1.39219</c:v>
                </c:pt>
                <c:pt idx="146">
                  <c:v>1.4638150000000001</c:v>
                </c:pt>
                <c:pt idx="147">
                  <c:v>1.4160649999999999</c:v>
                </c:pt>
                <c:pt idx="148">
                  <c:v>1.43994</c:v>
                </c:pt>
                <c:pt idx="149">
                  <c:v>1.4160649999999999</c:v>
                </c:pt>
                <c:pt idx="150">
                  <c:v>1.39219</c:v>
                </c:pt>
                <c:pt idx="151">
                  <c:v>1.39219</c:v>
                </c:pt>
                <c:pt idx="152">
                  <c:v>1.43994</c:v>
                </c:pt>
                <c:pt idx="153">
                  <c:v>1.43994</c:v>
                </c:pt>
                <c:pt idx="154">
                  <c:v>1.4638150000000001</c:v>
                </c:pt>
                <c:pt idx="155">
                  <c:v>1.4638150000000001</c:v>
                </c:pt>
                <c:pt idx="156">
                  <c:v>1.4160649999999999</c:v>
                </c:pt>
                <c:pt idx="157">
                  <c:v>1.4160649999999999</c:v>
                </c:pt>
                <c:pt idx="158">
                  <c:v>1.4638150000000001</c:v>
                </c:pt>
                <c:pt idx="159">
                  <c:v>1.511565</c:v>
                </c:pt>
                <c:pt idx="160">
                  <c:v>1.4638150000000001</c:v>
                </c:pt>
                <c:pt idx="161">
                  <c:v>1.4638150000000001</c:v>
                </c:pt>
                <c:pt idx="162">
                  <c:v>1.607065</c:v>
                </c:pt>
                <c:pt idx="163">
                  <c:v>1.48769</c:v>
                </c:pt>
                <c:pt idx="164">
                  <c:v>1.4638150000000001</c:v>
                </c:pt>
                <c:pt idx="165">
                  <c:v>1.48769</c:v>
                </c:pt>
                <c:pt idx="166">
                  <c:v>1.4160649999999999</c:v>
                </c:pt>
                <c:pt idx="167">
                  <c:v>1.4638150000000001</c:v>
                </c:pt>
                <c:pt idx="168">
                  <c:v>1.4638150000000001</c:v>
                </c:pt>
                <c:pt idx="169">
                  <c:v>1.4160649999999999</c:v>
                </c:pt>
                <c:pt idx="170">
                  <c:v>1.43994</c:v>
                </c:pt>
                <c:pt idx="171">
                  <c:v>1.39219</c:v>
                </c:pt>
                <c:pt idx="172">
                  <c:v>1.4638150000000001</c:v>
                </c:pt>
                <c:pt idx="173">
                  <c:v>1.4160649999999999</c:v>
                </c:pt>
                <c:pt idx="174">
                  <c:v>1.43994</c:v>
                </c:pt>
                <c:pt idx="175">
                  <c:v>1.4638150000000001</c:v>
                </c:pt>
                <c:pt idx="176">
                  <c:v>1.3683149999999999</c:v>
                </c:pt>
                <c:pt idx="177">
                  <c:v>1.4160649999999999</c:v>
                </c:pt>
                <c:pt idx="178">
                  <c:v>1.4638150000000001</c:v>
                </c:pt>
                <c:pt idx="179">
                  <c:v>1.39219</c:v>
                </c:pt>
                <c:pt idx="180">
                  <c:v>1.4160649999999999</c:v>
                </c:pt>
                <c:pt idx="181">
                  <c:v>1.4638150000000001</c:v>
                </c:pt>
                <c:pt idx="182">
                  <c:v>1.511565</c:v>
                </c:pt>
                <c:pt idx="183">
                  <c:v>1.4638150000000001</c:v>
                </c:pt>
                <c:pt idx="184">
                  <c:v>1.39219</c:v>
                </c:pt>
                <c:pt idx="185">
                  <c:v>1.4160649999999999</c:v>
                </c:pt>
                <c:pt idx="186">
                  <c:v>1.43994</c:v>
                </c:pt>
                <c:pt idx="187">
                  <c:v>1.48769</c:v>
                </c:pt>
                <c:pt idx="188">
                  <c:v>1.081815</c:v>
                </c:pt>
                <c:pt idx="189">
                  <c:v>1.4638150000000001</c:v>
                </c:pt>
                <c:pt idx="190">
                  <c:v>1.4638150000000001</c:v>
                </c:pt>
                <c:pt idx="191">
                  <c:v>1.4160649999999999</c:v>
                </c:pt>
                <c:pt idx="192">
                  <c:v>1.48769</c:v>
                </c:pt>
                <c:pt idx="193">
                  <c:v>1.39219</c:v>
                </c:pt>
                <c:pt idx="194">
                  <c:v>1.43994</c:v>
                </c:pt>
                <c:pt idx="195">
                  <c:v>1.43994</c:v>
                </c:pt>
                <c:pt idx="196">
                  <c:v>1.4638150000000001</c:v>
                </c:pt>
                <c:pt idx="197">
                  <c:v>1.4160649999999999</c:v>
                </c:pt>
                <c:pt idx="198">
                  <c:v>1.4160649999999999</c:v>
                </c:pt>
                <c:pt idx="199">
                  <c:v>1.39219</c:v>
                </c:pt>
                <c:pt idx="200">
                  <c:v>1.43994</c:v>
                </c:pt>
                <c:pt idx="201">
                  <c:v>1.4160649999999999</c:v>
                </c:pt>
                <c:pt idx="202">
                  <c:v>1.4638150000000001</c:v>
                </c:pt>
                <c:pt idx="203">
                  <c:v>1.4160649999999999</c:v>
                </c:pt>
                <c:pt idx="204">
                  <c:v>1.43994</c:v>
                </c:pt>
                <c:pt idx="205">
                  <c:v>1.4638150000000001</c:v>
                </c:pt>
                <c:pt idx="206">
                  <c:v>1.4638150000000001</c:v>
                </c:pt>
                <c:pt idx="207">
                  <c:v>1.4160649999999999</c:v>
                </c:pt>
                <c:pt idx="208">
                  <c:v>1.4638150000000001</c:v>
                </c:pt>
                <c:pt idx="209">
                  <c:v>1.43994</c:v>
                </c:pt>
                <c:pt idx="210">
                  <c:v>1.43994</c:v>
                </c:pt>
                <c:pt idx="211">
                  <c:v>1.4160649999999999</c:v>
                </c:pt>
                <c:pt idx="212">
                  <c:v>1.43994</c:v>
                </c:pt>
                <c:pt idx="213">
                  <c:v>1.4160649999999999</c:v>
                </c:pt>
                <c:pt idx="214">
                  <c:v>1.4638150000000001</c:v>
                </c:pt>
                <c:pt idx="215">
                  <c:v>1.43994</c:v>
                </c:pt>
                <c:pt idx="216">
                  <c:v>1.4160649999999999</c:v>
                </c:pt>
                <c:pt idx="217">
                  <c:v>1.4160649999999999</c:v>
                </c:pt>
                <c:pt idx="218">
                  <c:v>1.48769</c:v>
                </c:pt>
                <c:pt idx="219">
                  <c:v>1.4638150000000001</c:v>
                </c:pt>
                <c:pt idx="220">
                  <c:v>1.43994</c:v>
                </c:pt>
                <c:pt idx="221">
                  <c:v>1.4160649999999999</c:v>
                </c:pt>
                <c:pt idx="222">
                  <c:v>1.43994</c:v>
                </c:pt>
                <c:pt idx="223">
                  <c:v>1.39219</c:v>
                </c:pt>
                <c:pt idx="224">
                  <c:v>1.4638150000000001</c:v>
                </c:pt>
                <c:pt idx="225">
                  <c:v>1.4160649999999999</c:v>
                </c:pt>
                <c:pt idx="226">
                  <c:v>1.43994</c:v>
                </c:pt>
                <c:pt idx="227">
                  <c:v>1.511565</c:v>
                </c:pt>
                <c:pt idx="228">
                  <c:v>1.48769</c:v>
                </c:pt>
                <c:pt idx="229">
                  <c:v>1.43994</c:v>
                </c:pt>
                <c:pt idx="230">
                  <c:v>1.511565</c:v>
                </c:pt>
                <c:pt idx="231">
                  <c:v>1.4638150000000001</c:v>
                </c:pt>
                <c:pt idx="232">
                  <c:v>1.4638150000000001</c:v>
                </c:pt>
                <c:pt idx="233">
                  <c:v>1.4160649999999999</c:v>
                </c:pt>
                <c:pt idx="234">
                  <c:v>1.4638150000000001</c:v>
                </c:pt>
                <c:pt idx="235">
                  <c:v>1.39219</c:v>
                </c:pt>
                <c:pt idx="236">
                  <c:v>1.4160649999999999</c:v>
                </c:pt>
                <c:pt idx="237">
                  <c:v>1.4638150000000001</c:v>
                </c:pt>
                <c:pt idx="238">
                  <c:v>1.4638150000000001</c:v>
                </c:pt>
                <c:pt idx="239">
                  <c:v>1.43994</c:v>
                </c:pt>
                <c:pt idx="240">
                  <c:v>1.4638150000000001</c:v>
                </c:pt>
                <c:pt idx="241">
                  <c:v>1.4638150000000001</c:v>
                </c:pt>
                <c:pt idx="242">
                  <c:v>1.43994</c:v>
                </c:pt>
                <c:pt idx="243">
                  <c:v>1.4160649999999999</c:v>
                </c:pt>
                <c:pt idx="244">
                  <c:v>1.43994</c:v>
                </c:pt>
                <c:pt idx="245">
                  <c:v>1.43994</c:v>
                </c:pt>
                <c:pt idx="246">
                  <c:v>1.43994</c:v>
                </c:pt>
                <c:pt idx="247">
                  <c:v>1.43994</c:v>
                </c:pt>
                <c:pt idx="248">
                  <c:v>1.3683149999999999</c:v>
                </c:pt>
                <c:pt idx="249">
                  <c:v>1.39219</c:v>
                </c:pt>
                <c:pt idx="250">
                  <c:v>1.3683149999999999</c:v>
                </c:pt>
                <c:pt idx="251">
                  <c:v>1.4638150000000001</c:v>
                </c:pt>
                <c:pt idx="252">
                  <c:v>1.48769</c:v>
                </c:pt>
                <c:pt idx="253">
                  <c:v>1.511565</c:v>
                </c:pt>
                <c:pt idx="254">
                  <c:v>1.511565</c:v>
                </c:pt>
                <c:pt idx="255">
                  <c:v>1.43994</c:v>
                </c:pt>
                <c:pt idx="256">
                  <c:v>1.4160649999999999</c:v>
                </c:pt>
                <c:pt idx="257">
                  <c:v>1.4638150000000001</c:v>
                </c:pt>
                <c:pt idx="258">
                  <c:v>1.48769</c:v>
                </c:pt>
                <c:pt idx="259">
                  <c:v>1.39219</c:v>
                </c:pt>
                <c:pt idx="260">
                  <c:v>1.43994</c:v>
                </c:pt>
                <c:pt idx="261">
                  <c:v>1.4638150000000001</c:v>
                </c:pt>
                <c:pt idx="262">
                  <c:v>1.48769</c:v>
                </c:pt>
                <c:pt idx="263">
                  <c:v>1.4638150000000001</c:v>
                </c:pt>
                <c:pt idx="264">
                  <c:v>1.4638150000000001</c:v>
                </c:pt>
                <c:pt idx="265">
                  <c:v>1.39219</c:v>
                </c:pt>
                <c:pt idx="266">
                  <c:v>1.4160649999999999</c:v>
                </c:pt>
                <c:pt idx="267">
                  <c:v>1.3683149999999999</c:v>
                </c:pt>
                <c:pt idx="268">
                  <c:v>1.3683149999999999</c:v>
                </c:pt>
                <c:pt idx="269">
                  <c:v>1.3683149999999999</c:v>
                </c:pt>
                <c:pt idx="270">
                  <c:v>1.39219</c:v>
                </c:pt>
                <c:pt idx="271">
                  <c:v>1.3683149999999999</c:v>
                </c:pt>
                <c:pt idx="272">
                  <c:v>1.4160649999999999</c:v>
                </c:pt>
                <c:pt idx="273">
                  <c:v>1.4160649999999999</c:v>
                </c:pt>
                <c:pt idx="274">
                  <c:v>1.43994</c:v>
                </c:pt>
                <c:pt idx="275">
                  <c:v>1.4638150000000001</c:v>
                </c:pt>
                <c:pt idx="276">
                  <c:v>1.4160649999999999</c:v>
                </c:pt>
                <c:pt idx="277">
                  <c:v>1.4638150000000001</c:v>
                </c:pt>
                <c:pt idx="278">
                  <c:v>1.48769</c:v>
                </c:pt>
                <c:pt idx="279">
                  <c:v>1.39219</c:v>
                </c:pt>
                <c:pt idx="280">
                  <c:v>1.4160649999999999</c:v>
                </c:pt>
                <c:pt idx="281">
                  <c:v>1.4638150000000001</c:v>
                </c:pt>
                <c:pt idx="282">
                  <c:v>1.4160649999999999</c:v>
                </c:pt>
                <c:pt idx="283">
                  <c:v>1.4638150000000001</c:v>
                </c:pt>
                <c:pt idx="284">
                  <c:v>1.43994</c:v>
                </c:pt>
                <c:pt idx="285">
                  <c:v>1.4160649999999999</c:v>
                </c:pt>
                <c:pt idx="286">
                  <c:v>1.39219</c:v>
                </c:pt>
                <c:pt idx="287">
                  <c:v>1.43994</c:v>
                </c:pt>
                <c:pt idx="288">
                  <c:v>1.39219</c:v>
                </c:pt>
                <c:pt idx="289">
                  <c:v>1.4160649999999999</c:v>
                </c:pt>
                <c:pt idx="290">
                  <c:v>1.43994</c:v>
                </c:pt>
                <c:pt idx="291">
                  <c:v>1.4638150000000001</c:v>
                </c:pt>
                <c:pt idx="292">
                  <c:v>1.43994</c:v>
                </c:pt>
                <c:pt idx="293">
                  <c:v>1.43994</c:v>
                </c:pt>
                <c:pt idx="294">
                  <c:v>1.43994</c:v>
                </c:pt>
                <c:pt idx="295">
                  <c:v>1.4638150000000001</c:v>
                </c:pt>
                <c:pt idx="296">
                  <c:v>1.4638150000000001</c:v>
                </c:pt>
                <c:pt idx="297">
                  <c:v>1.43994</c:v>
                </c:pt>
                <c:pt idx="298">
                  <c:v>1.4160649999999999</c:v>
                </c:pt>
                <c:pt idx="299">
                  <c:v>1.4638150000000001</c:v>
                </c:pt>
                <c:pt idx="300">
                  <c:v>1.43994</c:v>
                </c:pt>
                <c:pt idx="301">
                  <c:v>1.4638150000000001</c:v>
                </c:pt>
                <c:pt idx="302">
                  <c:v>1.4638150000000001</c:v>
                </c:pt>
                <c:pt idx="303">
                  <c:v>1.39219</c:v>
                </c:pt>
                <c:pt idx="304">
                  <c:v>1.48769</c:v>
                </c:pt>
                <c:pt idx="305">
                  <c:v>1.39219</c:v>
                </c:pt>
                <c:pt idx="306">
                  <c:v>1.48769</c:v>
                </c:pt>
                <c:pt idx="307">
                  <c:v>1.4160649999999999</c:v>
                </c:pt>
                <c:pt idx="308">
                  <c:v>1.3683149999999999</c:v>
                </c:pt>
                <c:pt idx="309">
                  <c:v>1.4160649999999999</c:v>
                </c:pt>
                <c:pt idx="310">
                  <c:v>1.43994</c:v>
                </c:pt>
                <c:pt idx="311">
                  <c:v>1.3683149999999999</c:v>
                </c:pt>
                <c:pt idx="312">
                  <c:v>1.4160649999999999</c:v>
                </c:pt>
                <c:pt idx="313">
                  <c:v>1.4638150000000001</c:v>
                </c:pt>
                <c:pt idx="314">
                  <c:v>1.4638150000000001</c:v>
                </c:pt>
                <c:pt idx="315">
                  <c:v>1.3683149999999999</c:v>
                </c:pt>
                <c:pt idx="316">
                  <c:v>1.4160649999999999</c:v>
                </c:pt>
                <c:pt idx="317">
                  <c:v>1.4160649999999999</c:v>
                </c:pt>
                <c:pt idx="318">
                  <c:v>1.3683149999999999</c:v>
                </c:pt>
                <c:pt idx="319">
                  <c:v>1.43994</c:v>
                </c:pt>
                <c:pt idx="320">
                  <c:v>1.43994</c:v>
                </c:pt>
                <c:pt idx="321">
                  <c:v>1.4160649999999999</c:v>
                </c:pt>
                <c:pt idx="322">
                  <c:v>1.3683149999999999</c:v>
                </c:pt>
                <c:pt idx="323">
                  <c:v>1.48769</c:v>
                </c:pt>
                <c:pt idx="324">
                  <c:v>1.4160649999999999</c:v>
                </c:pt>
                <c:pt idx="325">
                  <c:v>1.4160649999999999</c:v>
                </c:pt>
                <c:pt idx="326">
                  <c:v>1.4160649999999999</c:v>
                </c:pt>
                <c:pt idx="327">
                  <c:v>1.4638150000000001</c:v>
                </c:pt>
                <c:pt idx="328">
                  <c:v>1.4160649999999999</c:v>
                </c:pt>
                <c:pt idx="329">
                  <c:v>1.4638150000000001</c:v>
                </c:pt>
                <c:pt idx="330">
                  <c:v>1.4160649999999999</c:v>
                </c:pt>
                <c:pt idx="331">
                  <c:v>1.39219</c:v>
                </c:pt>
                <c:pt idx="332">
                  <c:v>1.4160649999999999</c:v>
                </c:pt>
                <c:pt idx="333">
                  <c:v>1.4160649999999999</c:v>
                </c:pt>
                <c:pt idx="334">
                  <c:v>1.39219</c:v>
                </c:pt>
                <c:pt idx="335">
                  <c:v>1.43994</c:v>
                </c:pt>
                <c:pt idx="336">
                  <c:v>1.39219</c:v>
                </c:pt>
                <c:pt idx="337">
                  <c:v>1.3683149999999999</c:v>
                </c:pt>
                <c:pt idx="338">
                  <c:v>1.3683149999999999</c:v>
                </c:pt>
                <c:pt idx="339">
                  <c:v>1.39219</c:v>
                </c:pt>
                <c:pt idx="340">
                  <c:v>1.4160649999999999</c:v>
                </c:pt>
                <c:pt idx="341">
                  <c:v>1.4160649999999999</c:v>
                </c:pt>
                <c:pt idx="342">
                  <c:v>1.39219</c:v>
                </c:pt>
                <c:pt idx="343">
                  <c:v>1.43994</c:v>
                </c:pt>
                <c:pt idx="344">
                  <c:v>1.4160649999999999</c:v>
                </c:pt>
                <c:pt idx="345">
                  <c:v>1.39219</c:v>
                </c:pt>
                <c:pt idx="346">
                  <c:v>1.4160649999999999</c:v>
                </c:pt>
                <c:pt idx="347">
                  <c:v>1.4638150000000001</c:v>
                </c:pt>
                <c:pt idx="348">
                  <c:v>1.43994</c:v>
                </c:pt>
                <c:pt idx="349">
                  <c:v>1.4638150000000001</c:v>
                </c:pt>
                <c:pt idx="350">
                  <c:v>1.4160649999999999</c:v>
                </c:pt>
                <c:pt idx="351">
                  <c:v>1.43994</c:v>
                </c:pt>
                <c:pt idx="352">
                  <c:v>1.4160649999999999</c:v>
                </c:pt>
                <c:pt idx="353">
                  <c:v>1.4160649999999999</c:v>
                </c:pt>
                <c:pt idx="354">
                  <c:v>1.4160649999999999</c:v>
                </c:pt>
                <c:pt idx="355">
                  <c:v>1.8219399999999999</c:v>
                </c:pt>
                <c:pt idx="356">
                  <c:v>1.6548149999999999</c:v>
                </c:pt>
                <c:pt idx="357">
                  <c:v>1.7741899999999999</c:v>
                </c:pt>
                <c:pt idx="358">
                  <c:v>1.7503150000000001</c:v>
                </c:pt>
                <c:pt idx="359">
                  <c:v>1.7025650000000001</c:v>
                </c:pt>
                <c:pt idx="360">
                  <c:v>1.7741899999999999</c:v>
                </c:pt>
                <c:pt idx="361">
                  <c:v>1.72644</c:v>
                </c:pt>
                <c:pt idx="362">
                  <c:v>1.6309400000000001</c:v>
                </c:pt>
                <c:pt idx="363">
                  <c:v>1.607065</c:v>
                </c:pt>
                <c:pt idx="364">
                  <c:v>1.607065</c:v>
                </c:pt>
                <c:pt idx="365">
                  <c:v>1.511565</c:v>
                </c:pt>
                <c:pt idx="366">
                  <c:v>1.5831900000000001</c:v>
                </c:pt>
                <c:pt idx="367">
                  <c:v>1.5354399999999999</c:v>
                </c:pt>
                <c:pt idx="368">
                  <c:v>1.559315</c:v>
                </c:pt>
                <c:pt idx="369">
                  <c:v>1.559315</c:v>
                </c:pt>
                <c:pt idx="370">
                  <c:v>1.48769</c:v>
                </c:pt>
                <c:pt idx="371">
                  <c:v>1.5354399999999999</c:v>
                </c:pt>
                <c:pt idx="372">
                  <c:v>1.511565</c:v>
                </c:pt>
                <c:pt idx="373">
                  <c:v>1.4638150000000001</c:v>
                </c:pt>
                <c:pt idx="374">
                  <c:v>1.559315</c:v>
                </c:pt>
                <c:pt idx="375">
                  <c:v>1.43994</c:v>
                </c:pt>
                <c:pt idx="376">
                  <c:v>1.4638150000000001</c:v>
                </c:pt>
                <c:pt idx="377">
                  <c:v>1.511565</c:v>
                </c:pt>
                <c:pt idx="378">
                  <c:v>1.511565</c:v>
                </c:pt>
                <c:pt idx="379">
                  <c:v>1.48769</c:v>
                </c:pt>
                <c:pt idx="380">
                  <c:v>1.511565</c:v>
                </c:pt>
                <c:pt idx="381">
                  <c:v>1.6548149999999999</c:v>
                </c:pt>
                <c:pt idx="382">
                  <c:v>1.4638150000000001</c:v>
                </c:pt>
                <c:pt idx="383">
                  <c:v>1.4638150000000001</c:v>
                </c:pt>
                <c:pt idx="384">
                  <c:v>1.4638150000000001</c:v>
                </c:pt>
                <c:pt idx="385">
                  <c:v>1.4638150000000001</c:v>
                </c:pt>
                <c:pt idx="386">
                  <c:v>1.4160649999999999</c:v>
                </c:pt>
                <c:pt idx="387">
                  <c:v>1.4638150000000001</c:v>
                </c:pt>
                <c:pt idx="388">
                  <c:v>1.4160649999999999</c:v>
                </c:pt>
                <c:pt idx="389">
                  <c:v>1.4638150000000001</c:v>
                </c:pt>
                <c:pt idx="390">
                  <c:v>1.4160649999999999</c:v>
                </c:pt>
                <c:pt idx="391">
                  <c:v>1.3683149999999999</c:v>
                </c:pt>
                <c:pt idx="392">
                  <c:v>1.43994</c:v>
                </c:pt>
                <c:pt idx="393">
                  <c:v>1.4160649999999999</c:v>
                </c:pt>
                <c:pt idx="394">
                  <c:v>1.43994</c:v>
                </c:pt>
                <c:pt idx="395">
                  <c:v>1.4638150000000001</c:v>
                </c:pt>
                <c:pt idx="396">
                  <c:v>1.48769</c:v>
                </c:pt>
                <c:pt idx="397">
                  <c:v>1.4160649999999999</c:v>
                </c:pt>
                <c:pt idx="398">
                  <c:v>1.4638150000000001</c:v>
                </c:pt>
                <c:pt idx="399">
                  <c:v>1.4638150000000001</c:v>
                </c:pt>
                <c:pt idx="400">
                  <c:v>1.43994</c:v>
                </c:pt>
                <c:pt idx="401">
                  <c:v>1.4638150000000001</c:v>
                </c:pt>
                <c:pt idx="402">
                  <c:v>1.4160649999999999</c:v>
                </c:pt>
                <c:pt idx="403">
                  <c:v>1.48769</c:v>
                </c:pt>
                <c:pt idx="404">
                  <c:v>1.4638150000000001</c:v>
                </c:pt>
                <c:pt idx="405">
                  <c:v>1.72644</c:v>
                </c:pt>
                <c:pt idx="406">
                  <c:v>1.4160649999999999</c:v>
                </c:pt>
                <c:pt idx="407">
                  <c:v>1.4638150000000001</c:v>
                </c:pt>
                <c:pt idx="408">
                  <c:v>1.4160649999999999</c:v>
                </c:pt>
                <c:pt idx="409">
                  <c:v>1.39219</c:v>
                </c:pt>
                <c:pt idx="410">
                  <c:v>1.4160649999999999</c:v>
                </c:pt>
                <c:pt idx="411">
                  <c:v>1.4638150000000001</c:v>
                </c:pt>
                <c:pt idx="412">
                  <c:v>1.4160649999999999</c:v>
                </c:pt>
                <c:pt idx="413">
                  <c:v>1.43994</c:v>
                </c:pt>
                <c:pt idx="414">
                  <c:v>1.3683149999999999</c:v>
                </c:pt>
                <c:pt idx="415">
                  <c:v>1.3683149999999999</c:v>
                </c:pt>
                <c:pt idx="416">
                  <c:v>1.4638150000000001</c:v>
                </c:pt>
                <c:pt idx="417">
                  <c:v>1.3683149999999999</c:v>
                </c:pt>
                <c:pt idx="418">
                  <c:v>1.43994</c:v>
                </c:pt>
                <c:pt idx="419">
                  <c:v>1.48769</c:v>
                </c:pt>
                <c:pt idx="420">
                  <c:v>1.4160649999999999</c:v>
                </c:pt>
                <c:pt idx="421">
                  <c:v>1.4638150000000001</c:v>
                </c:pt>
                <c:pt idx="422">
                  <c:v>1.511565</c:v>
                </c:pt>
                <c:pt idx="423">
                  <c:v>1.43994</c:v>
                </c:pt>
                <c:pt idx="424">
                  <c:v>1.511565</c:v>
                </c:pt>
                <c:pt idx="425">
                  <c:v>1.48769</c:v>
                </c:pt>
                <c:pt idx="426">
                  <c:v>1.4160649999999999</c:v>
                </c:pt>
                <c:pt idx="427">
                  <c:v>1.4638150000000001</c:v>
                </c:pt>
                <c:pt idx="428">
                  <c:v>1.48769</c:v>
                </c:pt>
                <c:pt idx="429">
                  <c:v>1.4638150000000001</c:v>
                </c:pt>
                <c:pt idx="430">
                  <c:v>1.5354399999999999</c:v>
                </c:pt>
                <c:pt idx="431">
                  <c:v>1.4638150000000001</c:v>
                </c:pt>
                <c:pt idx="432">
                  <c:v>1.511565</c:v>
                </c:pt>
                <c:pt idx="433">
                  <c:v>1.48769</c:v>
                </c:pt>
                <c:pt idx="434">
                  <c:v>1.43994</c:v>
                </c:pt>
                <c:pt idx="435">
                  <c:v>1.4638150000000001</c:v>
                </c:pt>
                <c:pt idx="436">
                  <c:v>1.4638150000000001</c:v>
                </c:pt>
                <c:pt idx="437">
                  <c:v>1.4638150000000001</c:v>
                </c:pt>
                <c:pt idx="438">
                  <c:v>1.4160649999999999</c:v>
                </c:pt>
                <c:pt idx="439">
                  <c:v>1.4160649999999999</c:v>
                </c:pt>
                <c:pt idx="440">
                  <c:v>1.43994</c:v>
                </c:pt>
                <c:pt idx="441">
                  <c:v>1.43994</c:v>
                </c:pt>
                <c:pt idx="442">
                  <c:v>1.43994</c:v>
                </c:pt>
                <c:pt idx="443">
                  <c:v>1.511565</c:v>
                </c:pt>
                <c:pt idx="444">
                  <c:v>1.4638150000000001</c:v>
                </c:pt>
                <c:pt idx="445">
                  <c:v>1.4638150000000001</c:v>
                </c:pt>
                <c:pt idx="446">
                  <c:v>1.4638150000000001</c:v>
                </c:pt>
                <c:pt idx="447">
                  <c:v>1.43994</c:v>
                </c:pt>
                <c:pt idx="448">
                  <c:v>1.48769</c:v>
                </c:pt>
                <c:pt idx="449">
                  <c:v>1.607065</c:v>
                </c:pt>
                <c:pt idx="450">
                  <c:v>1.6548149999999999</c:v>
                </c:pt>
                <c:pt idx="451">
                  <c:v>1.72644</c:v>
                </c:pt>
                <c:pt idx="452">
                  <c:v>1.7741899999999999</c:v>
                </c:pt>
                <c:pt idx="453">
                  <c:v>1.7025650000000001</c:v>
                </c:pt>
                <c:pt idx="454">
                  <c:v>1.67869</c:v>
                </c:pt>
                <c:pt idx="455">
                  <c:v>1.72644</c:v>
                </c:pt>
                <c:pt idx="456">
                  <c:v>1.6548149999999999</c:v>
                </c:pt>
                <c:pt idx="457">
                  <c:v>1.6309400000000001</c:v>
                </c:pt>
                <c:pt idx="458">
                  <c:v>1.6548149999999999</c:v>
                </c:pt>
                <c:pt idx="459">
                  <c:v>1.607065</c:v>
                </c:pt>
                <c:pt idx="460">
                  <c:v>1.5354399999999999</c:v>
                </c:pt>
                <c:pt idx="461">
                  <c:v>1.559315</c:v>
                </c:pt>
                <c:pt idx="462">
                  <c:v>1.511565</c:v>
                </c:pt>
                <c:pt idx="463">
                  <c:v>1.511565</c:v>
                </c:pt>
                <c:pt idx="464">
                  <c:v>1.511565</c:v>
                </c:pt>
                <c:pt idx="465">
                  <c:v>1.5354399999999999</c:v>
                </c:pt>
                <c:pt idx="466">
                  <c:v>1.5354399999999999</c:v>
                </c:pt>
                <c:pt idx="467">
                  <c:v>1.48769</c:v>
                </c:pt>
                <c:pt idx="468">
                  <c:v>1.511565</c:v>
                </c:pt>
                <c:pt idx="469">
                  <c:v>1.48769</c:v>
                </c:pt>
                <c:pt idx="470">
                  <c:v>1.48769</c:v>
                </c:pt>
                <c:pt idx="471">
                  <c:v>1.559315</c:v>
                </c:pt>
                <c:pt idx="472">
                  <c:v>1.511565</c:v>
                </c:pt>
                <c:pt idx="473">
                  <c:v>1.559315</c:v>
                </c:pt>
                <c:pt idx="474">
                  <c:v>1.5354399999999999</c:v>
                </c:pt>
                <c:pt idx="475">
                  <c:v>1.48769</c:v>
                </c:pt>
                <c:pt idx="476">
                  <c:v>1.5354399999999999</c:v>
                </c:pt>
                <c:pt idx="477">
                  <c:v>1.511565</c:v>
                </c:pt>
                <c:pt idx="478">
                  <c:v>1.511565</c:v>
                </c:pt>
                <c:pt idx="479">
                  <c:v>1.5354399999999999</c:v>
                </c:pt>
                <c:pt idx="480">
                  <c:v>1.511565</c:v>
                </c:pt>
                <c:pt idx="481">
                  <c:v>1.511565</c:v>
                </c:pt>
                <c:pt idx="482">
                  <c:v>1.5354399999999999</c:v>
                </c:pt>
                <c:pt idx="483">
                  <c:v>1.5354399999999999</c:v>
                </c:pt>
                <c:pt idx="484">
                  <c:v>1.91744</c:v>
                </c:pt>
                <c:pt idx="485">
                  <c:v>1.798065</c:v>
                </c:pt>
                <c:pt idx="486">
                  <c:v>1.798065</c:v>
                </c:pt>
                <c:pt idx="487">
                  <c:v>1.7503150000000001</c:v>
                </c:pt>
                <c:pt idx="488">
                  <c:v>1.67869</c:v>
                </c:pt>
                <c:pt idx="489">
                  <c:v>1.67869</c:v>
                </c:pt>
                <c:pt idx="490">
                  <c:v>1.607065</c:v>
                </c:pt>
                <c:pt idx="491">
                  <c:v>1.6548149999999999</c:v>
                </c:pt>
                <c:pt idx="492">
                  <c:v>1.7025650000000001</c:v>
                </c:pt>
                <c:pt idx="493">
                  <c:v>1.6548149999999999</c:v>
                </c:pt>
                <c:pt idx="494">
                  <c:v>1.67869</c:v>
                </c:pt>
                <c:pt idx="495">
                  <c:v>1.5831900000000001</c:v>
                </c:pt>
                <c:pt idx="496">
                  <c:v>1.6309400000000001</c:v>
                </c:pt>
                <c:pt idx="497">
                  <c:v>1.5831900000000001</c:v>
                </c:pt>
                <c:pt idx="498">
                  <c:v>1.607065</c:v>
                </c:pt>
                <c:pt idx="499">
                  <c:v>1.5354399999999999</c:v>
                </c:pt>
                <c:pt idx="500">
                  <c:v>1.511565</c:v>
                </c:pt>
                <c:pt idx="501">
                  <c:v>1.5831900000000001</c:v>
                </c:pt>
                <c:pt idx="502">
                  <c:v>1.5831900000000001</c:v>
                </c:pt>
                <c:pt idx="503">
                  <c:v>1.5831900000000001</c:v>
                </c:pt>
                <c:pt idx="504">
                  <c:v>1.48769</c:v>
                </c:pt>
                <c:pt idx="505">
                  <c:v>1.4638150000000001</c:v>
                </c:pt>
                <c:pt idx="506">
                  <c:v>1.4638150000000001</c:v>
                </c:pt>
                <c:pt idx="507">
                  <c:v>1.5354399999999999</c:v>
                </c:pt>
                <c:pt idx="508">
                  <c:v>1.4638150000000001</c:v>
                </c:pt>
                <c:pt idx="509">
                  <c:v>1.4638150000000001</c:v>
                </c:pt>
                <c:pt idx="510">
                  <c:v>1.43994</c:v>
                </c:pt>
                <c:pt idx="511">
                  <c:v>1.48769</c:v>
                </c:pt>
                <c:pt idx="512">
                  <c:v>1.43994</c:v>
                </c:pt>
                <c:pt idx="513">
                  <c:v>1.4638150000000001</c:v>
                </c:pt>
                <c:pt idx="514">
                  <c:v>1.511565</c:v>
                </c:pt>
                <c:pt idx="515">
                  <c:v>1.4638150000000001</c:v>
                </c:pt>
                <c:pt idx="516">
                  <c:v>1.4638150000000001</c:v>
                </c:pt>
                <c:pt idx="517">
                  <c:v>1.511565</c:v>
                </c:pt>
                <c:pt idx="518">
                  <c:v>1.48769</c:v>
                </c:pt>
                <c:pt idx="519">
                  <c:v>1.511565</c:v>
                </c:pt>
                <c:pt idx="520">
                  <c:v>1.4638150000000001</c:v>
                </c:pt>
                <c:pt idx="521">
                  <c:v>1.4638150000000001</c:v>
                </c:pt>
                <c:pt idx="522">
                  <c:v>1.5354399999999999</c:v>
                </c:pt>
                <c:pt idx="523">
                  <c:v>1.511565</c:v>
                </c:pt>
                <c:pt idx="524">
                  <c:v>1.5354399999999999</c:v>
                </c:pt>
                <c:pt idx="525">
                  <c:v>1.48769</c:v>
                </c:pt>
                <c:pt idx="526">
                  <c:v>1.48769</c:v>
                </c:pt>
                <c:pt idx="527">
                  <c:v>1.511565</c:v>
                </c:pt>
                <c:pt idx="528">
                  <c:v>1.4638150000000001</c:v>
                </c:pt>
                <c:pt idx="529">
                  <c:v>1.43994</c:v>
                </c:pt>
                <c:pt idx="530">
                  <c:v>1.48769</c:v>
                </c:pt>
                <c:pt idx="531">
                  <c:v>1.48769</c:v>
                </c:pt>
                <c:pt idx="532">
                  <c:v>1.43994</c:v>
                </c:pt>
                <c:pt idx="533">
                  <c:v>1.4638150000000001</c:v>
                </c:pt>
                <c:pt idx="534">
                  <c:v>1.48769</c:v>
                </c:pt>
                <c:pt idx="535">
                  <c:v>1.48769</c:v>
                </c:pt>
                <c:pt idx="536">
                  <c:v>1.43994</c:v>
                </c:pt>
                <c:pt idx="537">
                  <c:v>1.43994</c:v>
                </c:pt>
                <c:pt idx="538">
                  <c:v>1.43994</c:v>
                </c:pt>
                <c:pt idx="539">
                  <c:v>1.43994</c:v>
                </c:pt>
                <c:pt idx="540">
                  <c:v>1.43994</c:v>
                </c:pt>
                <c:pt idx="541">
                  <c:v>0.98631499999999883</c:v>
                </c:pt>
                <c:pt idx="542">
                  <c:v>1.43994</c:v>
                </c:pt>
                <c:pt idx="543">
                  <c:v>1.511565</c:v>
                </c:pt>
                <c:pt idx="544">
                  <c:v>1.511565</c:v>
                </c:pt>
                <c:pt idx="545">
                  <c:v>1.43994</c:v>
                </c:pt>
                <c:pt idx="546">
                  <c:v>1.511565</c:v>
                </c:pt>
                <c:pt idx="547">
                  <c:v>1.43994</c:v>
                </c:pt>
                <c:pt idx="548">
                  <c:v>1.4638150000000001</c:v>
                </c:pt>
                <c:pt idx="549">
                  <c:v>1.4160649999999999</c:v>
                </c:pt>
                <c:pt idx="550">
                  <c:v>1.4160649999999999</c:v>
                </c:pt>
                <c:pt idx="551">
                  <c:v>1.43994</c:v>
                </c:pt>
                <c:pt idx="552">
                  <c:v>1.4638150000000001</c:v>
                </c:pt>
                <c:pt idx="553">
                  <c:v>1.43994</c:v>
                </c:pt>
                <c:pt idx="554">
                  <c:v>1.43994</c:v>
                </c:pt>
                <c:pt idx="555">
                  <c:v>1.48769</c:v>
                </c:pt>
                <c:pt idx="556">
                  <c:v>1.43994</c:v>
                </c:pt>
                <c:pt idx="557">
                  <c:v>1.4638150000000001</c:v>
                </c:pt>
                <c:pt idx="558">
                  <c:v>1.4160649999999999</c:v>
                </c:pt>
                <c:pt idx="559">
                  <c:v>1.4638150000000001</c:v>
                </c:pt>
                <c:pt idx="560">
                  <c:v>1.4638150000000001</c:v>
                </c:pt>
                <c:pt idx="561">
                  <c:v>1.4160649999999999</c:v>
                </c:pt>
                <c:pt idx="562">
                  <c:v>1.4160649999999999</c:v>
                </c:pt>
                <c:pt idx="563">
                  <c:v>1.4638150000000001</c:v>
                </c:pt>
                <c:pt idx="564">
                  <c:v>1.559315</c:v>
                </c:pt>
                <c:pt idx="565">
                  <c:v>1.48769</c:v>
                </c:pt>
                <c:pt idx="566">
                  <c:v>1.48769</c:v>
                </c:pt>
                <c:pt idx="567">
                  <c:v>1.43994</c:v>
                </c:pt>
                <c:pt idx="568">
                  <c:v>1.43994</c:v>
                </c:pt>
                <c:pt idx="569">
                  <c:v>1.4160649999999999</c:v>
                </c:pt>
                <c:pt idx="570">
                  <c:v>1.511565</c:v>
                </c:pt>
                <c:pt idx="571">
                  <c:v>1.4638150000000001</c:v>
                </c:pt>
                <c:pt idx="572">
                  <c:v>1.48769</c:v>
                </c:pt>
                <c:pt idx="573">
                  <c:v>1.4638150000000001</c:v>
                </c:pt>
                <c:pt idx="574">
                  <c:v>1.4638150000000001</c:v>
                </c:pt>
                <c:pt idx="575">
                  <c:v>1.4160649999999999</c:v>
                </c:pt>
                <c:pt idx="576">
                  <c:v>1.48769</c:v>
                </c:pt>
                <c:pt idx="577">
                  <c:v>1.4160649999999999</c:v>
                </c:pt>
                <c:pt idx="578">
                  <c:v>1.4638150000000001</c:v>
                </c:pt>
                <c:pt idx="579">
                  <c:v>1.4638150000000001</c:v>
                </c:pt>
                <c:pt idx="580">
                  <c:v>1.4638150000000001</c:v>
                </c:pt>
                <c:pt idx="581">
                  <c:v>1.4638150000000001</c:v>
                </c:pt>
                <c:pt idx="582">
                  <c:v>1.4638150000000001</c:v>
                </c:pt>
                <c:pt idx="583">
                  <c:v>1.4160649999999999</c:v>
                </c:pt>
                <c:pt idx="584">
                  <c:v>1.43994</c:v>
                </c:pt>
                <c:pt idx="585">
                  <c:v>1.43994</c:v>
                </c:pt>
                <c:pt idx="586">
                  <c:v>1.4638150000000001</c:v>
                </c:pt>
                <c:pt idx="587">
                  <c:v>1.511565</c:v>
                </c:pt>
                <c:pt idx="588">
                  <c:v>1.5831900000000001</c:v>
                </c:pt>
                <c:pt idx="589">
                  <c:v>1.5354399999999999</c:v>
                </c:pt>
                <c:pt idx="590">
                  <c:v>1.607065</c:v>
                </c:pt>
                <c:pt idx="591">
                  <c:v>1.559315</c:v>
                </c:pt>
                <c:pt idx="592">
                  <c:v>1.5354399999999999</c:v>
                </c:pt>
                <c:pt idx="593">
                  <c:v>1.511565</c:v>
                </c:pt>
                <c:pt idx="594">
                  <c:v>1.48769</c:v>
                </c:pt>
                <c:pt idx="595">
                  <c:v>1.4638150000000001</c:v>
                </c:pt>
                <c:pt idx="596">
                  <c:v>1.4638150000000001</c:v>
                </c:pt>
                <c:pt idx="597">
                  <c:v>1.511565</c:v>
                </c:pt>
                <c:pt idx="598">
                  <c:v>1.511565</c:v>
                </c:pt>
                <c:pt idx="599">
                  <c:v>1.4160649999999999</c:v>
                </c:pt>
                <c:pt idx="600">
                  <c:v>1.48769</c:v>
                </c:pt>
                <c:pt idx="601">
                  <c:v>1.48769</c:v>
                </c:pt>
                <c:pt idx="602">
                  <c:v>1.48769</c:v>
                </c:pt>
                <c:pt idx="603">
                  <c:v>1.48769</c:v>
                </c:pt>
                <c:pt idx="604">
                  <c:v>1.4638150000000001</c:v>
                </c:pt>
                <c:pt idx="605">
                  <c:v>1.4160649999999999</c:v>
                </c:pt>
                <c:pt idx="606">
                  <c:v>1.4160649999999999</c:v>
                </c:pt>
                <c:pt idx="607">
                  <c:v>1.39219</c:v>
                </c:pt>
                <c:pt idx="608">
                  <c:v>1.43994</c:v>
                </c:pt>
                <c:pt idx="609">
                  <c:v>1.4638150000000001</c:v>
                </c:pt>
                <c:pt idx="610">
                  <c:v>1.4638150000000001</c:v>
                </c:pt>
                <c:pt idx="611">
                  <c:v>1.4160649999999999</c:v>
                </c:pt>
                <c:pt idx="612">
                  <c:v>1.43994</c:v>
                </c:pt>
                <c:pt idx="613">
                  <c:v>1.48769</c:v>
                </c:pt>
                <c:pt idx="614">
                  <c:v>1.511565</c:v>
                </c:pt>
                <c:pt idx="615">
                  <c:v>1.43994</c:v>
                </c:pt>
                <c:pt idx="616">
                  <c:v>1.48769</c:v>
                </c:pt>
                <c:pt idx="617">
                  <c:v>1.4160649999999999</c:v>
                </c:pt>
                <c:pt idx="618">
                  <c:v>1.4638150000000001</c:v>
                </c:pt>
                <c:pt idx="619">
                  <c:v>1.48769</c:v>
                </c:pt>
                <c:pt idx="620">
                  <c:v>1.43994</c:v>
                </c:pt>
                <c:pt idx="621">
                  <c:v>1.48769</c:v>
                </c:pt>
                <c:pt idx="622">
                  <c:v>1.4638150000000001</c:v>
                </c:pt>
                <c:pt idx="623">
                  <c:v>1.4160649999999999</c:v>
                </c:pt>
                <c:pt idx="624">
                  <c:v>1.48769</c:v>
                </c:pt>
                <c:pt idx="625">
                  <c:v>1.4638150000000001</c:v>
                </c:pt>
                <c:pt idx="626">
                  <c:v>1.4638150000000001</c:v>
                </c:pt>
                <c:pt idx="627">
                  <c:v>1.48769</c:v>
                </c:pt>
                <c:pt idx="628">
                  <c:v>1.48769</c:v>
                </c:pt>
                <c:pt idx="629">
                  <c:v>1.43994</c:v>
                </c:pt>
                <c:pt idx="630">
                  <c:v>1.43994</c:v>
                </c:pt>
                <c:pt idx="631">
                  <c:v>1.5354399999999999</c:v>
                </c:pt>
                <c:pt idx="632">
                  <c:v>1.43994</c:v>
                </c:pt>
                <c:pt idx="633">
                  <c:v>1.4638150000000001</c:v>
                </c:pt>
                <c:pt idx="634">
                  <c:v>1.48769</c:v>
                </c:pt>
                <c:pt idx="635">
                  <c:v>1.4638150000000001</c:v>
                </c:pt>
                <c:pt idx="636">
                  <c:v>1.559315</c:v>
                </c:pt>
                <c:pt idx="637">
                  <c:v>1.511565</c:v>
                </c:pt>
                <c:pt idx="638">
                  <c:v>1.4638150000000001</c:v>
                </c:pt>
                <c:pt idx="639">
                  <c:v>1.5354399999999999</c:v>
                </c:pt>
                <c:pt idx="640">
                  <c:v>1.511565</c:v>
                </c:pt>
                <c:pt idx="641">
                  <c:v>1.5354399999999999</c:v>
                </c:pt>
                <c:pt idx="642">
                  <c:v>1.4160649999999999</c:v>
                </c:pt>
                <c:pt idx="643">
                  <c:v>1.511565</c:v>
                </c:pt>
                <c:pt idx="644">
                  <c:v>1.4160649999999999</c:v>
                </c:pt>
                <c:pt idx="645">
                  <c:v>1.48769</c:v>
                </c:pt>
                <c:pt idx="646">
                  <c:v>1.48769</c:v>
                </c:pt>
                <c:pt idx="647">
                  <c:v>1.4638150000000001</c:v>
                </c:pt>
                <c:pt idx="648">
                  <c:v>1.4638150000000001</c:v>
                </c:pt>
                <c:pt idx="649">
                  <c:v>1.4638150000000001</c:v>
                </c:pt>
                <c:pt idx="650">
                  <c:v>1.48769</c:v>
                </c:pt>
                <c:pt idx="651">
                  <c:v>1.39219</c:v>
                </c:pt>
                <c:pt idx="652">
                  <c:v>1.39219</c:v>
                </c:pt>
                <c:pt idx="653">
                  <c:v>1.4160649999999999</c:v>
                </c:pt>
                <c:pt idx="654">
                  <c:v>1.48769</c:v>
                </c:pt>
                <c:pt idx="655">
                  <c:v>1.4160649999999999</c:v>
                </c:pt>
                <c:pt idx="656">
                  <c:v>1.4638150000000001</c:v>
                </c:pt>
                <c:pt idx="657">
                  <c:v>1.48769</c:v>
                </c:pt>
                <c:pt idx="658">
                  <c:v>1.4638150000000001</c:v>
                </c:pt>
                <c:pt idx="659">
                  <c:v>1.4638150000000001</c:v>
                </c:pt>
                <c:pt idx="660">
                  <c:v>1.48769</c:v>
                </c:pt>
                <c:pt idx="661">
                  <c:v>1.4160649999999999</c:v>
                </c:pt>
                <c:pt idx="662">
                  <c:v>1.4160649999999999</c:v>
                </c:pt>
                <c:pt idx="663">
                  <c:v>1.48769</c:v>
                </c:pt>
                <c:pt idx="664">
                  <c:v>1.43994</c:v>
                </c:pt>
                <c:pt idx="665">
                  <c:v>1.4638150000000001</c:v>
                </c:pt>
                <c:pt idx="666">
                  <c:v>1.4160649999999999</c:v>
                </c:pt>
                <c:pt idx="667">
                  <c:v>1.48769</c:v>
                </c:pt>
                <c:pt idx="668">
                  <c:v>1.4638150000000001</c:v>
                </c:pt>
                <c:pt idx="669">
                  <c:v>1.4160649999999999</c:v>
                </c:pt>
                <c:pt idx="670">
                  <c:v>1.3683149999999999</c:v>
                </c:pt>
                <c:pt idx="671">
                  <c:v>1.43994</c:v>
                </c:pt>
                <c:pt idx="672">
                  <c:v>1.43994</c:v>
                </c:pt>
                <c:pt idx="673">
                  <c:v>1.43994</c:v>
                </c:pt>
                <c:pt idx="674">
                  <c:v>1.43994</c:v>
                </c:pt>
                <c:pt idx="675">
                  <c:v>1.43994</c:v>
                </c:pt>
                <c:pt idx="676">
                  <c:v>1.43994</c:v>
                </c:pt>
                <c:pt idx="677">
                  <c:v>1.43994</c:v>
                </c:pt>
                <c:pt idx="678">
                  <c:v>1.43994</c:v>
                </c:pt>
                <c:pt idx="679">
                  <c:v>1.43994</c:v>
                </c:pt>
                <c:pt idx="680">
                  <c:v>1.43994</c:v>
                </c:pt>
                <c:pt idx="681">
                  <c:v>1.43994</c:v>
                </c:pt>
                <c:pt idx="682">
                  <c:v>1.43994</c:v>
                </c:pt>
                <c:pt idx="683">
                  <c:v>1.4160649999999999</c:v>
                </c:pt>
                <c:pt idx="684">
                  <c:v>1.4160649999999999</c:v>
                </c:pt>
                <c:pt idx="685">
                  <c:v>1.4638150000000001</c:v>
                </c:pt>
                <c:pt idx="686">
                  <c:v>1.48769</c:v>
                </c:pt>
                <c:pt idx="687">
                  <c:v>1.39219</c:v>
                </c:pt>
                <c:pt idx="688">
                  <c:v>1.39219</c:v>
                </c:pt>
                <c:pt idx="689">
                  <c:v>1.511565</c:v>
                </c:pt>
                <c:pt idx="690">
                  <c:v>1.48769</c:v>
                </c:pt>
                <c:pt idx="691">
                  <c:v>1.511565</c:v>
                </c:pt>
                <c:pt idx="692">
                  <c:v>1.511565</c:v>
                </c:pt>
                <c:pt idx="693">
                  <c:v>1.48769</c:v>
                </c:pt>
                <c:pt idx="694">
                  <c:v>1.4638150000000001</c:v>
                </c:pt>
                <c:pt idx="695">
                  <c:v>1.48769</c:v>
                </c:pt>
                <c:pt idx="696">
                  <c:v>1.43994</c:v>
                </c:pt>
                <c:pt idx="697">
                  <c:v>1.4638150000000001</c:v>
                </c:pt>
                <c:pt idx="698">
                  <c:v>1.4638150000000001</c:v>
                </c:pt>
                <c:pt idx="699">
                  <c:v>1.4160649999999999</c:v>
                </c:pt>
                <c:pt idx="700">
                  <c:v>1.4638150000000001</c:v>
                </c:pt>
                <c:pt idx="701">
                  <c:v>1.43994</c:v>
                </c:pt>
                <c:pt idx="702">
                  <c:v>1.43994</c:v>
                </c:pt>
                <c:pt idx="703">
                  <c:v>1.4160649999999999</c:v>
                </c:pt>
                <c:pt idx="704">
                  <c:v>1.4638150000000001</c:v>
                </c:pt>
                <c:pt idx="705">
                  <c:v>1.4160649999999999</c:v>
                </c:pt>
                <c:pt idx="706">
                  <c:v>1.43994</c:v>
                </c:pt>
                <c:pt idx="707">
                  <c:v>1.4638150000000001</c:v>
                </c:pt>
                <c:pt idx="708">
                  <c:v>1.43994</c:v>
                </c:pt>
                <c:pt idx="709">
                  <c:v>1.4160649999999999</c:v>
                </c:pt>
                <c:pt idx="710">
                  <c:v>1.48769</c:v>
                </c:pt>
                <c:pt idx="711">
                  <c:v>1.43994</c:v>
                </c:pt>
                <c:pt idx="712">
                  <c:v>1.4160649999999999</c:v>
                </c:pt>
                <c:pt idx="713">
                  <c:v>1.4160649999999999</c:v>
                </c:pt>
                <c:pt idx="714">
                  <c:v>1.43994</c:v>
                </c:pt>
                <c:pt idx="715">
                  <c:v>1.4638150000000001</c:v>
                </c:pt>
                <c:pt idx="716">
                  <c:v>1.43994</c:v>
                </c:pt>
                <c:pt idx="717">
                  <c:v>1.4160649999999999</c:v>
                </c:pt>
                <c:pt idx="718">
                  <c:v>1.4638150000000001</c:v>
                </c:pt>
                <c:pt idx="719">
                  <c:v>1.4160649999999999</c:v>
                </c:pt>
              </c:numCache>
            </c:numRef>
          </c:val>
          <c:smooth val="0"/>
          <c:extLst>
            <c:ext xmlns:c16="http://schemas.microsoft.com/office/drawing/2014/chart" uri="{C3380CC4-5D6E-409C-BE32-E72D297353CC}">
              <c16:uniqueId val="{00000000-BCC1-4EEA-8684-23A8C9261747}"/>
            </c:ext>
          </c:extLst>
        </c:ser>
        <c:dLbls>
          <c:showLegendKey val="0"/>
          <c:showVal val="0"/>
          <c:showCatName val="0"/>
          <c:showSerName val="0"/>
          <c:showPercent val="0"/>
          <c:showBubbleSize val="0"/>
        </c:dLbls>
        <c:marker val="1"/>
        <c:smooth val="0"/>
        <c:axId val="155653808"/>
        <c:axId val="155660880"/>
      </c:lineChart>
      <c:lineChart>
        <c:grouping val="standard"/>
        <c:varyColors val="0"/>
        <c:ser>
          <c:idx val="1"/>
          <c:order val="1"/>
          <c:tx>
            <c:strRef>
              <c:f>'April Hourly 30days'!$D$1</c:f>
              <c:strCache>
                <c:ptCount val="1"/>
                <c:pt idx="0">
                  <c:v>Rain Gauge, mm</c:v>
                </c:pt>
              </c:strCache>
            </c:strRef>
          </c:tx>
          <c:spPr>
            <a:ln w="28575" cap="rnd">
              <a:solidFill>
                <a:schemeClr val="accent2"/>
              </a:solidFill>
              <a:round/>
            </a:ln>
            <a:effectLst/>
          </c:spPr>
          <c:marker>
            <c:symbol val="none"/>
          </c:marker>
          <c:cat>
            <c:strRef>
              <c:f>'April Hourly 30days'!$A$2:$A$721</c:f>
              <c:strCache>
                <c:ptCount val="720"/>
                <c:pt idx="0">
                  <c:v>2020/4/1 0:00:00</c:v>
                </c:pt>
                <c:pt idx="1">
                  <c:v>2020/4/1 1:00:00</c:v>
                </c:pt>
                <c:pt idx="2">
                  <c:v>2020/4/1 2:00:00</c:v>
                </c:pt>
                <c:pt idx="3">
                  <c:v>2020/4/1 3:00:00</c:v>
                </c:pt>
                <c:pt idx="4">
                  <c:v>2020/4/1 4:00:00</c:v>
                </c:pt>
                <c:pt idx="5">
                  <c:v>2020/4/1 5:00:00</c:v>
                </c:pt>
                <c:pt idx="6">
                  <c:v>2020/4/1 6:00:00</c:v>
                </c:pt>
                <c:pt idx="7">
                  <c:v>2020/4/1 7:00:00</c:v>
                </c:pt>
                <c:pt idx="8">
                  <c:v>2020/4/1 8:00:00</c:v>
                </c:pt>
                <c:pt idx="9">
                  <c:v>2020/4/1 9:00:00</c:v>
                </c:pt>
                <c:pt idx="10">
                  <c:v>2020/4/1 10:00:00</c:v>
                </c:pt>
                <c:pt idx="11">
                  <c:v>2020/4/1 11:00:00</c:v>
                </c:pt>
                <c:pt idx="12">
                  <c:v>2020/4/1 12:00:00</c:v>
                </c:pt>
                <c:pt idx="13">
                  <c:v>2020/4/1 13:00:00</c:v>
                </c:pt>
                <c:pt idx="14">
                  <c:v>2020/4/1 14:00:00</c:v>
                </c:pt>
                <c:pt idx="15">
                  <c:v>2020/4/1 15:00:00</c:v>
                </c:pt>
                <c:pt idx="16">
                  <c:v>2020/4/1 16:00:00</c:v>
                </c:pt>
                <c:pt idx="17">
                  <c:v>2020/4/1 17:00:00</c:v>
                </c:pt>
                <c:pt idx="18">
                  <c:v>2020/4/1 18:00:00</c:v>
                </c:pt>
                <c:pt idx="19">
                  <c:v>2020/4/1 19:00:00</c:v>
                </c:pt>
                <c:pt idx="20">
                  <c:v>2020/4/1 20:00:00</c:v>
                </c:pt>
                <c:pt idx="21">
                  <c:v>2020/4/1 21:00:00</c:v>
                </c:pt>
                <c:pt idx="22">
                  <c:v>2020/4/1 22:00:00</c:v>
                </c:pt>
                <c:pt idx="23">
                  <c:v>2020/4/1 23:00:00</c:v>
                </c:pt>
                <c:pt idx="24">
                  <c:v>2020/4/2 0:00:00</c:v>
                </c:pt>
                <c:pt idx="25">
                  <c:v>2020/4/2 1:00:00</c:v>
                </c:pt>
                <c:pt idx="26">
                  <c:v>2020/4/2 2:00:00</c:v>
                </c:pt>
                <c:pt idx="27">
                  <c:v>2020/4/2 3:00:00</c:v>
                </c:pt>
                <c:pt idx="28">
                  <c:v>2020/4/2 4:00:00</c:v>
                </c:pt>
                <c:pt idx="29">
                  <c:v>2020/4/2 5:00:00</c:v>
                </c:pt>
                <c:pt idx="30">
                  <c:v>2020/4/2 6:00:00</c:v>
                </c:pt>
                <c:pt idx="31">
                  <c:v>2020/4/2 7:00:00</c:v>
                </c:pt>
                <c:pt idx="32">
                  <c:v>2020/4/2 8:00:00</c:v>
                </c:pt>
                <c:pt idx="33">
                  <c:v>2020/4/2 9:00:00</c:v>
                </c:pt>
                <c:pt idx="34">
                  <c:v>2020/4/2 10:00:00</c:v>
                </c:pt>
                <c:pt idx="35">
                  <c:v>2020/4/2 11:00:00</c:v>
                </c:pt>
                <c:pt idx="36">
                  <c:v>2020/4/2 12:00:00</c:v>
                </c:pt>
                <c:pt idx="37">
                  <c:v>2020/4/2 13:00:00</c:v>
                </c:pt>
                <c:pt idx="38">
                  <c:v>2020/4/2 14:00:00</c:v>
                </c:pt>
                <c:pt idx="39">
                  <c:v>2020/4/2 15:00:00</c:v>
                </c:pt>
                <c:pt idx="40">
                  <c:v>2020/4/2 16:00:00</c:v>
                </c:pt>
                <c:pt idx="41">
                  <c:v>2020/4/2 17:00:00</c:v>
                </c:pt>
                <c:pt idx="42">
                  <c:v>2020/4/2 18:00:00</c:v>
                </c:pt>
                <c:pt idx="43">
                  <c:v>2020/4/2 19:00:00</c:v>
                </c:pt>
                <c:pt idx="44">
                  <c:v>2020/4/2 20:00:00</c:v>
                </c:pt>
                <c:pt idx="45">
                  <c:v>2020/4/2 21:00:00</c:v>
                </c:pt>
                <c:pt idx="46">
                  <c:v>2020/4/2 22:00:00</c:v>
                </c:pt>
                <c:pt idx="47">
                  <c:v>2020/4/2 23:00:00</c:v>
                </c:pt>
                <c:pt idx="48">
                  <c:v>2020/4/3 0:00:00</c:v>
                </c:pt>
                <c:pt idx="49">
                  <c:v>2020/4/3 1:00:00</c:v>
                </c:pt>
                <c:pt idx="50">
                  <c:v>2020/4/3 2:00:00</c:v>
                </c:pt>
                <c:pt idx="51">
                  <c:v>2020/4/3 3:00:00</c:v>
                </c:pt>
                <c:pt idx="52">
                  <c:v>2020/4/3 4:00:00</c:v>
                </c:pt>
                <c:pt idx="53">
                  <c:v>2020/4/3 5:00:00</c:v>
                </c:pt>
                <c:pt idx="54">
                  <c:v>2020/4/3 6:00:00</c:v>
                </c:pt>
                <c:pt idx="55">
                  <c:v>2020/4/3 7:00:00</c:v>
                </c:pt>
                <c:pt idx="56">
                  <c:v>2020/4/3 8:00:00</c:v>
                </c:pt>
                <c:pt idx="57">
                  <c:v>2020/4/3 9:00:00</c:v>
                </c:pt>
                <c:pt idx="58">
                  <c:v>2020/4/3 10:00:00</c:v>
                </c:pt>
                <c:pt idx="59">
                  <c:v>2020/4/3 11:00:00</c:v>
                </c:pt>
                <c:pt idx="60">
                  <c:v>2020/4/3 12:00:00</c:v>
                </c:pt>
                <c:pt idx="61">
                  <c:v>2020/4/3 13:00:00</c:v>
                </c:pt>
                <c:pt idx="62">
                  <c:v>2020/4/3 14:00:00</c:v>
                </c:pt>
                <c:pt idx="63">
                  <c:v>2020/4/3 15:00:00</c:v>
                </c:pt>
                <c:pt idx="64">
                  <c:v>2020/4/3 16:00:00</c:v>
                </c:pt>
                <c:pt idx="65">
                  <c:v>2020/4/3 17:00:00</c:v>
                </c:pt>
                <c:pt idx="66">
                  <c:v>2020/4/3 18:00:00</c:v>
                </c:pt>
                <c:pt idx="67">
                  <c:v>2020/4/3 19:00:00</c:v>
                </c:pt>
                <c:pt idx="68">
                  <c:v>2020/4/3 20:00:00</c:v>
                </c:pt>
                <c:pt idx="69">
                  <c:v>2020/4/3 21:00:00</c:v>
                </c:pt>
                <c:pt idx="70">
                  <c:v>2020/4/3 22:00:00</c:v>
                </c:pt>
                <c:pt idx="71">
                  <c:v>2020/4/3 23:00:00</c:v>
                </c:pt>
                <c:pt idx="72">
                  <c:v>2020/4/4 0:00:00</c:v>
                </c:pt>
                <c:pt idx="73">
                  <c:v>2020/4/4 1:00:00</c:v>
                </c:pt>
                <c:pt idx="74">
                  <c:v>2020/4/4 2:00:00</c:v>
                </c:pt>
                <c:pt idx="75">
                  <c:v>2020/4/4 3:00:00</c:v>
                </c:pt>
                <c:pt idx="76">
                  <c:v>2020/4/4 4:00:00</c:v>
                </c:pt>
                <c:pt idx="77">
                  <c:v>2020/4/4 5:00:00</c:v>
                </c:pt>
                <c:pt idx="78">
                  <c:v>2020/4/4 6:00:00</c:v>
                </c:pt>
                <c:pt idx="79">
                  <c:v>2020/4/4 7:00:00</c:v>
                </c:pt>
                <c:pt idx="80">
                  <c:v>2020/4/4 8:00:00</c:v>
                </c:pt>
                <c:pt idx="81">
                  <c:v>2020/4/4 9:00:00</c:v>
                </c:pt>
                <c:pt idx="82">
                  <c:v>2020/4/4 10:00:00</c:v>
                </c:pt>
                <c:pt idx="83">
                  <c:v>2020/4/4 11:00:00</c:v>
                </c:pt>
                <c:pt idx="84">
                  <c:v>2020/4/4 12:00:00</c:v>
                </c:pt>
                <c:pt idx="85">
                  <c:v>2020/4/4 13:00:00</c:v>
                </c:pt>
                <c:pt idx="86">
                  <c:v>2020/4/4 14:00:00</c:v>
                </c:pt>
                <c:pt idx="87">
                  <c:v>2020/4/4 15:00:00</c:v>
                </c:pt>
                <c:pt idx="88">
                  <c:v>2020/4/4 16:00:00</c:v>
                </c:pt>
                <c:pt idx="89">
                  <c:v>2020/4/4 17:00:00</c:v>
                </c:pt>
                <c:pt idx="90">
                  <c:v>2020/4/4 18:00:00</c:v>
                </c:pt>
                <c:pt idx="91">
                  <c:v>2020/4/4 19:00:00</c:v>
                </c:pt>
                <c:pt idx="92">
                  <c:v>2020/4/4 20:00:00</c:v>
                </c:pt>
                <c:pt idx="93">
                  <c:v>2020/4/4 21:00:00</c:v>
                </c:pt>
                <c:pt idx="94">
                  <c:v>2020/4/4 22:00:00</c:v>
                </c:pt>
                <c:pt idx="95">
                  <c:v>2020/4/4 23:00:00</c:v>
                </c:pt>
                <c:pt idx="96">
                  <c:v>2020/4/5 0:00:00</c:v>
                </c:pt>
                <c:pt idx="97">
                  <c:v>2020/4/5 1:00:00</c:v>
                </c:pt>
                <c:pt idx="98">
                  <c:v>2020/4/5 2:00:00</c:v>
                </c:pt>
                <c:pt idx="99">
                  <c:v>2020/4/5 3:00:00</c:v>
                </c:pt>
                <c:pt idx="100">
                  <c:v>2020/4/5 4:00:00</c:v>
                </c:pt>
                <c:pt idx="101">
                  <c:v>2020/4/5 5:00:00</c:v>
                </c:pt>
                <c:pt idx="102">
                  <c:v>2020/4/5 6:00:00</c:v>
                </c:pt>
                <c:pt idx="103">
                  <c:v>2020/4/5 7:00:00</c:v>
                </c:pt>
                <c:pt idx="104">
                  <c:v>2020/4/5 8:00:00</c:v>
                </c:pt>
                <c:pt idx="105">
                  <c:v>2020/4/5 9:00:00</c:v>
                </c:pt>
                <c:pt idx="106">
                  <c:v>2020/4/5 10:00:00</c:v>
                </c:pt>
                <c:pt idx="107">
                  <c:v>2020/4/5 11:00:00</c:v>
                </c:pt>
                <c:pt idx="108">
                  <c:v>2020/4/5 12:00:00</c:v>
                </c:pt>
                <c:pt idx="109">
                  <c:v>2020/4/5 13:00:00</c:v>
                </c:pt>
                <c:pt idx="110">
                  <c:v>2020/4/5 14:00:00</c:v>
                </c:pt>
                <c:pt idx="111">
                  <c:v>2020/4/5 15:00:00</c:v>
                </c:pt>
                <c:pt idx="112">
                  <c:v>2020/4/5 16:00:00</c:v>
                </c:pt>
                <c:pt idx="113">
                  <c:v>2020/4/5 17:00:00</c:v>
                </c:pt>
                <c:pt idx="114">
                  <c:v>2020/4/5 18:00:00</c:v>
                </c:pt>
                <c:pt idx="115">
                  <c:v>2020/4/5 19:00:00</c:v>
                </c:pt>
                <c:pt idx="116">
                  <c:v>2020/4/5 20:00:00</c:v>
                </c:pt>
                <c:pt idx="117">
                  <c:v>2020/4/5 21:00:00</c:v>
                </c:pt>
                <c:pt idx="118">
                  <c:v>2020/4/5 22:00:00</c:v>
                </c:pt>
                <c:pt idx="119">
                  <c:v>2020/4/5 23:00:00</c:v>
                </c:pt>
                <c:pt idx="120">
                  <c:v>2020/4/6 0:00:00</c:v>
                </c:pt>
                <c:pt idx="121">
                  <c:v>2020/4/6 1:00:00</c:v>
                </c:pt>
                <c:pt idx="122">
                  <c:v>2020/4/6 2:00:00</c:v>
                </c:pt>
                <c:pt idx="123">
                  <c:v>2020/4/6 3:00:00</c:v>
                </c:pt>
                <c:pt idx="124">
                  <c:v>2020/4/6 4:00:00</c:v>
                </c:pt>
                <c:pt idx="125">
                  <c:v>2020/4/6 5:00:00</c:v>
                </c:pt>
                <c:pt idx="126">
                  <c:v>2020/4/6 6:00:00</c:v>
                </c:pt>
                <c:pt idx="127">
                  <c:v>2020/4/6 7:00:00</c:v>
                </c:pt>
                <c:pt idx="128">
                  <c:v>2020/4/6 8:00:00</c:v>
                </c:pt>
                <c:pt idx="129">
                  <c:v>2020/4/6 9:00:00</c:v>
                </c:pt>
                <c:pt idx="130">
                  <c:v>2020/4/6 10:00:00</c:v>
                </c:pt>
                <c:pt idx="131">
                  <c:v>2020/4/6 11:00:00</c:v>
                </c:pt>
                <c:pt idx="132">
                  <c:v>2020/4/6 12:00:00</c:v>
                </c:pt>
                <c:pt idx="133">
                  <c:v>2020/4/6 13:00:00</c:v>
                </c:pt>
                <c:pt idx="134">
                  <c:v>2020/4/6 14:00:00</c:v>
                </c:pt>
                <c:pt idx="135">
                  <c:v>2020/4/6 15:00:00</c:v>
                </c:pt>
                <c:pt idx="136">
                  <c:v>2020/4/6 16:00:00</c:v>
                </c:pt>
                <c:pt idx="137">
                  <c:v>2020/4/6 17:00:00</c:v>
                </c:pt>
                <c:pt idx="138">
                  <c:v>2020/4/6 18:00:00</c:v>
                </c:pt>
                <c:pt idx="139">
                  <c:v>2020/4/6 19:00:00</c:v>
                </c:pt>
                <c:pt idx="140">
                  <c:v>2020/4/6 20:00:00</c:v>
                </c:pt>
                <c:pt idx="141">
                  <c:v>2020/4/6 21:00:00</c:v>
                </c:pt>
                <c:pt idx="142">
                  <c:v>2020/4/6 22:00:00</c:v>
                </c:pt>
                <c:pt idx="143">
                  <c:v>2020/4/6 23:00:00</c:v>
                </c:pt>
                <c:pt idx="144">
                  <c:v>2020/4/7 0:00:00</c:v>
                </c:pt>
                <c:pt idx="145">
                  <c:v>2020/4/7 1:00:00</c:v>
                </c:pt>
                <c:pt idx="146">
                  <c:v>2020/4/7 2:00:00</c:v>
                </c:pt>
                <c:pt idx="147">
                  <c:v>2020/4/7 3:00:00</c:v>
                </c:pt>
                <c:pt idx="148">
                  <c:v>2020/4/7 4:00:00</c:v>
                </c:pt>
                <c:pt idx="149">
                  <c:v>2020/4/7 5:00:00</c:v>
                </c:pt>
                <c:pt idx="150">
                  <c:v>2020/4/7 6:00:00</c:v>
                </c:pt>
                <c:pt idx="151">
                  <c:v>2020/4/7 7:00:00</c:v>
                </c:pt>
                <c:pt idx="152">
                  <c:v>2020/4/7 8:00:00</c:v>
                </c:pt>
                <c:pt idx="153">
                  <c:v>2020/4/7 9:00:00</c:v>
                </c:pt>
                <c:pt idx="154">
                  <c:v>2020/4/7 10:00:00</c:v>
                </c:pt>
                <c:pt idx="155">
                  <c:v>2020/4/7 11:00:00</c:v>
                </c:pt>
                <c:pt idx="156">
                  <c:v>2020/4/7 12:00:00</c:v>
                </c:pt>
                <c:pt idx="157">
                  <c:v>2020/4/7 13:00:00</c:v>
                </c:pt>
                <c:pt idx="158">
                  <c:v>2020/4/7 14:00:00</c:v>
                </c:pt>
                <c:pt idx="159">
                  <c:v>2020/4/7 15:00:00</c:v>
                </c:pt>
                <c:pt idx="160">
                  <c:v>2020/4/7 16:00:00</c:v>
                </c:pt>
                <c:pt idx="161">
                  <c:v>2020/4/7 17:00:00</c:v>
                </c:pt>
                <c:pt idx="162">
                  <c:v>2020/4/7 18:00:00</c:v>
                </c:pt>
                <c:pt idx="163">
                  <c:v>2020/4/7 19:00:00</c:v>
                </c:pt>
                <c:pt idx="164">
                  <c:v>2020/4/7 20:00:00</c:v>
                </c:pt>
                <c:pt idx="165">
                  <c:v>2020/4/7 21:00:00</c:v>
                </c:pt>
                <c:pt idx="166">
                  <c:v>2020/4/7 22:00:00</c:v>
                </c:pt>
                <c:pt idx="167">
                  <c:v>2020/4/7 23:00:00</c:v>
                </c:pt>
                <c:pt idx="168">
                  <c:v>2020/4/8 0:00:00</c:v>
                </c:pt>
                <c:pt idx="169">
                  <c:v>2020/4/8 1:00:00</c:v>
                </c:pt>
                <c:pt idx="170">
                  <c:v>2020/4/8 2:00:00</c:v>
                </c:pt>
                <c:pt idx="171">
                  <c:v>2020/4/8 3:00:00</c:v>
                </c:pt>
                <c:pt idx="172">
                  <c:v>2020/4/8 4:00:00</c:v>
                </c:pt>
                <c:pt idx="173">
                  <c:v>2020/4/8 5:00:00</c:v>
                </c:pt>
                <c:pt idx="174">
                  <c:v>2020/4/8 6:00:00</c:v>
                </c:pt>
                <c:pt idx="175">
                  <c:v>2020/4/8 7:00:00</c:v>
                </c:pt>
                <c:pt idx="176">
                  <c:v>2020/4/8 8:00:00</c:v>
                </c:pt>
                <c:pt idx="177">
                  <c:v>2020/4/8 9:00:00</c:v>
                </c:pt>
                <c:pt idx="178">
                  <c:v>2020/4/8 10:00:00</c:v>
                </c:pt>
                <c:pt idx="179">
                  <c:v>2020/4/8 11:00:00</c:v>
                </c:pt>
                <c:pt idx="180">
                  <c:v>2020/4/8 12:00:00</c:v>
                </c:pt>
                <c:pt idx="181">
                  <c:v>2020/4/8 13:00:00</c:v>
                </c:pt>
                <c:pt idx="182">
                  <c:v>2020/4/8 14:00:00</c:v>
                </c:pt>
                <c:pt idx="183">
                  <c:v>2020/4/8 15:00:00</c:v>
                </c:pt>
                <c:pt idx="184">
                  <c:v>2020/4/8 16:00:00</c:v>
                </c:pt>
                <c:pt idx="185">
                  <c:v>2020/4/8 17:00:00</c:v>
                </c:pt>
                <c:pt idx="186">
                  <c:v>2020/4/8 18:00:00</c:v>
                </c:pt>
                <c:pt idx="187">
                  <c:v>2020/4/8 19:00:00</c:v>
                </c:pt>
                <c:pt idx="188">
                  <c:v>2020/4/8 20:00:00</c:v>
                </c:pt>
                <c:pt idx="189">
                  <c:v>2020/4/8 21:00:00</c:v>
                </c:pt>
                <c:pt idx="190">
                  <c:v>2020/4/8 22:00:00</c:v>
                </c:pt>
                <c:pt idx="191">
                  <c:v>2020/4/8 23:00:00</c:v>
                </c:pt>
                <c:pt idx="192">
                  <c:v>2020/4/9 0:00:00</c:v>
                </c:pt>
                <c:pt idx="193">
                  <c:v>2020/4/9 1:00:00</c:v>
                </c:pt>
                <c:pt idx="194">
                  <c:v>2020/4/9 2:00:00</c:v>
                </c:pt>
                <c:pt idx="195">
                  <c:v>2020/4/9 3:00:00</c:v>
                </c:pt>
                <c:pt idx="196">
                  <c:v>2020/4/9 4:00:00</c:v>
                </c:pt>
                <c:pt idx="197">
                  <c:v>2020/4/9 5:00:00</c:v>
                </c:pt>
                <c:pt idx="198">
                  <c:v>2020/4/9 6:00:00</c:v>
                </c:pt>
                <c:pt idx="199">
                  <c:v>2020/4/9 7:00:00</c:v>
                </c:pt>
                <c:pt idx="200">
                  <c:v>2020/4/9 8:00:00</c:v>
                </c:pt>
                <c:pt idx="201">
                  <c:v>2020/4/9 9:00:00</c:v>
                </c:pt>
                <c:pt idx="202">
                  <c:v>2020/4/9 10:00:00</c:v>
                </c:pt>
                <c:pt idx="203">
                  <c:v>2020/4/9 11:00:00</c:v>
                </c:pt>
                <c:pt idx="204">
                  <c:v>2020/4/9 12:00:00</c:v>
                </c:pt>
                <c:pt idx="205">
                  <c:v>2020/4/9 13:00:00</c:v>
                </c:pt>
                <c:pt idx="206">
                  <c:v>2020/4/9 14:00:00</c:v>
                </c:pt>
                <c:pt idx="207">
                  <c:v>2020/4/9 15:00:00</c:v>
                </c:pt>
                <c:pt idx="208">
                  <c:v>2020/4/9 16:00:00</c:v>
                </c:pt>
                <c:pt idx="209">
                  <c:v>2020/4/9 17:00:00</c:v>
                </c:pt>
                <c:pt idx="210">
                  <c:v>2020/4/9 18:00:00</c:v>
                </c:pt>
                <c:pt idx="211">
                  <c:v>2020/4/9 19:00:00</c:v>
                </c:pt>
                <c:pt idx="212">
                  <c:v>2020/4/9 20:00:00</c:v>
                </c:pt>
                <c:pt idx="213">
                  <c:v>2020/4/9 21:00:00</c:v>
                </c:pt>
                <c:pt idx="214">
                  <c:v>2020/4/9 22:00:00</c:v>
                </c:pt>
                <c:pt idx="215">
                  <c:v>2020/4/9 23:00:00</c:v>
                </c:pt>
                <c:pt idx="216">
                  <c:v>2020/4/10 0:00:00</c:v>
                </c:pt>
                <c:pt idx="217">
                  <c:v>2020/4/10 1:00:00</c:v>
                </c:pt>
                <c:pt idx="218">
                  <c:v>2020/4/10 2:00:00</c:v>
                </c:pt>
                <c:pt idx="219">
                  <c:v>2020/4/10 3:00:00</c:v>
                </c:pt>
                <c:pt idx="220">
                  <c:v>2020/4/10 4:00:00</c:v>
                </c:pt>
                <c:pt idx="221">
                  <c:v>2020/4/10 5:00:00</c:v>
                </c:pt>
                <c:pt idx="222">
                  <c:v>2020/4/10 6:00:00</c:v>
                </c:pt>
                <c:pt idx="223">
                  <c:v>2020/4/10 7:00:00</c:v>
                </c:pt>
                <c:pt idx="224">
                  <c:v>2020/4/10 8:00:00</c:v>
                </c:pt>
                <c:pt idx="225">
                  <c:v>2020/4/10 9:00:00</c:v>
                </c:pt>
                <c:pt idx="226">
                  <c:v>2020/4/10 10:00:00</c:v>
                </c:pt>
                <c:pt idx="227">
                  <c:v>2020/4/10 11:00:00</c:v>
                </c:pt>
                <c:pt idx="228">
                  <c:v>2020/4/10 12:00:00</c:v>
                </c:pt>
                <c:pt idx="229">
                  <c:v>2020/4/10 13:00:00</c:v>
                </c:pt>
                <c:pt idx="230">
                  <c:v>2020/4/10 14:00:00</c:v>
                </c:pt>
                <c:pt idx="231">
                  <c:v>2020/4/10 15:00:00</c:v>
                </c:pt>
                <c:pt idx="232">
                  <c:v>2020/4/10 16:00:00</c:v>
                </c:pt>
                <c:pt idx="233">
                  <c:v>2020/4/10 17:00:00</c:v>
                </c:pt>
                <c:pt idx="234">
                  <c:v>2020/4/10 18:00:00</c:v>
                </c:pt>
                <c:pt idx="235">
                  <c:v>2020/4/10 19:00:00</c:v>
                </c:pt>
                <c:pt idx="236">
                  <c:v>2020/4/10 20:00:00</c:v>
                </c:pt>
                <c:pt idx="237">
                  <c:v>2020/4/10 21:00:00</c:v>
                </c:pt>
                <c:pt idx="238">
                  <c:v>2020/4/10 22:00:00</c:v>
                </c:pt>
                <c:pt idx="239">
                  <c:v>2020/4/10 23:00:00</c:v>
                </c:pt>
                <c:pt idx="240">
                  <c:v>2020/4/11 0:00:00</c:v>
                </c:pt>
                <c:pt idx="241">
                  <c:v>2020/4/11 1:00:00</c:v>
                </c:pt>
                <c:pt idx="242">
                  <c:v>2020/4/11 2:00:00</c:v>
                </c:pt>
                <c:pt idx="243">
                  <c:v>2020/4/11 3:00:00</c:v>
                </c:pt>
                <c:pt idx="244">
                  <c:v>2020/4/11 4:00:00</c:v>
                </c:pt>
                <c:pt idx="245">
                  <c:v>2020/4/11 5:00:00</c:v>
                </c:pt>
                <c:pt idx="246">
                  <c:v>2020/4/11 6:00:00</c:v>
                </c:pt>
                <c:pt idx="247">
                  <c:v>2020/4/11 7:00:00</c:v>
                </c:pt>
                <c:pt idx="248">
                  <c:v>2020/4/11 8:00:00</c:v>
                </c:pt>
                <c:pt idx="249">
                  <c:v>2020/4/11 9:00:00</c:v>
                </c:pt>
                <c:pt idx="250">
                  <c:v>2020/4/11 10:00:00</c:v>
                </c:pt>
                <c:pt idx="251">
                  <c:v>2020/4/11 11:00:00</c:v>
                </c:pt>
                <c:pt idx="252">
                  <c:v>2020/4/11 12:00:00</c:v>
                </c:pt>
                <c:pt idx="253">
                  <c:v>2020/4/11 13:00:00</c:v>
                </c:pt>
                <c:pt idx="254">
                  <c:v>2020/4/11 14:00:00</c:v>
                </c:pt>
                <c:pt idx="255">
                  <c:v>2020/4/11 15:00:00</c:v>
                </c:pt>
                <c:pt idx="256">
                  <c:v>2020/4/11 16:00:00</c:v>
                </c:pt>
                <c:pt idx="257">
                  <c:v>2020/4/11 17:00:00</c:v>
                </c:pt>
                <c:pt idx="258">
                  <c:v>2020/4/11 18:00:00</c:v>
                </c:pt>
                <c:pt idx="259">
                  <c:v>2020/4/11 19:00:00</c:v>
                </c:pt>
                <c:pt idx="260">
                  <c:v>2020/4/11 20:00:00</c:v>
                </c:pt>
                <c:pt idx="261">
                  <c:v>2020/4/11 21:00:00</c:v>
                </c:pt>
                <c:pt idx="262">
                  <c:v>2020/4/11 22:00:00</c:v>
                </c:pt>
                <c:pt idx="263">
                  <c:v>2020/4/11 23:00:00</c:v>
                </c:pt>
                <c:pt idx="264">
                  <c:v>2020/4/12 0:00:00</c:v>
                </c:pt>
                <c:pt idx="265">
                  <c:v>2020/4/12 1:00:00</c:v>
                </c:pt>
                <c:pt idx="266">
                  <c:v>2020/4/12 2:00:00</c:v>
                </c:pt>
                <c:pt idx="267">
                  <c:v>2020/4/12 3:00:00</c:v>
                </c:pt>
                <c:pt idx="268">
                  <c:v>2020/4/12 4:00:00</c:v>
                </c:pt>
                <c:pt idx="269">
                  <c:v>2020/4/12 5:00:00</c:v>
                </c:pt>
                <c:pt idx="270">
                  <c:v>2020/4/12 6:00:00</c:v>
                </c:pt>
                <c:pt idx="271">
                  <c:v>2020/4/12 7:00:00</c:v>
                </c:pt>
                <c:pt idx="272">
                  <c:v>2020/4/12 8:00:00</c:v>
                </c:pt>
                <c:pt idx="273">
                  <c:v>2020/4/12 9:00:00</c:v>
                </c:pt>
                <c:pt idx="274">
                  <c:v>2020/4/12 10:00:00</c:v>
                </c:pt>
                <c:pt idx="275">
                  <c:v>2020/4/12 11:00:00</c:v>
                </c:pt>
                <c:pt idx="276">
                  <c:v>2020/4/12 12:00:00</c:v>
                </c:pt>
                <c:pt idx="277">
                  <c:v>2020/4/12 13:00:00</c:v>
                </c:pt>
                <c:pt idx="278">
                  <c:v>2020/4/12 14:00:00</c:v>
                </c:pt>
                <c:pt idx="279">
                  <c:v>2020/4/12 15:00:00</c:v>
                </c:pt>
                <c:pt idx="280">
                  <c:v>2020/4/12 16:00:00</c:v>
                </c:pt>
                <c:pt idx="281">
                  <c:v>2020/4/12 17:00:00</c:v>
                </c:pt>
                <c:pt idx="282">
                  <c:v>2020/4/12 18:00:00</c:v>
                </c:pt>
                <c:pt idx="283">
                  <c:v>2020/4/12 19:00:00</c:v>
                </c:pt>
                <c:pt idx="284">
                  <c:v>2020/4/12 20:00:00</c:v>
                </c:pt>
                <c:pt idx="285">
                  <c:v>2020/4/12 21:00:00</c:v>
                </c:pt>
                <c:pt idx="286">
                  <c:v>2020/4/12 22:00:00</c:v>
                </c:pt>
                <c:pt idx="287">
                  <c:v>2020/4/12 23:00:00</c:v>
                </c:pt>
                <c:pt idx="288">
                  <c:v>2020/4/13 0:00:00</c:v>
                </c:pt>
                <c:pt idx="289">
                  <c:v>2020/4/13 1:00:00</c:v>
                </c:pt>
                <c:pt idx="290">
                  <c:v>2020/4/13 2:00:00</c:v>
                </c:pt>
                <c:pt idx="291">
                  <c:v>2020/4/13 3:00:00</c:v>
                </c:pt>
                <c:pt idx="292">
                  <c:v>2020/4/13 4:00:00</c:v>
                </c:pt>
                <c:pt idx="293">
                  <c:v>2020/4/13 5:00:00</c:v>
                </c:pt>
                <c:pt idx="294">
                  <c:v>2020/4/13 6:00:00</c:v>
                </c:pt>
                <c:pt idx="295">
                  <c:v>2020/4/13 7:00:00</c:v>
                </c:pt>
                <c:pt idx="296">
                  <c:v>2020/4/13 8:00:00</c:v>
                </c:pt>
                <c:pt idx="297">
                  <c:v>2020/4/13 9:00:00</c:v>
                </c:pt>
                <c:pt idx="298">
                  <c:v>2020/4/13 10:00:00</c:v>
                </c:pt>
                <c:pt idx="299">
                  <c:v>2020/4/13 11:00:00</c:v>
                </c:pt>
                <c:pt idx="300">
                  <c:v>2020/4/13 12:00:00</c:v>
                </c:pt>
                <c:pt idx="301">
                  <c:v>2020/4/13 13:00:00</c:v>
                </c:pt>
                <c:pt idx="302">
                  <c:v>2020/4/13 14:00:00</c:v>
                </c:pt>
                <c:pt idx="303">
                  <c:v>2020/4/13 15:00:00</c:v>
                </c:pt>
                <c:pt idx="304">
                  <c:v>2020/4/13 16:00:00</c:v>
                </c:pt>
                <c:pt idx="305">
                  <c:v>2020/4/13 17:00:00</c:v>
                </c:pt>
                <c:pt idx="306">
                  <c:v>2020/4/13 18:00:00</c:v>
                </c:pt>
                <c:pt idx="307">
                  <c:v>2020/4/13 19:00:00</c:v>
                </c:pt>
                <c:pt idx="308">
                  <c:v>2020/4/13 20:00:00</c:v>
                </c:pt>
                <c:pt idx="309">
                  <c:v>2020/4/13 21:00:00</c:v>
                </c:pt>
                <c:pt idx="310">
                  <c:v>2020/4/13 22:00:00</c:v>
                </c:pt>
                <c:pt idx="311">
                  <c:v>2020/4/13 23:00:00</c:v>
                </c:pt>
                <c:pt idx="312">
                  <c:v>2020/4/14 0:00:00</c:v>
                </c:pt>
                <c:pt idx="313">
                  <c:v>2020/4/14 1:00:00</c:v>
                </c:pt>
                <c:pt idx="314">
                  <c:v>2020/4/14 2:00:00</c:v>
                </c:pt>
                <c:pt idx="315">
                  <c:v>2020/4/14 3:00:00</c:v>
                </c:pt>
                <c:pt idx="316">
                  <c:v>2020/4/14 4:00:00</c:v>
                </c:pt>
                <c:pt idx="317">
                  <c:v>2020/4/14 5:00:00</c:v>
                </c:pt>
                <c:pt idx="318">
                  <c:v>2020/4/14 6:00:00</c:v>
                </c:pt>
                <c:pt idx="319">
                  <c:v>2020/4/14 7:00:00</c:v>
                </c:pt>
                <c:pt idx="320">
                  <c:v>2020/4/14 8:00:00</c:v>
                </c:pt>
                <c:pt idx="321">
                  <c:v>2020/4/14 9:00:00</c:v>
                </c:pt>
                <c:pt idx="322">
                  <c:v>2020/4/14 10:00:00</c:v>
                </c:pt>
                <c:pt idx="323">
                  <c:v>2020/4/14 11:00:00</c:v>
                </c:pt>
                <c:pt idx="324">
                  <c:v>2020/4/14 12:00:00</c:v>
                </c:pt>
                <c:pt idx="325">
                  <c:v>2020/4/14 13:00:00</c:v>
                </c:pt>
                <c:pt idx="326">
                  <c:v>2020/4/14 14:00:00</c:v>
                </c:pt>
                <c:pt idx="327">
                  <c:v>2020/4/14 15:00:00</c:v>
                </c:pt>
                <c:pt idx="328">
                  <c:v>2020/4/14 16:00:00</c:v>
                </c:pt>
                <c:pt idx="329">
                  <c:v>2020/4/14 17:00:00</c:v>
                </c:pt>
                <c:pt idx="330">
                  <c:v>2020/4/14 18:00:00</c:v>
                </c:pt>
                <c:pt idx="331">
                  <c:v>2020/4/14 19:00:00</c:v>
                </c:pt>
                <c:pt idx="332">
                  <c:v>2020/4/14 20:00:00</c:v>
                </c:pt>
                <c:pt idx="333">
                  <c:v>2020/4/14 21:00:00</c:v>
                </c:pt>
                <c:pt idx="334">
                  <c:v>2020/4/14 22:00:00</c:v>
                </c:pt>
                <c:pt idx="335">
                  <c:v>2020/4/14 23:00:00</c:v>
                </c:pt>
                <c:pt idx="336">
                  <c:v>2020/4/15 0:00:00</c:v>
                </c:pt>
                <c:pt idx="337">
                  <c:v>2020/4/15 1:00:00</c:v>
                </c:pt>
                <c:pt idx="338">
                  <c:v>2020/4/15 2:00:00</c:v>
                </c:pt>
                <c:pt idx="339">
                  <c:v>2020/4/15 3:00:00</c:v>
                </c:pt>
                <c:pt idx="340">
                  <c:v>2020/4/15 4:00:00</c:v>
                </c:pt>
                <c:pt idx="341">
                  <c:v>2020/4/15 5:00:00</c:v>
                </c:pt>
                <c:pt idx="342">
                  <c:v>2020/4/15 6:00:00</c:v>
                </c:pt>
                <c:pt idx="343">
                  <c:v>2020/4/15 7:00:00</c:v>
                </c:pt>
                <c:pt idx="344">
                  <c:v>2020/4/15 8:00:00</c:v>
                </c:pt>
                <c:pt idx="345">
                  <c:v>2020/4/15 9:00:00</c:v>
                </c:pt>
                <c:pt idx="346">
                  <c:v>2020/4/15 10:00:00</c:v>
                </c:pt>
                <c:pt idx="347">
                  <c:v>2020/4/15 11:00:00</c:v>
                </c:pt>
                <c:pt idx="348">
                  <c:v>2020/4/15 12:00:00</c:v>
                </c:pt>
                <c:pt idx="349">
                  <c:v>2020/4/15 13:00:00</c:v>
                </c:pt>
                <c:pt idx="350">
                  <c:v>2020/4/15 14:00:00</c:v>
                </c:pt>
                <c:pt idx="351">
                  <c:v>2020/4/15 15:00:00</c:v>
                </c:pt>
                <c:pt idx="352">
                  <c:v>2020/4/15 16:00:00</c:v>
                </c:pt>
                <c:pt idx="353">
                  <c:v>2020/4/15 17:00:00</c:v>
                </c:pt>
                <c:pt idx="354">
                  <c:v>2020/4/15 18:00:00</c:v>
                </c:pt>
                <c:pt idx="355">
                  <c:v>2020/4/15 19:00:00</c:v>
                </c:pt>
                <c:pt idx="356">
                  <c:v>2020/4/15 20:00:00</c:v>
                </c:pt>
                <c:pt idx="357">
                  <c:v>2020/4/15 21:00:00</c:v>
                </c:pt>
                <c:pt idx="358">
                  <c:v>2020/4/15 22:00:00</c:v>
                </c:pt>
                <c:pt idx="359">
                  <c:v>2020/4/15 23:00:00</c:v>
                </c:pt>
                <c:pt idx="360">
                  <c:v>2020/4/16 0:00:00</c:v>
                </c:pt>
                <c:pt idx="361">
                  <c:v>2020/4/16 1:00:00</c:v>
                </c:pt>
                <c:pt idx="362">
                  <c:v>2020/4/16 2:00:00</c:v>
                </c:pt>
                <c:pt idx="363">
                  <c:v>2020/4/16 3:00:00</c:v>
                </c:pt>
                <c:pt idx="364">
                  <c:v>2020/4/16 4:00:00</c:v>
                </c:pt>
                <c:pt idx="365">
                  <c:v>2020/4/16 5:00:00</c:v>
                </c:pt>
                <c:pt idx="366">
                  <c:v>2020/4/16 6:00:00</c:v>
                </c:pt>
                <c:pt idx="367">
                  <c:v>2020/4/16 7:00:00</c:v>
                </c:pt>
                <c:pt idx="368">
                  <c:v>2020/4/16 8:00:00</c:v>
                </c:pt>
                <c:pt idx="369">
                  <c:v>2020/4/16 9:00:00</c:v>
                </c:pt>
                <c:pt idx="370">
                  <c:v>2020/4/16 10:00:00</c:v>
                </c:pt>
                <c:pt idx="371">
                  <c:v>2020/4/16 11:00:00</c:v>
                </c:pt>
                <c:pt idx="372">
                  <c:v>2020/4/16 12:00:00</c:v>
                </c:pt>
                <c:pt idx="373">
                  <c:v>2020/4/16 13:00:00</c:v>
                </c:pt>
                <c:pt idx="374">
                  <c:v>2020/4/16 14:00:00</c:v>
                </c:pt>
                <c:pt idx="375">
                  <c:v>2020/4/16 15:00:00</c:v>
                </c:pt>
                <c:pt idx="376">
                  <c:v>2020/4/16 16:00:00</c:v>
                </c:pt>
                <c:pt idx="377">
                  <c:v>2020/4/16 17:00:00</c:v>
                </c:pt>
                <c:pt idx="378">
                  <c:v>2020/4/16 18:00:00</c:v>
                </c:pt>
                <c:pt idx="379">
                  <c:v>2020/4/16 19:00:00</c:v>
                </c:pt>
                <c:pt idx="380">
                  <c:v>2020/4/16 20:00:00</c:v>
                </c:pt>
                <c:pt idx="381">
                  <c:v>2020/4/16 21:00:00</c:v>
                </c:pt>
                <c:pt idx="382">
                  <c:v>2020/4/16 22:00:00</c:v>
                </c:pt>
                <c:pt idx="383">
                  <c:v>2020/4/16 23:00:00</c:v>
                </c:pt>
                <c:pt idx="384">
                  <c:v>2020/4/17 0:00:00</c:v>
                </c:pt>
                <c:pt idx="385">
                  <c:v>2020/4/17 1:00:00</c:v>
                </c:pt>
                <c:pt idx="386">
                  <c:v>2020/4/17 2:00:00</c:v>
                </c:pt>
                <c:pt idx="387">
                  <c:v>2020/4/17 3:00:00</c:v>
                </c:pt>
                <c:pt idx="388">
                  <c:v>2020/4/17 4:00:00</c:v>
                </c:pt>
                <c:pt idx="389">
                  <c:v>2020/4/17 5:00:00</c:v>
                </c:pt>
                <c:pt idx="390">
                  <c:v>2020/4/17 6:00:00</c:v>
                </c:pt>
                <c:pt idx="391">
                  <c:v>2020/4/17 7:00:00</c:v>
                </c:pt>
                <c:pt idx="392">
                  <c:v>2020/4/17 8:00:00</c:v>
                </c:pt>
                <c:pt idx="393">
                  <c:v>2020/4/17 9:00:00</c:v>
                </c:pt>
                <c:pt idx="394">
                  <c:v>2020/4/17 10:00:00</c:v>
                </c:pt>
                <c:pt idx="395">
                  <c:v>2020/4/17 11:00:00</c:v>
                </c:pt>
                <c:pt idx="396">
                  <c:v>2020/4/17 12:00:00</c:v>
                </c:pt>
                <c:pt idx="397">
                  <c:v>2020/4/17 13:00:00</c:v>
                </c:pt>
                <c:pt idx="398">
                  <c:v>2020/4/17 14:00:00</c:v>
                </c:pt>
                <c:pt idx="399">
                  <c:v>2020/4/17 15:00:00</c:v>
                </c:pt>
                <c:pt idx="400">
                  <c:v>2020/4/17 16:00:00</c:v>
                </c:pt>
                <c:pt idx="401">
                  <c:v>2020/4/17 17:00:00</c:v>
                </c:pt>
                <c:pt idx="402">
                  <c:v>2020/4/17 18:00:00</c:v>
                </c:pt>
                <c:pt idx="403">
                  <c:v>2020/4/17 19:00:00</c:v>
                </c:pt>
                <c:pt idx="404">
                  <c:v>2020/4/17 20:00:00</c:v>
                </c:pt>
                <c:pt idx="405">
                  <c:v>2020/4/17 21:00:00</c:v>
                </c:pt>
                <c:pt idx="406">
                  <c:v>2020/4/17 22:00:00</c:v>
                </c:pt>
                <c:pt idx="407">
                  <c:v>2020/4/17 23:00:00</c:v>
                </c:pt>
                <c:pt idx="408">
                  <c:v>2020/4/18 0:00:00</c:v>
                </c:pt>
                <c:pt idx="409">
                  <c:v>2020/4/18 1:00:00</c:v>
                </c:pt>
                <c:pt idx="410">
                  <c:v>2020/4/18 2:00:00</c:v>
                </c:pt>
                <c:pt idx="411">
                  <c:v>2020/4/18 3:00:00</c:v>
                </c:pt>
                <c:pt idx="412">
                  <c:v>2020/4/18 4:00:00</c:v>
                </c:pt>
                <c:pt idx="413">
                  <c:v>2020/4/18 5:00:00</c:v>
                </c:pt>
                <c:pt idx="414">
                  <c:v>2020/4/18 6:00:00</c:v>
                </c:pt>
                <c:pt idx="415">
                  <c:v>2020/4/18 7:00:00</c:v>
                </c:pt>
                <c:pt idx="416">
                  <c:v>2020/4/18 8:00:00</c:v>
                </c:pt>
                <c:pt idx="417">
                  <c:v>2020/4/18 9:00:00</c:v>
                </c:pt>
                <c:pt idx="418">
                  <c:v>2020/4/18 10:00:00</c:v>
                </c:pt>
                <c:pt idx="419">
                  <c:v>2020/4/18 11:00:00</c:v>
                </c:pt>
                <c:pt idx="420">
                  <c:v>2020/4/18 12:00:00</c:v>
                </c:pt>
                <c:pt idx="421">
                  <c:v>2020/4/18 13:00:00</c:v>
                </c:pt>
                <c:pt idx="422">
                  <c:v>2020/4/18 14:00:00</c:v>
                </c:pt>
                <c:pt idx="423">
                  <c:v>2020/4/18 15:00:00</c:v>
                </c:pt>
                <c:pt idx="424">
                  <c:v>2020/4/18 16:00:00</c:v>
                </c:pt>
                <c:pt idx="425">
                  <c:v>2020/4/18 17:00:00</c:v>
                </c:pt>
                <c:pt idx="426">
                  <c:v>2020/4/18 18:00:00</c:v>
                </c:pt>
                <c:pt idx="427">
                  <c:v>2020/4/18 19:00:00</c:v>
                </c:pt>
                <c:pt idx="428">
                  <c:v>2020/4/18 20:00:00</c:v>
                </c:pt>
                <c:pt idx="429">
                  <c:v>2020/4/18 21:00:00</c:v>
                </c:pt>
                <c:pt idx="430">
                  <c:v>2020/4/18 22:00:00</c:v>
                </c:pt>
                <c:pt idx="431">
                  <c:v>2020/4/18 23:00:00</c:v>
                </c:pt>
                <c:pt idx="432">
                  <c:v>2020/4/19 0:00:00</c:v>
                </c:pt>
                <c:pt idx="433">
                  <c:v>2020/4/19 1:00:00</c:v>
                </c:pt>
                <c:pt idx="434">
                  <c:v>2020/4/19 2:00:00</c:v>
                </c:pt>
                <c:pt idx="435">
                  <c:v>2020/4/19 3:00:00</c:v>
                </c:pt>
                <c:pt idx="436">
                  <c:v>2020/4/19 4:00:00</c:v>
                </c:pt>
                <c:pt idx="437">
                  <c:v>2020/4/19 5:00:00</c:v>
                </c:pt>
                <c:pt idx="438">
                  <c:v>2020/4/19 6:00:00</c:v>
                </c:pt>
                <c:pt idx="439">
                  <c:v>2020/4/19 7:00:00</c:v>
                </c:pt>
                <c:pt idx="440">
                  <c:v>2020/4/19 8:00:00</c:v>
                </c:pt>
                <c:pt idx="441">
                  <c:v>2020/4/19 9:00:00</c:v>
                </c:pt>
                <c:pt idx="442">
                  <c:v>2020/4/19 10:00:00</c:v>
                </c:pt>
                <c:pt idx="443">
                  <c:v>2020/4/19 11:00:00</c:v>
                </c:pt>
                <c:pt idx="444">
                  <c:v>2020/4/19 12:00:00</c:v>
                </c:pt>
                <c:pt idx="445">
                  <c:v>2020/4/19 13:00:00</c:v>
                </c:pt>
                <c:pt idx="446">
                  <c:v>2020/4/19 14:00:00</c:v>
                </c:pt>
                <c:pt idx="447">
                  <c:v>2020/4/19 15:00:00</c:v>
                </c:pt>
                <c:pt idx="448">
                  <c:v>2020/4/19 16:00:00</c:v>
                </c:pt>
                <c:pt idx="449">
                  <c:v>2020/4/19 17:00:00</c:v>
                </c:pt>
                <c:pt idx="450">
                  <c:v>2020/4/19 18:00:00</c:v>
                </c:pt>
                <c:pt idx="451">
                  <c:v>2020/4/19 19:00:00</c:v>
                </c:pt>
                <c:pt idx="452">
                  <c:v>2020/4/19 20:00:00</c:v>
                </c:pt>
                <c:pt idx="453">
                  <c:v>2020/4/19 21:00:00</c:v>
                </c:pt>
                <c:pt idx="454">
                  <c:v>2020/4/19 22:00:00</c:v>
                </c:pt>
                <c:pt idx="455">
                  <c:v>2020/4/19 23:00:00</c:v>
                </c:pt>
                <c:pt idx="456">
                  <c:v>2020/4/20 0:00:00</c:v>
                </c:pt>
                <c:pt idx="457">
                  <c:v>2020/4/20 1:00:00</c:v>
                </c:pt>
                <c:pt idx="458">
                  <c:v>2020/4/20 2:00:00</c:v>
                </c:pt>
                <c:pt idx="459">
                  <c:v>2020/4/20 3:00:00</c:v>
                </c:pt>
                <c:pt idx="460">
                  <c:v>2020/4/20 4:00:00</c:v>
                </c:pt>
                <c:pt idx="461">
                  <c:v>2020/4/20 5:00:00</c:v>
                </c:pt>
                <c:pt idx="462">
                  <c:v>2020/4/20 6:00:00</c:v>
                </c:pt>
                <c:pt idx="463">
                  <c:v>2020/4/20 7:00:00</c:v>
                </c:pt>
                <c:pt idx="464">
                  <c:v>2020/4/20 8:00:00</c:v>
                </c:pt>
                <c:pt idx="465">
                  <c:v>2020/4/20 9:00:00</c:v>
                </c:pt>
                <c:pt idx="466">
                  <c:v>2020/4/20 10:00:00</c:v>
                </c:pt>
                <c:pt idx="467">
                  <c:v>2020/4/20 11:00:00</c:v>
                </c:pt>
                <c:pt idx="468">
                  <c:v>2020/4/20 12:00:00</c:v>
                </c:pt>
                <c:pt idx="469">
                  <c:v>2020/4/20 13:00:00</c:v>
                </c:pt>
                <c:pt idx="470">
                  <c:v>2020/4/20 14:00:00</c:v>
                </c:pt>
                <c:pt idx="471">
                  <c:v>2020/4/20 15:00:00</c:v>
                </c:pt>
                <c:pt idx="472">
                  <c:v>2020/4/20 16:00:00</c:v>
                </c:pt>
                <c:pt idx="473">
                  <c:v>2020/4/20 17:00:00</c:v>
                </c:pt>
                <c:pt idx="474">
                  <c:v>2020/4/20 18:00:00</c:v>
                </c:pt>
                <c:pt idx="475">
                  <c:v>2020/4/20 19:00:00</c:v>
                </c:pt>
                <c:pt idx="476">
                  <c:v>2020/4/20 20:00:00</c:v>
                </c:pt>
                <c:pt idx="477">
                  <c:v>2020/4/20 21:00:00</c:v>
                </c:pt>
                <c:pt idx="478">
                  <c:v>2020/4/20 22:00:00</c:v>
                </c:pt>
                <c:pt idx="479">
                  <c:v>2020/4/20 23:00:00</c:v>
                </c:pt>
                <c:pt idx="480">
                  <c:v>2020/4/21 0:00:00</c:v>
                </c:pt>
                <c:pt idx="481">
                  <c:v>2020/4/21 1:00:00</c:v>
                </c:pt>
                <c:pt idx="482">
                  <c:v>2020/4/21 2:00:00</c:v>
                </c:pt>
                <c:pt idx="483">
                  <c:v>2020/4/21 3:00:00</c:v>
                </c:pt>
                <c:pt idx="484">
                  <c:v>2020/4/21 4:00:00</c:v>
                </c:pt>
                <c:pt idx="485">
                  <c:v>2020/4/21 5:00:00</c:v>
                </c:pt>
                <c:pt idx="486">
                  <c:v>2020/4/21 6:00:00</c:v>
                </c:pt>
                <c:pt idx="487">
                  <c:v>2020/4/21 7:00:00</c:v>
                </c:pt>
                <c:pt idx="488">
                  <c:v>2020/4/21 8:00:00</c:v>
                </c:pt>
                <c:pt idx="489">
                  <c:v>2020/4/21 9:00:00</c:v>
                </c:pt>
                <c:pt idx="490">
                  <c:v>2020/4/21 10:00:00</c:v>
                </c:pt>
                <c:pt idx="491">
                  <c:v>2020/4/21 11:00:00</c:v>
                </c:pt>
                <c:pt idx="492">
                  <c:v>2020/4/21 12:00:00</c:v>
                </c:pt>
                <c:pt idx="493">
                  <c:v>2020/4/21 13:00:00</c:v>
                </c:pt>
                <c:pt idx="494">
                  <c:v>2020/4/21 14:00:00</c:v>
                </c:pt>
                <c:pt idx="495">
                  <c:v>2020/4/21 15:00:00</c:v>
                </c:pt>
                <c:pt idx="496">
                  <c:v>2020/4/21 16:00:00</c:v>
                </c:pt>
                <c:pt idx="497">
                  <c:v>2020/4/21 17:00:00</c:v>
                </c:pt>
                <c:pt idx="498">
                  <c:v>2020/4/21 18:00:00</c:v>
                </c:pt>
                <c:pt idx="499">
                  <c:v>2020/4/21 19:00:00</c:v>
                </c:pt>
                <c:pt idx="500">
                  <c:v>2020/4/21 20:00:00</c:v>
                </c:pt>
                <c:pt idx="501">
                  <c:v>2020/4/21 21:00:00</c:v>
                </c:pt>
                <c:pt idx="502">
                  <c:v>2020/4/21 22:00:00</c:v>
                </c:pt>
                <c:pt idx="503">
                  <c:v>2020/4/21 23:00:00</c:v>
                </c:pt>
                <c:pt idx="504">
                  <c:v>2020/4/22 0:00:00</c:v>
                </c:pt>
                <c:pt idx="505">
                  <c:v>2020/4/22 1:00:00</c:v>
                </c:pt>
                <c:pt idx="506">
                  <c:v>2020/4/22 2:00:00</c:v>
                </c:pt>
                <c:pt idx="507">
                  <c:v>2020/4/22 3:00:00</c:v>
                </c:pt>
                <c:pt idx="508">
                  <c:v>2020/4/22 4:00:00</c:v>
                </c:pt>
                <c:pt idx="509">
                  <c:v>2020/4/22 5:00:00</c:v>
                </c:pt>
                <c:pt idx="510">
                  <c:v>2020/4/22 6:00:00</c:v>
                </c:pt>
                <c:pt idx="511">
                  <c:v>2020/4/22 7:00:00</c:v>
                </c:pt>
                <c:pt idx="512">
                  <c:v>2020/4/22 8:00:00</c:v>
                </c:pt>
                <c:pt idx="513">
                  <c:v>2020/4/22 9:00:00</c:v>
                </c:pt>
                <c:pt idx="514">
                  <c:v>2020/4/22 10:00:00</c:v>
                </c:pt>
                <c:pt idx="515">
                  <c:v>2020/4/22 11:00:00</c:v>
                </c:pt>
                <c:pt idx="516">
                  <c:v>2020/4/22 12:00:00</c:v>
                </c:pt>
                <c:pt idx="517">
                  <c:v>2020/4/22 13:00:00</c:v>
                </c:pt>
                <c:pt idx="518">
                  <c:v>2020/4/22 14:00:00</c:v>
                </c:pt>
                <c:pt idx="519">
                  <c:v>2020/4/22 15:00:00</c:v>
                </c:pt>
                <c:pt idx="520">
                  <c:v>2020/4/22 16:00:00</c:v>
                </c:pt>
                <c:pt idx="521">
                  <c:v>2020/4/22 17:00:00</c:v>
                </c:pt>
                <c:pt idx="522">
                  <c:v>2020/4/22 18:00:00</c:v>
                </c:pt>
                <c:pt idx="523">
                  <c:v>2020/4/22 19:00:00</c:v>
                </c:pt>
                <c:pt idx="524">
                  <c:v>2020/4/22 20:00:00</c:v>
                </c:pt>
                <c:pt idx="525">
                  <c:v>2020/4/22 21:00:00</c:v>
                </c:pt>
                <c:pt idx="526">
                  <c:v>2020/4/22 22:00:00</c:v>
                </c:pt>
                <c:pt idx="527">
                  <c:v>2020/4/22 23:00:00</c:v>
                </c:pt>
                <c:pt idx="528">
                  <c:v>2020/4/23 0:00:00</c:v>
                </c:pt>
                <c:pt idx="529">
                  <c:v>2020/4/23 1:00:00</c:v>
                </c:pt>
                <c:pt idx="530">
                  <c:v>2020/4/23 2:00:00</c:v>
                </c:pt>
                <c:pt idx="531">
                  <c:v>2020/4/23 3:00:00</c:v>
                </c:pt>
                <c:pt idx="532">
                  <c:v>2020/4/23 4:00:00</c:v>
                </c:pt>
                <c:pt idx="533">
                  <c:v>2020/4/23 5:00:00</c:v>
                </c:pt>
                <c:pt idx="534">
                  <c:v>2020/4/23 6:00:00</c:v>
                </c:pt>
                <c:pt idx="535">
                  <c:v>2020/4/23 7:00:00</c:v>
                </c:pt>
                <c:pt idx="536">
                  <c:v>2020/4/23 8:00:00</c:v>
                </c:pt>
                <c:pt idx="537">
                  <c:v>2020/4/23 9:00:00</c:v>
                </c:pt>
                <c:pt idx="538">
                  <c:v>2020/4/23 10:00:00</c:v>
                </c:pt>
                <c:pt idx="539">
                  <c:v>2020/4/23 11:00:00</c:v>
                </c:pt>
                <c:pt idx="540">
                  <c:v>2020/4/23 12:00:00</c:v>
                </c:pt>
                <c:pt idx="541">
                  <c:v>2020/4/23 13:00:00</c:v>
                </c:pt>
                <c:pt idx="542">
                  <c:v>2020/4/23 14:00:00</c:v>
                </c:pt>
                <c:pt idx="543">
                  <c:v>2020/4/23 15:00:00</c:v>
                </c:pt>
                <c:pt idx="544">
                  <c:v>2020/4/23 16:00:00</c:v>
                </c:pt>
                <c:pt idx="545">
                  <c:v>2020/4/23 17:00:00</c:v>
                </c:pt>
                <c:pt idx="546">
                  <c:v>2020/4/23 18:00:00</c:v>
                </c:pt>
                <c:pt idx="547">
                  <c:v>2020/4/23 19:00:00</c:v>
                </c:pt>
                <c:pt idx="548">
                  <c:v>2020/4/23 20:00:00</c:v>
                </c:pt>
                <c:pt idx="549">
                  <c:v>2020/4/23 21:00:00</c:v>
                </c:pt>
                <c:pt idx="550">
                  <c:v>2020/4/23 22:00:00</c:v>
                </c:pt>
                <c:pt idx="551">
                  <c:v>2020/4/23 23:00:00</c:v>
                </c:pt>
                <c:pt idx="552">
                  <c:v>2020/4/24 0:00:00</c:v>
                </c:pt>
                <c:pt idx="553">
                  <c:v>2020/4/24 1:00:00</c:v>
                </c:pt>
                <c:pt idx="554">
                  <c:v>2020/4/24 2:00:00</c:v>
                </c:pt>
                <c:pt idx="555">
                  <c:v>2020/4/24 3:00:00</c:v>
                </c:pt>
                <c:pt idx="556">
                  <c:v>2020/4/24 4:00:00</c:v>
                </c:pt>
                <c:pt idx="557">
                  <c:v>2020/4/24 5:00:00</c:v>
                </c:pt>
                <c:pt idx="558">
                  <c:v>2020/4/24 6:00:00</c:v>
                </c:pt>
                <c:pt idx="559">
                  <c:v>2020/4/24 7:00:00</c:v>
                </c:pt>
                <c:pt idx="560">
                  <c:v>2020/4/24 8:00:00</c:v>
                </c:pt>
                <c:pt idx="561">
                  <c:v>2020/4/24 9:00:00</c:v>
                </c:pt>
                <c:pt idx="562">
                  <c:v>2020/4/24 10:00:00</c:v>
                </c:pt>
                <c:pt idx="563">
                  <c:v>2020/4/24 11:00:00</c:v>
                </c:pt>
                <c:pt idx="564">
                  <c:v>2020/4/24 12:00:00</c:v>
                </c:pt>
                <c:pt idx="565">
                  <c:v>2020/4/24 13:00:00</c:v>
                </c:pt>
                <c:pt idx="566">
                  <c:v>2020/4/24 14:00:00</c:v>
                </c:pt>
                <c:pt idx="567">
                  <c:v>2020/4/24 15:00:00</c:v>
                </c:pt>
                <c:pt idx="568">
                  <c:v>2020/4/24 16:00:00</c:v>
                </c:pt>
                <c:pt idx="569">
                  <c:v>2020/4/24 17:00:00</c:v>
                </c:pt>
                <c:pt idx="570">
                  <c:v>2020/4/24 18:00:00</c:v>
                </c:pt>
                <c:pt idx="571">
                  <c:v>2020/4/24 19:00:00</c:v>
                </c:pt>
                <c:pt idx="572">
                  <c:v>2020/4/24 20:00:00</c:v>
                </c:pt>
                <c:pt idx="573">
                  <c:v>2020/4/24 21:00:00</c:v>
                </c:pt>
                <c:pt idx="574">
                  <c:v>2020/4/24 22:00:00</c:v>
                </c:pt>
                <c:pt idx="575">
                  <c:v>2020/4/24 23:00:00</c:v>
                </c:pt>
                <c:pt idx="576">
                  <c:v>2020/4/25 0:00:00</c:v>
                </c:pt>
                <c:pt idx="577">
                  <c:v>2020/4/25 1:00:00</c:v>
                </c:pt>
                <c:pt idx="578">
                  <c:v>2020/4/25 2:00:00</c:v>
                </c:pt>
                <c:pt idx="579">
                  <c:v>2020/4/25 3:00:00</c:v>
                </c:pt>
                <c:pt idx="580">
                  <c:v>2020/4/25 4:00:00</c:v>
                </c:pt>
                <c:pt idx="581">
                  <c:v>2020/4/25 5:00:00</c:v>
                </c:pt>
                <c:pt idx="582">
                  <c:v>2020/4/25 6:00:00</c:v>
                </c:pt>
                <c:pt idx="583">
                  <c:v>2020/4/25 7:00:00</c:v>
                </c:pt>
                <c:pt idx="584">
                  <c:v>2020/4/25 8:00:00</c:v>
                </c:pt>
                <c:pt idx="585">
                  <c:v>2020/4/25 9:00:00</c:v>
                </c:pt>
                <c:pt idx="586">
                  <c:v>2020/4/25 10:00:00</c:v>
                </c:pt>
                <c:pt idx="587">
                  <c:v>2020/4/25 11:00:00</c:v>
                </c:pt>
                <c:pt idx="588">
                  <c:v>2020/4/25 12:00:00</c:v>
                </c:pt>
                <c:pt idx="589">
                  <c:v>2020/4/25 13:00:00</c:v>
                </c:pt>
                <c:pt idx="590">
                  <c:v>2020/4/25 14:00:00</c:v>
                </c:pt>
                <c:pt idx="591">
                  <c:v>2020/4/25 15:00:00</c:v>
                </c:pt>
                <c:pt idx="592">
                  <c:v>2020/4/25 16:00:00</c:v>
                </c:pt>
                <c:pt idx="593">
                  <c:v>2020/4/25 17:00:00</c:v>
                </c:pt>
                <c:pt idx="594">
                  <c:v>2020/4/25 18:00:00</c:v>
                </c:pt>
                <c:pt idx="595">
                  <c:v>2020/4/25 19:00:00</c:v>
                </c:pt>
                <c:pt idx="596">
                  <c:v>2020/4/25 20:00:00</c:v>
                </c:pt>
                <c:pt idx="597">
                  <c:v>2020/4/25 21:00:00</c:v>
                </c:pt>
                <c:pt idx="598">
                  <c:v>2020/4/25 22:00:00</c:v>
                </c:pt>
                <c:pt idx="599">
                  <c:v>2020/4/25 23:00:00</c:v>
                </c:pt>
                <c:pt idx="600">
                  <c:v>2020/4/26 0:00:00</c:v>
                </c:pt>
                <c:pt idx="601">
                  <c:v>2020/4/26 1:00:00</c:v>
                </c:pt>
                <c:pt idx="602">
                  <c:v>2020/4/26 2:00:00</c:v>
                </c:pt>
                <c:pt idx="603">
                  <c:v>2020/4/26 3:00:00</c:v>
                </c:pt>
                <c:pt idx="604">
                  <c:v>2020/4/26 4:00:00</c:v>
                </c:pt>
                <c:pt idx="605">
                  <c:v>2020/4/26 5:00:00</c:v>
                </c:pt>
                <c:pt idx="606">
                  <c:v>2020/4/26 6:00:00</c:v>
                </c:pt>
                <c:pt idx="607">
                  <c:v>2020/4/26 7:00:00</c:v>
                </c:pt>
                <c:pt idx="608">
                  <c:v>2020/4/26 8:00:00</c:v>
                </c:pt>
                <c:pt idx="609">
                  <c:v>2020/4/26 9:00:00</c:v>
                </c:pt>
                <c:pt idx="610">
                  <c:v>2020/4/26 10:00:00</c:v>
                </c:pt>
                <c:pt idx="611">
                  <c:v>2020/4/26 11:00:00</c:v>
                </c:pt>
                <c:pt idx="612">
                  <c:v>2020/4/26 12:00:00</c:v>
                </c:pt>
                <c:pt idx="613">
                  <c:v>2020/4/26 13:00:00</c:v>
                </c:pt>
                <c:pt idx="614">
                  <c:v>2020/4/26 14:00:00</c:v>
                </c:pt>
                <c:pt idx="615">
                  <c:v>2020/4/26 15:00:00</c:v>
                </c:pt>
                <c:pt idx="616">
                  <c:v>2020/4/26 16:00:00</c:v>
                </c:pt>
                <c:pt idx="617">
                  <c:v>2020/4/26 17:00:00</c:v>
                </c:pt>
                <c:pt idx="618">
                  <c:v>2020/4/26 18:00:00</c:v>
                </c:pt>
                <c:pt idx="619">
                  <c:v>2020/4/26 19:00:00</c:v>
                </c:pt>
                <c:pt idx="620">
                  <c:v>2020/4/26 20:00:00</c:v>
                </c:pt>
                <c:pt idx="621">
                  <c:v>2020/4/26 21:00:00</c:v>
                </c:pt>
                <c:pt idx="622">
                  <c:v>2020/4/26 22:00:00</c:v>
                </c:pt>
                <c:pt idx="623">
                  <c:v>2020/4/26 23:00:00</c:v>
                </c:pt>
                <c:pt idx="624">
                  <c:v>2020/4/27 0:00:00</c:v>
                </c:pt>
                <c:pt idx="625">
                  <c:v>2020/4/27 1:00:00</c:v>
                </c:pt>
                <c:pt idx="626">
                  <c:v>2020/4/27 2:00:00</c:v>
                </c:pt>
                <c:pt idx="627">
                  <c:v>2020/4/27 3:00:00</c:v>
                </c:pt>
                <c:pt idx="628">
                  <c:v>2020/4/27 4:00:00</c:v>
                </c:pt>
                <c:pt idx="629">
                  <c:v>2020/4/27 5:00:00</c:v>
                </c:pt>
                <c:pt idx="630">
                  <c:v>2020/4/27 6:00:00</c:v>
                </c:pt>
                <c:pt idx="631">
                  <c:v>2020/4/27 7:00:00</c:v>
                </c:pt>
                <c:pt idx="632">
                  <c:v>2020/4/27 8:00:00</c:v>
                </c:pt>
                <c:pt idx="633">
                  <c:v>2020/4/27 9:00:00</c:v>
                </c:pt>
                <c:pt idx="634">
                  <c:v>2020/4/27 10:00:00</c:v>
                </c:pt>
                <c:pt idx="635">
                  <c:v>2020/4/27 11:00:00</c:v>
                </c:pt>
                <c:pt idx="636">
                  <c:v>2020/4/27 12:00:00</c:v>
                </c:pt>
                <c:pt idx="637">
                  <c:v>2020/4/27 13:00:00</c:v>
                </c:pt>
                <c:pt idx="638">
                  <c:v>2020/4/27 14:00:00</c:v>
                </c:pt>
                <c:pt idx="639">
                  <c:v>2020/4/27 15:00:00</c:v>
                </c:pt>
                <c:pt idx="640">
                  <c:v>2020/4/27 16:00:00</c:v>
                </c:pt>
                <c:pt idx="641">
                  <c:v>2020/4/27 17:00:00</c:v>
                </c:pt>
                <c:pt idx="642">
                  <c:v>2020/4/27 18:00:00</c:v>
                </c:pt>
                <c:pt idx="643">
                  <c:v>2020/4/27 19:00:00</c:v>
                </c:pt>
                <c:pt idx="644">
                  <c:v>2020/4/27 20:00:00</c:v>
                </c:pt>
                <c:pt idx="645">
                  <c:v>2020/4/27 21:00:00</c:v>
                </c:pt>
                <c:pt idx="646">
                  <c:v>2020/4/27 22:00:00</c:v>
                </c:pt>
                <c:pt idx="647">
                  <c:v>2020/4/27 23:00:00</c:v>
                </c:pt>
                <c:pt idx="648">
                  <c:v>2020/4/28 0:00:00</c:v>
                </c:pt>
                <c:pt idx="649">
                  <c:v>2020/4/28 1:00:00</c:v>
                </c:pt>
                <c:pt idx="650">
                  <c:v>2020/4/28 2:00:00</c:v>
                </c:pt>
                <c:pt idx="651">
                  <c:v>2020/4/28 3:00:00</c:v>
                </c:pt>
                <c:pt idx="652">
                  <c:v>2020/4/28 4:00:00</c:v>
                </c:pt>
                <c:pt idx="653">
                  <c:v>2020/4/28 5:00:00</c:v>
                </c:pt>
                <c:pt idx="654">
                  <c:v>2020/4/28 6:00:00</c:v>
                </c:pt>
                <c:pt idx="655">
                  <c:v>2020/4/28 7:00:00</c:v>
                </c:pt>
                <c:pt idx="656">
                  <c:v>2020/4/28 8:00:00</c:v>
                </c:pt>
                <c:pt idx="657">
                  <c:v>2020/4/28 9:00:00</c:v>
                </c:pt>
                <c:pt idx="658">
                  <c:v>2020/4/28 10:00:00</c:v>
                </c:pt>
                <c:pt idx="659">
                  <c:v>2020/4/28 11:00:00</c:v>
                </c:pt>
                <c:pt idx="660">
                  <c:v>2020/4/28 12:00:00</c:v>
                </c:pt>
                <c:pt idx="661">
                  <c:v>2020/4/28 13:00:00</c:v>
                </c:pt>
                <c:pt idx="662">
                  <c:v>2020/4/28 14:00:00</c:v>
                </c:pt>
                <c:pt idx="663">
                  <c:v>2020/4/28 15:00:00</c:v>
                </c:pt>
                <c:pt idx="664">
                  <c:v>2020/4/28 16:00:00</c:v>
                </c:pt>
                <c:pt idx="665">
                  <c:v>2020/4/28 17:00:00</c:v>
                </c:pt>
                <c:pt idx="666">
                  <c:v>2020/4/28 18:00:00</c:v>
                </c:pt>
                <c:pt idx="667">
                  <c:v>2020/4/28 19:00:00</c:v>
                </c:pt>
                <c:pt idx="668">
                  <c:v>2020/4/28 20:00:00</c:v>
                </c:pt>
                <c:pt idx="669">
                  <c:v>2020/4/28 21:00:00</c:v>
                </c:pt>
                <c:pt idx="670">
                  <c:v>2020/4/28 22:00:00</c:v>
                </c:pt>
                <c:pt idx="671">
                  <c:v>2020/4/28 23:00:00</c:v>
                </c:pt>
                <c:pt idx="672">
                  <c:v>2020/4/29 0:00:00</c:v>
                </c:pt>
                <c:pt idx="673">
                  <c:v>2020/4/29 1:00:00</c:v>
                </c:pt>
                <c:pt idx="674">
                  <c:v>2020/4/29 2:00:00</c:v>
                </c:pt>
                <c:pt idx="675">
                  <c:v>2020/4/29 3:00:00</c:v>
                </c:pt>
                <c:pt idx="676">
                  <c:v>2020/4/29 4:00:00</c:v>
                </c:pt>
                <c:pt idx="677">
                  <c:v>2020/4/29 5:00:00</c:v>
                </c:pt>
                <c:pt idx="678">
                  <c:v>2020/4/29 6:00:00</c:v>
                </c:pt>
                <c:pt idx="679">
                  <c:v>2020/4/29 7:00:00</c:v>
                </c:pt>
                <c:pt idx="680">
                  <c:v>2020/4/29 8:00:00</c:v>
                </c:pt>
                <c:pt idx="681">
                  <c:v>2020/4/29 9:00:00</c:v>
                </c:pt>
                <c:pt idx="682">
                  <c:v>2020/4/29 10:00:00</c:v>
                </c:pt>
                <c:pt idx="683">
                  <c:v>2020/4/29 11:00:00</c:v>
                </c:pt>
                <c:pt idx="684">
                  <c:v>2020/4/29 12:00:00</c:v>
                </c:pt>
                <c:pt idx="685">
                  <c:v>2020/4/29 13:00:00</c:v>
                </c:pt>
                <c:pt idx="686">
                  <c:v>2020/4/29 14:00:00</c:v>
                </c:pt>
                <c:pt idx="687">
                  <c:v>2020/4/29 15:00:00</c:v>
                </c:pt>
                <c:pt idx="688">
                  <c:v>2020/4/29 16:00:00</c:v>
                </c:pt>
                <c:pt idx="689">
                  <c:v>2020/4/29 17:00:00</c:v>
                </c:pt>
                <c:pt idx="690">
                  <c:v>2020/4/29 18:00:00</c:v>
                </c:pt>
                <c:pt idx="691">
                  <c:v>2020/4/29 19:00:00</c:v>
                </c:pt>
                <c:pt idx="692">
                  <c:v>2020/4/29 20:00:00</c:v>
                </c:pt>
                <c:pt idx="693">
                  <c:v>2020/4/29 21:00:00</c:v>
                </c:pt>
                <c:pt idx="694">
                  <c:v>2020/4/29 22:00:00</c:v>
                </c:pt>
                <c:pt idx="695">
                  <c:v>2020/4/29 23:00:00</c:v>
                </c:pt>
                <c:pt idx="696">
                  <c:v>2020/4/30 0:00:00</c:v>
                </c:pt>
                <c:pt idx="697">
                  <c:v>2020/4/30 1:00:00</c:v>
                </c:pt>
                <c:pt idx="698">
                  <c:v>2020/4/30 2:00:00</c:v>
                </c:pt>
                <c:pt idx="699">
                  <c:v>2020/4/30 3:00:00</c:v>
                </c:pt>
                <c:pt idx="700">
                  <c:v>2020/4/30 4:00:00</c:v>
                </c:pt>
                <c:pt idx="701">
                  <c:v>2020/4/30 5:00:00</c:v>
                </c:pt>
                <c:pt idx="702">
                  <c:v>2020/4/30 6:00:00</c:v>
                </c:pt>
                <c:pt idx="703">
                  <c:v>2020/4/30 7:00:00</c:v>
                </c:pt>
                <c:pt idx="704">
                  <c:v>2020/4/30 8:00:00</c:v>
                </c:pt>
                <c:pt idx="705">
                  <c:v>2020/4/30 9:00:00</c:v>
                </c:pt>
                <c:pt idx="706">
                  <c:v>2020/4/30 10:00:00</c:v>
                </c:pt>
                <c:pt idx="707">
                  <c:v>2020/4/30 11:00:00</c:v>
                </c:pt>
                <c:pt idx="708">
                  <c:v>2020/4/30 12:00:00</c:v>
                </c:pt>
                <c:pt idx="709">
                  <c:v>2020/4/30 13:00:00</c:v>
                </c:pt>
                <c:pt idx="710">
                  <c:v>2020/4/30 14:00:00</c:v>
                </c:pt>
                <c:pt idx="711">
                  <c:v>2020/4/30 15:00:00</c:v>
                </c:pt>
                <c:pt idx="712">
                  <c:v>2020/4/30 16:00:00</c:v>
                </c:pt>
                <c:pt idx="713">
                  <c:v>2020/4/30 17:00:00</c:v>
                </c:pt>
                <c:pt idx="714">
                  <c:v>2020/4/30 18:00:00</c:v>
                </c:pt>
                <c:pt idx="715">
                  <c:v>2020/4/30 19:00:00</c:v>
                </c:pt>
                <c:pt idx="716">
                  <c:v>2020/4/30 20:00:00</c:v>
                </c:pt>
                <c:pt idx="717">
                  <c:v>2020/4/30 21:00:00</c:v>
                </c:pt>
                <c:pt idx="718">
                  <c:v>2020/4/30 22:00:00</c:v>
                </c:pt>
                <c:pt idx="719">
                  <c:v>2020/4/30 23:00:00</c:v>
                </c:pt>
              </c:strCache>
            </c:strRef>
          </c:cat>
          <c:val>
            <c:numRef>
              <c:f>'April Hourly 30days'!$D$2:$D$721</c:f>
              <c:numCache>
                <c:formatCode>General</c:formatCode>
                <c:ptCount val="72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1.1999999999999891</c:v>
                </c:pt>
                <c:pt idx="64">
                  <c:v>0</c:v>
                </c:pt>
                <c:pt idx="65">
                  <c:v>0</c:v>
                </c:pt>
                <c:pt idx="66">
                  <c:v>0</c:v>
                </c:pt>
                <c:pt idx="67">
                  <c:v>0.40000000000003411</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1999999999999886</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1999999999999886</c:v>
                </c:pt>
                <c:pt idx="353">
                  <c:v>0.1999999999999886</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6</c:v>
                </c:pt>
                <c:pt idx="420">
                  <c:v>0.2000000000000455</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4.1999999999999886</c:v>
                </c:pt>
                <c:pt idx="445">
                  <c:v>0.39999999999997732</c:v>
                </c:pt>
                <c:pt idx="446">
                  <c:v>1</c:v>
                </c:pt>
                <c:pt idx="447">
                  <c:v>2.6000000000000232</c:v>
                </c:pt>
                <c:pt idx="448">
                  <c:v>1.399999999999977</c:v>
                </c:pt>
                <c:pt idx="449">
                  <c:v>0</c:v>
                </c:pt>
                <c:pt idx="450">
                  <c:v>0.1999999999999886</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40000000000003411</c:v>
                </c:pt>
                <c:pt idx="472">
                  <c:v>0</c:v>
                </c:pt>
                <c:pt idx="473">
                  <c:v>0</c:v>
                </c:pt>
                <c:pt idx="474">
                  <c:v>0</c:v>
                </c:pt>
                <c:pt idx="475">
                  <c:v>0.39999999999997732</c:v>
                </c:pt>
                <c:pt idx="476">
                  <c:v>0</c:v>
                </c:pt>
                <c:pt idx="477">
                  <c:v>0</c:v>
                </c:pt>
                <c:pt idx="478">
                  <c:v>0</c:v>
                </c:pt>
                <c:pt idx="479">
                  <c:v>4.6000000000000227</c:v>
                </c:pt>
                <c:pt idx="480">
                  <c:v>0.1999999999999886</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3</c:v>
                </c:pt>
                <c:pt idx="544">
                  <c:v>0</c:v>
                </c:pt>
                <c:pt idx="545">
                  <c:v>0.39999999999997732</c:v>
                </c:pt>
                <c:pt idx="546">
                  <c:v>0.40000000000003411</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1999999999999886</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1.1999999999999891</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numCache>
            </c:numRef>
          </c:val>
          <c:smooth val="0"/>
          <c:extLst>
            <c:ext xmlns:c16="http://schemas.microsoft.com/office/drawing/2014/chart" uri="{C3380CC4-5D6E-409C-BE32-E72D297353CC}">
              <c16:uniqueId val="{00000001-BCC1-4EEA-8684-23A8C9261747}"/>
            </c:ext>
          </c:extLst>
        </c:ser>
        <c:dLbls>
          <c:showLegendKey val="0"/>
          <c:showVal val="0"/>
          <c:showCatName val="0"/>
          <c:showSerName val="0"/>
          <c:showPercent val="0"/>
          <c:showBubbleSize val="0"/>
        </c:dLbls>
        <c:marker val="1"/>
        <c:smooth val="0"/>
        <c:axId val="155651632"/>
        <c:axId val="155663056"/>
      </c:lineChart>
      <c:catAx>
        <c:axId val="1556538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D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gency FB" panose="020B0503020202020204" pitchFamily="34" charset="0"/>
                <a:ea typeface="+mn-ea"/>
                <a:cs typeface="+mn-cs"/>
              </a:defRPr>
            </a:pPr>
            <a:endParaRPr lang="en-US"/>
          </a:p>
        </c:txPr>
        <c:crossAx val="155660880"/>
        <c:crosses val="autoZero"/>
        <c:auto val="1"/>
        <c:lblAlgn val="ctr"/>
        <c:lblOffset val="100"/>
        <c:noMultiLvlLbl val="0"/>
      </c:catAx>
      <c:valAx>
        <c:axId val="1556608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Water Level,</a:t>
                </a:r>
                <a:r>
                  <a:rPr lang="en-PH" baseline="0"/>
                  <a:t> m</a:t>
                </a:r>
              </a:p>
              <a:p>
                <a:pPr>
                  <a:defRPr/>
                </a:pPr>
                <a:endParaRPr lang="en-PH"/>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653808"/>
        <c:crosses val="autoZero"/>
        <c:crossBetween val="between"/>
      </c:valAx>
      <c:valAx>
        <c:axId val="155663056"/>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PH"/>
                  <a:t>Rain Gauge</a:t>
                </a:r>
                <a:r>
                  <a:rPr lang="en-PH" baseline="0"/>
                  <a:t>,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651632"/>
        <c:crosses val="max"/>
        <c:crossBetween val="between"/>
      </c:valAx>
      <c:catAx>
        <c:axId val="155651632"/>
        <c:scaling>
          <c:orientation val="minMax"/>
        </c:scaling>
        <c:delete val="1"/>
        <c:axPos val="b"/>
        <c:numFmt formatCode="General" sourceLinked="1"/>
        <c:majorTickMark val="out"/>
        <c:minorTickMark val="none"/>
        <c:tickLblPos val="nextTo"/>
        <c:crossAx val="155663056"/>
        <c:crosses val="autoZero"/>
        <c:auto val="1"/>
        <c:lblAlgn val="ctr"/>
        <c:lblOffset val="100"/>
        <c:noMultiLvlLbl val="0"/>
      </c:catAx>
      <c:spPr>
        <a:noFill/>
        <a:ln>
          <a:noFill/>
        </a:ln>
        <a:effectLst/>
      </c:spPr>
    </c:plotArea>
    <c:legend>
      <c:legendPos val="b"/>
      <c:layout>
        <c:manualLayout>
          <c:xMode val="edge"/>
          <c:yMode val="edge"/>
          <c:x val="8.4598848900908394E-2"/>
          <c:y val="0.38701478104710596"/>
          <c:w val="0.20716813352356336"/>
          <c:h val="0.162649577269660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a:t>Average Daily Water Level and Rain</a:t>
            </a:r>
            <a:r>
              <a:rPr lang="en-US" sz="1400" baseline="0"/>
              <a:t> Gauge Data for April 202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5791077044025162E-2"/>
          <c:y val="0.1817295524691358"/>
          <c:w val="0.91895516684136969"/>
          <c:h val="0.61997376543209881"/>
        </c:manualLayout>
      </c:layout>
      <c:barChart>
        <c:barDir val="col"/>
        <c:grouping val="clustered"/>
        <c:varyColors val="0"/>
        <c:ser>
          <c:idx val="0"/>
          <c:order val="0"/>
          <c:tx>
            <c:strRef>
              <c:f>'April Average Daily 30days'!$H$1</c:f>
              <c:strCache>
                <c:ptCount val="1"/>
                <c:pt idx="0">
                  <c:v>Water Level, m</c:v>
                </c:pt>
              </c:strCache>
            </c:strRef>
          </c:tx>
          <c:spPr>
            <a:solidFill>
              <a:schemeClr val="accent1"/>
            </a:solidFill>
            <a:ln>
              <a:noFill/>
            </a:ln>
            <a:effectLst/>
          </c:spPr>
          <c:invertIfNegative val="0"/>
          <c:cat>
            <c:strRef>
              <c:f>'April Average Daily 30days'!$J$2:$J$31</c:f>
              <c:strCache>
                <c:ptCount val="30"/>
                <c:pt idx="0">
                  <c:v>April 01</c:v>
                </c:pt>
                <c:pt idx="1">
                  <c:v>April 02</c:v>
                </c:pt>
                <c:pt idx="2">
                  <c:v>April 03</c:v>
                </c:pt>
                <c:pt idx="3">
                  <c:v>April 04</c:v>
                </c:pt>
                <c:pt idx="4">
                  <c:v>April 05</c:v>
                </c:pt>
                <c:pt idx="5">
                  <c:v>April 06</c:v>
                </c:pt>
                <c:pt idx="6">
                  <c:v>April 07</c:v>
                </c:pt>
                <c:pt idx="7">
                  <c:v>April 08</c:v>
                </c:pt>
                <c:pt idx="8">
                  <c:v>April 09</c:v>
                </c:pt>
                <c:pt idx="9">
                  <c:v>April 10</c:v>
                </c:pt>
                <c:pt idx="10">
                  <c:v>April 11</c:v>
                </c:pt>
                <c:pt idx="11">
                  <c:v>April 12</c:v>
                </c:pt>
                <c:pt idx="12">
                  <c:v>April 13</c:v>
                </c:pt>
                <c:pt idx="13">
                  <c:v>April 14</c:v>
                </c:pt>
                <c:pt idx="14">
                  <c:v>April 15</c:v>
                </c:pt>
                <c:pt idx="15">
                  <c:v>April 16</c:v>
                </c:pt>
                <c:pt idx="16">
                  <c:v>April 17</c:v>
                </c:pt>
                <c:pt idx="17">
                  <c:v>April 18</c:v>
                </c:pt>
                <c:pt idx="18">
                  <c:v>April 19</c:v>
                </c:pt>
                <c:pt idx="19">
                  <c:v>April 20</c:v>
                </c:pt>
                <c:pt idx="20">
                  <c:v>April 21</c:v>
                </c:pt>
                <c:pt idx="21">
                  <c:v>April 22</c:v>
                </c:pt>
                <c:pt idx="22">
                  <c:v>April 23</c:v>
                </c:pt>
                <c:pt idx="23">
                  <c:v>April 24</c:v>
                </c:pt>
                <c:pt idx="24">
                  <c:v>April 25</c:v>
                </c:pt>
                <c:pt idx="25">
                  <c:v>April 26</c:v>
                </c:pt>
                <c:pt idx="26">
                  <c:v>April 27</c:v>
                </c:pt>
                <c:pt idx="27">
                  <c:v>April 28</c:v>
                </c:pt>
                <c:pt idx="28">
                  <c:v>April 29</c:v>
                </c:pt>
                <c:pt idx="29">
                  <c:v>April 30</c:v>
                </c:pt>
              </c:strCache>
            </c:strRef>
          </c:cat>
          <c:val>
            <c:numRef>
              <c:f>'April Average Daily 30days'!$H$2:$H$31</c:f>
              <c:numCache>
                <c:formatCode>General</c:formatCode>
                <c:ptCount val="30"/>
                <c:pt idx="0">
                  <c:v>1.4737629166666668</c:v>
                </c:pt>
                <c:pt idx="1">
                  <c:v>1.4638150000000001</c:v>
                </c:pt>
                <c:pt idx="2">
                  <c:v>1.45784625</c:v>
                </c:pt>
                <c:pt idx="3">
                  <c:v>1.4827160416666667</c:v>
                </c:pt>
                <c:pt idx="4">
                  <c:v>1.4469035416666669</c:v>
                </c:pt>
                <c:pt idx="5">
                  <c:v>1.4578462500000005</c:v>
                </c:pt>
                <c:pt idx="6">
                  <c:v>1.4518774999999999</c:v>
                </c:pt>
                <c:pt idx="7">
                  <c:v>1.4230285416666668</c:v>
                </c:pt>
                <c:pt idx="8">
                  <c:v>1.4369556249999997</c:v>
                </c:pt>
                <c:pt idx="9">
                  <c:v>1.4469035416666667</c:v>
                </c:pt>
                <c:pt idx="10">
                  <c:v>1.4459087499999999</c:v>
                </c:pt>
                <c:pt idx="11">
                  <c:v>1.4200441666666668</c:v>
                </c:pt>
                <c:pt idx="12">
                  <c:v>1.4339712499999999</c:v>
                </c:pt>
                <c:pt idx="13">
                  <c:v>1.42203375</c:v>
                </c:pt>
                <c:pt idx="14">
                  <c:v>1.4827160416666665</c:v>
                </c:pt>
                <c:pt idx="15">
                  <c:v>1.5483722916666667</c:v>
                </c:pt>
                <c:pt idx="16">
                  <c:v>1.4558566666666666</c:v>
                </c:pt>
                <c:pt idx="17">
                  <c:v>1.4459087499999999</c:v>
                </c:pt>
                <c:pt idx="18">
                  <c:v>1.5284764583333335</c:v>
                </c:pt>
                <c:pt idx="19">
                  <c:v>1.5404139583333336</c:v>
                </c:pt>
                <c:pt idx="20">
                  <c:v>1.6339243749999997</c:v>
                </c:pt>
                <c:pt idx="21">
                  <c:v>1.485700416666667</c:v>
                </c:pt>
                <c:pt idx="22">
                  <c:v>1.4389452083333334</c:v>
                </c:pt>
                <c:pt idx="23">
                  <c:v>1.4588410416666668</c:v>
                </c:pt>
                <c:pt idx="24">
                  <c:v>1.4866952083333336</c:v>
                </c:pt>
                <c:pt idx="25">
                  <c:v>1.4568514583333334</c:v>
                </c:pt>
                <c:pt idx="26">
                  <c:v>1.4817212499999999</c:v>
                </c:pt>
                <c:pt idx="27">
                  <c:v>1.4459087500000001</c:v>
                </c:pt>
                <c:pt idx="28">
                  <c:v>1.4528722916666668</c:v>
                </c:pt>
                <c:pt idx="29">
                  <c:v>1.4409347916666668</c:v>
                </c:pt>
              </c:numCache>
            </c:numRef>
          </c:val>
          <c:extLst>
            <c:ext xmlns:c16="http://schemas.microsoft.com/office/drawing/2014/chart" uri="{C3380CC4-5D6E-409C-BE32-E72D297353CC}">
              <c16:uniqueId val="{00000000-06AA-4289-8339-46E8F6142568}"/>
            </c:ext>
          </c:extLst>
        </c:ser>
        <c:ser>
          <c:idx val="1"/>
          <c:order val="1"/>
          <c:tx>
            <c:strRef>
              <c:f>'April Average Daily 30days'!$I$1</c:f>
              <c:strCache>
                <c:ptCount val="1"/>
                <c:pt idx="0">
                  <c:v>Rain Gauge, mm</c:v>
                </c:pt>
              </c:strCache>
            </c:strRef>
          </c:tx>
          <c:spPr>
            <a:solidFill>
              <a:schemeClr val="accent2"/>
            </a:solidFill>
            <a:ln>
              <a:noFill/>
            </a:ln>
            <a:effectLst/>
          </c:spPr>
          <c:invertIfNegative val="0"/>
          <c:dLbls>
            <c:dLbl>
              <c:idx val="2"/>
              <c:layout>
                <c:manualLayout>
                  <c:x val="4.1601153039832282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6AA-4289-8339-46E8F6142568}"/>
                </c:ext>
              </c:extLst>
            </c:dLbl>
            <c:dLbl>
              <c:idx val="17"/>
              <c:layout>
                <c:manualLayout>
                  <c:x val="6.27077193202474E-3"/>
                  <c:y val="9.9354197714852238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6AA-4289-8339-46E8F6142568}"/>
                </c:ext>
              </c:extLst>
            </c:dLbl>
            <c:dLbl>
              <c:idx val="18"/>
              <c:layout>
                <c:manualLayout>
                  <c:x val="6.0056341719076549E-3"/>
                  <c:y val="1.152314814814814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6AA-4289-8339-46E8F6142568}"/>
                </c:ext>
              </c:extLst>
            </c:dLbl>
            <c:dLbl>
              <c:idx val="19"/>
              <c:layout>
                <c:manualLayout>
                  <c:x val="5.54682040531087E-3"/>
                  <c:y val="1.469907407407398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6AA-4289-8339-46E8F6142568}"/>
                </c:ext>
              </c:extLst>
            </c:dLbl>
            <c:dLbl>
              <c:idx val="20"/>
              <c:layout>
                <c:manualLayout>
                  <c:x val="4.1601153039832282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6AA-4289-8339-46E8F6142568}"/>
                </c:ext>
              </c:extLst>
            </c:dLbl>
            <c:dLbl>
              <c:idx val="21"/>
              <c:layout>
                <c:manualLayout>
                  <c:x val="6.9335255066386124E-3"/>
                  <c:y val="-1.7965327442428211E-16"/>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6AA-4289-8339-46E8F6142568}"/>
                </c:ext>
              </c:extLst>
            </c:dLbl>
            <c:dLbl>
              <c:idx val="22"/>
              <c:layout>
                <c:manualLayout>
                  <c:x val="4.1601153039831267E-3"/>
                  <c:y val="0"/>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6AA-4289-8339-46E8F6142568}"/>
                </c:ext>
              </c:extLst>
            </c:dLbl>
            <c:numFmt formatCode="#,##0.0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April Average Daily 30days'!$I$2:$I$31</c:f>
              <c:numCache>
                <c:formatCode>General</c:formatCode>
                <c:ptCount val="30"/>
                <c:pt idx="0">
                  <c:v>0</c:v>
                </c:pt>
                <c:pt idx="1">
                  <c:v>0</c:v>
                </c:pt>
                <c:pt idx="2">
                  <c:v>6.6666666666667637E-2</c:v>
                </c:pt>
                <c:pt idx="3">
                  <c:v>0</c:v>
                </c:pt>
                <c:pt idx="4">
                  <c:v>0</c:v>
                </c:pt>
                <c:pt idx="5">
                  <c:v>0</c:v>
                </c:pt>
                <c:pt idx="6">
                  <c:v>0</c:v>
                </c:pt>
                <c:pt idx="7">
                  <c:v>0</c:v>
                </c:pt>
                <c:pt idx="8">
                  <c:v>8.3333333333328579E-3</c:v>
                </c:pt>
                <c:pt idx="9">
                  <c:v>0</c:v>
                </c:pt>
                <c:pt idx="10">
                  <c:v>0</c:v>
                </c:pt>
                <c:pt idx="11">
                  <c:v>0</c:v>
                </c:pt>
                <c:pt idx="12">
                  <c:v>0</c:v>
                </c:pt>
                <c:pt idx="13">
                  <c:v>0</c:v>
                </c:pt>
                <c:pt idx="14">
                  <c:v>1.6666666666665716E-2</c:v>
                </c:pt>
                <c:pt idx="15">
                  <c:v>0</c:v>
                </c:pt>
                <c:pt idx="16">
                  <c:v>0</c:v>
                </c:pt>
                <c:pt idx="17">
                  <c:v>0.25833333333333525</c:v>
                </c:pt>
                <c:pt idx="18">
                  <c:v>0.40833333333333144</c:v>
                </c:pt>
                <c:pt idx="19">
                  <c:v>0.22500000000000142</c:v>
                </c:pt>
                <c:pt idx="20">
                  <c:v>8.3333333333328579E-3</c:v>
                </c:pt>
                <c:pt idx="21">
                  <c:v>0</c:v>
                </c:pt>
                <c:pt idx="22">
                  <c:v>0.1583333333333338</c:v>
                </c:pt>
                <c:pt idx="23">
                  <c:v>8.3333333333328579E-3</c:v>
                </c:pt>
                <c:pt idx="24">
                  <c:v>0</c:v>
                </c:pt>
                <c:pt idx="25">
                  <c:v>4.9999999999999545E-2</c:v>
                </c:pt>
                <c:pt idx="26">
                  <c:v>0</c:v>
                </c:pt>
                <c:pt idx="27">
                  <c:v>0</c:v>
                </c:pt>
                <c:pt idx="28">
                  <c:v>0</c:v>
                </c:pt>
                <c:pt idx="29">
                  <c:v>0</c:v>
                </c:pt>
              </c:numCache>
            </c:numRef>
          </c:val>
          <c:extLst>
            <c:ext xmlns:c16="http://schemas.microsoft.com/office/drawing/2014/chart" uri="{C3380CC4-5D6E-409C-BE32-E72D297353CC}">
              <c16:uniqueId val="{00000008-06AA-4289-8339-46E8F6142568}"/>
            </c:ext>
          </c:extLst>
        </c:ser>
        <c:dLbls>
          <c:showLegendKey val="0"/>
          <c:showVal val="0"/>
          <c:showCatName val="0"/>
          <c:showSerName val="0"/>
          <c:showPercent val="0"/>
          <c:showBubbleSize val="0"/>
        </c:dLbls>
        <c:gapWidth val="150"/>
        <c:axId val="155652176"/>
        <c:axId val="1965947056"/>
      </c:barChart>
      <c:catAx>
        <c:axId val="1556521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5947056"/>
        <c:crosses val="autoZero"/>
        <c:auto val="1"/>
        <c:lblAlgn val="ctr"/>
        <c:lblOffset val="100"/>
        <c:noMultiLvlLbl val="0"/>
      </c:catAx>
      <c:valAx>
        <c:axId val="1965947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ater Level, m; Rain Gauge,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652176"/>
        <c:crosses val="autoZero"/>
        <c:crossBetween val="between"/>
      </c:valAx>
      <c:spPr>
        <a:noFill/>
        <a:ln>
          <a:noFill/>
        </a:ln>
        <a:effectLst/>
      </c:spPr>
    </c:plotArea>
    <c:legend>
      <c:legendPos val="b"/>
      <c:layout>
        <c:manualLayout>
          <c:xMode val="edge"/>
          <c:yMode val="edge"/>
          <c:x val="6.8539592068483576E-2"/>
          <c:y val="0.18624498456790123"/>
          <c:w val="0.24999716107617051"/>
          <c:h val="8.8600694444444447E-2"/>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Highest and Lowest Rain Gauge Profiles for April 202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1337897449336135E-2"/>
          <c:y val="0.18172955246913583"/>
          <c:w val="0.91895516684136969"/>
          <c:h val="0.61997376543209881"/>
        </c:manualLayout>
      </c:layout>
      <c:barChart>
        <c:barDir val="col"/>
        <c:grouping val="clustered"/>
        <c:varyColors val="0"/>
        <c:ser>
          <c:idx val="0"/>
          <c:order val="0"/>
          <c:tx>
            <c:strRef>
              <c:f>'April Highest and Lowest'!$G$2</c:f>
              <c:strCache>
                <c:ptCount val="1"/>
                <c:pt idx="0">
                  <c:v>Lowest Rain Gauge, mm</c:v>
                </c:pt>
              </c:strCache>
            </c:strRef>
          </c:tx>
          <c:spPr>
            <a:solidFill>
              <a:schemeClr val="accent1"/>
            </a:solidFill>
            <a:ln>
              <a:noFill/>
            </a:ln>
            <a:effectLst/>
          </c:spPr>
          <c:invertIfNegative val="0"/>
          <c:cat>
            <c:strRef>
              <c:f>'April Highest and Lowest'!$I$3:$I$32</c:f>
              <c:strCache>
                <c:ptCount val="30"/>
                <c:pt idx="0">
                  <c:v>April 01</c:v>
                </c:pt>
                <c:pt idx="1">
                  <c:v>April 02</c:v>
                </c:pt>
                <c:pt idx="2">
                  <c:v>April 03</c:v>
                </c:pt>
                <c:pt idx="3">
                  <c:v>April 04</c:v>
                </c:pt>
                <c:pt idx="4">
                  <c:v>April 05</c:v>
                </c:pt>
                <c:pt idx="5">
                  <c:v>April 06</c:v>
                </c:pt>
                <c:pt idx="6">
                  <c:v>April 07</c:v>
                </c:pt>
                <c:pt idx="7">
                  <c:v>April 08</c:v>
                </c:pt>
                <c:pt idx="8">
                  <c:v>April 09</c:v>
                </c:pt>
                <c:pt idx="9">
                  <c:v>April 10</c:v>
                </c:pt>
                <c:pt idx="10">
                  <c:v>April 11</c:v>
                </c:pt>
                <c:pt idx="11">
                  <c:v>April 12</c:v>
                </c:pt>
                <c:pt idx="12">
                  <c:v>April 13</c:v>
                </c:pt>
                <c:pt idx="13">
                  <c:v>April 14</c:v>
                </c:pt>
                <c:pt idx="14">
                  <c:v>April 15</c:v>
                </c:pt>
                <c:pt idx="15">
                  <c:v>April 16</c:v>
                </c:pt>
                <c:pt idx="16">
                  <c:v>April 17</c:v>
                </c:pt>
                <c:pt idx="17">
                  <c:v>April 18</c:v>
                </c:pt>
                <c:pt idx="18">
                  <c:v>April 19</c:v>
                </c:pt>
                <c:pt idx="19">
                  <c:v>April 20</c:v>
                </c:pt>
                <c:pt idx="20">
                  <c:v>April 21</c:v>
                </c:pt>
                <c:pt idx="21">
                  <c:v>April 22</c:v>
                </c:pt>
                <c:pt idx="22">
                  <c:v>April 23</c:v>
                </c:pt>
                <c:pt idx="23">
                  <c:v>April 24</c:v>
                </c:pt>
                <c:pt idx="24">
                  <c:v>April 25</c:v>
                </c:pt>
                <c:pt idx="25">
                  <c:v>April 26</c:v>
                </c:pt>
                <c:pt idx="26">
                  <c:v>April 27</c:v>
                </c:pt>
                <c:pt idx="27">
                  <c:v>April 28</c:v>
                </c:pt>
                <c:pt idx="28">
                  <c:v>April 29</c:v>
                </c:pt>
                <c:pt idx="29">
                  <c:v>April 30</c:v>
                </c:pt>
              </c:strCache>
            </c:strRef>
          </c:cat>
          <c:val>
            <c:numRef>
              <c:f>'April Highest and Lowest'!$G$3:$G$32</c:f>
              <c:numCache>
                <c:formatCode>General</c:formatCode>
                <c:ptCount val="30"/>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numCache>
            </c:numRef>
          </c:val>
          <c:extLst>
            <c:ext xmlns:c16="http://schemas.microsoft.com/office/drawing/2014/chart" uri="{C3380CC4-5D6E-409C-BE32-E72D297353CC}">
              <c16:uniqueId val="{00000000-A647-4716-A2E3-C30018429661}"/>
            </c:ext>
          </c:extLst>
        </c:ser>
        <c:ser>
          <c:idx val="1"/>
          <c:order val="1"/>
          <c:tx>
            <c:strRef>
              <c:f>'April Highest and Lowest'!$H$2</c:f>
              <c:strCache>
                <c:ptCount val="1"/>
                <c:pt idx="0">
                  <c:v>Highest Rain Gauge, mm</c:v>
                </c:pt>
              </c:strCache>
            </c:strRef>
          </c:tx>
          <c:spPr>
            <a:solidFill>
              <a:schemeClr val="accent2"/>
            </a:solidFill>
            <a:ln>
              <a:noFill/>
            </a:ln>
            <a:effectLst/>
          </c:spPr>
          <c:invertIfNegative val="0"/>
          <c:cat>
            <c:strRef>
              <c:f>'April Highest and Lowest'!$I$3:$I$32</c:f>
              <c:strCache>
                <c:ptCount val="30"/>
                <c:pt idx="0">
                  <c:v>April 01</c:v>
                </c:pt>
                <c:pt idx="1">
                  <c:v>April 02</c:v>
                </c:pt>
                <c:pt idx="2">
                  <c:v>April 03</c:v>
                </c:pt>
                <c:pt idx="3">
                  <c:v>April 04</c:v>
                </c:pt>
                <c:pt idx="4">
                  <c:v>April 05</c:v>
                </c:pt>
                <c:pt idx="5">
                  <c:v>April 06</c:v>
                </c:pt>
                <c:pt idx="6">
                  <c:v>April 07</c:v>
                </c:pt>
                <c:pt idx="7">
                  <c:v>April 08</c:v>
                </c:pt>
                <c:pt idx="8">
                  <c:v>April 09</c:v>
                </c:pt>
                <c:pt idx="9">
                  <c:v>April 10</c:v>
                </c:pt>
                <c:pt idx="10">
                  <c:v>April 11</c:v>
                </c:pt>
                <c:pt idx="11">
                  <c:v>April 12</c:v>
                </c:pt>
                <c:pt idx="12">
                  <c:v>April 13</c:v>
                </c:pt>
                <c:pt idx="13">
                  <c:v>April 14</c:v>
                </c:pt>
                <c:pt idx="14">
                  <c:v>April 15</c:v>
                </c:pt>
                <c:pt idx="15">
                  <c:v>April 16</c:v>
                </c:pt>
                <c:pt idx="16">
                  <c:v>April 17</c:v>
                </c:pt>
                <c:pt idx="17">
                  <c:v>April 18</c:v>
                </c:pt>
                <c:pt idx="18">
                  <c:v>April 19</c:v>
                </c:pt>
                <c:pt idx="19">
                  <c:v>April 20</c:v>
                </c:pt>
                <c:pt idx="20">
                  <c:v>April 21</c:v>
                </c:pt>
                <c:pt idx="21">
                  <c:v>April 22</c:v>
                </c:pt>
                <c:pt idx="22">
                  <c:v>April 23</c:v>
                </c:pt>
                <c:pt idx="23">
                  <c:v>April 24</c:v>
                </c:pt>
                <c:pt idx="24">
                  <c:v>April 25</c:v>
                </c:pt>
                <c:pt idx="25">
                  <c:v>April 26</c:v>
                </c:pt>
                <c:pt idx="26">
                  <c:v>April 27</c:v>
                </c:pt>
                <c:pt idx="27">
                  <c:v>April 28</c:v>
                </c:pt>
                <c:pt idx="28">
                  <c:v>April 29</c:v>
                </c:pt>
                <c:pt idx="29">
                  <c:v>April 30</c:v>
                </c:pt>
              </c:strCache>
            </c:strRef>
          </c:cat>
          <c:val>
            <c:numRef>
              <c:f>'April Highest and Lowest'!$H$3:$H$32</c:f>
              <c:numCache>
                <c:formatCode>General</c:formatCode>
                <c:ptCount val="30"/>
                <c:pt idx="0">
                  <c:v>0</c:v>
                </c:pt>
                <c:pt idx="1">
                  <c:v>0</c:v>
                </c:pt>
                <c:pt idx="2">
                  <c:v>1.1999999999999891</c:v>
                </c:pt>
                <c:pt idx="3">
                  <c:v>0</c:v>
                </c:pt>
                <c:pt idx="4">
                  <c:v>0</c:v>
                </c:pt>
                <c:pt idx="5">
                  <c:v>0</c:v>
                </c:pt>
                <c:pt idx="6">
                  <c:v>0</c:v>
                </c:pt>
                <c:pt idx="7">
                  <c:v>0</c:v>
                </c:pt>
                <c:pt idx="8">
                  <c:v>0.2</c:v>
                </c:pt>
                <c:pt idx="9">
                  <c:v>0</c:v>
                </c:pt>
                <c:pt idx="10">
                  <c:v>0</c:v>
                </c:pt>
                <c:pt idx="11">
                  <c:v>0</c:v>
                </c:pt>
                <c:pt idx="12">
                  <c:v>0</c:v>
                </c:pt>
                <c:pt idx="13">
                  <c:v>0</c:v>
                </c:pt>
                <c:pt idx="14">
                  <c:v>0.2</c:v>
                </c:pt>
                <c:pt idx="15">
                  <c:v>0</c:v>
                </c:pt>
                <c:pt idx="16">
                  <c:v>0</c:v>
                </c:pt>
                <c:pt idx="17">
                  <c:v>6</c:v>
                </c:pt>
                <c:pt idx="18">
                  <c:v>4.1999999999999886</c:v>
                </c:pt>
                <c:pt idx="19">
                  <c:v>4.5999999999999996</c:v>
                </c:pt>
                <c:pt idx="20">
                  <c:v>0.2</c:v>
                </c:pt>
                <c:pt idx="21">
                  <c:v>0</c:v>
                </c:pt>
                <c:pt idx="22">
                  <c:v>3</c:v>
                </c:pt>
                <c:pt idx="23">
                  <c:v>0.2</c:v>
                </c:pt>
                <c:pt idx="24">
                  <c:v>0</c:v>
                </c:pt>
                <c:pt idx="25">
                  <c:v>1.2</c:v>
                </c:pt>
                <c:pt idx="26">
                  <c:v>0</c:v>
                </c:pt>
                <c:pt idx="27">
                  <c:v>0</c:v>
                </c:pt>
                <c:pt idx="28">
                  <c:v>0</c:v>
                </c:pt>
                <c:pt idx="29">
                  <c:v>0</c:v>
                </c:pt>
              </c:numCache>
            </c:numRef>
          </c:val>
          <c:extLst>
            <c:ext xmlns:c16="http://schemas.microsoft.com/office/drawing/2014/chart" uri="{C3380CC4-5D6E-409C-BE32-E72D297353CC}">
              <c16:uniqueId val="{00000001-A647-4716-A2E3-C30018429661}"/>
            </c:ext>
          </c:extLst>
        </c:ser>
        <c:dLbls>
          <c:showLegendKey val="0"/>
          <c:showVal val="0"/>
          <c:showCatName val="0"/>
          <c:showSerName val="0"/>
          <c:showPercent val="0"/>
          <c:showBubbleSize val="0"/>
        </c:dLbls>
        <c:gapWidth val="150"/>
        <c:axId val="1965955216"/>
        <c:axId val="1493599584"/>
      </c:barChart>
      <c:catAx>
        <c:axId val="19659552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3599584"/>
        <c:crosses val="autoZero"/>
        <c:auto val="1"/>
        <c:lblAlgn val="ctr"/>
        <c:lblOffset val="100"/>
        <c:noMultiLvlLbl val="0"/>
      </c:catAx>
      <c:valAx>
        <c:axId val="1493599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ain Gauge,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5955216"/>
        <c:crosses val="autoZero"/>
        <c:crossBetween val="between"/>
      </c:valAx>
      <c:spPr>
        <a:noFill/>
        <a:ln>
          <a:noFill/>
        </a:ln>
        <a:effectLst/>
      </c:spPr>
    </c:plotArea>
    <c:legend>
      <c:legendPos val="b"/>
      <c:layout>
        <c:manualLayout>
          <c:xMode val="edge"/>
          <c:yMode val="edge"/>
          <c:x val="7.269970737246681E-2"/>
          <c:y val="0.21564313271604937"/>
          <c:w val="0.21439792976939204"/>
          <c:h val="0.1130991512345679"/>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200" b="0" i="0" u="none" strike="noStrike" kern="1200" spc="0" baseline="0">
                <a:solidFill>
                  <a:schemeClr val="tx1">
                    <a:lumMod val="65000"/>
                    <a:lumOff val="35000"/>
                  </a:schemeClr>
                </a:solidFill>
                <a:latin typeface="+mn-lt"/>
                <a:ea typeface="+mn-ea"/>
                <a:cs typeface="+mn-cs"/>
              </a:defRPr>
            </a:pPr>
            <a:r>
              <a:rPr lang="en-PH" sz="1200"/>
              <a:t>Water Level and Rain Gauge Profiles for 1st</a:t>
            </a:r>
            <a:r>
              <a:rPr lang="en-PH" sz="1200" baseline="0"/>
              <a:t> Week of May 2020</a:t>
            </a:r>
            <a:endParaRPr lang="en-PH" sz="1200"/>
          </a:p>
        </c:rich>
      </c:tx>
      <c:overlay val="0"/>
      <c:spPr>
        <a:noFill/>
        <a:ln>
          <a:noFill/>
        </a:ln>
        <a:effectLst/>
      </c:spPr>
      <c:txPr>
        <a:bodyPr rot="0" spcFirstLastPara="1" vertOverflow="ellipsis" vert="horz" wrap="square" anchor="ctr" anchorCtr="1"/>
        <a:lstStyle/>
        <a:p>
          <a:pPr>
            <a:defRPr lang="en-US" sz="12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7.8797469156935099E-2"/>
          <c:y val="0.15540163798482101"/>
          <c:w val="0.86656408890917602"/>
          <c:h val="0.47390478522180701"/>
        </c:manualLayout>
      </c:layout>
      <c:lineChart>
        <c:grouping val="standard"/>
        <c:varyColors val="0"/>
        <c:ser>
          <c:idx val="0"/>
          <c:order val="0"/>
          <c:tx>
            <c:strRef>
              <c:f>Water Level, m</c:f>
              <c:strCache>
                <c:ptCount val="1"/>
                <c:pt idx="0">
                  <c:v>Water Level, m</c:v>
                </c:pt>
              </c:strCache>
            </c:strRef>
          </c:tx>
          <c:spPr>
            <a:ln w="28575" cap="rnd">
              <a:solidFill>
                <a:schemeClr val="accent1"/>
              </a:solidFill>
              <a:round/>
            </a:ln>
            <a:effectLst/>
          </c:spPr>
          <c:marker>
            <c:symbol val="none"/>
          </c:marker>
          <c:cat>
            <c:strRef>
              <c:f>'MAY HOURLY WEEK 1'!$A$2:$A$73</c:f>
              <c:strCache>
                <c:ptCount val="72"/>
                <c:pt idx="0">
                  <c:v>2020/5/1 0:00:00</c:v>
                </c:pt>
                <c:pt idx="1">
                  <c:v>2020/5/1 1:00:00</c:v>
                </c:pt>
                <c:pt idx="2">
                  <c:v>2020/5/1 2:00:00</c:v>
                </c:pt>
                <c:pt idx="3">
                  <c:v>2020/5/1 3:00:00</c:v>
                </c:pt>
                <c:pt idx="4">
                  <c:v>2020/5/1 4:00:00</c:v>
                </c:pt>
                <c:pt idx="5">
                  <c:v>2020/5/1 5:00:00</c:v>
                </c:pt>
                <c:pt idx="6">
                  <c:v>2020/5/1 6:00:00</c:v>
                </c:pt>
                <c:pt idx="7">
                  <c:v>2020/5/1 7:00:00</c:v>
                </c:pt>
                <c:pt idx="8">
                  <c:v>2020/5/1 8:00:00</c:v>
                </c:pt>
                <c:pt idx="9">
                  <c:v>2020/5/1 9:00:00</c:v>
                </c:pt>
                <c:pt idx="10">
                  <c:v>2020/5/1 10:00:00</c:v>
                </c:pt>
                <c:pt idx="11">
                  <c:v>2020/5/1 11:00:00</c:v>
                </c:pt>
                <c:pt idx="12">
                  <c:v>2020/5/1 12:00:00</c:v>
                </c:pt>
                <c:pt idx="13">
                  <c:v>2020/5/1 13:00:00</c:v>
                </c:pt>
                <c:pt idx="14">
                  <c:v>2020/5/1 14:00:00</c:v>
                </c:pt>
                <c:pt idx="15">
                  <c:v>2020/5/1 15:00:00</c:v>
                </c:pt>
                <c:pt idx="16">
                  <c:v>2020/5/1 16:00:00</c:v>
                </c:pt>
                <c:pt idx="17">
                  <c:v>2020/5/1 17:00:00</c:v>
                </c:pt>
                <c:pt idx="18">
                  <c:v>2020/5/1 18:00:00</c:v>
                </c:pt>
                <c:pt idx="19">
                  <c:v>2020/5/1 19:00:00</c:v>
                </c:pt>
                <c:pt idx="20">
                  <c:v>2020/5/1 20:00:00</c:v>
                </c:pt>
                <c:pt idx="21">
                  <c:v>2020/5/1 21:00:00</c:v>
                </c:pt>
                <c:pt idx="22">
                  <c:v>2020/5/1 22:00:00</c:v>
                </c:pt>
                <c:pt idx="23">
                  <c:v>2020/5/1 23:00:00</c:v>
                </c:pt>
                <c:pt idx="24">
                  <c:v>2020/5/2 0:00:00</c:v>
                </c:pt>
                <c:pt idx="25">
                  <c:v>2020/5/2 1:00:00</c:v>
                </c:pt>
                <c:pt idx="26">
                  <c:v>2020/5/2 2:00:00</c:v>
                </c:pt>
                <c:pt idx="27">
                  <c:v>2020/5/2 3:00:00</c:v>
                </c:pt>
                <c:pt idx="28">
                  <c:v>2020/5/2 4:00:00</c:v>
                </c:pt>
                <c:pt idx="29">
                  <c:v>2020/5/2 5:00:00</c:v>
                </c:pt>
                <c:pt idx="30">
                  <c:v>2020/5/2 6:00:00</c:v>
                </c:pt>
                <c:pt idx="31">
                  <c:v>2020/5/2 7:00:00</c:v>
                </c:pt>
                <c:pt idx="32">
                  <c:v>2020/5/2 8:00:00</c:v>
                </c:pt>
                <c:pt idx="33">
                  <c:v>2020/5/2 9:00:00</c:v>
                </c:pt>
                <c:pt idx="34">
                  <c:v>2020/5/2 10:00:00</c:v>
                </c:pt>
                <c:pt idx="35">
                  <c:v>2020/5/2 11:00:00</c:v>
                </c:pt>
                <c:pt idx="36">
                  <c:v>2020/5/2 12:00:00</c:v>
                </c:pt>
                <c:pt idx="37">
                  <c:v>2020/5/2 13:00:00</c:v>
                </c:pt>
                <c:pt idx="38">
                  <c:v>2020/5/2 14:00:00</c:v>
                </c:pt>
                <c:pt idx="39">
                  <c:v>2020/5/2 15:00:00</c:v>
                </c:pt>
                <c:pt idx="40">
                  <c:v>2020/5/2 16:00:00</c:v>
                </c:pt>
                <c:pt idx="41">
                  <c:v>2020/5/2 17:00:00</c:v>
                </c:pt>
                <c:pt idx="42">
                  <c:v>2020/5/2 18:00:00</c:v>
                </c:pt>
                <c:pt idx="43">
                  <c:v>2020/5/2 19:00:00</c:v>
                </c:pt>
                <c:pt idx="44">
                  <c:v>2020/5/2 20:00:00</c:v>
                </c:pt>
                <c:pt idx="45">
                  <c:v>2020/5/2 21:00:00</c:v>
                </c:pt>
                <c:pt idx="46">
                  <c:v>2020/5/2 22:00:00</c:v>
                </c:pt>
                <c:pt idx="47">
                  <c:v>2020/5/2 23:00:00</c:v>
                </c:pt>
                <c:pt idx="48">
                  <c:v>2020/5/3 0:00:00</c:v>
                </c:pt>
                <c:pt idx="49">
                  <c:v>2020/5/3 1:00:00</c:v>
                </c:pt>
                <c:pt idx="50">
                  <c:v>2020/5/3 2:00:00</c:v>
                </c:pt>
                <c:pt idx="51">
                  <c:v>2020/5/3 3:00:00</c:v>
                </c:pt>
                <c:pt idx="52">
                  <c:v>2020/5/3 4:00:00</c:v>
                </c:pt>
                <c:pt idx="53">
                  <c:v>2020/5/3 5:00:00</c:v>
                </c:pt>
                <c:pt idx="54">
                  <c:v>2020/5/3 6:00:00</c:v>
                </c:pt>
                <c:pt idx="55">
                  <c:v>2020/5/3 7:00:00</c:v>
                </c:pt>
                <c:pt idx="56">
                  <c:v>2020/5/3 8:00:00</c:v>
                </c:pt>
                <c:pt idx="57">
                  <c:v>2020/5/3 9:00:00</c:v>
                </c:pt>
                <c:pt idx="58">
                  <c:v>2020/5/3 10:00:00</c:v>
                </c:pt>
                <c:pt idx="59">
                  <c:v>2020/5/3 11:00:00</c:v>
                </c:pt>
                <c:pt idx="60">
                  <c:v>2020/5/3 12:00:00</c:v>
                </c:pt>
                <c:pt idx="61">
                  <c:v>2020/5/3 13:00:00</c:v>
                </c:pt>
                <c:pt idx="62">
                  <c:v>2020/5/3 14:00:00</c:v>
                </c:pt>
                <c:pt idx="63">
                  <c:v>2020/5/3 15:00:00</c:v>
                </c:pt>
                <c:pt idx="64">
                  <c:v>2020/5/3 16:00:00</c:v>
                </c:pt>
                <c:pt idx="65">
                  <c:v>2020/5/3 17:00:00</c:v>
                </c:pt>
                <c:pt idx="66">
                  <c:v>2020/5/3 18:00:00</c:v>
                </c:pt>
                <c:pt idx="67">
                  <c:v>2020/5/3 19:00:00</c:v>
                </c:pt>
                <c:pt idx="68">
                  <c:v>2020/5/3 20:00:00</c:v>
                </c:pt>
                <c:pt idx="69">
                  <c:v>2020/5/3 21:00:00</c:v>
                </c:pt>
                <c:pt idx="70">
                  <c:v>2020/5/3 22:00:00</c:v>
                </c:pt>
                <c:pt idx="71">
                  <c:v>2020/5/3 23:00:00</c:v>
                </c:pt>
              </c:strCache>
            </c:strRef>
          </c:cat>
          <c:val>
            <c:numRef>
              <c:f>'MAY HOURLY WEEK 1'!$C$2:$C$73</c:f>
              <c:numCache>
                <c:formatCode>General</c:formatCode>
                <c:ptCount val="72"/>
                <c:pt idx="0">
                  <c:v>1.39219</c:v>
                </c:pt>
                <c:pt idx="1">
                  <c:v>1.39219</c:v>
                </c:pt>
                <c:pt idx="2">
                  <c:v>1.39219</c:v>
                </c:pt>
                <c:pt idx="3">
                  <c:v>1.3683149999999999</c:v>
                </c:pt>
                <c:pt idx="4">
                  <c:v>1.4638150000000001</c:v>
                </c:pt>
                <c:pt idx="5">
                  <c:v>1.39219</c:v>
                </c:pt>
                <c:pt idx="6">
                  <c:v>1.43994</c:v>
                </c:pt>
                <c:pt idx="7">
                  <c:v>1.4160649999999999</c:v>
                </c:pt>
                <c:pt idx="8">
                  <c:v>1.39219</c:v>
                </c:pt>
                <c:pt idx="9">
                  <c:v>1.43994</c:v>
                </c:pt>
                <c:pt idx="10">
                  <c:v>1.48769</c:v>
                </c:pt>
                <c:pt idx="11">
                  <c:v>1.39219</c:v>
                </c:pt>
                <c:pt idx="12">
                  <c:v>1.43994</c:v>
                </c:pt>
                <c:pt idx="13">
                  <c:v>1.48769</c:v>
                </c:pt>
                <c:pt idx="14">
                  <c:v>1.511565</c:v>
                </c:pt>
                <c:pt idx="15">
                  <c:v>1.4638150000000001</c:v>
                </c:pt>
                <c:pt idx="16">
                  <c:v>1.48769</c:v>
                </c:pt>
                <c:pt idx="17">
                  <c:v>1.4160649999999999</c:v>
                </c:pt>
                <c:pt idx="18">
                  <c:v>1.39219</c:v>
                </c:pt>
                <c:pt idx="19">
                  <c:v>1.39219</c:v>
                </c:pt>
                <c:pt idx="20">
                  <c:v>1.43994</c:v>
                </c:pt>
                <c:pt idx="21">
                  <c:v>1.4638150000000001</c:v>
                </c:pt>
                <c:pt idx="22">
                  <c:v>1.4160649999999999</c:v>
                </c:pt>
                <c:pt idx="23">
                  <c:v>1.4638150000000001</c:v>
                </c:pt>
                <c:pt idx="24">
                  <c:v>1.39219</c:v>
                </c:pt>
                <c:pt idx="25">
                  <c:v>1.39219</c:v>
                </c:pt>
                <c:pt idx="26">
                  <c:v>1.4638150000000001</c:v>
                </c:pt>
                <c:pt idx="27">
                  <c:v>1.43994</c:v>
                </c:pt>
                <c:pt idx="28">
                  <c:v>1.43994</c:v>
                </c:pt>
                <c:pt idx="29">
                  <c:v>1.39219</c:v>
                </c:pt>
                <c:pt idx="30">
                  <c:v>1.3683149999999999</c:v>
                </c:pt>
                <c:pt idx="31">
                  <c:v>1.4160649999999999</c:v>
                </c:pt>
                <c:pt idx="32">
                  <c:v>1.3683149999999999</c:v>
                </c:pt>
                <c:pt idx="33">
                  <c:v>1.43994</c:v>
                </c:pt>
                <c:pt idx="34">
                  <c:v>1.4638150000000001</c:v>
                </c:pt>
                <c:pt idx="35">
                  <c:v>1.39219</c:v>
                </c:pt>
                <c:pt idx="36">
                  <c:v>1.4638150000000001</c:v>
                </c:pt>
                <c:pt idx="37">
                  <c:v>1.4638150000000001</c:v>
                </c:pt>
                <c:pt idx="38">
                  <c:v>1.4160649999999999</c:v>
                </c:pt>
                <c:pt idx="39">
                  <c:v>1.39219</c:v>
                </c:pt>
                <c:pt idx="40">
                  <c:v>1.39219</c:v>
                </c:pt>
                <c:pt idx="41">
                  <c:v>1.4160649999999999</c:v>
                </c:pt>
                <c:pt idx="42">
                  <c:v>1.43994</c:v>
                </c:pt>
                <c:pt idx="43">
                  <c:v>1.4638150000000001</c:v>
                </c:pt>
                <c:pt idx="44">
                  <c:v>1.3683149999999999</c:v>
                </c:pt>
                <c:pt idx="45">
                  <c:v>1.43994</c:v>
                </c:pt>
                <c:pt idx="46">
                  <c:v>1.43994</c:v>
                </c:pt>
                <c:pt idx="47">
                  <c:v>1.43994</c:v>
                </c:pt>
                <c:pt idx="48">
                  <c:v>1.3683149999999999</c:v>
                </c:pt>
                <c:pt idx="49">
                  <c:v>1.43994</c:v>
                </c:pt>
                <c:pt idx="50">
                  <c:v>1.3683149999999999</c:v>
                </c:pt>
                <c:pt idx="51">
                  <c:v>1.3444400000000001</c:v>
                </c:pt>
                <c:pt idx="52">
                  <c:v>1.43994</c:v>
                </c:pt>
                <c:pt idx="53">
                  <c:v>1.43994</c:v>
                </c:pt>
                <c:pt idx="54">
                  <c:v>1.43994</c:v>
                </c:pt>
                <c:pt idx="55">
                  <c:v>1.3683149999999999</c:v>
                </c:pt>
                <c:pt idx="56">
                  <c:v>1.4160649999999999</c:v>
                </c:pt>
                <c:pt idx="57">
                  <c:v>1.4160649999999999</c:v>
                </c:pt>
                <c:pt idx="58">
                  <c:v>1.43994</c:v>
                </c:pt>
                <c:pt idx="59">
                  <c:v>1.4638150000000001</c:v>
                </c:pt>
                <c:pt idx="60">
                  <c:v>1.4638150000000001</c:v>
                </c:pt>
                <c:pt idx="61">
                  <c:v>1.4638150000000001</c:v>
                </c:pt>
                <c:pt idx="62">
                  <c:v>1.4638150000000001</c:v>
                </c:pt>
                <c:pt idx="63">
                  <c:v>1.4638150000000001</c:v>
                </c:pt>
                <c:pt idx="64">
                  <c:v>1.4638150000000001</c:v>
                </c:pt>
                <c:pt idx="65">
                  <c:v>1.5354399999999999</c:v>
                </c:pt>
                <c:pt idx="66">
                  <c:v>1.5354399999999999</c:v>
                </c:pt>
                <c:pt idx="67">
                  <c:v>1.5831900000000001</c:v>
                </c:pt>
                <c:pt idx="68">
                  <c:v>1.5831900000000001</c:v>
                </c:pt>
                <c:pt idx="69">
                  <c:v>1.5354399999999999</c:v>
                </c:pt>
                <c:pt idx="70">
                  <c:v>1.5354399999999999</c:v>
                </c:pt>
                <c:pt idx="71">
                  <c:v>1.5831900000000001</c:v>
                </c:pt>
              </c:numCache>
            </c:numRef>
          </c:val>
          <c:smooth val="0"/>
          <c:extLst>
            <c:ext xmlns:c16="http://schemas.microsoft.com/office/drawing/2014/chart" uri="{C3380CC4-5D6E-409C-BE32-E72D297353CC}">
              <c16:uniqueId val="{00000000-F01F-45B8-B29E-B23E853C4E2C}"/>
            </c:ext>
          </c:extLst>
        </c:ser>
        <c:dLbls>
          <c:showLegendKey val="0"/>
          <c:showVal val="0"/>
          <c:showCatName val="0"/>
          <c:showSerName val="0"/>
          <c:showPercent val="0"/>
          <c:showBubbleSize val="0"/>
        </c:dLbls>
        <c:marker val="1"/>
        <c:smooth val="0"/>
        <c:axId val="2109411056"/>
        <c:axId val="2109420304"/>
      </c:lineChart>
      <c:lineChart>
        <c:grouping val="standard"/>
        <c:varyColors val="0"/>
        <c:ser>
          <c:idx val="1"/>
          <c:order val="1"/>
          <c:tx>
            <c:strRef>
              <c:f>Rain Gauge, mm</c:f>
              <c:strCache>
                <c:ptCount val="1"/>
                <c:pt idx="0">
                  <c:v>Rain Gauge, mm</c:v>
                </c:pt>
              </c:strCache>
            </c:strRef>
          </c:tx>
          <c:spPr>
            <a:ln w="28575" cap="rnd">
              <a:solidFill>
                <a:schemeClr val="accent2"/>
              </a:solidFill>
              <a:round/>
            </a:ln>
            <a:effectLst/>
          </c:spPr>
          <c:marker>
            <c:symbol val="none"/>
          </c:marker>
          <c:cat>
            <c:strRef>
              <c:f>'MAY HOURLY WEEK 1'!$A$2:$A$73</c:f>
              <c:strCache>
                <c:ptCount val="72"/>
                <c:pt idx="0">
                  <c:v>2020/5/1 0:00:00</c:v>
                </c:pt>
                <c:pt idx="1">
                  <c:v>2020/5/1 1:00:00</c:v>
                </c:pt>
                <c:pt idx="2">
                  <c:v>2020/5/1 2:00:00</c:v>
                </c:pt>
                <c:pt idx="3">
                  <c:v>2020/5/1 3:00:00</c:v>
                </c:pt>
                <c:pt idx="4">
                  <c:v>2020/5/1 4:00:00</c:v>
                </c:pt>
                <c:pt idx="5">
                  <c:v>2020/5/1 5:00:00</c:v>
                </c:pt>
                <c:pt idx="6">
                  <c:v>2020/5/1 6:00:00</c:v>
                </c:pt>
                <c:pt idx="7">
                  <c:v>2020/5/1 7:00:00</c:v>
                </c:pt>
                <c:pt idx="8">
                  <c:v>2020/5/1 8:00:00</c:v>
                </c:pt>
                <c:pt idx="9">
                  <c:v>2020/5/1 9:00:00</c:v>
                </c:pt>
                <c:pt idx="10">
                  <c:v>2020/5/1 10:00:00</c:v>
                </c:pt>
                <c:pt idx="11">
                  <c:v>2020/5/1 11:00:00</c:v>
                </c:pt>
                <c:pt idx="12">
                  <c:v>2020/5/1 12:00:00</c:v>
                </c:pt>
                <c:pt idx="13">
                  <c:v>2020/5/1 13:00:00</c:v>
                </c:pt>
                <c:pt idx="14">
                  <c:v>2020/5/1 14:00:00</c:v>
                </c:pt>
                <c:pt idx="15">
                  <c:v>2020/5/1 15:00:00</c:v>
                </c:pt>
                <c:pt idx="16">
                  <c:v>2020/5/1 16:00:00</c:v>
                </c:pt>
                <c:pt idx="17">
                  <c:v>2020/5/1 17:00:00</c:v>
                </c:pt>
                <c:pt idx="18">
                  <c:v>2020/5/1 18:00:00</c:v>
                </c:pt>
                <c:pt idx="19">
                  <c:v>2020/5/1 19:00:00</c:v>
                </c:pt>
                <c:pt idx="20">
                  <c:v>2020/5/1 20:00:00</c:v>
                </c:pt>
                <c:pt idx="21">
                  <c:v>2020/5/1 21:00:00</c:v>
                </c:pt>
                <c:pt idx="22">
                  <c:v>2020/5/1 22:00:00</c:v>
                </c:pt>
                <c:pt idx="23">
                  <c:v>2020/5/1 23:00:00</c:v>
                </c:pt>
                <c:pt idx="24">
                  <c:v>2020/5/2 0:00:00</c:v>
                </c:pt>
                <c:pt idx="25">
                  <c:v>2020/5/2 1:00:00</c:v>
                </c:pt>
                <c:pt idx="26">
                  <c:v>2020/5/2 2:00:00</c:v>
                </c:pt>
                <c:pt idx="27">
                  <c:v>2020/5/2 3:00:00</c:v>
                </c:pt>
                <c:pt idx="28">
                  <c:v>2020/5/2 4:00:00</c:v>
                </c:pt>
                <c:pt idx="29">
                  <c:v>2020/5/2 5:00:00</c:v>
                </c:pt>
                <c:pt idx="30">
                  <c:v>2020/5/2 6:00:00</c:v>
                </c:pt>
                <c:pt idx="31">
                  <c:v>2020/5/2 7:00:00</c:v>
                </c:pt>
                <c:pt idx="32">
                  <c:v>2020/5/2 8:00:00</c:v>
                </c:pt>
                <c:pt idx="33">
                  <c:v>2020/5/2 9:00:00</c:v>
                </c:pt>
                <c:pt idx="34">
                  <c:v>2020/5/2 10:00:00</c:v>
                </c:pt>
                <c:pt idx="35">
                  <c:v>2020/5/2 11:00:00</c:v>
                </c:pt>
                <c:pt idx="36">
                  <c:v>2020/5/2 12:00:00</c:v>
                </c:pt>
                <c:pt idx="37">
                  <c:v>2020/5/2 13:00:00</c:v>
                </c:pt>
                <c:pt idx="38">
                  <c:v>2020/5/2 14:00:00</c:v>
                </c:pt>
                <c:pt idx="39">
                  <c:v>2020/5/2 15:00:00</c:v>
                </c:pt>
                <c:pt idx="40">
                  <c:v>2020/5/2 16:00:00</c:v>
                </c:pt>
                <c:pt idx="41">
                  <c:v>2020/5/2 17:00:00</c:v>
                </c:pt>
                <c:pt idx="42">
                  <c:v>2020/5/2 18:00:00</c:v>
                </c:pt>
                <c:pt idx="43">
                  <c:v>2020/5/2 19:00:00</c:v>
                </c:pt>
                <c:pt idx="44">
                  <c:v>2020/5/2 20:00:00</c:v>
                </c:pt>
                <c:pt idx="45">
                  <c:v>2020/5/2 21:00:00</c:v>
                </c:pt>
                <c:pt idx="46">
                  <c:v>2020/5/2 22:00:00</c:v>
                </c:pt>
                <c:pt idx="47">
                  <c:v>2020/5/2 23:00:00</c:v>
                </c:pt>
                <c:pt idx="48">
                  <c:v>2020/5/3 0:00:00</c:v>
                </c:pt>
                <c:pt idx="49">
                  <c:v>2020/5/3 1:00:00</c:v>
                </c:pt>
                <c:pt idx="50">
                  <c:v>2020/5/3 2:00:00</c:v>
                </c:pt>
                <c:pt idx="51">
                  <c:v>2020/5/3 3:00:00</c:v>
                </c:pt>
                <c:pt idx="52">
                  <c:v>2020/5/3 4:00:00</c:v>
                </c:pt>
                <c:pt idx="53">
                  <c:v>2020/5/3 5:00:00</c:v>
                </c:pt>
                <c:pt idx="54">
                  <c:v>2020/5/3 6:00:00</c:v>
                </c:pt>
                <c:pt idx="55">
                  <c:v>2020/5/3 7:00:00</c:v>
                </c:pt>
                <c:pt idx="56">
                  <c:v>2020/5/3 8:00:00</c:v>
                </c:pt>
                <c:pt idx="57">
                  <c:v>2020/5/3 9:00:00</c:v>
                </c:pt>
                <c:pt idx="58">
                  <c:v>2020/5/3 10:00:00</c:v>
                </c:pt>
                <c:pt idx="59">
                  <c:v>2020/5/3 11:00:00</c:v>
                </c:pt>
                <c:pt idx="60">
                  <c:v>2020/5/3 12:00:00</c:v>
                </c:pt>
                <c:pt idx="61">
                  <c:v>2020/5/3 13:00:00</c:v>
                </c:pt>
                <c:pt idx="62">
                  <c:v>2020/5/3 14:00:00</c:v>
                </c:pt>
                <c:pt idx="63">
                  <c:v>2020/5/3 15:00:00</c:v>
                </c:pt>
                <c:pt idx="64">
                  <c:v>2020/5/3 16:00:00</c:v>
                </c:pt>
                <c:pt idx="65">
                  <c:v>2020/5/3 17:00:00</c:v>
                </c:pt>
                <c:pt idx="66">
                  <c:v>2020/5/3 18:00:00</c:v>
                </c:pt>
                <c:pt idx="67">
                  <c:v>2020/5/3 19:00:00</c:v>
                </c:pt>
                <c:pt idx="68">
                  <c:v>2020/5/3 20:00:00</c:v>
                </c:pt>
                <c:pt idx="69">
                  <c:v>2020/5/3 21:00:00</c:v>
                </c:pt>
                <c:pt idx="70">
                  <c:v>2020/5/3 22:00:00</c:v>
                </c:pt>
                <c:pt idx="71">
                  <c:v>2020/5/3 23:00:00</c:v>
                </c:pt>
              </c:strCache>
            </c:strRef>
          </c:cat>
          <c:val>
            <c:numRef>
              <c:f>'MAY HOURLY WEEK 1'!$D$2:$D$73</c:f>
              <c:numCache>
                <c:formatCode>General</c:formatCode>
                <c:ptCount val="72"/>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400000000000034</c:v>
                </c:pt>
                <c:pt idx="59">
                  <c:v>11.6</c:v>
                </c:pt>
                <c:pt idx="60">
                  <c:v>0.19999999999998899</c:v>
                </c:pt>
                <c:pt idx="61">
                  <c:v>0</c:v>
                </c:pt>
                <c:pt idx="62">
                  <c:v>0</c:v>
                </c:pt>
                <c:pt idx="63">
                  <c:v>0</c:v>
                </c:pt>
                <c:pt idx="64">
                  <c:v>0</c:v>
                </c:pt>
                <c:pt idx="65">
                  <c:v>0</c:v>
                </c:pt>
                <c:pt idx="66">
                  <c:v>0</c:v>
                </c:pt>
                <c:pt idx="67">
                  <c:v>0</c:v>
                </c:pt>
                <c:pt idx="68">
                  <c:v>0</c:v>
                </c:pt>
                <c:pt idx="69">
                  <c:v>0.200000000000046</c:v>
                </c:pt>
                <c:pt idx="70">
                  <c:v>0</c:v>
                </c:pt>
                <c:pt idx="71">
                  <c:v>0</c:v>
                </c:pt>
              </c:numCache>
            </c:numRef>
          </c:val>
          <c:smooth val="0"/>
          <c:extLst>
            <c:ext xmlns:c16="http://schemas.microsoft.com/office/drawing/2014/chart" uri="{C3380CC4-5D6E-409C-BE32-E72D297353CC}">
              <c16:uniqueId val="{00000001-F01F-45B8-B29E-B23E853C4E2C}"/>
            </c:ext>
          </c:extLst>
        </c:ser>
        <c:dLbls>
          <c:showLegendKey val="0"/>
          <c:showVal val="0"/>
          <c:showCatName val="0"/>
          <c:showSerName val="0"/>
          <c:showPercent val="0"/>
          <c:showBubbleSize val="0"/>
        </c:dLbls>
        <c:marker val="1"/>
        <c:smooth val="0"/>
        <c:axId val="2109408880"/>
        <c:axId val="2109413232"/>
      </c:lineChart>
      <c:catAx>
        <c:axId val="2109411056"/>
        <c:scaling>
          <c:orientation val="minMax"/>
        </c:scaling>
        <c:delete val="0"/>
        <c:axPos val="b"/>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Date</a:t>
                </a:r>
              </a:p>
            </c:rich>
          </c:tx>
          <c:overlay val="0"/>
          <c:spPr>
            <a:noFill/>
            <a:ln>
              <a:noFill/>
            </a:ln>
            <a:effectLst/>
          </c:spPr>
          <c:txPr>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5400000" spcFirstLastPara="0" vertOverflow="ellipsis" wrap="square" anchor="ctr" anchorCtr="1"/>
          <a:lstStyle/>
          <a:p>
            <a:pPr>
              <a:defRPr lang="en-US" sz="800" b="0" i="0" u="none" strike="noStrike" kern="1200" baseline="0">
                <a:solidFill>
                  <a:schemeClr val="tx1">
                    <a:lumMod val="65000"/>
                    <a:lumOff val="35000"/>
                  </a:schemeClr>
                </a:solidFill>
                <a:latin typeface="Agency FB" panose="020B0503020202020204" pitchFamily="34" charset="0"/>
                <a:ea typeface="+mn-ea"/>
                <a:cs typeface="+mn-cs"/>
              </a:defRPr>
            </a:pPr>
            <a:endParaRPr lang="en-US"/>
          </a:p>
        </c:txPr>
        <c:crossAx val="2109420304"/>
        <c:crosses val="autoZero"/>
        <c:auto val="1"/>
        <c:lblAlgn val="ctr"/>
        <c:lblOffset val="100"/>
        <c:noMultiLvlLbl val="0"/>
      </c:catAx>
      <c:valAx>
        <c:axId val="2109420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Water Level, m</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109411056"/>
        <c:crosses val="autoZero"/>
        <c:crossBetween val="between"/>
      </c:valAx>
      <c:catAx>
        <c:axId val="2109408880"/>
        <c:scaling>
          <c:orientation val="minMax"/>
        </c:scaling>
        <c:delete val="1"/>
        <c:axPos val="b"/>
        <c:numFmt formatCode="General" sourceLinked="1"/>
        <c:majorTickMark val="none"/>
        <c:minorTickMark val="none"/>
        <c:tickLblPos val="nextTo"/>
        <c:crossAx val="2109413232"/>
        <c:crosses val="autoZero"/>
        <c:auto val="1"/>
        <c:lblAlgn val="ctr"/>
        <c:lblOffset val="100"/>
        <c:noMultiLvlLbl val="0"/>
      </c:catAx>
      <c:valAx>
        <c:axId val="2109413232"/>
        <c:scaling>
          <c:orientation val="minMax"/>
        </c:scaling>
        <c:delete val="0"/>
        <c:axPos val="r"/>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r>
                  <a:rPr lang="en-US"/>
                  <a:t>Rain Gauge, mm</a:t>
                </a:r>
              </a:p>
            </c:rich>
          </c:tx>
          <c:overlay val="0"/>
          <c:spPr>
            <a:noFill/>
            <a:ln>
              <a:noFill/>
            </a:ln>
            <a:effectLst/>
          </c:spPr>
          <c:txPr>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2109408880"/>
        <c:crosses val="max"/>
        <c:crossBetween val="between"/>
      </c:valAx>
      <c:spPr>
        <a:noFill/>
        <a:ln>
          <a:noFill/>
        </a:ln>
        <a:effectLst/>
      </c:spPr>
    </c:plotArea>
    <c:legend>
      <c:legendPos val="b"/>
      <c:layout>
        <c:manualLayout>
          <c:xMode val="edge"/>
          <c:yMode val="edge"/>
          <c:x val="0.130056009508245"/>
          <c:y val="0.44926235399110698"/>
          <c:w val="0.23611439607784901"/>
          <c:h val="0.159855156019239"/>
        </c:manualLayout>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3</TotalTime>
  <Pages>1</Pages>
  <Words>1904</Words>
  <Characters>1085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frey Sulay</dc:creator>
  <cp:keywords/>
  <dc:description/>
  <cp:lastModifiedBy>Gifrey Sulay</cp:lastModifiedBy>
  <cp:revision>6</cp:revision>
  <dcterms:created xsi:type="dcterms:W3CDTF">2021-08-07T11:55:00Z</dcterms:created>
  <dcterms:modified xsi:type="dcterms:W3CDTF">2021-08-08T08:05:00Z</dcterms:modified>
</cp:coreProperties>
</file>